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5460AC" w:rsidP="00690DAF" w:rsidRDefault="00396123" w14:paraId="56346C67" w14:textId="0E1FB889">
      <w:r>
        <w:rPr>
          <w:noProof/>
        </w:rPr>
        <mc:AlternateContent>
          <mc:Choice Requires="wps">
            <w:drawing>
              <wp:anchor distT="0" distB="0" distL="114300" distR="114300" simplePos="0" relativeHeight="251658249" behindDoc="0" locked="0" layoutInCell="1" allowOverlap="1" wp14:anchorId="0CF8E990" wp14:editId="7B3870D3">
                <wp:simplePos x="0" y="0"/>
                <wp:positionH relativeFrom="column">
                  <wp:posOffset>-542925</wp:posOffset>
                </wp:positionH>
                <wp:positionV relativeFrom="paragraph">
                  <wp:posOffset>-5535930</wp:posOffset>
                </wp:positionV>
                <wp:extent cx="5432842" cy="9317355"/>
                <wp:effectExtent l="819785" t="1561465" r="816610" b="1559560"/>
                <wp:wrapNone/>
                <wp:docPr id="11" name="Rectangle 11"/>
                <wp:cNvGraphicFramePr/>
                <a:graphic xmlns:a="http://schemas.openxmlformats.org/drawingml/2006/main">
                  <a:graphicData uri="http://schemas.microsoft.com/office/word/2010/wordprocessingShape">
                    <wps:wsp>
                      <wps:cNvSpPr/>
                      <wps:spPr>
                        <a:xfrm rot="15029530" flipH="1" flipV="1">
                          <a:off x="0" y="0"/>
                          <a:ext cx="5432842" cy="9317355"/>
                        </a:xfrm>
                        <a:prstGeom prst="rect">
                          <a:avLst/>
                        </a:prstGeom>
                        <a:solidFill>
                          <a:srgbClr val="2E66A0"/>
                        </a:solidFill>
                        <a:ln>
                          <a:no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548A77D">
              <v:rect id="Rectangle 11" style="position:absolute;margin-left:-42.75pt;margin-top:-435.9pt;width:427.8pt;height:733.65pt;rotation:-7176705fd;flip:x 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66a0" stroked="f" strokeweight="1pt" w14:anchorId="7A1135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">
                <v:shadow on="t" type="perspective" color="black" opacity="26214f" offset="0,0" matrix="66847f,,,66847f"/>
              </v:rect>
            </w:pict>
          </mc:Fallback>
        </mc:AlternateContent>
      </w:r>
    </w:p>
    <w:sdt>
      <w:sdtPr>
        <w:id w:val="1244521689"/>
        <w:docPartObj>
          <w:docPartGallery w:val="Cover Pages"/>
          <w:docPartUnique/>
        </w:docPartObj>
      </w:sdtPr>
      <w:sdtContent>
        <w:bookmarkStart w:name="_Ref40056057" w:displacedByCustomXml="prev" w:id="0"/>
        <w:bookmarkEnd w:displacedByCustomXml="prev" w:id="0"/>
        <w:p w:rsidR="00D91F13" w:rsidP="00690DAF" w:rsidRDefault="00A4718F" w14:paraId="6D778465" w14:textId="251A924D">
          <w:r w:rsidRPr="00A4718F">
            <w:rPr>
              <w:noProof/>
            </w:rPr>
            <w:drawing>
              <wp:anchor distT="0" distB="0" distL="114300" distR="114300" simplePos="0" relativeHeight="251658255" behindDoc="1" locked="0" layoutInCell="1" allowOverlap="1" wp14:anchorId="6EFDC65D" wp14:editId="1D6ECC4C">
                <wp:simplePos x="0" y="0"/>
                <wp:positionH relativeFrom="column">
                  <wp:posOffset>928547</wp:posOffset>
                </wp:positionH>
                <wp:positionV relativeFrom="paragraph">
                  <wp:posOffset>-425450</wp:posOffset>
                </wp:positionV>
                <wp:extent cx="5925840" cy="8647847"/>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25840" cy="8647847"/>
                        </a:xfrm>
                        <a:prstGeom prst="rect">
                          <a:avLst/>
                        </a:prstGeom>
                      </pic:spPr>
                    </pic:pic>
                  </a:graphicData>
                </a:graphic>
                <wp14:sizeRelH relativeFrom="margin">
                  <wp14:pctWidth>0</wp14:pctWidth>
                </wp14:sizeRelH>
                <wp14:sizeRelV relativeFrom="margin">
                  <wp14:pctHeight>0</wp14:pctHeight>
                </wp14:sizeRelV>
              </wp:anchor>
            </w:drawing>
          </w:r>
          <w:r w:rsidR="00D91F13">
            <w:rPr>
              <w:noProof/>
            </w:rPr>
            <mc:AlternateContent>
              <mc:Choice Requires="wps">
                <w:drawing>
                  <wp:anchor distT="0" distB="0" distL="114300" distR="114300" simplePos="0" relativeHeight="251658242" behindDoc="0" locked="0" layoutInCell="1" allowOverlap="1" wp14:anchorId="42CF286C" wp14:editId="54D84F5D">
                    <wp:simplePos x="0" y="0"/>
                    <wp:positionH relativeFrom="column">
                      <wp:posOffset>-1869118</wp:posOffset>
                    </wp:positionH>
                    <wp:positionV relativeFrom="paragraph">
                      <wp:posOffset>-2002790</wp:posOffset>
                    </wp:positionV>
                    <wp:extent cx="3725545" cy="11652885"/>
                    <wp:effectExtent l="114300" t="190500" r="122555" b="196215"/>
                    <wp:wrapNone/>
                    <wp:docPr id="14" name="Rectangle 14"/>
                    <wp:cNvGraphicFramePr/>
                    <a:graphic xmlns:a="http://schemas.openxmlformats.org/drawingml/2006/main">
                      <a:graphicData uri="http://schemas.microsoft.com/office/word/2010/wordprocessingShape">
                        <wps:wsp>
                          <wps:cNvSpPr/>
                          <wps:spPr>
                            <a:xfrm>
                              <a:off x="0" y="0"/>
                              <a:ext cx="3725545" cy="11652885"/>
                            </a:xfrm>
                            <a:prstGeom prst="rect">
                              <a:avLst/>
                            </a:prstGeom>
                            <a:solidFill>
                              <a:srgbClr val="F1F1F1"/>
                            </a:solidFill>
                            <a:ln>
                              <a:no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CDFAF6E">
                  <v:rect id="Rectangle 14" style="position:absolute;margin-left:-147.15pt;margin-top:-157.7pt;width:293.35pt;height:917.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1f1f1" stroked="f" strokeweight="1pt" w14:anchorId="52DBCF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">
                    <v:shadow on="t" type="perspective" color="black" opacity="26214f" offset="0,0" matrix="66847f,,,66847f"/>
                  </v:rect>
                </w:pict>
              </mc:Fallback>
            </mc:AlternateContent>
          </w:r>
          <w:r w:rsidR="00D91F13">
            <w:rPr>
              <w:noProof/>
            </w:rPr>
            <mc:AlternateContent>
              <mc:Choice Requires="wps">
                <w:drawing>
                  <wp:anchor distT="45720" distB="45720" distL="114300" distR="114300" simplePos="0" relativeHeight="251658250" behindDoc="0" locked="0" layoutInCell="1" allowOverlap="1" wp14:anchorId="172F965B" wp14:editId="2EBBC7A3">
                    <wp:simplePos x="0" y="0"/>
                    <wp:positionH relativeFrom="column">
                      <wp:posOffset>-436880</wp:posOffset>
                    </wp:positionH>
                    <wp:positionV relativeFrom="paragraph">
                      <wp:posOffset>-200338</wp:posOffset>
                    </wp:positionV>
                    <wp:extent cx="5908675" cy="3615690"/>
                    <wp:effectExtent l="0" t="0" r="0" b="381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3615690"/>
                            </a:xfrm>
                            <a:prstGeom prst="rect">
                              <a:avLst/>
                            </a:prstGeom>
                            <a:noFill/>
                            <a:ln w="9525">
                              <a:noFill/>
                              <a:miter lim="800000"/>
                              <a:headEnd/>
                              <a:tailEnd/>
                            </a:ln>
                          </wps:spPr>
                          <wps:txbx>
                            <w:txbxContent>
                              <w:p w:rsidR="00D91F13" w:rsidP="00690DAF" w:rsidRDefault="00DB4ED0" w14:paraId="42915779" w14:textId="21F089E6">
                                <w:pPr>
                                  <w:pStyle w:val="Title"/>
                                  <w:spacing w:line="180" w:lineRule="auto"/>
                                  <w:rPr>
                                    <w:rFonts w:asciiTheme="majorHAnsi" w:hAnsiTheme="majorHAnsi" w:cstheme="majorHAnsi"/>
                                    <w:sz w:val="136"/>
                                    <w:szCs w:val="136"/>
                                    <w14:shadow w14:blurRad="50800" w14:dist="38100" w14:dir="5400000" w14:sx="100000" w14:sy="100000" w14:kx="0" w14:ky="0" w14:algn="t">
                                      <w14:srgbClr w14:val="000000">
                                        <w14:alpha w14:val="60000"/>
                                      </w14:srgbClr>
                                    </w14:shadow>
                                  </w:rPr>
                                </w:pPr>
                                <w:r>
                                  <w:rPr>
                                    <w:rFonts w:asciiTheme="majorHAnsi" w:hAnsiTheme="majorHAnsi" w:cstheme="majorHAnsi"/>
                                    <w:sz w:val="136"/>
                                    <w:szCs w:val="136"/>
                                    <w14:shadow w14:blurRad="50800" w14:dist="38100" w14:dir="5400000" w14:sx="100000" w14:sy="100000" w14:kx="0" w14:ky="0" w14:algn="t">
                                      <w14:srgbClr w14:val="000000">
                                        <w14:alpha w14:val="60000"/>
                                      </w14:srgbClr>
                                    </w14:shadow>
                                  </w:rPr>
                                  <w:t>DocTour User Manual</w:t>
                                </w:r>
                              </w:p>
                              <w:p w:rsidRPr="00E815F3" w:rsidR="00D91F13" w:rsidP="00690DAF" w:rsidRDefault="00D91F13" w14:paraId="094EBE8D"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9C404E1">
                  <v:shapetype id="_x0000_t202" coordsize="21600,21600" o:spt="202" path="m,l,21600r21600,l21600,xe" w14:anchorId="172F965B">
                    <v:stroke joinstyle="miter"/>
                    <v:path gradientshapeok="t" o:connecttype="rect"/>
                  </v:shapetype>
                  <v:shape id="Text Box 2" style="position:absolute;margin-left:-34.4pt;margin-top:-15.75pt;width:465.25pt;height:284.7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">
                    <v:textbox>
                      <w:txbxContent>
                        <w:p w:rsidR="00D91F13" w:rsidP="00690DAF" w:rsidRDefault="00DB4ED0" w14:paraId="6F3F8853" w14:textId="21F089E6">
                          <w:pPr>
                            <w:pStyle w:val="Title"/>
                            <w:spacing w:line="180" w:lineRule="auto"/>
                            <w:rPr>
                              <w:rFonts w:asciiTheme="majorHAnsi" w:hAnsiTheme="majorHAnsi" w:cstheme="majorHAnsi"/>
                              <w:sz w:val="136"/>
                              <w:szCs w:val="136"/>
                              <w14:shadow w14:blurRad="50800" w14:dist="38100" w14:dir="5400000" w14:sx="100000" w14:sy="100000" w14:kx="0" w14:ky="0" w14:algn="t">
                                <w14:srgbClr w14:val="000000">
                                  <w14:alpha w14:val="60000"/>
                                </w14:srgbClr>
                              </w14:shadow>
                            </w:rPr>
                          </w:pPr>
                          <w:r>
                            <w:rPr>
                              <w:rFonts w:asciiTheme="majorHAnsi" w:hAnsiTheme="majorHAnsi" w:cstheme="majorHAnsi"/>
                              <w:sz w:val="136"/>
                              <w:szCs w:val="136"/>
                              <w14:shadow w14:blurRad="50800" w14:dist="38100" w14:dir="5400000" w14:sx="100000" w14:sy="100000" w14:kx="0" w14:ky="0" w14:algn="t">
                                <w14:srgbClr w14:val="000000">
                                  <w14:alpha w14:val="60000"/>
                                </w14:srgbClr>
                              </w14:shadow>
                            </w:rPr>
                            <w:t>DocTour User Manual</w:t>
                          </w:r>
                        </w:p>
                        <w:p w:rsidRPr="00E815F3" w:rsidR="00D91F13" w:rsidP="00690DAF" w:rsidRDefault="00D91F13" w14:paraId="672A6659" w14:textId="77777777"/>
                      </w:txbxContent>
                    </v:textbox>
                  </v:shape>
                </w:pict>
              </mc:Fallback>
            </mc:AlternateContent>
          </w:r>
          <w:r w:rsidR="00D91F13">
            <w:rPr>
              <w:noProof/>
            </w:rPr>
            <mc:AlternateContent>
              <mc:Choice Requires="wps">
                <w:drawing>
                  <wp:anchor distT="0" distB="0" distL="114300" distR="114300" simplePos="0" relativeHeight="251658248" behindDoc="0" locked="0" layoutInCell="1" allowOverlap="1" wp14:anchorId="20F54AE1" wp14:editId="1C80603B">
                    <wp:simplePos x="0" y="0"/>
                    <wp:positionH relativeFrom="column">
                      <wp:posOffset>2587914</wp:posOffset>
                    </wp:positionH>
                    <wp:positionV relativeFrom="paragraph">
                      <wp:posOffset>-4391901</wp:posOffset>
                    </wp:positionV>
                    <wp:extent cx="941705" cy="11347450"/>
                    <wp:effectExtent l="0" t="2040572" r="8572" b="2027873"/>
                    <wp:wrapNone/>
                    <wp:docPr id="7" name="Rectangle 7"/>
                    <wp:cNvGraphicFramePr/>
                    <a:graphic xmlns:a="http://schemas.openxmlformats.org/drawingml/2006/main">
                      <a:graphicData uri="http://schemas.microsoft.com/office/word/2010/wordprocessingShape">
                        <wps:wsp>
                          <wps:cNvSpPr/>
                          <wps:spPr>
                            <a:xfrm rot="15000000" flipH="1" flipV="1">
                              <a:off x="0" y="0"/>
                              <a:ext cx="941705" cy="11347450"/>
                            </a:xfrm>
                            <a:prstGeom prst="rect">
                              <a:avLst/>
                            </a:prstGeom>
                            <a:solidFill>
                              <a:srgbClr val="214971"/>
                            </a:solidFill>
                            <a:ln>
                              <a:no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013127C">
                  <v:rect id="Rectangle 7" style="position:absolute;margin-left:203.75pt;margin-top:-345.8pt;width:74.15pt;height:893.5pt;rotation:-110;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14971" stroked="f" strokeweight="1pt" w14:anchorId="1BB386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">
                    <v:shadow on="t" type="perspective" color="black" opacity="26214f" offset="0,0" matrix="66847f,,,66847f"/>
                  </v:rect>
                </w:pict>
              </mc:Fallback>
            </mc:AlternateContent>
          </w:r>
        </w:p>
        <w:p w:rsidR="00D91F13" w:rsidP="00690DAF" w:rsidRDefault="00D91F13" w14:paraId="1D1F164C" w14:textId="5D14B0CC"/>
        <w:p w:rsidR="00D91F13" w:rsidRDefault="00D91F13" w14:paraId="4CA721F9" w14:textId="513CA824">
          <w:r>
            <w:rPr>
              <w:noProof/>
            </w:rPr>
            <mc:AlternateContent>
              <mc:Choice Requires="wps">
                <w:drawing>
                  <wp:anchor distT="45720" distB="45720" distL="114300" distR="114300" simplePos="0" relativeHeight="251658254" behindDoc="0" locked="0" layoutInCell="1" allowOverlap="1" wp14:anchorId="56216420" wp14:editId="10F11CEC">
                    <wp:simplePos x="0" y="0"/>
                    <wp:positionH relativeFrom="column">
                      <wp:posOffset>-969124</wp:posOffset>
                    </wp:positionH>
                    <wp:positionV relativeFrom="paragraph">
                      <wp:posOffset>3134976</wp:posOffset>
                    </wp:positionV>
                    <wp:extent cx="2333767" cy="494049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767" cy="4940490"/>
                            </a:xfrm>
                            <a:prstGeom prst="rect">
                              <a:avLst/>
                            </a:prstGeom>
                            <a:noFill/>
                            <a:ln w="9525">
                              <a:noFill/>
                              <a:miter lim="800000"/>
                              <a:headEnd/>
                              <a:tailEnd/>
                            </a:ln>
                          </wps:spPr>
                          <wps:txbx>
                            <w:txbxContent>
                              <w:p w:rsidR="00D91F13" w:rsidP="00690DAF" w:rsidRDefault="00D91F13" w14:paraId="30C062A8" w14:textId="59A3093B">
                                <w:pPr>
                                  <w:jc w:val="center"/>
                                </w:pPr>
                              </w:p>
                              <w:p w:rsidRPr="00E815F3" w:rsidR="00D91F13" w:rsidP="00690DAF" w:rsidRDefault="00D91F13" w14:paraId="5F958778" w14:textId="3788D31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5F61430B">
                  <v:shape id="_x0000_s1027" style="position:absolute;margin-left:-76.3pt;margin-top:246.85pt;width:183.75pt;height:389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" w14:anchorId="56216420">
                    <v:textbox>
                      <w:txbxContent>
                        <w:p w:rsidR="00D91F13" w:rsidP="00690DAF" w:rsidRDefault="00D91F13" w14:paraId="0A37501D" w14:textId="59A3093B">
                          <w:pPr>
                            <w:jc w:val="center"/>
                          </w:pPr>
                        </w:p>
                        <w:p w:rsidRPr="00E815F3" w:rsidR="00D91F13" w:rsidP="00690DAF" w:rsidRDefault="00D91F13" w14:paraId="5DAB6C7B" w14:textId="3788D319">
                          <w:pPr>
                            <w:jc w:val="center"/>
                          </w:pPr>
                        </w:p>
                      </w:txbxContent>
                    </v:textbox>
                  </v:shape>
                </w:pict>
              </mc:Fallback>
            </mc:AlternateContent>
          </w:r>
          <w:r>
            <w:rPr>
              <w:noProof/>
            </w:rPr>
            <mc:AlternateContent>
              <mc:Choice Requires="wps">
                <w:drawing>
                  <wp:anchor distT="0" distB="0" distL="114300" distR="114300" simplePos="0" relativeHeight="251658247" behindDoc="0" locked="0" layoutInCell="1" allowOverlap="1" wp14:anchorId="730850C7" wp14:editId="60BB0DAF">
                    <wp:simplePos x="0" y="0"/>
                    <wp:positionH relativeFrom="column">
                      <wp:posOffset>-4142105</wp:posOffset>
                    </wp:positionH>
                    <wp:positionV relativeFrom="paragraph">
                      <wp:posOffset>875552</wp:posOffset>
                    </wp:positionV>
                    <wp:extent cx="5522595" cy="9317355"/>
                    <wp:effectExtent l="114300" t="171450" r="116205" b="169545"/>
                    <wp:wrapNone/>
                    <wp:docPr id="9" name="Rectangle 9"/>
                    <wp:cNvGraphicFramePr/>
                    <a:graphic xmlns:a="http://schemas.openxmlformats.org/drawingml/2006/main">
                      <a:graphicData uri="http://schemas.microsoft.com/office/word/2010/wordprocessingShape">
                        <wps:wsp>
                          <wps:cNvSpPr/>
                          <wps:spPr>
                            <a:xfrm rot="10800000" flipH="1">
                              <a:off x="0" y="0"/>
                              <a:ext cx="5522595" cy="9317355"/>
                            </a:xfrm>
                            <a:prstGeom prst="rect">
                              <a:avLst/>
                            </a:prstGeom>
                            <a:solidFill>
                              <a:schemeClr val="bg1"/>
                            </a:solidFill>
                            <a:ln>
                              <a:no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77A7364">
                  <v:rect id="Rectangle 9" style="position:absolute;margin-left:-326.15pt;margin-top:68.95pt;width:434.85pt;height:733.65pt;rotation:180;flip:x;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24D764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">
                    <v:shadow on="t" type="perspective" color="black" opacity="26214f" offset="0,0" matrix="66847f,,,66847f"/>
                  </v:rect>
                </w:pict>
              </mc:Fallback>
            </mc:AlternateContent>
          </w:r>
          <w:r>
            <w:rPr>
              <w:noProof/>
            </w:rPr>
            <mc:AlternateContent>
              <mc:Choice Requires="wps">
                <w:drawing>
                  <wp:anchor distT="45720" distB="45720" distL="114300" distR="114300" simplePos="0" relativeHeight="251658253" behindDoc="0" locked="0" layoutInCell="1" allowOverlap="1" wp14:anchorId="7801046F" wp14:editId="5A141374">
                    <wp:simplePos x="0" y="0"/>
                    <wp:positionH relativeFrom="column">
                      <wp:posOffset>-475937</wp:posOffset>
                    </wp:positionH>
                    <wp:positionV relativeFrom="paragraph">
                      <wp:posOffset>7353935</wp:posOffset>
                    </wp:positionV>
                    <wp:extent cx="6987653" cy="1296537"/>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653" cy="1296537"/>
                            </a:xfrm>
                            <a:prstGeom prst="rect">
                              <a:avLst/>
                            </a:prstGeom>
                            <a:noFill/>
                            <a:ln w="9525">
                              <a:noFill/>
                              <a:miter lim="800000"/>
                              <a:headEnd/>
                              <a:tailEnd/>
                            </a:ln>
                          </wps:spPr>
                          <wps:txbx>
                            <w:txbxContent>
                              <w:p w:rsidR="00D91F13" w:rsidP="00690DAF" w:rsidRDefault="00A94E0D" w14:paraId="5F8579A9" w14:textId="1852096A">
                                <w:pPr>
                                  <w:pStyle w:val="Subtitle"/>
                                  <w:jc w:val="right"/>
                                </w:pPr>
                                <w:r>
                                  <w:t>Team Khaki Kappas</w:t>
                                </w:r>
                              </w:p>
                              <w:p w:rsidRPr="00E815F3" w:rsidR="00D91F13" w:rsidP="00690DAF" w:rsidRDefault="00D91F13" w14:paraId="1E9933C5" w14:textId="77777777">
                                <w:pPr>
                                  <w:pStyle w:val="Subsubtitle"/>
                                  <w:rPr>
                                    <w14:shadow w14:blurRad="50800" w14:dist="38100" w14:dir="16200000" w14:sx="100000" w14:sy="100000" w14:kx="0" w14:ky="0" w14:algn="b">
                                      <w14:srgbClr w14:val="000000">
                                        <w14:alpha w14:val="60000"/>
                                      </w14:srgbClr>
                                    </w14:shadow>
                                  </w:rPr>
                                </w:pPr>
                                <w:r w:rsidRPr="00E815F3">
                                  <w:t>Worcester Polytechnic Institu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9B90D38">
                  <v:shape id="_x0000_s1028" style="position:absolute;margin-left:-37.5pt;margin-top:579.05pt;width:550.2pt;height:102.1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" w14:anchorId="7801046F">
                    <v:textbox>
                      <w:txbxContent>
                        <w:p w:rsidR="00D91F13" w:rsidP="00690DAF" w:rsidRDefault="00A94E0D" w14:paraId="52BBCF04" w14:textId="1852096A">
                          <w:pPr>
                            <w:pStyle w:val="Subtitle"/>
                            <w:jc w:val="right"/>
                          </w:pPr>
                          <w:r>
                            <w:t>Team Khaki Kappas</w:t>
                          </w:r>
                        </w:p>
                        <w:p w:rsidRPr="00E815F3" w:rsidR="00D91F13" w:rsidP="00690DAF" w:rsidRDefault="00D91F13" w14:paraId="7E0B2AFA" w14:textId="77777777">
                          <w:pPr>
                            <w:pStyle w:val="Subsubtitle"/>
                            <w:rPr>
                              <w14:shadow w14:blurRad="50800" w14:dist="38100" w14:dir="16200000" w14:sx="100000" w14:sy="100000" w14:kx="0" w14:ky="0" w14:algn="b">
                                <w14:srgbClr w14:val="000000">
                                  <w14:alpha w14:val="60000"/>
                                </w14:srgbClr>
                              </w14:shadow>
                            </w:rPr>
                          </w:pPr>
                          <w:r w:rsidRPr="00E815F3">
                            <w:t>Worcester Polytechnic Institute</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4F3B302B" wp14:editId="1222F803">
                    <wp:simplePos x="0" y="0"/>
                    <wp:positionH relativeFrom="column">
                      <wp:posOffset>3663632</wp:posOffset>
                    </wp:positionH>
                    <wp:positionV relativeFrom="paragraph">
                      <wp:posOffset>1044580</wp:posOffset>
                    </wp:positionV>
                    <wp:extent cx="941705" cy="11347450"/>
                    <wp:effectExtent l="0" t="2040572" r="8572" b="2046923"/>
                    <wp:wrapNone/>
                    <wp:docPr id="18" name="Rectangle 18"/>
                    <wp:cNvGraphicFramePr/>
                    <a:graphic xmlns:a="http://schemas.openxmlformats.org/drawingml/2006/main">
                      <a:graphicData uri="http://schemas.microsoft.com/office/word/2010/wordprocessingShape">
                        <wps:wsp>
                          <wps:cNvSpPr/>
                          <wps:spPr>
                            <a:xfrm rot="15000000" flipH="1" flipV="1">
                              <a:off x="0" y="0"/>
                              <a:ext cx="941705" cy="11347450"/>
                            </a:xfrm>
                            <a:prstGeom prst="rect">
                              <a:avLst/>
                            </a:prstGeom>
                            <a:solidFill>
                              <a:srgbClr val="214971"/>
                            </a:solidFill>
                            <a:ln>
                              <a:solidFill>
                                <a:schemeClr val="accent1">
                                  <a:lumMod val="50000"/>
                                </a:schemeClr>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6008F4F">
                  <v:rect id="Rectangle 18" style="position:absolute;margin-left:288.45pt;margin-top:82.25pt;width:74.15pt;height:893.5pt;rotation:-110;flip:x 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14971" strokecolor="#1f3763 [1604]" strokeweight="1pt" w14:anchorId="25D2F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">
                    <v:shadow on="t" type="perspective" color="black" opacity="26214f" offset="0,0" matrix="66847f,,,66847f"/>
                  </v:rect>
                </w:pict>
              </mc:Fallback>
            </mc:AlternateContent>
          </w:r>
          <w:r>
            <w:rPr>
              <w:noProof/>
            </w:rPr>
            <mc:AlternateContent>
              <mc:Choice Requires="wps">
                <w:drawing>
                  <wp:anchor distT="0" distB="0" distL="114300" distR="114300" simplePos="0" relativeHeight="251658252" behindDoc="0" locked="0" layoutInCell="1" allowOverlap="1" wp14:anchorId="04C41FB5" wp14:editId="2AEE126A">
                    <wp:simplePos x="0" y="0"/>
                    <wp:positionH relativeFrom="column">
                      <wp:posOffset>1308100</wp:posOffset>
                    </wp:positionH>
                    <wp:positionV relativeFrom="paragraph">
                      <wp:posOffset>1211902</wp:posOffset>
                    </wp:positionV>
                    <wp:extent cx="3571428" cy="15229097"/>
                    <wp:effectExtent l="362585" t="2590165" r="353695" b="2601595"/>
                    <wp:wrapNone/>
                    <wp:docPr id="17" name="Rectangle 17"/>
                    <wp:cNvGraphicFramePr/>
                    <a:graphic xmlns:a="http://schemas.openxmlformats.org/drawingml/2006/main">
                      <a:graphicData uri="http://schemas.microsoft.com/office/word/2010/wordprocessingShape">
                        <wps:wsp>
                          <wps:cNvSpPr/>
                          <wps:spPr>
                            <a:xfrm rot="15029530" flipH="1" flipV="1">
                              <a:off x="0" y="0"/>
                              <a:ext cx="3571428" cy="15229097"/>
                            </a:xfrm>
                            <a:prstGeom prst="rect">
                              <a:avLst/>
                            </a:prstGeom>
                            <a:solidFill>
                              <a:srgbClr val="2E66A0"/>
                            </a:solidFill>
                            <a:ln>
                              <a:no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084C863">
                  <v:rect id="Rectangle 17" style="position:absolute;margin-left:103pt;margin-top:95.45pt;width:281.2pt;height:1199.15pt;rotation:-7176705fd;flip:x 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66a0" stroked="f" strokeweight="1pt" w14:anchorId="55116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">
                    <v:shadow on="t" type="perspective" color="black" opacity="26214f" offset="0,0" matrix="66847f,,,66847f"/>
                  </v:rect>
                </w:pict>
              </mc:Fallback>
            </mc:AlternateContent>
          </w:r>
        </w:p>
        <w:p w:rsidR="00C0306E" w:rsidP="00C0306E" w:rsidRDefault="00D91F13" w14:paraId="339D57D9" w14:textId="77777777">
          <w:pPr>
            <w:jc w:val="center"/>
          </w:pPr>
          <w:r>
            <w:br w:type="page"/>
          </w:r>
        </w:p>
        <w:p w:rsidR="00C0306E" w:rsidP="00C0306E" w:rsidRDefault="00C0306E" w14:paraId="4DA520D0" w14:textId="77777777">
          <w:pPr>
            <w:jc w:val="center"/>
          </w:pPr>
        </w:p>
        <w:p w:rsidR="00C0306E" w:rsidP="00C0306E" w:rsidRDefault="00C0306E" w14:paraId="43EFDD24" w14:textId="77777777">
          <w:pPr>
            <w:jc w:val="center"/>
          </w:pPr>
        </w:p>
        <w:p w:rsidR="00C0306E" w:rsidP="00C0306E" w:rsidRDefault="00C0306E" w14:paraId="7420AF75" w14:textId="77777777">
          <w:pPr>
            <w:jc w:val="center"/>
          </w:pPr>
        </w:p>
        <w:p w:rsidRPr="005F4CE0" w:rsidR="005F4CE0" w:rsidP="001C7FF2" w:rsidRDefault="005F4CE0" w14:paraId="18F7DA99" w14:textId="020BAA3E">
          <w:pPr>
            <w:jc w:val="center"/>
          </w:pPr>
          <w:r w:rsidRPr="005F4CE0">
            <w:t>CS3733-D20-D02 - Prof. Wong</w:t>
          </w:r>
        </w:p>
        <w:p w:rsidRPr="005F4CE0" w:rsidR="005F4CE0" w:rsidP="00C0306E" w:rsidRDefault="005F4CE0" w14:paraId="7789E556" w14:textId="7EAB86CB">
          <w:pPr>
            <w:jc w:val="center"/>
          </w:pPr>
          <w:r w:rsidRPr="005F4CE0">
            <w:t>5/</w:t>
          </w:r>
          <w:r w:rsidR="004A0F77">
            <w:t>12</w:t>
          </w:r>
          <w:r w:rsidRPr="005F4CE0">
            <w:t>/2020</w:t>
          </w:r>
        </w:p>
        <w:p w:rsidRPr="005F4CE0" w:rsidR="005F4CE0" w:rsidP="00C0306E" w:rsidRDefault="005F4CE0" w14:paraId="00301892" w14:textId="77777777">
          <w:pPr>
            <w:jc w:val="center"/>
          </w:pPr>
        </w:p>
        <w:p w:rsidRPr="00CB25C8" w:rsidR="005F4CE0" w:rsidP="004A0F77" w:rsidRDefault="005F4CE0" w14:paraId="26E1441D" w14:textId="4F52CF72">
          <w:pPr>
            <w:jc w:val="center"/>
            <w:rPr>
              <w:rFonts w:asciiTheme="majorHAnsi" w:hAnsiTheme="majorHAnsi" w:cstheme="majorHAnsi"/>
              <w:b/>
              <w:bCs/>
              <w:smallCaps/>
              <w:color w:val="2E66A0"/>
              <w:sz w:val="36"/>
              <w:szCs w:val="36"/>
              <w:u w:val="single" w:color="2E66A0"/>
            </w:rPr>
          </w:pPr>
          <w:r w:rsidRPr="00CB25C8">
            <w:rPr>
              <w:rFonts w:asciiTheme="majorHAnsi" w:hAnsiTheme="majorHAnsi" w:cstheme="majorHAnsi"/>
              <w:b/>
              <w:bCs/>
              <w:smallCaps/>
              <w:color w:val="2E66A0"/>
              <w:sz w:val="36"/>
              <w:szCs w:val="36"/>
              <w:u w:val="single" w:color="2E66A0"/>
            </w:rPr>
            <w:t>Team Khaki Kappas</w:t>
          </w:r>
        </w:p>
        <w:p w:rsidRPr="005F4CE0" w:rsidR="005F4CE0" w:rsidP="00C0306E" w:rsidRDefault="005F4CE0" w14:paraId="2AFECF26" w14:textId="77777777">
          <w:pPr>
            <w:jc w:val="center"/>
          </w:pPr>
          <w:r w:rsidRPr="005F4CE0">
            <w:t>Nathan Bargman - Lead Software Engineer - NathanBargman</w:t>
          </w:r>
        </w:p>
        <w:p w:rsidRPr="005F4CE0" w:rsidR="005F4CE0" w:rsidP="00C0306E" w:rsidRDefault="005F4CE0" w14:paraId="0C5DAAA4" w14:textId="77777777">
          <w:pPr>
            <w:jc w:val="center"/>
          </w:pPr>
          <w:r w:rsidRPr="005F4CE0">
            <w:t>John-Ryan (J.R.) Dunn - Assistant Lead Software Engineer - SocraticPhoenix</w:t>
          </w:r>
        </w:p>
        <w:p w:rsidRPr="005F4CE0" w:rsidR="005F4CE0" w:rsidP="00C0306E" w:rsidRDefault="005F4CE0" w14:paraId="00681426" w14:textId="77777777">
          <w:pPr>
            <w:jc w:val="center"/>
          </w:pPr>
          <w:r w:rsidRPr="005F4CE0">
            <w:t>Tyler Bouwens - Assistant Lead Software Engineer - trbouwens</w:t>
          </w:r>
        </w:p>
        <w:p w:rsidRPr="005F4CE0" w:rsidR="005F4CE0" w:rsidP="00C0306E" w:rsidRDefault="005F4CE0" w14:paraId="33D99C9E" w14:textId="77777777">
          <w:pPr>
            <w:jc w:val="center"/>
          </w:pPr>
          <w:r w:rsidRPr="005F4CE0">
            <w:t>Tim McCarthy - Project Manager - temccarthy</w:t>
          </w:r>
        </w:p>
        <w:p w:rsidRPr="005F4CE0" w:rsidR="005F4CE0" w:rsidP="00C0306E" w:rsidRDefault="005F4CE0" w14:paraId="3E5A36B0" w14:textId="77777777">
          <w:pPr>
            <w:jc w:val="center"/>
          </w:pPr>
          <w:r w:rsidRPr="005F4CE0">
            <w:t>Matt Vindigni - Scrum Master - mvindigni</w:t>
          </w:r>
        </w:p>
        <w:p w:rsidRPr="005F4CE0" w:rsidR="005F4CE0" w:rsidP="00C0306E" w:rsidRDefault="005F4CE0" w14:paraId="25F0C545" w14:textId="77777777">
          <w:pPr>
            <w:jc w:val="center"/>
          </w:pPr>
          <w:r w:rsidRPr="005F4CE0">
            <w:t>Abhijay (AJ) Thammana - Product Owner - athammana</w:t>
          </w:r>
        </w:p>
        <w:p w:rsidRPr="005F4CE0" w:rsidR="005F4CE0" w:rsidP="00C0306E" w:rsidRDefault="00157082" w14:paraId="20CCBEE9" w14:textId="35DD21A3">
          <w:pPr>
            <w:jc w:val="center"/>
          </w:pPr>
          <w:r w:rsidRPr="005F4CE0">
            <w:t>Christian</w:t>
          </w:r>
          <w:r w:rsidRPr="005F4CE0" w:rsidR="005F4CE0">
            <w:t xml:space="preserve"> (Max) Schrader - Documentation Analyst - cm-schrader</w:t>
          </w:r>
        </w:p>
        <w:p w:rsidRPr="005F4CE0" w:rsidR="005F4CE0" w:rsidP="00C0306E" w:rsidRDefault="005F4CE0" w14:paraId="69C4B820" w14:textId="77777777">
          <w:pPr>
            <w:jc w:val="center"/>
          </w:pPr>
          <w:r w:rsidRPr="005F4CE0">
            <w:t>Ryan Astor - Software Engineer - RyanAstor</w:t>
          </w:r>
        </w:p>
        <w:p w:rsidRPr="005F4CE0" w:rsidR="005F4CE0" w:rsidP="00C0306E" w:rsidRDefault="005F4CE0" w14:paraId="3AD88867" w14:textId="77777777">
          <w:pPr>
            <w:jc w:val="center"/>
          </w:pPr>
          <w:r w:rsidRPr="005F4CE0">
            <w:t>Greg Marshall - Software Engineer - Gregory-Marshall-2023</w:t>
          </w:r>
        </w:p>
        <w:p w:rsidRPr="005F4CE0" w:rsidR="005F4CE0" w:rsidP="00C0306E" w:rsidRDefault="005F4CE0" w14:paraId="1FF5BD06" w14:textId="77777777">
          <w:pPr>
            <w:jc w:val="center"/>
          </w:pPr>
          <w:r w:rsidRPr="005F4CE0">
            <w:t>Jieyuan (Jeff) Song - Software Engineer - jysong-jeff</w:t>
          </w:r>
        </w:p>
        <w:p w:rsidRPr="005F4CE0" w:rsidR="005F4CE0" w:rsidP="00C0306E" w:rsidRDefault="005F4CE0" w14:paraId="31614E58" w14:textId="77777777">
          <w:pPr>
            <w:jc w:val="center"/>
          </w:pPr>
        </w:p>
        <w:p w:rsidR="00C0306E" w:rsidP="00C0306E" w:rsidRDefault="005F4CE0" w14:paraId="7D076486" w14:textId="33B30927">
          <w:pPr>
            <w:jc w:val="center"/>
          </w:pPr>
          <w:r w:rsidRPr="005F4CE0">
            <w:t>Chris Myers - Coach - C7C8</w:t>
          </w:r>
        </w:p>
        <w:p w:rsidR="005F4CE0" w:rsidP="005F4CE0" w:rsidRDefault="00C077A1" w14:paraId="48632690" w14:textId="31E179B1"/>
      </w:sdtContent>
    </w:sdt>
    <w:p w:rsidR="00A034E0" w:rsidRDefault="00A034E0" w14:paraId="31F1B469" w14:textId="461901B4">
      <w:r>
        <w:br w:type="page"/>
      </w:r>
    </w:p>
    <w:sdt>
      <w:sdtPr>
        <w:rPr>
          <w:rFonts w:asciiTheme="minorHAnsi" w:hAnsiTheme="minorHAnsi" w:eastAsiaTheme="minorHAnsi" w:cstheme="minorBidi"/>
          <w:b w:val="0"/>
          <w:smallCaps w:val="0"/>
          <w:color w:val="auto"/>
          <w:sz w:val="22"/>
          <w:szCs w:val="22"/>
        </w:rPr>
        <w:id w:val="-151145856"/>
        <w:docPartObj>
          <w:docPartGallery w:val="Table of Contents"/>
          <w:docPartUnique/>
        </w:docPartObj>
      </w:sdtPr>
      <w:sdtContent>
        <w:p w:rsidR="00977F36" w:rsidRDefault="00977F36" w14:paraId="6141496C" w14:textId="0D129402">
          <w:pPr>
            <w:pStyle w:val="TOCHeading"/>
          </w:pPr>
          <w:r>
            <w:t>Table of Contents</w:t>
          </w:r>
        </w:p>
        <w:p w:rsidR="00A77CDD" w:rsidRDefault="00977F36" w14:paraId="07CE4866" w14:textId="74B1CD60">
          <w:pPr>
            <w:pStyle w:val="TOC1"/>
            <w:rPr>
              <w:rFonts w:cstheme="minorBidi"/>
              <w:noProof/>
            </w:rPr>
          </w:pPr>
          <w:r w:rsidRPr="63CD3484">
            <w:fldChar w:fldCharType="begin"/>
          </w:r>
          <w:r>
            <w:instrText xml:space="preserve"> TOC \o "1-3" \h \z \u </w:instrText>
          </w:r>
          <w:r w:rsidRPr="63CD3484">
            <w:fldChar w:fldCharType="separate"/>
          </w:r>
          <w:hyperlink w:history="1" w:anchor="_Toc40218206">
            <w:r w:rsidRPr="007C7E5A" w:rsidR="00A77CDD">
              <w:rPr>
                <w:rStyle w:val="Hyperlink"/>
                <w:noProof/>
                <w14:scene3d>
                  <w14:camera w14:prst="orthographicFront"/>
                  <w14:lightRig w14:rig="threePt" w14:dir="t">
                    <w14:rot w14:lat="0" w14:lon="0" w14:rev="0"/>
                  </w14:lightRig>
                </w14:scene3d>
              </w:rPr>
              <w:t>2</w:t>
            </w:r>
            <w:r w:rsidR="00A77CDD">
              <w:rPr>
                <w:rFonts w:cstheme="minorBidi"/>
                <w:noProof/>
              </w:rPr>
              <w:tab/>
            </w:r>
            <w:r w:rsidRPr="007C7E5A" w:rsidR="00A77CDD">
              <w:rPr>
                <w:rStyle w:val="Hyperlink"/>
                <w:noProof/>
              </w:rPr>
              <w:t>Table of Figures</w:t>
            </w:r>
            <w:r w:rsidR="00A77CDD">
              <w:rPr>
                <w:noProof/>
                <w:webHidden/>
              </w:rPr>
              <w:tab/>
            </w:r>
            <w:r w:rsidR="00A77CDD">
              <w:rPr>
                <w:noProof/>
                <w:webHidden/>
              </w:rPr>
              <w:fldChar w:fldCharType="begin"/>
            </w:r>
            <w:r w:rsidR="00A77CDD">
              <w:rPr>
                <w:noProof/>
                <w:webHidden/>
              </w:rPr>
              <w:instrText xml:space="preserve"> PAGEREF _Toc40218206 \h </w:instrText>
            </w:r>
            <w:r w:rsidR="00A77CDD">
              <w:rPr>
                <w:noProof/>
                <w:webHidden/>
              </w:rPr>
            </w:r>
            <w:r w:rsidR="00A77CDD">
              <w:rPr>
                <w:noProof/>
                <w:webHidden/>
              </w:rPr>
              <w:fldChar w:fldCharType="separate"/>
            </w:r>
            <w:r w:rsidR="00A77CDD">
              <w:rPr>
                <w:noProof/>
                <w:webHidden/>
              </w:rPr>
              <w:t>4</w:t>
            </w:r>
            <w:r w:rsidR="00A77CDD">
              <w:rPr>
                <w:noProof/>
                <w:webHidden/>
              </w:rPr>
              <w:fldChar w:fldCharType="end"/>
            </w:r>
          </w:hyperlink>
        </w:p>
        <w:p w:rsidR="00A77CDD" w:rsidRDefault="00A77CDD" w14:paraId="0FBC1E51" w14:textId="789190DF">
          <w:pPr>
            <w:pStyle w:val="TOC1"/>
            <w:rPr>
              <w:rFonts w:cstheme="minorBidi"/>
              <w:noProof/>
            </w:rPr>
          </w:pPr>
          <w:hyperlink w:history="1" w:anchor="_Toc40218207">
            <w:r w:rsidRPr="007C7E5A">
              <w:rPr>
                <w:rStyle w:val="Hyperlink"/>
                <w:noProof/>
                <w14:scene3d>
                  <w14:camera w14:prst="orthographicFront"/>
                  <w14:lightRig w14:rig="threePt" w14:dir="t">
                    <w14:rot w14:lat="0" w14:lon="0" w14:rev="0"/>
                  </w14:lightRig>
                </w14:scene3d>
              </w:rPr>
              <w:t>3</w:t>
            </w:r>
            <w:r>
              <w:rPr>
                <w:rFonts w:cstheme="minorBidi"/>
                <w:noProof/>
              </w:rPr>
              <w:tab/>
            </w:r>
            <w:r w:rsidRPr="007C7E5A">
              <w:rPr>
                <w:rStyle w:val="Hyperlink"/>
                <w:noProof/>
              </w:rPr>
              <w:t>Introduction</w:t>
            </w:r>
            <w:r>
              <w:rPr>
                <w:noProof/>
                <w:webHidden/>
              </w:rPr>
              <w:tab/>
            </w:r>
            <w:r>
              <w:rPr>
                <w:noProof/>
                <w:webHidden/>
              </w:rPr>
              <w:fldChar w:fldCharType="begin"/>
            </w:r>
            <w:r>
              <w:rPr>
                <w:noProof/>
                <w:webHidden/>
              </w:rPr>
              <w:instrText xml:space="preserve"> PAGEREF _Toc40218207 \h </w:instrText>
            </w:r>
            <w:r>
              <w:rPr>
                <w:noProof/>
                <w:webHidden/>
              </w:rPr>
            </w:r>
            <w:r>
              <w:rPr>
                <w:noProof/>
                <w:webHidden/>
              </w:rPr>
              <w:fldChar w:fldCharType="separate"/>
            </w:r>
            <w:r>
              <w:rPr>
                <w:noProof/>
                <w:webHidden/>
              </w:rPr>
              <w:t>6</w:t>
            </w:r>
            <w:r>
              <w:rPr>
                <w:noProof/>
                <w:webHidden/>
              </w:rPr>
              <w:fldChar w:fldCharType="end"/>
            </w:r>
          </w:hyperlink>
        </w:p>
        <w:p w:rsidR="00A77CDD" w:rsidRDefault="00A77CDD" w14:paraId="3EE3B1D0" w14:textId="7F2FA0D3">
          <w:pPr>
            <w:pStyle w:val="TOC1"/>
            <w:rPr>
              <w:rFonts w:cstheme="minorBidi"/>
              <w:noProof/>
            </w:rPr>
          </w:pPr>
          <w:hyperlink w:history="1" w:anchor="_Toc40218208">
            <w:r w:rsidRPr="007C7E5A">
              <w:rPr>
                <w:rStyle w:val="Hyperlink"/>
                <w:noProof/>
                <w14:scene3d>
                  <w14:camera w14:prst="orthographicFront"/>
                  <w14:lightRig w14:rig="threePt" w14:dir="t">
                    <w14:rot w14:lat="0" w14:lon="0" w14:rev="0"/>
                  </w14:lightRig>
                </w14:scene3d>
              </w:rPr>
              <w:t>4</w:t>
            </w:r>
            <w:r>
              <w:rPr>
                <w:rFonts w:cstheme="minorBidi"/>
                <w:noProof/>
              </w:rPr>
              <w:tab/>
            </w:r>
            <w:r w:rsidRPr="007C7E5A">
              <w:rPr>
                <w:rStyle w:val="Hyperlink"/>
                <w:noProof/>
              </w:rPr>
              <w:t>Users</w:t>
            </w:r>
            <w:r>
              <w:rPr>
                <w:noProof/>
                <w:webHidden/>
              </w:rPr>
              <w:tab/>
            </w:r>
            <w:r>
              <w:rPr>
                <w:noProof/>
                <w:webHidden/>
              </w:rPr>
              <w:fldChar w:fldCharType="begin"/>
            </w:r>
            <w:r>
              <w:rPr>
                <w:noProof/>
                <w:webHidden/>
              </w:rPr>
              <w:instrText xml:space="preserve"> PAGEREF _Toc40218208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40294EBB" w14:textId="10754C83">
          <w:pPr>
            <w:pStyle w:val="TOC2"/>
            <w:tabs>
              <w:tab w:val="left" w:pos="880"/>
              <w:tab w:val="right" w:leader="dot" w:pos="9350"/>
            </w:tabs>
            <w:rPr>
              <w:rFonts w:cstheme="minorBidi"/>
              <w:noProof/>
            </w:rPr>
          </w:pPr>
          <w:hyperlink w:history="1" w:anchor="_Toc40218209">
            <w:r w:rsidRPr="007C7E5A">
              <w:rPr>
                <w:rStyle w:val="Hyperlink"/>
                <w:noProof/>
              </w:rPr>
              <w:t>4.1</w:t>
            </w:r>
            <w:r>
              <w:rPr>
                <w:rFonts w:cstheme="minorBidi"/>
                <w:noProof/>
              </w:rPr>
              <w:tab/>
            </w:r>
            <w:r w:rsidRPr="007C7E5A">
              <w:rPr>
                <w:rStyle w:val="Hyperlink"/>
                <w:noProof/>
              </w:rPr>
              <w:t>Types of Users</w:t>
            </w:r>
            <w:r>
              <w:rPr>
                <w:noProof/>
                <w:webHidden/>
              </w:rPr>
              <w:tab/>
            </w:r>
            <w:r>
              <w:rPr>
                <w:noProof/>
                <w:webHidden/>
              </w:rPr>
              <w:fldChar w:fldCharType="begin"/>
            </w:r>
            <w:r>
              <w:rPr>
                <w:noProof/>
                <w:webHidden/>
              </w:rPr>
              <w:instrText xml:space="preserve"> PAGEREF _Toc40218209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0BBE316E" w14:textId="50818062">
          <w:pPr>
            <w:pStyle w:val="TOC3"/>
            <w:tabs>
              <w:tab w:val="left" w:pos="1320"/>
              <w:tab w:val="right" w:leader="dot" w:pos="9350"/>
            </w:tabs>
            <w:rPr>
              <w:rFonts w:cstheme="minorBidi"/>
              <w:noProof/>
            </w:rPr>
          </w:pPr>
          <w:hyperlink w:history="1" w:anchor="_Toc40218210">
            <w:r w:rsidRPr="007C7E5A">
              <w:rPr>
                <w:rStyle w:val="Hyperlink"/>
                <w:noProof/>
              </w:rPr>
              <w:t>4.1.1</w:t>
            </w:r>
            <w:r>
              <w:rPr>
                <w:rFonts w:cstheme="minorBidi"/>
                <w:noProof/>
              </w:rPr>
              <w:tab/>
            </w:r>
            <w:r w:rsidRPr="007C7E5A">
              <w:rPr>
                <w:rStyle w:val="Hyperlink"/>
                <w:noProof/>
              </w:rPr>
              <w:t>Guest</w:t>
            </w:r>
            <w:r>
              <w:rPr>
                <w:noProof/>
                <w:webHidden/>
              </w:rPr>
              <w:tab/>
            </w:r>
            <w:r>
              <w:rPr>
                <w:noProof/>
                <w:webHidden/>
              </w:rPr>
              <w:fldChar w:fldCharType="begin"/>
            </w:r>
            <w:r>
              <w:rPr>
                <w:noProof/>
                <w:webHidden/>
              </w:rPr>
              <w:instrText xml:space="preserve"> PAGEREF _Toc40218210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1A7B061B" w14:textId="3118A017">
          <w:pPr>
            <w:pStyle w:val="TOC3"/>
            <w:tabs>
              <w:tab w:val="left" w:pos="1320"/>
              <w:tab w:val="right" w:leader="dot" w:pos="9350"/>
            </w:tabs>
            <w:rPr>
              <w:rFonts w:cstheme="minorBidi"/>
              <w:noProof/>
            </w:rPr>
          </w:pPr>
          <w:hyperlink w:history="1" w:anchor="_Toc40218211">
            <w:r w:rsidRPr="007C7E5A">
              <w:rPr>
                <w:rStyle w:val="Hyperlink"/>
                <w:noProof/>
              </w:rPr>
              <w:t>4.1.2</w:t>
            </w:r>
            <w:r>
              <w:rPr>
                <w:rFonts w:cstheme="minorBidi"/>
                <w:noProof/>
              </w:rPr>
              <w:tab/>
            </w:r>
            <w:r w:rsidRPr="007C7E5A">
              <w:rPr>
                <w:rStyle w:val="Hyperlink"/>
                <w:noProof/>
              </w:rPr>
              <w:t>Visitors and Patients</w:t>
            </w:r>
            <w:r>
              <w:rPr>
                <w:noProof/>
                <w:webHidden/>
              </w:rPr>
              <w:tab/>
            </w:r>
            <w:r>
              <w:rPr>
                <w:noProof/>
                <w:webHidden/>
              </w:rPr>
              <w:fldChar w:fldCharType="begin"/>
            </w:r>
            <w:r>
              <w:rPr>
                <w:noProof/>
                <w:webHidden/>
              </w:rPr>
              <w:instrText xml:space="preserve"> PAGEREF _Toc40218211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7CA5F5AC" w14:textId="07070D51">
          <w:pPr>
            <w:pStyle w:val="TOC3"/>
            <w:tabs>
              <w:tab w:val="left" w:pos="1320"/>
              <w:tab w:val="right" w:leader="dot" w:pos="9350"/>
            </w:tabs>
            <w:rPr>
              <w:rFonts w:cstheme="minorBidi"/>
              <w:noProof/>
            </w:rPr>
          </w:pPr>
          <w:hyperlink w:history="1" w:anchor="_Toc40218212">
            <w:r w:rsidRPr="007C7E5A">
              <w:rPr>
                <w:rStyle w:val="Hyperlink"/>
                <w:noProof/>
              </w:rPr>
              <w:t>4.1.3</w:t>
            </w:r>
            <w:r>
              <w:rPr>
                <w:rFonts w:cstheme="minorBidi"/>
                <w:noProof/>
              </w:rPr>
              <w:tab/>
            </w:r>
            <w:r w:rsidRPr="007C7E5A">
              <w:rPr>
                <w:rStyle w:val="Hyperlink"/>
                <w:noProof/>
              </w:rPr>
              <w:t>Staff Members</w:t>
            </w:r>
            <w:r>
              <w:rPr>
                <w:noProof/>
                <w:webHidden/>
              </w:rPr>
              <w:tab/>
            </w:r>
            <w:r>
              <w:rPr>
                <w:noProof/>
                <w:webHidden/>
              </w:rPr>
              <w:fldChar w:fldCharType="begin"/>
            </w:r>
            <w:r>
              <w:rPr>
                <w:noProof/>
                <w:webHidden/>
              </w:rPr>
              <w:instrText xml:space="preserve"> PAGEREF _Toc40218212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05CECCB6" w14:textId="04DFC7C1">
          <w:pPr>
            <w:pStyle w:val="TOC3"/>
            <w:tabs>
              <w:tab w:val="left" w:pos="1320"/>
              <w:tab w:val="right" w:leader="dot" w:pos="9350"/>
            </w:tabs>
            <w:rPr>
              <w:rFonts w:cstheme="minorBidi"/>
              <w:noProof/>
            </w:rPr>
          </w:pPr>
          <w:hyperlink w:history="1" w:anchor="_Toc40218213">
            <w:r w:rsidRPr="007C7E5A">
              <w:rPr>
                <w:rStyle w:val="Hyperlink"/>
                <w:noProof/>
              </w:rPr>
              <w:t>4.1.4</w:t>
            </w:r>
            <w:r>
              <w:rPr>
                <w:rFonts w:cstheme="minorBidi"/>
                <w:noProof/>
              </w:rPr>
              <w:tab/>
            </w:r>
            <w:r w:rsidRPr="007C7E5A">
              <w:rPr>
                <w:rStyle w:val="Hyperlink"/>
                <w:noProof/>
              </w:rPr>
              <w:t>Administrators</w:t>
            </w:r>
            <w:r>
              <w:rPr>
                <w:noProof/>
                <w:webHidden/>
              </w:rPr>
              <w:tab/>
            </w:r>
            <w:r>
              <w:rPr>
                <w:noProof/>
                <w:webHidden/>
              </w:rPr>
              <w:fldChar w:fldCharType="begin"/>
            </w:r>
            <w:r>
              <w:rPr>
                <w:noProof/>
                <w:webHidden/>
              </w:rPr>
              <w:instrText xml:space="preserve"> PAGEREF _Toc40218213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69901418" w14:textId="767EDD45">
          <w:pPr>
            <w:pStyle w:val="TOC2"/>
            <w:tabs>
              <w:tab w:val="left" w:pos="880"/>
              <w:tab w:val="right" w:leader="dot" w:pos="9350"/>
            </w:tabs>
            <w:rPr>
              <w:rFonts w:cstheme="minorBidi"/>
              <w:noProof/>
            </w:rPr>
          </w:pPr>
          <w:hyperlink w:history="1" w:anchor="_Toc40218214">
            <w:r w:rsidRPr="007C7E5A">
              <w:rPr>
                <w:rStyle w:val="Hyperlink"/>
                <w:noProof/>
              </w:rPr>
              <w:t>4.2</w:t>
            </w:r>
            <w:r>
              <w:rPr>
                <w:rFonts w:cstheme="minorBidi"/>
                <w:noProof/>
              </w:rPr>
              <w:tab/>
            </w:r>
            <w:r w:rsidRPr="007C7E5A">
              <w:rPr>
                <w:rStyle w:val="Hyperlink"/>
                <w:noProof/>
              </w:rPr>
              <w:t>Logging In</w:t>
            </w:r>
            <w:r>
              <w:rPr>
                <w:noProof/>
                <w:webHidden/>
              </w:rPr>
              <w:tab/>
            </w:r>
            <w:r>
              <w:rPr>
                <w:noProof/>
                <w:webHidden/>
              </w:rPr>
              <w:fldChar w:fldCharType="begin"/>
            </w:r>
            <w:r>
              <w:rPr>
                <w:noProof/>
                <w:webHidden/>
              </w:rPr>
              <w:instrText xml:space="preserve"> PAGEREF _Toc40218214 \h </w:instrText>
            </w:r>
            <w:r>
              <w:rPr>
                <w:noProof/>
                <w:webHidden/>
              </w:rPr>
            </w:r>
            <w:r>
              <w:rPr>
                <w:noProof/>
                <w:webHidden/>
              </w:rPr>
              <w:fldChar w:fldCharType="separate"/>
            </w:r>
            <w:r>
              <w:rPr>
                <w:noProof/>
                <w:webHidden/>
              </w:rPr>
              <w:t>7</w:t>
            </w:r>
            <w:r>
              <w:rPr>
                <w:noProof/>
                <w:webHidden/>
              </w:rPr>
              <w:fldChar w:fldCharType="end"/>
            </w:r>
          </w:hyperlink>
        </w:p>
        <w:p w:rsidR="00A77CDD" w:rsidRDefault="00A77CDD" w14:paraId="575FBC7A" w14:textId="190AEBE3">
          <w:pPr>
            <w:pStyle w:val="TOC2"/>
            <w:tabs>
              <w:tab w:val="left" w:pos="880"/>
              <w:tab w:val="right" w:leader="dot" w:pos="9350"/>
            </w:tabs>
            <w:rPr>
              <w:rFonts w:cstheme="minorBidi"/>
              <w:noProof/>
            </w:rPr>
          </w:pPr>
          <w:hyperlink w:history="1" w:anchor="_Toc40218215">
            <w:r w:rsidRPr="007C7E5A">
              <w:rPr>
                <w:rStyle w:val="Hyperlink"/>
                <w:noProof/>
              </w:rPr>
              <w:t>4.3</w:t>
            </w:r>
            <w:r>
              <w:rPr>
                <w:rFonts w:cstheme="minorBidi"/>
                <w:noProof/>
              </w:rPr>
              <w:tab/>
            </w:r>
            <w:r w:rsidRPr="007C7E5A">
              <w:rPr>
                <w:rStyle w:val="Hyperlink"/>
                <w:noProof/>
              </w:rPr>
              <w:t>Password Changing</w:t>
            </w:r>
            <w:r>
              <w:rPr>
                <w:noProof/>
                <w:webHidden/>
              </w:rPr>
              <w:tab/>
            </w:r>
            <w:r>
              <w:rPr>
                <w:noProof/>
                <w:webHidden/>
              </w:rPr>
              <w:fldChar w:fldCharType="begin"/>
            </w:r>
            <w:r>
              <w:rPr>
                <w:noProof/>
                <w:webHidden/>
              </w:rPr>
              <w:instrText xml:space="preserve"> PAGEREF _Toc40218215 \h </w:instrText>
            </w:r>
            <w:r>
              <w:rPr>
                <w:noProof/>
                <w:webHidden/>
              </w:rPr>
            </w:r>
            <w:r>
              <w:rPr>
                <w:noProof/>
                <w:webHidden/>
              </w:rPr>
              <w:fldChar w:fldCharType="separate"/>
            </w:r>
            <w:r>
              <w:rPr>
                <w:noProof/>
                <w:webHidden/>
              </w:rPr>
              <w:t>9</w:t>
            </w:r>
            <w:r>
              <w:rPr>
                <w:noProof/>
                <w:webHidden/>
              </w:rPr>
              <w:fldChar w:fldCharType="end"/>
            </w:r>
          </w:hyperlink>
        </w:p>
        <w:p w:rsidR="00A77CDD" w:rsidRDefault="00A77CDD" w14:paraId="0ECE7368" w14:textId="3EC446C4">
          <w:pPr>
            <w:pStyle w:val="TOC1"/>
            <w:rPr>
              <w:rFonts w:cstheme="minorBidi"/>
              <w:noProof/>
            </w:rPr>
          </w:pPr>
          <w:hyperlink w:history="1" w:anchor="_Toc40218216">
            <w:r w:rsidRPr="007C7E5A">
              <w:rPr>
                <w:rStyle w:val="Hyperlink"/>
                <w:noProof/>
                <w14:scene3d>
                  <w14:camera w14:prst="orthographicFront"/>
                  <w14:lightRig w14:rig="threePt" w14:dir="t">
                    <w14:rot w14:lat="0" w14:lon="0" w14:rev="0"/>
                  </w14:lightRig>
                </w14:scene3d>
              </w:rPr>
              <w:t>5</w:t>
            </w:r>
            <w:r>
              <w:rPr>
                <w:rFonts w:cstheme="minorBidi"/>
                <w:noProof/>
              </w:rPr>
              <w:tab/>
            </w:r>
            <w:r w:rsidRPr="007C7E5A">
              <w:rPr>
                <w:rStyle w:val="Hyperlink"/>
                <w:noProof/>
              </w:rPr>
              <w:t>QR</w:t>
            </w:r>
            <w:r>
              <w:rPr>
                <w:noProof/>
                <w:webHidden/>
              </w:rPr>
              <w:tab/>
            </w:r>
            <w:r>
              <w:rPr>
                <w:noProof/>
                <w:webHidden/>
              </w:rPr>
              <w:fldChar w:fldCharType="begin"/>
            </w:r>
            <w:r>
              <w:rPr>
                <w:noProof/>
                <w:webHidden/>
              </w:rPr>
              <w:instrText xml:space="preserve"> PAGEREF _Toc40218216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212E2384" w14:textId="650C8025">
          <w:pPr>
            <w:pStyle w:val="TOC2"/>
            <w:tabs>
              <w:tab w:val="left" w:pos="880"/>
              <w:tab w:val="right" w:leader="dot" w:pos="9350"/>
            </w:tabs>
            <w:rPr>
              <w:rFonts w:cstheme="minorBidi"/>
              <w:noProof/>
            </w:rPr>
          </w:pPr>
          <w:hyperlink w:history="1" w:anchor="_Toc40218217">
            <w:r w:rsidRPr="007C7E5A">
              <w:rPr>
                <w:rStyle w:val="Hyperlink"/>
                <w:noProof/>
              </w:rPr>
              <w:t>5.1</w:t>
            </w:r>
            <w:r>
              <w:rPr>
                <w:rFonts w:cstheme="minorBidi"/>
                <w:noProof/>
              </w:rPr>
              <w:tab/>
            </w:r>
            <w:r w:rsidRPr="007C7E5A">
              <w:rPr>
                <w:rStyle w:val="Hyperlink"/>
                <w:noProof/>
              </w:rPr>
              <w:t>QR Codes</w:t>
            </w:r>
            <w:r>
              <w:rPr>
                <w:noProof/>
                <w:webHidden/>
              </w:rPr>
              <w:tab/>
            </w:r>
            <w:r>
              <w:rPr>
                <w:noProof/>
                <w:webHidden/>
              </w:rPr>
              <w:fldChar w:fldCharType="begin"/>
            </w:r>
            <w:r>
              <w:rPr>
                <w:noProof/>
                <w:webHidden/>
              </w:rPr>
              <w:instrText xml:space="preserve"> PAGEREF _Toc40218217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0215446A" w14:textId="3FB7FD28">
          <w:pPr>
            <w:pStyle w:val="TOC3"/>
            <w:tabs>
              <w:tab w:val="left" w:pos="1320"/>
              <w:tab w:val="right" w:leader="dot" w:pos="9350"/>
            </w:tabs>
            <w:rPr>
              <w:rFonts w:cstheme="minorBidi"/>
              <w:noProof/>
            </w:rPr>
          </w:pPr>
          <w:hyperlink w:history="1" w:anchor="_Toc40218218">
            <w:r w:rsidRPr="007C7E5A">
              <w:rPr>
                <w:rStyle w:val="Hyperlink"/>
                <w:noProof/>
              </w:rPr>
              <w:t>5.1.1</w:t>
            </w:r>
            <w:r>
              <w:rPr>
                <w:rFonts w:cstheme="minorBidi"/>
                <w:noProof/>
              </w:rPr>
              <w:tab/>
            </w:r>
            <w:r w:rsidRPr="007C7E5A">
              <w:rPr>
                <w:rStyle w:val="Hyperlink"/>
                <w:noProof/>
              </w:rPr>
              <w:t>Introduction</w:t>
            </w:r>
            <w:r>
              <w:rPr>
                <w:noProof/>
                <w:webHidden/>
              </w:rPr>
              <w:tab/>
            </w:r>
            <w:r>
              <w:rPr>
                <w:noProof/>
                <w:webHidden/>
              </w:rPr>
              <w:fldChar w:fldCharType="begin"/>
            </w:r>
            <w:r>
              <w:rPr>
                <w:noProof/>
                <w:webHidden/>
              </w:rPr>
              <w:instrText xml:space="preserve"> PAGEREF _Toc40218218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04EE5899" w14:textId="541D5511">
          <w:pPr>
            <w:pStyle w:val="TOC3"/>
            <w:tabs>
              <w:tab w:val="left" w:pos="1320"/>
              <w:tab w:val="right" w:leader="dot" w:pos="9350"/>
            </w:tabs>
            <w:rPr>
              <w:rFonts w:cstheme="minorBidi"/>
              <w:noProof/>
            </w:rPr>
          </w:pPr>
          <w:hyperlink w:history="1" w:anchor="_Toc40218219">
            <w:r w:rsidRPr="007C7E5A">
              <w:rPr>
                <w:rStyle w:val="Hyperlink"/>
                <w:noProof/>
              </w:rPr>
              <w:t>5.1.2</w:t>
            </w:r>
            <w:r>
              <w:rPr>
                <w:rFonts w:cstheme="minorBidi"/>
                <w:noProof/>
              </w:rPr>
              <w:tab/>
            </w:r>
            <w:r w:rsidRPr="007C7E5A">
              <w:rPr>
                <w:rStyle w:val="Hyperlink"/>
                <w:noProof/>
              </w:rPr>
              <w:t>Paths</w:t>
            </w:r>
            <w:r>
              <w:rPr>
                <w:noProof/>
                <w:webHidden/>
              </w:rPr>
              <w:tab/>
            </w:r>
            <w:r>
              <w:rPr>
                <w:noProof/>
                <w:webHidden/>
              </w:rPr>
              <w:fldChar w:fldCharType="begin"/>
            </w:r>
            <w:r>
              <w:rPr>
                <w:noProof/>
                <w:webHidden/>
              </w:rPr>
              <w:instrText xml:space="preserve"> PAGEREF _Toc40218219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46C9A101" w14:textId="56894270">
          <w:pPr>
            <w:pStyle w:val="TOC3"/>
            <w:tabs>
              <w:tab w:val="left" w:pos="1320"/>
              <w:tab w:val="right" w:leader="dot" w:pos="9350"/>
            </w:tabs>
            <w:rPr>
              <w:rFonts w:cstheme="minorBidi"/>
              <w:noProof/>
            </w:rPr>
          </w:pPr>
          <w:hyperlink w:history="1" w:anchor="_Toc40218220">
            <w:r w:rsidRPr="007C7E5A">
              <w:rPr>
                <w:rStyle w:val="Hyperlink"/>
                <w:noProof/>
              </w:rPr>
              <w:t>5.1.3</w:t>
            </w:r>
            <w:r>
              <w:rPr>
                <w:rFonts w:cstheme="minorBidi"/>
                <w:noProof/>
              </w:rPr>
              <w:tab/>
            </w:r>
            <w:r w:rsidRPr="007C7E5A">
              <w:rPr>
                <w:rStyle w:val="Hyperlink"/>
                <w:noProof/>
              </w:rPr>
              <w:t>Signing In</w:t>
            </w:r>
            <w:r>
              <w:rPr>
                <w:noProof/>
                <w:webHidden/>
              </w:rPr>
              <w:tab/>
            </w:r>
            <w:r>
              <w:rPr>
                <w:noProof/>
                <w:webHidden/>
              </w:rPr>
              <w:fldChar w:fldCharType="begin"/>
            </w:r>
            <w:r>
              <w:rPr>
                <w:noProof/>
                <w:webHidden/>
              </w:rPr>
              <w:instrText xml:space="preserve"> PAGEREF _Toc40218220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40326F68" w14:textId="1FCDFD6C">
          <w:pPr>
            <w:pStyle w:val="TOC3"/>
            <w:tabs>
              <w:tab w:val="left" w:pos="1320"/>
              <w:tab w:val="right" w:leader="dot" w:pos="9350"/>
            </w:tabs>
            <w:rPr>
              <w:rFonts w:cstheme="minorBidi"/>
              <w:noProof/>
            </w:rPr>
          </w:pPr>
          <w:hyperlink w:history="1" w:anchor="_Toc40218221">
            <w:r w:rsidRPr="007C7E5A">
              <w:rPr>
                <w:rStyle w:val="Hyperlink"/>
                <w:noProof/>
              </w:rPr>
              <w:t>5.1.4</w:t>
            </w:r>
            <w:r>
              <w:rPr>
                <w:rFonts w:cstheme="minorBidi"/>
                <w:noProof/>
              </w:rPr>
              <w:tab/>
            </w:r>
            <w:r w:rsidRPr="007C7E5A">
              <w:rPr>
                <w:rStyle w:val="Hyperlink"/>
                <w:noProof/>
              </w:rPr>
              <w:t>Creating a new User</w:t>
            </w:r>
            <w:r>
              <w:rPr>
                <w:noProof/>
                <w:webHidden/>
              </w:rPr>
              <w:tab/>
            </w:r>
            <w:r>
              <w:rPr>
                <w:noProof/>
                <w:webHidden/>
              </w:rPr>
              <w:fldChar w:fldCharType="begin"/>
            </w:r>
            <w:r>
              <w:rPr>
                <w:noProof/>
                <w:webHidden/>
              </w:rPr>
              <w:instrText xml:space="preserve"> PAGEREF _Toc40218221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69E8C158" w14:textId="5FA712D8">
          <w:pPr>
            <w:pStyle w:val="TOC3"/>
            <w:tabs>
              <w:tab w:val="left" w:pos="1320"/>
              <w:tab w:val="right" w:leader="dot" w:pos="9350"/>
            </w:tabs>
            <w:rPr>
              <w:rFonts w:cstheme="minorBidi"/>
              <w:noProof/>
            </w:rPr>
          </w:pPr>
          <w:hyperlink w:history="1" w:anchor="_Toc40218222">
            <w:r w:rsidRPr="007C7E5A">
              <w:rPr>
                <w:rStyle w:val="Hyperlink"/>
                <w:noProof/>
              </w:rPr>
              <w:t>5.1.5</w:t>
            </w:r>
            <w:r>
              <w:rPr>
                <w:rFonts w:cstheme="minorBidi"/>
                <w:noProof/>
              </w:rPr>
              <w:tab/>
            </w:r>
            <w:r w:rsidRPr="007C7E5A">
              <w:rPr>
                <w:rStyle w:val="Hyperlink"/>
                <w:noProof/>
              </w:rPr>
              <w:t>Timeouts</w:t>
            </w:r>
            <w:r>
              <w:rPr>
                <w:noProof/>
                <w:webHidden/>
              </w:rPr>
              <w:tab/>
            </w:r>
            <w:r>
              <w:rPr>
                <w:noProof/>
                <w:webHidden/>
              </w:rPr>
              <w:fldChar w:fldCharType="begin"/>
            </w:r>
            <w:r>
              <w:rPr>
                <w:noProof/>
                <w:webHidden/>
              </w:rPr>
              <w:instrText xml:space="preserve"> PAGEREF _Toc40218222 \h </w:instrText>
            </w:r>
            <w:r>
              <w:rPr>
                <w:noProof/>
                <w:webHidden/>
              </w:rPr>
            </w:r>
            <w:r>
              <w:rPr>
                <w:noProof/>
                <w:webHidden/>
              </w:rPr>
              <w:fldChar w:fldCharType="separate"/>
            </w:r>
            <w:r>
              <w:rPr>
                <w:noProof/>
                <w:webHidden/>
              </w:rPr>
              <w:t>10</w:t>
            </w:r>
            <w:r>
              <w:rPr>
                <w:noProof/>
                <w:webHidden/>
              </w:rPr>
              <w:fldChar w:fldCharType="end"/>
            </w:r>
          </w:hyperlink>
        </w:p>
        <w:p w:rsidR="00A77CDD" w:rsidRDefault="00A77CDD" w14:paraId="214E41A2" w14:textId="7868EBB1">
          <w:pPr>
            <w:pStyle w:val="TOC2"/>
            <w:tabs>
              <w:tab w:val="left" w:pos="880"/>
              <w:tab w:val="right" w:leader="dot" w:pos="9350"/>
            </w:tabs>
            <w:rPr>
              <w:rFonts w:cstheme="minorBidi"/>
              <w:noProof/>
            </w:rPr>
          </w:pPr>
          <w:hyperlink w:history="1" w:anchor="_Toc40218223">
            <w:r w:rsidRPr="007C7E5A">
              <w:rPr>
                <w:rStyle w:val="Hyperlink"/>
                <w:noProof/>
              </w:rPr>
              <w:t>5.2</w:t>
            </w:r>
            <w:r>
              <w:rPr>
                <w:rFonts w:cstheme="minorBidi"/>
                <w:noProof/>
              </w:rPr>
              <w:tab/>
            </w:r>
            <w:r w:rsidRPr="007C7E5A">
              <w:rPr>
                <w:rStyle w:val="Hyperlink"/>
                <w:noProof/>
              </w:rPr>
              <w:t>QR Scanning</w:t>
            </w:r>
            <w:r>
              <w:rPr>
                <w:noProof/>
                <w:webHidden/>
              </w:rPr>
              <w:tab/>
            </w:r>
            <w:r>
              <w:rPr>
                <w:noProof/>
                <w:webHidden/>
              </w:rPr>
              <w:fldChar w:fldCharType="begin"/>
            </w:r>
            <w:r>
              <w:rPr>
                <w:noProof/>
                <w:webHidden/>
              </w:rPr>
              <w:instrText xml:space="preserve"> PAGEREF _Toc40218223 \h </w:instrText>
            </w:r>
            <w:r>
              <w:rPr>
                <w:noProof/>
                <w:webHidden/>
              </w:rPr>
            </w:r>
            <w:r>
              <w:rPr>
                <w:noProof/>
                <w:webHidden/>
              </w:rPr>
              <w:fldChar w:fldCharType="separate"/>
            </w:r>
            <w:r>
              <w:rPr>
                <w:noProof/>
                <w:webHidden/>
              </w:rPr>
              <w:t>11</w:t>
            </w:r>
            <w:r>
              <w:rPr>
                <w:noProof/>
                <w:webHidden/>
              </w:rPr>
              <w:fldChar w:fldCharType="end"/>
            </w:r>
          </w:hyperlink>
        </w:p>
        <w:p w:rsidR="00A77CDD" w:rsidRDefault="00A77CDD" w14:paraId="5238B692" w14:textId="14587CAC">
          <w:pPr>
            <w:pStyle w:val="TOC2"/>
            <w:tabs>
              <w:tab w:val="left" w:pos="880"/>
              <w:tab w:val="right" w:leader="dot" w:pos="9350"/>
            </w:tabs>
            <w:rPr>
              <w:rFonts w:cstheme="minorBidi"/>
              <w:noProof/>
            </w:rPr>
          </w:pPr>
          <w:hyperlink w:history="1" w:anchor="_Toc40218224">
            <w:r w:rsidRPr="007C7E5A">
              <w:rPr>
                <w:rStyle w:val="Hyperlink"/>
                <w:noProof/>
              </w:rPr>
              <w:t>5.3</w:t>
            </w:r>
            <w:r>
              <w:rPr>
                <w:rFonts w:cstheme="minorBidi"/>
                <w:noProof/>
              </w:rPr>
              <w:tab/>
            </w:r>
            <w:r w:rsidRPr="007C7E5A">
              <w:rPr>
                <w:rStyle w:val="Hyperlink"/>
                <w:noProof/>
              </w:rPr>
              <w:t>QR Creation</w:t>
            </w:r>
            <w:r>
              <w:rPr>
                <w:noProof/>
                <w:webHidden/>
              </w:rPr>
              <w:tab/>
            </w:r>
            <w:r>
              <w:rPr>
                <w:noProof/>
                <w:webHidden/>
              </w:rPr>
              <w:fldChar w:fldCharType="begin"/>
            </w:r>
            <w:r>
              <w:rPr>
                <w:noProof/>
                <w:webHidden/>
              </w:rPr>
              <w:instrText xml:space="preserve"> PAGEREF _Toc40218224 \h </w:instrText>
            </w:r>
            <w:r>
              <w:rPr>
                <w:noProof/>
                <w:webHidden/>
              </w:rPr>
            </w:r>
            <w:r>
              <w:rPr>
                <w:noProof/>
                <w:webHidden/>
              </w:rPr>
              <w:fldChar w:fldCharType="separate"/>
            </w:r>
            <w:r>
              <w:rPr>
                <w:noProof/>
                <w:webHidden/>
              </w:rPr>
              <w:t>14</w:t>
            </w:r>
            <w:r>
              <w:rPr>
                <w:noProof/>
                <w:webHidden/>
              </w:rPr>
              <w:fldChar w:fldCharType="end"/>
            </w:r>
          </w:hyperlink>
        </w:p>
        <w:p w:rsidR="00A77CDD" w:rsidRDefault="00A77CDD" w14:paraId="64C0ED42" w14:textId="4C53B6CB">
          <w:pPr>
            <w:pStyle w:val="TOC1"/>
            <w:rPr>
              <w:rFonts w:cstheme="minorBidi"/>
              <w:noProof/>
            </w:rPr>
          </w:pPr>
          <w:hyperlink w:history="1" w:anchor="_Toc40218225">
            <w:r w:rsidRPr="007C7E5A">
              <w:rPr>
                <w:rStyle w:val="Hyperlink"/>
                <w:noProof/>
                <w14:scene3d>
                  <w14:camera w14:prst="orthographicFront"/>
                  <w14:lightRig w14:rig="threePt" w14:dir="t">
                    <w14:rot w14:lat="0" w14:lon="0" w14:rev="0"/>
                  </w14:lightRig>
                </w14:scene3d>
              </w:rPr>
              <w:t>6</w:t>
            </w:r>
            <w:r>
              <w:rPr>
                <w:rFonts w:cstheme="minorBidi"/>
                <w:noProof/>
              </w:rPr>
              <w:tab/>
            </w:r>
            <w:r w:rsidRPr="007C7E5A">
              <w:rPr>
                <w:rStyle w:val="Hyperlink"/>
                <w:noProof/>
              </w:rPr>
              <w:t>System Bar</w:t>
            </w:r>
            <w:r>
              <w:rPr>
                <w:noProof/>
                <w:webHidden/>
              </w:rPr>
              <w:tab/>
            </w:r>
            <w:r>
              <w:rPr>
                <w:noProof/>
                <w:webHidden/>
              </w:rPr>
              <w:fldChar w:fldCharType="begin"/>
            </w:r>
            <w:r>
              <w:rPr>
                <w:noProof/>
                <w:webHidden/>
              </w:rPr>
              <w:instrText xml:space="preserve"> PAGEREF _Toc40218225 \h </w:instrText>
            </w:r>
            <w:r>
              <w:rPr>
                <w:noProof/>
                <w:webHidden/>
              </w:rPr>
            </w:r>
            <w:r>
              <w:rPr>
                <w:noProof/>
                <w:webHidden/>
              </w:rPr>
              <w:fldChar w:fldCharType="separate"/>
            </w:r>
            <w:r>
              <w:rPr>
                <w:noProof/>
                <w:webHidden/>
              </w:rPr>
              <w:t>17</w:t>
            </w:r>
            <w:r>
              <w:rPr>
                <w:noProof/>
                <w:webHidden/>
              </w:rPr>
              <w:fldChar w:fldCharType="end"/>
            </w:r>
          </w:hyperlink>
        </w:p>
        <w:p w:rsidR="00A77CDD" w:rsidRDefault="00A77CDD" w14:paraId="585ADE3B" w14:textId="7F19FDE3">
          <w:pPr>
            <w:pStyle w:val="TOC2"/>
            <w:tabs>
              <w:tab w:val="left" w:pos="880"/>
              <w:tab w:val="right" w:leader="dot" w:pos="9350"/>
            </w:tabs>
            <w:rPr>
              <w:rFonts w:cstheme="minorBidi"/>
              <w:noProof/>
            </w:rPr>
          </w:pPr>
          <w:hyperlink w:history="1" w:anchor="_Toc40218226">
            <w:r w:rsidRPr="007C7E5A">
              <w:rPr>
                <w:rStyle w:val="Hyperlink"/>
                <w:noProof/>
              </w:rPr>
              <w:t>6.1</w:t>
            </w:r>
            <w:r>
              <w:rPr>
                <w:rFonts w:cstheme="minorBidi"/>
                <w:noProof/>
              </w:rPr>
              <w:tab/>
            </w:r>
            <w:r w:rsidRPr="007C7E5A">
              <w:rPr>
                <w:rStyle w:val="Hyperlink"/>
                <w:noProof/>
              </w:rPr>
              <w:t>Back Button</w:t>
            </w:r>
            <w:r>
              <w:rPr>
                <w:noProof/>
                <w:webHidden/>
              </w:rPr>
              <w:tab/>
            </w:r>
            <w:r>
              <w:rPr>
                <w:noProof/>
                <w:webHidden/>
              </w:rPr>
              <w:fldChar w:fldCharType="begin"/>
            </w:r>
            <w:r>
              <w:rPr>
                <w:noProof/>
                <w:webHidden/>
              </w:rPr>
              <w:instrText xml:space="preserve"> PAGEREF _Toc40218226 \h </w:instrText>
            </w:r>
            <w:r>
              <w:rPr>
                <w:noProof/>
                <w:webHidden/>
              </w:rPr>
            </w:r>
            <w:r>
              <w:rPr>
                <w:noProof/>
                <w:webHidden/>
              </w:rPr>
              <w:fldChar w:fldCharType="separate"/>
            </w:r>
            <w:r>
              <w:rPr>
                <w:noProof/>
                <w:webHidden/>
              </w:rPr>
              <w:t>18</w:t>
            </w:r>
            <w:r>
              <w:rPr>
                <w:noProof/>
                <w:webHidden/>
              </w:rPr>
              <w:fldChar w:fldCharType="end"/>
            </w:r>
          </w:hyperlink>
        </w:p>
        <w:p w:rsidR="00A77CDD" w:rsidRDefault="00A77CDD" w14:paraId="310C74CC" w14:textId="6516E854">
          <w:pPr>
            <w:pStyle w:val="TOC2"/>
            <w:tabs>
              <w:tab w:val="left" w:pos="880"/>
              <w:tab w:val="right" w:leader="dot" w:pos="9350"/>
            </w:tabs>
            <w:rPr>
              <w:rFonts w:cstheme="minorBidi"/>
              <w:noProof/>
            </w:rPr>
          </w:pPr>
          <w:hyperlink w:history="1" w:anchor="_Toc40218227">
            <w:r w:rsidRPr="007C7E5A">
              <w:rPr>
                <w:rStyle w:val="Hyperlink"/>
                <w:noProof/>
              </w:rPr>
              <w:t>6.2</w:t>
            </w:r>
            <w:r>
              <w:rPr>
                <w:rFonts w:cstheme="minorBidi"/>
                <w:noProof/>
              </w:rPr>
              <w:tab/>
            </w:r>
            <w:r w:rsidRPr="007C7E5A">
              <w:rPr>
                <w:rStyle w:val="Hyperlink"/>
                <w:noProof/>
              </w:rPr>
              <w:t>Login and Control Panel</w:t>
            </w:r>
            <w:r>
              <w:rPr>
                <w:noProof/>
                <w:webHidden/>
              </w:rPr>
              <w:tab/>
            </w:r>
            <w:r>
              <w:rPr>
                <w:noProof/>
                <w:webHidden/>
              </w:rPr>
              <w:fldChar w:fldCharType="begin"/>
            </w:r>
            <w:r>
              <w:rPr>
                <w:noProof/>
                <w:webHidden/>
              </w:rPr>
              <w:instrText xml:space="preserve"> PAGEREF _Toc40218227 \h </w:instrText>
            </w:r>
            <w:r>
              <w:rPr>
                <w:noProof/>
                <w:webHidden/>
              </w:rPr>
            </w:r>
            <w:r>
              <w:rPr>
                <w:noProof/>
                <w:webHidden/>
              </w:rPr>
              <w:fldChar w:fldCharType="separate"/>
            </w:r>
            <w:r>
              <w:rPr>
                <w:noProof/>
                <w:webHidden/>
              </w:rPr>
              <w:t>19</w:t>
            </w:r>
            <w:r>
              <w:rPr>
                <w:noProof/>
                <w:webHidden/>
              </w:rPr>
              <w:fldChar w:fldCharType="end"/>
            </w:r>
          </w:hyperlink>
        </w:p>
        <w:p w:rsidR="00A77CDD" w:rsidRDefault="00A77CDD" w14:paraId="45E97726" w14:textId="4AB4B843">
          <w:pPr>
            <w:pStyle w:val="TOC2"/>
            <w:tabs>
              <w:tab w:val="left" w:pos="880"/>
              <w:tab w:val="right" w:leader="dot" w:pos="9350"/>
            </w:tabs>
            <w:rPr>
              <w:rFonts w:cstheme="minorBidi"/>
              <w:noProof/>
            </w:rPr>
          </w:pPr>
          <w:hyperlink w:history="1" w:anchor="_Toc40218228">
            <w:r w:rsidRPr="007C7E5A">
              <w:rPr>
                <w:rStyle w:val="Hyperlink"/>
                <w:noProof/>
              </w:rPr>
              <w:t>6.3</w:t>
            </w:r>
            <w:r>
              <w:rPr>
                <w:rFonts w:cstheme="minorBidi"/>
                <w:noProof/>
              </w:rPr>
              <w:tab/>
            </w:r>
            <w:r w:rsidRPr="007C7E5A">
              <w:rPr>
                <w:rStyle w:val="Hyperlink"/>
                <w:noProof/>
              </w:rPr>
              <w:t>QR Scanner</w:t>
            </w:r>
            <w:r>
              <w:rPr>
                <w:noProof/>
                <w:webHidden/>
              </w:rPr>
              <w:tab/>
            </w:r>
            <w:r>
              <w:rPr>
                <w:noProof/>
                <w:webHidden/>
              </w:rPr>
              <w:fldChar w:fldCharType="begin"/>
            </w:r>
            <w:r>
              <w:rPr>
                <w:noProof/>
                <w:webHidden/>
              </w:rPr>
              <w:instrText xml:space="preserve"> PAGEREF _Toc40218228 \h </w:instrText>
            </w:r>
            <w:r>
              <w:rPr>
                <w:noProof/>
                <w:webHidden/>
              </w:rPr>
            </w:r>
            <w:r>
              <w:rPr>
                <w:noProof/>
                <w:webHidden/>
              </w:rPr>
              <w:fldChar w:fldCharType="separate"/>
            </w:r>
            <w:r>
              <w:rPr>
                <w:noProof/>
                <w:webHidden/>
              </w:rPr>
              <w:t>20</w:t>
            </w:r>
            <w:r>
              <w:rPr>
                <w:noProof/>
                <w:webHidden/>
              </w:rPr>
              <w:fldChar w:fldCharType="end"/>
            </w:r>
          </w:hyperlink>
        </w:p>
        <w:p w:rsidR="00A77CDD" w:rsidRDefault="00A77CDD" w14:paraId="288CB9C2" w14:textId="2B4C6A07">
          <w:pPr>
            <w:pStyle w:val="TOC2"/>
            <w:tabs>
              <w:tab w:val="left" w:pos="880"/>
              <w:tab w:val="right" w:leader="dot" w:pos="9350"/>
            </w:tabs>
            <w:rPr>
              <w:rFonts w:cstheme="minorBidi"/>
              <w:noProof/>
            </w:rPr>
          </w:pPr>
          <w:hyperlink w:history="1" w:anchor="_Toc40218229">
            <w:r w:rsidRPr="007C7E5A">
              <w:rPr>
                <w:rStyle w:val="Hyperlink"/>
                <w:noProof/>
              </w:rPr>
              <w:t>6.4</w:t>
            </w:r>
            <w:r>
              <w:rPr>
                <w:rFonts w:cstheme="minorBidi"/>
                <w:noProof/>
              </w:rPr>
              <w:tab/>
            </w:r>
            <w:r w:rsidRPr="007C7E5A">
              <w:rPr>
                <w:rStyle w:val="Hyperlink"/>
                <w:noProof/>
              </w:rPr>
              <w:t>Make Requests Page</w:t>
            </w:r>
            <w:r>
              <w:rPr>
                <w:noProof/>
                <w:webHidden/>
              </w:rPr>
              <w:tab/>
            </w:r>
            <w:r>
              <w:rPr>
                <w:noProof/>
                <w:webHidden/>
              </w:rPr>
              <w:fldChar w:fldCharType="begin"/>
            </w:r>
            <w:r>
              <w:rPr>
                <w:noProof/>
                <w:webHidden/>
              </w:rPr>
              <w:instrText xml:space="preserve"> PAGEREF _Toc40218229 \h </w:instrText>
            </w:r>
            <w:r>
              <w:rPr>
                <w:noProof/>
                <w:webHidden/>
              </w:rPr>
            </w:r>
            <w:r>
              <w:rPr>
                <w:noProof/>
                <w:webHidden/>
              </w:rPr>
              <w:fldChar w:fldCharType="separate"/>
            </w:r>
            <w:r>
              <w:rPr>
                <w:noProof/>
                <w:webHidden/>
              </w:rPr>
              <w:t>21</w:t>
            </w:r>
            <w:r>
              <w:rPr>
                <w:noProof/>
                <w:webHidden/>
              </w:rPr>
              <w:fldChar w:fldCharType="end"/>
            </w:r>
          </w:hyperlink>
        </w:p>
        <w:p w:rsidR="00A77CDD" w:rsidRDefault="00A77CDD" w14:paraId="39BF0FDC" w14:textId="1C946F20">
          <w:pPr>
            <w:pStyle w:val="TOC2"/>
            <w:tabs>
              <w:tab w:val="left" w:pos="880"/>
              <w:tab w:val="right" w:leader="dot" w:pos="9350"/>
            </w:tabs>
            <w:rPr>
              <w:rFonts w:cstheme="minorBidi"/>
              <w:noProof/>
            </w:rPr>
          </w:pPr>
          <w:hyperlink w:history="1" w:anchor="_Toc40218230">
            <w:r w:rsidRPr="007C7E5A">
              <w:rPr>
                <w:rStyle w:val="Hyperlink"/>
                <w:noProof/>
              </w:rPr>
              <w:t>6.5</w:t>
            </w:r>
            <w:r>
              <w:rPr>
                <w:rFonts w:cstheme="minorBidi"/>
                <w:noProof/>
              </w:rPr>
              <w:tab/>
            </w:r>
            <w:r w:rsidRPr="007C7E5A">
              <w:rPr>
                <w:rStyle w:val="Hyperlink"/>
                <w:noProof/>
              </w:rPr>
              <w:t>Wi-Fi Information Page</w:t>
            </w:r>
            <w:r>
              <w:rPr>
                <w:noProof/>
                <w:webHidden/>
              </w:rPr>
              <w:tab/>
            </w:r>
            <w:r>
              <w:rPr>
                <w:noProof/>
                <w:webHidden/>
              </w:rPr>
              <w:fldChar w:fldCharType="begin"/>
            </w:r>
            <w:r>
              <w:rPr>
                <w:noProof/>
                <w:webHidden/>
              </w:rPr>
              <w:instrText xml:space="preserve"> PAGEREF _Toc40218230 \h </w:instrText>
            </w:r>
            <w:r>
              <w:rPr>
                <w:noProof/>
                <w:webHidden/>
              </w:rPr>
            </w:r>
            <w:r>
              <w:rPr>
                <w:noProof/>
                <w:webHidden/>
              </w:rPr>
              <w:fldChar w:fldCharType="separate"/>
            </w:r>
            <w:r>
              <w:rPr>
                <w:noProof/>
                <w:webHidden/>
              </w:rPr>
              <w:t>22</w:t>
            </w:r>
            <w:r>
              <w:rPr>
                <w:noProof/>
                <w:webHidden/>
              </w:rPr>
              <w:fldChar w:fldCharType="end"/>
            </w:r>
          </w:hyperlink>
        </w:p>
        <w:p w:rsidR="00A77CDD" w:rsidRDefault="00A77CDD" w14:paraId="71D0303A" w14:textId="2CE51396">
          <w:pPr>
            <w:pStyle w:val="TOC2"/>
            <w:tabs>
              <w:tab w:val="left" w:pos="880"/>
              <w:tab w:val="right" w:leader="dot" w:pos="9350"/>
            </w:tabs>
            <w:rPr>
              <w:rFonts w:cstheme="minorBidi"/>
              <w:noProof/>
            </w:rPr>
          </w:pPr>
          <w:hyperlink w:history="1" w:anchor="_Toc40218231">
            <w:r w:rsidRPr="007C7E5A">
              <w:rPr>
                <w:rStyle w:val="Hyperlink"/>
                <w:noProof/>
              </w:rPr>
              <w:t>6.6</w:t>
            </w:r>
            <w:r>
              <w:rPr>
                <w:rFonts w:cstheme="minorBidi"/>
                <w:noProof/>
              </w:rPr>
              <w:tab/>
            </w:r>
            <w:r w:rsidRPr="007C7E5A">
              <w:rPr>
                <w:rStyle w:val="Hyperlink"/>
                <w:noProof/>
              </w:rPr>
              <w:t>General Information Pages</w:t>
            </w:r>
            <w:r>
              <w:rPr>
                <w:noProof/>
                <w:webHidden/>
              </w:rPr>
              <w:tab/>
            </w:r>
            <w:r>
              <w:rPr>
                <w:noProof/>
                <w:webHidden/>
              </w:rPr>
              <w:fldChar w:fldCharType="begin"/>
            </w:r>
            <w:r>
              <w:rPr>
                <w:noProof/>
                <w:webHidden/>
              </w:rPr>
              <w:instrText xml:space="preserve"> PAGEREF _Toc40218231 \h </w:instrText>
            </w:r>
            <w:r>
              <w:rPr>
                <w:noProof/>
                <w:webHidden/>
              </w:rPr>
            </w:r>
            <w:r>
              <w:rPr>
                <w:noProof/>
                <w:webHidden/>
              </w:rPr>
              <w:fldChar w:fldCharType="separate"/>
            </w:r>
            <w:r>
              <w:rPr>
                <w:noProof/>
                <w:webHidden/>
              </w:rPr>
              <w:t>23</w:t>
            </w:r>
            <w:r>
              <w:rPr>
                <w:noProof/>
                <w:webHidden/>
              </w:rPr>
              <w:fldChar w:fldCharType="end"/>
            </w:r>
          </w:hyperlink>
        </w:p>
        <w:p w:rsidR="00A77CDD" w:rsidRDefault="00A77CDD" w14:paraId="5AD721F2" w14:textId="6D7797D1">
          <w:pPr>
            <w:pStyle w:val="TOC2"/>
            <w:tabs>
              <w:tab w:val="left" w:pos="880"/>
              <w:tab w:val="right" w:leader="dot" w:pos="9350"/>
            </w:tabs>
            <w:rPr>
              <w:rFonts w:cstheme="minorBidi"/>
              <w:noProof/>
            </w:rPr>
          </w:pPr>
          <w:hyperlink w:history="1" w:anchor="_Toc40218232">
            <w:r w:rsidRPr="007C7E5A">
              <w:rPr>
                <w:rStyle w:val="Hyperlink"/>
                <w:noProof/>
              </w:rPr>
              <w:t>6.7</w:t>
            </w:r>
            <w:r>
              <w:rPr>
                <w:rFonts w:cstheme="minorBidi"/>
                <w:noProof/>
              </w:rPr>
              <w:tab/>
            </w:r>
            <w:r w:rsidRPr="007C7E5A">
              <w:rPr>
                <w:rStyle w:val="Hyperlink"/>
                <w:noProof/>
              </w:rPr>
              <w:t>Admin Panel</w:t>
            </w:r>
            <w:r>
              <w:rPr>
                <w:noProof/>
                <w:webHidden/>
              </w:rPr>
              <w:tab/>
            </w:r>
            <w:r>
              <w:rPr>
                <w:noProof/>
                <w:webHidden/>
              </w:rPr>
              <w:fldChar w:fldCharType="begin"/>
            </w:r>
            <w:r>
              <w:rPr>
                <w:noProof/>
                <w:webHidden/>
              </w:rPr>
              <w:instrText xml:space="preserve"> PAGEREF _Toc40218232 \h </w:instrText>
            </w:r>
            <w:r>
              <w:rPr>
                <w:noProof/>
                <w:webHidden/>
              </w:rPr>
            </w:r>
            <w:r>
              <w:rPr>
                <w:noProof/>
                <w:webHidden/>
              </w:rPr>
              <w:fldChar w:fldCharType="separate"/>
            </w:r>
            <w:r>
              <w:rPr>
                <w:noProof/>
                <w:webHidden/>
              </w:rPr>
              <w:t>25</w:t>
            </w:r>
            <w:r>
              <w:rPr>
                <w:noProof/>
                <w:webHidden/>
              </w:rPr>
              <w:fldChar w:fldCharType="end"/>
            </w:r>
          </w:hyperlink>
        </w:p>
        <w:p w:rsidR="00A77CDD" w:rsidRDefault="00A77CDD" w14:paraId="0A3E2AF1" w14:textId="4125B5ED">
          <w:pPr>
            <w:pStyle w:val="TOC2"/>
            <w:tabs>
              <w:tab w:val="left" w:pos="880"/>
              <w:tab w:val="right" w:leader="dot" w:pos="9350"/>
            </w:tabs>
            <w:rPr>
              <w:rFonts w:cstheme="minorBidi"/>
              <w:noProof/>
            </w:rPr>
          </w:pPr>
          <w:hyperlink w:history="1" w:anchor="_Toc40218233">
            <w:r w:rsidRPr="007C7E5A">
              <w:rPr>
                <w:rStyle w:val="Hyperlink"/>
                <w:noProof/>
              </w:rPr>
              <w:t>6.8</w:t>
            </w:r>
            <w:r>
              <w:rPr>
                <w:rFonts w:cstheme="minorBidi"/>
                <w:noProof/>
              </w:rPr>
              <w:tab/>
            </w:r>
            <w:r w:rsidRPr="007C7E5A">
              <w:rPr>
                <w:rStyle w:val="Hyperlink"/>
                <w:noProof/>
              </w:rPr>
              <w:t>Voice Control</w:t>
            </w:r>
            <w:r>
              <w:rPr>
                <w:noProof/>
                <w:webHidden/>
              </w:rPr>
              <w:tab/>
            </w:r>
            <w:r>
              <w:rPr>
                <w:noProof/>
                <w:webHidden/>
              </w:rPr>
              <w:fldChar w:fldCharType="begin"/>
            </w:r>
            <w:r>
              <w:rPr>
                <w:noProof/>
                <w:webHidden/>
              </w:rPr>
              <w:instrText xml:space="preserve"> PAGEREF _Toc40218233 \h </w:instrText>
            </w:r>
            <w:r>
              <w:rPr>
                <w:noProof/>
                <w:webHidden/>
              </w:rPr>
            </w:r>
            <w:r>
              <w:rPr>
                <w:noProof/>
                <w:webHidden/>
              </w:rPr>
              <w:fldChar w:fldCharType="separate"/>
            </w:r>
            <w:r>
              <w:rPr>
                <w:noProof/>
                <w:webHidden/>
              </w:rPr>
              <w:t>25</w:t>
            </w:r>
            <w:r>
              <w:rPr>
                <w:noProof/>
                <w:webHidden/>
              </w:rPr>
              <w:fldChar w:fldCharType="end"/>
            </w:r>
          </w:hyperlink>
        </w:p>
        <w:p w:rsidR="00A77CDD" w:rsidRDefault="00A77CDD" w14:paraId="0E0213DB" w14:textId="41658957">
          <w:pPr>
            <w:pStyle w:val="TOC2"/>
            <w:tabs>
              <w:tab w:val="left" w:pos="880"/>
              <w:tab w:val="right" w:leader="dot" w:pos="9350"/>
            </w:tabs>
            <w:rPr>
              <w:rFonts w:cstheme="minorBidi"/>
              <w:noProof/>
            </w:rPr>
          </w:pPr>
          <w:hyperlink w:history="1" w:anchor="_Toc40218234">
            <w:r w:rsidRPr="007C7E5A">
              <w:rPr>
                <w:rStyle w:val="Hyperlink"/>
                <w:noProof/>
              </w:rPr>
              <w:t>6.9</w:t>
            </w:r>
            <w:r>
              <w:rPr>
                <w:rFonts w:cstheme="minorBidi"/>
                <w:noProof/>
              </w:rPr>
              <w:tab/>
            </w:r>
            <w:r w:rsidRPr="007C7E5A">
              <w:rPr>
                <w:rStyle w:val="Hyperlink"/>
                <w:noProof/>
              </w:rPr>
              <w:t>Emergency Button</w:t>
            </w:r>
            <w:r>
              <w:rPr>
                <w:noProof/>
                <w:webHidden/>
              </w:rPr>
              <w:tab/>
            </w:r>
            <w:r>
              <w:rPr>
                <w:noProof/>
                <w:webHidden/>
              </w:rPr>
              <w:fldChar w:fldCharType="begin"/>
            </w:r>
            <w:r>
              <w:rPr>
                <w:noProof/>
                <w:webHidden/>
              </w:rPr>
              <w:instrText xml:space="preserve"> PAGEREF _Toc40218234 \h </w:instrText>
            </w:r>
            <w:r>
              <w:rPr>
                <w:noProof/>
                <w:webHidden/>
              </w:rPr>
            </w:r>
            <w:r>
              <w:rPr>
                <w:noProof/>
                <w:webHidden/>
              </w:rPr>
              <w:fldChar w:fldCharType="separate"/>
            </w:r>
            <w:r>
              <w:rPr>
                <w:noProof/>
                <w:webHidden/>
              </w:rPr>
              <w:t>26</w:t>
            </w:r>
            <w:r>
              <w:rPr>
                <w:noProof/>
                <w:webHidden/>
              </w:rPr>
              <w:fldChar w:fldCharType="end"/>
            </w:r>
          </w:hyperlink>
        </w:p>
        <w:p w:rsidR="00A77CDD" w:rsidRDefault="00A77CDD" w14:paraId="00C063CC" w14:textId="1D980EB5">
          <w:pPr>
            <w:pStyle w:val="TOC2"/>
            <w:tabs>
              <w:tab w:val="left" w:pos="880"/>
              <w:tab w:val="right" w:leader="dot" w:pos="9350"/>
            </w:tabs>
            <w:rPr>
              <w:rFonts w:cstheme="minorBidi"/>
              <w:noProof/>
            </w:rPr>
          </w:pPr>
          <w:hyperlink w:history="1" w:anchor="_Toc40218235">
            <w:r w:rsidRPr="007C7E5A">
              <w:rPr>
                <w:rStyle w:val="Hyperlink"/>
                <w:noProof/>
              </w:rPr>
              <w:t>6.10</w:t>
            </w:r>
            <w:r>
              <w:rPr>
                <w:rFonts w:cstheme="minorBidi"/>
                <w:noProof/>
              </w:rPr>
              <w:tab/>
            </w:r>
            <w:r w:rsidRPr="007C7E5A">
              <w:rPr>
                <w:rStyle w:val="Hyperlink"/>
                <w:noProof/>
              </w:rPr>
              <w:t>Weather</w:t>
            </w:r>
            <w:r>
              <w:rPr>
                <w:noProof/>
                <w:webHidden/>
              </w:rPr>
              <w:tab/>
            </w:r>
            <w:r>
              <w:rPr>
                <w:noProof/>
                <w:webHidden/>
              </w:rPr>
              <w:fldChar w:fldCharType="begin"/>
            </w:r>
            <w:r>
              <w:rPr>
                <w:noProof/>
                <w:webHidden/>
              </w:rPr>
              <w:instrText xml:space="preserve"> PAGEREF _Toc40218235 \h </w:instrText>
            </w:r>
            <w:r>
              <w:rPr>
                <w:noProof/>
                <w:webHidden/>
              </w:rPr>
            </w:r>
            <w:r>
              <w:rPr>
                <w:noProof/>
                <w:webHidden/>
              </w:rPr>
              <w:fldChar w:fldCharType="separate"/>
            </w:r>
            <w:r>
              <w:rPr>
                <w:noProof/>
                <w:webHidden/>
              </w:rPr>
              <w:t>28</w:t>
            </w:r>
            <w:r>
              <w:rPr>
                <w:noProof/>
                <w:webHidden/>
              </w:rPr>
              <w:fldChar w:fldCharType="end"/>
            </w:r>
          </w:hyperlink>
        </w:p>
        <w:p w:rsidR="00A77CDD" w:rsidRDefault="00A77CDD" w14:paraId="6FC1352A" w14:textId="7ACD9A72">
          <w:pPr>
            <w:pStyle w:val="TOC2"/>
            <w:tabs>
              <w:tab w:val="left" w:pos="880"/>
              <w:tab w:val="right" w:leader="dot" w:pos="9350"/>
            </w:tabs>
            <w:rPr>
              <w:rFonts w:cstheme="minorBidi"/>
              <w:noProof/>
            </w:rPr>
          </w:pPr>
          <w:hyperlink w:history="1" w:anchor="_Toc40218236">
            <w:r w:rsidRPr="007C7E5A">
              <w:rPr>
                <w:rStyle w:val="Hyperlink"/>
                <w:noProof/>
              </w:rPr>
              <w:t>6.11</w:t>
            </w:r>
            <w:r>
              <w:rPr>
                <w:rFonts w:cstheme="minorBidi"/>
                <w:noProof/>
              </w:rPr>
              <w:tab/>
            </w:r>
            <w:r w:rsidRPr="007C7E5A">
              <w:rPr>
                <w:rStyle w:val="Hyperlink"/>
                <w:noProof/>
              </w:rPr>
              <w:t>Date And Time</w:t>
            </w:r>
            <w:r>
              <w:rPr>
                <w:noProof/>
                <w:webHidden/>
              </w:rPr>
              <w:tab/>
            </w:r>
            <w:r>
              <w:rPr>
                <w:noProof/>
                <w:webHidden/>
              </w:rPr>
              <w:fldChar w:fldCharType="begin"/>
            </w:r>
            <w:r>
              <w:rPr>
                <w:noProof/>
                <w:webHidden/>
              </w:rPr>
              <w:instrText xml:space="preserve"> PAGEREF _Toc40218236 \h </w:instrText>
            </w:r>
            <w:r>
              <w:rPr>
                <w:noProof/>
                <w:webHidden/>
              </w:rPr>
            </w:r>
            <w:r>
              <w:rPr>
                <w:noProof/>
                <w:webHidden/>
              </w:rPr>
              <w:fldChar w:fldCharType="separate"/>
            </w:r>
            <w:r>
              <w:rPr>
                <w:noProof/>
                <w:webHidden/>
              </w:rPr>
              <w:t>29</w:t>
            </w:r>
            <w:r>
              <w:rPr>
                <w:noProof/>
                <w:webHidden/>
              </w:rPr>
              <w:fldChar w:fldCharType="end"/>
            </w:r>
          </w:hyperlink>
        </w:p>
        <w:p w:rsidR="00A77CDD" w:rsidRDefault="00A77CDD" w14:paraId="622184F7" w14:textId="6E8D6CA2">
          <w:pPr>
            <w:pStyle w:val="TOC1"/>
            <w:rPr>
              <w:rFonts w:cstheme="minorBidi"/>
              <w:noProof/>
            </w:rPr>
          </w:pPr>
          <w:hyperlink w:history="1" w:anchor="_Toc40218237">
            <w:r w:rsidRPr="007C7E5A">
              <w:rPr>
                <w:rStyle w:val="Hyperlink"/>
                <w:noProof/>
                <w14:scene3d>
                  <w14:camera w14:prst="orthographicFront"/>
                  <w14:lightRig w14:rig="threePt" w14:dir="t">
                    <w14:rot w14:lat="0" w14:lon="0" w14:rev="0"/>
                  </w14:lightRig>
                </w14:scene3d>
              </w:rPr>
              <w:t>7</w:t>
            </w:r>
            <w:r>
              <w:rPr>
                <w:rFonts w:cstheme="minorBidi"/>
                <w:noProof/>
              </w:rPr>
              <w:tab/>
            </w:r>
            <w:r w:rsidRPr="007C7E5A">
              <w:rPr>
                <w:rStyle w:val="Hyperlink"/>
                <w:noProof/>
              </w:rPr>
              <w:t>Map Screen</w:t>
            </w:r>
            <w:r>
              <w:rPr>
                <w:noProof/>
                <w:webHidden/>
              </w:rPr>
              <w:tab/>
            </w:r>
            <w:r>
              <w:rPr>
                <w:noProof/>
                <w:webHidden/>
              </w:rPr>
              <w:fldChar w:fldCharType="begin"/>
            </w:r>
            <w:r>
              <w:rPr>
                <w:noProof/>
                <w:webHidden/>
              </w:rPr>
              <w:instrText xml:space="preserve"> PAGEREF _Toc40218237 \h </w:instrText>
            </w:r>
            <w:r>
              <w:rPr>
                <w:noProof/>
                <w:webHidden/>
              </w:rPr>
            </w:r>
            <w:r>
              <w:rPr>
                <w:noProof/>
                <w:webHidden/>
              </w:rPr>
              <w:fldChar w:fldCharType="separate"/>
            </w:r>
            <w:r>
              <w:rPr>
                <w:noProof/>
                <w:webHidden/>
              </w:rPr>
              <w:t>30</w:t>
            </w:r>
            <w:r>
              <w:rPr>
                <w:noProof/>
                <w:webHidden/>
              </w:rPr>
              <w:fldChar w:fldCharType="end"/>
            </w:r>
          </w:hyperlink>
        </w:p>
        <w:p w:rsidR="00A77CDD" w:rsidRDefault="00A77CDD" w14:paraId="3AF6F516" w14:textId="31B293D8">
          <w:pPr>
            <w:pStyle w:val="TOC2"/>
            <w:tabs>
              <w:tab w:val="left" w:pos="880"/>
              <w:tab w:val="right" w:leader="dot" w:pos="9350"/>
            </w:tabs>
            <w:rPr>
              <w:rFonts w:cstheme="minorBidi"/>
              <w:noProof/>
            </w:rPr>
          </w:pPr>
          <w:hyperlink w:history="1" w:anchor="_Toc40218238">
            <w:r w:rsidRPr="007C7E5A">
              <w:rPr>
                <w:rStyle w:val="Hyperlink"/>
                <w:noProof/>
              </w:rPr>
              <w:t>7.1</w:t>
            </w:r>
            <w:r>
              <w:rPr>
                <w:rFonts w:cstheme="minorBidi"/>
                <w:noProof/>
              </w:rPr>
              <w:tab/>
            </w:r>
            <w:r w:rsidRPr="007C7E5A">
              <w:rPr>
                <w:rStyle w:val="Hyperlink"/>
                <w:noProof/>
              </w:rPr>
              <w:t>Pathfinding Sidebar</w:t>
            </w:r>
            <w:r>
              <w:rPr>
                <w:noProof/>
                <w:webHidden/>
              </w:rPr>
              <w:tab/>
            </w:r>
            <w:r>
              <w:rPr>
                <w:noProof/>
                <w:webHidden/>
              </w:rPr>
              <w:fldChar w:fldCharType="begin"/>
            </w:r>
            <w:r>
              <w:rPr>
                <w:noProof/>
                <w:webHidden/>
              </w:rPr>
              <w:instrText xml:space="preserve"> PAGEREF _Toc40218238 \h </w:instrText>
            </w:r>
            <w:r>
              <w:rPr>
                <w:noProof/>
                <w:webHidden/>
              </w:rPr>
            </w:r>
            <w:r>
              <w:rPr>
                <w:noProof/>
                <w:webHidden/>
              </w:rPr>
              <w:fldChar w:fldCharType="separate"/>
            </w:r>
            <w:r>
              <w:rPr>
                <w:noProof/>
                <w:webHidden/>
              </w:rPr>
              <w:t>31</w:t>
            </w:r>
            <w:r>
              <w:rPr>
                <w:noProof/>
                <w:webHidden/>
              </w:rPr>
              <w:fldChar w:fldCharType="end"/>
            </w:r>
          </w:hyperlink>
        </w:p>
        <w:p w:rsidR="00A77CDD" w:rsidRDefault="00A77CDD" w14:paraId="2F252269" w14:textId="6B30CC79">
          <w:pPr>
            <w:pStyle w:val="TOC3"/>
            <w:tabs>
              <w:tab w:val="left" w:pos="1320"/>
              <w:tab w:val="right" w:leader="dot" w:pos="9350"/>
            </w:tabs>
            <w:rPr>
              <w:rFonts w:cstheme="minorBidi"/>
              <w:noProof/>
            </w:rPr>
          </w:pPr>
          <w:hyperlink w:history="1" w:anchor="_Toc40218239">
            <w:r w:rsidRPr="007C7E5A">
              <w:rPr>
                <w:rStyle w:val="Hyperlink"/>
                <w:noProof/>
              </w:rPr>
              <w:t>7.1.1</w:t>
            </w:r>
            <w:r>
              <w:rPr>
                <w:rFonts w:cstheme="minorBidi"/>
                <w:noProof/>
              </w:rPr>
              <w:tab/>
            </w:r>
            <w:r w:rsidRPr="007C7E5A">
              <w:rPr>
                <w:rStyle w:val="Hyperlink"/>
                <w:noProof/>
              </w:rPr>
              <w:t>Hamburger Button</w:t>
            </w:r>
            <w:r>
              <w:rPr>
                <w:noProof/>
                <w:webHidden/>
              </w:rPr>
              <w:tab/>
            </w:r>
            <w:r>
              <w:rPr>
                <w:noProof/>
                <w:webHidden/>
              </w:rPr>
              <w:fldChar w:fldCharType="begin"/>
            </w:r>
            <w:r>
              <w:rPr>
                <w:noProof/>
                <w:webHidden/>
              </w:rPr>
              <w:instrText xml:space="preserve"> PAGEREF _Toc40218239 \h </w:instrText>
            </w:r>
            <w:r>
              <w:rPr>
                <w:noProof/>
                <w:webHidden/>
              </w:rPr>
            </w:r>
            <w:r>
              <w:rPr>
                <w:noProof/>
                <w:webHidden/>
              </w:rPr>
              <w:fldChar w:fldCharType="separate"/>
            </w:r>
            <w:r>
              <w:rPr>
                <w:noProof/>
                <w:webHidden/>
              </w:rPr>
              <w:t>32</w:t>
            </w:r>
            <w:r>
              <w:rPr>
                <w:noProof/>
                <w:webHidden/>
              </w:rPr>
              <w:fldChar w:fldCharType="end"/>
            </w:r>
          </w:hyperlink>
        </w:p>
        <w:p w:rsidR="00A77CDD" w:rsidRDefault="00A77CDD" w14:paraId="3EA5F2AE" w14:textId="5DDFCD4D">
          <w:pPr>
            <w:pStyle w:val="TOC3"/>
            <w:tabs>
              <w:tab w:val="left" w:pos="1320"/>
              <w:tab w:val="right" w:leader="dot" w:pos="9350"/>
            </w:tabs>
            <w:rPr>
              <w:rFonts w:cstheme="minorBidi"/>
              <w:noProof/>
            </w:rPr>
          </w:pPr>
          <w:hyperlink w:history="1" w:anchor="_Toc40218240">
            <w:r w:rsidRPr="007C7E5A">
              <w:rPr>
                <w:rStyle w:val="Hyperlink"/>
                <w:noProof/>
              </w:rPr>
              <w:t>7.1.2</w:t>
            </w:r>
            <w:r>
              <w:rPr>
                <w:rFonts w:cstheme="minorBidi"/>
                <w:noProof/>
              </w:rPr>
              <w:tab/>
            </w:r>
            <w:r w:rsidRPr="007C7E5A">
              <w:rPr>
                <w:rStyle w:val="Hyperlink"/>
                <w:noProof/>
              </w:rPr>
              <w:t>Pathfinding Area</w:t>
            </w:r>
            <w:r>
              <w:rPr>
                <w:noProof/>
                <w:webHidden/>
              </w:rPr>
              <w:tab/>
            </w:r>
            <w:r>
              <w:rPr>
                <w:noProof/>
                <w:webHidden/>
              </w:rPr>
              <w:fldChar w:fldCharType="begin"/>
            </w:r>
            <w:r>
              <w:rPr>
                <w:noProof/>
                <w:webHidden/>
              </w:rPr>
              <w:instrText xml:space="preserve"> PAGEREF _Toc40218240 \h </w:instrText>
            </w:r>
            <w:r>
              <w:rPr>
                <w:noProof/>
                <w:webHidden/>
              </w:rPr>
            </w:r>
            <w:r>
              <w:rPr>
                <w:noProof/>
                <w:webHidden/>
              </w:rPr>
              <w:fldChar w:fldCharType="separate"/>
            </w:r>
            <w:r>
              <w:rPr>
                <w:noProof/>
                <w:webHidden/>
              </w:rPr>
              <w:t>33</w:t>
            </w:r>
            <w:r>
              <w:rPr>
                <w:noProof/>
                <w:webHidden/>
              </w:rPr>
              <w:fldChar w:fldCharType="end"/>
            </w:r>
          </w:hyperlink>
        </w:p>
        <w:p w:rsidR="00A77CDD" w:rsidRDefault="00A77CDD" w14:paraId="7F5BE38F" w14:textId="30FC53D2">
          <w:pPr>
            <w:pStyle w:val="TOC3"/>
            <w:tabs>
              <w:tab w:val="left" w:pos="1320"/>
              <w:tab w:val="right" w:leader="dot" w:pos="9350"/>
            </w:tabs>
            <w:rPr>
              <w:rFonts w:cstheme="minorBidi"/>
              <w:noProof/>
            </w:rPr>
          </w:pPr>
          <w:hyperlink w:history="1" w:anchor="_Toc40218241">
            <w:r w:rsidRPr="007C7E5A">
              <w:rPr>
                <w:rStyle w:val="Hyperlink"/>
                <w:noProof/>
              </w:rPr>
              <w:t>7.1.3</w:t>
            </w:r>
            <w:r>
              <w:rPr>
                <w:rFonts w:cstheme="minorBidi"/>
                <w:noProof/>
              </w:rPr>
              <w:tab/>
            </w:r>
            <w:r w:rsidRPr="007C7E5A">
              <w:rPr>
                <w:rStyle w:val="Hyperlink"/>
                <w:noProof/>
              </w:rPr>
              <w:t>Quick Access Buttons</w:t>
            </w:r>
            <w:r>
              <w:rPr>
                <w:noProof/>
                <w:webHidden/>
              </w:rPr>
              <w:tab/>
            </w:r>
            <w:r>
              <w:rPr>
                <w:noProof/>
                <w:webHidden/>
              </w:rPr>
              <w:fldChar w:fldCharType="begin"/>
            </w:r>
            <w:r>
              <w:rPr>
                <w:noProof/>
                <w:webHidden/>
              </w:rPr>
              <w:instrText xml:space="preserve"> PAGEREF _Toc40218241 \h </w:instrText>
            </w:r>
            <w:r>
              <w:rPr>
                <w:noProof/>
                <w:webHidden/>
              </w:rPr>
            </w:r>
            <w:r>
              <w:rPr>
                <w:noProof/>
                <w:webHidden/>
              </w:rPr>
              <w:fldChar w:fldCharType="separate"/>
            </w:r>
            <w:r>
              <w:rPr>
                <w:noProof/>
                <w:webHidden/>
              </w:rPr>
              <w:t>36</w:t>
            </w:r>
            <w:r>
              <w:rPr>
                <w:noProof/>
                <w:webHidden/>
              </w:rPr>
              <w:fldChar w:fldCharType="end"/>
            </w:r>
          </w:hyperlink>
        </w:p>
        <w:p w:rsidR="00A77CDD" w:rsidRDefault="00A77CDD" w14:paraId="0335E9CD" w14:textId="65EFF24C">
          <w:pPr>
            <w:pStyle w:val="TOC3"/>
            <w:tabs>
              <w:tab w:val="left" w:pos="1320"/>
              <w:tab w:val="right" w:leader="dot" w:pos="9350"/>
            </w:tabs>
            <w:rPr>
              <w:rFonts w:cstheme="minorBidi"/>
              <w:noProof/>
            </w:rPr>
          </w:pPr>
          <w:hyperlink w:history="1" w:anchor="_Toc40218242">
            <w:r w:rsidRPr="007C7E5A">
              <w:rPr>
                <w:rStyle w:val="Hyperlink"/>
                <w:noProof/>
              </w:rPr>
              <w:t>7.1.4</w:t>
            </w:r>
            <w:r>
              <w:rPr>
                <w:rFonts w:cstheme="minorBidi"/>
                <w:noProof/>
              </w:rPr>
              <w:tab/>
            </w:r>
            <w:r w:rsidRPr="007C7E5A">
              <w:rPr>
                <w:rStyle w:val="Hyperlink"/>
                <w:noProof/>
              </w:rPr>
              <w:t>Text Directions</w:t>
            </w:r>
            <w:r>
              <w:rPr>
                <w:noProof/>
                <w:webHidden/>
              </w:rPr>
              <w:tab/>
            </w:r>
            <w:r>
              <w:rPr>
                <w:noProof/>
                <w:webHidden/>
              </w:rPr>
              <w:fldChar w:fldCharType="begin"/>
            </w:r>
            <w:r>
              <w:rPr>
                <w:noProof/>
                <w:webHidden/>
              </w:rPr>
              <w:instrText xml:space="preserve"> PAGEREF _Toc40218242 \h </w:instrText>
            </w:r>
            <w:r>
              <w:rPr>
                <w:noProof/>
                <w:webHidden/>
              </w:rPr>
            </w:r>
            <w:r>
              <w:rPr>
                <w:noProof/>
                <w:webHidden/>
              </w:rPr>
              <w:fldChar w:fldCharType="separate"/>
            </w:r>
            <w:r>
              <w:rPr>
                <w:noProof/>
                <w:webHidden/>
              </w:rPr>
              <w:t>37</w:t>
            </w:r>
            <w:r>
              <w:rPr>
                <w:noProof/>
                <w:webHidden/>
              </w:rPr>
              <w:fldChar w:fldCharType="end"/>
            </w:r>
          </w:hyperlink>
        </w:p>
        <w:p w:rsidR="00A77CDD" w:rsidRDefault="00A77CDD" w14:paraId="465712E5" w14:textId="13F012B0">
          <w:pPr>
            <w:pStyle w:val="TOC3"/>
            <w:tabs>
              <w:tab w:val="left" w:pos="1320"/>
              <w:tab w:val="right" w:leader="dot" w:pos="9350"/>
            </w:tabs>
            <w:rPr>
              <w:rFonts w:cstheme="minorBidi"/>
              <w:noProof/>
            </w:rPr>
          </w:pPr>
          <w:hyperlink w:history="1" w:anchor="_Toc40218243">
            <w:r w:rsidRPr="007C7E5A">
              <w:rPr>
                <w:rStyle w:val="Hyperlink"/>
                <w:noProof/>
              </w:rPr>
              <w:t>7.1.5</w:t>
            </w:r>
            <w:r>
              <w:rPr>
                <w:rFonts w:cstheme="minorBidi"/>
                <w:noProof/>
              </w:rPr>
              <w:tab/>
            </w:r>
            <w:r w:rsidRPr="007C7E5A">
              <w:rPr>
                <w:rStyle w:val="Hyperlink"/>
                <w:noProof/>
              </w:rPr>
              <w:t>Switching Hospitals Button</w:t>
            </w:r>
            <w:r>
              <w:rPr>
                <w:noProof/>
                <w:webHidden/>
              </w:rPr>
              <w:tab/>
            </w:r>
            <w:r>
              <w:rPr>
                <w:noProof/>
                <w:webHidden/>
              </w:rPr>
              <w:fldChar w:fldCharType="begin"/>
            </w:r>
            <w:r>
              <w:rPr>
                <w:noProof/>
                <w:webHidden/>
              </w:rPr>
              <w:instrText xml:space="preserve"> PAGEREF _Toc40218243 \h </w:instrText>
            </w:r>
            <w:r>
              <w:rPr>
                <w:noProof/>
                <w:webHidden/>
              </w:rPr>
            </w:r>
            <w:r>
              <w:rPr>
                <w:noProof/>
                <w:webHidden/>
              </w:rPr>
              <w:fldChar w:fldCharType="separate"/>
            </w:r>
            <w:r>
              <w:rPr>
                <w:noProof/>
                <w:webHidden/>
              </w:rPr>
              <w:t>39</w:t>
            </w:r>
            <w:r>
              <w:rPr>
                <w:noProof/>
                <w:webHidden/>
              </w:rPr>
              <w:fldChar w:fldCharType="end"/>
            </w:r>
          </w:hyperlink>
        </w:p>
        <w:p w:rsidR="00A77CDD" w:rsidRDefault="00A77CDD" w14:paraId="157CC898" w14:textId="1F9D4398">
          <w:pPr>
            <w:pStyle w:val="TOC3"/>
            <w:tabs>
              <w:tab w:val="left" w:pos="1320"/>
              <w:tab w:val="right" w:leader="dot" w:pos="9350"/>
            </w:tabs>
            <w:rPr>
              <w:rFonts w:cstheme="minorBidi"/>
              <w:noProof/>
            </w:rPr>
          </w:pPr>
          <w:hyperlink w:history="1" w:anchor="_Toc40218244">
            <w:r w:rsidRPr="007C7E5A">
              <w:rPr>
                <w:rStyle w:val="Hyperlink"/>
                <w:noProof/>
              </w:rPr>
              <w:t>7.1.6</w:t>
            </w:r>
            <w:r>
              <w:rPr>
                <w:rFonts w:cstheme="minorBidi"/>
                <w:noProof/>
              </w:rPr>
              <w:tab/>
            </w:r>
            <w:r w:rsidRPr="007C7E5A">
              <w:rPr>
                <w:rStyle w:val="Hyperlink"/>
                <w:noProof/>
              </w:rPr>
              <w:t>Floor Buttons</w:t>
            </w:r>
            <w:r>
              <w:rPr>
                <w:noProof/>
                <w:webHidden/>
              </w:rPr>
              <w:tab/>
            </w:r>
            <w:r>
              <w:rPr>
                <w:noProof/>
                <w:webHidden/>
              </w:rPr>
              <w:fldChar w:fldCharType="begin"/>
            </w:r>
            <w:r>
              <w:rPr>
                <w:noProof/>
                <w:webHidden/>
              </w:rPr>
              <w:instrText xml:space="preserve"> PAGEREF _Toc40218244 \h </w:instrText>
            </w:r>
            <w:r>
              <w:rPr>
                <w:noProof/>
                <w:webHidden/>
              </w:rPr>
            </w:r>
            <w:r>
              <w:rPr>
                <w:noProof/>
                <w:webHidden/>
              </w:rPr>
              <w:fldChar w:fldCharType="separate"/>
            </w:r>
            <w:r>
              <w:rPr>
                <w:noProof/>
                <w:webHidden/>
              </w:rPr>
              <w:t>40</w:t>
            </w:r>
            <w:r>
              <w:rPr>
                <w:noProof/>
                <w:webHidden/>
              </w:rPr>
              <w:fldChar w:fldCharType="end"/>
            </w:r>
          </w:hyperlink>
        </w:p>
        <w:p w:rsidR="00A77CDD" w:rsidRDefault="00A77CDD" w14:paraId="6F281AD3" w14:textId="00CA3D1F">
          <w:pPr>
            <w:pStyle w:val="TOC2"/>
            <w:tabs>
              <w:tab w:val="left" w:pos="880"/>
              <w:tab w:val="right" w:leader="dot" w:pos="9350"/>
            </w:tabs>
            <w:rPr>
              <w:rFonts w:cstheme="minorBidi"/>
              <w:noProof/>
            </w:rPr>
          </w:pPr>
          <w:hyperlink w:history="1" w:anchor="_Toc40218245">
            <w:r w:rsidRPr="007C7E5A">
              <w:rPr>
                <w:rStyle w:val="Hyperlink"/>
                <w:noProof/>
              </w:rPr>
              <w:t>7.2</w:t>
            </w:r>
            <w:r>
              <w:rPr>
                <w:rFonts w:cstheme="minorBidi"/>
                <w:noProof/>
              </w:rPr>
              <w:tab/>
            </w:r>
            <w:r w:rsidRPr="007C7E5A">
              <w:rPr>
                <w:rStyle w:val="Hyperlink"/>
                <w:noProof/>
              </w:rPr>
              <w:t>Map Viewer</w:t>
            </w:r>
            <w:r>
              <w:rPr>
                <w:noProof/>
                <w:webHidden/>
              </w:rPr>
              <w:tab/>
            </w:r>
            <w:r>
              <w:rPr>
                <w:noProof/>
                <w:webHidden/>
              </w:rPr>
              <w:fldChar w:fldCharType="begin"/>
            </w:r>
            <w:r>
              <w:rPr>
                <w:noProof/>
                <w:webHidden/>
              </w:rPr>
              <w:instrText xml:space="preserve"> PAGEREF _Toc40218245 \h </w:instrText>
            </w:r>
            <w:r>
              <w:rPr>
                <w:noProof/>
                <w:webHidden/>
              </w:rPr>
            </w:r>
            <w:r>
              <w:rPr>
                <w:noProof/>
                <w:webHidden/>
              </w:rPr>
              <w:fldChar w:fldCharType="separate"/>
            </w:r>
            <w:r>
              <w:rPr>
                <w:noProof/>
                <w:webHidden/>
              </w:rPr>
              <w:t>41</w:t>
            </w:r>
            <w:r>
              <w:rPr>
                <w:noProof/>
                <w:webHidden/>
              </w:rPr>
              <w:fldChar w:fldCharType="end"/>
            </w:r>
          </w:hyperlink>
        </w:p>
        <w:p w:rsidR="00A77CDD" w:rsidRDefault="00A77CDD" w14:paraId="709A05EA" w14:textId="36A59647">
          <w:pPr>
            <w:pStyle w:val="TOC3"/>
            <w:tabs>
              <w:tab w:val="left" w:pos="1320"/>
              <w:tab w:val="right" w:leader="dot" w:pos="9350"/>
            </w:tabs>
            <w:rPr>
              <w:rFonts w:cstheme="minorBidi"/>
              <w:noProof/>
            </w:rPr>
          </w:pPr>
          <w:hyperlink w:history="1" w:anchor="_Toc40218246">
            <w:r w:rsidRPr="007C7E5A">
              <w:rPr>
                <w:rStyle w:val="Hyperlink"/>
                <w:noProof/>
              </w:rPr>
              <w:t>7.2.1</w:t>
            </w:r>
            <w:r>
              <w:rPr>
                <w:rFonts w:cstheme="minorBidi"/>
                <w:noProof/>
              </w:rPr>
              <w:tab/>
            </w:r>
            <w:r w:rsidRPr="007C7E5A">
              <w:rPr>
                <w:rStyle w:val="Hyperlink"/>
                <w:noProof/>
              </w:rPr>
              <w:t>Help Button</w:t>
            </w:r>
            <w:r>
              <w:rPr>
                <w:noProof/>
                <w:webHidden/>
              </w:rPr>
              <w:tab/>
            </w:r>
            <w:r>
              <w:rPr>
                <w:noProof/>
                <w:webHidden/>
              </w:rPr>
              <w:fldChar w:fldCharType="begin"/>
            </w:r>
            <w:r>
              <w:rPr>
                <w:noProof/>
                <w:webHidden/>
              </w:rPr>
              <w:instrText xml:space="preserve"> PAGEREF _Toc40218246 \h </w:instrText>
            </w:r>
            <w:r>
              <w:rPr>
                <w:noProof/>
                <w:webHidden/>
              </w:rPr>
            </w:r>
            <w:r>
              <w:rPr>
                <w:noProof/>
                <w:webHidden/>
              </w:rPr>
              <w:fldChar w:fldCharType="separate"/>
            </w:r>
            <w:r>
              <w:rPr>
                <w:noProof/>
                <w:webHidden/>
              </w:rPr>
              <w:t>43</w:t>
            </w:r>
            <w:r>
              <w:rPr>
                <w:noProof/>
                <w:webHidden/>
              </w:rPr>
              <w:fldChar w:fldCharType="end"/>
            </w:r>
          </w:hyperlink>
        </w:p>
        <w:p w:rsidR="00A77CDD" w:rsidRDefault="00A77CDD" w14:paraId="5FE1C62F" w14:textId="42AA54B7">
          <w:pPr>
            <w:pStyle w:val="TOC3"/>
            <w:tabs>
              <w:tab w:val="left" w:pos="1320"/>
              <w:tab w:val="right" w:leader="dot" w:pos="9350"/>
            </w:tabs>
            <w:rPr>
              <w:rFonts w:cstheme="minorBidi"/>
              <w:noProof/>
            </w:rPr>
          </w:pPr>
          <w:hyperlink w:history="1" w:anchor="_Toc40218247">
            <w:r w:rsidRPr="007C7E5A">
              <w:rPr>
                <w:rStyle w:val="Hyperlink"/>
                <w:noProof/>
              </w:rPr>
              <w:t>7.2.2</w:t>
            </w:r>
            <w:r>
              <w:rPr>
                <w:rFonts w:cstheme="minorBidi"/>
                <w:noProof/>
              </w:rPr>
              <w:tab/>
            </w:r>
            <w:r w:rsidRPr="007C7E5A">
              <w:rPr>
                <w:rStyle w:val="Hyperlink"/>
                <w:noProof/>
              </w:rPr>
              <w:t>Map Legend</w:t>
            </w:r>
            <w:r>
              <w:rPr>
                <w:noProof/>
                <w:webHidden/>
              </w:rPr>
              <w:tab/>
            </w:r>
            <w:r>
              <w:rPr>
                <w:noProof/>
                <w:webHidden/>
              </w:rPr>
              <w:fldChar w:fldCharType="begin"/>
            </w:r>
            <w:r>
              <w:rPr>
                <w:noProof/>
                <w:webHidden/>
              </w:rPr>
              <w:instrText xml:space="preserve"> PAGEREF _Toc40218247 \h </w:instrText>
            </w:r>
            <w:r>
              <w:rPr>
                <w:noProof/>
                <w:webHidden/>
              </w:rPr>
            </w:r>
            <w:r>
              <w:rPr>
                <w:noProof/>
                <w:webHidden/>
              </w:rPr>
              <w:fldChar w:fldCharType="separate"/>
            </w:r>
            <w:r>
              <w:rPr>
                <w:noProof/>
                <w:webHidden/>
              </w:rPr>
              <w:t>44</w:t>
            </w:r>
            <w:r>
              <w:rPr>
                <w:noProof/>
                <w:webHidden/>
              </w:rPr>
              <w:fldChar w:fldCharType="end"/>
            </w:r>
          </w:hyperlink>
        </w:p>
        <w:p w:rsidR="00A77CDD" w:rsidRDefault="00A77CDD" w14:paraId="737CF3BB" w14:textId="724C58BE">
          <w:pPr>
            <w:pStyle w:val="TOC3"/>
            <w:tabs>
              <w:tab w:val="left" w:pos="1320"/>
              <w:tab w:val="right" w:leader="dot" w:pos="9350"/>
            </w:tabs>
            <w:rPr>
              <w:rFonts w:cstheme="minorBidi"/>
              <w:noProof/>
            </w:rPr>
          </w:pPr>
          <w:hyperlink w:history="1" w:anchor="_Toc40218248">
            <w:r w:rsidRPr="007C7E5A">
              <w:rPr>
                <w:rStyle w:val="Hyperlink"/>
                <w:noProof/>
              </w:rPr>
              <w:t>7.2.3</w:t>
            </w:r>
            <w:r>
              <w:rPr>
                <w:rFonts w:cstheme="minorBidi"/>
                <w:noProof/>
              </w:rPr>
              <w:tab/>
            </w:r>
            <w:r w:rsidRPr="007C7E5A">
              <w:rPr>
                <w:rStyle w:val="Hyperlink"/>
                <w:noProof/>
              </w:rPr>
              <w:t>Hide Map Legend Button</w:t>
            </w:r>
            <w:r>
              <w:rPr>
                <w:noProof/>
                <w:webHidden/>
              </w:rPr>
              <w:tab/>
            </w:r>
            <w:r>
              <w:rPr>
                <w:noProof/>
                <w:webHidden/>
              </w:rPr>
              <w:fldChar w:fldCharType="begin"/>
            </w:r>
            <w:r>
              <w:rPr>
                <w:noProof/>
                <w:webHidden/>
              </w:rPr>
              <w:instrText xml:space="preserve"> PAGEREF _Toc40218248 \h </w:instrText>
            </w:r>
            <w:r>
              <w:rPr>
                <w:noProof/>
                <w:webHidden/>
              </w:rPr>
            </w:r>
            <w:r>
              <w:rPr>
                <w:noProof/>
                <w:webHidden/>
              </w:rPr>
              <w:fldChar w:fldCharType="separate"/>
            </w:r>
            <w:r>
              <w:rPr>
                <w:noProof/>
                <w:webHidden/>
              </w:rPr>
              <w:t>45</w:t>
            </w:r>
            <w:r>
              <w:rPr>
                <w:noProof/>
                <w:webHidden/>
              </w:rPr>
              <w:fldChar w:fldCharType="end"/>
            </w:r>
          </w:hyperlink>
        </w:p>
        <w:p w:rsidR="00A77CDD" w:rsidRDefault="00A77CDD" w14:paraId="1B9F340A" w14:textId="382AF979">
          <w:pPr>
            <w:pStyle w:val="TOC3"/>
            <w:tabs>
              <w:tab w:val="left" w:pos="1320"/>
              <w:tab w:val="right" w:leader="dot" w:pos="9350"/>
            </w:tabs>
            <w:rPr>
              <w:rFonts w:cstheme="minorBidi"/>
              <w:noProof/>
            </w:rPr>
          </w:pPr>
          <w:hyperlink w:history="1" w:anchor="_Toc40218249">
            <w:r w:rsidRPr="007C7E5A">
              <w:rPr>
                <w:rStyle w:val="Hyperlink"/>
                <w:noProof/>
              </w:rPr>
              <w:t>7.2.4</w:t>
            </w:r>
            <w:r>
              <w:rPr>
                <w:rFonts w:cstheme="minorBidi"/>
                <w:noProof/>
              </w:rPr>
              <w:tab/>
            </w:r>
            <w:r w:rsidRPr="007C7E5A">
              <w:rPr>
                <w:rStyle w:val="Hyperlink"/>
                <w:noProof/>
              </w:rPr>
              <w:t>Top Bar Directions</w:t>
            </w:r>
            <w:r>
              <w:rPr>
                <w:noProof/>
                <w:webHidden/>
              </w:rPr>
              <w:tab/>
            </w:r>
            <w:r>
              <w:rPr>
                <w:noProof/>
                <w:webHidden/>
              </w:rPr>
              <w:fldChar w:fldCharType="begin"/>
            </w:r>
            <w:r>
              <w:rPr>
                <w:noProof/>
                <w:webHidden/>
              </w:rPr>
              <w:instrText xml:space="preserve"> PAGEREF _Toc40218249 \h </w:instrText>
            </w:r>
            <w:r>
              <w:rPr>
                <w:noProof/>
                <w:webHidden/>
              </w:rPr>
            </w:r>
            <w:r>
              <w:rPr>
                <w:noProof/>
                <w:webHidden/>
              </w:rPr>
              <w:fldChar w:fldCharType="separate"/>
            </w:r>
            <w:r>
              <w:rPr>
                <w:noProof/>
                <w:webHidden/>
              </w:rPr>
              <w:t>46</w:t>
            </w:r>
            <w:r>
              <w:rPr>
                <w:noProof/>
                <w:webHidden/>
              </w:rPr>
              <w:fldChar w:fldCharType="end"/>
            </w:r>
          </w:hyperlink>
        </w:p>
        <w:p w:rsidR="00A77CDD" w:rsidRDefault="00A77CDD" w14:paraId="459C14B6" w14:textId="04AB7B3B">
          <w:pPr>
            <w:pStyle w:val="TOC3"/>
            <w:tabs>
              <w:tab w:val="left" w:pos="1320"/>
              <w:tab w:val="right" w:leader="dot" w:pos="9350"/>
            </w:tabs>
            <w:rPr>
              <w:rFonts w:cstheme="minorBidi"/>
              <w:noProof/>
            </w:rPr>
          </w:pPr>
          <w:hyperlink w:history="1" w:anchor="_Toc40218250">
            <w:r w:rsidRPr="007C7E5A">
              <w:rPr>
                <w:rStyle w:val="Hyperlink"/>
                <w:noProof/>
              </w:rPr>
              <w:t>7.2.5</w:t>
            </w:r>
            <w:r>
              <w:rPr>
                <w:rFonts w:cstheme="minorBidi"/>
                <w:noProof/>
              </w:rPr>
              <w:tab/>
            </w:r>
            <w:r w:rsidRPr="007C7E5A">
              <w:rPr>
                <w:rStyle w:val="Hyperlink"/>
                <w:noProof/>
              </w:rPr>
              <w:t>Street View</w:t>
            </w:r>
            <w:r>
              <w:rPr>
                <w:noProof/>
                <w:webHidden/>
              </w:rPr>
              <w:tab/>
            </w:r>
            <w:r>
              <w:rPr>
                <w:noProof/>
                <w:webHidden/>
              </w:rPr>
              <w:fldChar w:fldCharType="begin"/>
            </w:r>
            <w:r>
              <w:rPr>
                <w:noProof/>
                <w:webHidden/>
              </w:rPr>
              <w:instrText xml:space="preserve"> PAGEREF _Toc40218250 \h </w:instrText>
            </w:r>
            <w:r>
              <w:rPr>
                <w:noProof/>
                <w:webHidden/>
              </w:rPr>
            </w:r>
            <w:r>
              <w:rPr>
                <w:noProof/>
                <w:webHidden/>
              </w:rPr>
              <w:fldChar w:fldCharType="separate"/>
            </w:r>
            <w:r>
              <w:rPr>
                <w:noProof/>
                <w:webHidden/>
              </w:rPr>
              <w:t>47</w:t>
            </w:r>
            <w:r>
              <w:rPr>
                <w:noProof/>
                <w:webHidden/>
              </w:rPr>
              <w:fldChar w:fldCharType="end"/>
            </w:r>
          </w:hyperlink>
        </w:p>
        <w:p w:rsidR="00A77CDD" w:rsidRDefault="00A77CDD" w14:paraId="0FD362FC" w14:textId="0916B664">
          <w:pPr>
            <w:pStyle w:val="TOC1"/>
            <w:rPr>
              <w:rFonts w:cstheme="minorBidi"/>
              <w:noProof/>
            </w:rPr>
          </w:pPr>
          <w:hyperlink w:history="1" w:anchor="_Toc40218251">
            <w:r w:rsidRPr="007C7E5A">
              <w:rPr>
                <w:rStyle w:val="Hyperlink"/>
                <w:noProof/>
                <w14:scene3d>
                  <w14:camera w14:prst="orthographicFront"/>
                  <w14:lightRig w14:rig="threePt" w14:dir="t">
                    <w14:rot w14:lat="0" w14:lon="0" w14:rev="0"/>
                  </w14:lightRig>
                </w14:scene3d>
              </w:rPr>
              <w:t>8</w:t>
            </w:r>
            <w:r>
              <w:rPr>
                <w:rFonts w:cstheme="minorBidi"/>
                <w:noProof/>
              </w:rPr>
              <w:tab/>
            </w:r>
            <w:r w:rsidRPr="007C7E5A">
              <w:rPr>
                <w:rStyle w:val="Hyperlink"/>
                <w:noProof/>
              </w:rPr>
              <w:t>Requests System</w:t>
            </w:r>
            <w:r>
              <w:rPr>
                <w:noProof/>
                <w:webHidden/>
              </w:rPr>
              <w:tab/>
            </w:r>
            <w:r>
              <w:rPr>
                <w:noProof/>
                <w:webHidden/>
              </w:rPr>
              <w:fldChar w:fldCharType="begin"/>
            </w:r>
            <w:r>
              <w:rPr>
                <w:noProof/>
                <w:webHidden/>
              </w:rPr>
              <w:instrText xml:space="preserve"> PAGEREF _Toc40218251 \h </w:instrText>
            </w:r>
            <w:r>
              <w:rPr>
                <w:noProof/>
                <w:webHidden/>
              </w:rPr>
            </w:r>
            <w:r>
              <w:rPr>
                <w:noProof/>
                <w:webHidden/>
              </w:rPr>
              <w:fldChar w:fldCharType="separate"/>
            </w:r>
            <w:r>
              <w:rPr>
                <w:noProof/>
                <w:webHidden/>
              </w:rPr>
              <w:t>48</w:t>
            </w:r>
            <w:r>
              <w:rPr>
                <w:noProof/>
                <w:webHidden/>
              </w:rPr>
              <w:fldChar w:fldCharType="end"/>
            </w:r>
          </w:hyperlink>
        </w:p>
        <w:p w:rsidR="00A77CDD" w:rsidRDefault="00A77CDD" w14:paraId="3B89215C" w14:textId="5815F850">
          <w:pPr>
            <w:pStyle w:val="TOC2"/>
            <w:tabs>
              <w:tab w:val="left" w:pos="880"/>
              <w:tab w:val="right" w:leader="dot" w:pos="9350"/>
            </w:tabs>
            <w:rPr>
              <w:rFonts w:cstheme="minorBidi"/>
              <w:noProof/>
            </w:rPr>
          </w:pPr>
          <w:hyperlink w:history="1" w:anchor="_Toc40218252">
            <w:r w:rsidRPr="007C7E5A">
              <w:rPr>
                <w:rStyle w:val="Hyperlink"/>
                <w:noProof/>
              </w:rPr>
              <w:t>8.1</w:t>
            </w:r>
            <w:r>
              <w:rPr>
                <w:rFonts w:cstheme="minorBidi"/>
                <w:noProof/>
              </w:rPr>
              <w:tab/>
            </w:r>
            <w:r w:rsidRPr="007C7E5A">
              <w:rPr>
                <w:rStyle w:val="Hyperlink"/>
                <w:noProof/>
              </w:rPr>
              <w:t>Emotional Support</w:t>
            </w:r>
            <w:r>
              <w:rPr>
                <w:noProof/>
                <w:webHidden/>
              </w:rPr>
              <w:tab/>
            </w:r>
            <w:r>
              <w:rPr>
                <w:noProof/>
                <w:webHidden/>
              </w:rPr>
              <w:fldChar w:fldCharType="begin"/>
            </w:r>
            <w:r>
              <w:rPr>
                <w:noProof/>
                <w:webHidden/>
              </w:rPr>
              <w:instrText xml:space="preserve"> PAGEREF _Toc40218252 \h </w:instrText>
            </w:r>
            <w:r>
              <w:rPr>
                <w:noProof/>
                <w:webHidden/>
              </w:rPr>
            </w:r>
            <w:r>
              <w:rPr>
                <w:noProof/>
                <w:webHidden/>
              </w:rPr>
              <w:fldChar w:fldCharType="separate"/>
            </w:r>
            <w:r>
              <w:rPr>
                <w:noProof/>
                <w:webHidden/>
              </w:rPr>
              <w:t>49</w:t>
            </w:r>
            <w:r>
              <w:rPr>
                <w:noProof/>
                <w:webHidden/>
              </w:rPr>
              <w:fldChar w:fldCharType="end"/>
            </w:r>
          </w:hyperlink>
        </w:p>
        <w:p w:rsidR="00A77CDD" w:rsidRDefault="00A77CDD" w14:paraId="16D188A9" w14:textId="2081882D">
          <w:pPr>
            <w:pStyle w:val="TOC2"/>
            <w:tabs>
              <w:tab w:val="left" w:pos="880"/>
              <w:tab w:val="right" w:leader="dot" w:pos="9350"/>
            </w:tabs>
            <w:rPr>
              <w:rFonts w:cstheme="minorBidi"/>
              <w:noProof/>
            </w:rPr>
          </w:pPr>
          <w:hyperlink w:history="1" w:anchor="_Toc40218253">
            <w:r w:rsidRPr="007C7E5A">
              <w:rPr>
                <w:rStyle w:val="Hyperlink"/>
                <w:noProof/>
              </w:rPr>
              <w:t>8.2</w:t>
            </w:r>
            <w:r>
              <w:rPr>
                <w:rFonts w:cstheme="minorBidi"/>
                <w:noProof/>
              </w:rPr>
              <w:tab/>
            </w:r>
            <w:r w:rsidRPr="007C7E5A">
              <w:rPr>
                <w:rStyle w:val="Hyperlink"/>
                <w:noProof/>
              </w:rPr>
              <w:t>Consultant</w:t>
            </w:r>
            <w:r>
              <w:rPr>
                <w:noProof/>
                <w:webHidden/>
              </w:rPr>
              <w:tab/>
            </w:r>
            <w:r>
              <w:rPr>
                <w:noProof/>
                <w:webHidden/>
              </w:rPr>
              <w:fldChar w:fldCharType="begin"/>
            </w:r>
            <w:r>
              <w:rPr>
                <w:noProof/>
                <w:webHidden/>
              </w:rPr>
              <w:instrText xml:space="preserve"> PAGEREF _Toc40218253 \h </w:instrText>
            </w:r>
            <w:r>
              <w:rPr>
                <w:noProof/>
                <w:webHidden/>
              </w:rPr>
            </w:r>
            <w:r>
              <w:rPr>
                <w:noProof/>
                <w:webHidden/>
              </w:rPr>
              <w:fldChar w:fldCharType="separate"/>
            </w:r>
            <w:r>
              <w:rPr>
                <w:noProof/>
                <w:webHidden/>
              </w:rPr>
              <w:t>50</w:t>
            </w:r>
            <w:r>
              <w:rPr>
                <w:noProof/>
                <w:webHidden/>
              </w:rPr>
              <w:fldChar w:fldCharType="end"/>
            </w:r>
          </w:hyperlink>
        </w:p>
        <w:p w:rsidR="00A77CDD" w:rsidRDefault="00A77CDD" w14:paraId="7F7484BF" w14:textId="31DE527E">
          <w:pPr>
            <w:pStyle w:val="TOC2"/>
            <w:tabs>
              <w:tab w:val="left" w:pos="880"/>
              <w:tab w:val="right" w:leader="dot" w:pos="9350"/>
            </w:tabs>
            <w:rPr>
              <w:rFonts w:cstheme="minorBidi"/>
              <w:noProof/>
            </w:rPr>
          </w:pPr>
          <w:hyperlink w:history="1" w:anchor="_Toc40218254">
            <w:r w:rsidRPr="007C7E5A">
              <w:rPr>
                <w:rStyle w:val="Hyperlink"/>
                <w:noProof/>
              </w:rPr>
              <w:t>8.3</w:t>
            </w:r>
            <w:r>
              <w:rPr>
                <w:rFonts w:cstheme="minorBidi"/>
                <w:noProof/>
              </w:rPr>
              <w:tab/>
            </w:r>
            <w:r w:rsidRPr="007C7E5A">
              <w:rPr>
                <w:rStyle w:val="Hyperlink"/>
                <w:noProof/>
              </w:rPr>
              <w:t>Tech Support</w:t>
            </w:r>
            <w:r>
              <w:rPr>
                <w:noProof/>
                <w:webHidden/>
              </w:rPr>
              <w:tab/>
            </w:r>
            <w:r>
              <w:rPr>
                <w:noProof/>
                <w:webHidden/>
              </w:rPr>
              <w:fldChar w:fldCharType="begin"/>
            </w:r>
            <w:r>
              <w:rPr>
                <w:noProof/>
                <w:webHidden/>
              </w:rPr>
              <w:instrText xml:space="preserve"> PAGEREF _Toc40218254 \h </w:instrText>
            </w:r>
            <w:r>
              <w:rPr>
                <w:noProof/>
                <w:webHidden/>
              </w:rPr>
            </w:r>
            <w:r>
              <w:rPr>
                <w:noProof/>
                <w:webHidden/>
              </w:rPr>
              <w:fldChar w:fldCharType="separate"/>
            </w:r>
            <w:r>
              <w:rPr>
                <w:noProof/>
                <w:webHidden/>
              </w:rPr>
              <w:t>50</w:t>
            </w:r>
            <w:r>
              <w:rPr>
                <w:noProof/>
                <w:webHidden/>
              </w:rPr>
              <w:fldChar w:fldCharType="end"/>
            </w:r>
          </w:hyperlink>
        </w:p>
        <w:p w:rsidR="00A77CDD" w:rsidRDefault="00A77CDD" w14:paraId="34158CEC" w14:textId="16BC0BC6">
          <w:pPr>
            <w:pStyle w:val="TOC2"/>
            <w:tabs>
              <w:tab w:val="left" w:pos="880"/>
              <w:tab w:val="right" w:leader="dot" w:pos="9350"/>
            </w:tabs>
            <w:rPr>
              <w:rFonts w:cstheme="minorBidi"/>
              <w:noProof/>
            </w:rPr>
          </w:pPr>
          <w:hyperlink w:history="1" w:anchor="_Toc40218255">
            <w:r w:rsidRPr="007C7E5A">
              <w:rPr>
                <w:rStyle w:val="Hyperlink"/>
                <w:noProof/>
              </w:rPr>
              <w:t>8.4</w:t>
            </w:r>
            <w:r>
              <w:rPr>
                <w:rFonts w:cstheme="minorBidi"/>
                <w:noProof/>
              </w:rPr>
              <w:tab/>
            </w:r>
            <w:r w:rsidRPr="007C7E5A">
              <w:rPr>
                <w:rStyle w:val="Hyperlink"/>
                <w:noProof/>
              </w:rPr>
              <w:t>Medicine</w:t>
            </w:r>
            <w:r>
              <w:rPr>
                <w:noProof/>
                <w:webHidden/>
              </w:rPr>
              <w:tab/>
            </w:r>
            <w:r>
              <w:rPr>
                <w:noProof/>
                <w:webHidden/>
              </w:rPr>
              <w:fldChar w:fldCharType="begin"/>
            </w:r>
            <w:r>
              <w:rPr>
                <w:noProof/>
                <w:webHidden/>
              </w:rPr>
              <w:instrText xml:space="preserve"> PAGEREF _Toc40218255 \h </w:instrText>
            </w:r>
            <w:r>
              <w:rPr>
                <w:noProof/>
                <w:webHidden/>
              </w:rPr>
            </w:r>
            <w:r>
              <w:rPr>
                <w:noProof/>
                <w:webHidden/>
              </w:rPr>
              <w:fldChar w:fldCharType="separate"/>
            </w:r>
            <w:r>
              <w:rPr>
                <w:noProof/>
                <w:webHidden/>
              </w:rPr>
              <w:t>50</w:t>
            </w:r>
            <w:r>
              <w:rPr>
                <w:noProof/>
                <w:webHidden/>
              </w:rPr>
              <w:fldChar w:fldCharType="end"/>
            </w:r>
          </w:hyperlink>
        </w:p>
        <w:p w:rsidR="00A77CDD" w:rsidRDefault="00A77CDD" w14:paraId="39CC0530" w14:textId="4945F026">
          <w:pPr>
            <w:pStyle w:val="TOC2"/>
            <w:tabs>
              <w:tab w:val="left" w:pos="880"/>
              <w:tab w:val="right" w:leader="dot" w:pos="9350"/>
            </w:tabs>
            <w:rPr>
              <w:rFonts w:cstheme="minorBidi"/>
              <w:noProof/>
            </w:rPr>
          </w:pPr>
          <w:hyperlink w:history="1" w:anchor="_Toc40218256">
            <w:r w:rsidRPr="007C7E5A">
              <w:rPr>
                <w:rStyle w:val="Hyperlink"/>
                <w:noProof/>
              </w:rPr>
              <w:t>8.5</w:t>
            </w:r>
            <w:r>
              <w:rPr>
                <w:rFonts w:cstheme="minorBidi"/>
                <w:noProof/>
              </w:rPr>
              <w:tab/>
            </w:r>
            <w:r w:rsidRPr="007C7E5A">
              <w:rPr>
                <w:rStyle w:val="Hyperlink"/>
                <w:noProof/>
              </w:rPr>
              <w:t>Custodial</w:t>
            </w:r>
            <w:r>
              <w:rPr>
                <w:noProof/>
                <w:webHidden/>
              </w:rPr>
              <w:tab/>
            </w:r>
            <w:r>
              <w:rPr>
                <w:noProof/>
                <w:webHidden/>
              </w:rPr>
              <w:fldChar w:fldCharType="begin"/>
            </w:r>
            <w:r>
              <w:rPr>
                <w:noProof/>
                <w:webHidden/>
              </w:rPr>
              <w:instrText xml:space="preserve"> PAGEREF _Toc40218256 \h </w:instrText>
            </w:r>
            <w:r>
              <w:rPr>
                <w:noProof/>
                <w:webHidden/>
              </w:rPr>
            </w:r>
            <w:r>
              <w:rPr>
                <w:noProof/>
                <w:webHidden/>
              </w:rPr>
              <w:fldChar w:fldCharType="separate"/>
            </w:r>
            <w:r>
              <w:rPr>
                <w:noProof/>
                <w:webHidden/>
              </w:rPr>
              <w:t>51</w:t>
            </w:r>
            <w:r>
              <w:rPr>
                <w:noProof/>
                <w:webHidden/>
              </w:rPr>
              <w:fldChar w:fldCharType="end"/>
            </w:r>
          </w:hyperlink>
        </w:p>
        <w:p w:rsidR="00A77CDD" w:rsidRDefault="00A77CDD" w14:paraId="62EFD8E7" w14:textId="2DEA1D0A">
          <w:pPr>
            <w:pStyle w:val="TOC2"/>
            <w:tabs>
              <w:tab w:val="left" w:pos="880"/>
              <w:tab w:val="right" w:leader="dot" w:pos="9350"/>
            </w:tabs>
            <w:rPr>
              <w:rFonts w:cstheme="minorBidi"/>
              <w:noProof/>
            </w:rPr>
          </w:pPr>
          <w:hyperlink w:history="1" w:anchor="_Toc40218257">
            <w:r w:rsidRPr="007C7E5A">
              <w:rPr>
                <w:rStyle w:val="Hyperlink"/>
                <w:noProof/>
              </w:rPr>
              <w:t>8.6</w:t>
            </w:r>
            <w:r>
              <w:rPr>
                <w:rFonts w:cstheme="minorBidi"/>
                <w:noProof/>
              </w:rPr>
              <w:tab/>
            </w:r>
            <w:r w:rsidRPr="007C7E5A">
              <w:rPr>
                <w:rStyle w:val="Hyperlink"/>
                <w:noProof/>
              </w:rPr>
              <w:t>Translator</w:t>
            </w:r>
            <w:r>
              <w:rPr>
                <w:noProof/>
                <w:webHidden/>
              </w:rPr>
              <w:tab/>
            </w:r>
            <w:r>
              <w:rPr>
                <w:noProof/>
                <w:webHidden/>
              </w:rPr>
              <w:fldChar w:fldCharType="begin"/>
            </w:r>
            <w:r>
              <w:rPr>
                <w:noProof/>
                <w:webHidden/>
              </w:rPr>
              <w:instrText xml:space="preserve"> PAGEREF _Toc40218257 \h </w:instrText>
            </w:r>
            <w:r>
              <w:rPr>
                <w:noProof/>
                <w:webHidden/>
              </w:rPr>
            </w:r>
            <w:r>
              <w:rPr>
                <w:noProof/>
                <w:webHidden/>
              </w:rPr>
              <w:fldChar w:fldCharType="separate"/>
            </w:r>
            <w:r>
              <w:rPr>
                <w:noProof/>
                <w:webHidden/>
              </w:rPr>
              <w:t>51</w:t>
            </w:r>
            <w:r>
              <w:rPr>
                <w:noProof/>
                <w:webHidden/>
              </w:rPr>
              <w:fldChar w:fldCharType="end"/>
            </w:r>
          </w:hyperlink>
        </w:p>
        <w:p w:rsidR="00A77CDD" w:rsidRDefault="00A77CDD" w14:paraId="26610749" w14:textId="5D030720">
          <w:pPr>
            <w:pStyle w:val="TOC2"/>
            <w:tabs>
              <w:tab w:val="left" w:pos="880"/>
              <w:tab w:val="right" w:leader="dot" w:pos="9350"/>
            </w:tabs>
            <w:rPr>
              <w:rFonts w:cstheme="minorBidi"/>
              <w:noProof/>
            </w:rPr>
          </w:pPr>
          <w:hyperlink w:history="1" w:anchor="_Toc40218258">
            <w:r w:rsidRPr="007C7E5A">
              <w:rPr>
                <w:rStyle w:val="Hyperlink"/>
                <w:noProof/>
              </w:rPr>
              <w:t>8.7</w:t>
            </w:r>
            <w:r>
              <w:rPr>
                <w:rFonts w:cstheme="minorBidi"/>
                <w:noProof/>
              </w:rPr>
              <w:tab/>
            </w:r>
            <w:r w:rsidRPr="007C7E5A">
              <w:rPr>
                <w:rStyle w:val="Hyperlink"/>
                <w:noProof/>
              </w:rPr>
              <w:t>Audio Visual</w:t>
            </w:r>
            <w:r>
              <w:rPr>
                <w:noProof/>
                <w:webHidden/>
              </w:rPr>
              <w:tab/>
            </w:r>
            <w:r>
              <w:rPr>
                <w:noProof/>
                <w:webHidden/>
              </w:rPr>
              <w:fldChar w:fldCharType="begin"/>
            </w:r>
            <w:r>
              <w:rPr>
                <w:noProof/>
                <w:webHidden/>
              </w:rPr>
              <w:instrText xml:space="preserve"> PAGEREF _Toc40218258 \h </w:instrText>
            </w:r>
            <w:r>
              <w:rPr>
                <w:noProof/>
                <w:webHidden/>
              </w:rPr>
            </w:r>
            <w:r>
              <w:rPr>
                <w:noProof/>
                <w:webHidden/>
              </w:rPr>
              <w:fldChar w:fldCharType="separate"/>
            </w:r>
            <w:r>
              <w:rPr>
                <w:noProof/>
                <w:webHidden/>
              </w:rPr>
              <w:t>51</w:t>
            </w:r>
            <w:r>
              <w:rPr>
                <w:noProof/>
                <w:webHidden/>
              </w:rPr>
              <w:fldChar w:fldCharType="end"/>
            </w:r>
          </w:hyperlink>
        </w:p>
        <w:p w:rsidR="00A77CDD" w:rsidRDefault="00A77CDD" w14:paraId="73614E8A" w14:textId="19342251">
          <w:pPr>
            <w:pStyle w:val="TOC2"/>
            <w:tabs>
              <w:tab w:val="left" w:pos="880"/>
              <w:tab w:val="right" w:leader="dot" w:pos="9350"/>
            </w:tabs>
            <w:rPr>
              <w:rFonts w:cstheme="minorBidi"/>
              <w:noProof/>
            </w:rPr>
          </w:pPr>
          <w:hyperlink w:history="1" w:anchor="_Toc40218259">
            <w:r w:rsidRPr="007C7E5A">
              <w:rPr>
                <w:rStyle w:val="Hyperlink"/>
                <w:noProof/>
              </w:rPr>
              <w:t>8.8</w:t>
            </w:r>
            <w:r>
              <w:rPr>
                <w:rFonts w:cstheme="minorBidi"/>
                <w:noProof/>
              </w:rPr>
              <w:tab/>
            </w:r>
            <w:r w:rsidRPr="007C7E5A">
              <w:rPr>
                <w:rStyle w:val="Hyperlink"/>
                <w:noProof/>
              </w:rPr>
              <w:t>Repair</w:t>
            </w:r>
            <w:r>
              <w:rPr>
                <w:noProof/>
                <w:webHidden/>
              </w:rPr>
              <w:tab/>
            </w:r>
            <w:r>
              <w:rPr>
                <w:noProof/>
                <w:webHidden/>
              </w:rPr>
              <w:fldChar w:fldCharType="begin"/>
            </w:r>
            <w:r>
              <w:rPr>
                <w:noProof/>
                <w:webHidden/>
              </w:rPr>
              <w:instrText xml:space="preserve"> PAGEREF _Toc40218259 \h </w:instrText>
            </w:r>
            <w:r>
              <w:rPr>
                <w:noProof/>
                <w:webHidden/>
              </w:rPr>
            </w:r>
            <w:r>
              <w:rPr>
                <w:noProof/>
                <w:webHidden/>
              </w:rPr>
              <w:fldChar w:fldCharType="separate"/>
            </w:r>
            <w:r>
              <w:rPr>
                <w:noProof/>
                <w:webHidden/>
              </w:rPr>
              <w:t>52</w:t>
            </w:r>
            <w:r>
              <w:rPr>
                <w:noProof/>
                <w:webHidden/>
              </w:rPr>
              <w:fldChar w:fldCharType="end"/>
            </w:r>
          </w:hyperlink>
        </w:p>
        <w:p w:rsidR="00A77CDD" w:rsidRDefault="00A77CDD" w14:paraId="770EE7DC" w14:textId="2A64D41D">
          <w:pPr>
            <w:pStyle w:val="TOC2"/>
            <w:tabs>
              <w:tab w:val="left" w:pos="880"/>
              <w:tab w:val="right" w:leader="dot" w:pos="9350"/>
            </w:tabs>
            <w:rPr>
              <w:rFonts w:cstheme="minorBidi"/>
              <w:noProof/>
            </w:rPr>
          </w:pPr>
          <w:hyperlink w:history="1" w:anchor="_Toc40218260">
            <w:r w:rsidRPr="007C7E5A">
              <w:rPr>
                <w:rStyle w:val="Hyperlink"/>
                <w:noProof/>
              </w:rPr>
              <w:t>8.9</w:t>
            </w:r>
            <w:r>
              <w:rPr>
                <w:rFonts w:cstheme="minorBidi"/>
                <w:noProof/>
              </w:rPr>
              <w:tab/>
            </w:r>
            <w:r w:rsidRPr="007C7E5A">
              <w:rPr>
                <w:rStyle w:val="Hyperlink"/>
                <w:noProof/>
              </w:rPr>
              <w:t>Transportation</w:t>
            </w:r>
            <w:r>
              <w:rPr>
                <w:noProof/>
                <w:webHidden/>
              </w:rPr>
              <w:tab/>
            </w:r>
            <w:r>
              <w:rPr>
                <w:noProof/>
                <w:webHidden/>
              </w:rPr>
              <w:fldChar w:fldCharType="begin"/>
            </w:r>
            <w:r>
              <w:rPr>
                <w:noProof/>
                <w:webHidden/>
              </w:rPr>
              <w:instrText xml:space="preserve"> PAGEREF _Toc40218260 \h </w:instrText>
            </w:r>
            <w:r>
              <w:rPr>
                <w:noProof/>
                <w:webHidden/>
              </w:rPr>
            </w:r>
            <w:r>
              <w:rPr>
                <w:noProof/>
                <w:webHidden/>
              </w:rPr>
              <w:fldChar w:fldCharType="separate"/>
            </w:r>
            <w:r>
              <w:rPr>
                <w:noProof/>
                <w:webHidden/>
              </w:rPr>
              <w:t>52</w:t>
            </w:r>
            <w:r>
              <w:rPr>
                <w:noProof/>
                <w:webHidden/>
              </w:rPr>
              <w:fldChar w:fldCharType="end"/>
            </w:r>
          </w:hyperlink>
        </w:p>
        <w:p w:rsidR="00A77CDD" w:rsidRDefault="00A77CDD" w14:paraId="11E1DA23" w14:textId="505CBCDE">
          <w:pPr>
            <w:pStyle w:val="TOC2"/>
            <w:tabs>
              <w:tab w:val="left" w:pos="880"/>
              <w:tab w:val="right" w:leader="dot" w:pos="9350"/>
            </w:tabs>
            <w:rPr>
              <w:rFonts w:cstheme="minorBidi"/>
              <w:noProof/>
            </w:rPr>
          </w:pPr>
          <w:hyperlink w:history="1" w:anchor="_Toc40218261">
            <w:r w:rsidRPr="007C7E5A">
              <w:rPr>
                <w:rStyle w:val="Hyperlink"/>
                <w:noProof/>
              </w:rPr>
              <w:t>8.10</w:t>
            </w:r>
            <w:r>
              <w:rPr>
                <w:rFonts w:cstheme="minorBidi"/>
                <w:noProof/>
              </w:rPr>
              <w:tab/>
            </w:r>
            <w:r w:rsidRPr="007C7E5A">
              <w:rPr>
                <w:rStyle w:val="Hyperlink"/>
                <w:noProof/>
              </w:rPr>
              <w:t>Mortuary (OLD)</w:t>
            </w:r>
            <w:r>
              <w:rPr>
                <w:noProof/>
                <w:webHidden/>
              </w:rPr>
              <w:tab/>
            </w:r>
            <w:r>
              <w:rPr>
                <w:noProof/>
                <w:webHidden/>
              </w:rPr>
              <w:fldChar w:fldCharType="begin"/>
            </w:r>
            <w:r>
              <w:rPr>
                <w:noProof/>
                <w:webHidden/>
              </w:rPr>
              <w:instrText xml:space="preserve"> PAGEREF _Toc40218261 \h </w:instrText>
            </w:r>
            <w:r>
              <w:rPr>
                <w:noProof/>
                <w:webHidden/>
              </w:rPr>
            </w:r>
            <w:r>
              <w:rPr>
                <w:noProof/>
                <w:webHidden/>
              </w:rPr>
              <w:fldChar w:fldCharType="separate"/>
            </w:r>
            <w:r>
              <w:rPr>
                <w:noProof/>
                <w:webHidden/>
              </w:rPr>
              <w:t>52</w:t>
            </w:r>
            <w:r>
              <w:rPr>
                <w:noProof/>
                <w:webHidden/>
              </w:rPr>
              <w:fldChar w:fldCharType="end"/>
            </w:r>
          </w:hyperlink>
        </w:p>
        <w:p w:rsidR="00A77CDD" w:rsidRDefault="00A77CDD" w14:paraId="207A23E5" w14:textId="6EE8C255">
          <w:pPr>
            <w:pStyle w:val="TOC2"/>
            <w:tabs>
              <w:tab w:val="left" w:pos="880"/>
              <w:tab w:val="right" w:leader="dot" w:pos="9350"/>
            </w:tabs>
            <w:rPr>
              <w:rFonts w:cstheme="minorBidi"/>
              <w:noProof/>
            </w:rPr>
          </w:pPr>
          <w:hyperlink w:history="1" w:anchor="_Toc40218262">
            <w:r w:rsidRPr="007C7E5A">
              <w:rPr>
                <w:rStyle w:val="Hyperlink"/>
                <w:noProof/>
              </w:rPr>
              <w:t>8.11</w:t>
            </w:r>
            <w:r>
              <w:rPr>
                <w:rFonts w:cstheme="minorBidi"/>
                <w:noProof/>
              </w:rPr>
              <w:tab/>
            </w:r>
            <w:r w:rsidRPr="007C7E5A">
              <w:rPr>
                <w:rStyle w:val="Hyperlink"/>
                <w:noProof/>
              </w:rPr>
              <w:t>Mortuary (API)</w:t>
            </w:r>
            <w:r>
              <w:rPr>
                <w:noProof/>
                <w:webHidden/>
              </w:rPr>
              <w:tab/>
            </w:r>
            <w:r>
              <w:rPr>
                <w:noProof/>
                <w:webHidden/>
              </w:rPr>
              <w:fldChar w:fldCharType="begin"/>
            </w:r>
            <w:r>
              <w:rPr>
                <w:noProof/>
                <w:webHidden/>
              </w:rPr>
              <w:instrText xml:space="preserve"> PAGEREF _Toc40218262 \h </w:instrText>
            </w:r>
            <w:r>
              <w:rPr>
                <w:noProof/>
                <w:webHidden/>
              </w:rPr>
            </w:r>
            <w:r>
              <w:rPr>
                <w:noProof/>
                <w:webHidden/>
              </w:rPr>
              <w:fldChar w:fldCharType="separate"/>
            </w:r>
            <w:r>
              <w:rPr>
                <w:noProof/>
                <w:webHidden/>
              </w:rPr>
              <w:t>53</w:t>
            </w:r>
            <w:r>
              <w:rPr>
                <w:noProof/>
                <w:webHidden/>
              </w:rPr>
              <w:fldChar w:fldCharType="end"/>
            </w:r>
          </w:hyperlink>
        </w:p>
        <w:p w:rsidR="00A77CDD" w:rsidRDefault="00A77CDD" w14:paraId="08BFBDFE" w14:textId="1CD2A512">
          <w:pPr>
            <w:pStyle w:val="TOC2"/>
            <w:tabs>
              <w:tab w:val="left" w:pos="880"/>
              <w:tab w:val="right" w:leader="dot" w:pos="9350"/>
            </w:tabs>
            <w:rPr>
              <w:rFonts w:cstheme="minorBidi"/>
              <w:noProof/>
            </w:rPr>
          </w:pPr>
          <w:hyperlink w:history="1" w:anchor="_Toc40218263">
            <w:r w:rsidRPr="007C7E5A">
              <w:rPr>
                <w:rStyle w:val="Hyperlink"/>
                <w:noProof/>
              </w:rPr>
              <w:t>8.12</w:t>
            </w:r>
            <w:r>
              <w:rPr>
                <w:rFonts w:cstheme="minorBidi"/>
                <w:noProof/>
              </w:rPr>
              <w:tab/>
            </w:r>
            <w:r w:rsidRPr="007C7E5A">
              <w:rPr>
                <w:rStyle w:val="Hyperlink"/>
                <w:noProof/>
              </w:rPr>
              <w:t>Viewing Non-API Requests</w:t>
            </w:r>
            <w:r>
              <w:rPr>
                <w:noProof/>
                <w:webHidden/>
              </w:rPr>
              <w:tab/>
            </w:r>
            <w:r>
              <w:rPr>
                <w:noProof/>
                <w:webHidden/>
              </w:rPr>
              <w:fldChar w:fldCharType="begin"/>
            </w:r>
            <w:r>
              <w:rPr>
                <w:noProof/>
                <w:webHidden/>
              </w:rPr>
              <w:instrText xml:space="preserve"> PAGEREF _Toc40218263 \h </w:instrText>
            </w:r>
            <w:r>
              <w:rPr>
                <w:noProof/>
                <w:webHidden/>
              </w:rPr>
            </w:r>
            <w:r>
              <w:rPr>
                <w:noProof/>
                <w:webHidden/>
              </w:rPr>
              <w:fldChar w:fldCharType="separate"/>
            </w:r>
            <w:r>
              <w:rPr>
                <w:noProof/>
                <w:webHidden/>
              </w:rPr>
              <w:t>55</w:t>
            </w:r>
            <w:r>
              <w:rPr>
                <w:noProof/>
                <w:webHidden/>
              </w:rPr>
              <w:fldChar w:fldCharType="end"/>
            </w:r>
          </w:hyperlink>
        </w:p>
        <w:p w:rsidR="00A77CDD" w:rsidRDefault="00A77CDD" w14:paraId="3EE87CC9" w14:textId="03054BBB">
          <w:pPr>
            <w:pStyle w:val="TOC1"/>
            <w:rPr>
              <w:rFonts w:cstheme="minorBidi"/>
              <w:noProof/>
            </w:rPr>
          </w:pPr>
          <w:hyperlink w:history="1" w:anchor="_Toc40218264">
            <w:r w:rsidRPr="007C7E5A">
              <w:rPr>
                <w:rStyle w:val="Hyperlink"/>
                <w:noProof/>
                <w14:scene3d>
                  <w14:camera w14:prst="orthographicFront"/>
                  <w14:lightRig w14:rig="threePt" w14:dir="t">
                    <w14:rot w14:lat="0" w14:lon="0" w14:rev="0"/>
                  </w14:lightRig>
                </w14:scene3d>
              </w:rPr>
              <w:t>9</w:t>
            </w:r>
            <w:r>
              <w:rPr>
                <w:rFonts w:cstheme="minorBidi"/>
                <w:noProof/>
              </w:rPr>
              <w:tab/>
            </w:r>
            <w:r w:rsidRPr="007C7E5A">
              <w:rPr>
                <w:rStyle w:val="Hyperlink"/>
                <w:noProof/>
              </w:rPr>
              <w:t>Administration Tools</w:t>
            </w:r>
            <w:r>
              <w:rPr>
                <w:noProof/>
                <w:webHidden/>
              </w:rPr>
              <w:tab/>
            </w:r>
            <w:r>
              <w:rPr>
                <w:noProof/>
                <w:webHidden/>
              </w:rPr>
              <w:fldChar w:fldCharType="begin"/>
            </w:r>
            <w:r>
              <w:rPr>
                <w:noProof/>
                <w:webHidden/>
              </w:rPr>
              <w:instrText xml:space="preserve"> PAGEREF _Toc40218264 \h </w:instrText>
            </w:r>
            <w:r>
              <w:rPr>
                <w:noProof/>
                <w:webHidden/>
              </w:rPr>
            </w:r>
            <w:r>
              <w:rPr>
                <w:noProof/>
                <w:webHidden/>
              </w:rPr>
              <w:fldChar w:fldCharType="separate"/>
            </w:r>
            <w:r>
              <w:rPr>
                <w:noProof/>
                <w:webHidden/>
              </w:rPr>
              <w:t>56</w:t>
            </w:r>
            <w:r>
              <w:rPr>
                <w:noProof/>
                <w:webHidden/>
              </w:rPr>
              <w:fldChar w:fldCharType="end"/>
            </w:r>
          </w:hyperlink>
        </w:p>
        <w:p w:rsidR="00A77CDD" w:rsidRDefault="00A77CDD" w14:paraId="7807F7BE" w14:textId="414C6785">
          <w:pPr>
            <w:pStyle w:val="TOC2"/>
            <w:tabs>
              <w:tab w:val="left" w:pos="880"/>
              <w:tab w:val="right" w:leader="dot" w:pos="9350"/>
            </w:tabs>
            <w:rPr>
              <w:rFonts w:cstheme="minorBidi"/>
              <w:noProof/>
            </w:rPr>
          </w:pPr>
          <w:hyperlink w:history="1" w:anchor="_Toc40218265">
            <w:r w:rsidRPr="007C7E5A">
              <w:rPr>
                <w:rStyle w:val="Hyperlink"/>
                <w:noProof/>
              </w:rPr>
              <w:t>9.1</w:t>
            </w:r>
            <w:r>
              <w:rPr>
                <w:rFonts w:cstheme="minorBidi"/>
                <w:noProof/>
              </w:rPr>
              <w:tab/>
            </w:r>
            <w:r w:rsidRPr="007C7E5A">
              <w:rPr>
                <w:rStyle w:val="Hyperlink"/>
                <w:noProof/>
              </w:rPr>
              <w:t>Settings menu</w:t>
            </w:r>
            <w:r>
              <w:rPr>
                <w:noProof/>
                <w:webHidden/>
              </w:rPr>
              <w:tab/>
            </w:r>
            <w:r>
              <w:rPr>
                <w:noProof/>
                <w:webHidden/>
              </w:rPr>
              <w:fldChar w:fldCharType="begin"/>
            </w:r>
            <w:r>
              <w:rPr>
                <w:noProof/>
                <w:webHidden/>
              </w:rPr>
              <w:instrText xml:space="preserve"> PAGEREF _Toc40218265 \h </w:instrText>
            </w:r>
            <w:r>
              <w:rPr>
                <w:noProof/>
                <w:webHidden/>
              </w:rPr>
            </w:r>
            <w:r>
              <w:rPr>
                <w:noProof/>
                <w:webHidden/>
              </w:rPr>
              <w:fldChar w:fldCharType="separate"/>
            </w:r>
            <w:r>
              <w:rPr>
                <w:noProof/>
                <w:webHidden/>
              </w:rPr>
              <w:t>56</w:t>
            </w:r>
            <w:r>
              <w:rPr>
                <w:noProof/>
                <w:webHidden/>
              </w:rPr>
              <w:fldChar w:fldCharType="end"/>
            </w:r>
          </w:hyperlink>
        </w:p>
        <w:p w:rsidR="00A77CDD" w:rsidRDefault="00A77CDD" w14:paraId="64B83439" w14:textId="6E8DAF79">
          <w:pPr>
            <w:pStyle w:val="TOC2"/>
            <w:tabs>
              <w:tab w:val="left" w:pos="880"/>
              <w:tab w:val="right" w:leader="dot" w:pos="9350"/>
            </w:tabs>
            <w:rPr>
              <w:rFonts w:cstheme="minorBidi"/>
              <w:noProof/>
            </w:rPr>
          </w:pPr>
          <w:hyperlink w:history="1" w:anchor="_Toc40218266">
            <w:r w:rsidRPr="007C7E5A">
              <w:rPr>
                <w:rStyle w:val="Hyperlink"/>
                <w:noProof/>
              </w:rPr>
              <w:t>9.2</w:t>
            </w:r>
            <w:r>
              <w:rPr>
                <w:rFonts w:cstheme="minorBidi"/>
                <w:noProof/>
              </w:rPr>
              <w:tab/>
            </w:r>
            <w:r w:rsidRPr="007C7E5A">
              <w:rPr>
                <w:rStyle w:val="Hyperlink"/>
                <w:noProof/>
              </w:rPr>
              <w:t>Admin Panel</w:t>
            </w:r>
            <w:r>
              <w:rPr>
                <w:noProof/>
                <w:webHidden/>
              </w:rPr>
              <w:tab/>
            </w:r>
            <w:r>
              <w:rPr>
                <w:noProof/>
                <w:webHidden/>
              </w:rPr>
              <w:fldChar w:fldCharType="begin"/>
            </w:r>
            <w:r>
              <w:rPr>
                <w:noProof/>
                <w:webHidden/>
              </w:rPr>
              <w:instrText xml:space="preserve"> PAGEREF _Toc40218266 \h </w:instrText>
            </w:r>
            <w:r>
              <w:rPr>
                <w:noProof/>
                <w:webHidden/>
              </w:rPr>
            </w:r>
            <w:r>
              <w:rPr>
                <w:noProof/>
                <w:webHidden/>
              </w:rPr>
              <w:fldChar w:fldCharType="separate"/>
            </w:r>
            <w:r>
              <w:rPr>
                <w:noProof/>
                <w:webHidden/>
              </w:rPr>
              <w:t>57</w:t>
            </w:r>
            <w:r>
              <w:rPr>
                <w:noProof/>
                <w:webHidden/>
              </w:rPr>
              <w:fldChar w:fldCharType="end"/>
            </w:r>
          </w:hyperlink>
        </w:p>
        <w:p w:rsidR="00A77CDD" w:rsidRDefault="00A77CDD" w14:paraId="09B866D2" w14:textId="1C4D7D0A">
          <w:pPr>
            <w:pStyle w:val="TOC3"/>
            <w:tabs>
              <w:tab w:val="left" w:pos="1320"/>
              <w:tab w:val="right" w:leader="dot" w:pos="9350"/>
            </w:tabs>
            <w:rPr>
              <w:rFonts w:cstheme="minorBidi"/>
              <w:noProof/>
            </w:rPr>
          </w:pPr>
          <w:hyperlink w:history="1" w:anchor="_Toc40218267">
            <w:r w:rsidRPr="007C7E5A">
              <w:rPr>
                <w:rStyle w:val="Hyperlink"/>
                <w:noProof/>
              </w:rPr>
              <w:t>9.2.1</w:t>
            </w:r>
            <w:r>
              <w:rPr>
                <w:rFonts w:cstheme="minorBidi"/>
                <w:noProof/>
              </w:rPr>
              <w:tab/>
            </w:r>
            <w:r w:rsidRPr="007C7E5A">
              <w:rPr>
                <w:rStyle w:val="Hyperlink"/>
                <w:noProof/>
              </w:rPr>
              <w:t>Import/Export DB</w:t>
            </w:r>
            <w:r>
              <w:rPr>
                <w:noProof/>
                <w:webHidden/>
              </w:rPr>
              <w:tab/>
            </w:r>
            <w:r>
              <w:rPr>
                <w:noProof/>
                <w:webHidden/>
              </w:rPr>
              <w:fldChar w:fldCharType="begin"/>
            </w:r>
            <w:r>
              <w:rPr>
                <w:noProof/>
                <w:webHidden/>
              </w:rPr>
              <w:instrText xml:space="preserve"> PAGEREF _Toc40218267 \h </w:instrText>
            </w:r>
            <w:r>
              <w:rPr>
                <w:noProof/>
                <w:webHidden/>
              </w:rPr>
            </w:r>
            <w:r>
              <w:rPr>
                <w:noProof/>
                <w:webHidden/>
              </w:rPr>
              <w:fldChar w:fldCharType="separate"/>
            </w:r>
            <w:r>
              <w:rPr>
                <w:noProof/>
                <w:webHidden/>
              </w:rPr>
              <w:t>57</w:t>
            </w:r>
            <w:r>
              <w:rPr>
                <w:noProof/>
                <w:webHidden/>
              </w:rPr>
              <w:fldChar w:fldCharType="end"/>
            </w:r>
          </w:hyperlink>
        </w:p>
        <w:p w:rsidR="00A77CDD" w:rsidRDefault="00A77CDD" w14:paraId="024D404A" w14:textId="5D8E4E98">
          <w:pPr>
            <w:pStyle w:val="TOC2"/>
            <w:tabs>
              <w:tab w:val="left" w:pos="880"/>
              <w:tab w:val="right" w:leader="dot" w:pos="9350"/>
            </w:tabs>
            <w:rPr>
              <w:rFonts w:cstheme="minorBidi"/>
              <w:noProof/>
            </w:rPr>
          </w:pPr>
          <w:hyperlink w:history="1" w:anchor="_Toc40218268">
            <w:r w:rsidRPr="007C7E5A">
              <w:rPr>
                <w:rStyle w:val="Hyperlink"/>
                <w:noProof/>
              </w:rPr>
              <w:t>9.3</w:t>
            </w:r>
            <w:r>
              <w:rPr>
                <w:rFonts w:cstheme="minorBidi"/>
                <w:noProof/>
              </w:rPr>
              <w:tab/>
            </w:r>
            <w:r w:rsidRPr="007C7E5A">
              <w:rPr>
                <w:rStyle w:val="Hyperlink"/>
                <w:noProof/>
              </w:rPr>
              <w:t>Map Editor</w:t>
            </w:r>
            <w:r>
              <w:rPr>
                <w:noProof/>
                <w:webHidden/>
              </w:rPr>
              <w:tab/>
            </w:r>
            <w:r>
              <w:rPr>
                <w:noProof/>
                <w:webHidden/>
              </w:rPr>
              <w:fldChar w:fldCharType="begin"/>
            </w:r>
            <w:r>
              <w:rPr>
                <w:noProof/>
                <w:webHidden/>
              </w:rPr>
              <w:instrText xml:space="preserve"> PAGEREF _Toc40218268 \h </w:instrText>
            </w:r>
            <w:r>
              <w:rPr>
                <w:noProof/>
                <w:webHidden/>
              </w:rPr>
            </w:r>
            <w:r>
              <w:rPr>
                <w:noProof/>
                <w:webHidden/>
              </w:rPr>
              <w:fldChar w:fldCharType="separate"/>
            </w:r>
            <w:r>
              <w:rPr>
                <w:noProof/>
                <w:webHidden/>
              </w:rPr>
              <w:t>58</w:t>
            </w:r>
            <w:r>
              <w:rPr>
                <w:noProof/>
                <w:webHidden/>
              </w:rPr>
              <w:fldChar w:fldCharType="end"/>
            </w:r>
          </w:hyperlink>
        </w:p>
        <w:p w:rsidR="00A77CDD" w:rsidRDefault="00A77CDD" w14:paraId="68A7FA9F" w14:textId="2EDD7D62">
          <w:pPr>
            <w:pStyle w:val="TOC3"/>
            <w:tabs>
              <w:tab w:val="left" w:pos="1320"/>
              <w:tab w:val="right" w:leader="dot" w:pos="9350"/>
            </w:tabs>
            <w:rPr>
              <w:rFonts w:cstheme="minorBidi"/>
              <w:noProof/>
            </w:rPr>
          </w:pPr>
          <w:hyperlink w:history="1" w:anchor="_Toc40218269">
            <w:r w:rsidRPr="007C7E5A">
              <w:rPr>
                <w:rStyle w:val="Hyperlink"/>
                <w:noProof/>
              </w:rPr>
              <w:t>9.3.1</w:t>
            </w:r>
            <w:r>
              <w:rPr>
                <w:rFonts w:cstheme="minorBidi"/>
                <w:noProof/>
              </w:rPr>
              <w:tab/>
            </w:r>
            <w:r w:rsidRPr="007C7E5A">
              <w:rPr>
                <w:rStyle w:val="Hyperlink"/>
                <w:noProof/>
              </w:rPr>
              <w:t>Editor Sidebar</w:t>
            </w:r>
            <w:r>
              <w:rPr>
                <w:noProof/>
                <w:webHidden/>
              </w:rPr>
              <w:tab/>
            </w:r>
            <w:r>
              <w:rPr>
                <w:noProof/>
                <w:webHidden/>
              </w:rPr>
              <w:fldChar w:fldCharType="begin"/>
            </w:r>
            <w:r>
              <w:rPr>
                <w:noProof/>
                <w:webHidden/>
              </w:rPr>
              <w:instrText xml:space="preserve"> PAGEREF _Toc40218269 \h </w:instrText>
            </w:r>
            <w:r>
              <w:rPr>
                <w:noProof/>
                <w:webHidden/>
              </w:rPr>
            </w:r>
            <w:r>
              <w:rPr>
                <w:noProof/>
                <w:webHidden/>
              </w:rPr>
              <w:fldChar w:fldCharType="separate"/>
            </w:r>
            <w:r>
              <w:rPr>
                <w:noProof/>
                <w:webHidden/>
              </w:rPr>
              <w:t>59</w:t>
            </w:r>
            <w:r>
              <w:rPr>
                <w:noProof/>
                <w:webHidden/>
              </w:rPr>
              <w:fldChar w:fldCharType="end"/>
            </w:r>
          </w:hyperlink>
        </w:p>
        <w:p w:rsidR="00A77CDD" w:rsidRDefault="00A77CDD" w14:paraId="0F469842" w14:textId="7BCA99AD">
          <w:pPr>
            <w:pStyle w:val="TOC2"/>
            <w:tabs>
              <w:tab w:val="left" w:pos="880"/>
              <w:tab w:val="right" w:leader="dot" w:pos="9350"/>
            </w:tabs>
            <w:rPr>
              <w:rFonts w:cstheme="minorBidi"/>
              <w:noProof/>
            </w:rPr>
          </w:pPr>
          <w:hyperlink w:history="1" w:anchor="_Toc40218270">
            <w:r w:rsidRPr="007C7E5A">
              <w:rPr>
                <w:rStyle w:val="Hyperlink"/>
                <w:noProof/>
              </w:rPr>
              <w:t>9.4</w:t>
            </w:r>
            <w:r>
              <w:rPr>
                <w:rFonts w:cstheme="minorBidi"/>
                <w:noProof/>
              </w:rPr>
              <w:tab/>
            </w:r>
            <w:r w:rsidRPr="007C7E5A">
              <w:rPr>
                <w:rStyle w:val="Hyperlink"/>
                <w:noProof/>
              </w:rPr>
              <w:t>User Management</w:t>
            </w:r>
            <w:r>
              <w:rPr>
                <w:noProof/>
                <w:webHidden/>
              </w:rPr>
              <w:tab/>
            </w:r>
            <w:r>
              <w:rPr>
                <w:noProof/>
                <w:webHidden/>
              </w:rPr>
              <w:fldChar w:fldCharType="begin"/>
            </w:r>
            <w:r>
              <w:rPr>
                <w:noProof/>
                <w:webHidden/>
              </w:rPr>
              <w:instrText xml:space="preserve"> PAGEREF _Toc40218270 \h </w:instrText>
            </w:r>
            <w:r>
              <w:rPr>
                <w:noProof/>
                <w:webHidden/>
              </w:rPr>
            </w:r>
            <w:r>
              <w:rPr>
                <w:noProof/>
                <w:webHidden/>
              </w:rPr>
              <w:fldChar w:fldCharType="separate"/>
            </w:r>
            <w:r>
              <w:rPr>
                <w:noProof/>
                <w:webHidden/>
              </w:rPr>
              <w:t>62</w:t>
            </w:r>
            <w:r>
              <w:rPr>
                <w:noProof/>
                <w:webHidden/>
              </w:rPr>
              <w:fldChar w:fldCharType="end"/>
            </w:r>
          </w:hyperlink>
        </w:p>
        <w:p w:rsidR="00A77CDD" w:rsidRDefault="00A77CDD" w14:paraId="224BD513" w14:textId="1FA30B3F">
          <w:pPr>
            <w:pStyle w:val="TOC1"/>
            <w:rPr>
              <w:rFonts w:cstheme="minorBidi"/>
              <w:noProof/>
            </w:rPr>
          </w:pPr>
          <w:hyperlink w:history="1" w:anchor="_Toc40218271">
            <w:r w:rsidRPr="007C7E5A">
              <w:rPr>
                <w:rStyle w:val="Hyperlink"/>
                <w:noProof/>
                <w14:scene3d>
                  <w14:camera w14:prst="orthographicFront"/>
                  <w14:lightRig w14:rig="threePt" w14:dir="t">
                    <w14:rot w14:lat="0" w14:lon="0" w14:rev="0"/>
                  </w14:lightRig>
                </w14:scene3d>
              </w:rPr>
              <w:t>10</w:t>
            </w:r>
            <w:r>
              <w:rPr>
                <w:rFonts w:cstheme="minorBidi"/>
                <w:noProof/>
              </w:rPr>
              <w:tab/>
            </w:r>
            <w:r w:rsidRPr="007C7E5A">
              <w:rPr>
                <w:rStyle w:val="Hyperlink"/>
                <w:noProof/>
              </w:rPr>
              <w:t>Acknowledgments</w:t>
            </w:r>
            <w:r>
              <w:rPr>
                <w:noProof/>
                <w:webHidden/>
              </w:rPr>
              <w:tab/>
            </w:r>
            <w:r>
              <w:rPr>
                <w:noProof/>
                <w:webHidden/>
              </w:rPr>
              <w:fldChar w:fldCharType="begin"/>
            </w:r>
            <w:r>
              <w:rPr>
                <w:noProof/>
                <w:webHidden/>
              </w:rPr>
              <w:instrText xml:space="preserve"> PAGEREF _Toc40218271 \h </w:instrText>
            </w:r>
            <w:r>
              <w:rPr>
                <w:noProof/>
                <w:webHidden/>
              </w:rPr>
            </w:r>
            <w:r>
              <w:rPr>
                <w:noProof/>
                <w:webHidden/>
              </w:rPr>
              <w:fldChar w:fldCharType="separate"/>
            </w:r>
            <w:r>
              <w:rPr>
                <w:noProof/>
                <w:webHidden/>
              </w:rPr>
              <w:t>64</w:t>
            </w:r>
            <w:r>
              <w:rPr>
                <w:noProof/>
                <w:webHidden/>
              </w:rPr>
              <w:fldChar w:fldCharType="end"/>
            </w:r>
          </w:hyperlink>
        </w:p>
        <w:p w:rsidR="006C4D1C" w:rsidP="63CD3484" w:rsidRDefault="00977F36" w14:paraId="02A95B02" w14:textId="7EF6AA62">
          <w:pPr>
            <w:rPr>
              <w:rFonts w:cs="Times New Roman" w:eastAsiaTheme="minorEastAsia"/>
            </w:rPr>
          </w:pPr>
          <w:r w:rsidRPr="63CD3484">
            <w:rPr>
              <w:b/>
              <w:bCs/>
              <w:noProof/>
            </w:rPr>
            <w:fldChar w:fldCharType="end"/>
          </w:r>
        </w:p>
      </w:sdtContent>
    </w:sdt>
    <w:p w:rsidR="00977F36" w:rsidP="00D802A9" w:rsidRDefault="006C4D1C" w14:paraId="253771F2" w14:textId="0E4977DC">
      <w:pPr>
        <w:pStyle w:val="Heading1"/>
        <w:pageBreakBefore w:val="0"/>
      </w:pPr>
      <w:bookmarkStart w:name="_Ref40056098" w:id="1"/>
      <w:bookmarkStart w:name="_Ref40056110" w:id="2"/>
      <w:bookmarkStart w:name="_Toc40218206" w:id="3"/>
      <w:r>
        <w:t>Table of Figures</w:t>
      </w:r>
      <w:bookmarkEnd w:id="1"/>
      <w:bookmarkEnd w:id="2"/>
      <w:bookmarkEnd w:id="3"/>
    </w:p>
    <w:p w:rsidR="00A77CDD" w:rsidRDefault="006C4D1C" w14:paraId="79F328B4" w14:textId="1FAD9F21">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history="1" w:anchor="_Toc40218136">
        <w:r w:rsidRPr="00F77104" w:rsidR="00A77CDD">
          <w:rPr>
            <w:rStyle w:val="Hyperlink"/>
            <w:noProof/>
          </w:rPr>
          <w:t>Figure 1 The login button on the system bar</w:t>
        </w:r>
        <w:r w:rsidR="00A77CDD">
          <w:rPr>
            <w:noProof/>
            <w:webHidden/>
          </w:rPr>
          <w:tab/>
        </w:r>
        <w:r w:rsidR="00A77CDD">
          <w:rPr>
            <w:noProof/>
            <w:webHidden/>
          </w:rPr>
          <w:fldChar w:fldCharType="begin"/>
        </w:r>
        <w:r w:rsidR="00A77CDD">
          <w:rPr>
            <w:noProof/>
            <w:webHidden/>
          </w:rPr>
          <w:instrText xml:space="preserve"> PAGEREF _Toc40218136 \h </w:instrText>
        </w:r>
        <w:r w:rsidR="00A77CDD">
          <w:rPr>
            <w:noProof/>
            <w:webHidden/>
          </w:rPr>
        </w:r>
        <w:r w:rsidR="00A77CDD">
          <w:rPr>
            <w:noProof/>
            <w:webHidden/>
          </w:rPr>
          <w:fldChar w:fldCharType="separate"/>
        </w:r>
        <w:r w:rsidR="00A77CDD">
          <w:rPr>
            <w:noProof/>
            <w:webHidden/>
          </w:rPr>
          <w:t>8</w:t>
        </w:r>
        <w:r w:rsidR="00A77CDD">
          <w:rPr>
            <w:noProof/>
            <w:webHidden/>
          </w:rPr>
          <w:fldChar w:fldCharType="end"/>
        </w:r>
      </w:hyperlink>
    </w:p>
    <w:p w:rsidR="00A77CDD" w:rsidRDefault="00A77CDD" w14:paraId="006D7229" w14:textId="653792C2">
      <w:pPr>
        <w:pStyle w:val="TableofFigures"/>
        <w:tabs>
          <w:tab w:val="right" w:leader="dot" w:pos="9350"/>
        </w:tabs>
        <w:rPr>
          <w:rFonts w:eastAsiaTheme="minorEastAsia"/>
          <w:noProof/>
        </w:rPr>
      </w:pPr>
      <w:hyperlink w:history="1" w:anchor="_Toc40218137">
        <w:r w:rsidRPr="00F77104">
          <w:rPr>
            <w:rStyle w:val="Hyperlink"/>
            <w:noProof/>
          </w:rPr>
          <w:t>Figure 2 The Login Popup</w:t>
        </w:r>
        <w:r>
          <w:rPr>
            <w:noProof/>
            <w:webHidden/>
          </w:rPr>
          <w:tab/>
        </w:r>
        <w:r>
          <w:rPr>
            <w:noProof/>
            <w:webHidden/>
          </w:rPr>
          <w:fldChar w:fldCharType="begin"/>
        </w:r>
        <w:r>
          <w:rPr>
            <w:noProof/>
            <w:webHidden/>
          </w:rPr>
          <w:instrText xml:space="preserve"> PAGEREF _Toc40218137 \h </w:instrText>
        </w:r>
        <w:r>
          <w:rPr>
            <w:noProof/>
            <w:webHidden/>
          </w:rPr>
        </w:r>
        <w:r>
          <w:rPr>
            <w:noProof/>
            <w:webHidden/>
          </w:rPr>
          <w:fldChar w:fldCharType="separate"/>
        </w:r>
        <w:r>
          <w:rPr>
            <w:noProof/>
            <w:webHidden/>
          </w:rPr>
          <w:t>8</w:t>
        </w:r>
        <w:r>
          <w:rPr>
            <w:noProof/>
            <w:webHidden/>
          </w:rPr>
          <w:fldChar w:fldCharType="end"/>
        </w:r>
      </w:hyperlink>
    </w:p>
    <w:p w:rsidR="00A77CDD" w:rsidRDefault="00A77CDD" w14:paraId="01C1509C" w14:textId="69548030">
      <w:pPr>
        <w:pStyle w:val="TableofFigures"/>
        <w:tabs>
          <w:tab w:val="right" w:leader="dot" w:pos="9350"/>
        </w:tabs>
        <w:rPr>
          <w:rFonts w:eastAsiaTheme="minorEastAsia"/>
          <w:noProof/>
        </w:rPr>
      </w:pPr>
      <w:hyperlink w:history="1" w:anchor="_Toc40218138">
        <w:r w:rsidRPr="00F77104">
          <w:rPr>
            <w:rStyle w:val="Hyperlink"/>
            <w:noProof/>
          </w:rPr>
          <w:t>Figure 3 The Change Password Popup</w:t>
        </w:r>
        <w:r>
          <w:rPr>
            <w:noProof/>
            <w:webHidden/>
          </w:rPr>
          <w:tab/>
        </w:r>
        <w:r>
          <w:rPr>
            <w:noProof/>
            <w:webHidden/>
          </w:rPr>
          <w:fldChar w:fldCharType="begin"/>
        </w:r>
        <w:r>
          <w:rPr>
            <w:noProof/>
            <w:webHidden/>
          </w:rPr>
          <w:instrText xml:space="preserve"> PAGEREF _Toc40218138 \h </w:instrText>
        </w:r>
        <w:r>
          <w:rPr>
            <w:noProof/>
            <w:webHidden/>
          </w:rPr>
        </w:r>
        <w:r>
          <w:rPr>
            <w:noProof/>
            <w:webHidden/>
          </w:rPr>
          <w:fldChar w:fldCharType="separate"/>
        </w:r>
        <w:r>
          <w:rPr>
            <w:noProof/>
            <w:webHidden/>
          </w:rPr>
          <w:t>9</w:t>
        </w:r>
        <w:r>
          <w:rPr>
            <w:noProof/>
            <w:webHidden/>
          </w:rPr>
          <w:fldChar w:fldCharType="end"/>
        </w:r>
      </w:hyperlink>
    </w:p>
    <w:p w:rsidR="00A77CDD" w:rsidRDefault="00A77CDD" w14:paraId="703E2F9C" w14:textId="1E7D96A4">
      <w:pPr>
        <w:pStyle w:val="TableofFigures"/>
        <w:tabs>
          <w:tab w:val="right" w:leader="dot" w:pos="9350"/>
        </w:tabs>
        <w:rPr>
          <w:rFonts w:eastAsiaTheme="minorEastAsia"/>
          <w:noProof/>
        </w:rPr>
      </w:pPr>
      <w:hyperlink w:history="1" w:anchor="_Toc40218139" r:id="rId9">
        <w:r w:rsidRPr="00F77104">
          <w:rPr>
            <w:rStyle w:val="Hyperlink"/>
            <w:noProof/>
          </w:rPr>
          <w:t>Figure 4 Opening the QR Code scanner.</w:t>
        </w:r>
        <w:r>
          <w:rPr>
            <w:noProof/>
            <w:webHidden/>
          </w:rPr>
          <w:tab/>
        </w:r>
        <w:r>
          <w:rPr>
            <w:noProof/>
            <w:webHidden/>
          </w:rPr>
          <w:fldChar w:fldCharType="begin"/>
        </w:r>
        <w:r>
          <w:rPr>
            <w:noProof/>
            <w:webHidden/>
          </w:rPr>
          <w:instrText xml:space="preserve"> PAGEREF _Toc40218139 \h </w:instrText>
        </w:r>
        <w:r>
          <w:rPr>
            <w:noProof/>
            <w:webHidden/>
          </w:rPr>
        </w:r>
        <w:r>
          <w:rPr>
            <w:noProof/>
            <w:webHidden/>
          </w:rPr>
          <w:fldChar w:fldCharType="separate"/>
        </w:r>
        <w:r>
          <w:rPr>
            <w:noProof/>
            <w:webHidden/>
          </w:rPr>
          <w:t>11</w:t>
        </w:r>
        <w:r>
          <w:rPr>
            <w:noProof/>
            <w:webHidden/>
          </w:rPr>
          <w:fldChar w:fldCharType="end"/>
        </w:r>
      </w:hyperlink>
    </w:p>
    <w:p w:rsidR="00A77CDD" w:rsidRDefault="00A77CDD" w14:paraId="1CB56F31" w14:textId="0FCA0DF4">
      <w:pPr>
        <w:pStyle w:val="TableofFigures"/>
        <w:tabs>
          <w:tab w:val="right" w:leader="dot" w:pos="9350"/>
        </w:tabs>
        <w:rPr>
          <w:rFonts w:eastAsiaTheme="minorEastAsia"/>
          <w:noProof/>
        </w:rPr>
      </w:pPr>
      <w:hyperlink w:history="1" w:anchor="_Toc40218140" r:id="rId10">
        <w:r w:rsidRPr="00F77104">
          <w:rPr>
            <w:rStyle w:val="Hyperlink"/>
            <w:noProof/>
          </w:rPr>
          <w:t>Figure 5 Scanning a QR Code.</w:t>
        </w:r>
        <w:r>
          <w:rPr>
            <w:noProof/>
            <w:webHidden/>
          </w:rPr>
          <w:tab/>
        </w:r>
        <w:r>
          <w:rPr>
            <w:noProof/>
            <w:webHidden/>
          </w:rPr>
          <w:fldChar w:fldCharType="begin"/>
        </w:r>
        <w:r>
          <w:rPr>
            <w:noProof/>
            <w:webHidden/>
          </w:rPr>
          <w:instrText xml:space="preserve"> PAGEREF _Toc40218140 \h </w:instrText>
        </w:r>
        <w:r>
          <w:rPr>
            <w:noProof/>
            <w:webHidden/>
          </w:rPr>
        </w:r>
        <w:r>
          <w:rPr>
            <w:noProof/>
            <w:webHidden/>
          </w:rPr>
          <w:fldChar w:fldCharType="separate"/>
        </w:r>
        <w:r>
          <w:rPr>
            <w:noProof/>
            <w:webHidden/>
          </w:rPr>
          <w:t>12</w:t>
        </w:r>
        <w:r>
          <w:rPr>
            <w:noProof/>
            <w:webHidden/>
          </w:rPr>
          <w:fldChar w:fldCharType="end"/>
        </w:r>
      </w:hyperlink>
    </w:p>
    <w:p w:rsidR="00A77CDD" w:rsidRDefault="00A77CDD" w14:paraId="77776B29" w14:textId="3C6D2F90">
      <w:pPr>
        <w:pStyle w:val="TableofFigures"/>
        <w:tabs>
          <w:tab w:val="right" w:leader="dot" w:pos="9350"/>
        </w:tabs>
        <w:rPr>
          <w:rFonts w:eastAsiaTheme="minorEastAsia"/>
          <w:noProof/>
        </w:rPr>
      </w:pPr>
      <w:hyperlink w:history="1" w:anchor="_Toc40218141" r:id="rId11">
        <w:r w:rsidRPr="00F77104">
          <w:rPr>
            <w:rStyle w:val="Hyperlink"/>
            <w:noProof/>
          </w:rPr>
          <w:t>Figure 6 Logging in with a QR Code.</w:t>
        </w:r>
        <w:r>
          <w:rPr>
            <w:noProof/>
            <w:webHidden/>
          </w:rPr>
          <w:tab/>
        </w:r>
        <w:r>
          <w:rPr>
            <w:noProof/>
            <w:webHidden/>
          </w:rPr>
          <w:fldChar w:fldCharType="begin"/>
        </w:r>
        <w:r>
          <w:rPr>
            <w:noProof/>
            <w:webHidden/>
          </w:rPr>
          <w:instrText xml:space="preserve"> PAGEREF _Toc40218141 \h </w:instrText>
        </w:r>
        <w:r>
          <w:rPr>
            <w:noProof/>
            <w:webHidden/>
          </w:rPr>
        </w:r>
        <w:r>
          <w:rPr>
            <w:noProof/>
            <w:webHidden/>
          </w:rPr>
          <w:fldChar w:fldCharType="separate"/>
        </w:r>
        <w:r>
          <w:rPr>
            <w:noProof/>
            <w:webHidden/>
          </w:rPr>
          <w:t>13</w:t>
        </w:r>
        <w:r>
          <w:rPr>
            <w:noProof/>
            <w:webHidden/>
          </w:rPr>
          <w:fldChar w:fldCharType="end"/>
        </w:r>
      </w:hyperlink>
    </w:p>
    <w:p w:rsidR="00A77CDD" w:rsidRDefault="00A77CDD" w14:paraId="3B570539" w14:textId="3908E5B4">
      <w:pPr>
        <w:pStyle w:val="TableofFigures"/>
        <w:tabs>
          <w:tab w:val="right" w:leader="dot" w:pos="9350"/>
        </w:tabs>
        <w:rPr>
          <w:rFonts w:eastAsiaTheme="minorEastAsia"/>
          <w:noProof/>
        </w:rPr>
      </w:pPr>
      <w:hyperlink w:history="1" w:anchor="_Toc40218142" r:id="rId12">
        <w:r w:rsidRPr="00F77104">
          <w:rPr>
            <w:rStyle w:val="Hyperlink"/>
            <w:noProof/>
          </w:rPr>
          <w:t>Figure 7 Create a QR Code.</w:t>
        </w:r>
        <w:r>
          <w:rPr>
            <w:noProof/>
            <w:webHidden/>
          </w:rPr>
          <w:tab/>
        </w:r>
        <w:r>
          <w:rPr>
            <w:noProof/>
            <w:webHidden/>
          </w:rPr>
          <w:fldChar w:fldCharType="begin"/>
        </w:r>
        <w:r>
          <w:rPr>
            <w:noProof/>
            <w:webHidden/>
          </w:rPr>
          <w:instrText xml:space="preserve"> PAGEREF _Toc40218142 \h </w:instrText>
        </w:r>
        <w:r>
          <w:rPr>
            <w:noProof/>
            <w:webHidden/>
          </w:rPr>
        </w:r>
        <w:r>
          <w:rPr>
            <w:noProof/>
            <w:webHidden/>
          </w:rPr>
          <w:fldChar w:fldCharType="separate"/>
        </w:r>
        <w:r>
          <w:rPr>
            <w:noProof/>
            <w:webHidden/>
          </w:rPr>
          <w:t>14</w:t>
        </w:r>
        <w:r>
          <w:rPr>
            <w:noProof/>
            <w:webHidden/>
          </w:rPr>
          <w:fldChar w:fldCharType="end"/>
        </w:r>
      </w:hyperlink>
    </w:p>
    <w:p w:rsidR="00A77CDD" w:rsidRDefault="00A77CDD" w14:paraId="147022F8" w14:textId="001E5E7A">
      <w:pPr>
        <w:pStyle w:val="TableofFigures"/>
        <w:tabs>
          <w:tab w:val="right" w:leader="dot" w:pos="9350"/>
        </w:tabs>
        <w:rPr>
          <w:rFonts w:eastAsiaTheme="minorEastAsia"/>
          <w:noProof/>
        </w:rPr>
      </w:pPr>
      <w:hyperlink w:history="1" w:anchor="_Toc40218143" r:id="rId13">
        <w:r w:rsidRPr="00F77104">
          <w:rPr>
            <w:rStyle w:val="Hyperlink"/>
            <w:noProof/>
          </w:rPr>
          <w:t>Figure 8 QR Code pathfinding settings.</w:t>
        </w:r>
        <w:r>
          <w:rPr>
            <w:noProof/>
            <w:webHidden/>
          </w:rPr>
          <w:tab/>
        </w:r>
        <w:r>
          <w:rPr>
            <w:noProof/>
            <w:webHidden/>
          </w:rPr>
          <w:fldChar w:fldCharType="begin"/>
        </w:r>
        <w:r>
          <w:rPr>
            <w:noProof/>
            <w:webHidden/>
          </w:rPr>
          <w:instrText xml:space="preserve"> PAGEREF _Toc40218143 \h </w:instrText>
        </w:r>
        <w:r>
          <w:rPr>
            <w:noProof/>
            <w:webHidden/>
          </w:rPr>
        </w:r>
        <w:r>
          <w:rPr>
            <w:noProof/>
            <w:webHidden/>
          </w:rPr>
          <w:fldChar w:fldCharType="separate"/>
        </w:r>
        <w:r>
          <w:rPr>
            <w:noProof/>
            <w:webHidden/>
          </w:rPr>
          <w:t>15</w:t>
        </w:r>
        <w:r>
          <w:rPr>
            <w:noProof/>
            <w:webHidden/>
          </w:rPr>
          <w:fldChar w:fldCharType="end"/>
        </w:r>
      </w:hyperlink>
    </w:p>
    <w:p w:rsidR="00A77CDD" w:rsidRDefault="00A77CDD" w14:paraId="2CFA2D9B" w14:textId="138E550D">
      <w:pPr>
        <w:pStyle w:val="TableofFigures"/>
        <w:tabs>
          <w:tab w:val="right" w:leader="dot" w:pos="9350"/>
        </w:tabs>
        <w:rPr>
          <w:rFonts w:eastAsiaTheme="minorEastAsia"/>
          <w:noProof/>
        </w:rPr>
      </w:pPr>
      <w:hyperlink w:history="1" w:anchor="_Toc40218144" r:id="rId14">
        <w:r w:rsidRPr="00F77104">
          <w:rPr>
            <w:rStyle w:val="Hyperlink"/>
            <w:noProof/>
          </w:rPr>
          <w:t>Figure 9 QR Code new user settings.</w:t>
        </w:r>
        <w:r>
          <w:rPr>
            <w:noProof/>
            <w:webHidden/>
          </w:rPr>
          <w:tab/>
        </w:r>
        <w:r>
          <w:rPr>
            <w:noProof/>
            <w:webHidden/>
          </w:rPr>
          <w:fldChar w:fldCharType="begin"/>
        </w:r>
        <w:r>
          <w:rPr>
            <w:noProof/>
            <w:webHidden/>
          </w:rPr>
          <w:instrText xml:space="preserve"> PAGEREF _Toc40218144 \h </w:instrText>
        </w:r>
        <w:r>
          <w:rPr>
            <w:noProof/>
            <w:webHidden/>
          </w:rPr>
        </w:r>
        <w:r>
          <w:rPr>
            <w:noProof/>
            <w:webHidden/>
          </w:rPr>
          <w:fldChar w:fldCharType="separate"/>
        </w:r>
        <w:r>
          <w:rPr>
            <w:noProof/>
            <w:webHidden/>
          </w:rPr>
          <w:t>15</w:t>
        </w:r>
        <w:r>
          <w:rPr>
            <w:noProof/>
            <w:webHidden/>
          </w:rPr>
          <w:fldChar w:fldCharType="end"/>
        </w:r>
      </w:hyperlink>
    </w:p>
    <w:p w:rsidR="00A77CDD" w:rsidRDefault="00A77CDD" w14:paraId="14B45EEA" w14:textId="3620E893">
      <w:pPr>
        <w:pStyle w:val="TableofFigures"/>
        <w:tabs>
          <w:tab w:val="right" w:leader="dot" w:pos="9350"/>
        </w:tabs>
        <w:rPr>
          <w:rFonts w:eastAsiaTheme="minorEastAsia"/>
          <w:noProof/>
        </w:rPr>
      </w:pPr>
      <w:hyperlink w:history="1" w:anchor="_Toc40218145" r:id="rId15">
        <w:r w:rsidRPr="00F77104">
          <w:rPr>
            <w:rStyle w:val="Hyperlink"/>
            <w:noProof/>
          </w:rPr>
          <w:t>Figure 10 QR Code existing user settings.</w:t>
        </w:r>
        <w:r>
          <w:rPr>
            <w:noProof/>
            <w:webHidden/>
          </w:rPr>
          <w:tab/>
        </w:r>
        <w:r>
          <w:rPr>
            <w:noProof/>
            <w:webHidden/>
          </w:rPr>
          <w:fldChar w:fldCharType="begin"/>
        </w:r>
        <w:r>
          <w:rPr>
            <w:noProof/>
            <w:webHidden/>
          </w:rPr>
          <w:instrText xml:space="preserve"> PAGEREF _Toc40218145 \h </w:instrText>
        </w:r>
        <w:r>
          <w:rPr>
            <w:noProof/>
            <w:webHidden/>
          </w:rPr>
        </w:r>
        <w:r>
          <w:rPr>
            <w:noProof/>
            <w:webHidden/>
          </w:rPr>
          <w:fldChar w:fldCharType="separate"/>
        </w:r>
        <w:r>
          <w:rPr>
            <w:noProof/>
            <w:webHidden/>
          </w:rPr>
          <w:t>16</w:t>
        </w:r>
        <w:r>
          <w:rPr>
            <w:noProof/>
            <w:webHidden/>
          </w:rPr>
          <w:fldChar w:fldCharType="end"/>
        </w:r>
      </w:hyperlink>
    </w:p>
    <w:p w:rsidR="00A77CDD" w:rsidRDefault="00A77CDD" w14:paraId="66A9F50C" w14:textId="6912A20B">
      <w:pPr>
        <w:pStyle w:val="TableofFigures"/>
        <w:tabs>
          <w:tab w:val="right" w:leader="dot" w:pos="9350"/>
        </w:tabs>
        <w:rPr>
          <w:rFonts w:eastAsiaTheme="minorEastAsia"/>
          <w:noProof/>
        </w:rPr>
      </w:pPr>
      <w:hyperlink w:history="1" w:anchor="_Toc40218146">
        <w:r w:rsidRPr="00F77104">
          <w:rPr>
            <w:rStyle w:val="Hyperlink"/>
            <w:noProof/>
          </w:rPr>
          <w:t>Figure 11 System Bar on App Start Up</w:t>
        </w:r>
        <w:r>
          <w:rPr>
            <w:noProof/>
            <w:webHidden/>
          </w:rPr>
          <w:tab/>
        </w:r>
        <w:r>
          <w:rPr>
            <w:noProof/>
            <w:webHidden/>
          </w:rPr>
          <w:fldChar w:fldCharType="begin"/>
        </w:r>
        <w:r>
          <w:rPr>
            <w:noProof/>
            <w:webHidden/>
          </w:rPr>
          <w:instrText xml:space="preserve"> PAGEREF _Toc40218146 \h </w:instrText>
        </w:r>
        <w:r>
          <w:rPr>
            <w:noProof/>
            <w:webHidden/>
          </w:rPr>
        </w:r>
        <w:r>
          <w:rPr>
            <w:noProof/>
            <w:webHidden/>
          </w:rPr>
          <w:fldChar w:fldCharType="separate"/>
        </w:r>
        <w:r>
          <w:rPr>
            <w:noProof/>
            <w:webHidden/>
          </w:rPr>
          <w:t>17</w:t>
        </w:r>
        <w:r>
          <w:rPr>
            <w:noProof/>
            <w:webHidden/>
          </w:rPr>
          <w:fldChar w:fldCharType="end"/>
        </w:r>
      </w:hyperlink>
    </w:p>
    <w:p w:rsidR="00A77CDD" w:rsidRDefault="00A77CDD" w14:paraId="212AB67C" w14:textId="667E3F07">
      <w:pPr>
        <w:pStyle w:val="TableofFigures"/>
        <w:tabs>
          <w:tab w:val="right" w:leader="dot" w:pos="9350"/>
        </w:tabs>
        <w:rPr>
          <w:rFonts w:eastAsiaTheme="minorEastAsia"/>
          <w:noProof/>
        </w:rPr>
      </w:pPr>
      <w:hyperlink w:history="1" w:anchor="_Toc40218147">
        <w:r w:rsidRPr="00F77104">
          <w:rPr>
            <w:rStyle w:val="Hyperlink"/>
            <w:noProof/>
          </w:rPr>
          <w:t>Figure 12 Back Button</w:t>
        </w:r>
        <w:r>
          <w:rPr>
            <w:noProof/>
            <w:webHidden/>
          </w:rPr>
          <w:tab/>
        </w:r>
        <w:r>
          <w:rPr>
            <w:noProof/>
            <w:webHidden/>
          </w:rPr>
          <w:fldChar w:fldCharType="begin"/>
        </w:r>
        <w:r>
          <w:rPr>
            <w:noProof/>
            <w:webHidden/>
          </w:rPr>
          <w:instrText xml:space="preserve"> PAGEREF _Toc40218147 \h </w:instrText>
        </w:r>
        <w:r>
          <w:rPr>
            <w:noProof/>
            <w:webHidden/>
          </w:rPr>
        </w:r>
        <w:r>
          <w:rPr>
            <w:noProof/>
            <w:webHidden/>
          </w:rPr>
          <w:fldChar w:fldCharType="separate"/>
        </w:r>
        <w:r>
          <w:rPr>
            <w:noProof/>
            <w:webHidden/>
          </w:rPr>
          <w:t>18</w:t>
        </w:r>
        <w:r>
          <w:rPr>
            <w:noProof/>
            <w:webHidden/>
          </w:rPr>
          <w:fldChar w:fldCharType="end"/>
        </w:r>
      </w:hyperlink>
    </w:p>
    <w:p w:rsidR="00A77CDD" w:rsidRDefault="00A77CDD" w14:paraId="7EA786D0" w14:textId="6198A58F">
      <w:pPr>
        <w:pStyle w:val="TableofFigures"/>
        <w:tabs>
          <w:tab w:val="right" w:leader="dot" w:pos="9350"/>
        </w:tabs>
        <w:rPr>
          <w:rFonts w:eastAsiaTheme="minorEastAsia"/>
          <w:noProof/>
        </w:rPr>
      </w:pPr>
      <w:hyperlink w:history="1" w:anchor="_Toc40218148">
        <w:r w:rsidRPr="00F77104">
          <w:rPr>
            <w:rStyle w:val="Hyperlink"/>
            <w:noProof/>
          </w:rPr>
          <w:t>Figure 13 Control Panel</w:t>
        </w:r>
        <w:r>
          <w:rPr>
            <w:noProof/>
            <w:webHidden/>
          </w:rPr>
          <w:tab/>
        </w:r>
        <w:r>
          <w:rPr>
            <w:noProof/>
            <w:webHidden/>
          </w:rPr>
          <w:fldChar w:fldCharType="begin"/>
        </w:r>
        <w:r>
          <w:rPr>
            <w:noProof/>
            <w:webHidden/>
          </w:rPr>
          <w:instrText xml:space="preserve"> PAGEREF _Toc40218148 \h </w:instrText>
        </w:r>
        <w:r>
          <w:rPr>
            <w:noProof/>
            <w:webHidden/>
          </w:rPr>
        </w:r>
        <w:r>
          <w:rPr>
            <w:noProof/>
            <w:webHidden/>
          </w:rPr>
          <w:fldChar w:fldCharType="separate"/>
        </w:r>
        <w:r>
          <w:rPr>
            <w:noProof/>
            <w:webHidden/>
          </w:rPr>
          <w:t>19</w:t>
        </w:r>
        <w:r>
          <w:rPr>
            <w:noProof/>
            <w:webHidden/>
          </w:rPr>
          <w:fldChar w:fldCharType="end"/>
        </w:r>
      </w:hyperlink>
    </w:p>
    <w:p w:rsidR="00A77CDD" w:rsidRDefault="00A77CDD" w14:paraId="7BEBDC9C" w14:textId="71D9967D">
      <w:pPr>
        <w:pStyle w:val="TableofFigures"/>
        <w:tabs>
          <w:tab w:val="right" w:leader="dot" w:pos="9350"/>
        </w:tabs>
        <w:rPr>
          <w:rFonts w:eastAsiaTheme="minorEastAsia"/>
          <w:noProof/>
        </w:rPr>
      </w:pPr>
      <w:hyperlink w:history="1" w:anchor="_Toc40218149">
        <w:r w:rsidRPr="00F77104">
          <w:rPr>
            <w:rStyle w:val="Hyperlink"/>
            <w:noProof/>
          </w:rPr>
          <w:t>Figure 14 QR Button</w:t>
        </w:r>
        <w:r>
          <w:rPr>
            <w:noProof/>
            <w:webHidden/>
          </w:rPr>
          <w:tab/>
        </w:r>
        <w:r>
          <w:rPr>
            <w:noProof/>
            <w:webHidden/>
          </w:rPr>
          <w:fldChar w:fldCharType="begin"/>
        </w:r>
        <w:r>
          <w:rPr>
            <w:noProof/>
            <w:webHidden/>
          </w:rPr>
          <w:instrText xml:space="preserve"> PAGEREF _Toc40218149 \h </w:instrText>
        </w:r>
        <w:r>
          <w:rPr>
            <w:noProof/>
            <w:webHidden/>
          </w:rPr>
        </w:r>
        <w:r>
          <w:rPr>
            <w:noProof/>
            <w:webHidden/>
          </w:rPr>
          <w:fldChar w:fldCharType="separate"/>
        </w:r>
        <w:r>
          <w:rPr>
            <w:noProof/>
            <w:webHidden/>
          </w:rPr>
          <w:t>20</w:t>
        </w:r>
        <w:r>
          <w:rPr>
            <w:noProof/>
            <w:webHidden/>
          </w:rPr>
          <w:fldChar w:fldCharType="end"/>
        </w:r>
      </w:hyperlink>
    </w:p>
    <w:p w:rsidR="00A77CDD" w:rsidRDefault="00A77CDD" w14:paraId="227B410A" w14:textId="49EF6D21">
      <w:pPr>
        <w:pStyle w:val="TableofFigures"/>
        <w:tabs>
          <w:tab w:val="right" w:leader="dot" w:pos="9350"/>
        </w:tabs>
        <w:rPr>
          <w:rFonts w:eastAsiaTheme="minorEastAsia"/>
          <w:noProof/>
        </w:rPr>
      </w:pPr>
      <w:hyperlink w:history="1" w:anchor="_Toc40218150">
        <w:r w:rsidRPr="00F77104">
          <w:rPr>
            <w:rStyle w:val="Hyperlink"/>
            <w:noProof/>
          </w:rPr>
          <w:t>Figure 15 Make a Request Button</w:t>
        </w:r>
        <w:r>
          <w:rPr>
            <w:noProof/>
            <w:webHidden/>
          </w:rPr>
          <w:tab/>
        </w:r>
        <w:r>
          <w:rPr>
            <w:noProof/>
            <w:webHidden/>
          </w:rPr>
          <w:fldChar w:fldCharType="begin"/>
        </w:r>
        <w:r>
          <w:rPr>
            <w:noProof/>
            <w:webHidden/>
          </w:rPr>
          <w:instrText xml:space="preserve"> PAGEREF _Toc40218150 \h </w:instrText>
        </w:r>
        <w:r>
          <w:rPr>
            <w:noProof/>
            <w:webHidden/>
          </w:rPr>
        </w:r>
        <w:r>
          <w:rPr>
            <w:noProof/>
            <w:webHidden/>
          </w:rPr>
          <w:fldChar w:fldCharType="separate"/>
        </w:r>
        <w:r>
          <w:rPr>
            <w:noProof/>
            <w:webHidden/>
          </w:rPr>
          <w:t>21</w:t>
        </w:r>
        <w:r>
          <w:rPr>
            <w:noProof/>
            <w:webHidden/>
          </w:rPr>
          <w:fldChar w:fldCharType="end"/>
        </w:r>
      </w:hyperlink>
    </w:p>
    <w:p w:rsidR="00A77CDD" w:rsidRDefault="00A77CDD" w14:paraId="6D7AD38E" w14:textId="0138E49D">
      <w:pPr>
        <w:pStyle w:val="TableofFigures"/>
        <w:tabs>
          <w:tab w:val="right" w:leader="dot" w:pos="9350"/>
        </w:tabs>
        <w:rPr>
          <w:rFonts w:eastAsiaTheme="minorEastAsia"/>
          <w:noProof/>
        </w:rPr>
      </w:pPr>
      <w:hyperlink w:history="1" w:anchor="_Toc40218151">
        <w:r w:rsidRPr="00F77104">
          <w:rPr>
            <w:rStyle w:val="Hyperlink"/>
            <w:noProof/>
          </w:rPr>
          <w:t>Figure 16 Wi-Fi Information Button</w:t>
        </w:r>
        <w:r>
          <w:rPr>
            <w:noProof/>
            <w:webHidden/>
          </w:rPr>
          <w:tab/>
        </w:r>
        <w:r>
          <w:rPr>
            <w:noProof/>
            <w:webHidden/>
          </w:rPr>
          <w:fldChar w:fldCharType="begin"/>
        </w:r>
        <w:r>
          <w:rPr>
            <w:noProof/>
            <w:webHidden/>
          </w:rPr>
          <w:instrText xml:space="preserve"> PAGEREF _Toc40218151 \h </w:instrText>
        </w:r>
        <w:r>
          <w:rPr>
            <w:noProof/>
            <w:webHidden/>
          </w:rPr>
        </w:r>
        <w:r>
          <w:rPr>
            <w:noProof/>
            <w:webHidden/>
          </w:rPr>
          <w:fldChar w:fldCharType="separate"/>
        </w:r>
        <w:r>
          <w:rPr>
            <w:noProof/>
            <w:webHidden/>
          </w:rPr>
          <w:t>22</w:t>
        </w:r>
        <w:r>
          <w:rPr>
            <w:noProof/>
            <w:webHidden/>
          </w:rPr>
          <w:fldChar w:fldCharType="end"/>
        </w:r>
      </w:hyperlink>
    </w:p>
    <w:p w:rsidR="00A77CDD" w:rsidRDefault="00A77CDD" w14:paraId="1C12CDE6" w14:textId="343201A1">
      <w:pPr>
        <w:pStyle w:val="TableofFigures"/>
        <w:tabs>
          <w:tab w:val="right" w:leader="dot" w:pos="9350"/>
        </w:tabs>
        <w:rPr>
          <w:rFonts w:eastAsiaTheme="minorEastAsia"/>
          <w:noProof/>
        </w:rPr>
      </w:pPr>
      <w:hyperlink w:history="1" w:anchor="_Toc40218152">
        <w:r w:rsidRPr="00F77104">
          <w:rPr>
            <w:rStyle w:val="Hyperlink"/>
            <w:noProof/>
          </w:rPr>
          <w:t>Figure 17 Wi-Fi Information Page</w:t>
        </w:r>
        <w:r>
          <w:rPr>
            <w:noProof/>
            <w:webHidden/>
          </w:rPr>
          <w:tab/>
        </w:r>
        <w:r>
          <w:rPr>
            <w:noProof/>
            <w:webHidden/>
          </w:rPr>
          <w:fldChar w:fldCharType="begin"/>
        </w:r>
        <w:r>
          <w:rPr>
            <w:noProof/>
            <w:webHidden/>
          </w:rPr>
          <w:instrText xml:space="preserve"> PAGEREF _Toc40218152 \h </w:instrText>
        </w:r>
        <w:r>
          <w:rPr>
            <w:noProof/>
            <w:webHidden/>
          </w:rPr>
        </w:r>
        <w:r>
          <w:rPr>
            <w:noProof/>
            <w:webHidden/>
          </w:rPr>
          <w:fldChar w:fldCharType="separate"/>
        </w:r>
        <w:r>
          <w:rPr>
            <w:noProof/>
            <w:webHidden/>
          </w:rPr>
          <w:t>22</w:t>
        </w:r>
        <w:r>
          <w:rPr>
            <w:noProof/>
            <w:webHidden/>
          </w:rPr>
          <w:fldChar w:fldCharType="end"/>
        </w:r>
      </w:hyperlink>
    </w:p>
    <w:p w:rsidR="00A77CDD" w:rsidRDefault="00A77CDD" w14:paraId="1871A5D5" w14:textId="1DA5CB31">
      <w:pPr>
        <w:pStyle w:val="TableofFigures"/>
        <w:tabs>
          <w:tab w:val="right" w:leader="dot" w:pos="9350"/>
        </w:tabs>
        <w:rPr>
          <w:rFonts w:eastAsiaTheme="minorEastAsia"/>
          <w:noProof/>
        </w:rPr>
      </w:pPr>
      <w:hyperlink w:history="1" w:anchor="_Toc40218153">
        <w:r w:rsidRPr="00F77104">
          <w:rPr>
            <w:rStyle w:val="Hyperlink"/>
            <w:noProof/>
          </w:rPr>
          <w:t>Figure 18 General Information Button</w:t>
        </w:r>
        <w:r>
          <w:rPr>
            <w:noProof/>
            <w:webHidden/>
          </w:rPr>
          <w:tab/>
        </w:r>
        <w:r>
          <w:rPr>
            <w:noProof/>
            <w:webHidden/>
          </w:rPr>
          <w:fldChar w:fldCharType="begin"/>
        </w:r>
        <w:r>
          <w:rPr>
            <w:noProof/>
            <w:webHidden/>
          </w:rPr>
          <w:instrText xml:space="preserve"> PAGEREF _Toc40218153 \h </w:instrText>
        </w:r>
        <w:r>
          <w:rPr>
            <w:noProof/>
            <w:webHidden/>
          </w:rPr>
        </w:r>
        <w:r>
          <w:rPr>
            <w:noProof/>
            <w:webHidden/>
          </w:rPr>
          <w:fldChar w:fldCharType="separate"/>
        </w:r>
        <w:r>
          <w:rPr>
            <w:noProof/>
            <w:webHidden/>
          </w:rPr>
          <w:t>23</w:t>
        </w:r>
        <w:r>
          <w:rPr>
            <w:noProof/>
            <w:webHidden/>
          </w:rPr>
          <w:fldChar w:fldCharType="end"/>
        </w:r>
      </w:hyperlink>
    </w:p>
    <w:p w:rsidR="00A77CDD" w:rsidRDefault="00A77CDD" w14:paraId="5AF39579" w14:textId="2628D4BD">
      <w:pPr>
        <w:pStyle w:val="TableofFigures"/>
        <w:tabs>
          <w:tab w:val="right" w:leader="dot" w:pos="9350"/>
        </w:tabs>
        <w:rPr>
          <w:rFonts w:eastAsiaTheme="minorEastAsia"/>
          <w:noProof/>
        </w:rPr>
      </w:pPr>
      <w:hyperlink w:history="1" w:anchor="_Toc40218154">
        <w:r w:rsidRPr="00F77104">
          <w:rPr>
            <w:rStyle w:val="Hyperlink"/>
            <w:noProof/>
          </w:rPr>
          <w:t>Figure 19 About Page</w:t>
        </w:r>
        <w:r>
          <w:rPr>
            <w:noProof/>
            <w:webHidden/>
          </w:rPr>
          <w:tab/>
        </w:r>
        <w:r>
          <w:rPr>
            <w:noProof/>
            <w:webHidden/>
          </w:rPr>
          <w:fldChar w:fldCharType="begin"/>
        </w:r>
        <w:r>
          <w:rPr>
            <w:noProof/>
            <w:webHidden/>
          </w:rPr>
          <w:instrText xml:space="preserve"> PAGEREF _Toc40218154 \h </w:instrText>
        </w:r>
        <w:r>
          <w:rPr>
            <w:noProof/>
            <w:webHidden/>
          </w:rPr>
        </w:r>
        <w:r>
          <w:rPr>
            <w:noProof/>
            <w:webHidden/>
          </w:rPr>
          <w:fldChar w:fldCharType="separate"/>
        </w:r>
        <w:r>
          <w:rPr>
            <w:noProof/>
            <w:webHidden/>
          </w:rPr>
          <w:t>24</w:t>
        </w:r>
        <w:r>
          <w:rPr>
            <w:noProof/>
            <w:webHidden/>
          </w:rPr>
          <w:fldChar w:fldCharType="end"/>
        </w:r>
      </w:hyperlink>
    </w:p>
    <w:p w:rsidR="00A77CDD" w:rsidRDefault="00A77CDD" w14:paraId="4DBA2C88" w14:textId="6C1A03D5">
      <w:pPr>
        <w:pStyle w:val="TableofFigures"/>
        <w:tabs>
          <w:tab w:val="right" w:leader="dot" w:pos="9350"/>
        </w:tabs>
        <w:rPr>
          <w:rFonts w:eastAsiaTheme="minorEastAsia"/>
          <w:noProof/>
        </w:rPr>
      </w:pPr>
      <w:hyperlink w:history="1" w:anchor="_Toc40218155">
        <w:r w:rsidRPr="00F77104">
          <w:rPr>
            <w:rStyle w:val="Hyperlink"/>
            <w:noProof/>
          </w:rPr>
          <w:t>Figure 20 Credits Page</w:t>
        </w:r>
        <w:r>
          <w:rPr>
            <w:noProof/>
            <w:webHidden/>
          </w:rPr>
          <w:tab/>
        </w:r>
        <w:r>
          <w:rPr>
            <w:noProof/>
            <w:webHidden/>
          </w:rPr>
          <w:fldChar w:fldCharType="begin"/>
        </w:r>
        <w:r>
          <w:rPr>
            <w:noProof/>
            <w:webHidden/>
          </w:rPr>
          <w:instrText xml:space="preserve"> PAGEREF _Toc40218155 \h </w:instrText>
        </w:r>
        <w:r>
          <w:rPr>
            <w:noProof/>
            <w:webHidden/>
          </w:rPr>
        </w:r>
        <w:r>
          <w:rPr>
            <w:noProof/>
            <w:webHidden/>
          </w:rPr>
          <w:fldChar w:fldCharType="separate"/>
        </w:r>
        <w:r>
          <w:rPr>
            <w:noProof/>
            <w:webHidden/>
          </w:rPr>
          <w:t>24</w:t>
        </w:r>
        <w:r>
          <w:rPr>
            <w:noProof/>
            <w:webHidden/>
          </w:rPr>
          <w:fldChar w:fldCharType="end"/>
        </w:r>
      </w:hyperlink>
    </w:p>
    <w:p w:rsidR="00A77CDD" w:rsidRDefault="00A77CDD" w14:paraId="7A4B349F" w14:textId="489F98EB">
      <w:pPr>
        <w:pStyle w:val="TableofFigures"/>
        <w:tabs>
          <w:tab w:val="right" w:leader="dot" w:pos="9350"/>
        </w:tabs>
        <w:rPr>
          <w:rFonts w:eastAsiaTheme="minorEastAsia"/>
          <w:noProof/>
        </w:rPr>
      </w:pPr>
      <w:hyperlink w:history="1" w:anchor="_Toc40218156">
        <w:r w:rsidRPr="00F77104">
          <w:rPr>
            <w:rStyle w:val="Hyperlink"/>
            <w:noProof/>
          </w:rPr>
          <w:t>Figure 21 Voice Control Button</w:t>
        </w:r>
        <w:r>
          <w:rPr>
            <w:noProof/>
            <w:webHidden/>
          </w:rPr>
          <w:tab/>
        </w:r>
        <w:r>
          <w:rPr>
            <w:noProof/>
            <w:webHidden/>
          </w:rPr>
          <w:fldChar w:fldCharType="begin"/>
        </w:r>
        <w:r>
          <w:rPr>
            <w:noProof/>
            <w:webHidden/>
          </w:rPr>
          <w:instrText xml:space="preserve"> PAGEREF _Toc40218156 \h </w:instrText>
        </w:r>
        <w:r>
          <w:rPr>
            <w:noProof/>
            <w:webHidden/>
          </w:rPr>
        </w:r>
        <w:r>
          <w:rPr>
            <w:noProof/>
            <w:webHidden/>
          </w:rPr>
          <w:fldChar w:fldCharType="separate"/>
        </w:r>
        <w:r>
          <w:rPr>
            <w:noProof/>
            <w:webHidden/>
          </w:rPr>
          <w:t>25</w:t>
        </w:r>
        <w:r>
          <w:rPr>
            <w:noProof/>
            <w:webHidden/>
          </w:rPr>
          <w:fldChar w:fldCharType="end"/>
        </w:r>
      </w:hyperlink>
    </w:p>
    <w:p w:rsidR="00A77CDD" w:rsidRDefault="00A77CDD" w14:paraId="322EA216" w14:textId="5F963439">
      <w:pPr>
        <w:pStyle w:val="TableofFigures"/>
        <w:tabs>
          <w:tab w:val="right" w:leader="dot" w:pos="9350"/>
        </w:tabs>
        <w:rPr>
          <w:rFonts w:eastAsiaTheme="minorEastAsia"/>
          <w:noProof/>
        </w:rPr>
      </w:pPr>
      <w:hyperlink w:history="1" w:anchor="_Toc40218157">
        <w:r w:rsidRPr="00F77104">
          <w:rPr>
            <w:rStyle w:val="Hyperlink"/>
            <w:noProof/>
          </w:rPr>
          <w:t>Figure 22 Emergency Button</w:t>
        </w:r>
        <w:r>
          <w:rPr>
            <w:noProof/>
            <w:webHidden/>
          </w:rPr>
          <w:tab/>
        </w:r>
        <w:r>
          <w:rPr>
            <w:noProof/>
            <w:webHidden/>
          </w:rPr>
          <w:fldChar w:fldCharType="begin"/>
        </w:r>
        <w:r>
          <w:rPr>
            <w:noProof/>
            <w:webHidden/>
          </w:rPr>
          <w:instrText xml:space="preserve"> PAGEREF _Toc40218157 \h </w:instrText>
        </w:r>
        <w:r>
          <w:rPr>
            <w:noProof/>
            <w:webHidden/>
          </w:rPr>
        </w:r>
        <w:r>
          <w:rPr>
            <w:noProof/>
            <w:webHidden/>
          </w:rPr>
          <w:fldChar w:fldCharType="separate"/>
        </w:r>
        <w:r>
          <w:rPr>
            <w:noProof/>
            <w:webHidden/>
          </w:rPr>
          <w:t>26</w:t>
        </w:r>
        <w:r>
          <w:rPr>
            <w:noProof/>
            <w:webHidden/>
          </w:rPr>
          <w:fldChar w:fldCharType="end"/>
        </w:r>
      </w:hyperlink>
    </w:p>
    <w:p w:rsidR="00A77CDD" w:rsidRDefault="00A77CDD" w14:paraId="420CF63E" w14:textId="412B1B0D">
      <w:pPr>
        <w:pStyle w:val="TableofFigures"/>
        <w:tabs>
          <w:tab w:val="right" w:leader="dot" w:pos="9350"/>
        </w:tabs>
        <w:rPr>
          <w:rFonts w:eastAsiaTheme="minorEastAsia"/>
          <w:noProof/>
        </w:rPr>
      </w:pPr>
      <w:hyperlink w:history="1" w:anchor="_Toc40218158">
        <w:r w:rsidRPr="00F77104">
          <w:rPr>
            <w:rStyle w:val="Hyperlink"/>
            <w:noProof/>
          </w:rPr>
          <w:t>Figure 23 Emergency Screen</w:t>
        </w:r>
        <w:r>
          <w:rPr>
            <w:noProof/>
            <w:webHidden/>
          </w:rPr>
          <w:tab/>
        </w:r>
        <w:r>
          <w:rPr>
            <w:noProof/>
            <w:webHidden/>
          </w:rPr>
          <w:fldChar w:fldCharType="begin"/>
        </w:r>
        <w:r>
          <w:rPr>
            <w:noProof/>
            <w:webHidden/>
          </w:rPr>
          <w:instrText xml:space="preserve"> PAGEREF _Toc40218158 \h </w:instrText>
        </w:r>
        <w:r>
          <w:rPr>
            <w:noProof/>
            <w:webHidden/>
          </w:rPr>
        </w:r>
        <w:r>
          <w:rPr>
            <w:noProof/>
            <w:webHidden/>
          </w:rPr>
          <w:fldChar w:fldCharType="separate"/>
        </w:r>
        <w:r>
          <w:rPr>
            <w:noProof/>
            <w:webHidden/>
          </w:rPr>
          <w:t>27</w:t>
        </w:r>
        <w:r>
          <w:rPr>
            <w:noProof/>
            <w:webHidden/>
          </w:rPr>
          <w:fldChar w:fldCharType="end"/>
        </w:r>
      </w:hyperlink>
    </w:p>
    <w:p w:rsidR="00A77CDD" w:rsidRDefault="00A77CDD" w14:paraId="064F709C" w14:textId="2A5E1F2D">
      <w:pPr>
        <w:pStyle w:val="TableofFigures"/>
        <w:tabs>
          <w:tab w:val="right" w:leader="dot" w:pos="9350"/>
        </w:tabs>
        <w:rPr>
          <w:rFonts w:eastAsiaTheme="minorEastAsia"/>
          <w:noProof/>
        </w:rPr>
      </w:pPr>
      <w:hyperlink w:history="1" w:anchor="_Toc40218159">
        <w:r w:rsidRPr="00F77104">
          <w:rPr>
            <w:rStyle w:val="Hyperlink"/>
            <w:noProof/>
          </w:rPr>
          <w:t>Figure 24 Emergency Screen Response</w:t>
        </w:r>
        <w:r>
          <w:rPr>
            <w:noProof/>
            <w:webHidden/>
          </w:rPr>
          <w:tab/>
        </w:r>
        <w:r>
          <w:rPr>
            <w:noProof/>
            <w:webHidden/>
          </w:rPr>
          <w:fldChar w:fldCharType="begin"/>
        </w:r>
        <w:r>
          <w:rPr>
            <w:noProof/>
            <w:webHidden/>
          </w:rPr>
          <w:instrText xml:space="preserve"> PAGEREF _Toc40218159 \h </w:instrText>
        </w:r>
        <w:r>
          <w:rPr>
            <w:noProof/>
            <w:webHidden/>
          </w:rPr>
        </w:r>
        <w:r>
          <w:rPr>
            <w:noProof/>
            <w:webHidden/>
          </w:rPr>
          <w:fldChar w:fldCharType="separate"/>
        </w:r>
        <w:r>
          <w:rPr>
            <w:noProof/>
            <w:webHidden/>
          </w:rPr>
          <w:t>27</w:t>
        </w:r>
        <w:r>
          <w:rPr>
            <w:noProof/>
            <w:webHidden/>
          </w:rPr>
          <w:fldChar w:fldCharType="end"/>
        </w:r>
      </w:hyperlink>
    </w:p>
    <w:p w:rsidR="00A77CDD" w:rsidRDefault="00A77CDD" w14:paraId="309FBA1C" w14:textId="4F638D19">
      <w:pPr>
        <w:pStyle w:val="TableofFigures"/>
        <w:tabs>
          <w:tab w:val="right" w:leader="dot" w:pos="9350"/>
        </w:tabs>
        <w:rPr>
          <w:rFonts w:eastAsiaTheme="minorEastAsia"/>
          <w:noProof/>
        </w:rPr>
      </w:pPr>
      <w:hyperlink w:history="1" w:anchor="_Toc40218160">
        <w:r w:rsidRPr="00F77104">
          <w:rPr>
            <w:rStyle w:val="Hyperlink"/>
            <w:noProof/>
          </w:rPr>
          <w:t>Figure 25 Weather Display</w:t>
        </w:r>
        <w:r>
          <w:rPr>
            <w:noProof/>
            <w:webHidden/>
          </w:rPr>
          <w:tab/>
        </w:r>
        <w:r>
          <w:rPr>
            <w:noProof/>
            <w:webHidden/>
          </w:rPr>
          <w:fldChar w:fldCharType="begin"/>
        </w:r>
        <w:r>
          <w:rPr>
            <w:noProof/>
            <w:webHidden/>
          </w:rPr>
          <w:instrText xml:space="preserve"> PAGEREF _Toc40218160 \h </w:instrText>
        </w:r>
        <w:r>
          <w:rPr>
            <w:noProof/>
            <w:webHidden/>
          </w:rPr>
        </w:r>
        <w:r>
          <w:rPr>
            <w:noProof/>
            <w:webHidden/>
          </w:rPr>
          <w:fldChar w:fldCharType="separate"/>
        </w:r>
        <w:r>
          <w:rPr>
            <w:noProof/>
            <w:webHidden/>
          </w:rPr>
          <w:t>28</w:t>
        </w:r>
        <w:r>
          <w:rPr>
            <w:noProof/>
            <w:webHidden/>
          </w:rPr>
          <w:fldChar w:fldCharType="end"/>
        </w:r>
      </w:hyperlink>
    </w:p>
    <w:p w:rsidR="00A77CDD" w:rsidRDefault="00A77CDD" w14:paraId="7AB388CE" w14:textId="14F3780F">
      <w:pPr>
        <w:pStyle w:val="TableofFigures"/>
        <w:tabs>
          <w:tab w:val="right" w:leader="dot" w:pos="9350"/>
        </w:tabs>
        <w:rPr>
          <w:rFonts w:eastAsiaTheme="minorEastAsia"/>
          <w:noProof/>
        </w:rPr>
      </w:pPr>
      <w:hyperlink w:history="1" w:anchor="_Toc40218161">
        <w:r w:rsidRPr="00F77104">
          <w:rPr>
            <w:rStyle w:val="Hyperlink"/>
            <w:noProof/>
          </w:rPr>
          <w:t>Figure 26 Date and Time Display</w:t>
        </w:r>
        <w:r>
          <w:rPr>
            <w:noProof/>
            <w:webHidden/>
          </w:rPr>
          <w:tab/>
        </w:r>
        <w:r>
          <w:rPr>
            <w:noProof/>
            <w:webHidden/>
          </w:rPr>
          <w:fldChar w:fldCharType="begin"/>
        </w:r>
        <w:r>
          <w:rPr>
            <w:noProof/>
            <w:webHidden/>
          </w:rPr>
          <w:instrText xml:space="preserve"> PAGEREF _Toc40218161 \h </w:instrText>
        </w:r>
        <w:r>
          <w:rPr>
            <w:noProof/>
            <w:webHidden/>
          </w:rPr>
        </w:r>
        <w:r>
          <w:rPr>
            <w:noProof/>
            <w:webHidden/>
          </w:rPr>
          <w:fldChar w:fldCharType="separate"/>
        </w:r>
        <w:r>
          <w:rPr>
            <w:noProof/>
            <w:webHidden/>
          </w:rPr>
          <w:t>29</w:t>
        </w:r>
        <w:r>
          <w:rPr>
            <w:noProof/>
            <w:webHidden/>
          </w:rPr>
          <w:fldChar w:fldCharType="end"/>
        </w:r>
      </w:hyperlink>
    </w:p>
    <w:p w:rsidR="00A77CDD" w:rsidRDefault="00A77CDD" w14:paraId="54942F5C" w14:textId="7D6D940D">
      <w:pPr>
        <w:pStyle w:val="TableofFigures"/>
        <w:tabs>
          <w:tab w:val="right" w:leader="dot" w:pos="9350"/>
        </w:tabs>
        <w:rPr>
          <w:rFonts w:eastAsiaTheme="minorEastAsia"/>
          <w:noProof/>
        </w:rPr>
      </w:pPr>
      <w:hyperlink w:history="1" w:anchor="_Toc40218162">
        <w:r w:rsidRPr="00F77104">
          <w:rPr>
            <w:rStyle w:val="Hyperlink"/>
            <w:noProof/>
          </w:rPr>
          <w:t>Figure 27 Map Screen</w:t>
        </w:r>
        <w:r>
          <w:rPr>
            <w:noProof/>
            <w:webHidden/>
          </w:rPr>
          <w:tab/>
        </w:r>
        <w:r>
          <w:rPr>
            <w:noProof/>
            <w:webHidden/>
          </w:rPr>
          <w:fldChar w:fldCharType="begin"/>
        </w:r>
        <w:r>
          <w:rPr>
            <w:noProof/>
            <w:webHidden/>
          </w:rPr>
          <w:instrText xml:space="preserve"> PAGEREF _Toc40218162 \h </w:instrText>
        </w:r>
        <w:r>
          <w:rPr>
            <w:noProof/>
            <w:webHidden/>
          </w:rPr>
        </w:r>
        <w:r>
          <w:rPr>
            <w:noProof/>
            <w:webHidden/>
          </w:rPr>
          <w:fldChar w:fldCharType="separate"/>
        </w:r>
        <w:r>
          <w:rPr>
            <w:noProof/>
            <w:webHidden/>
          </w:rPr>
          <w:t>30</w:t>
        </w:r>
        <w:r>
          <w:rPr>
            <w:noProof/>
            <w:webHidden/>
          </w:rPr>
          <w:fldChar w:fldCharType="end"/>
        </w:r>
      </w:hyperlink>
    </w:p>
    <w:p w:rsidR="00A77CDD" w:rsidRDefault="00A77CDD" w14:paraId="53E9C53F" w14:textId="441DE181">
      <w:pPr>
        <w:pStyle w:val="TableofFigures"/>
        <w:tabs>
          <w:tab w:val="right" w:leader="dot" w:pos="9350"/>
        </w:tabs>
        <w:rPr>
          <w:rFonts w:eastAsiaTheme="minorEastAsia"/>
          <w:noProof/>
        </w:rPr>
      </w:pPr>
      <w:hyperlink w:history="1" w:anchor="_Toc40218163">
        <w:r w:rsidRPr="00F77104">
          <w:rPr>
            <w:rStyle w:val="Hyperlink"/>
            <w:noProof/>
          </w:rPr>
          <w:t>Figure 28 Pathfinding Sidebar</w:t>
        </w:r>
        <w:r>
          <w:rPr>
            <w:noProof/>
            <w:webHidden/>
          </w:rPr>
          <w:tab/>
        </w:r>
        <w:r>
          <w:rPr>
            <w:noProof/>
            <w:webHidden/>
          </w:rPr>
          <w:fldChar w:fldCharType="begin"/>
        </w:r>
        <w:r>
          <w:rPr>
            <w:noProof/>
            <w:webHidden/>
          </w:rPr>
          <w:instrText xml:space="preserve"> PAGEREF _Toc40218163 \h </w:instrText>
        </w:r>
        <w:r>
          <w:rPr>
            <w:noProof/>
            <w:webHidden/>
          </w:rPr>
        </w:r>
        <w:r>
          <w:rPr>
            <w:noProof/>
            <w:webHidden/>
          </w:rPr>
          <w:fldChar w:fldCharType="separate"/>
        </w:r>
        <w:r>
          <w:rPr>
            <w:noProof/>
            <w:webHidden/>
          </w:rPr>
          <w:t>31</w:t>
        </w:r>
        <w:r>
          <w:rPr>
            <w:noProof/>
            <w:webHidden/>
          </w:rPr>
          <w:fldChar w:fldCharType="end"/>
        </w:r>
      </w:hyperlink>
    </w:p>
    <w:p w:rsidR="00A77CDD" w:rsidRDefault="00A77CDD" w14:paraId="4A40E025" w14:textId="33AA20AD">
      <w:pPr>
        <w:pStyle w:val="TableofFigures"/>
        <w:tabs>
          <w:tab w:val="right" w:leader="dot" w:pos="9350"/>
        </w:tabs>
        <w:rPr>
          <w:rFonts w:eastAsiaTheme="minorEastAsia"/>
          <w:noProof/>
        </w:rPr>
      </w:pPr>
      <w:hyperlink w:history="1" w:anchor="_Toc40218164">
        <w:r w:rsidRPr="00F77104">
          <w:rPr>
            <w:rStyle w:val="Hyperlink"/>
            <w:noProof/>
          </w:rPr>
          <w:t>Figure 29 Hamburger Button</w:t>
        </w:r>
        <w:r>
          <w:rPr>
            <w:noProof/>
            <w:webHidden/>
          </w:rPr>
          <w:tab/>
        </w:r>
        <w:r>
          <w:rPr>
            <w:noProof/>
            <w:webHidden/>
          </w:rPr>
          <w:fldChar w:fldCharType="begin"/>
        </w:r>
        <w:r>
          <w:rPr>
            <w:noProof/>
            <w:webHidden/>
          </w:rPr>
          <w:instrText xml:space="preserve"> PAGEREF _Toc40218164 \h </w:instrText>
        </w:r>
        <w:r>
          <w:rPr>
            <w:noProof/>
            <w:webHidden/>
          </w:rPr>
        </w:r>
        <w:r>
          <w:rPr>
            <w:noProof/>
            <w:webHidden/>
          </w:rPr>
          <w:fldChar w:fldCharType="separate"/>
        </w:r>
        <w:r>
          <w:rPr>
            <w:noProof/>
            <w:webHidden/>
          </w:rPr>
          <w:t>32</w:t>
        </w:r>
        <w:r>
          <w:rPr>
            <w:noProof/>
            <w:webHidden/>
          </w:rPr>
          <w:fldChar w:fldCharType="end"/>
        </w:r>
      </w:hyperlink>
    </w:p>
    <w:p w:rsidR="00A77CDD" w:rsidRDefault="00A77CDD" w14:paraId="35E3D89D" w14:textId="5CC0A5A1">
      <w:pPr>
        <w:pStyle w:val="TableofFigures"/>
        <w:tabs>
          <w:tab w:val="right" w:leader="dot" w:pos="9350"/>
        </w:tabs>
        <w:rPr>
          <w:rFonts w:eastAsiaTheme="minorEastAsia"/>
          <w:noProof/>
        </w:rPr>
      </w:pPr>
      <w:hyperlink w:history="1" w:anchor="_Toc40218165">
        <w:r w:rsidRPr="00F77104">
          <w:rPr>
            <w:rStyle w:val="Hyperlink"/>
            <w:noProof/>
          </w:rPr>
          <w:t>Figure 30 Pathfinding Sidebar Hidden</w:t>
        </w:r>
        <w:r>
          <w:rPr>
            <w:noProof/>
            <w:webHidden/>
          </w:rPr>
          <w:tab/>
        </w:r>
        <w:r>
          <w:rPr>
            <w:noProof/>
            <w:webHidden/>
          </w:rPr>
          <w:fldChar w:fldCharType="begin"/>
        </w:r>
        <w:r>
          <w:rPr>
            <w:noProof/>
            <w:webHidden/>
          </w:rPr>
          <w:instrText xml:space="preserve"> PAGEREF _Toc40218165 \h </w:instrText>
        </w:r>
        <w:r>
          <w:rPr>
            <w:noProof/>
            <w:webHidden/>
          </w:rPr>
        </w:r>
        <w:r>
          <w:rPr>
            <w:noProof/>
            <w:webHidden/>
          </w:rPr>
          <w:fldChar w:fldCharType="separate"/>
        </w:r>
        <w:r>
          <w:rPr>
            <w:noProof/>
            <w:webHidden/>
          </w:rPr>
          <w:t>33</w:t>
        </w:r>
        <w:r>
          <w:rPr>
            <w:noProof/>
            <w:webHidden/>
          </w:rPr>
          <w:fldChar w:fldCharType="end"/>
        </w:r>
      </w:hyperlink>
    </w:p>
    <w:p w:rsidR="00A77CDD" w:rsidRDefault="00A77CDD" w14:paraId="00F9CB77" w14:textId="0C9878D4">
      <w:pPr>
        <w:pStyle w:val="TableofFigures"/>
        <w:tabs>
          <w:tab w:val="right" w:leader="dot" w:pos="9350"/>
        </w:tabs>
        <w:rPr>
          <w:rFonts w:eastAsiaTheme="minorEastAsia"/>
          <w:noProof/>
        </w:rPr>
      </w:pPr>
      <w:hyperlink w:history="1" w:anchor="_Toc40218166">
        <w:r w:rsidRPr="00F77104">
          <w:rPr>
            <w:rStyle w:val="Hyperlink"/>
            <w:noProof/>
          </w:rPr>
          <w:t>Figure 31 Pathfinding Area</w:t>
        </w:r>
        <w:r>
          <w:rPr>
            <w:noProof/>
            <w:webHidden/>
          </w:rPr>
          <w:tab/>
        </w:r>
        <w:r>
          <w:rPr>
            <w:noProof/>
            <w:webHidden/>
          </w:rPr>
          <w:fldChar w:fldCharType="begin"/>
        </w:r>
        <w:r>
          <w:rPr>
            <w:noProof/>
            <w:webHidden/>
          </w:rPr>
          <w:instrText xml:space="preserve"> PAGEREF _Toc40218166 \h </w:instrText>
        </w:r>
        <w:r>
          <w:rPr>
            <w:noProof/>
            <w:webHidden/>
          </w:rPr>
        </w:r>
        <w:r>
          <w:rPr>
            <w:noProof/>
            <w:webHidden/>
          </w:rPr>
          <w:fldChar w:fldCharType="separate"/>
        </w:r>
        <w:r>
          <w:rPr>
            <w:noProof/>
            <w:webHidden/>
          </w:rPr>
          <w:t>33</w:t>
        </w:r>
        <w:r>
          <w:rPr>
            <w:noProof/>
            <w:webHidden/>
          </w:rPr>
          <w:fldChar w:fldCharType="end"/>
        </w:r>
      </w:hyperlink>
    </w:p>
    <w:p w:rsidR="00A77CDD" w:rsidRDefault="00A77CDD" w14:paraId="09FF5233" w14:textId="1E5AFEBC">
      <w:pPr>
        <w:pStyle w:val="TableofFigures"/>
        <w:tabs>
          <w:tab w:val="right" w:leader="dot" w:pos="9350"/>
        </w:tabs>
        <w:rPr>
          <w:rFonts w:eastAsiaTheme="minorEastAsia"/>
          <w:noProof/>
        </w:rPr>
      </w:pPr>
      <w:hyperlink w:history="1" w:anchor="_Toc40218167">
        <w:r w:rsidRPr="00F77104">
          <w:rPr>
            <w:rStyle w:val="Hyperlink"/>
            <w:noProof/>
          </w:rPr>
          <w:t>Figure 32 Location Text Fields</w:t>
        </w:r>
        <w:r>
          <w:rPr>
            <w:noProof/>
            <w:webHidden/>
          </w:rPr>
          <w:tab/>
        </w:r>
        <w:r>
          <w:rPr>
            <w:noProof/>
            <w:webHidden/>
          </w:rPr>
          <w:fldChar w:fldCharType="begin"/>
        </w:r>
        <w:r>
          <w:rPr>
            <w:noProof/>
            <w:webHidden/>
          </w:rPr>
          <w:instrText xml:space="preserve"> PAGEREF _Toc40218167 \h </w:instrText>
        </w:r>
        <w:r>
          <w:rPr>
            <w:noProof/>
            <w:webHidden/>
          </w:rPr>
        </w:r>
        <w:r>
          <w:rPr>
            <w:noProof/>
            <w:webHidden/>
          </w:rPr>
          <w:fldChar w:fldCharType="separate"/>
        </w:r>
        <w:r>
          <w:rPr>
            <w:noProof/>
            <w:webHidden/>
          </w:rPr>
          <w:t>34</w:t>
        </w:r>
        <w:r>
          <w:rPr>
            <w:noProof/>
            <w:webHidden/>
          </w:rPr>
          <w:fldChar w:fldCharType="end"/>
        </w:r>
      </w:hyperlink>
    </w:p>
    <w:p w:rsidR="00A77CDD" w:rsidRDefault="00A77CDD" w14:paraId="23012A53" w14:textId="19122257">
      <w:pPr>
        <w:pStyle w:val="TableofFigures"/>
        <w:tabs>
          <w:tab w:val="right" w:leader="dot" w:pos="9350"/>
        </w:tabs>
        <w:rPr>
          <w:rFonts w:eastAsiaTheme="minorEastAsia"/>
          <w:noProof/>
        </w:rPr>
      </w:pPr>
      <w:hyperlink w:history="1" w:anchor="_Toc40218168">
        <w:r w:rsidRPr="00F77104">
          <w:rPr>
            <w:rStyle w:val="Hyperlink"/>
            <w:noProof/>
          </w:rPr>
          <w:t>Figure 33 Location Field Dropdown List</w:t>
        </w:r>
        <w:r>
          <w:rPr>
            <w:noProof/>
            <w:webHidden/>
          </w:rPr>
          <w:tab/>
        </w:r>
        <w:r>
          <w:rPr>
            <w:noProof/>
            <w:webHidden/>
          </w:rPr>
          <w:fldChar w:fldCharType="begin"/>
        </w:r>
        <w:r>
          <w:rPr>
            <w:noProof/>
            <w:webHidden/>
          </w:rPr>
          <w:instrText xml:space="preserve"> PAGEREF _Toc40218168 \h </w:instrText>
        </w:r>
        <w:r>
          <w:rPr>
            <w:noProof/>
            <w:webHidden/>
          </w:rPr>
        </w:r>
        <w:r>
          <w:rPr>
            <w:noProof/>
            <w:webHidden/>
          </w:rPr>
          <w:fldChar w:fldCharType="separate"/>
        </w:r>
        <w:r>
          <w:rPr>
            <w:noProof/>
            <w:webHidden/>
          </w:rPr>
          <w:t>34</w:t>
        </w:r>
        <w:r>
          <w:rPr>
            <w:noProof/>
            <w:webHidden/>
          </w:rPr>
          <w:fldChar w:fldCharType="end"/>
        </w:r>
      </w:hyperlink>
    </w:p>
    <w:p w:rsidR="00A77CDD" w:rsidRDefault="00A77CDD" w14:paraId="7EC16F2E" w14:textId="5E4AFB0F">
      <w:pPr>
        <w:pStyle w:val="TableofFigures"/>
        <w:tabs>
          <w:tab w:val="right" w:leader="dot" w:pos="9350"/>
        </w:tabs>
        <w:rPr>
          <w:rFonts w:eastAsiaTheme="minorEastAsia"/>
          <w:noProof/>
        </w:rPr>
      </w:pPr>
      <w:hyperlink w:history="1" w:anchor="_Toc40218169">
        <w:r w:rsidRPr="00F77104">
          <w:rPr>
            <w:rStyle w:val="Hyperlink"/>
            <w:noProof/>
          </w:rPr>
          <w:t>Figure 34 Fuzzy Search</w:t>
        </w:r>
        <w:r>
          <w:rPr>
            <w:noProof/>
            <w:webHidden/>
          </w:rPr>
          <w:tab/>
        </w:r>
        <w:r>
          <w:rPr>
            <w:noProof/>
            <w:webHidden/>
          </w:rPr>
          <w:fldChar w:fldCharType="begin"/>
        </w:r>
        <w:r>
          <w:rPr>
            <w:noProof/>
            <w:webHidden/>
          </w:rPr>
          <w:instrText xml:space="preserve"> PAGEREF _Toc40218169 \h </w:instrText>
        </w:r>
        <w:r>
          <w:rPr>
            <w:noProof/>
            <w:webHidden/>
          </w:rPr>
        </w:r>
        <w:r>
          <w:rPr>
            <w:noProof/>
            <w:webHidden/>
          </w:rPr>
          <w:fldChar w:fldCharType="separate"/>
        </w:r>
        <w:r>
          <w:rPr>
            <w:noProof/>
            <w:webHidden/>
          </w:rPr>
          <w:t>34</w:t>
        </w:r>
        <w:r>
          <w:rPr>
            <w:noProof/>
            <w:webHidden/>
          </w:rPr>
          <w:fldChar w:fldCharType="end"/>
        </w:r>
      </w:hyperlink>
    </w:p>
    <w:p w:rsidR="00A77CDD" w:rsidRDefault="00A77CDD" w14:paraId="5DD322AB" w14:textId="7E9F2EE2">
      <w:pPr>
        <w:pStyle w:val="TableofFigures"/>
        <w:tabs>
          <w:tab w:val="right" w:leader="dot" w:pos="9350"/>
        </w:tabs>
        <w:rPr>
          <w:rFonts w:eastAsiaTheme="minorEastAsia"/>
          <w:noProof/>
        </w:rPr>
      </w:pPr>
      <w:hyperlink w:history="1" w:anchor="_Toc40218170">
        <w:r w:rsidRPr="00F77104">
          <w:rPr>
            <w:rStyle w:val="Hyperlink"/>
            <w:noProof/>
          </w:rPr>
          <w:t>Figure 35 Clear Text Field Button</w:t>
        </w:r>
        <w:r>
          <w:rPr>
            <w:noProof/>
            <w:webHidden/>
          </w:rPr>
          <w:tab/>
        </w:r>
        <w:r>
          <w:rPr>
            <w:noProof/>
            <w:webHidden/>
          </w:rPr>
          <w:fldChar w:fldCharType="begin"/>
        </w:r>
        <w:r>
          <w:rPr>
            <w:noProof/>
            <w:webHidden/>
          </w:rPr>
          <w:instrText xml:space="preserve"> PAGEREF _Toc40218170 \h </w:instrText>
        </w:r>
        <w:r>
          <w:rPr>
            <w:noProof/>
            <w:webHidden/>
          </w:rPr>
        </w:r>
        <w:r>
          <w:rPr>
            <w:noProof/>
            <w:webHidden/>
          </w:rPr>
          <w:fldChar w:fldCharType="separate"/>
        </w:r>
        <w:r>
          <w:rPr>
            <w:noProof/>
            <w:webHidden/>
          </w:rPr>
          <w:t>35</w:t>
        </w:r>
        <w:r>
          <w:rPr>
            <w:noProof/>
            <w:webHidden/>
          </w:rPr>
          <w:fldChar w:fldCharType="end"/>
        </w:r>
      </w:hyperlink>
    </w:p>
    <w:p w:rsidR="00A77CDD" w:rsidRDefault="00A77CDD" w14:paraId="07E5F262" w14:textId="640B71BC">
      <w:pPr>
        <w:pStyle w:val="TableofFigures"/>
        <w:tabs>
          <w:tab w:val="right" w:leader="dot" w:pos="9350"/>
        </w:tabs>
        <w:rPr>
          <w:rFonts w:eastAsiaTheme="minorEastAsia"/>
          <w:noProof/>
        </w:rPr>
      </w:pPr>
      <w:hyperlink w:history="1" w:anchor="_Toc40218171">
        <w:r w:rsidRPr="00F77104">
          <w:rPr>
            <w:rStyle w:val="Hyperlink"/>
            <w:noProof/>
          </w:rPr>
          <w:t>Figure 36 Location Switch Button</w:t>
        </w:r>
        <w:r>
          <w:rPr>
            <w:noProof/>
            <w:webHidden/>
          </w:rPr>
          <w:tab/>
        </w:r>
        <w:r>
          <w:rPr>
            <w:noProof/>
            <w:webHidden/>
          </w:rPr>
          <w:fldChar w:fldCharType="begin"/>
        </w:r>
        <w:r>
          <w:rPr>
            <w:noProof/>
            <w:webHidden/>
          </w:rPr>
          <w:instrText xml:space="preserve"> PAGEREF _Toc40218171 \h </w:instrText>
        </w:r>
        <w:r>
          <w:rPr>
            <w:noProof/>
            <w:webHidden/>
          </w:rPr>
        </w:r>
        <w:r>
          <w:rPr>
            <w:noProof/>
            <w:webHidden/>
          </w:rPr>
          <w:fldChar w:fldCharType="separate"/>
        </w:r>
        <w:r>
          <w:rPr>
            <w:noProof/>
            <w:webHidden/>
          </w:rPr>
          <w:t>35</w:t>
        </w:r>
        <w:r>
          <w:rPr>
            <w:noProof/>
            <w:webHidden/>
          </w:rPr>
          <w:fldChar w:fldCharType="end"/>
        </w:r>
      </w:hyperlink>
    </w:p>
    <w:p w:rsidR="00A77CDD" w:rsidRDefault="00A77CDD" w14:paraId="1B906189" w14:textId="46F39B10">
      <w:pPr>
        <w:pStyle w:val="TableofFigures"/>
        <w:tabs>
          <w:tab w:val="right" w:leader="dot" w:pos="9350"/>
        </w:tabs>
        <w:rPr>
          <w:rFonts w:eastAsiaTheme="minorEastAsia"/>
          <w:noProof/>
        </w:rPr>
      </w:pPr>
      <w:hyperlink w:history="1" w:anchor="_Toc40218172">
        <w:r w:rsidRPr="00F77104">
          <w:rPr>
            <w:rStyle w:val="Hyperlink"/>
            <w:noProof/>
          </w:rPr>
          <w:t>Figure 37 Accessible Path Switch</w:t>
        </w:r>
        <w:r>
          <w:rPr>
            <w:noProof/>
            <w:webHidden/>
          </w:rPr>
          <w:tab/>
        </w:r>
        <w:r>
          <w:rPr>
            <w:noProof/>
            <w:webHidden/>
          </w:rPr>
          <w:fldChar w:fldCharType="begin"/>
        </w:r>
        <w:r>
          <w:rPr>
            <w:noProof/>
            <w:webHidden/>
          </w:rPr>
          <w:instrText xml:space="preserve"> PAGEREF _Toc40218172 \h </w:instrText>
        </w:r>
        <w:r>
          <w:rPr>
            <w:noProof/>
            <w:webHidden/>
          </w:rPr>
        </w:r>
        <w:r>
          <w:rPr>
            <w:noProof/>
            <w:webHidden/>
          </w:rPr>
          <w:fldChar w:fldCharType="separate"/>
        </w:r>
        <w:r>
          <w:rPr>
            <w:noProof/>
            <w:webHidden/>
          </w:rPr>
          <w:t>35</w:t>
        </w:r>
        <w:r>
          <w:rPr>
            <w:noProof/>
            <w:webHidden/>
          </w:rPr>
          <w:fldChar w:fldCharType="end"/>
        </w:r>
      </w:hyperlink>
    </w:p>
    <w:p w:rsidR="00A77CDD" w:rsidRDefault="00A77CDD" w14:paraId="0CFA86A3" w14:textId="7E7663B7">
      <w:pPr>
        <w:pStyle w:val="TableofFigures"/>
        <w:tabs>
          <w:tab w:val="right" w:leader="dot" w:pos="9350"/>
        </w:tabs>
        <w:rPr>
          <w:rFonts w:eastAsiaTheme="minorEastAsia"/>
          <w:noProof/>
        </w:rPr>
      </w:pPr>
      <w:hyperlink w:history="1" w:anchor="_Toc40218173">
        <w:r w:rsidRPr="00F77104">
          <w:rPr>
            <w:rStyle w:val="Hyperlink"/>
            <w:noProof/>
          </w:rPr>
          <w:t>Figure 38 Quick Access Buttons</w:t>
        </w:r>
        <w:r>
          <w:rPr>
            <w:noProof/>
            <w:webHidden/>
          </w:rPr>
          <w:tab/>
        </w:r>
        <w:r>
          <w:rPr>
            <w:noProof/>
            <w:webHidden/>
          </w:rPr>
          <w:fldChar w:fldCharType="begin"/>
        </w:r>
        <w:r>
          <w:rPr>
            <w:noProof/>
            <w:webHidden/>
          </w:rPr>
          <w:instrText xml:space="preserve"> PAGEREF _Toc40218173 \h </w:instrText>
        </w:r>
        <w:r>
          <w:rPr>
            <w:noProof/>
            <w:webHidden/>
          </w:rPr>
        </w:r>
        <w:r>
          <w:rPr>
            <w:noProof/>
            <w:webHidden/>
          </w:rPr>
          <w:fldChar w:fldCharType="separate"/>
        </w:r>
        <w:r>
          <w:rPr>
            <w:noProof/>
            <w:webHidden/>
          </w:rPr>
          <w:t>36</w:t>
        </w:r>
        <w:r>
          <w:rPr>
            <w:noProof/>
            <w:webHidden/>
          </w:rPr>
          <w:fldChar w:fldCharType="end"/>
        </w:r>
      </w:hyperlink>
    </w:p>
    <w:p w:rsidR="00A77CDD" w:rsidRDefault="00A77CDD" w14:paraId="020BC1BB" w14:textId="39664425">
      <w:pPr>
        <w:pStyle w:val="TableofFigures"/>
        <w:tabs>
          <w:tab w:val="right" w:leader="dot" w:pos="9350"/>
        </w:tabs>
        <w:rPr>
          <w:rFonts w:eastAsiaTheme="minorEastAsia"/>
          <w:noProof/>
        </w:rPr>
      </w:pPr>
      <w:hyperlink w:history="1" w:anchor="_Toc40218174">
        <w:r w:rsidRPr="00F77104">
          <w:rPr>
            <w:rStyle w:val="Hyperlink"/>
            <w:noProof/>
          </w:rPr>
          <w:t>Figure 39 Text Directions</w:t>
        </w:r>
        <w:r>
          <w:rPr>
            <w:noProof/>
            <w:webHidden/>
          </w:rPr>
          <w:tab/>
        </w:r>
        <w:r>
          <w:rPr>
            <w:noProof/>
            <w:webHidden/>
          </w:rPr>
          <w:fldChar w:fldCharType="begin"/>
        </w:r>
        <w:r>
          <w:rPr>
            <w:noProof/>
            <w:webHidden/>
          </w:rPr>
          <w:instrText xml:space="preserve"> PAGEREF _Toc40218174 \h </w:instrText>
        </w:r>
        <w:r>
          <w:rPr>
            <w:noProof/>
            <w:webHidden/>
          </w:rPr>
        </w:r>
        <w:r>
          <w:rPr>
            <w:noProof/>
            <w:webHidden/>
          </w:rPr>
          <w:fldChar w:fldCharType="separate"/>
        </w:r>
        <w:r>
          <w:rPr>
            <w:noProof/>
            <w:webHidden/>
          </w:rPr>
          <w:t>37</w:t>
        </w:r>
        <w:r>
          <w:rPr>
            <w:noProof/>
            <w:webHidden/>
          </w:rPr>
          <w:fldChar w:fldCharType="end"/>
        </w:r>
      </w:hyperlink>
    </w:p>
    <w:p w:rsidR="00A77CDD" w:rsidRDefault="00A77CDD" w14:paraId="1813E459" w14:textId="717FB53E">
      <w:pPr>
        <w:pStyle w:val="TableofFigures"/>
        <w:tabs>
          <w:tab w:val="right" w:leader="dot" w:pos="9350"/>
        </w:tabs>
        <w:rPr>
          <w:rFonts w:eastAsiaTheme="minorEastAsia"/>
          <w:noProof/>
        </w:rPr>
      </w:pPr>
      <w:hyperlink w:history="1" w:anchor="_Toc40218175">
        <w:r w:rsidRPr="00F77104">
          <w:rPr>
            <w:rStyle w:val="Hyperlink"/>
            <w:noProof/>
          </w:rPr>
          <w:t>Figure 40 Extended Text Directions</w:t>
        </w:r>
        <w:r>
          <w:rPr>
            <w:noProof/>
            <w:webHidden/>
          </w:rPr>
          <w:tab/>
        </w:r>
        <w:r>
          <w:rPr>
            <w:noProof/>
            <w:webHidden/>
          </w:rPr>
          <w:fldChar w:fldCharType="begin"/>
        </w:r>
        <w:r>
          <w:rPr>
            <w:noProof/>
            <w:webHidden/>
          </w:rPr>
          <w:instrText xml:space="preserve"> PAGEREF _Toc40218175 \h </w:instrText>
        </w:r>
        <w:r>
          <w:rPr>
            <w:noProof/>
            <w:webHidden/>
          </w:rPr>
        </w:r>
        <w:r>
          <w:rPr>
            <w:noProof/>
            <w:webHidden/>
          </w:rPr>
          <w:fldChar w:fldCharType="separate"/>
        </w:r>
        <w:r>
          <w:rPr>
            <w:noProof/>
            <w:webHidden/>
          </w:rPr>
          <w:t>37</w:t>
        </w:r>
        <w:r>
          <w:rPr>
            <w:noProof/>
            <w:webHidden/>
          </w:rPr>
          <w:fldChar w:fldCharType="end"/>
        </w:r>
      </w:hyperlink>
    </w:p>
    <w:p w:rsidR="00A77CDD" w:rsidRDefault="00A77CDD" w14:paraId="4E2BF3C3" w14:textId="1A69B761">
      <w:pPr>
        <w:pStyle w:val="TableofFigures"/>
        <w:tabs>
          <w:tab w:val="right" w:leader="dot" w:pos="9350"/>
        </w:tabs>
        <w:rPr>
          <w:rFonts w:eastAsiaTheme="minorEastAsia"/>
          <w:noProof/>
        </w:rPr>
      </w:pPr>
      <w:hyperlink w:history="1" w:anchor="_Toc40218176">
        <w:r w:rsidRPr="00F77104">
          <w:rPr>
            <w:rStyle w:val="Hyperlink"/>
            <w:noProof/>
          </w:rPr>
          <w:t>Figure 41 Save Directions Button</w:t>
        </w:r>
        <w:r>
          <w:rPr>
            <w:noProof/>
            <w:webHidden/>
          </w:rPr>
          <w:tab/>
        </w:r>
        <w:r>
          <w:rPr>
            <w:noProof/>
            <w:webHidden/>
          </w:rPr>
          <w:fldChar w:fldCharType="begin"/>
        </w:r>
        <w:r>
          <w:rPr>
            <w:noProof/>
            <w:webHidden/>
          </w:rPr>
          <w:instrText xml:space="preserve"> PAGEREF _Toc40218176 \h </w:instrText>
        </w:r>
        <w:r>
          <w:rPr>
            <w:noProof/>
            <w:webHidden/>
          </w:rPr>
        </w:r>
        <w:r>
          <w:rPr>
            <w:noProof/>
            <w:webHidden/>
          </w:rPr>
          <w:fldChar w:fldCharType="separate"/>
        </w:r>
        <w:r>
          <w:rPr>
            <w:noProof/>
            <w:webHidden/>
          </w:rPr>
          <w:t>38</w:t>
        </w:r>
        <w:r>
          <w:rPr>
            <w:noProof/>
            <w:webHidden/>
          </w:rPr>
          <w:fldChar w:fldCharType="end"/>
        </w:r>
      </w:hyperlink>
    </w:p>
    <w:p w:rsidR="00A77CDD" w:rsidRDefault="00A77CDD" w14:paraId="073370FC" w14:textId="09FD46D3">
      <w:pPr>
        <w:pStyle w:val="TableofFigures"/>
        <w:tabs>
          <w:tab w:val="right" w:leader="dot" w:pos="9350"/>
        </w:tabs>
        <w:rPr>
          <w:rFonts w:eastAsiaTheme="minorEastAsia"/>
          <w:noProof/>
        </w:rPr>
      </w:pPr>
      <w:hyperlink w:history="1" w:anchor="_Toc40218177">
        <w:r w:rsidRPr="00F77104">
          <w:rPr>
            <w:rStyle w:val="Hyperlink"/>
            <w:noProof/>
          </w:rPr>
          <w:t>Figure 42 Save Directions Popup</w:t>
        </w:r>
        <w:r>
          <w:rPr>
            <w:noProof/>
            <w:webHidden/>
          </w:rPr>
          <w:tab/>
        </w:r>
        <w:r>
          <w:rPr>
            <w:noProof/>
            <w:webHidden/>
          </w:rPr>
          <w:fldChar w:fldCharType="begin"/>
        </w:r>
        <w:r>
          <w:rPr>
            <w:noProof/>
            <w:webHidden/>
          </w:rPr>
          <w:instrText xml:space="preserve"> PAGEREF _Toc40218177 \h </w:instrText>
        </w:r>
        <w:r>
          <w:rPr>
            <w:noProof/>
            <w:webHidden/>
          </w:rPr>
        </w:r>
        <w:r>
          <w:rPr>
            <w:noProof/>
            <w:webHidden/>
          </w:rPr>
          <w:fldChar w:fldCharType="separate"/>
        </w:r>
        <w:r>
          <w:rPr>
            <w:noProof/>
            <w:webHidden/>
          </w:rPr>
          <w:t>38</w:t>
        </w:r>
        <w:r>
          <w:rPr>
            <w:noProof/>
            <w:webHidden/>
          </w:rPr>
          <w:fldChar w:fldCharType="end"/>
        </w:r>
      </w:hyperlink>
    </w:p>
    <w:p w:rsidR="00A77CDD" w:rsidRDefault="00A77CDD" w14:paraId="5B8231A9" w14:textId="28D9A9B9">
      <w:pPr>
        <w:pStyle w:val="TableofFigures"/>
        <w:tabs>
          <w:tab w:val="right" w:leader="dot" w:pos="9350"/>
        </w:tabs>
        <w:rPr>
          <w:rFonts w:eastAsiaTheme="minorEastAsia"/>
          <w:noProof/>
        </w:rPr>
      </w:pPr>
      <w:hyperlink w:history="1" w:anchor="_Toc40218178">
        <w:r w:rsidRPr="00F77104">
          <w:rPr>
            <w:rStyle w:val="Hyperlink"/>
            <w:noProof/>
          </w:rPr>
          <w:t>Figure 43 Hospital switching button</w:t>
        </w:r>
        <w:r>
          <w:rPr>
            <w:noProof/>
            <w:webHidden/>
          </w:rPr>
          <w:tab/>
        </w:r>
        <w:r>
          <w:rPr>
            <w:noProof/>
            <w:webHidden/>
          </w:rPr>
          <w:fldChar w:fldCharType="begin"/>
        </w:r>
        <w:r>
          <w:rPr>
            <w:noProof/>
            <w:webHidden/>
          </w:rPr>
          <w:instrText xml:space="preserve"> PAGEREF _Toc40218178 \h </w:instrText>
        </w:r>
        <w:r>
          <w:rPr>
            <w:noProof/>
            <w:webHidden/>
          </w:rPr>
        </w:r>
        <w:r>
          <w:rPr>
            <w:noProof/>
            <w:webHidden/>
          </w:rPr>
          <w:fldChar w:fldCharType="separate"/>
        </w:r>
        <w:r>
          <w:rPr>
            <w:noProof/>
            <w:webHidden/>
          </w:rPr>
          <w:t>39</w:t>
        </w:r>
        <w:r>
          <w:rPr>
            <w:noProof/>
            <w:webHidden/>
          </w:rPr>
          <w:fldChar w:fldCharType="end"/>
        </w:r>
      </w:hyperlink>
    </w:p>
    <w:p w:rsidR="00A77CDD" w:rsidRDefault="00A77CDD" w14:paraId="2CB8107D" w14:textId="2C16E016">
      <w:pPr>
        <w:pStyle w:val="TableofFigures"/>
        <w:tabs>
          <w:tab w:val="right" w:leader="dot" w:pos="9350"/>
        </w:tabs>
        <w:rPr>
          <w:rFonts w:eastAsiaTheme="minorEastAsia"/>
          <w:noProof/>
        </w:rPr>
      </w:pPr>
      <w:hyperlink w:history="1" w:anchor="_Toc40218179">
        <w:r w:rsidRPr="00F77104">
          <w:rPr>
            <w:rStyle w:val="Hyperlink"/>
            <w:noProof/>
          </w:rPr>
          <w:t>Figure 44 Floor Buttons</w:t>
        </w:r>
        <w:r>
          <w:rPr>
            <w:noProof/>
            <w:webHidden/>
          </w:rPr>
          <w:tab/>
        </w:r>
        <w:r>
          <w:rPr>
            <w:noProof/>
            <w:webHidden/>
          </w:rPr>
          <w:fldChar w:fldCharType="begin"/>
        </w:r>
        <w:r>
          <w:rPr>
            <w:noProof/>
            <w:webHidden/>
          </w:rPr>
          <w:instrText xml:space="preserve"> PAGEREF _Toc40218179 \h </w:instrText>
        </w:r>
        <w:r>
          <w:rPr>
            <w:noProof/>
            <w:webHidden/>
          </w:rPr>
        </w:r>
        <w:r>
          <w:rPr>
            <w:noProof/>
            <w:webHidden/>
          </w:rPr>
          <w:fldChar w:fldCharType="separate"/>
        </w:r>
        <w:r>
          <w:rPr>
            <w:noProof/>
            <w:webHidden/>
          </w:rPr>
          <w:t>40</w:t>
        </w:r>
        <w:r>
          <w:rPr>
            <w:noProof/>
            <w:webHidden/>
          </w:rPr>
          <w:fldChar w:fldCharType="end"/>
        </w:r>
      </w:hyperlink>
    </w:p>
    <w:p w:rsidR="00A77CDD" w:rsidRDefault="00A77CDD" w14:paraId="2C5D5B0F" w14:textId="44A89D18">
      <w:pPr>
        <w:pStyle w:val="TableofFigures"/>
        <w:tabs>
          <w:tab w:val="right" w:leader="dot" w:pos="9350"/>
        </w:tabs>
        <w:rPr>
          <w:rFonts w:eastAsiaTheme="minorEastAsia"/>
          <w:noProof/>
        </w:rPr>
      </w:pPr>
      <w:hyperlink w:history="1" w:anchor="_Toc40218180">
        <w:r w:rsidRPr="00F77104">
          <w:rPr>
            <w:rStyle w:val="Hyperlink"/>
            <w:noProof/>
          </w:rPr>
          <w:t>Figure 45 Faulkner Floor Buttons</w:t>
        </w:r>
        <w:r>
          <w:rPr>
            <w:noProof/>
            <w:webHidden/>
          </w:rPr>
          <w:tab/>
        </w:r>
        <w:r>
          <w:rPr>
            <w:noProof/>
            <w:webHidden/>
          </w:rPr>
          <w:fldChar w:fldCharType="begin"/>
        </w:r>
        <w:r>
          <w:rPr>
            <w:noProof/>
            <w:webHidden/>
          </w:rPr>
          <w:instrText xml:space="preserve"> PAGEREF _Toc40218180 \h </w:instrText>
        </w:r>
        <w:r>
          <w:rPr>
            <w:noProof/>
            <w:webHidden/>
          </w:rPr>
        </w:r>
        <w:r>
          <w:rPr>
            <w:noProof/>
            <w:webHidden/>
          </w:rPr>
          <w:fldChar w:fldCharType="separate"/>
        </w:r>
        <w:r>
          <w:rPr>
            <w:noProof/>
            <w:webHidden/>
          </w:rPr>
          <w:t>40</w:t>
        </w:r>
        <w:r>
          <w:rPr>
            <w:noProof/>
            <w:webHidden/>
          </w:rPr>
          <w:fldChar w:fldCharType="end"/>
        </w:r>
      </w:hyperlink>
    </w:p>
    <w:p w:rsidR="00A77CDD" w:rsidRDefault="00A77CDD" w14:paraId="147B2B83" w14:textId="20C23CD0">
      <w:pPr>
        <w:pStyle w:val="TableofFigures"/>
        <w:tabs>
          <w:tab w:val="right" w:leader="dot" w:pos="9350"/>
        </w:tabs>
        <w:rPr>
          <w:rFonts w:eastAsiaTheme="minorEastAsia"/>
          <w:noProof/>
        </w:rPr>
      </w:pPr>
      <w:hyperlink w:history="1" w:anchor="_Toc40218181">
        <w:r w:rsidRPr="00F77104">
          <w:rPr>
            <w:rStyle w:val="Hyperlink"/>
            <w:noProof/>
          </w:rPr>
          <w:t>Figure 46 Main Campus Buttons</w:t>
        </w:r>
        <w:r>
          <w:rPr>
            <w:noProof/>
            <w:webHidden/>
          </w:rPr>
          <w:tab/>
        </w:r>
        <w:r>
          <w:rPr>
            <w:noProof/>
            <w:webHidden/>
          </w:rPr>
          <w:fldChar w:fldCharType="begin"/>
        </w:r>
        <w:r>
          <w:rPr>
            <w:noProof/>
            <w:webHidden/>
          </w:rPr>
          <w:instrText xml:space="preserve"> PAGEREF _Toc40218181 \h </w:instrText>
        </w:r>
        <w:r>
          <w:rPr>
            <w:noProof/>
            <w:webHidden/>
          </w:rPr>
        </w:r>
        <w:r>
          <w:rPr>
            <w:noProof/>
            <w:webHidden/>
          </w:rPr>
          <w:fldChar w:fldCharType="separate"/>
        </w:r>
        <w:r>
          <w:rPr>
            <w:noProof/>
            <w:webHidden/>
          </w:rPr>
          <w:t>40</w:t>
        </w:r>
        <w:r>
          <w:rPr>
            <w:noProof/>
            <w:webHidden/>
          </w:rPr>
          <w:fldChar w:fldCharType="end"/>
        </w:r>
      </w:hyperlink>
    </w:p>
    <w:p w:rsidR="00A77CDD" w:rsidRDefault="00A77CDD" w14:paraId="54410AFE" w14:textId="3EADD871">
      <w:pPr>
        <w:pStyle w:val="TableofFigures"/>
        <w:tabs>
          <w:tab w:val="right" w:leader="dot" w:pos="9350"/>
        </w:tabs>
        <w:rPr>
          <w:rFonts w:eastAsiaTheme="minorEastAsia"/>
          <w:noProof/>
        </w:rPr>
      </w:pPr>
      <w:hyperlink w:history="1" w:anchor="_Toc40218182">
        <w:r w:rsidRPr="00F77104">
          <w:rPr>
            <w:rStyle w:val="Hyperlink"/>
            <w:noProof/>
          </w:rPr>
          <w:t>Figure 47 Floor Button Colors</w:t>
        </w:r>
        <w:r>
          <w:rPr>
            <w:noProof/>
            <w:webHidden/>
          </w:rPr>
          <w:tab/>
        </w:r>
        <w:r>
          <w:rPr>
            <w:noProof/>
            <w:webHidden/>
          </w:rPr>
          <w:fldChar w:fldCharType="begin"/>
        </w:r>
        <w:r>
          <w:rPr>
            <w:noProof/>
            <w:webHidden/>
          </w:rPr>
          <w:instrText xml:space="preserve"> PAGEREF _Toc40218182 \h </w:instrText>
        </w:r>
        <w:r>
          <w:rPr>
            <w:noProof/>
            <w:webHidden/>
          </w:rPr>
        </w:r>
        <w:r>
          <w:rPr>
            <w:noProof/>
            <w:webHidden/>
          </w:rPr>
          <w:fldChar w:fldCharType="separate"/>
        </w:r>
        <w:r>
          <w:rPr>
            <w:noProof/>
            <w:webHidden/>
          </w:rPr>
          <w:t>41</w:t>
        </w:r>
        <w:r>
          <w:rPr>
            <w:noProof/>
            <w:webHidden/>
          </w:rPr>
          <w:fldChar w:fldCharType="end"/>
        </w:r>
      </w:hyperlink>
    </w:p>
    <w:p w:rsidR="00A77CDD" w:rsidRDefault="00A77CDD" w14:paraId="5E4F9A46" w14:textId="7BD5AC17">
      <w:pPr>
        <w:pStyle w:val="TableofFigures"/>
        <w:tabs>
          <w:tab w:val="right" w:leader="dot" w:pos="9350"/>
        </w:tabs>
        <w:rPr>
          <w:rFonts w:eastAsiaTheme="minorEastAsia"/>
          <w:noProof/>
        </w:rPr>
      </w:pPr>
      <w:hyperlink w:history="1" w:anchor="_Toc40218183">
        <w:r w:rsidRPr="00F77104">
          <w:rPr>
            <w:rStyle w:val="Hyperlink"/>
            <w:noProof/>
          </w:rPr>
          <w:t>Figure 48 Map Viewer</w:t>
        </w:r>
        <w:r>
          <w:rPr>
            <w:noProof/>
            <w:webHidden/>
          </w:rPr>
          <w:tab/>
        </w:r>
        <w:r>
          <w:rPr>
            <w:noProof/>
            <w:webHidden/>
          </w:rPr>
          <w:fldChar w:fldCharType="begin"/>
        </w:r>
        <w:r>
          <w:rPr>
            <w:noProof/>
            <w:webHidden/>
          </w:rPr>
          <w:instrText xml:space="preserve"> PAGEREF _Toc40218183 \h </w:instrText>
        </w:r>
        <w:r>
          <w:rPr>
            <w:noProof/>
            <w:webHidden/>
          </w:rPr>
        </w:r>
        <w:r>
          <w:rPr>
            <w:noProof/>
            <w:webHidden/>
          </w:rPr>
          <w:fldChar w:fldCharType="separate"/>
        </w:r>
        <w:r>
          <w:rPr>
            <w:noProof/>
            <w:webHidden/>
          </w:rPr>
          <w:t>41</w:t>
        </w:r>
        <w:r>
          <w:rPr>
            <w:noProof/>
            <w:webHidden/>
          </w:rPr>
          <w:fldChar w:fldCharType="end"/>
        </w:r>
      </w:hyperlink>
    </w:p>
    <w:p w:rsidR="00A77CDD" w:rsidRDefault="00A77CDD" w14:paraId="2EDE4DC4" w14:textId="6598FAEC">
      <w:pPr>
        <w:pStyle w:val="TableofFigures"/>
        <w:tabs>
          <w:tab w:val="right" w:leader="dot" w:pos="9350"/>
        </w:tabs>
        <w:rPr>
          <w:rFonts w:eastAsiaTheme="minorEastAsia"/>
          <w:noProof/>
        </w:rPr>
      </w:pPr>
      <w:hyperlink w:history="1" w:anchor="_Toc40218184">
        <w:r w:rsidRPr="00F77104">
          <w:rPr>
            <w:rStyle w:val="Hyperlink"/>
            <w:noProof/>
          </w:rPr>
          <w:t>Figure 49 Pathfinding Example</w:t>
        </w:r>
        <w:r>
          <w:rPr>
            <w:noProof/>
            <w:webHidden/>
          </w:rPr>
          <w:tab/>
        </w:r>
        <w:r>
          <w:rPr>
            <w:noProof/>
            <w:webHidden/>
          </w:rPr>
          <w:fldChar w:fldCharType="begin"/>
        </w:r>
        <w:r>
          <w:rPr>
            <w:noProof/>
            <w:webHidden/>
          </w:rPr>
          <w:instrText xml:space="preserve"> PAGEREF _Toc40218184 \h </w:instrText>
        </w:r>
        <w:r>
          <w:rPr>
            <w:noProof/>
            <w:webHidden/>
          </w:rPr>
        </w:r>
        <w:r>
          <w:rPr>
            <w:noProof/>
            <w:webHidden/>
          </w:rPr>
          <w:fldChar w:fldCharType="separate"/>
        </w:r>
        <w:r>
          <w:rPr>
            <w:noProof/>
            <w:webHidden/>
          </w:rPr>
          <w:t>42</w:t>
        </w:r>
        <w:r>
          <w:rPr>
            <w:noProof/>
            <w:webHidden/>
          </w:rPr>
          <w:fldChar w:fldCharType="end"/>
        </w:r>
      </w:hyperlink>
    </w:p>
    <w:p w:rsidR="00A77CDD" w:rsidRDefault="00A77CDD" w14:paraId="215A25FB" w14:textId="2E397591">
      <w:pPr>
        <w:pStyle w:val="TableofFigures"/>
        <w:tabs>
          <w:tab w:val="right" w:leader="dot" w:pos="9350"/>
        </w:tabs>
        <w:rPr>
          <w:rFonts w:eastAsiaTheme="minorEastAsia"/>
          <w:noProof/>
        </w:rPr>
      </w:pPr>
      <w:hyperlink w:history="1" w:anchor="_Toc40218185">
        <w:r w:rsidRPr="00F77104">
          <w:rPr>
            <w:rStyle w:val="Hyperlink"/>
            <w:noProof/>
          </w:rPr>
          <w:t>Figure 50 Elevator and Stair Icons</w:t>
        </w:r>
        <w:r>
          <w:rPr>
            <w:noProof/>
            <w:webHidden/>
          </w:rPr>
          <w:tab/>
        </w:r>
        <w:r>
          <w:rPr>
            <w:noProof/>
            <w:webHidden/>
          </w:rPr>
          <w:fldChar w:fldCharType="begin"/>
        </w:r>
        <w:r>
          <w:rPr>
            <w:noProof/>
            <w:webHidden/>
          </w:rPr>
          <w:instrText xml:space="preserve"> PAGEREF _Toc40218185 \h </w:instrText>
        </w:r>
        <w:r>
          <w:rPr>
            <w:noProof/>
            <w:webHidden/>
          </w:rPr>
        </w:r>
        <w:r>
          <w:rPr>
            <w:noProof/>
            <w:webHidden/>
          </w:rPr>
          <w:fldChar w:fldCharType="separate"/>
        </w:r>
        <w:r>
          <w:rPr>
            <w:noProof/>
            <w:webHidden/>
          </w:rPr>
          <w:t>42</w:t>
        </w:r>
        <w:r>
          <w:rPr>
            <w:noProof/>
            <w:webHidden/>
          </w:rPr>
          <w:fldChar w:fldCharType="end"/>
        </w:r>
      </w:hyperlink>
    </w:p>
    <w:p w:rsidR="00A77CDD" w:rsidRDefault="00A77CDD" w14:paraId="1A6FD67E" w14:textId="628F0019">
      <w:pPr>
        <w:pStyle w:val="TableofFigures"/>
        <w:tabs>
          <w:tab w:val="right" w:leader="dot" w:pos="9350"/>
        </w:tabs>
        <w:rPr>
          <w:rFonts w:eastAsiaTheme="minorEastAsia"/>
          <w:noProof/>
        </w:rPr>
      </w:pPr>
      <w:hyperlink w:history="1" w:anchor="_Toc40218186">
        <w:r w:rsidRPr="00F77104">
          <w:rPr>
            <w:rStyle w:val="Hyperlink"/>
            <w:noProof/>
          </w:rPr>
          <w:t>Figure 51 Help Button</w:t>
        </w:r>
        <w:r>
          <w:rPr>
            <w:noProof/>
            <w:webHidden/>
          </w:rPr>
          <w:tab/>
        </w:r>
        <w:r>
          <w:rPr>
            <w:noProof/>
            <w:webHidden/>
          </w:rPr>
          <w:fldChar w:fldCharType="begin"/>
        </w:r>
        <w:r>
          <w:rPr>
            <w:noProof/>
            <w:webHidden/>
          </w:rPr>
          <w:instrText xml:space="preserve"> PAGEREF _Toc40218186 \h </w:instrText>
        </w:r>
        <w:r>
          <w:rPr>
            <w:noProof/>
            <w:webHidden/>
          </w:rPr>
        </w:r>
        <w:r>
          <w:rPr>
            <w:noProof/>
            <w:webHidden/>
          </w:rPr>
          <w:fldChar w:fldCharType="separate"/>
        </w:r>
        <w:r>
          <w:rPr>
            <w:noProof/>
            <w:webHidden/>
          </w:rPr>
          <w:t>43</w:t>
        </w:r>
        <w:r>
          <w:rPr>
            <w:noProof/>
            <w:webHidden/>
          </w:rPr>
          <w:fldChar w:fldCharType="end"/>
        </w:r>
      </w:hyperlink>
    </w:p>
    <w:p w:rsidR="00A77CDD" w:rsidRDefault="00A77CDD" w14:paraId="4F845E1D" w14:textId="0935BB77">
      <w:pPr>
        <w:pStyle w:val="TableofFigures"/>
        <w:tabs>
          <w:tab w:val="right" w:leader="dot" w:pos="9350"/>
        </w:tabs>
        <w:rPr>
          <w:rFonts w:eastAsiaTheme="minorEastAsia"/>
          <w:noProof/>
        </w:rPr>
      </w:pPr>
      <w:hyperlink w:history="1" w:anchor="_Toc40218187">
        <w:r w:rsidRPr="00F77104">
          <w:rPr>
            <w:rStyle w:val="Hyperlink"/>
            <w:noProof/>
          </w:rPr>
          <w:t>Figure 52 Map Screen Help Overlay</w:t>
        </w:r>
        <w:r>
          <w:rPr>
            <w:noProof/>
            <w:webHidden/>
          </w:rPr>
          <w:tab/>
        </w:r>
        <w:r>
          <w:rPr>
            <w:noProof/>
            <w:webHidden/>
          </w:rPr>
          <w:fldChar w:fldCharType="begin"/>
        </w:r>
        <w:r>
          <w:rPr>
            <w:noProof/>
            <w:webHidden/>
          </w:rPr>
          <w:instrText xml:space="preserve"> PAGEREF _Toc40218187 \h </w:instrText>
        </w:r>
        <w:r>
          <w:rPr>
            <w:noProof/>
            <w:webHidden/>
          </w:rPr>
        </w:r>
        <w:r>
          <w:rPr>
            <w:noProof/>
            <w:webHidden/>
          </w:rPr>
          <w:fldChar w:fldCharType="separate"/>
        </w:r>
        <w:r>
          <w:rPr>
            <w:noProof/>
            <w:webHidden/>
          </w:rPr>
          <w:t>43</w:t>
        </w:r>
        <w:r>
          <w:rPr>
            <w:noProof/>
            <w:webHidden/>
          </w:rPr>
          <w:fldChar w:fldCharType="end"/>
        </w:r>
      </w:hyperlink>
    </w:p>
    <w:p w:rsidR="00A77CDD" w:rsidRDefault="00A77CDD" w14:paraId="241B5D2C" w14:textId="14442106">
      <w:pPr>
        <w:pStyle w:val="TableofFigures"/>
        <w:tabs>
          <w:tab w:val="right" w:leader="dot" w:pos="9350"/>
        </w:tabs>
        <w:rPr>
          <w:rFonts w:eastAsiaTheme="minorEastAsia"/>
          <w:noProof/>
        </w:rPr>
      </w:pPr>
      <w:hyperlink w:history="1" w:anchor="_Toc40218188">
        <w:r w:rsidRPr="00F77104">
          <w:rPr>
            <w:rStyle w:val="Hyperlink"/>
            <w:noProof/>
          </w:rPr>
          <w:t>Figure 53 Map Legend</w:t>
        </w:r>
        <w:r>
          <w:rPr>
            <w:noProof/>
            <w:webHidden/>
          </w:rPr>
          <w:tab/>
        </w:r>
        <w:r>
          <w:rPr>
            <w:noProof/>
            <w:webHidden/>
          </w:rPr>
          <w:fldChar w:fldCharType="begin"/>
        </w:r>
        <w:r>
          <w:rPr>
            <w:noProof/>
            <w:webHidden/>
          </w:rPr>
          <w:instrText xml:space="preserve"> PAGEREF _Toc40218188 \h </w:instrText>
        </w:r>
        <w:r>
          <w:rPr>
            <w:noProof/>
            <w:webHidden/>
          </w:rPr>
        </w:r>
        <w:r>
          <w:rPr>
            <w:noProof/>
            <w:webHidden/>
          </w:rPr>
          <w:fldChar w:fldCharType="separate"/>
        </w:r>
        <w:r>
          <w:rPr>
            <w:noProof/>
            <w:webHidden/>
          </w:rPr>
          <w:t>44</w:t>
        </w:r>
        <w:r>
          <w:rPr>
            <w:noProof/>
            <w:webHidden/>
          </w:rPr>
          <w:fldChar w:fldCharType="end"/>
        </w:r>
      </w:hyperlink>
    </w:p>
    <w:p w:rsidR="00A77CDD" w:rsidRDefault="00A77CDD" w14:paraId="48D22445" w14:textId="4C373859">
      <w:pPr>
        <w:pStyle w:val="TableofFigures"/>
        <w:tabs>
          <w:tab w:val="right" w:leader="dot" w:pos="9350"/>
        </w:tabs>
        <w:rPr>
          <w:rFonts w:eastAsiaTheme="minorEastAsia"/>
          <w:noProof/>
        </w:rPr>
      </w:pPr>
      <w:hyperlink w:history="1" w:anchor="_Toc40218189">
        <w:r w:rsidRPr="00F77104">
          <w:rPr>
            <w:rStyle w:val="Hyperlink"/>
            <w:noProof/>
          </w:rPr>
          <w:t>Figure 54 Hide Map Legend Button</w:t>
        </w:r>
        <w:r>
          <w:rPr>
            <w:noProof/>
            <w:webHidden/>
          </w:rPr>
          <w:tab/>
        </w:r>
        <w:r>
          <w:rPr>
            <w:noProof/>
            <w:webHidden/>
          </w:rPr>
          <w:fldChar w:fldCharType="begin"/>
        </w:r>
        <w:r>
          <w:rPr>
            <w:noProof/>
            <w:webHidden/>
          </w:rPr>
          <w:instrText xml:space="preserve"> PAGEREF _Toc40218189 \h </w:instrText>
        </w:r>
        <w:r>
          <w:rPr>
            <w:noProof/>
            <w:webHidden/>
          </w:rPr>
        </w:r>
        <w:r>
          <w:rPr>
            <w:noProof/>
            <w:webHidden/>
          </w:rPr>
          <w:fldChar w:fldCharType="separate"/>
        </w:r>
        <w:r>
          <w:rPr>
            <w:noProof/>
            <w:webHidden/>
          </w:rPr>
          <w:t>45</w:t>
        </w:r>
        <w:r>
          <w:rPr>
            <w:noProof/>
            <w:webHidden/>
          </w:rPr>
          <w:fldChar w:fldCharType="end"/>
        </w:r>
      </w:hyperlink>
    </w:p>
    <w:p w:rsidR="00A77CDD" w:rsidRDefault="00A77CDD" w14:paraId="40C64940" w14:textId="7EC47970">
      <w:pPr>
        <w:pStyle w:val="TableofFigures"/>
        <w:tabs>
          <w:tab w:val="right" w:leader="dot" w:pos="9350"/>
        </w:tabs>
        <w:rPr>
          <w:rFonts w:eastAsiaTheme="minorEastAsia"/>
          <w:noProof/>
        </w:rPr>
      </w:pPr>
      <w:hyperlink w:history="1" w:anchor="_Toc40218190">
        <w:r w:rsidRPr="00F77104">
          <w:rPr>
            <w:rStyle w:val="Hyperlink"/>
            <w:noProof/>
          </w:rPr>
          <w:t>Figure 55 Hide Map Legend Button Pressed</w:t>
        </w:r>
        <w:r>
          <w:rPr>
            <w:noProof/>
            <w:webHidden/>
          </w:rPr>
          <w:tab/>
        </w:r>
        <w:r>
          <w:rPr>
            <w:noProof/>
            <w:webHidden/>
          </w:rPr>
          <w:fldChar w:fldCharType="begin"/>
        </w:r>
        <w:r>
          <w:rPr>
            <w:noProof/>
            <w:webHidden/>
          </w:rPr>
          <w:instrText xml:space="preserve"> PAGEREF _Toc40218190 \h </w:instrText>
        </w:r>
        <w:r>
          <w:rPr>
            <w:noProof/>
            <w:webHidden/>
          </w:rPr>
        </w:r>
        <w:r>
          <w:rPr>
            <w:noProof/>
            <w:webHidden/>
          </w:rPr>
          <w:fldChar w:fldCharType="separate"/>
        </w:r>
        <w:r>
          <w:rPr>
            <w:noProof/>
            <w:webHidden/>
          </w:rPr>
          <w:t>46</w:t>
        </w:r>
        <w:r>
          <w:rPr>
            <w:noProof/>
            <w:webHidden/>
          </w:rPr>
          <w:fldChar w:fldCharType="end"/>
        </w:r>
      </w:hyperlink>
    </w:p>
    <w:p w:rsidR="00A77CDD" w:rsidRDefault="00A77CDD" w14:paraId="11F50275" w14:textId="1D2708CE">
      <w:pPr>
        <w:pStyle w:val="TableofFigures"/>
        <w:tabs>
          <w:tab w:val="right" w:leader="dot" w:pos="9350"/>
        </w:tabs>
        <w:rPr>
          <w:rFonts w:eastAsiaTheme="minorEastAsia"/>
          <w:noProof/>
        </w:rPr>
      </w:pPr>
      <w:hyperlink w:history="1" w:anchor="_Toc40218191">
        <w:r w:rsidRPr="00F77104">
          <w:rPr>
            <w:rStyle w:val="Hyperlink"/>
            <w:noProof/>
          </w:rPr>
          <w:t>Figure 56 Top Bar Directions</w:t>
        </w:r>
        <w:r>
          <w:rPr>
            <w:noProof/>
            <w:webHidden/>
          </w:rPr>
          <w:tab/>
        </w:r>
        <w:r>
          <w:rPr>
            <w:noProof/>
            <w:webHidden/>
          </w:rPr>
          <w:fldChar w:fldCharType="begin"/>
        </w:r>
        <w:r>
          <w:rPr>
            <w:noProof/>
            <w:webHidden/>
          </w:rPr>
          <w:instrText xml:space="preserve"> PAGEREF _Toc40218191 \h </w:instrText>
        </w:r>
        <w:r>
          <w:rPr>
            <w:noProof/>
            <w:webHidden/>
          </w:rPr>
        </w:r>
        <w:r>
          <w:rPr>
            <w:noProof/>
            <w:webHidden/>
          </w:rPr>
          <w:fldChar w:fldCharType="separate"/>
        </w:r>
        <w:r>
          <w:rPr>
            <w:noProof/>
            <w:webHidden/>
          </w:rPr>
          <w:t>46</w:t>
        </w:r>
        <w:r>
          <w:rPr>
            <w:noProof/>
            <w:webHidden/>
          </w:rPr>
          <w:fldChar w:fldCharType="end"/>
        </w:r>
      </w:hyperlink>
    </w:p>
    <w:p w:rsidR="00A77CDD" w:rsidRDefault="00A77CDD" w14:paraId="7F6BECAF" w14:textId="106F199B">
      <w:pPr>
        <w:pStyle w:val="TableofFigures"/>
        <w:tabs>
          <w:tab w:val="right" w:leader="dot" w:pos="9350"/>
        </w:tabs>
        <w:rPr>
          <w:rFonts w:eastAsiaTheme="minorEastAsia"/>
          <w:noProof/>
        </w:rPr>
      </w:pPr>
      <w:hyperlink w:history="1" w:anchor="_Toc40218192">
        <w:r w:rsidRPr="00F77104">
          <w:rPr>
            <w:rStyle w:val="Hyperlink"/>
            <w:noProof/>
          </w:rPr>
          <w:t>Figure 57 Street View</w:t>
        </w:r>
        <w:r>
          <w:rPr>
            <w:noProof/>
            <w:webHidden/>
          </w:rPr>
          <w:tab/>
        </w:r>
        <w:r>
          <w:rPr>
            <w:noProof/>
            <w:webHidden/>
          </w:rPr>
          <w:fldChar w:fldCharType="begin"/>
        </w:r>
        <w:r>
          <w:rPr>
            <w:noProof/>
            <w:webHidden/>
          </w:rPr>
          <w:instrText xml:space="preserve"> PAGEREF _Toc40218192 \h </w:instrText>
        </w:r>
        <w:r>
          <w:rPr>
            <w:noProof/>
            <w:webHidden/>
          </w:rPr>
        </w:r>
        <w:r>
          <w:rPr>
            <w:noProof/>
            <w:webHidden/>
          </w:rPr>
          <w:fldChar w:fldCharType="separate"/>
        </w:r>
        <w:r>
          <w:rPr>
            <w:noProof/>
            <w:webHidden/>
          </w:rPr>
          <w:t>47</w:t>
        </w:r>
        <w:r>
          <w:rPr>
            <w:noProof/>
            <w:webHidden/>
          </w:rPr>
          <w:fldChar w:fldCharType="end"/>
        </w:r>
      </w:hyperlink>
    </w:p>
    <w:p w:rsidR="00A77CDD" w:rsidRDefault="00A77CDD" w14:paraId="6A63FFE4" w14:textId="73572A00">
      <w:pPr>
        <w:pStyle w:val="TableofFigures"/>
        <w:tabs>
          <w:tab w:val="right" w:leader="dot" w:pos="9350"/>
        </w:tabs>
        <w:rPr>
          <w:rFonts w:eastAsiaTheme="minorEastAsia"/>
          <w:noProof/>
        </w:rPr>
      </w:pPr>
      <w:hyperlink w:history="1" w:anchor="_Toc40218193">
        <w:r w:rsidRPr="00F77104">
          <w:rPr>
            <w:rStyle w:val="Hyperlink"/>
            <w:noProof/>
          </w:rPr>
          <w:t>Figure 58 API Requests Screen [Non-Logged In (top), Staff Logged In (bottom)]</w:t>
        </w:r>
        <w:r>
          <w:rPr>
            <w:noProof/>
            <w:webHidden/>
          </w:rPr>
          <w:tab/>
        </w:r>
        <w:r>
          <w:rPr>
            <w:noProof/>
            <w:webHidden/>
          </w:rPr>
          <w:fldChar w:fldCharType="begin"/>
        </w:r>
        <w:r>
          <w:rPr>
            <w:noProof/>
            <w:webHidden/>
          </w:rPr>
          <w:instrText xml:space="preserve"> PAGEREF _Toc40218193 \h </w:instrText>
        </w:r>
        <w:r>
          <w:rPr>
            <w:noProof/>
            <w:webHidden/>
          </w:rPr>
        </w:r>
        <w:r>
          <w:rPr>
            <w:noProof/>
            <w:webHidden/>
          </w:rPr>
          <w:fldChar w:fldCharType="separate"/>
        </w:r>
        <w:r>
          <w:rPr>
            <w:noProof/>
            <w:webHidden/>
          </w:rPr>
          <w:t>48</w:t>
        </w:r>
        <w:r>
          <w:rPr>
            <w:noProof/>
            <w:webHidden/>
          </w:rPr>
          <w:fldChar w:fldCharType="end"/>
        </w:r>
      </w:hyperlink>
    </w:p>
    <w:p w:rsidR="00A77CDD" w:rsidRDefault="00A77CDD" w14:paraId="195CB3A9" w14:textId="1F7A592E">
      <w:pPr>
        <w:pStyle w:val="TableofFigures"/>
        <w:tabs>
          <w:tab w:val="right" w:leader="dot" w:pos="9350"/>
        </w:tabs>
        <w:rPr>
          <w:rFonts w:eastAsiaTheme="minorEastAsia"/>
          <w:noProof/>
        </w:rPr>
      </w:pPr>
      <w:hyperlink w:history="1" w:anchor="_Toc40218194">
        <w:r w:rsidRPr="00F77104">
          <w:rPr>
            <w:rStyle w:val="Hyperlink"/>
            <w:noProof/>
          </w:rPr>
          <w:t>Figure 59 Request Screen for Staff</w:t>
        </w:r>
        <w:r>
          <w:rPr>
            <w:noProof/>
            <w:webHidden/>
          </w:rPr>
          <w:tab/>
        </w:r>
        <w:r>
          <w:rPr>
            <w:noProof/>
            <w:webHidden/>
          </w:rPr>
          <w:fldChar w:fldCharType="begin"/>
        </w:r>
        <w:r>
          <w:rPr>
            <w:noProof/>
            <w:webHidden/>
          </w:rPr>
          <w:instrText xml:space="preserve"> PAGEREF _Toc40218194 \h </w:instrText>
        </w:r>
        <w:r>
          <w:rPr>
            <w:noProof/>
            <w:webHidden/>
          </w:rPr>
        </w:r>
        <w:r>
          <w:rPr>
            <w:noProof/>
            <w:webHidden/>
          </w:rPr>
          <w:fldChar w:fldCharType="separate"/>
        </w:r>
        <w:r>
          <w:rPr>
            <w:noProof/>
            <w:webHidden/>
          </w:rPr>
          <w:t>49</w:t>
        </w:r>
        <w:r>
          <w:rPr>
            <w:noProof/>
            <w:webHidden/>
          </w:rPr>
          <w:fldChar w:fldCharType="end"/>
        </w:r>
      </w:hyperlink>
    </w:p>
    <w:p w:rsidR="00A77CDD" w:rsidRDefault="00A77CDD" w14:paraId="1465081B" w14:textId="2A825492">
      <w:pPr>
        <w:pStyle w:val="TableofFigures"/>
        <w:tabs>
          <w:tab w:val="right" w:leader="dot" w:pos="9350"/>
        </w:tabs>
        <w:rPr>
          <w:rFonts w:eastAsiaTheme="minorEastAsia"/>
          <w:noProof/>
        </w:rPr>
      </w:pPr>
      <w:hyperlink w:history="1" w:anchor="_Toc40218195">
        <w:r w:rsidRPr="00F77104">
          <w:rPr>
            <w:rStyle w:val="Hyperlink"/>
            <w:noProof/>
          </w:rPr>
          <w:t>Figure 60 Mortuary API</w:t>
        </w:r>
        <w:r>
          <w:rPr>
            <w:noProof/>
            <w:webHidden/>
          </w:rPr>
          <w:tab/>
        </w:r>
        <w:r>
          <w:rPr>
            <w:noProof/>
            <w:webHidden/>
          </w:rPr>
          <w:fldChar w:fldCharType="begin"/>
        </w:r>
        <w:r>
          <w:rPr>
            <w:noProof/>
            <w:webHidden/>
          </w:rPr>
          <w:instrText xml:space="preserve"> PAGEREF _Toc40218195 \h </w:instrText>
        </w:r>
        <w:r>
          <w:rPr>
            <w:noProof/>
            <w:webHidden/>
          </w:rPr>
        </w:r>
        <w:r>
          <w:rPr>
            <w:noProof/>
            <w:webHidden/>
          </w:rPr>
          <w:fldChar w:fldCharType="separate"/>
        </w:r>
        <w:r>
          <w:rPr>
            <w:noProof/>
            <w:webHidden/>
          </w:rPr>
          <w:t>53</w:t>
        </w:r>
        <w:r>
          <w:rPr>
            <w:noProof/>
            <w:webHidden/>
          </w:rPr>
          <w:fldChar w:fldCharType="end"/>
        </w:r>
      </w:hyperlink>
    </w:p>
    <w:p w:rsidR="00A77CDD" w:rsidRDefault="00A77CDD" w14:paraId="02F49FA5" w14:textId="6B282EA3">
      <w:pPr>
        <w:pStyle w:val="TableofFigures"/>
        <w:tabs>
          <w:tab w:val="right" w:leader="dot" w:pos="9350"/>
        </w:tabs>
        <w:rPr>
          <w:rFonts w:eastAsiaTheme="minorEastAsia"/>
          <w:noProof/>
        </w:rPr>
      </w:pPr>
      <w:hyperlink w:history="1" w:anchor="_Toc40218196">
        <w:r w:rsidRPr="00F77104">
          <w:rPr>
            <w:rStyle w:val="Hyperlink"/>
            <w:noProof/>
          </w:rPr>
          <w:t>Figure 61 View Tickets Screen</w:t>
        </w:r>
        <w:r>
          <w:rPr>
            <w:noProof/>
            <w:webHidden/>
          </w:rPr>
          <w:tab/>
        </w:r>
        <w:r>
          <w:rPr>
            <w:noProof/>
            <w:webHidden/>
          </w:rPr>
          <w:fldChar w:fldCharType="begin"/>
        </w:r>
        <w:r>
          <w:rPr>
            <w:noProof/>
            <w:webHidden/>
          </w:rPr>
          <w:instrText xml:space="preserve"> PAGEREF _Toc40218196 \h </w:instrText>
        </w:r>
        <w:r>
          <w:rPr>
            <w:noProof/>
            <w:webHidden/>
          </w:rPr>
        </w:r>
        <w:r>
          <w:rPr>
            <w:noProof/>
            <w:webHidden/>
          </w:rPr>
          <w:fldChar w:fldCharType="separate"/>
        </w:r>
        <w:r>
          <w:rPr>
            <w:noProof/>
            <w:webHidden/>
          </w:rPr>
          <w:t>55</w:t>
        </w:r>
        <w:r>
          <w:rPr>
            <w:noProof/>
            <w:webHidden/>
          </w:rPr>
          <w:fldChar w:fldCharType="end"/>
        </w:r>
      </w:hyperlink>
    </w:p>
    <w:p w:rsidR="00A77CDD" w:rsidRDefault="00A77CDD" w14:paraId="7D9D3A61" w14:textId="2DED87F4">
      <w:pPr>
        <w:pStyle w:val="TableofFigures"/>
        <w:tabs>
          <w:tab w:val="right" w:leader="dot" w:pos="9350"/>
        </w:tabs>
        <w:rPr>
          <w:rFonts w:eastAsiaTheme="minorEastAsia"/>
          <w:noProof/>
        </w:rPr>
      </w:pPr>
      <w:hyperlink w:history="1" w:anchor="_Toc40218197">
        <w:r w:rsidRPr="00F77104">
          <w:rPr>
            <w:rStyle w:val="Hyperlink"/>
            <w:noProof/>
          </w:rPr>
          <w:t>Figure 62 Settings Screen</w:t>
        </w:r>
        <w:r>
          <w:rPr>
            <w:noProof/>
            <w:webHidden/>
          </w:rPr>
          <w:tab/>
        </w:r>
        <w:r>
          <w:rPr>
            <w:noProof/>
            <w:webHidden/>
          </w:rPr>
          <w:fldChar w:fldCharType="begin"/>
        </w:r>
        <w:r>
          <w:rPr>
            <w:noProof/>
            <w:webHidden/>
          </w:rPr>
          <w:instrText xml:space="preserve"> PAGEREF _Toc40218197 \h </w:instrText>
        </w:r>
        <w:r>
          <w:rPr>
            <w:noProof/>
            <w:webHidden/>
          </w:rPr>
        </w:r>
        <w:r>
          <w:rPr>
            <w:noProof/>
            <w:webHidden/>
          </w:rPr>
          <w:fldChar w:fldCharType="separate"/>
        </w:r>
        <w:r>
          <w:rPr>
            <w:noProof/>
            <w:webHidden/>
          </w:rPr>
          <w:t>56</w:t>
        </w:r>
        <w:r>
          <w:rPr>
            <w:noProof/>
            <w:webHidden/>
          </w:rPr>
          <w:fldChar w:fldCharType="end"/>
        </w:r>
      </w:hyperlink>
    </w:p>
    <w:p w:rsidR="00A77CDD" w:rsidRDefault="00A77CDD" w14:paraId="13D59959" w14:textId="0CAF97C7">
      <w:pPr>
        <w:pStyle w:val="TableofFigures"/>
        <w:tabs>
          <w:tab w:val="right" w:leader="dot" w:pos="9350"/>
        </w:tabs>
        <w:rPr>
          <w:rFonts w:eastAsiaTheme="minorEastAsia"/>
          <w:noProof/>
        </w:rPr>
      </w:pPr>
      <w:hyperlink w:history="1" w:anchor="_Toc40218198">
        <w:r w:rsidRPr="00F77104">
          <w:rPr>
            <w:rStyle w:val="Hyperlink"/>
            <w:noProof/>
          </w:rPr>
          <w:t>Figure 63 Accessing the Admin Panel</w:t>
        </w:r>
        <w:r>
          <w:rPr>
            <w:noProof/>
            <w:webHidden/>
          </w:rPr>
          <w:tab/>
        </w:r>
        <w:r>
          <w:rPr>
            <w:noProof/>
            <w:webHidden/>
          </w:rPr>
          <w:fldChar w:fldCharType="begin"/>
        </w:r>
        <w:r>
          <w:rPr>
            <w:noProof/>
            <w:webHidden/>
          </w:rPr>
          <w:instrText xml:space="preserve"> PAGEREF _Toc40218198 \h </w:instrText>
        </w:r>
        <w:r>
          <w:rPr>
            <w:noProof/>
            <w:webHidden/>
          </w:rPr>
        </w:r>
        <w:r>
          <w:rPr>
            <w:noProof/>
            <w:webHidden/>
          </w:rPr>
          <w:fldChar w:fldCharType="separate"/>
        </w:r>
        <w:r>
          <w:rPr>
            <w:noProof/>
            <w:webHidden/>
          </w:rPr>
          <w:t>57</w:t>
        </w:r>
        <w:r>
          <w:rPr>
            <w:noProof/>
            <w:webHidden/>
          </w:rPr>
          <w:fldChar w:fldCharType="end"/>
        </w:r>
      </w:hyperlink>
    </w:p>
    <w:p w:rsidR="00A77CDD" w:rsidRDefault="00A77CDD" w14:paraId="0468AA5A" w14:textId="57CF0BAE">
      <w:pPr>
        <w:pStyle w:val="TableofFigures"/>
        <w:tabs>
          <w:tab w:val="right" w:leader="dot" w:pos="9350"/>
        </w:tabs>
        <w:rPr>
          <w:rFonts w:eastAsiaTheme="minorEastAsia"/>
          <w:noProof/>
        </w:rPr>
      </w:pPr>
      <w:hyperlink w:history="1" w:anchor="_Toc40218199">
        <w:r w:rsidRPr="00F77104">
          <w:rPr>
            <w:rStyle w:val="Hyperlink"/>
            <w:noProof/>
          </w:rPr>
          <w:t>Figure 64 Editing Screen</w:t>
        </w:r>
        <w:r>
          <w:rPr>
            <w:noProof/>
            <w:webHidden/>
          </w:rPr>
          <w:tab/>
        </w:r>
        <w:r>
          <w:rPr>
            <w:noProof/>
            <w:webHidden/>
          </w:rPr>
          <w:fldChar w:fldCharType="begin"/>
        </w:r>
        <w:r>
          <w:rPr>
            <w:noProof/>
            <w:webHidden/>
          </w:rPr>
          <w:instrText xml:space="preserve"> PAGEREF _Toc40218199 \h </w:instrText>
        </w:r>
        <w:r>
          <w:rPr>
            <w:noProof/>
            <w:webHidden/>
          </w:rPr>
        </w:r>
        <w:r>
          <w:rPr>
            <w:noProof/>
            <w:webHidden/>
          </w:rPr>
          <w:fldChar w:fldCharType="separate"/>
        </w:r>
        <w:r>
          <w:rPr>
            <w:noProof/>
            <w:webHidden/>
          </w:rPr>
          <w:t>58</w:t>
        </w:r>
        <w:r>
          <w:rPr>
            <w:noProof/>
            <w:webHidden/>
          </w:rPr>
          <w:fldChar w:fldCharType="end"/>
        </w:r>
      </w:hyperlink>
    </w:p>
    <w:p w:rsidR="00A77CDD" w:rsidRDefault="00A77CDD" w14:paraId="3E5BE8F5" w14:textId="4BA708F5">
      <w:pPr>
        <w:pStyle w:val="TableofFigures"/>
        <w:tabs>
          <w:tab w:val="right" w:leader="dot" w:pos="9350"/>
        </w:tabs>
        <w:rPr>
          <w:rFonts w:eastAsiaTheme="minorEastAsia"/>
          <w:noProof/>
        </w:rPr>
      </w:pPr>
      <w:hyperlink w:history="1" w:anchor="_Toc40218200">
        <w:r w:rsidRPr="00F77104">
          <w:rPr>
            <w:rStyle w:val="Hyperlink"/>
            <w:noProof/>
          </w:rPr>
          <w:t>Figure 65 Editor Sidebar</w:t>
        </w:r>
        <w:r>
          <w:rPr>
            <w:noProof/>
            <w:webHidden/>
          </w:rPr>
          <w:tab/>
        </w:r>
        <w:r>
          <w:rPr>
            <w:noProof/>
            <w:webHidden/>
          </w:rPr>
          <w:fldChar w:fldCharType="begin"/>
        </w:r>
        <w:r>
          <w:rPr>
            <w:noProof/>
            <w:webHidden/>
          </w:rPr>
          <w:instrText xml:space="preserve"> PAGEREF _Toc40218200 \h </w:instrText>
        </w:r>
        <w:r>
          <w:rPr>
            <w:noProof/>
            <w:webHidden/>
          </w:rPr>
        </w:r>
        <w:r>
          <w:rPr>
            <w:noProof/>
            <w:webHidden/>
          </w:rPr>
          <w:fldChar w:fldCharType="separate"/>
        </w:r>
        <w:r>
          <w:rPr>
            <w:noProof/>
            <w:webHidden/>
          </w:rPr>
          <w:t>59</w:t>
        </w:r>
        <w:r>
          <w:rPr>
            <w:noProof/>
            <w:webHidden/>
          </w:rPr>
          <w:fldChar w:fldCharType="end"/>
        </w:r>
      </w:hyperlink>
    </w:p>
    <w:p w:rsidR="00A77CDD" w:rsidRDefault="00A77CDD" w14:paraId="6704C390" w14:textId="671C6962">
      <w:pPr>
        <w:pStyle w:val="TableofFigures"/>
        <w:tabs>
          <w:tab w:val="right" w:leader="dot" w:pos="9350"/>
        </w:tabs>
        <w:rPr>
          <w:rFonts w:eastAsiaTheme="minorEastAsia"/>
          <w:noProof/>
        </w:rPr>
      </w:pPr>
      <w:hyperlink w:history="1" w:anchor="_Toc40218201">
        <w:r w:rsidRPr="00F77104">
          <w:rPr>
            <w:rStyle w:val="Hyperlink"/>
            <w:noProof/>
          </w:rPr>
          <w:t>Figure 66 Edit a Node</w:t>
        </w:r>
        <w:r>
          <w:rPr>
            <w:noProof/>
            <w:webHidden/>
          </w:rPr>
          <w:tab/>
        </w:r>
        <w:r>
          <w:rPr>
            <w:noProof/>
            <w:webHidden/>
          </w:rPr>
          <w:fldChar w:fldCharType="begin"/>
        </w:r>
        <w:r>
          <w:rPr>
            <w:noProof/>
            <w:webHidden/>
          </w:rPr>
          <w:instrText xml:space="preserve"> PAGEREF _Toc40218201 \h </w:instrText>
        </w:r>
        <w:r>
          <w:rPr>
            <w:noProof/>
            <w:webHidden/>
          </w:rPr>
        </w:r>
        <w:r>
          <w:rPr>
            <w:noProof/>
            <w:webHidden/>
          </w:rPr>
          <w:fldChar w:fldCharType="separate"/>
        </w:r>
        <w:r>
          <w:rPr>
            <w:noProof/>
            <w:webHidden/>
          </w:rPr>
          <w:t>60</w:t>
        </w:r>
        <w:r>
          <w:rPr>
            <w:noProof/>
            <w:webHidden/>
          </w:rPr>
          <w:fldChar w:fldCharType="end"/>
        </w:r>
      </w:hyperlink>
    </w:p>
    <w:p w:rsidR="00A77CDD" w:rsidRDefault="00A77CDD" w14:paraId="3CCF4CDF" w14:textId="400F20A4">
      <w:pPr>
        <w:pStyle w:val="TableofFigures"/>
        <w:tabs>
          <w:tab w:val="right" w:leader="dot" w:pos="9350"/>
        </w:tabs>
        <w:rPr>
          <w:rFonts w:eastAsiaTheme="minorEastAsia"/>
          <w:noProof/>
        </w:rPr>
      </w:pPr>
      <w:hyperlink w:history="1" w:anchor="_Toc40218202">
        <w:r w:rsidRPr="00F77104">
          <w:rPr>
            <w:rStyle w:val="Hyperlink"/>
            <w:noProof/>
          </w:rPr>
          <w:t>Figure 67 Edit an Edge</w:t>
        </w:r>
        <w:r>
          <w:rPr>
            <w:noProof/>
            <w:webHidden/>
          </w:rPr>
          <w:tab/>
        </w:r>
        <w:r>
          <w:rPr>
            <w:noProof/>
            <w:webHidden/>
          </w:rPr>
          <w:fldChar w:fldCharType="begin"/>
        </w:r>
        <w:r>
          <w:rPr>
            <w:noProof/>
            <w:webHidden/>
          </w:rPr>
          <w:instrText xml:space="preserve"> PAGEREF _Toc40218202 \h </w:instrText>
        </w:r>
        <w:r>
          <w:rPr>
            <w:noProof/>
            <w:webHidden/>
          </w:rPr>
        </w:r>
        <w:r>
          <w:rPr>
            <w:noProof/>
            <w:webHidden/>
          </w:rPr>
          <w:fldChar w:fldCharType="separate"/>
        </w:r>
        <w:r>
          <w:rPr>
            <w:noProof/>
            <w:webHidden/>
          </w:rPr>
          <w:t>61</w:t>
        </w:r>
        <w:r>
          <w:rPr>
            <w:noProof/>
            <w:webHidden/>
          </w:rPr>
          <w:fldChar w:fldCharType="end"/>
        </w:r>
      </w:hyperlink>
    </w:p>
    <w:p w:rsidR="00A77CDD" w:rsidRDefault="00A77CDD" w14:paraId="77C4CD84" w14:textId="605477C5">
      <w:pPr>
        <w:pStyle w:val="TableofFigures"/>
        <w:tabs>
          <w:tab w:val="right" w:leader="dot" w:pos="9350"/>
        </w:tabs>
        <w:rPr>
          <w:rFonts w:eastAsiaTheme="minorEastAsia"/>
          <w:noProof/>
        </w:rPr>
      </w:pPr>
      <w:hyperlink w:history="1" w:anchor="_Toc40218203">
        <w:r w:rsidRPr="00F77104">
          <w:rPr>
            <w:rStyle w:val="Hyperlink"/>
            <w:noProof/>
          </w:rPr>
          <w:t>Figure 68 The Users Menu</w:t>
        </w:r>
        <w:r>
          <w:rPr>
            <w:noProof/>
            <w:webHidden/>
          </w:rPr>
          <w:tab/>
        </w:r>
        <w:r>
          <w:rPr>
            <w:noProof/>
            <w:webHidden/>
          </w:rPr>
          <w:fldChar w:fldCharType="begin"/>
        </w:r>
        <w:r>
          <w:rPr>
            <w:noProof/>
            <w:webHidden/>
          </w:rPr>
          <w:instrText xml:space="preserve"> PAGEREF _Toc40218203 \h </w:instrText>
        </w:r>
        <w:r>
          <w:rPr>
            <w:noProof/>
            <w:webHidden/>
          </w:rPr>
        </w:r>
        <w:r>
          <w:rPr>
            <w:noProof/>
            <w:webHidden/>
          </w:rPr>
          <w:fldChar w:fldCharType="separate"/>
        </w:r>
        <w:r>
          <w:rPr>
            <w:noProof/>
            <w:webHidden/>
          </w:rPr>
          <w:t>62</w:t>
        </w:r>
        <w:r>
          <w:rPr>
            <w:noProof/>
            <w:webHidden/>
          </w:rPr>
          <w:fldChar w:fldCharType="end"/>
        </w:r>
      </w:hyperlink>
    </w:p>
    <w:p w:rsidR="00A77CDD" w:rsidRDefault="00A77CDD" w14:paraId="540D3E3B" w14:textId="3F976FEB">
      <w:pPr>
        <w:pStyle w:val="TableofFigures"/>
        <w:tabs>
          <w:tab w:val="right" w:leader="dot" w:pos="9350"/>
        </w:tabs>
        <w:rPr>
          <w:rFonts w:eastAsiaTheme="minorEastAsia"/>
          <w:noProof/>
        </w:rPr>
      </w:pPr>
      <w:hyperlink w:history="1" w:anchor="_Toc40218204">
        <w:r w:rsidRPr="00F77104">
          <w:rPr>
            <w:rStyle w:val="Hyperlink"/>
            <w:noProof/>
          </w:rPr>
          <w:t>Figure 69 The Edit User Window</w:t>
        </w:r>
        <w:r>
          <w:rPr>
            <w:noProof/>
            <w:webHidden/>
          </w:rPr>
          <w:tab/>
        </w:r>
        <w:r>
          <w:rPr>
            <w:noProof/>
            <w:webHidden/>
          </w:rPr>
          <w:fldChar w:fldCharType="begin"/>
        </w:r>
        <w:r>
          <w:rPr>
            <w:noProof/>
            <w:webHidden/>
          </w:rPr>
          <w:instrText xml:space="preserve"> PAGEREF _Toc40218204 \h </w:instrText>
        </w:r>
        <w:r>
          <w:rPr>
            <w:noProof/>
            <w:webHidden/>
          </w:rPr>
        </w:r>
        <w:r>
          <w:rPr>
            <w:noProof/>
            <w:webHidden/>
          </w:rPr>
          <w:fldChar w:fldCharType="separate"/>
        </w:r>
        <w:r>
          <w:rPr>
            <w:noProof/>
            <w:webHidden/>
          </w:rPr>
          <w:t>63</w:t>
        </w:r>
        <w:r>
          <w:rPr>
            <w:noProof/>
            <w:webHidden/>
          </w:rPr>
          <w:fldChar w:fldCharType="end"/>
        </w:r>
      </w:hyperlink>
    </w:p>
    <w:p w:rsidR="00A77CDD" w:rsidRDefault="00A77CDD" w14:paraId="1B195240" w14:textId="3E0D3695">
      <w:pPr>
        <w:pStyle w:val="TableofFigures"/>
        <w:tabs>
          <w:tab w:val="right" w:leader="dot" w:pos="9350"/>
        </w:tabs>
        <w:rPr>
          <w:rFonts w:eastAsiaTheme="minorEastAsia"/>
          <w:noProof/>
        </w:rPr>
      </w:pPr>
      <w:hyperlink w:history="1" w:anchor="_Toc40218205">
        <w:r w:rsidRPr="00F77104">
          <w:rPr>
            <w:rStyle w:val="Hyperlink"/>
            <w:noProof/>
          </w:rPr>
          <w:t>Figure 70 The User Creation Screen</w:t>
        </w:r>
        <w:r>
          <w:rPr>
            <w:noProof/>
            <w:webHidden/>
          </w:rPr>
          <w:tab/>
        </w:r>
        <w:r>
          <w:rPr>
            <w:noProof/>
            <w:webHidden/>
          </w:rPr>
          <w:fldChar w:fldCharType="begin"/>
        </w:r>
        <w:r>
          <w:rPr>
            <w:noProof/>
            <w:webHidden/>
          </w:rPr>
          <w:instrText xml:space="preserve"> PAGEREF _Toc40218205 \h </w:instrText>
        </w:r>
        <w:r>
          <w:rPr>
            <w:noProof/>
            <w:webHidden/>
          </w:rPr>
        </w:r>
        <w:r>
          <w:rPr>
            <w:noProof/>
            <w:webHidden/>
          </w:rPr>
          <w:fldChar w:fldCharType="separate"/>
        </w:r>
        <w:r>
          <w:rPr>
            <w:noProof/>
            <w:webHidden/>
          </w:rPr>
          <w:t>63</w:t>
        </w:r>
        <w:r>
          <w:rPr>
            <w:noProof/>
            <w:webHidden/>
          </w:rPr>
          <w:fldChar w:fldCharType="end"/>
        </w:r>
      </w:hyperlink>
    </w:p>
    <w:p w:rsidRPr="005958DB" w:rsidR="006C4D1C" w:rsidRDefault="006C4D1C" w14:paraId="79F75517" w14:textId="04A2BB8F">
      <w:r>
        <w:fldChar w:fldCharType="end"/>
      </w:r>
    </w:p>
    <w:p w:rsidR="009A596B" w:rsidP="00977F36" w:rsidRDefault="00EE28DB" w14:paraId="639CE75D" w14:textId="322A6833">
      <w:pPr>
        <w:pStyle w:val="Heading1"/>
      </w:pPr>
      <w:bookmarkStart w:name="_Toc40218207" w:id="4"/>
      <w:r>
        <w:t>Introduction</w:t>
      </w:r>
      <w:bookmarkEnd w:id="4"/>
    </w:p>
    <w:p w:rsidR="00232069" w:rsidP="001B2A00" w:rsidRDefault="00E763EF" w14:paraId="0C582151" w14:textId="1E0AD879">
      <w:r>
        <w:t xml:space="preserve">DocTour </w:t>
      </w:r>
      <w:r w:rsidR="00F46DF4">
        <w:t>is a</w:t>
      </w:r>
      <w:r w:rsidR="00C740C6">
        <w:t xml:space="preserve"> hospital kiosk application </w:t>
      </w:r>
      <w:r w:rsidR="00FC0421">
        <w:t xml:space="preserve">which can assist with </w:t>
      </w:r>
      <w:r w:rsidR="002527FA">
        <w:t xml:space="preserve">hospital navigation, </w:t>
      </w:r>
      <w:r w:rsidR="00ED5805">
        <w:t xml:space="preserve">service request </w:t>
      </w:r>
      <w:r w:rsidR="000F6678">
        <w:t>tracking</w:t>
      </w:r>
      <w:r w:rsidR="009A7599">
        <w:t xml:space="preserve">, and </w:t>
      </w:r>
      <w:r w:rsidR="006F5D6D">
        <w:t>administration.</w:t>
      </w:r>
      <w:r w:rsidR="008723D1">
        <w:t xml:space="preserve">  </w:t>
      </w:r>
      <w:r w:rsidR="00162D9D">
        <w:t>It allows hospital guests to</w:t>
      </w:r>
      <w:r w:rsidR="00C138B6">
        <w:t xml:space="preserve"> quickly</w:t>
      </w:r>
      <w:r w:rsidR="00162D9D">
        <w:t xml:space="preserve"> </w:t>
      </w:r>
      <w:r w:rsidR="0079560D">
        <w:t xml:space="preserve">get </w:t>
      </w:r>
      <w:r w:rsidR="005D3B72">
        <w:t xml:space="preserve">directions through the hospital </w:t>
      </w:r>
      <w:r w:rsidR="006631F9">
        <w:t>and request services</w:t>
      </w:r>
      <w:r w:rsidR="00C05F61">
        <w:t xml:space="preserve">.  Hospital staff </w:t>
      </w:r>
      <w:r w:rsidR="005D6B0D">
        <w:t xml:space="preserve">and administration </w:t>
      </w:r>
      <w:r w:rsidR="00E66DC2">
        <w:t xml:space="preserve">can access these same functions in addition to </w:t>
      </w:r>
      <w:r w:rsidR="0049295A">
        <w:t>more types of services</w:t>
      </w:r>
      <w:r w:rsidR="005D6B0D">
        <w:t xml:space="preserve"> and the ability to manage </w:t>
      </w:r>
      <w:r w:rsidR="00AA1E47">
        <w:t>the hospital and its guests to provide</w:t>
      </w:r>
      <w:r w:rsidR="00ED1B1D">
        <w:t xml:space="preserve">.  </w:t>
      </w:r>
      <w:r w:rsidR="00A47B83">
        <w:t>This User Guide is split into several sections</w:t>
      </w:r>
      <w:r w:rsidR="0041363E">
        <w:t xml:space="preserve"> covering specific features of the application.</w:t>
      </w:r>
    </w:p>
    <w:p w:rsidR="0041363E" w:rsidP="001B2A00" w:rsidRDefault="00C77972" w14:paraId="752CD2E7" w14:textId="7D2C2BF3">
      <w:r w:rsidRPr="0059521E">
        <w:rPr>
          <w:rFonts w:asciiTheme="majorHAnsi" w:hAnsiTheme="majorHAnsi" w:cstheme="majorHAnsi"/>
          <w:b/>
          <w:bCs/>
          <w:color w:val="2E66A0"/>
          <w:sz w:val="28"/>
          <w:szCs w:val="28"/>
        </w:rPr>
        <w:t>Users</w:t>
      </w:r>
      <w:r w:rsidRPr="0059521E" w:rsidR="0059521E">
        <w:rPr>
          <w:rFonts w:asciiTheme="majorHAnsi" w:hAnsiTheme="majorHAnsi" w:cstheme="majorHAnsi"/>
          <w:b/>
          <w:bCs/>
          <w:color w:val="2E66A0"/>
          <w:sz w:val="28"/>
          <w:szCs w:val="28"/>
        </w:rPr>
        <w:t>:</w:t>
      </w:r>
      <w:r>
        <w:rPr>
          <w:b/>
          <w:bCs/>
          <w:color w:val="2E66A0"/>
        </w:rPr>
        <w:t xml:space="preserve"> </w:t>
      </w:r>
      <w:r w:rsidRPr="0059521E" w:rsidR="0041363E">
        <w:t>Section</w:t>
      </w:r>
      <w:r w:rsidRPr="00873C45" w:rsidR="0041363E">
        <w:t xml:space="preserve"> </w:t>
      </w:r>
      <w:r>
        <w:fldChar w:fldCharType="begin"/>
      </w:r>
      <w:r>
        <w:instrText xml:space="preserve"> REF _Ref40054074 \r \h  \* MERGEFORMAT </w:instrText>
      </w:r>
      <w:r>
        <w:fldChar w:fldCharType="separate"/>
      </w:r>
      <w:r w:rsidR="00F803F6">
        <w:t>4</w:t>
      </w:r>
      <w:r>
        <w:fldChar w:fldCharType="end"/>
      </w:r>
      <w:r w:rsidRPr="00873C45" w:rsidR="00DB0081">
        <w:t xml:space="preserve"> </w:t>
      </w:r>
      <w:r w:rsidR="00DB0081">
        <w:t xml:space="preserve">covers the types of users of DocTour along with </w:t>
      </w:r>
      <w:r w:rsidR="007B479A">
        <w:t>what features they have permission to acces</w:t>
      </w:r>
      <w:r w:rsidR="00935BAC">
        <w:t>s</w:t>
      </w:r>
      <w:r w:rsidR="007B479A">
        <w:t xml:space="preserve">.  </w:t>
      </w:r>
      <w:r w:rsidR="00935BAC">
        <w:t>It explains how to log in and manage credentials.</w:t>
      </w:r>
    </w:p>
    <w:p w:rsidR="00935BAC" w:rsidP="00935BAC" w:rsidRDefault="00514295" w14:paraId="5CB909DD" w14:textId="005C4419">
      <w:r>
        <w:rPr>
          <w:rFonts w:asciiTheme="majorHAnsi" w:hAnsiTheme="majorHAnsi" w:cstheme="majorHAnsi"/>
          <w:b/>
          <w:bCs/>
          <w:color w:val="2E66A0"/>
          <w:sz w:val="28"/>
          <w:szCs w:val="28"/>
        </w:rPr>
        <w:t>QR</w:t>
      </w:r>
      <w:r w:rsidRPr="0059521E" w:rsidR="00935BAC">
        <w:rPr>
          <w:rFonts w:asciiTheme="majorHAnsi" w:hAnsiTheme="majorHAnsi" w:cstheme="majorHAnsi"/>
          <w:b/>
          <w:bCs/>
          <w:color w:val="2E66A0"/>
          <w:sz w:val="28"/>
          <w:szCs w:val="28"/>
        </w:rPr>
        <w:t>:</w:t>
      </w:r>
      <w:r w:rsidR="00935BAC">
        <w:rPr>
          <w:b/>
          <w:bCs/>
          <w:color w:val="2E66A0"/>
        </w:rPr>
        <w:t xml:space="preserve"> </w:t>
      </w:r>
      <w:r w:rsidRPr="0059521E" w:rsidR="00935BAC">
        <w:t>Section</w:t>
      </w:r>
      <w:r w:rsidRPr="00873C45" w:rsidR="00935BAC">
        <w:t xml:space="preserve"> </w:t>
      </w:r>
      <w:r w:rsidR="002B4A81">
        <w:fldChar w:fldCharType="begin"/>
      </w:r>
      <w:r w:rsidR="002B4A81">
        <w:instrText xml:space="preserve"> REF _Ref40054674 \r \h </w:instrText>
      </w:r>
      <w:r w:rsidR="002B4A81">
        <w:fldChar w:fldCharType="separate"/>
      </w:r>
      <w:r w:rsidR="00F803F6">
        <w:t>5</w:t>
      </w:r>
      <w:r w:rsidR="002B4A81">
        <w:fldChar w:fldCharType="end"/>
      </w:r>
      <w:r w:rsidR="002B4A81">
        <w:t xml:space="preserve"> covers the use of DocTour’s QR code features.</w:t>
      </w:r>
      <w:r w:rsidR="00DD3576">
        <w:t xml:space="preserve">  QR codes </w:t>
      </w:r>
      <w:r w:rsidR="00C92B56">
        <w:t>can be distributed to guests to allow them to instantly log in</w:t>
      </w:r>
      <w:r w:rsidR="00AF33AC">
        <w:t xml:space="preserve"> to kiosks </w:t>
      </w:r>
      <w:r w:rsidR="007D10F5">
        <w:t>and</w:t>
      </w:r>
      <w:r w:rsidR="00C345C2">
        <w:t xml:space="preserve"> view premade directions.</w:t>
      </w:r>
    </w:p>
    <w:p w:rsidR="00935BAC" w:rsidP="00935BAC" w:rsidRDefault="00EE38FB" w14:paraId="41BC551A" w14:textId="0AE40DC2">
      <w:r>
        <w:rPr>
          <w:rFonts w:asciiTheme="majorHAnsi" w:hAnsiTheme="majorHAnsi" w:cstheme="majorHAnsi"/>
          <w:b/>
          <w:bCs/>
          <w:color w:val="2E66A0"/>
          <w:sz w:val="28"/>
          <w:szCs w:val="28"/>
        </w:rPr>
        <w:t>System Bar</w:t>
      </w:r>
      <w:r w:rsidRPr="0059521E" w:rsidR="00935BAC">
        <w:rPr>
          <w:rFonts w:asciiTheme="majorHAnsi" w:hAnsiTheme="majorHAnsi" w:cstheme="majorHAnsi"/>
          <w:b/>
          <w:bCs/>
          <w:color w:val="2E66A0"/>
          <w:sz w:val="28"/>
          <w:szCs w:val="28"/>
        </w:rPr>
        <w:t>:</w:t>
      </w:r>
      <w:r w:rsidR="00935BAC">
        <w:rPr>
          <w:b/>
          <w:bCs/>
          <w:color w:val="2E66A0"/>
        </w:rPr>
        <w:t xml:space="preserve"> </w:t>
      </w:r>
      <w:r w:rsidRPr="0059521E" w:rsidR="00935BAC">
        <w:t>Section</w:t>
      </w:r>
      <w:r w:rsidR="00253475">
        <w:t xml:space="preserve"> </w:t>
      </w:r>
      <w:r w:rsidR="00253475">
        <w:fldChar w:fldCharType="begin"/>
      </w:r>
      <w:r w:rsidR="00253475">
        <w:instrText xml:space="preserve"> REF _Ref40054886 \r \h </w:instrText>
      </w:r>
      <w:r w:rsidR="00253475">
        <w:fldChar w:fldCharType="separate"/>
      </w:r>
      <w:r w:rsidR="00F803F6">
        <w:t>0</w:t>
      </w:r>
      <w:r w:rsidR="00253475">
        <w:fldChar w:fldCharType="end"/>
      </w:r>
      <w:r w:rsidR="00253475">
        <w:t xml:space="preserve"> covers the </w:t>
      </w:r>
      <w:r w:rsidR="00461153">
        <w:t>use of the System Bar</w:t>
      </w:r>
      <w:r w:rsidR="00987FDE">
        <w:t xml:space="preserve"> that is </w:t>
      </w:r>
      <w:r w:rsidR="00DB671F">
        <w:t xml:space="preserve">always </w:t>
      </w:r>
      <w:r w:rsidR="00987FDE">
        <w:t>present at the bottom of the</w:t>
      </w:r>
      <w:r w:rsidR="00DB671F">
        <w:t xml:space="preserve"> screen</w:t>
      </w:r>
      <w:r w:rsidR="00935BAC">
        <w:t>.</w:t>
      </w:r>
      <w:r w:rsidR="00DB671F">
        <w:t xml:space="preserve">  </w:t>
      </w:r>
      <w:r w:rsidR="00C03EB0">
        <w:t xml:space="preserve">It is the primary </w:t>
      </w:r>
      <w:r w:rsidR="00346387">
        <w:t>method of navigating to the different features of the application.</w:t>
      </w:r>
    </w:p>
    <w:p w:rsidR="0018120B" w:rsidP="0018120B" w:rsidRDefault="0018120B" w14:paraId="6FB38EEF" w14:textId="0839AF39">
      <w:r>
        <w:rPr>
          <w:rFonts w:asciiTheme="majorHAnsi" w:hAnsiTheme="majorHAnsi" w:cstheme="majorHAnsi"/>
          <w:b/>
          <w:bCs/>
          <w:color w:val="2E66A0"/>
          <w:sz w:val="28"/>
          <w:szCs w:val="28"/>
        </w:rPr>
        <w:t>Map Screen</w:t>
      </w:r>
      <w:r w:rsidRPr="0059521E">
        <w:rPr>
          <w:rFonts w:asciiTheme="majorHAnsi" w:hAnsiTheme="majorHAnsi" w:cstheme="majorHAnsi"/>
          <w:b/>
          <w:bCs/>
          <w:color w:val="2E66A0"/>
          <w:sz w:val="28"/>
          <w:szCs w:val="28"/>
        </w:rPr>
        <w:t>:</w:t>
      </w:r>
      <w:r>
        <w:rPr>
          <w:b/>
          <w:bCs/>
          <w:color w:val="2E66A0"/>
        </w:rPr>
        <w:t xml:space="preserve"> </w:t>
      </w:r>
      <w:r w:rsidRPr="0059521E">
        <w:t>Section</w:t>
      </w:r>
      <w:r w:rsidRPr="00873C45">
        <w:t xml:space="preserve"> </w:t>
      </w:r>
      <w:r w:rsidR="00346387">
        <w:fldChar w:fldCharType="begin"/>
      </w:r>
      <w:r w:rsidR="00346387">
        <w:instrText xml:space="preserve"> REF _Ref40055018 \r \h </w:instrText>
      </w:r>
      <w:r w:rsidR="00346387">
        <w:fldChar w:fldCharType="separate"/>
      </w:r>
      <w:r w:rsidR="00F803F6">
        <w:t>7</w:t>
      </w:r>
      <w:r w:rsidR="00346387">
        <w:fldChar w:fldCharType="end"/>
      </w:r>
      <w:r w:rsidR="00346387">
        <w:t xml:space="preserve"> covers the use of the Map Screen</w:t>
      </w:r>
      <w:r w:rsidR="00430079">
        <w:t xml:space="preserve"> for navigation</w:t>
      </w:r>
      <w:r w:rsidR="00346387">
        <w:t xml:space="preserve">.  This is the default </w:t>
      </w:r>
      <w:r w:rsidR="00CA31F1">
        <w:t xml:space="preserve">screen of the </w:t>
      </w:r>
      <w:r w:rsidR="00741E1A">
        <w:t xml:space="preserve">application </w:t>
      </w:r>
      <w:r w:rsidR="006A6CAC">
        <w:t xml:space="preserve">and </w:t>
      </w:r>
      <w:r w:rsidR="00C44D88">
        <w:t>provides users with directions to different locations in</w:t>
      </w:r>
      <w:r w:rsidR="00FB3D77">
        <w:t xml:space="preserve"> the hospitals.</w:t>
      </w:r>
    </w:p>
    <w:p w:rsidR="0018120B" w:rsidP="0018120B" w:rsidRDefault="00630CFC" w14:paraId="34A3FA1C" w14:textId="40441853">
      <w:r>
        <w:rPr>
          <w:rFonts w:asciiTheme="majorHAnsi" w:hAnsiTheme="majorHAnsi" w:cstheme="majorHAnsi"/>
          <w:b/>
          <w:bCs/>
          <w:color w:val="2E66A0"/>
          <w:sz w:val="28"/>
          <w:szCs w:val="28"/>
        </w:rPr>
        <w:t>Request System</w:t>
      </w:r>
      <w:r w:rsidRPr="0059521E" w:rsidR="0018120B">
        <w:rPr>
          <w:rFonts w:asciiTheme="majorHAnsi" w:hAnsiTheme="majorHAnsi" w:cstheme="majorHAnsi"/>
          <w:b/>
          <w:bCs/>
          <w:color w:val="2E66A0"/>
          <w:sz w:val="28"/>
          <w:szCs w:val="28"/>
        </w:rPr>
        <w:t>:</w:t>
      </w:r>
      <w:r w:rsidR="0018120B">
        <w:rPr>
          <w:b/>
          <w:bCs/>
          <w:color w:val="2E66A0"/>
        </w:rPr>
        <w:t xml:space="preserve"> </w:t>
      </w:r>
      <w:r w:rsidRPr="0059521E" w:rsidR="0018120B">
        <w:t>Section</w:t>
      </w:r>
      <w:r w:rsidRPr="00873C45" w:rsidR="0018120B">
        <w:t xml:space="preserve"> </w:t>
      </w:r>
      <w:r>
        <w:fldChar w:fldCharType="begin"/>
      </w:r>
      <w:r>
        <w:instrText xml:space="preserve"> REF _Ref40055116 \r \h </w:instrText>
      </w:r>
      <w:r>
        <w:fldChar w:fldCharType="separate"/>
      </w:r>
      <w:r w:rsidR="00F803F6">
        <w:t>8</w:t>
      </w:r>
      <w:r>
        <w:fldChar w:fldCharType="end"/>
      </w:r>
      <w:r w:rsidR="00073430">
        <w:t xml:space="preserve"> covers the use of the </w:t>
      </w:r>
      <w:r w:rsidR="00C443FE">
        <w:t>Request System</w:t>
      </w:r>
      <w:r w:rsidR="00430079">
        <w:t xml:space="preserve"> </w:t>
      </w:r>
      <w:r w:rsidR="0017249F">
        <w:t xml:space="preserve">for tracking services in the hospital.  </w:t>
      </w:r>
      <w:r w:rsidR="00CB07D4">
        <w:t xml:space="preserve">The Request System allows </w:t>
      </w:r>
      <w:r w:rsidR="0041157A">
        <w:t xml:space="preserve">users to submit service requests which can then be assigned to and </w:t>
      </w:r>
      <w:r w:rsidR="0085103F">
        <w:t>completed by qualified staff members.</w:t>
      </w:r>
    </w:p>
    <w:p w:rsidRPr="0059521E" w:rsidR="00382AC9" w:rsidP="001B2A00" w:rsidRDefault="00630CFC" w14:paraId="78F34FF0" w14:textId="20FAD553">
      <w:r>
        <w:rPr>
          <w:rFonts w:asciiTheme="majorHAnsi" w:hAnsiTheme="majorHAnsi" w:cstheme="majorHAnsi"/>
          <w:b/>
          <w:bCs/>
          <w:color w:val="2E66A0"/>
          <w:sz w:val="28"/>
          <w:szCs w:val="28"/>
        </w:rPr>
        <w:t>Administration Tools</w:t>
      </w:r>
      <w:r w:rsidRPr="0059521E" w:rsidR="00382AC9">
        <w:rPr>
          <w:rFonts w:asciiTheme="majorHAnsi" w:hAnsiTheme="majorHAnsi" w:cstheme="majorHAnsi"/>
          <w:b/>
          <w:bCs/>
          <w:color w:val="2E66A0"/>
          <w:sz w:val="28"/>
          <w:szCs w:val="28"/>
        </w:rPr>
        <w:t>:</w:t>
      </w:r>
      <w:r w:rsidR="00382AC9">
        <w:rPr>
          <w:b/>
          <w:bCs/>
          <w:color w:val="2E66A0"/>
        </w:rPr>
        <w:t xml:space="preserve"> </w:t>
      </w:r>
      <w:r w:rsidRPr="0059521E" w:rsidR="00382AC9">
        <w:t>Section</w:t>
      </w:r>
      <w:r w:rsidRPr="00873C45" w:rsidR="00382AC9">
        <w:t xml:space="preserve"> </w:t>
      </w:r>
      <w:r>
        <w:fldChar w:fldCharType="begin"/>
      </w:r>
      <w:r>
        <w:instrText xml:space="preserve"> REF _Ref40010709 \r \h </w:instrText>
      </w:r>
      <w:r>
        <w:fldChar w:fldCharType="separate"/>
      </w:r>
      <w:r w:rsidR="00F803F6">
        <w:t>9</w:t>
      </w:r>
      <w:r>
        <w:fldChar w:fldCharType="end"/>
      </w:r>
      <w:r w:rsidR="00EC2050">
        <w:t xml:space="preserve"> covers the use of the DocTour’s administrative features.  </w:t>
      </w:r>
      <w:r w:rsidR="00E30464">
        <w:t xml:space="preserve">This includes high level management of users, </w:t>
      </w:r>
      <w:r w:rsidR="002E3968">
        <w:t xml:space="preserve">editing the map, and </w:t>
      </w:r>
      <w:r w:rsidR="00C443FE">
        <w:t>application settings</w:t>
      </w:r>
      <w:r w:rsidR="003D67A6">
        <w:t>.</w:t>
      </w:r>
      <w:r w:rsidR="00073430">
        <w:t xml:space="preserve">  </w:t>
      </w:r>
    </w:p>
    <w:p w:rsidR="00BE6E36" w:rsidP="001B2A00" w:rsidRDefault="00BE6E36" w14:paraId="4A19AC72" w14:textId="3E814B01">
      <w:r>
        <w:t xml:space="preserve">DocTour was created </w:t>
      </w:r>
      <w:r w:rsidR="00EE4627">
        <w:t>as part of the course CS 3733, Software Engineering</w:t>
      </w:r>
      <w:r w:rsidR="00D66673">
        <w:t>,</w:t>
      </w:r>
      <w:r w:rsidR="00EE4627">
        <w:t xml:space="preserve"> at Worcester Polytechnic Institute</w:t>
      </w:r>
      <w:r w:rsidR="00D66673">
        <w:t xml:space="preserve"> taught by Professor Wilson Wong and in collaboration with Brigham and Women’s Hospital.  </w:t>
      </w:r>
    </w:p>
    <w:p w:rsidR="009C67F0" w:rsidP="009C67F0" w:rsidRDefault="009C67F0" w14:paraId="3D896180" w14:textId="3B8E4BE3">
      <w:pPr>
        <w:pStyle w:val="Heading1"/>
      </w:pPr>
      <w:bookmarkStart w:name="_Ref40054074" w:id="5"/>
      <w:bookmarkStart w:name="_Ref40054078" w:id="6"/>
      <w:bookmarkStart w:name="_Toc40218208" w:id="7"/>
      <w:r>
        <w:t>Users</w:t>
      </w:r>
      <w:bookmarkEnd w:id="5"/>
      <w:bookmarkEnd w:id="6"/>
      <w:bookmarkEnd w:id="7"/>
    </w:p>
    <w:p w:rsidRPr="009E46F5" w:rsidR="009E46F5" w:rsidP="009E46F5" w:rsidRDefault="009E46F5" w14:paraId="5D02100A" w14:textId="0A18A078">
      <w:pPr>
        <w:pStyle w:val="Heading2"/>
      </w:pPr>
      <w:bookmarkStart w:name="_Toc40218209" w:id="8"/>
      <w:r>
        <w:t>Types of Users</w:t>
      </w:r>
      <w:bookmarkEnd w:id="8"/>
    </w:p>
    <w:p w:rsidRPr="00CC4AF4" w:rsidR="00CC4AF4" w:rsidP="00CC4AF4" w:rsidRDefault="00FA2EED" w14:paraId="3EB8EB67" w14:textId="42CA6D3B">
      <w:r>
        <w:t xml:space="preserve">There are different kinds of users </w:t>
      </w:r>
      <w:r w:rsidR="00B97B5D">
        <w:t>in the pathfinding application. Each type of user has different permissions</w:t>
      </w:r>
      <w:r w:rsidR="00130E47">
        <w:t xml:space="preserve"> regarding what features, </w:t>
      </w:r>
      <w:r w:rsidR="001E32AC">
        <w:t xml:space="preserve">requests, and </w:t>
      </w:r>
      <w:r w:rsidR="00D203F8">
        <w:t xml:space="preserve">settings they can access. </w:t>
      </w:r>
      <w:r w:rsidR="006761AE">
        <w:t xml:space="preserve">There are </w:t>
      </w:r>
      <w:r w:rsidR="00B5124A">
        <w:t>4</w:t>
      </w:r>
      <w:r w:rsidR="00B65D10">
        <w:t xml:space="preserve"> types of users: guest, patients and visitors, </w:t>
      </w:r>
      <w:r w:rsidR="007D74E1">
        <w:t>staff members, and administrators.</w:t>
      </w:r>
    </w:p>
    <w:p w:rsidR="007D74E1" w:rsidP="007D74E1" w:rsidRDefault="007D74E1" w14:paraId="6ACD4600" w14:textId="2A8D2021">
      <w:pPr>
        <w:pStyle w:val="Heading3"/>
      </w:pPr>
      <w:bookmarkStart w:name="_Toc40218210" w:id="9"/>
      <w:r>
        <w:t>Guest</w:t>
      </w:r>
      <w:bookmarkEnd w:id="9"/>
    </w:p>
    <w:p w:rsidR="007D74E1" w:rsidP="007D74E1" w:rsidRDefault="007D74E1" w14:paraId="03164EAF" w14:textId="0A19752F">
      <w:r>
        <w:t xml:space="preserve">The guest user is the default user of the application. </w:t>
      </w:r>
      <w:r w:rsidR="00617B64">
        <w:t xml:space="preserve">They have access to </w:t>
      </w:r>
      <w:r w:rsidR="005D7418">
        <w:t>pathfinding,</w:t>
      </w:r>
      <w:r w:rsidR="00C42E2C">
        <w:t xml:space="preserve"> </w:t>
      </w:r>
      <w:r w:rsidR="0007279D">
        <w:t xml:space="preserve">the QR </w:t>
      </w:r>
      <w:r w:rsidR="00D24B77">
        <w:t xml:space="preserve">code </w:t>
      </w:r>
      <w:r w:rsidR="0007279D">
        <w:t xml:space="preserve">scanner, and a limited number of </w:t>
      </w:r>
      <w:r w:rsidR="00603E38">
        <w:t>ser</w:t>
      </w:r>
      <w:r w:rsidR="000913C1">
        <w:t>vice requests</w:t>
      </w:r>
      <w:r w:rsidR="00E01FAB">
        <w:t xml:space="preserve">, </w:t>
      </w:r>
      <w:r w:rsidR="008857AE">
        <w:t xml:space="preserve">as discussed in section </w:t>
      </w:r>
      <w:r w:rsidR="008857AE">
        <w:fldChar w:fldCharType="begin"/>
      </w:r>
      <w:r w:rsidR="008857AE">
        <w:instrText xml:space="preserve"> REF _Ref40055116 \r \h </w:instrText>
      </w:r>
      <w:r w:rsidR="008857AE">
        <w:fldChar w:fldCharType="separate"/>
      </w:r>
      <w:r w:rsidR="00F803F6">
        <w:t>8</w:t>
      </w:r>
      <w:r w:rsidR="008857AE">
        <w:fldChar w:fldCharType="end"/>
      </w:r>
      <w:r w:rsidR="008857AE">
        <w:t>.</w:t>
      </w:r>
    </w:p>
    <w:p w:rsidR="00B83DE8" w:rsidP="00B83DE8" w:rsidRDefault="00B83DE8" w14:paraId="03E50EAB" w14:textId="72C6EFE0">
      <w:pPr>
        <w:pStyle w:val="Heading3"/>
      </w:pPr>
      <w:bookmarkStart w:name="_Toc40218211" w:id="10"/>
      <w:r>
        <w:t>Visitors and Patients</w:t>
      </w:r>
      <w:bookmarkEnd w:id="10"/>
    </w:p>
    <w:p w:rsidR="00B83DE8" w:rsidP="00B83DE8" w:rsidRDefault="007640B0" w14:paraId="54ED49C1" w14:textId="78B1D71C">
      <w:r>
        <w:t xml:space="preserve">Patients </w:t>
      </w:r>
      <w:r w:rsidR="00E01FAB">
        <w:t>and visitors have the same permissions as the guest user.</w:t>
      </w:r>
    </w:p>
    <w:p w:rsidR="007640B0" w:rsidP="007640B0" w:rsidRDefault="007640B0" w14:paraId="53E1E145" w14:textId="17EAB088">
      <w:pPr>
        <w:pStyle w:val="Heading3"/>
      </w:pPr>
      <w:bookmarkStart w:name="_Toc40218212" w:id="11"/>
      <w:r>
        <w:t>Staff Members</w:t>
      </w:r>
      <w:bookmarkEnd w:id="11"/>
    </w:p>
    <w:p w:rsidR="007640B0" w:rsidP="007640B0" w:rsidRDefault="007640B0" w14:paraId="2183027D" w14:textId="1200E557">
      <w:r>
        <w:t xml:space="preserve">Staff members </w:t>
      </w:r>
      <w:r w:rsidR="00E01FAB">
        <w:t xml:space="preserve">have </w:t>
      </w:r>
      <w:r w:rsidR="005A56C7">
        <w:t>all</w:t>
      </w:r>
      <w:r w:rsidR="00E01FAB">
        <w:t xml:space="preserve"> the functionality of visitors and patients, </w:t>
      </w:r>
      <w:r w:rsidR="00191D36">
        <w:t>and</w:t>
      </w:r>
      <w:r w:rsidR="00E01FAB">
        <w:t xml:space="preserve"> have access to </w:t>
      </w:r>
      <w:r w:rsidR="005A56C7">
        <w:t xml:space="preserve">control panel </w:t>
      </w:r>
      <w:r w:rsidR="008664CF">
        <w:t xml:space="preserve">(see section </w:t>
      </w:r>
      <w:r w:rsidR="00BA4D1F">
        <w:fldChar w:fldCharType="begin"/>
      </w:r>
      <w:r w:rsidR="00BA4D1F">
        <w:instrText xml:space="preserve"> REF _Ref40204002 \r \h </w:instrText>
      </w:r>
      <w:r w:rsidR="00BA4D1F">
        <w:fldChar w:fldCharType="separate"/>
      </w:r>
      <w:r w:rsidR="00F803F6">
        <w:t>6.1</w:t>
      </w:r>
      <w:r w:rsidR="00BA4D1F">
        <w:fldChar w:fldCharType="end"/>
      </w:r>
      <w:r w:rsidR="008664CF">
        <w:t xml:space="preserve">) </w:t>
      </w:r>
      <w:r w:rsidR="005A56C7">
        <w:t xml:space="preserve">after logging in. </w:t>
      </w:r>
      <w:r w:rsidR="0079182D">
        <w:t>The control panel gives staff members access to the View Requests screen, the QR generator, and the</w:t>
      </w:r>
      <w:r w:rsidR="0042412C">
        <w:t xml:space="preserve"> password </w:t>
      </w:r>
      <w:r w:rsidR="004C4B13">
        <w:t xml:space="preserve">editor. </w:t>
      </w:r>
    </w:p>
    <w:p w:rsidR="007640B0" w:rsidP="007640B0" w:rsidRDefault="007640B0" w14:paraId="0D2E34D8" w14:textId="54E23A37">
      <w:pPr>
        <w:pStyle w:val="Heading3"/>
      </w:pPr>
      <w:bookmarkStart w:name="_Toc40218213" w:id="12"/>
      <w:r>
        <w:t>Administrators</w:t>
      </w:r>
      <w:bookmarkEnd w:id="12"/>
    </w:p>
    <w:p w:rsidRPr="007640B0" w:rsidR="007640B0" w:rsidP="007640B0" w:rsidRDefault="007640B0" w14:paraId="05E03822" w14:textId="0D6F3BE0">
      <w:r>
        <w:t xml:space="preserve">Administrators </w:t>
      </w:r>
      <w:r w:rsidR="002B71B2">
        <w:t xml:space="preserve">have full access to the application. </w:t>
      </w:r>
      <w:r w:rsidR="00E01FAB">
        <w:t xml:space="preserve">After logging in as an administrator, the admin button appears on the system bar </w:t>
      </w:r>
      <w:r w:rsidR="00B164D0">
        <w:t xml:space="preserve">as shown in </w:t>
      </w:r>
      <w:r w:rsidR="00691DAF">
        <w:t>S</w:t>
      </w:r>
      <w:r w:rsidR="00B164D0">
        <w:t xml:space="preserve">ection </w:t>
      </w:r>
      <w:r w:rsidR="00B164D0">
        <w:fldChar w:fldCharType="begin"/>
      </w:r>
      <w:r w:rsidR="00B164D0">
        <w:instrText xml:space="preserve"> REF _Ref40204117 \r \h </w:instrText>
      </w:r>
      <w:r w:rsidR="00B164D0">
        <w:fldChar w:fldCharType="separate"/>
      </w:r>
      <w:r w:rsidR="00F803F6">
        <w:t>6.7</w:t>
      </w:r>
      <w:r w:rsidR="00B164D0">
        <w:fldChar w:fldCharType="end"/>
      </w:r>
      <w:r w:rsidR="00B164D0">
        <w:t>.</w:t>
      </w:r>
      <w:r w:rsidR="00CC17D7">
        <w:t xml:space="preserve"> </w:t>
      </w:r>
      <w:r w:rsidR="00E01FAB">
        <w:t xml:space="preserve">This button opens the admin panel, which gives the administrator access to higher system level functionality. See Section </w:t>
      </w:r>
      <w:r w:rsidR="00E01FAB">
        <w:fldChar w:fldCharType="begin"/>
      </w:r>
      <w:r w:rsidR="00E01FAB">
        <w:instrText xml:space="preserve"> REF _Ref40010709 \r \h </w:instrText>
      </w:r>
      <w:r w:rsidR="00E01FAB">
        <w:fldChar w:fldCharType="separate"/>
      </w:r>
      <w:r w:rsidR="00F803F6">
        <w:t>9</w:t>
      </w:r>
      <w:r w:rsidR="00E01FAB">
        <w:fldChar w:fldCharType="end"/>
      </w:r>
      <w:r w:rsidR="00E01FAB">
        <w:t xml:space="preserve"> for more details on what tools can be used. </w:t>
      </w:r>
    </w:p>
    <w:p w:rsidR="009A596B" w:rsidP="009C67F0" w:rsidRDefault="009C67F0" w14:paraId="45E5144F" w14:textId="02C7DA07">
      <w:pPr>
        <w:pStyle w:val="Heading2"/>
      </w:pPr>
      <w:bookmarkStart w:name="_Ref40216751" w:id="13"/>
      <w:bookmarkStart w:name="_Ref40216753" w:id="14"/>
      <w:bookmarkStart w:name="_Toc40218214" w:id="15"/>
      <w:r>
        <w:t xml:space="preserve">Logging </w:t>
      </w:r>
      <w:r w:rsidR="009E46F5">
        <w:t>I</w:t>
      </w:r>
      <w:r>
        <w:t>n</w:t>
      </w:r>
      <w:bookmarkEnd w:id="13"/>
      <w:bookmarkEnd w:id="14"/>
      <w:bookmarkEnd w:id="15"/>
    </w:p>
    <w:p w:rsidR="00EF1B75" w:rsidP="00EF1B75" w:rsidRDefault="001631D9" w14:paraId="268EEC90" w14:textId="12C58253">
      <w:r>
        <w:t xml:space="preserve">To login, </w:t>
      </w:r>
      <w:r w:rsidR="007E3968">
        <w:t>click on the</w:t>
      </w:r>
      <w:r w:rsidR="004423A2">
        <w:t xml:space="preserve"> </w:t>
      </w:r>
      <w:r w:rsidR="00CD57FC">
        <w:t>account</w:t>
      </w:r>
      <w:r w:rsidR="004423A2">
        <w:t xml:space="preserve"> button on the bottom left corner of the system bar</w:t>
      </w:r>
      <w:r w:rsidR="004F5426">
        <w:t xml:space="preserve"> (</w:t>
      </w:r>
      <w:r w:rsidR="00691DAF">
        <w:fldChar w:fldCharType="begin"/>
      </w:r>
      <w:r w:rsidR="00691DAF">
        <w:instrText xml:space="preserve"> REF _Ref40027503 \h </w:instrText>
      </w:r>
      <w:r w:rsidR="00691DAF">
        <w:fldChar w:fldCharType="separate"/>
      </w:r>
      <w:r w:rsidR="00F803F6">
        <w:t xml:space="preserve">Figure </w:t>
      </w:r>
      <w:r w:rsidR="00F803F6">
        <w:rPr>
          <w:noProof/>
        </w:rPr>
        <w:t>1</w:t>
      </w:r>
      <w:r w:rsidR="00691DAF">
        <w:fldChar w:fldCharType="end"/>
      </w:r>
      <w:r w:rsidR="001B7478">
        <w:t>)</w:t>
      </w:r>
      <w:r w:rsidR="004423A2">
        <w:t xml:space="preserve">. </w:t>
      </w:r>
      <w:r w:rsidR="001B7478">
        <w:t>This will open</w:t>
      </w:r>
      <w:r w:rsidR="00892BF5">
        <w:t xml:space="preserve"> the login popup.</w:t>
      </w:r>
      <w:r w:rsidR="00420BD0">
        <w:t xml:space="preserve"> </w:t>
      </w:r>
      <w:r w:rsidR="00EA5BEE">
        <w:t>Enter your username and password there (</w:t>
      </w:r>
      <w:r w:rsidR="00AE79A6">
        <w:fldChar w:fldCharType="begin"/>
      </w:r>
      <w:r w:rsidR="00AE79A6">
        <w:instrText xml:space="preserve"> REF _Ref40029091 \h </w:instrText>
      </w:r>
      <w:r w:rsidR="00AE79A6">
        <w:fldChar w:fldCharType="separate"/>
      </w:r>
      <w:r w:rsidR="00F803F6">
        <w:t xml:space="preserve">Figure </w:t>
      </w:r>
      <w:r w:rsidR="00F803F6">
        <w:rPr>
          <w:noProof/>
        </w:rPr>
        <w:t>2</w:t>
      </w:r>
      <w:r w:rsidR="00AE79A6">
        <w:fldChar w:fldCharType="end"/>
      </w:r>
      <w:r w:rsidR="00EA5BEE">
        <w:t xml:space="preserve">). If your username or password is incorrect, </w:t>
      </w:r>
      <w:r w:rsidR="00AE79A6">
        <w:t xml:space="preserve">a notification will </w:t>
      </w:r>
      <w:r w:rsidR="001664D4">
        <w:t xml:space="preserve">tell you to try to enter it again. On successful login, you </w:t>
      </w:r>
      <w:r w:rsidR="00CD57FC">
        <w:t>will be sent back to the home screen.</w:t>
      </w:r>
      <w:r w:rsidRPr="00EF1B75" w:rsidR="00EF1B75">
        <w:t xml:space="preserve"> </w:t>
      </w:r>
      <w:r w:rsidR="00EF1B75">
        <w:t xml:space="preserve">To log out, simply click on the account button and click the logout button in the corresponding window. </w:t>
      </w:r>
    </w:p>
    <w:p w:rsidR="002D5A1F" w:rsidP="001631D9" w:rsidRDefault="002D5A1F" w14:paraId="01EF8297" w14:textId="541613D2"/>
    <w:p w:rsidR="001631D9" w:rsidP="001631D9" w:rsidRDefault="002D5A1F" w14:paraId="4803F072" w14:textId="39D0E439">
      <w:r>
        <w:rPr>
          <w:noProof/>
        </w:rPr>
        <mc:AlternateContent>
          <mc:Choice Requires="wps">
            <w:drawing>
              <wp:anchor distT="0" distB="0" distL="114300" distR="114300" simplePos="0" relativeHeight="251658258" behindDoc="0" locked="0" layoutInCell="1" allowOverlap="1" wp14:anchorId="6273ECEF" wp14:editId="27385A5D">
                <wp:simplePos x="0" y="0"/>
                <wp:positionH relativeFrom="column">
                  <wp:posOffset>298706</wp:posOffset>
                </wp:positionH>
                <wp:positionV relativeFrom="paragraph">
                  <wp:posOffset>3048000</wp:posOffset>
                </wp:positionV>
                <wp:extent cx="323850" cy="2952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DC6CC30">
              <v:rect id="Rectangle 5" style="position:absolute;margin-left:23.5pt;margin-top:240pt;width:25.5pt;height:23.25pt;z-index:25165826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6FEB59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">
                <v:stroke joinstyle="round"/>
              </v:rect>
            </w:pict>
          </mc:Fallback>
        </mc:AlternateContent>
      </w:r>
      <w:r w:rsidR="005A2A4F">
        <w:rPr>
          <w:noProof/>
        </w:rPr>
        <w:drawing>
          <wp:inline distT="0" distB="0" distL="0" distR="0" wp14:anchorId="17137F74" wp14:editId="4541EBF8">
            <wp:extent cx="5943600" cy="3343275"/>
            <wp:effectExtent l="0" t="0" r="0" b="9525"/>
            <wp:docPr id="35" name="Picture 3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8586F" w:rsidP="00E8586F" w:rsidRDefault="00E8586F" w14:paraId="7F5D202D" w14:textId="0E7F2D02">
      <w:pPr>
        <w:pStyle w:val="Caption"/>
      </w:pPr>
      <w:bookmarkStart w:name="_Ref40027503" w:id="16"/>
      <w:bookmarkStart w:name="_Ref40027495" w:id="17"/>
      <w:bookmarkStart w:name="_Toc40218136" w:id="18"/>
      <w:r>
        <w:t xml:space="preserve">Figure </w:t>
      </w:r>
      <w:r>
        <w:fldChar w:fldCharType="begin"/>
      </w:r>
      <w:r>
        <w:instrText>SEQ Figure \* ARABIC</w:instrText>
      </w:r>
      <w:r>
        <w:fldChar w:fldCharType="separate"/>
      </w:r>
      <w:r w:rsidR="00F803F6">
        <w:rPr>
          <w:noProof/>
        </w:rPr>
        <w:t>1</w:t>
      </w:r>
      <w:r>
        <w:fldChar w:fldCharType="end"/>
      </w:r>
      <w:bookmarkEnd w:id="16"/>
      <w:r>
        <w:t xml:space="preserve"> The login button on the system bar</w:t>
      </w:r>
      <w:bookmarkEnd w:id="17"/>
      <w:bookmarkEnd w:id="18"/>
    </w:p>
    <w:p w:rsidR="002C63D2" w:rsidP="002C63D2" w:rsidRDefault="00B91B74" w14:paraId="16572F73" w14:textId="403433B3">
      <w:r>
        <w:rPr>
          <w:noProof/>
        </w:rPr>
        <w:drawing>
          <wp:inline distT="0" distB="0" distL="0" distR="0" wp14:anchorId="2DB04148" wp14:editId="1627B1A1">
            <wp:extent cx="5943600" cy="3343275"/>
            <wp:effectExtent l="0" t="0" r="0" b="9525"/>
            <wp:docPr id="937327604"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E79A6" w:rsidP="00AE79A6" w:rsidRDefault="00AE79A6" w14:paraId="5B68AA71" w14:textId="279F4FE7">
      <w:pPr>
        <w:pStyle w:val="Caption"/>
      </w:pPr>
      <w:bookmarkStart w:name="_Ref40029091" w:id="19"/>
      <w:bookmarkStart w:name="_Toc40218137" w:id="20"/>
      <w:r>
        <w:t xml:space="preserve">Figure </w:t>
      </w:r>
      <w:r>
        <w:fldChar w:fldCharType="begin"/>
      </w:r>
      <w:r>
        <w:instrText>SEQ Figure \* ARABIC</w:instrText>
      </w:r>
      <w:r>
        <w:fldChar w:fldCharType="separate"/>
      </w:r>
      <w:r w:rsidR="00F803F6">
        <w:rPr>
          <w:noProof/>
        </w:rPr>
        <w:t>2</w:t>
      </w:r>
      <w:r>
        <w:fldChar w:fldCharType="end"/>
      </w:r>
      <w:bookmarkEnd w:id="19"/>
      <w:r>
        <w:t xml:space="preserve"> The Login Popup</w:t>
      </w:r>
      <w:bookmarkEnd w:id="20"/>
    </w:p>
    <w:p w:rsidRPr="00B164D0" w:rsidR="00B164D0" w:rsidP="00B164D0" w:rsidRDefault="00B164D0" w14:paraId="2B2AC2ED" w14:textId="77777777"/>
    <w:p w:rsidR="0076779D" w:rsidP="0076779D" w:rsidRDefault="0076779D" w14:paraId="530C2741" w14:textId="30587763">
      <w:pPr>
        <w:pStyle w:val="Heading2"/>
      </w:pPr>
      <w:bookmarkStart w:name="_Toc40218215" w:id="21"/>
      <w:r>
        <w:t>Password Changing</w:t>
      </w:r>
      <w:bookmarkEnd w:id="21"/>
    </w:p>
    <w:p w:rsidRPr="00CA70CD" w:rsidR="00CA70CD" w:rsidP="00CA70CD" w:rsidRDefault="00435B05" w14:paraId="4CE8DD04" w14:textId="1144E077">
      <w:r>
        <w:t>To change your password, login</w:t>
      </w:r>
      <w:r w:rsidR="00A82718">
        <w:t xml:space="preserve"> and </w:t>
      </w:r>
      <w:r w:rsidR="00A74EB5">
        <w:t>click the password button in the account panel</w:t>
      </w:r>
      <w:r w:rsidR="00B073DC">
        <w:t xml:space="preserve">. </w:t>
      </w:r>
      <w:r w:rsidR="00400F45">
        <w:t>When t</w:t>
      </w:r>
      <w:r w:rsidR="00BC48F2">
        <w:t xml:space="preserve">he change password/pin </w:t>
      </w:r>
      <w:r w:rsidR="00784ECD">
        <w:t xml:space="preserve">popup </w:t>
      </w:r>
      <w:r w:rsidR="00400F45">
        <w:t>appears</w:t>
      </w:r>
      <w:r w:rsidR="00423FD2">
        <w:t xml:space="preserve"> (</w:t>
      </w:r>
      <w:r w:rsidR="00DB2995">
        <w:fldChar w:fldCharType="begin"/>
      </w:r>
      <w:r w:rsidR="00DB2995">
        <w:instrText xml:space="preserve"> REF _Ref40035586 \h </w:instrText>
      </w:r>
      <w:r w:rsidR="00DB2995">
        <w:fldChar w:fldCharType="separate"/>
      </w:r>
      <w:r w:rsidR="00F803F6">
        <w:t xml:space="preserve">Figure </w:t>
      </w:r>
      <w:r w:rsidR="00F803F6">
        <w:rPr>
          <w:noProof/>
        </w:rPr>
        <w:t>3</w:t>
      </w:r>
      <w:r w:rsidR="00DB2995">
        <w:fldChar w:fldCharType="end"/>
      </w:r>
      <w:r w:rsidR="00423FD2">
        <w:t>)</w:t>
      </w:r>
      <w:r w:rsidR="00400F45">
        <w:t xml:space="preserve">, you can change either your login password on the </w:t>
      </w:r>
      <w:r w:rsidR="008723D1">
        <w:t>left or</w:t>
      </w:r>
      <w:r w:rsidR="00400F45">
        <w:t xml:space="preserve"> change your </w:t>
      </w:r>
      <w:r w:rsidR="00843F17">
        <w:t xml:space="preserve">QR pin on the right. </w:t>
      </w:r>
      <w:r w:rsidR="00FD354A">
        <w:t xml:space="preserve">The new password and confirmation new password must both match to change </w:t>
      </w:r>
      <w:r w:rsidR="00423FD2">
        <w:t xml:space="preserve">it successfully. </w:t>
      </w:r>
    </w:p>
    <w:p w:rsidR="00A40FA7" w:rsidP="00A40FA7" w:rsidRDefault="318BAD8E" w14:paraId="495D5AF7" w14:textId="05C01CE7">
      <w:pPr>
        <w:keepNext/>
      </w:pPr>
      <w:r>
        <w:rPr>
          <w:noProof/>
        </w:rPr>
        <w:drawing>
          <wp:inline distT="0" distB="0" distL="0" distR="0" wp14:anchorId="36217CA5" wp14:editId="0D699640">
            <wp:extent cx="5943600" cy="3343275"/>
            <wp:effectExtent l="0" t="0" r="0" b="9525"/>
            <wp:docPr id="468813394" name="Picture 17423400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340075"/>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CA70CD" w:rsidR="00A40FA7" w:rsidP="00A40FA7" w:rsidRDefault="00A40FA7" w14:paraId="426A1C67" w14:textId="2E36CB7E">
      <w:pPr>
        <w:pStyle w:val="Caption"/>
      </w:pPr>
      <w:bookmarkStart w:name="_Ref40035586" w:id="22"/>
      <w:bookmarkStart w:name="_Toc40218138" w:id="23"/>
      <w:r>
        <w:t xml:space="preserve">Figure </w:t>
      </w:r>
      <w:r>
        <w:fldChar w:fldCharType="begin"/>
      </w:r>
      <w:r>
        <w:instrText>SEQ Figure \* ARABIC</w:instrText>
      </w:r>
      <w:r>
        <w:fldChar w:fldCharType="separate"/>
      </w:r>
      <w:r w:rsidR="00F803F6">
        <w:rPr>
          <w:noProof/>
        </w:rPr>
        <w:t>3</w:t>
      </w:r>
      <w:r>
        <w:fldChar w:fldCharType="end"/>
      </w:r>
      <w:bookmarkEnd w:id="22"/>
      <w:r>
        <w:t xml:space="preserve"> The Change Password Popup</w:t>
      </w:r>
      <w:bookmarkEnd w:id="23"/>
    </w:p>
    <w:p w:rsidRPr="00980D20" w:rsidR="00980D20" w:rsidP="00980D20" w:rsidRDefault="00980D20" w14:paraId="070C1264" w14:textId="77777777"/>
    <w:p w:rsidRPr="009E46F5" w:rsidR="009E46F5" w:rsidP="009E46F5" w:rsidRDefault="009C67F0" w14:paraId="24BE8202" w14:textId="5702C26D">
      <w:pPr>
        <w:pStyle w:val="Heading1"/>
      </w:pPr>
      <w:bookmarkStart w:name="_Ref40054674" w:id="24"/>
      <w:bookmarkStart w:name="_Toc40218216" w:id="25"/>
      <w:r>
        <w:t>QR</w:t>
      </w:r>
      <w:bookmarkEnd w:id="24"/>
      <w:bookmarkEnd w:id="25"/>
    </w:p>
    <w:p w:rsidR="00C50C51" w:rsidP="00C44E1D" w:rsidRDefault="00C44E1D" w14:paraId="04A3917F" w14:textId="47433B13">
      <w:pPr>
        <w:pStyle w:val="Heading2"/>
      </w:pPr>
      <w:bookmarkStart w:name="_Toc40218217" w:id="26"/>
      <w:r>
        <w:t>QR Codes</w:t>
      </w:r>
      <w:bookmarkEnd w:id="26"/>
    </w:p>
    <w:p w:rsidRPr="00C44E1D" w:rsidR="00C44E1D" w:rsidP="00C44E1D" w:rsidRDefault="00081BAE" w14:paraId="608CFD17" w14:textId="2CF78B1E">
      <w:pPr>
        <w:pStyle w:val="Heading3"/>
      </w:pPr>
      <w:bookmarkStart w:name="_Toc40218218" w:id="27"/>
      <w:r>
        <w:t>Introduction</w:t>
      </w:r>
      <w:bookmarkEnd w:id="27"/>
    </w:p>
    <w:p w:rsidRPr="00980D2F" w:rsidR="00980D2F" w:rsidP="00980D2F" w:rsidRDefault="00980D2F" w14:paraId="62AF4696" w14:textId="04C07A51">
      <w:r>
        <w:t>QR Codes have three distinct capabilities. They can be used to save paths, to sign in a user, or to create a new visitor or patient user.</w:t>
      </w:r>
    </w:p>
    <w:p w:rsidRPr="00081BAE" w:rsidR="00081BAE" w:rsidP="00081BAE" w:rsidRDefault="008A6E9F" w14:paraId="1B0F4F1A" w14:textId="3DFF08D6">
      <w:pPr>
        <w:pStyle w:val="Heading3"/>
      </w:pPr>
      <w:bookmarkStart w:name="_Toc40218219" w:id="28"/>
      <w:r>
        <w:t>Paths</w:t>
      </w:r>
      <w:bookmarkEnd w:id="28"/>
    </w:p>
    <w:p w:rsidRPr="009034DC" w:rsidR="009034DC" w:rsidP="009034DC" w:rsidRDefault="009034DC" w14:paraId="7DC09C5F" w14:textId="7D92234F">
      <w:r>
        <w:t xml:space="preserve">A QR Code may have a starting location, an ending location, and a floor associated with it. All are optional. If none are specified, the QR Code will not change the current path. If only one of starting or ending location is specified, the QR Code will use the currently selected location (either ending or starting, respectively) as a default. If a floor is specified, </w:t>
      </w:r>
      <w:r w:rsidR="002B771A">
        <w:t>the QR Code will display that floor upon being scanned.</w:t>
      </w:r>
    </w:p>
    <w:p w:rsidR="5FEF41D5" w:rsidP="4E1CE89D" w:rsidRDefault="5FEF41D5" w14:paraId="5C48A11C" w14:textId="14A6B6DA">
      <w:r>
        <w:t>This allows QR Codes to be used to send direction to visitors and staff, as well as pull up the same directions easily on multiple kiosks.</w:t>
      </w:r>
    </w:p>
    <w:p w:rsidR="00054021" w:rsidP="00054021" w:rsidRDefault="00054021" w14:paraId="31AC60E7" w14:textId="27E8F131">
      <w:pPr>
        <w:pStyle w:val="Heading3"/>
      </w:pPr>
      <w:bookmarkStart w:name="_Toc40218220" w:id="29"/>
      <w:r>
        <w:t>Signing In</w:t>
      </w:r>
      <w:bookmarkEnd w:id="29"/>
    </w:p>
    <w:p w:rsidRPr="002B771A" w:rsidR="002B771A" w:rsidP="002B771A" w:rsidRDefault="002B771A" w14:paraId="3D81D22A" w14:textId="2BB414EF">
      <w:r>
        <w:t>A QR Code may be associated with an existing user. The QR Code will automatically sign that user in if they are a visitor or patient. Staff level users will have to log in with a pin.</w:t>
      </w:r>
    </w:p>
    <w:p w:rsidR="6DA9DB28" w:rsidP="4E1CE89D" w:rsidRDefault="6DA9DB28" w14:paraId="41902F0D" w14:textId="679B90B7">
      <w:r>
        <w:t>This allows QR Codes to be put on id cards or bracelets to allow painless signing in on multiple kiosks.</w:t>
      </w:r>
    </w:p>
    <w:p w:rsidRPr="00054021" w:rsidR="00054021" w:rsidP="00054021" w:rsidRDefault="00980D2F" w14:paraId="0AF60068" w14:textId="469091D2">
      <w:pPr>
        <w:pStyle w:val="Heading3"/>
      </w:pPr>
      <w:bookmarkStart w:name="_Toc40218221" w:id="30"/>
      <w:r>
        <w:t>Creating a new User</w:t>
      </w:r>
      <w:bookmarkEnd w:id="30"/>
    </w:p>
    <w:p w:rsidRPr="002B771A" w:rsidR="002B771A" w:rsidP="002B771A" w:rsidRDefault="002B771A" w14:paraId="62C2123D" w14:textId="3BD10239">
      <w:r>
        <w:t xml:space="preserve">A QR Code may be associated with a </w:t>
      </w:r>
      <w:r w:rsidR="00222DDB">
        <w:t xml:space="preserve">new user’s name and username. The QR Code will then create the </w:t>
      </w:r>
      <w:r>
        <w:t>user</w:t>
      </w:r>
      <w:r w:rsidR="00222DDB">
        <w:t xml:space="preserve"> if they could not be found in the system,</w:t>
      </w:r>
      <w:r w:rsidR="004169C8">
        <w:t xml:space="preserve"> </w:t>
      </w:r>
      <w:r w:rsidR="00C20140">
        <w:t>or automatically log them in if they were found. The QR Code may only create visitor or patient users.</w:t>
      </w:r>
    </w:p>
    <w:p w:rsidR="62B919D0" w:rsidP="4E1CE89D" w:rsidRDefault="62B919D0" w14:paraId="71E7B34A" w14:textId="6ED26F8F">
      <w:r>
        <w:t>This allows temporary visitors or new patients to be automatically registered in the kiosk, without the need for an admin to explicitly add a new user.</w:t>
      </w:r>
    </w:p>
    <w:p w:rsidR="00C20140" w:rsidP="00C20140" w:rsidRDefault="00C20140" w14:paraId="60232BC0" w14:textId="74717377">
      <w:pPr>
        <w:pStyle w:val="Heading3"/>
      </w:pPr>
      <w:bookmarkStart w:name="_Toc40218222" w:id="31"/>
      <w:r>
        <w:t>Timeouts</w:t>
      </w:r>
      <w:bookmarkEnd w:id="31"/>
    </w:p>
    <w:p w:rsidR="00C20140" w:rsidRDefault="00C20140" w14:paraId="7FC661E2" w14:textId="74717377">
      <w:r>
        <w:t>A QR Code may have a timeout between 1 hour and 12 months. The QR Code will no longer work after the timeout expires.</w:t>
      </w:r>
    </w:p>
    <w:p w:rsidR="00824E76" w:rsidP="4E1CE89D" w:rsidRDefault="6D55FBB7" w14:paraId="0B8F159A" w14:textId="36701D27">
      <w:r>
        <w:t>This allows QR Codes to only work for a certain period of time, such as the duration of a visit or the duration of a patient’s stay.</w:t>
      </w:r>
    </w:p>
    <w:p w:rsidR="00824E76" w:rsidRDefault="00824E76" w14:paraId="58F19A33" w14:textId="77777777">
      <w:r>
        <w:br w:type="page"/>
      </w:r>
    </w:p>
    <w:p w:rsidR="6D55FBB7" w:rsidP="4E1CE89D" w:rsidRDefault="6D55FBB7" w14:paraId="4CAA1EC1" w14:textId="77777777"/>
    <w:p w:rsidR="003939E2" w:rsidP="006A0D9E" w:rsidRDefault="006A0D9E" w14:paraId="2F1A059E" w14:textId="0BFF93D7">
      <w:pPr>
        <w:pStyle w:val="Heading2"/>
      </w:pPr>
      <w:bookmarkStart w:name="_Toc40218223" w:id="32"/>
      <w:r>
        <w:t>QR Scanning</w:t>
      </w:r>
      <w:bookmarkEnd w:id="32"/>
    </w:p>
    <w:p w:rsidR="006A0D9E" w:rsidP="006A0D9E" w:rsidRDefault="00A52AA5" w14:paraId="3B625ED0" w14:textId="31BA363A">
      <w:r>
        <w:t>To scan a QR Code, first press the QR Code Scanner button on the system bar to open the QR Scanner</w:t>
      </w:r>
      <w:r w:rsidR="001C01D8">
        <w:t xml:space="preserve"> (</w:t>
      </w:r>
      <w:r w:rsidR="001C01D8">
        <w:fldChar w:fldCharType="begin"/>
      </w:r>
      <w:r w:rsidR="001C01D8">
        <w:instrText xml:space="preserve"> REF _Ref40126302 \h </w:instrText>
      </w:r>
      <w:r w:rsidR="001C01D8">
        <w:fldChar w:fldCharType="separate"/>
      </w:r>
      <w:r w:rsidR="00F803F6">
        <w:t xml:space="preserve">Figure </w:t>
      </w:r>
      <w:r w:rsidR="00F803F6">
        <w:rPr>
          <w:noProof/>
        </w:rPr>
        <w:t>4</w:t>
      </w:r>
      <w:r w:rsidR="001C01D8">
        <w:fldChar w:fldCharType="end"/>
      </w:r>
      <w:r w:rsidR="001C01D8">
        <w:t>)</w:t>
      </w:r>
      <w:r>
        <w:t>.</w:t>
      </w:r>
    </w:p>
    <w:p w:rsidR="00824E76" w:rsidP="006A0D9E" w:rsidRDefault="00691F86" w14:paraId="171A7285" w14:textId="77777777">
      <w:r>
        <w:rPr>
          <w:noProof/>
        </w:rPr>
        <mc:AlternateContent>
          <mc:Choice Requires="wps">
            <w:drawing>
              <wp:anchor distT="0" distB="0" distL="114300" distR="114300" simplePos="0" relativeHeight="251658286" behindDoc="0" locked="0" layoutInCell="1" allowOverlap="1" wp14:anchorId="6DF9D8A9" wp14:editId="3CEBAB58">
                <wp:simplePos x="0" y="0"/>
                <wp:positionH relativeFrom="column">
                  <wp:posOffset>604216</wp:posOffset>
                </wp:positionH>
                <wp:positionV relativeFrom="paragraph">
                  <wp:posOffset>3056661</wp:posOffset>
                </wp:positionV>
                <wp:extent cx="323850" cy="2857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323850" cy="28575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E3FA0C1">
              <v:rect id="Rectangle 16" style="position:absolute;margin-left:47.6pt;margin-top:240.7pt;width:25.5pt;height:22.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0D6E2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">
                <v:stroke joinstyle="round"/>
              </v:rect>
            </w:pict>
          </mc:Fallback>
        </mc:AlternateContent>
      </w:r>
      <w:r w:rsidR="00211373">
        <w:rPr>
          <w:noProof/>
        </w:rPr>
        <mc:AlternateContent>
          <mc:Choice Requires="wps">
            <w:drawing>
              <wp:anchor distT="0" distB="0" distL="114300" distR="114300" simplePos="0" relativeHeight="251658288" behindDoc="0" locked="0" layoutInCell="1" allowOverlap="1" wp14:anchorId="443E4A3A" wp14:editId="1E126B79">
                <wp:simplePos x="0" y="0"/>
                <wp:positionH relativeFrom="column">
                  <wp:posOffset>0</wp:posOffset>
                </wp:positionH>
                <wp:positionV relativeFrom="paragraph">
                  <wp:posOffset>3392170</wp:posOffset>
                </wp:positionV>
                <wp:extent cx="5924550" cy="635"/>
                <wp:effectExtent l="0" t="0" r="0" b="0"/>
                <wp:wrapTopAndBottom/>
                <wp:docPr id="383923266" name="Text Box 383923266"/>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0F5D29" w:rsidR="00211373" w:rsidP="00211373" w:rsidRDefault="00211373" w14:paraId="33027AC8" w14:textId="500599A0">
                            <w:pPr>
                              <w:pStyle w:val="Caption"/>
                              <w:rPr>
                                <w:noProof/>
                              </w:rPr>
                            </w:pPr>
                            <w:bookmarkStart w:name="_Ref40126302" w:id="33"/>
                            <w:bookmarkStart w:name="_Ref40126291" w:id="34"/>
                            <w:bookmarkStart w:name="_Toc40218139" w:id="35"/>
                            <w:r>
                              <w:t xml:space="preserve">Figure </w:t>
                            </w:r>
                            <w:r>
                              <w:fldChar w:fldCharType="begin"/>
                            </w:r>
                            <w:r>
                              <w:instrText>SEQ Figure \* ARABIC</w:instrText>
                            </w:r>
                            <w:r>
                              <w:fldChar w:fldCharType="separate"/>
                            </w:r>
                            <w:r w:rsidR="00B41E0A">
                              <w:rPr>
                                <w:noProof/>
                              </w:rPr>
                              <w:t>4</w:t>
                            </w:r>
                            <w:r>
                              <w:fldChar w:fldCharType="end"/>
                            </w:r>
                            <w:bookmarkEnd w:id="33"/>
                            <w:r>
                              <w:t xml:space="preserve"> </w:t>
                            </w:r>
                            <w:bookmarkStart w:name="_Ref40126296" w:id="36"/>
                            <w:r>
                              <w:t xml:space="preserve">Opening the QR </w:t>
                            </w:r>
                            <w:r w:rsidR="00C37DBD">
                              <w:t>C</w:t>
                            </w:r>
                            <w:r>
                              <w:t>ode scanner.</w:t>
                            </w:r>
                            <w:bookmarkEnd w:id="34"/>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C4C2A16">
              <v:shape id="Text Box 383923266" style="position:absolute;margin-left:0;margin-top:267.1pt;width:466.5pt;height:.05pt;z-index:251658288;visibility:visible;mso-wrap-style:square;mso-wrap-distance-left:9pt;mso-wrap-distance-top:0;mso-wrap-distance-right:9pt;mso-wrap-distance-bottom:0;mso-position-horizontal:absolute;mso-position-horizontal-relative:text;mso-position-vertical:absolute;mso-position-vertical-relative:text;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" w14:anchorId="443E4A3A">
                <v:textbox style="mso-fit-shape-to-text:t" inset="0,0,0,0">
                  <w:txbxContent>
                    <w:p w:rsidRPr="000F5D29" w:rsidR="00211373" w:rsidP="00211373" w:rsidRDefault="00211373" w14:paraId="6BE426A1" w14:textId="500599A0">
                      <w:pPr>
                        <w:pStyle w:val="Caption"/>
                        <w:rPr>
                          <w:noProof/>
                        </w:rPr>
                      </w:pPr>
                      <w:r>
                        <w:t xml:space="preserve">Figure </w:t>
                      </w:r>
                      <w:r>
                        <w:fldChar w:fldCharType="begin"/>
                      </w:r>
                      <w:r>
                        <w:instrText>SEQ Figure \* ARABIC</w:instrText>
                      </w:r>
                      <w:r>
                        <w:fldChar w:fldCharType="separate"/>
                      </w:r>
                      <w:r w:rsidR="00B41E0A">
                        <w:rPr>
                          <w:noProof/>
                        </w:rPr>
                        <w:t>4</w:t>
                      </w:r>
                      <w:r>
                        <w:fldChar w:fldCharType="end"/>
                      </w:r>
                      <w:r>
                        <w:t xml:space="preserve"> </w:t>
                      </w:r>
                      <w:r>
                        <w:t xml:space="preserve">Opening the QR </w:t>
                      </w:r>
                      <w:r w:rsidR="00C37DBD">
                        <w:t>C</w:t>
                      </w:r>
                      <w:r>
                        <w:t>ode scanner.</w:t>
                      </w:r>
                    </w:p>
                  </w:txbxContent>
                </v:textbox>
                <w10:wrap type="topAndBottom"/>
              </v:shape>
            </w:pict>
          </mc:Fallback>
        </mc:AlternateContent>
      </w:r>
      <w:r w:rsidR="00123315">
        <w:rPr>
          <w:noProof/>
        </w:rPr>
        <w:drawing>
          <wp:inline distT="0" distB="0" distL="0" distR="0" wp14:anchorId="3DEDA062" wp14:editId="60F39197">
            <wp:extent cx="5943600" cy="3343275"/>
            <wp:effectExtent l="0" t="0" r="0" b="9525"/>
            <wp:docPr id="1742340077" name="Picture 17423400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77" name="Screenshot (36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824E76" w:rsidRDefault="00824E76" w14:paraId="0934B5C1" w14:textId="77777777">
      <w:r>
        <w:br w:type="page"/>
      </w:r>
    </w:p>
    <w:p w:rsidR="000E5C7E" w:rsidP="006A0D9E" w:rsidRDefault="00A07FE0" w14:paraId="5F0DF343" w14:textId="6CA82231">
      <w:r>
        <w:t>Next, hold the QR Code (either on your phone, bracelet, or ID card) up to the kiosk’s camera so that it is clearly showing in the QR Scanner’s video feed (</w:t>
      </w:r>
      <w:r>
        <w:fldChar w:fldCharType="begin"/>
      </w:r>
      <w:r>
        <w:instrText xml:space="preserve"> REF _Ref40126599 \h </w:instrText>
      </w:r>
      <w:r>
        <w:fldChar w:fldCharType="separate"/>
      </w:r>
      <w:r w:rsidR="00F803F6">
        <w:t xml:space="preserve">Figure </w:t>
      </w:r>
      <w:r w:rsidR="00F803F6">
        <w:rPr>
          <w:noProof/>
        </w:rPr>
        <w:t>5</w:t>
      </w:r>
      <w:r>
        <w:fldChar w:fldCharType="end"/>
      </w:r>
      <w:r>
        <w:t>).</w:t>
      </w:r>
    </w:p>
    <w:p w:rsidR="006B2A28" w:rsidRDefault="0024131E" w14:paraId="56DCD2DF" w14:textId="4D36E9C4">
      <w:r>
        <w:rPr>
          <w:noProof/>
        </w:rPr>
        <mc:AlternateContent>
          <mc:Choice Requires="wps">
            <w:drawing>
              <wp:anchor distT="0" distB="0" distL="114300" distR="114300" simplePos="0" relativeHeight="251658290" behindDoc="0" locked="0" layoutInCell="1" allowOverlap="1" wp14:anchorId="032E081F" wp14:editId="7B57E438">
                <wp:simplePos x="0" y="0"/>
                <wp:positionH relativeFrom="column">
                  <wp:posOffset>1943100</wp:posOffset>
                </wp:positionH>
                <wp:positionV relativeFrom="paragraph">
                  <wp:posOffset>514350</wp:posOffset>
                </wp:positionV>
                <wp:extent cx="2038350" cy="1495425"/>
                <wp:effectExtent l="0" t="0" r="19050" b="28575"/>
                <wp:wrapNone/>
                <wp:docPr id="383923267" name="Rectangle 383923267"/>
                <wp:cNvGraphicFramePr/>
                <a:graphic xmlns:a="http://schemas.openxmlformats.org/drawingml/2006/main">
                  <a:graphicData uri="http://schemas.microsoft.com/office/word/2010/wordprocessingShape">
                    <wps:wsp>
                      <wps:cNvSpPr/>
                      <wps:spPr>
                        <a:xfrm>
                          <a:off x="0" y="0"/>
                          <a:ext cx="2038350" cy="149542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F7E7C48">
              <v:rect id="Rectangle 383923267" style="position:absolute;margin-left:153pt;margin-top:40.5pt;width:160.5pt;height:117.7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2D01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">
                <v:stroke joinstyle="round"/>
              </v:rect>
            </w:pict>
          </mc:Fallback>
        </mc:AlternateContent>
      </w:r>
      <w:r w:rsidR="00C37DBD">
        <w:rPr>
          <w:noProof/>
        </w:rPr>
        <mc:AlternateContent>
          <mc:Choice Requires="wps">
            <w:drawing>
              <wp:anchor distT="0" distB="0" distL="114300" distR="114300" simplePos="0" relativeHeight="251658289" behindDoc="0" locked="0" layoutInCell="1" allowOverlap="1" wp14:anchorId="75D450B9" wp14:editId="07BE0764">
                <wp:simplePos x="0" y="0"/>
                <wp:positionH relativeFrom="column">
                  <wp:posOffset>0</wp:posOffset>
                </wp:positionH>
                <wp:positionV relativeFrom="paragraph">
                  <wp:posOffset>3390900</wp:posOffset>
                </wp:positionV>
                <wp:extent cx="592455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1C01AB" w:rsidR="00C37DBD" w:rsidP="00C37DBD" w:rsidRDefault="00C37DBD" w14:paraId="29315C62" w14:textId="2A79101F">
                            <w:pPr>
                              <w:pStyle w:val="Caption"/>
                              <w:rPr>
                                <w:noProof/>
                              </w:rPr>
                            </w:pPr>
                            <w:bookmarkStart w:name="_Ref40126599" w:id="41"/>
                            <w:bookmarkStart w:name="_Toc40218140" w:id="42"/>
                            <w:r>
                              <w:t xml:space="preserve">Figure </w:t>
                            </w:r>
                            <w:r>
                              <w:fldChar w:fldCharType="begin"/>
                            </w:r>
                            <w:r>
                              <w:instrText>SEQ Figure \* ARABIC</w:instrText>
                            </w:r>
                            <w:r>
                              <w:fldChar w:fldCharType="separate"/>
                            </w:r>
                            <w:r w:rsidR="00B41E0A">
                              <w:rPr>
                                <w:noProof/>
                              </w:rPr>
                              <w:t>5</w:t>
                            </w:r>
                            <w:r>
                              <w:fldChar w:fldCharType="end"/>
                            </w:r>
                            <w:bookmarkEnd w:id="41"/>
                            <w:r>
                              <w:t xml:space="preserve"> Scanning a QR Cod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230C481">
              <v:shape id="Text Box 37" style="position:absolute;margin-left:0;margin-top:267pt;width:466.5pt;height:.05pt;z-index:251658289;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OWMAIAAGYEAAAOAAAAZHJzL2Uyb0RvYy54bWysVMFu2zAMvQ/YPwi6L07Spu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" w14:anchorId="75D450B9">
                <v:textbox style="mso-fit-shape-to-text:t" inset="0,0,0,0">
                  <w:txbxContent>
                    <w:p w:rsidRPr="001C01AB" w:rsidR="00C37DBD" w:rsidP="00C37DBD" w:rsidRDefault="00C37DBD" w14:paraId="526E98F4" w14:textId="2A79101F">
                      <w:pPr>
                        <w:pStyle w:val="Caption"/>
                        <w:rPr>
                          <w:noProof/>
                        </w:rPr>
                      </w:pPr>
                      <w:r>
                        <w:t xml:space="preserve">Figure </w:t>
                      </w:r>
                      <w:r>
                        <w:fldChar w:fldCharType="begin"/>
                      </w:r>
                      <w:r>
                        <w:instrText>SEQ Figure \* ARABIC</w:instrText>
                      </w:r>
                      <w:r>
                        <w:fldChar w:fldCharType="separate"/>
                      </w:r>
                      <w:r w:rsidR="00B41E0A">
                        <w:rPr>
                          <w:noProof/>
                        </w:rPr>
                        <w:t>5</w:t>
                      </w:r>
                      <w:r>
                        <w:fldChar w:fldCharType="end"/>
                      </w:r>
                      <w:r>
                        <w:t xml:space="preserve"> Scanning a QR Code.</w:t>
                      </w:r>
                    </w:p>
                  </w:txbxContent>
                </v:textbox>
                <w10:wrap type="topAndBottom"/>
              </v:shape>
            </w:pict>
          </mc:Fallback>
        </mc:AlternateContent>
      </w:r>
      <w:r w:rsidR="00123315">
        <w:rPr>
          <w:noProof/>
        </w:rPr>
        <w:drawing>
          <wp:inline distT="0" distB="0" distL="0" distR="0" wp14:anchorId="2BDCA380" wp14:editId="7F2BC524">
            <wp:extent cx="5943600" cy="3343275"/>
            <wp:effectExtent l="0" t="0" r="0" b="9525"/>
            <wp:docPr id="1742340078" name="Picture 17423400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78" name="Screenshot (36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00546" w:rsidRDefault="00200546" w14:paraId="7E25649E" w14:textId="77777777">
      <w:r>
        <w:br w:type="page"/>
      </w:r>
    </w:p>
    <w:p w:rsidR="00D444E2" w:rsidP="006A0D9E" w:rsidRDefault="000E5C7E" w14:paraId="27B70B22" w14:textId="77777777">
      <w:pPr>
        <w:rPr>
          <w:noProof/>
        </w:rPr>
      </w:pPr>
      <w:r>
        <w:t>If</w:t>
      </w:r>
      <w:r w:rsidR="00F862C2">
        <w:t xml:space="preserve"> the QR Code is not associated with a user, or if the user is a visitor or patient, the QR Scanner will close and perform the necessary actions (logging </w:t>
      </w:r>
      <w:r w:rsidR="002755A8">
        <w:t>a</w:t>
      </w:r>
      <w:r w:rsidR="00F862C2">
        <w:t xml:space="preserve"> user in</w:t>
      </w:r>
      <w:r w:rsidR="002755A8">
        <w:t xml:space="preserve"> or displaying a path). If the QR Code is associated with a staff user, they will have to log in with their pin number (</w:t>
      </w:r>
      <w:r w:rsidR="002755A8">
        <w:fldChar w:fldCharType="begin"/>
      </w:r>
      <w:r w:rsidR="002755A8">
        <w:instrText xml:space="preserve"> REF _Ref40126755 \h </w:instrText>
      </w:r>
      <w:r w:rsidR="002755A8">
        <w:fldChar w:fldCharType="separate"/>
      </w:r>
      <w:r w:rsidR="00F803F6">
        <w:t xml:space="preserve">Figure </w:t>
      </w:r>
      <w:r w:rsidR="00F803F6">
        <w:rPr>
          <w:noProof/>
        </w:rPr>
        <w:t>6</w:t>
      </w:r>
      <w:r w:rsidR="002755A8">
        <w:fldChar w:fldCharType="end"/>
      </w:r>
      <w:r w:rsidR="002755A8">
        <w:t>).</w:t>
      </w:r>
    </w:p>
    <w:p w:rsidRPr="006A0D9E" w:rsidR="00040E6F" w:rsidP="006A0D9E" w:rsidRDefault="00D444E2" w14:paraId="6D9C9D7D" w14:textId="26D577ED">
      <w:r>
        <w:rPr>
          <w:noProof/>
        </w:rPr>
        <mc:AlternateContent>
          <mc:Choice Requires="wps">
            <w:drawing>
              <wp:anchor distT="0" distB="0" distL="114300" distR="114300" simplePos="0" relativeHeight="251658287" behindDoc="0" locked="0" layoutInCell="1" allowOverlap="1" wp14:anchorId="650CAD56" wp14:editId="61412212">
                <wp:simplePos x="0" y="0"/>
                <wp:positionH relativeFrom="column">
                  <wp:posOffset>2514600</wp:posOffset>
                </wp:positionH>
                <wp:positionV relativeFrom="paragraph">
                  <wp:posOffset>2028825</wp:posOffset>
                </wp:positionV>
                <wp:extent cx="914400" cy="8667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914400" cy="8667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1675523">
              <v:rect id="Rectangle 33" style="position:absolute;margin-left:198pt;margin-top:159.75pt;width:1in;height:68.2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179E4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">
                <v:stroke joinstyle="round"/>
              </v:rect>
            </w:pict>
          </mc:Fallback>
        </mc:AlternateContent>
      </w:r>
      <w:r w:rsidR="00C37DBD">
        <w:rPr>
          <w:noProof/>
        </w:rPr>
        <mc:AlternateContent>
          <mc:Choice Requires="wps">
            <w:drawing>
              <wp:anchor distT="0" distB="0" distL="114300" distR="114300" simplePos="0" relativeHeight="251658291" behindDoc="0" locked="0" layoutInCell="1" allowOverlap="1" wp14:anchorId="1C4F7698" wp14:editId="5FDC7EF7">
                <wp:simplePos x="0" y="0"/>
                <wp:positionH relativeFrom="column">
                  <wp:posOffset>0</wp:posOffset>
                </wp:positionH>
                <wp:positionV relativeFrom="paragraph">
                  <wp:posOffset>3390900</wp:posOffset>
                </wp:positionV>
                <wp:extent cx="592455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231EAF" w:rsidR="00C37DBD" w:rsidP="00C37DBD" w:rsidRDefault="00C37DBD" w14:paraId="11DBB79D" w14:textId="4C194A39">
                            <w:pPr>
                              <w:pStyle w:val="Caption"/>
                              <w:rPr>
                                <w:noProof/>
                              </w:rPr>
                            </w:pPr>
                            <w:bookmarkStart w:name="_Ref40126755" w:id="45"/>
                            <w:bookmarkStart w:name="_Toc40218141" w:id="46"/>
                            <w:r>
                              <w:t xml:space="preserve">Figure </w:t>
                            </w:r>
                            <w:r>
                              <w:fldChar w:fldCharType="begin"/>
                            </w:r>
                            <w:r>
                              <w:instrText>SEQ Figure \* ARABIC</w:instrText>
                            </w:r>
                            <w:r>
                              <w:fldChar w:fldCharType="separate"/>
                            </w:r>
                            <w:r w:rsidR="00B41E0A">
                              <w:rPr>
                                <w:noProof/>
                              </w:rPr>
                              <w:t>6</w:t>
                            </w:r>
                            <w:r>
                              <w:fldChar w:fldCharType="end"/>
                            </w:r>
                            <w:bookmarkEnd w:id="45"/>
                            <w:r>
                              <w:t xml:space="preserve"> Logging in with a QR Code.</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430B661">
              <v:shape id="Text Box 51" style="position:absolute;margin-left:0;margin-top:267pt;width:466.5pt;height:.05pt;z-index:251658291;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" w14:anchorId="1C4F7698">
                <v:textbox style="mso-fit-shape-to-text:t" inset="0,0,0,0">
                  <w:txbxContent>
                    <w:p w:rsidRPr="00231EAF" w:rsidR="00C37DBD" w:rsidP="00C37DBD" w:rsidRDefault="00C37DBD" w14:paraId="18C83A03" w14:textId="4C194A39">
                      <w:pPr>
                        <w:pStyle w:val="Caption"/>
                        <w:rPr>
                          <w:noProof/>
                        </w:rPr>
                      </w:pPr>
                      <w:r>
                        <w:t xml:space="preserve">Figure </w:t>
                      </w:r>
                      <w:r>
                        <w:fldChar w:fldCharType="begin"/>
                      </w:r>
                      <w:r>
                        <w:instrText>SEQ Figure \* ARABIC</w:instrText>
                      </w:r>
                      <w:r>
                        <w:fldChar w:fldCharType="separate"/>
                      </w:r>
                      <w:r w:rsidR="00B41E0A">
                        <w:rPr>
                          <w:noProof/>
                        </w:rPr>
                        <w:t>6</w:t>
                      </w:r>
                      <w:r>
                        <w:fldChar w:fldCharType="end"/>
                      </w:r>
                      <w:r>
                        <w:t xml:space="preserve"> Logging in with a QR Code.</w:t>
                      </w:r>
                    </w:p>
                  </w:txbxContent>
                </v:textbox>
                <w10:wrap type="topAndBottom"/>
              </v:shape>
            </w:pict>
          </mc:Fallback>
        </mc:AlternateContent>
      </w:r>
      <w:r w:rsidR="00123315">
        <w:rPr>
          <w:noProof/>
        </w:rPr>
        <w:drawing>
          <wp:inline distT="0" distB="0" distL="0" distR="0" wp14:anchorId="7F37F924" wp14:editId="54359657">
            <wp:extent cx="5943600" cy="3343275"/>
            <wp:effectExtent l="0" t="0" r="0" b="9525"/>
            <wp:docPr id="1742340080" name="Picture 17423400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0" name="Screenshot (36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C20140" w:rsidRDefault="00C20140" w14:paraId="548BF62F" w14:textId="77777777">
      <w:pPr>
        <w:rPr>
          <w:rFonts w:asciiTheme="majorHAnsi" w:hAnsiTheme="majorHAnsi" w:eastAsiaTheme="majorEastAsia" w:cstheme="majorBidi"/>
          <w:smallCaps/>
          <w:color w:val="2E66A0"/>
          <w:sz w:val="32"/>
          <w:szCs w:val="26"/>
          <w:highlight w:val="lightGray"/>
        </w:rPr>
      </w:pPr>
      <w:r>
        <w:rPr>
          <w:highlight w:val="lightGray"/>
        </w:rPr>
        <w:br w:type="page"/>
      </w:r>
    </w:p>
    <w:p w:rsidRPr="006A0D9E" w:rsidR="006A0D9E" w:rsidP="00084854" w:rsidRDefault="006A0D9E" w14:paraId="2C3F3729" w14:textId="5D6DBB57">
      <w:pPr>
        <w:pStyle w:val="Heading2"/>
      </w:pPr>
      <w:bookmarkStart w:name="_Toc40218224" w:id="49"/>
      <w:r>
        <w:t>QR Creation</w:t>
      </w:r>
      <w:bookmarkEnd w:id="49"/>
    </w:p>
    <w:p w:rsidR="009F24BC" w:rsidP="00E63FFB" w:rsidRDefault="000849ED" w14:paraId="1988D36D" w14:textId="7E15FAB0">
      <w:r>
        <w:t>To create a QR Code, you must first log in as a staff member. Then, open the control panel and press the Create QR button</w:t>
      </w:r>
      <w:r w:rsidR="009F24BC">
        <w:t xml:space="preserve"> (</w:t>
      </w:r>
      <w:r w:rsidR="009F24BC">
        <w:fldChar w:fldCharType="begin"/>
      </w:r>
      <w:r w:rsidR="009F24BC">
        <w:instrText xml:space="preserve"> REF _Ref40127681 \h </w:instrText>
      </w:r>
      <w:r w:rsidR="009F24BC">
        <w:fldChar w:fldCharType="separate"/>
      </w:r>
      <w:r w:rsidR="00F803F6">
        <w:t xml:space="preserve">Figure </w:t>
      </w:r>
      <w:r w:rsidR="00F803F6">
        <w:rPr>
          <w:noProof/>
        </w:rPr>
        <w:t>7</w:t>
      </w:r>
      <w:r w:rsidR="009F24BC">
        <w:fldChar w:fldCharType="end"/>
      </w:r>
      <w:r w:rsidR="009F24BC">
        <w:t>)</w:t>
      </w:r>
      <w:r>
        <w:t>.</w:t>
      </w:r>
    </w:p>
    <w:p w:rsidR="00691F86" w:rsidP="00E63FFB" w:rsidRDefault="00691F86" w14:paraId="5286FA63" w14:textId="77777777"/>
    <w:p w:rsidRPr="00E63FFB" w:rsidR="00E63FFB" w:rsidP="00E63FFB" w:rsidRDefault="000849ED" w14:paraId="4EB41028" w14:textId="6D667279">
      <w:r>
        <w:rPr>
          <w:noProof/>
        </w:rPr>
        <mc:AlternateContent>
          <mc:Choice Requires="wps">
            <w:drawing>
              <wp:anchor distT="0" distB="0" distL="114300" distR="114300" simplePos="0" relativeHeight="251658293" behindDoc="0" locked="0" layoutInCell="1" allowOverlap="1" wp14:anchorId="16F62185" wp14:editId="37737137">
                <wp:simplePos x="0" y="0"/>
                <wp:positionH relativeFrom="column">
                  <wp:posOffset>295275</wp:posOffset>
                </wp:positionH>
                <wp:positionV relativeFrom="paragraph">
                  <wp:posOffset>2218691</wp:posOffset>
                </wp:positionV>
                <wp:extent cx="619125" cy="228600"/>
                <wp:effectExtent l="0" t="0" r="28575" b="19050"/>
                <wp:wrapNone/>
                <wp:docPr id="58" name="Rectangle 58"/>
                <wp:cNvGraphicFramePr/>
                <a:graphic xmlns:a="http://schemas.openxmlformats.org/drawingml/2006/main">
                  <a:graphicData uri="http://schemas.microsoft.com/office/word/2010/wordprocessingShape">
                    <wps:wsp>
                      <wps:cNvSpPr/>
                      <wps:spPr>
                        <a:xfrm>
                          <a:off x="0" y="0"/>
                          <a:ext cx="619125" cy="2286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88CFFDF">
              <v:rect id="Rectangle 58" style="position:absolute;margin-left:23.25pt;margin-top:174.7pt;width:48.75pt;height:1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44530C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">
                <v:stroke joinstyle="round"/>
              </v:rect>
            </w:pict>
          </mc:Fallback>
        </mc:AlternateContent>
      </w:r>
      <w:r w:rsidR="009F24BC">
        <w:rPr>
          <w:noProof/>
        </w:rPr>
        <mc:AlternateContent>
          <mc:Choice Requires="wps">
            <w:drawing>
              <wp:anchor distT="0" distB="0" distL="114300" distR="114300" simplePos="0" relativeHeight="251658295" behindDoc="0" locked="0" layoutInCell="1" allowOverlap="1" wp14:anchorId="460B5DB2" wp14:editId="20EE331D">
                <wp:simplePos x="0" y="0"/>
                <wp:positionH relativeFrom="column">
                  <wp:posOffset>0</wp:posOffset>
                </wp:positionH>
                <wp:positionV relativeFrom="paragraph">
                  <wp:posOffset>3396615</wp:posOffset>
                </wp:positionV>
                <wp:extent cx="594360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Pr="00745AFC" w:rsidR="009F24BC" w:rsidP="009F24BC" w:rsidRDefault="009F24BC" w14:paraId="791EDFA8" w14:textId="30AD84A7">
                            <w:pPr>
                              <w:pStyle w:val="Caption"/>
                              <w:rPr>
                                <w:noProof/>
                              </w:rPr>
                            </w:pPr>
                            <w:bookmarkStart w:name="_Ref40127681" w:id="50"/>
                            <w:bookmarkStart w:name="_Toc40218142" w:id="51"/>
                            <w:r>
                              <w:t xml:space="preserve">Figure </w:t>
                            </w:r>
                            <w:r>
                              <w:fldChar w:fldCharType="begin"/>
                            </w:r>
                            <w:r>
                              <w:instrText>SEQ Figure \* ARABIC</w:instrText>
                            </w:r>
                            <w:r>
                              <w:fldChar w:fldCharType="separate"/>
                            </w:r>
                            <w:r w:rsidR="00B41E0A">
                              <w:rPr>
                                <w:noProof/>
                              </w:rPr>
                              <w:t>7</w:t>
                            </w:r>
                            <w:r>
                              <w:fldChar w:fldCharType="end"/>
                            </w:r>
                            <w:bookmarkEnd w:id="50"/>
                            <w:r>
                              <w:t xml:space="preserve"> Create a QR Cod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4DF45AB">
              <v:shape id="Text Box 61" style="position:absolute;margin-left:0;margin-top:267.45pt;width:468pt;height:.05pt;z-index:251658295;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" w14:anchorId="460B5DB2">
                <v:textbox style="mso-fit-shape-to-text:t" inset="0,0,0,0">
                  <w:txbxContent>
                    <w:p w:rsidRPr="00745AFC" w:rsidR="009F24BC" w:rsidP="009F24BC" w:rsidRDefault="009F24BC" w14:paraId="2A7C49A3" w14:textId="30AD84A7">
                      <w:pPr>
                        <w:pStyle w:val="Caption"/>
                        <w:rPr>
                          <w:noProof/>
                        </w:rPr>
                      </w:pPr>
                      <w:r>
                        <w:t xml:space="preserve">Figure </w:t>
                      </w:r>
                      <w:r>
                        <w:fldChar w:fldCharType="begin"/>
                      </w:r>
                      <w:r>
                        <w:instrText>SEQ Figure \* ARABIC</w:instrText>
                      </w:r>
                      <w:r>
                        <w:fldChar w:fldCharType="separate"/>
                      </w:r>
                      <w:r w:rsidR="00B41E0A">
                        <w:rPr>
                          <w:noProof/>
                        </w:rPr>
                        <w:t>7</w:t>
                      </w:r>
                      <w:r>
                        <w:fldChar w:fldCharType="end"/>
                      </w:r>
                      <w:r>
                        <w:t xml:space="preserve"> Create a QR Code.</w:t>
                      </w:r>
                    </w:p>
                  </w:txbxContent>
                </v:textbox>
                <w10:wrap type="topAndBottom"/>
              </v:shape>
            </w:pict>
          </mc:Fallback>
        </mc:AlternateContent>
      </w:r>
      <w:r w:rsidR="00775A1F">
        <w:rPr>
          <w:noProof/>
        </w:rPr>
        <w:drawing>
          <wp:inline distT="0" distB="0" distL="0" distR="0" wp14:anchorId="32A2F78E" wp14:editId="21FFCCF4">
            <wp:extent cx="5943600" cy="3343275"/>
            <wp:effectExtent l="0" t="0" r="0" b="9525"/>
            <wp:docPr id="1742340081" name="Picture 174234008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1" name="Screenshot (35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00546" w:rsidRDefault="00200546" w14:paraId="2BD87CBF" w14:textId="77777777">
      <w:r>
        <w:br w:type="page"/>
      </w:r>
    </w:p>
    <w:p w:rsidR="00691F86" w:rsidP="00E63FFB" w:rsidRDefault="00E62CF2" w14:paraId="5DC8E075" w14:textId="70BAA7BA">
      <w:r>
        <w:t>To set the directions associated with the QR Code, use the pathfinding settings</w:t>
      </w:r>
      <w:r w:rsidR="00691F86">
        <w:t xml:space="preserve"> (</w:t>
      </w:r>
      <w:r w:rsidR="00691F86">
        <w:fldChar w:fldCharType="begin"/>
      </w:r>
      <w:r w:rsidR="00691F86">
        <w:instrText xml:space="preserve"> REF _Ref40127890 \h </w:instrText>
      </w:r>
      <w:r w:rsidR="00691F86">
        <w:fldChar w:fldCharType="separate"/>
      </w:r>
      <w:r w:rsidR="00F803F6">
        <w:t xml:space="preserve">Figure </w:t>
      </w:r>
      <w:r w:rsidR="00F803F6">
        <w:rPr>
          <w:noProof/>
        </w:rPr>
        <w:t>8</w:t>
      </w:r>
      <w:r w:rsidR="00691F86">
        <w:fldChar w:fldCharType="end"/>
      </w:r>
      <w:r w:rsidR="00691F86">
        <w:t>).</w:t>
      </w:r>
      <w:r w:rsidR="00200546">
        <w:t xml:space="preserve"> </w:t>
      </w:r>
    </w:p>
    <w:p w:rsidRPr="00E63FFB" w:rsidR="00187B01" w:rsidP="00E63FFB" w:rsidRDefault="0024400C" w14:paraId="43FFE1B0" w14:textId="7C996ABE">
      <w:r>
        <w:rPr>
          <w:noProof/>
        </w:rPr>
        <mc:AlternateContent>
          <mc:Choice Requires="wps">
            <w:drawing>
              <wp:anchor distT="0" distB="0" distL="114300" distR="114300" simplePos="0" relativeHeight="251658297" behindDoc="0" locked="0" layoutInCell="1" allowOverlap="1" wp14:anchorId="394A795D" wp14:editId="6D16B3F6">
                <wp:simplePos x="0" y="0"/>
                <wp:positionH relativeFrom="column">
                  <wp:posOffset>2514601</wp:posOffset>
                </wp:positionH>
                <wp:positionV relativeFrom="paragraph">
                  <wp:posOffset>4972050</wp:posOffset>
                </wp:positionV>
                <wp:extent cx="1219200" cy="942975"/>
                <wp:effectExtent l="0" t="0" r="19050" b="28575"/>
                <wp:wrapNone/>
                <wp:docPr id="212817666" name="Rectangle 212817666"/>
                <wp:cNvGraphicFramePr/>
                <a:graphic xmlns:a="http://schemas.openxmlformats.org/drawingml/2006/main">
                  <a:graphicData uri="http://schemas.microsoft.com/office/word/2010/wordprocessingShape">
                    <wps:wsp>
                      <wps:cNvSpPr/>
                      <wps:spPr>
                        <a:xfrm>
                          <a:off x="0" y="0"/>
                          <a:ext cx="1219200" cy="9429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A4C0E19">
              <v:rect id="Rectangle 212817666" style="position:absolute;margin-left:198pt;margin-top:391.5pt;width:96pt;height:74.2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5A3FFE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">
                <v:stroke joinstyle="round"/>
              </v:rect>
            </w:pict>
          </mc:Fallback>
        </mc:AlternateContent>
      </w:r>
      <w:r w:rsidR="00C20140">
        <w:rPr>
          <w:noProof/>
        </w:rPr>
        <mc:AlternateContent>
          <mc:Choice Requires="wps">
            <w:drawing>
              <wp:anchor distT="0" distB="0" distL="114300" distR="114300" simplePos="0" relativeHeight="251658294" behindDoc="0" locked="0" layoutInCell="1" allowOverlap="1" wp14:anchorId="7302F40C" wp14:editId="3AA4AAE0">
                <wp:simplePos x="0" y="0"/>
                <wp:positionH relativeFrom="column">
                  <wp:posOffset>1190625</wp:posOffset>
                </wp:positionH>
                <wp:positionV relativeFrom="paragraph">
                  <wp:posOffset>986154</wp:posOffset>
                </wp:positionV>
                <wp:extent cx="1323975" cy="94297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1323975" cy="9429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74D9BA0">
              <v:rect id="Rectangle 60" style="position:absolute;margin-left:93.75pt;margin-top:77.65pt;width:104.25pt;height:74.2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4BEC6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">
                <v:stroke joinstyle="round"/>
              </v:rect>
            </w:pict>
          </mc:Fallback>
        </mc:AlternateContent>
      </w:r>
      <w:r w:rsidR="00691F86">
        <w:rPr>
          <w:noProof/>
        </w:rPr>
        <mc:AlternateContent>
          <mc:Choice Requires="wps">
            <w:drawing>
              <wp:anchor distT="0" distB="0" distL="114300" distR="114300" simplePos="0" relativeHeight="251658296" behindDoc="0" locked="0" layoutInCell="1" allowOverlap="1" wp14:anchorId="328CCF13" wp14:editId="78165669">
                <wp:simplePos x="0" y="0"/>
                <wp:positionH relativeFrom="column">
                  <wp:posOffset>0</wp:posOffset>
                </wp:positionH>
                <wp:positionV relativeFrom="paragraph">
                  <wp:posOffset>3390900</wp:posOffset>
                </wp:positionV>
                <wp:extent cx="592455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4D4193" w:rsidR="00691F86" w:rsidP="00691F86" w:rsidRDefault="00691F86" w14:paraId="2EBB22BC" w14:textId="28720B31">
                            <w:pPr>
                              <w:pStyle w:val="Caption"/>
                              <w:rPr>
                                <w:noProof/>
                              </w:rPr>
                            </w:pPr>
                            <w:bookmarkStart w:name="_Ref40127890" w:id="54"/>
                            <w:bookmarkStart w:name="_Toc40218143" w:id="55"/>
                            <w:r>
                              <w:t xml:space="preserve">Figure </w:t>
                            </w:r>
                            <w:r>
                              <w:fldChar w:fldCharType="begin"/>
                            </w:r>
                            <w:r>
                              <w:instrText>SEQ Figure \* ARABIC</w:instrText>
                            </w:r>
                            <w:r>
                              <w:fldChar w:fldCharType="separate"/>
                            </w:r>
                            <w:r w:rsidR="00B41E0A">
                              <w:rPr>
                                <w:noProof/>
                              </w:rPr>
                              <w:t>8</w:t>
                            </w:r>
                            <w:r>
                              <w:fldChar w:fldCharType="end"/>
                            </w:r>
                            <w:bookmarkEnd w:id="54"/>
                            <w:r>
                              <w:t xml:space="preserve"> QR Code pathfinding settings.</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9D0D1AD">
              <v:shape id="Text Box 62" style="position:absolute;margin-left:0;margin-top:267pt;width:466.5pt;height:.05pt;z-index:251658296;visibility:visible;mso-wrap-style:square;mso-wrap-distance-left:9pt;mso-wrap-distance-top:0;mso-wrap-distance-right:9pt;mso-wrap-distance-bottom:0;mso-position-horizontal:absolute;mso-position-horizontal-relative:text;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" w14:anchorId="328CCF13">
                <v:textbox style="mso-fit-shape-to-text:t" inset="0,0,0,0">
                  <w:txbxContent>
                    <w:p w:rsidRPr="004D4193" w:rsidR="00691F86" w:rsidP="00691F86" w:rsidRDefault="00691F86" w14:paraId="2D29CCC7" w14:textId="28720B31">
                      <w:pPr>
                        <w:pStyle w:val="Caption"/>
                        <w:rPr>
                          <w:noProof/>
                        </w:rPr>
                      </w:pPr>
                      <w:r>
                        <w:t xml:space="preserve">Figure </w:t>
                      </w:r>
                      <w:r>
                        <w:fldChar w:fldCharType="begin"/>
                      </w:r>
                      <w:r>
                        <w:instrText>SEQ Figure \* ARABIC</w:instrText>
                      </w:r>
                      <w:r>
                        <w:fldChar w:fldCharType="separate"/>
                      </w:r>
                      <w:r w:rsidR="00B41E0A">
                        <w:rPr>
                          <w:noProof/>
                        </w:rPr>
                        <w:t>8</w:t>
                      </w:r>
                      <w:r>
                        <w:fldChar w:fldCharType="end"/>
                      </w:r>
                      <w:r>
                        <w:t xml:space="preserve"> QR Code pathfinding settings.</w:t>
                      </w:r>
                    </w:p>
                  </w:txbxContent>
                </v:textbox>
                <w10:wrap type="topAndBottom"/>
              </v:shape>
            </w:pict>
          </mc:Fallback>
        </mc:AlternateContent>
      </w:r>
      <w:r w:rsidR="00275BE5">
        <w:rPr>
          <w:noProof/>
        </w:rPr>
        <w:drawing>
          <wp:inline distT="0" distB="0" distL="0" distR="0" wp14:anchorId="79513E0B" wp14:editId="0233142B">
            <wp:extent cx="5943600" cy="3343275"/>
            <wp:effectExtent l="0" t="0" r="0" b="9525"/>
            <wp:docPr id="1742340082" name="Picture 174234008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2" name="Screenshot (36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691F86">
        <w:t>To have the QR Code create a new user, use the new user settings.</w:t>
      </w:r>
    </w:p>
    <w:p w:rsidR="00200546" w:rsidP="00E63FFB" w:rsidRDefault="0024400C" w14:paraId="714F129C" w14:textId="77777777">
      <w:r>
        <w:rPr>
          <w:noProof/>
        </w:rPr>
        <mc:AlternateContent>
          <mc:Choice Requires="wps">
            <w:drawing>
              <wp:anchor distT="0" distB="0" distL="114300" distR="114300" simplePos="0" relativeHeight="251658298" behindDoc="0" locked="0" layoutInCell="1" allowOverlap="1" wp14:anchorId="601259F7" wp14:editId="66B55A55">
                <wp:simplePos x="0" y="0"/>
                <wp:positionH relativeFrom="column">
                  <wp:posOffset>0</wp:posOffset>
                </wp:positionH>
                <wp:positionV relativeFrom="paragraph">
                  <wp:posOffset>3390900</wp:posOffset>
                </wp:positionV>
                <wp:extent cx="5924550" cy="635"/>
                <wp:effectExtent l="0" t="0" r="0" b="0"/>
                <wp:wrapTopAndBottom/>
                <wp:docPr id="212817667" name="Text Box 212817667"/>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FD7E94" w:rsidR="0024400C" w:rsidP="0024400C" w:rsidRDefault="0024400C" w14:paraId="7709444A" w14:textId="4A3BABE9">
                            <w:pPr>
                              <w:pStyle w:val="Caption"/>
                              <w:rPr>
                                <w:noProof/>
                              </w:rPr>
                            </w:pPr>
                            <w:bookmarkStart w:name="_Toc40218144" w:id="58"/>
                            <w:r>
                              <w:t xml:space="preserve">Figure </w:t>
                            </w:r>
                            <w:r>
                              <w:fldChar w:fldCharType="begin"/>
                            </w:r>
                            <w:r>
                              <w:instrText>SEQ Figure \* ARABIC</w:instrText>
                            </w:r>
                            <w:r>
                              <w:fldChar w:fldCharType="separate"/>
                            </w:r>
                            <w:r w:rsidR="00B41E0A">
                              <w:rPr>
                                <w:noProof/>
                              </w:rPr>
                              <w:t>9</w:t>
                            </w:r>
                            <w:r>
                              <w:fldChar w:fldCharType="end"/>
                            </w:r>
                            <w:r>
                              <w:t xml:space="preserve"> QR Code new user setting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C02D307">
              <v:shape id="Text Box 212817667" style="position:absolute;margin-left:0;margin-top:267pt;width:466.5pt;height:.05pt;z-index:251658298;visibility:visible;mso-wrap-style:square;mso-wrap-distance-left:9pt;mso-wrap-distance-top:0;mso-wrap-distance-right:9pt;mso-wrap-distance-bottom:0;mso-position-horizontal:absolute;mso-position-horizontal-relative:text;mso-position-vertical:absolute;mso-position-vertical-relative:text;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" w14:anchorId="601259F7">
                <v:textbox style="mso-fit-shape-to-text:t" inset="0,0,0,0">
                  <w:txbxContent>
                    <w:p w:rsidRPr="00FD7E94" w:rsidR="0024400C" w:rsidP="0024400C" w:rsidRDefault="0024400C" w14:paraId="00B77E8B" w14:textId="4A3BABE9">
                      <w:pPr>
                        <w:pStyle w:val="Caption"/>
                        <w:rPr>
                          <w:noProof/>
                        </w:rPr>
                      </w:pPr>
                      <w:r>
                        <w:t xml:space="preserve">Figure </w:t>
                      </w:r>
                      <w:r>
                        <w:fldChar w:fldCharType="begin"/>
                      </w:r>
                      <w:r>
                        <w:instrText>SEQ Figure \* ARABIC</w:instrText>
                      </w:r>
                      <w:r>
                        <w:fldChar w:fldCharType="separate"/>
                      </w:r>
                      <w:r w:rsidR="00B41E0A">
                        <w:rPr>
                          <w:noProof/>
                        </w:rPr>
                        <w:t>9</w:t>
                      </w:r>
                      <w:r>
                        <w:fldChar w:fldCharType="end"/>
                      </w:r>
                      <w:r>
                        <w:t xml:space="preserve"> QR Code new user settings.</w:t>
                      </w:r>
                    </w:p>
                  </w:txbxContent>
                </v:textbox>
                <w10:wrap type="topAndBottom"/>
              </v:shape>
            </w:pict>
          </mc:Fallback>
        </mc:AlternateContent>
      </w:r>
      <w:r w:rsidR="00275BE5">
        <w:rPr>
          <w:noProof/>
        </w:rPr>
        <w:drawing>
          <wp:inline distT="0" distB="0" distL="0" distR="0" wp14:anchorId="36E70DB8" wp14:editId="0A5840F6">
            <wp:extent cx="5943600" cy="3343275"/>
            <wp:effectExtent l="0" t="0" r="0" b="9525"/>
            <wp:docPr id="1742340083" name="Picture 17423400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3" name="Screenshot (36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00546" w:rsidP="00E63FFB" w:rsidRDefault="00200546" w14:paraId="21BF93D0" w14:textId="77777777"/>
    <w:p w:rsidRPr="00E63FFB" w:rsidR="00691F86" w:rsidP="00E63FFB" w:rsidRDefault="00630885" w14:paraId="4848DC07" w14:textId="4F056BD5">
      <w:r>
        <w:t>To have the QR Code log in an existing user, use the user settings</w:t>
      </w:r>
      <w:r w:rsidR="0078576F">
        <w:t xml:space="preserve"> (</w:t>
      </w:r>
      <w:r w:rsidR="0078576F">
        <w:fldChar w:fldCharType="begin"/>
      </w:r>
      <w:r w:rsidR="0078576F">
        <w:instrText xml:space="preserve"> REF _Ref40128164 \h </w:instrText>
      </w:r>
      <w:r w:rsidR="0078576F">
        <w:fldChar w:fldCharType="separate"/>
      </w:r>
      <w:r w:rsidR="00F803F6">
        <w:t xml:space="preserve">Figure </w:t>
      </w:r>
      <w:r w:rsidR="00F803F6">
        <w:rPr>
          <w:noProof/>
        </w:rPr>
        <w:t>10</w:t>
      </w:r>
      <w:r w:rsidR="0078576F">
        <w:fldChar w:fldCharType="end"/>
      </w:r>
      <w:r w:rsidR="0078576F">
        <w:t>)</w:t>
      </w:r>
      <w:r>
        <w:t>.</w:t>
      </w:r>
      <w:r w:rsidR="00200546">
        <w:t xml:space="preserve"> </w:t>
      </w:r>
      <w:r w:rsidR="00200546">
        <w:rPr>
          <w:noProof/>
        </w:rPr>
        <w:t>After entering the settings for your new QR Code, you may then either print it or email it.</w:t>
      </w:r>
    </w:p>
    <w:p w:rsidR="0078576F" w:rsidP="00E63FFB" w:rsidRDefault="00200546" w14:paraId="533EE6ED" w14:textId="32591939">
      <w:pPr>
        <w:rPr>
          <w:noProof/>
        </w:rPr>
      </w:pPr>
      <w:bookmarkStart w:name="_Ref40054886" w:id="60"/>
      <w:r>
        <w:rPr>
          <w:noProof/>
        </w:rPr>
        <mc:AlternateContent>
          <mc:Choice Requires="wps">
            <w:drawing>
              <wp:anchor distT="0" distB="0" distL="114300" distR="114300" simplePos="0" relativeHeight="251658301" behindDoc="0" locked="0" layoutInCell="1" allowOverlap="1" wp14:anchorId="309C8C02" wp14:editId="5451C33B">
                <wp:simplePos x="0" y="0"/>
                <wp:positionH relativeFrom="column">
                  <wp:posOffset>1156970</wp:posOffset>
                </wp:positionH>
                <wp:positionV relativeFrom="paragraph">
                  <wp:posOffset>2116455</wp:posOffset>
                </wp:positionV>
                <wp:extent cx="2219325" cy="495300"/>
                <wp:effectExtent l="0" t="0" r="28575" b="19050"/>
                <wp:wrapNone/>
                <wp:docPr id="212817674" name="Rectangle 212817674"/>
                <wp:cNvGraphicFramePr/>
                <a:graphic xmlns:a="http://schemas.openxmlformats.org/drawingml/2006/main">
                  <a:graphicData uri="http://schemas.microsoft.com/office/word/2010/wordprocessingShape">
                    <wps:wsp>
                      <wps:cNvSpPr/>
                      <wps:spPr>
                        <a:xfrm>
                          <a:off x="0" y="0"/>
                          <a:ext cx="2219325" cy="4953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9F359EC">
              <v:rect id="Rectangle 212817674" style="position:absolute;margin-left:91.1pt;margin-top:166.65pt;width:174.75pt;height:39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53B2C2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">
                <v:stroke joinstyle="round"/>
              </v:rect>
            </w:pict>
          </mc:Fallback>
        </mc:AlternateContent>
      </w:r>
      <w:r w:rsidR="0078576F">
        <w:rPr>
          <w:noProof/>
        </w:rPr>
        <mc:AlternateContent>
          <mc:Choice Requires="wps">
            <w:drawing>
              <wp:anchor distT="0" distB="0" distL="114300" distR="114300" simplePos="0" relativeHeight="251658299" behindDoc="0" locked="0" layoutInCell="1" allowOverlap="1" wp14:anchorId="25F20F19" wp14:editId="3BD5FD56">
                <wp:simplePos x="0" y="0"/>
                <wp:positionH relativeFrom="column">
                  <wp:posOffset>3790950</wp:posOffset>
                </wp:positionH>
                <wp:positionV relativeFrom="paragraph">
                  <wp:posOffset>1019175</wp:posOffset>
                </wp:positionV>
                <wp:extent cx="1000125" cy="457200"/>
                <wp:effectExtent l="0" t="0" r="28575" b="19050"/>
                <wp:wrapNone/>
                <wp:docPr id="212817670" name="Rectangle 212817670"/>
                <wp:cNvGraphicFramePr/>
                <a:graphic xmlns:a="http://schemas.openxmlformats.org/drawingml/2006/main">
                  <a:graphicData uri="http://schemas.microsoft.com/office/word/2010/wordprocessingShape">
                    <wps:wsp>
                      <wps:cNvSpPr/>
                      <wps:spPr>
                        <a:xfrm>
                          <a:off x="0" y="0"/>
                          <a:ext cx="1000125" cy="4572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49C492C">
              <v:rect id="Rectangle 212817670" style="position:absolute;margin-left:298.5pt;margin-top:80.25pt;width:78.75pt;height:36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75D829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">
                <v:stroke joinstyle="round"/>
              </v:rect>
            </w:pict>
          </mc:Fallback>
        </mc:AlternateContent>
      </w:r>
      <w:r w:rsidR="0078576F">
        <w:rPr>
          <w:noProof/>
        </w:rPr>
        <mc:AlternateContent>
          <mc:Choice Requires="wps">
            <w:drawing>
              <wp:anchor distT="0" distB="0" distL="114300" distR="114300" simplePos="0" relativeHeight="251658300" behindDoc="0" locked="0" layoutInCell="1" allowOverlap="1" wp14:anchorId="61B48C43" wp14:editId="0BD11DFF">
                <wp:simplePos x="0" y="0"/>
                <wp:positionH relativeFrom="column">
                  <wp:posOffset>0</wp:posOffset>
                </wp:positionH>
                <wp:positionV relativeFrom="paragraph">
                  <wp:posOffset>3390900</wp:posOffset>
                </wp:positionV>
                <wp:extent cx="5924550" cy="635"/>
                <wp:effectExtent l="0" t="0" r="0" b="0"/>
                <wp:wrapTopAndBottom/>
                <wp:docPr id="212817671" name="Text Box 212817671"/>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rsidRPr="00C90FFA" w:rsidR="0078576F" w:rsidP="0078576F" w:rsidRDefault="0078576F" w14:paraId="6A599F3F" w14:textId="478F1B1B">
                            <w:pPr>
                              <w:pStyle w:val="Caption"/>
                              <w:rPr>
                                <w:noProof/>
                              </w:rPr>
                            </w:pPr>
                            <w:bookmarkStart w:name="_Ref40128164" w:id="61"/>
                            <w:bookmarkStart w:name="_Toc40218145" w:id="62"/>
                            <w:r>
                              <w:t xml:space="preserve">Figure </w:t>
                            </w:r>
                            <w:r>
                              <w:fldChar w:fldCharType="begin"/>
                            </w:r>
                            <w:r>
                              <w:instrText>SEQ Figure \* ARABIC</w:instrText>
                            </w:r>
                            <w:r>
                              <w:fldChar w:fldCharType="separate"/>
                            </w:r>
                            <w:r w:rsidR="00B41E0A">
                              <w:rPr>
                                <w:noProof/>
                              </w:rPr>
                              <w:t>10</w:t>
                            </w:r>
                            <w:r>
                              <w:fldChar w:fldCharType="end"/>
                            </w:r>
                            <w:bookmarkEnd w:id="61"/>
                            <w:r>
                              <w:t xml:space="preserve"> QR Code existing user setting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E37FD47">
              <v:shape id="Text Box 212817671" style="position:absolute;margin-left:0;margin-top:267pt;width:466.5pt;height:.05pt;z-index:251658300;visibility:visible;mso-wrap-style:square;mso-wrap-distance-left:9pt;mso-wrap-distance-top:0;mso-wrap-distance-right:9pt;mso-wrap-distance-bottom:0;mso-position-horizontal:absolute;mso-position-horizontal-relative:text;mso-position-vertical:absolute;mso-position-vertical-relative:text;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" w14:anchorId="61B48C43">
                <v:textbox style="mso-fit-shape-to-text:t" inset="0,0,0,0">
                  <w:txbxContent>
                    <w:p w:rsidRPr="00C90FFA" w:rsidR="0078576F" w:rsidP="0078576F" w:rsidRDefault="0078576F" w14:paraId="25A91870" w14:textId="478F1B1B">
                      <w:pPr>
                        <w:pStyle w:val="Caption"/>
                        <w:rPr>
                          <w:noProof/>
                        </w:rPr>
                      </w:pPr>
                      <w:r>
                        <w:t xml:space="preserve">Figure </w:t>
                      </w:r>
                      <w:r>
                        <w:fldChar w:fldCharType="begin"/>
                      </w:r>
                      <w:r>
                        <w:instrText>SEQ Figure \* ARABIC</w:instrText>
                      </w:r>
                      <w:r>
                        <w:fldChar w:fldCharType="separate"/>
                      </w:r>
                      <w:r w:rsidR="00B41E0A">
                        <w:rPr>
                          <w:noProof/>
                        </w:rPr>
                        <w:t>10</w:t>
                      </w:r>
                      <w:r>
                        <w:fldChar w:fldCharType="end"/>
                      </w:r>
                      <w:r>
                        <w:t xml:space="preserve"> QR Code existing user settings.</w:t>
                      </w:r>
                    </w:p>
                  </w:txbxContent>
                </v:textbox>
                <w10:wrap type="topAndBottom"/>
              </v:shape>
            </w:pict>
          </mc:Fallback>
        </mc:AlternateContent>
      </w:r>
      <w:r w:rsidR="00275BE5">
        <w:rPr>
          <w:noProof/>
        </w:rPr>
        <w:drawing>
          <wp:inline distT="0" distB="0" distL="0" distR="0" wp14:anchorId="204E9900" wp14:editId="7F789659">
            <wp:extent cx="5943600" cy="3343275"/>
            <wp:effectExtent l="0" t="0" r="0" b="9525"/>
            <wp:docPr id="1742340084" name="Picture 17423400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4" name="Screenshot (36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E63FFB" w:rsidR="0078576F" w:rsidP="00E63FFB" w:rsidRDefault="0078576F" w14:paraId="50A879BD" w14:textId="20A0CE83"/>
    <w:p w:rsidRPr="00E63FFB" w:rsidR="009476AD" w:rsidP="00E63FFB" w:rsidRDefault="009476AD" w14:paraId="27FAAACD" w14:textId="1F297235"/>
    <w:p w:rsidR="00E17DE6" w:rsidP="00977F36" w:rsidRDefault="00E17DE6" w14:paraId="44CBDA24" w14:textId="0BC4BD4B">
      <w:pPr>
        <w:pStyle w:val="Heading1"/>
      </w:pPr>
      <w:bookmarkStart w:name="_Toc40218225" w:id="65"/>
      <w:r>
        <w:t>System Bar</w:t>
      </w:r>
      <w:bookmarkEnd w:id="60"/>
      <w:bookmarkEnd w:id="65"/>
    </w:p>
    <w:p w:rsidRPr="005D58F2" w:rsidR="005D58F2" w:rsidP="005D58F2" w:rsidRDefault="005D58F2" w14:paraId="7C752B53" w14:textId="77777777"/>
    <w:bookmarkStart w:name="_GoBack" w:id="66"/>
    <w:p w:rsidRPr="009F1CB9" w:rsidR="009F1CB9" w:rsidP="009F1CB9" w:rsidRDefault="005F01ED" w14:paraId="38E45A38" w14:textId="1DD025D1">
      <w:r>
        <w:rPr>
          <w:noProof/>
        </w:rPr>
        <mc:AlternateContent>
          <mc:Choice Requires="wps">
            <w:drawing>
              <wp:anchor distT="0" distB="0" distL="114300" distR="114300" simplePos="0" relativeHeight="251658270" behindDoc="0" locked="0" layoutInCell="1" allowOverlap="1" wp14:anchorId="7FC5131D" wp14:editId="13D820FD">
                <wp:simplePos x="0" y="0"/>
                <wp:positionH relativeFrom="margin">
                  <wp:align>left</wp:align>
                </wp:positionH>
                <wp:positionV relativeFrom="paragraph">
                  <wp:posOffset>3032301</wp:posOffset>
                </wp:positionV>
                <wp:extent cx="5948127" cy="313828"/>
                <wp:effectExtent l="0" t="0" r="14605" b="10160"/>
                <wp:wrapNone/>
                <wp:docPr id="1498549280" name="Rectangle 1498549280"/>
                <wp:cNvGraphicFramePr/>
                <a:graphic xmlns:a="http://schemas.openxmlformats.org/drawingml/2006/main">
                  <a:graphicData uri="http://schemas.microsoft.com/office/word/2010/wordprocessingShape">
                    <wps:wsp>
                      <wps:cNvSpPr/>
                      <wps:spPr>
                        <a:xfrm>
                          <a:off x="0" y="0"/>
                          <a:ext cx="5948127" cy="313828"/>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40A7242">
              <v:rect id="Rectangle 1498549280" style="position:absolute;margin-left:0;margin-top:238.75pt;width:468.35pt;height:24.7pt;z-index:25165827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376A1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">
                <v:stroke joinstyle="round"/>
                <w10:wrap anchorx="margin"/>
              </v:rect>
            </w:pict>
          </mc:Fallback>
        </mc:AlternateContent>
      </w:r>
      <w:bookmarkEnd w:id="66"/>
      <w:r w:rsidR="00EE747A">
        <w:rPr>
          <w:noProof/>
        </w:rPr>
        <w:drawing>
          <wp:inline distT="0" distB="0" distL="0" distR="0" wp14:anchorId="3DB29CEE" wp14:editId="4FD5DA9C">
            <wp:extent cx="5943600" cy="3343275"/>
            <wp:effectExtent l="0" t="0" r="0" b="9525"/>
            <wp:docPr id="48" name="Picture 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9F1CB9" w:rsidR="005D2870" w:rsidP="00DA1D82" w:rsidRDefault="00E53C31" w14:paraId="434A6B66" w14:textId="3F1966B2">
      <w:pPr>
        <w:pStyle w:val="Caption"/>
      </w:pPr>
      <w:bookmarkStart w:name="_Ref40052491" w:id="67"/>
      <w:bookmarkStart w:name="_Ref40052442" w:id="68"/>
      <w:bookmarkStart w:name="_Toc40218146" w:id="69"/>
      <w:r>
        <w:t xml:space="preserve">Figure </w:t>
      </w:r>
      <w:r>
        <w:fldChar w:fldCharType="begin"/>
      </w:r>
      <w:r>
        <w:instrText>SEQ Figure \* ARABIC</w:instrText>
      </w:r>
      <w:r>
        <w:fldChar w:fldCharType="separate"/>
      </w:r>
      <w:r w:rsidR="00F803F6">
        <w:rPr>
          <w:noProof/>
        </w:rPr>
        <w:t>11</w:t>
      </w:r>
      <w:r>
        <w:fldChar w:fldCharType="end"/>
      </w:r>
      <w:bookmarkEnd w:id="67"/>
      <w:r>
        <w:t xml:space="preserve"> System Bar on App Start Up</w:t>
      </w:r>
      <w:bookmarkEnd w:id="68"/>
      <w:bookmarkEnd w:id="69"/>
    </w:p>
    <w:p w:rsidR="000440F6" w:rsidP="00E53C31" w:rsidRDefault="00B9427C" w14:paraId="5A9A1F0A" w14:textId="464506AB">
      <w:r>
        <w:t xml:space="preserve">The system bar, </w:t>
      </w:r>
      <w:r w:rsidR="005E617C">
        <w:t xml:space="preserve">as highlighted in </w:t>
      </w:r>
      <w:r>
        <w:fldChar w:fldCharType="begin"/>
      </w:r>
      <w:r>
        <w:instrText xml:space="preserve"> REF _Ref40052491 \h </w:instrText>
      </w:r>
      <w:r>
        <w:fldChar w:fldCharType="separate"/>
      </w:r>
      <w:r w:rsidR="00F803F6">
        <w:t xml:space="preserve">Figure </w:t>
      </w:r>
      <w:r w:rsidR="00F803F6">
        <w:rPr>
          <w:noProof/>
        </w:rPr>
        <w:t>11</w:t>
      </w:r>
      <w:r>
        <w:fldChar w:fldCharType="end"/>
      </w:r>
      <w:r w:rsidR="00432222">
        <w:t>,</w:t>
      </w:r>
      <w:r w:rsidR="0023335E">
        <w:t xml:space="preserve"> is </w:t>
      </w:r>
      <w:r w:rsidR="00CD5DA1">
        <w:t xml:space="preserve">constant throughout the entire application for ease of </w:t>
      </w:r>
      <w:r w:rsidR="5858C83C">
        <w:t>ac</w:t>
      </w:r>
      <w:r w:rsidR="27471C1E">
        <w:t>c</w:t>
      </w:r>
      <w:r w:rsidR="5858C83C">
        <w:t>ess</w:t>
      </w:r>
      <w:r w:rsidR="00CD5DA1">
        <w:t xml:space="preserve"> and use.</w:t>
      </w:r>
      <w:r w:rsidR="000E0AC0">
        <w:t xml:space="preserve"> It has buttons that </w:t>
      </w:r>
      <w:r w:rsidR="00647286">
        <w:t xml:space="preserve">give </w:t>
      </w:r>
      <w:r w:rsidR="1CCBFA2E">
        <w:t>access</w:t>
      </w:r>
      <w:r w:rsidR="00647286">
        <w:t xml:space="preserve"> to </w:t>
      </w:r>
      <w:r w:rsidR="00CE6F36">
        <w:t>the rest of the application</w:t>
      </w:r>
      <w:r w:rsidR="009C7878">
        <w:t xml:space="preserve">. It </w:t>
      </w:r>
      <w:r w:rsidR="3A22CAEC">
        <w:t>function</w:t>
      </w:r>
      <w:r w:rsidR="009C7878">
        <w:t xml:space="preserve"> is as follows</w:t>
      </w:r>
      <w:r w:rsidR="00E641AF">
        <w:t>.</w:t>
      </w:r>
    </w:p>
    <w:p w:rsidRPr="00E53C31" w:rsidR="00E53C31" w:rsidP="00E53C31" w:rsidRDefault="000440F6" w14:paraId="20C525BA" w14:textId="52CAE269">
      <w:r>
        <w:br w:type="page"/>
      </w:r>
    </w:p>
    <w:p w:rsidR="002F1596" w:rsidP="00E641AF" w:rsidRDefault="002F1596" w14:paraId="39C4B62D" w14:textId="39F8757E">
      <w:pPr>
        <w:pStyle w:val="Heading2"/>
      </w:pPr>
      <w:bookmarkStart w:name="_Ref40204002" w:id="70"/>
      <w:bookmarkStart w:name="_Toc40218226" w:id="71"/>
      <w:r>
        <w:t>Back Button</w:t>
      </w:r>
      <w:bookmarkEnd w:id="71"/>
    </w:p>
    <w:p w:rsidR="002F1596" w:rsidP="002F1596" w:rsidRDefault="002F1596" w14:paraId="5CF5F548" w14:textId="1B6840CC">
      <w:r>
        <w:t xml:space="preserve">The back button will get the user back to </w:t>
      </w:r>
      <w:r w:rsidR="00AC5076">
        <w:t xml:space="preserve">the last screen they were on or all the way to the main pathfinding screen </w:t>
      </w:r>
      <w:r>
        <w:t>if they have transitioned to another screen</w:t>
      </w:r>
      <w:r w:rsidR="00A22133">
        <w:t xml:space="preserve">. It is shown in </w:t>
      </w:r>
      <w:r w:rsidR="00A22133">
        <w:fldChar w:fldCharType="begin"/>
      </w:r>
      <w:r w:rsidR="00A22133">
        <w:instrText xml:space="preserve"> REF _Ref40205612 \h </w:instrText>
      </w:r>
      <w:r w:rsidR="00A22133">
        <w:fldChar w:fldCharType="separate"/>
      </w:r>
      <w:r w:rsidR="00F803F6">
        <w:t xml:space="preserve">Figure </w:t>
      </w:r>
      <w:r w:rsidR="00F803F6">
        <w:rPr>
          <w:noProof/>
        </w:rPr>
        <w:t>12</w:t>
      </w:r>
      <w:r w:rsidR="00A22133">
        <w:fldChar w:fldCharType="end"/>
      </w:r>
      <w:r w:rsidR="00A22133">
        <w:t>.</w:t>
      </w:r>
    </w:p>
    <w:p w:rsidRPr="00D5308C" w:rsidR="00D5308C" w:rsidP="00D5308C" w:rsidRDefault="002F1596" w14:paraId="20426B26" w14:textId="0B6A98F0">
      <w:r>
        <w:rPr>
          <w:noProof/>
        </w:rPr>
        <mc:AlternateContent>
          <mc:Choice Requires="wps">
            <w:drawing>
              <wp:anchor distT="0" distB="0" distL="114300" distR="114300" simplePos="0" relativeHeight="251658305" behindDoc="0" locked="0" layoutInCell="1" allowOverlap="1" wp14:anchorId="1379DD92" wp14:editId="1379BF89">
                <wp:simplePos x="0" y="0"/>
                <wp:positionH relativeFrom="margin">
                  <wp:posOffset>7315</wp:posOffset>
                </wp:positionH>
                <wp:positionV relativeFrom="paragraph">
                  <wp:posOffset>3035808</wp:posOffset>
                </wp:positionV>
                <wp:extent cx="307239" cy="313828"/>
                <wp:effectExtent l="0" t="0" r="17145" b="10160"/>
                <wp:wrapNone/>
                <wp:docPr id="50" name="Rectangle 50"/>
                <wp:cNvGraphicFramePr/>
                <a:graphic xmlns:a="http://schemas.openxmlformats.org/drawingml/2006/main">
                  <a:graphicData uri="http://schemas.microsoft.com/office/word/2010/wordprocessingShape">
                    <wps:wsp>
                      <wps:cNvSpPr/>
                      <wps:spPr>
                        <a:xfrm>
                          <a:off x="0" y="0"/>
                          <a:ext cx="307239" cy="313828"/>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C1120EB">
              <v:rect id="Rectangle 50" style="position:absolute;margin-left:.6pt;margin-top:239.05pt;width:24.2pt;height:24.7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6EF59D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">
                <v:stroke joinstyle="round"/>
                <w10:wrap anchorx="margin"/>
              </v:rect>
            </w:pict>
          </mc:Fallback>
        </mc:AlternateContent>
      </w:r>
      <w:r>
        <w:rPr>
          <w:noProof/>
        </w:rPr>
        <w:drawing>
          <wp:inline distT="0" distB="0" distL="0" distR="0" wp14:anchorId="1383BEC2" wp14:editId="31AFBE9E">
            <wp:extent cx="5943600" cy="3343275"/>
            <wp:effectExtent l="0" t="0" r="0" b="9525"/>
            <wp:docPr id="49" name="Picture 4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440F6" w:rsidP="008771B4" w:rsidRDefault="008771B4" w14:paraId="4A17F78F" w14:textId="67230E8F">
      <w:pPr>
        <w:pStyle w:val="Caption"/>
      </w:pPr>
      <w:bookmarkStart w:name="_Ref40205612" w:id="72"/>
      <w:bookmarkStart w:name="_Toc40218147" w:id="73"/>
      <w:r>
        <w:t xml:space="preserve">Figure </w:t>
      </w:r>
      <w:r>
        <w:fldChar w:fldCharType="begin"/>
      </w:r>
      <w:r>
        <w:instrText> SEQ Figure \* ARABIC </w:instrText>
      </w:r>
      <w:r>
        <w:fldChar w:fldCharType="separate"/>
      </w:r>
      <w:r w:rsidR="00F803F6">
        <w:rPr>
          <w:noProof/>
        </w:rPr>
        <w:t>12</w:t>
      </w:r>
      <w:r>
        <w:fldChar w:fldCharType="end"/>
      </w:r>
      <w:bookmarkEnd w:id="72"/>
      <w:r>
        <w:t xml:space="preserve"> Back Button</w:t>
      </w:r>
      <w:bookmarkEnd w:id="73"/>
    </w:p>
    <w:p w:rsidRPr="000440F6" w:rsidR="008771B4" w:rsidP="000440F6" w:rsidRDefault="000440F6" w14:paraId="19F23291" w14:textId="7401FCB0">
      <w:pPr>
        <w:rPr>
          <w:i/>
          <w:iCs/>
          <w:color w:val="44546A" w:themeColor="text2"/>
          <w:sz w:val="18"/>
          <w:szCs w:val="18"/>
        </w:rPr>
      </w:pPr>
      <w:r>
        <w:br w:type="page"/>
      </w:r>
    </w:p>
    <w:p w:rsidRPr="00E53C31" w:rsidR="00E641AF" w:rsidP="00E641AF" w:rsidRDefault="00561D43" w14:paraId="653B2C16" w14:textId="5E1C32D9">
      <w:pPr>
        <w:pStyle w:val="Heading2"/>
      </w:pPr>
      <w:bookmarkStart w:name="_Toc40218227" w:id="74"/>
      <w:r>
        <w:t>Login</w:t>
      </w:r>
      <w:r w:rsidR="00CB79B5">
        <w:t xml:space="preserve"> and Control Panel</w:t>
      </w:r>
      <w:bookmarkEnd w:id="70"/>
      <w:bookmarkEnd w:id="74"/>
    </w:p>
    <w:p w:rsidRPr="00F5671C" w:rsidR="00F5671C" w:rsidP="00F5671C" w:rsidRDefault="00626B35" w14:paraId="12646C19" w14:textId="211F8233">
      <w:r>
        <w:t xml:space="preserve">The </w:t>
      </w:r>
      <w:r w:rsidR="005F0EE4">
        <w:t>l</w:t>
      </w:r>
      <w:r>
        <w:t xml:space="preserve">ogin </w:t>
      </w:r>
      <w:r w:rsidR="005F0EE4">
        <w:t>b</w:t>
      </w:r>
      <w:r>
        <w:t xml:space="preserve">utton, as shown in </w:t>
      </w:r>
      <w:r>
        <w:fldChar w:fldCharType="begin"/>
      </w:r>
      <w:r>
        <w:instrText xml:space="preserve"> REF _Ref40027503 \h </w:instrText>
      </w:r>
      <w:r>
        <w:fldChar w:fldCharType="separate"/>
      </w:r>
      <w:r w:rsidR="00F803F6">
        <w:t xml:space="preserve">Figure </w:t>
      </w:r>
      <w:r w:rsidR="00F803F6">
        <w:rPr>
          <w:noProof/>
        </w:rPr>
        <w:t>1</w:t>
      </w:r>
      <w:r>
        <w:fldChar w:fldCharType="end"/>
      </w:r>
      <w:r>
        <w:t xml:space="preserve">, </w:t>
      </w:r>
      <w:r w:rsidR="005F0EE4">
        <w:t xml:space="preserve">is the way to </w:t>
      </w:r>
      <w:r w:rsidR="7AF0AE75">
        <w:t>ac</w:t>
      </w:r>
      <w:r w:rsidR="5C63E21D">
        <w:t>c</w:t>
      </w:r>
      <w:r w:rsidR="7AF0AE75">
        <w:t>ess</w:t>
      </w:r>
      <w:r w:rsidR="005F0EE4">
        <w:t xml:space="preserve"> all functions of a logged in user.</w:t>
      </w:r>
      <w:r w:rsidR="00D670AF">
        <w:t xml:space="preserve"> </w:t>
      </w:r>
      <w:r w:rsidR="00DC7105">
        <w:t>When pressed, the user</w:t>
      </w:r>
      <w:r w:rsidR="00F02955">
        <w:t xml:space="preserve"> will be promoted with </w:t>
      </w:r>
      <w:r w:rsidR="00F02955">
        <w:fldChar w:fldCharType="begin"/>
      </w:r>
      <w:r w:rsidR="00F02955">
        <w:instrText xml:space="preserve"> REF _Ref40029091 \h </w:instrText>
      </w:r>
      <w:r w:rsidR="00F02955">
        <w:fldChar w:fldCharType="separate"/>
      </w:r>
      <w:r w:rsidR="00F803F6">
        <w:t xml:space="preserve">Figure </w:t>
      </w:r>
      <w:r w:rsidR="00F803F6">
        <w:rPr>
          <w:noProof/>
        </w:rPr>
        <w:t>2</w:t>
      </w:r>
      <w:r w:rsidR="00F02955">
        <w:fldChar w:fldCharType="end"/>
      </w:r>
      <w:r w:rsidR="002A17F4">
        <w:t xml:space="preserve"> and the request of username and password.</w:t>
      </w:r>
      <w:r w:rsidR="003374BC">
        <w:t xml:space="preserve"> After </w:t>
      </w:r>
      <w:r w:rsidR="004F742B">
        <w:t>entering</w:t>
      </w:r>
      <w:r w:rsidR="003374BC">
        <w:t xml:space="preserve"> correct credentials, the </w:t>
      </w:r>
      <w:r w:rsidR="004F742B">
        <w:t>user is logged in.</w:t>
      </w:r>
      <w:r w:rsidR="00D16F35">
        <w:t xml:space="preserve"> If they have high enough credentials, pressing the </w:t>
      </w:r>
      <w:r w:rsidR="00513077">
        <w:t>user</w:t>
      </w:r>
      <w:r w:rsidR="00D16F35">
        <w:t xml:space="preserve"> button again will display </w:t>
      </w:r>
      <w:r w:rsidR="00D16F35">
        <w:fldChar w:fldCharType="begin"/>
      </w:r>
      <w:r w:rsidR="00D16F35">
        <w:instrText xml:space="preserve"> REF _Ref40053860 \h </w:instrText>
      </w:r>
      <w:r w:rsidR="00D16F35">
        <w:fldChar w:fldCharType="separate"/>
      </w:r>
      <w:r w:rsidR="00F803F6">
        <w:t xml:space="preserve">Figure </w:t>
      </w:r>
      <w:r w:rsidR="00F803F6">
        <w:rPr>
          <w:noProof/>
        </w:rPr>
        <w:t>13</w:t>
      </w:r>
      <w:r w:rsidR="00D16F35">
        <w:fldChar w:fldCharType="end"/>
      </w:r>
      <w:r w:rsidR="00D16F35">
        <w:t>.</w:t>
      </w:r>
      <w:r w:rsidR="004E0913">
        <w:t xml:space="preserve">  For more information about </w:t>
      </w:r>
      <w:r w:rsidR="00E34AE9">
        <w:t xml:space="preserve">login and users, see section </w:t>
      </w:r>
      <w:r w:rsidR="00E34AE9">
        <w:fldChar w:fldCharType="begin"/>
      </w:r>
      <w:r w:rsidR="00E34AE9">
        <w:instrText xml:space="preserve"> REF _Ref40054074 \r \h </w:instrText>
      </w:r>
      <w:r w:rsidR="00E34AE9">
        <w:fldChar w:fldCharType="separate"/>
      </w:r>
      <w:r w:rsidR="00F803F6">
        <w:t>4</w:t>
      </w:r>
      <w:r w:rsidR="00E34AE9">
        <w:fldChar w:fldCharType="end"/>
      </w:r>
      <w:r w:rsidR="00E34AE9">
        <w:t>.</w:t>
      </w:r>
    </w:p>
    <w:p w:rsidR="004F742B" w:rsidP="00F5671C" w:rsidRDefault="00D16F35" w14:paraId="6D2A5249" w14:textId="13C8091D">
      <w:r>
        <w:rPr>
          <w:noProof/>
        </w:rPr>
        <mc:AlternateContent>
          <mc:Choice Requires="wps">
            <w:drawing>
              <wp:anchor distT="0" distB="0" distL="114300" distR="114300" simplePos="0" relativeHeight="251658273" behindDoc="0" locked="0" layoutInCell="1" allowOverlap="1" wp14:anchorId="7C6BDAA2" wp14:editId="57259A96">
                <wp:simplePos x="0" y="0"/>
                <wp:positionH relativeFrom="margin">
                  <wp:posOffset>62535</wp:posOffset>
                </wp:positionH>
                <wp:positionV relativeFrom="paragraph">
                  <wp:posOffset>1764589</wp:posOffset>
                </wp:positionV>
                <wp:extent cx="1071069" cy="1168400"/>
                <wp:effectExtent l="0" t="0" r="15240" b="12700"/>
                <wp:wrapNone/>
                <wp:docPr id="1498549284" name="Rectangle 1498549284"/>
                <wp:cNvGraphicFramePr/>
                <a:graphic xmlns:a="http://schemas.openxmlformats.org/drawingml/2006/main">
                  <a:graphicData uri="http://schemas.microsoft.com/office/word/2010/wordprocessingShape">
                    <wps:wsp>
                      <wps:cNvSpPr/>
                      <wps:spPr>
                        <a:xfrm>
                          <a:off x="0" y="0"/>
                          <a:ext cx="1071069" cy="11684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0F27730">
              <v:rect id="Rectangle 1498549284" style="position:absolute;margin-left:4.9pt;margin-top:138.95pt;width:84.35pt;height:92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358081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">
                <v:stroke joinstyle="round"/>
                <w10:wrap anchorx="margin"/>
              </v:rect>
            </w:pict>
          </mc:Fallback>
        </mc:AlternateContent>
      </w:r>
      <w:r w:rsidR="006C1AEC">
        <w:rPr>
          <w:noProof/>
        </w:rPr>
        <w:drawing>
          <wp:inline distT="0" distB="0" distL="0" distR="0" wp14:anchorId="30F2E764" wp14:editId="170F2001">
            <wp:extent cx="5943600" cy="3343275"/>
            <wp:effectExtent l="0" t="0" r="0" b="9525"/>
            <wp:docPr id="53" name="Picture 5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35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7E2C66" w:rsidP="007E2C66" w:rsidRDefault="007E2C66" w14:paraId="0CD50D6E" w14:textId="0CBBAA60">
      <w:pPr>
        <w:pStyle w:val="Caption"/>
      </w:pPr>
      <w:bookmarkStart w:name="_Ref40053860" w:id="75"/>
      <w:bookmarkStart w:name="_Toc40218148" w:id="76"/>
      <w:r>
        <w:t xml:space="preserve">Figure </w:t>
      </w:r>
      <w:r>
        <w:fldChar w:fldCharType="begin"/>
      </w:r>
      <w:r>
        <w:instrText>SEQ Figure \* ARABIC</w:instrText>
      </w:r>
      <w:r>
        <w:fldChar w:fldCharType="separate"/>
      </w:r>
      <w:r w:rsidR="00F803F6">
        <w:rPr>
          <w:noProof/>
        </w:rPr>
        <w:t>13</w:t>
      </w:r>
      <w:r>
        <w:fldChar w:fldCharType="end"/>
      </w:r>
      <w:bookmarkEnd w:id="75"/>
      <w:r>
        <w:t xml:space="preserve"> Control Panel</w:t>
      </w:r>
      <w:bookmarkEnd w:id="76"/>
    </w:p>
    <w:p w:rsidR="000440F6" w:rsidP="00F5671C" w:rsidRDefault="00074D4E" w14:paraId="4240577C" w14:textId="4D0367BE">
      <w:r>
        <w:t xml:space="preserve">Pressing Requests will display </w:t>
      </w:r>
      <w:r w:rsidR="006B564D">
        <w:fldChar w:fldCharType="begin"/>
      </w:r>
      <w:r w:rsidR="006B564D">
        <w:instrText xml:space="preserve"> REF _Ref40139769 \h </w:instrText>
      </w:r>
      <w:r w:rsidR="006B564D">
        <w:fldChar w:fldCharType="separate"/>
      </w:r>
      <w:r w:rsidR="00396123">
        <w:t xml:space="preserve">Figure </w:t>
      </w:r>
      <w:r w:rsidR="00396123">
        <w:rPr>
          <w:noProof/>
        </w:rPr>
        <w:t>58</w:t>
      </w:r>
      <w:r w:rsidR="006B564D">
        <w:fldChar w:fldCharType="end"/>
      </w:r>
      <w:r w:rsidR="00D0507A">
        <w:t>. Pressing Create QR will display</w:t>
      </w:r>
      <w:r w:rsidR="0072106D">
        <w:t xml:space="preserve"> </w:t>
      </w:r>
      <w:r w:rsidR="00BC5F7E">
        <w:fldChar w:fldCharType="begin"/>
      </w:r>
      <w:r w:rsidR="00BC5F7E">
        <w:instrText xml:space="preserve"> REF _Ref40127890 \h </w:instrText>
      </w:r>
      <w:r w:rsidR="00BC5F7E">
        <w:fldChar w:fldCharType="separate"/>
      </w:r>
      <w:r w:rsidR="00F803F6">
        <w:t xml:space="preserve">Figure </w:t>
      </w:r>
      <w:r w:rsidR="00F803F6">
        <w:rPr>
          <w:noProof/>
        </w:rPr>
        <w:t>8</w:t>
      </w:r>
      <w:r w:rsidR="00BC5F7E">
        <w:fldChar w:fldCharType="end"/>
      </w:r>
      <w:r w:rsidR="0072106D">
        <w:t xml:space="preserve">. Pressing Password will display </w:t>
      </w:r>
      <w:r w:rsidR="0072106D">
        <w:fldChar w:fldCharType="begin"/>
      </w:r>
      <w:r w:rsidR="0072106D">
        <w:instrText xml:space="preserve"> REF _Ref40035586 \h </w:instrText>
      </w:r>
      <w:r w:rsidR="0072106D">
        <w:fldChar w:fldCharType="separate"/>
      </w:r>
      <w:r w:rsidR="00F803F6">
        <w:t xml:space="preserve">Figure </w:t>
      </w:r>
      <w:r w:rsidR="00F803F6">
        <w:rPr>
          <w:noProof/>
        </w:rPr>
        <w:t>3</w:t>
      </w:r>
      <w:r w:rsidR="0072106D">
        <w:fldChar w:fldCharType="end"/>
      </w:r>
      <w:r w:rsidR="0072106D">
        <w:t>.</w:t>
      </w:r>
      <w:r w:rsidR="00745D30">
        <w:t xml:space="preserve"> Finally, if logout is pressed, the kiosk reverts to the standard guest user.</w:t>
      </w:r>
    </w:p>
    <w:p w:rsidRPr="00F5671C" w:rsidR="00767F4B" w:rsidP="00F5671C" w:rsidRDefault="000440F6" w14:paraId="47483EF7" w14:textId="7361EA38">
      <w:r>
        <w:br w:type="page"/>
      </w:r>
    </w:p>
    <w:p w:rsidRPr="00CB79B5" w:rsidR="00CB79B5" w:rsidP="00CB79B5" w:rsidRDefault="0006117E" w14:paraId="5FB2C4CB" w14:textId="7D985EA6">
      <w:pPr>
        <w:pStyle w:val="Heading2"/>
      </w:pPr>
      <w:bookmarkStart w:name="_Toc40218228" w:id="77"/>
      <w:r>
        <w:t>QR Scanner</w:t>
      </w:r>
      <w:bookmarkEnd w:id="77"/>
    </w:p>
    <w:p w:rsidRPr="00913A1A" w:rsidR="00913A1A" w:rsidP="00913A1A" w:rsidRDefault="00A169F1" w14:paraId="5BCD99D4" w14:textId="5F67CE79">
      <w:r>
        <w:t>If the QR button is pressed</w:t>
      </w:r>
      <w:r w:rsidR="00376E2A">
        <w:t xml:space="preserve">, as shown in </w:t>
      </w:r>
      <w:r w:rsidR="000333AC">
        <w:fldChar w:fldCharType="begin"/>
      </w:r>
      <w:r w:rsidR="000333AC">
        <w:instrText xml:space="preserve"> REF _Ref40054676 \h </w:instrText>
      </w:r>
      <w:r w:rsidR="000333AC">
        <w:fldChar w:fldCharType="separate"/>
      </w:r>
      <w:r w:rsidR="00F803F6">
        <w:t xml:space="preserve">Figure </w:t>
      </w:r>
      <w:r w:rsidR="00F803F6">
        <w:rPr>
          <w:noProof/>
        </w:rPr>
        <w:t>14</w:t>
      </w:r>
      <w:r w:rsidR="000333AC">
        <w:fldChar w:fldCharType="end"/>
      </w:r>
      <w:r w:rsidR="000333AC">
        <w:t xml:space="preserve">, the QR </w:t>
      </w:r>
      <w:r w:rsidR="006D505C">
        <w:t>scanner</w:t>
      </w:r>
      <w:r w:rsidR="00422D3C">
        <w:t xml:space="preserve"> is opened </w:t>
      </w:r>
      <w:r w:rsidR="00E144F5">
        <w:t>(</w:t>
      </w:r>
      <w:r w:rsidR="0023411B">
        <w:fldChar w:fldCharType="begin"/>
      </w:r>
      <w:r w:rsidR="0023411B">
        <w:instrText xml:space="preserve"> REF _Ref40126599 \h </w:instrText>
      </w:r>
      <w:r w:rsidR="0023411B">
        <w:fldChar w:fldCharType="separate"/>
      </w:r>
      <w:r w:rsidR="00F803F6">
        <w:t xml:space="preserve">Figure </w:t>
      </w:r>
      <w:r w:rsidR="00F803F6">
        <w:rPr>
          <w:noProof/>
        </w:rPr>
        <w:t>5</w:t>
      </w:r>
      <w:r w:rsidR="0023411B">
        <w:fldChar w:fldCharType="end"/>
      </w:r>
      <w:r w:rsidR="007A60BD">
        <w:t>)</w:t>
      </w:r>
      <w:r w:rsidR="00EB52B8">
        <w:t>.</w:t>
      </w:r>
      <w:r w:rsidR="00FE50F3">
        <w:t xml:space="preserve">  For information about how QR codes work, see section </w:t>
      </w:r>
      <w:r w:rsidR="00FE50F3">
        <w:fldChar w:fldCharType="begin"/>
      </w:r>
      <w:r w:rsidR="00FE50F3">
        <w:instrText xml:space="preserve"> REF _Ref40054674 \r \h </w:instrText>
      </w:r>
      <w:r w:rsidR="00FE50F3">
        <w:fldChar w:fldCharType="separate"/>
      </w:r>
      <w:r w:rsidR="00F803F6">
        <w:t>5</w:t>
      </w:r>
      <w:r w:rsidR="00FE50F3">
        <w:fldChar w:fldCharType="end"/>
      </w:r>
      <w:r w:rsidR="00FE50F3">
        <w:t>.</w:t>
      </w:r>
    </w:p>
    <w:p w:rsidRPr="00913A1A" w:rsidR="00376E2A" w:rsidP="00913A1A" w:rsidRDefault="00770C9B" w14:paraId="7623B707" w14:textId="7C126025">
      <w:r>
        <w:rPr>
          <w:noProof/>
        </w:rPr>
        <mc:AlternateContent>
          <mc:Choice Requires="wps">
            <w:drawing>
              <wp:anchor distT="0" distB="0" distL="114300" distR="114300" simplePos="0" relativeHeight="251658274" behindDoc="0" locked="0" layoutInCell="1" allowOverlap="1" wp14:anchorId="435B35DF" wp14:editId="55AE5902">
                <wp:simplePos x="0" y="0"/>
                <wp:positionH relativeFrom="column">
                  <wp:posOffset>617855</wp:posOffset>
                </wp:positionH>
                <wp:positionV relativeFrom="paragraph">
                  <wp:posOffset>3042386</wp:posOffset>
                </wp:positionV>
                <wp:extent cx="323850" cy="295275"/>
                <wp:effectExtent l="0" t="0" r="19050" b="28575"/>
                <wp:wrapNone/>
                <wp:docPr id="1498549286" name="Rectangle 1498549286"/>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64B3C8D">
              <v:rect id="Rectangle 1498549286" style="position:absolute;margin-left:48.65pt;margin-top:239.55pt;width:25.5pt;height:23.25pt;z-index:25165827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23752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">
                <v:stroke joinstyle="round"/>
              </v:rect>
            </w:pict>
          </mc:Fallback>
        </mc:AlternateContent>
      </w:r>
      <w:r w:rsidR="006C1AEC">
        <w:rPr>
          <w:noProof/>
        </w:rPr>
        <w:drawing>
          <wp:inline distT="0" distB="0" distL="0" distR="0" wp14:anchorId="3C8C0873" wp14:editId="673770FB">
            <wp:extent cx="5943600" cy="3343275"/>
            <wp:effectExtent l="0" t="0" r="0" b="9525"/>
            <wp:docPr id="54" name="Picture 5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8030FD" w:rsidP="00770C9B" w:rsidRDefault="00770C9B" w14:paraId="6250DBC2" w14:textId="19E371EA">
      <w:pPr>
        <w:pStyle w:val="Caption"/>
      </w:pPr>
      <w:bookmarkStart w:name="_Ref40054676" w:id="78"/>
      <w:bookmarkStart w:name="_Toc40218149" w:id="79"/>
      <w:r>
        <w:t xml:space="preserve">Figure </w:t>
      </w:r>
      <w:r>
        <w:fldChar w:fldCharType="begin"/>
      </w:r>
      <w:r>
        <w:instrText>SEQ Figure \* ARABIC</w:instrText>
      </w:r>
      <w:r>
        <w:fldChar w:fldCharType="separate"/>
      </w:r>
      <w:r w:rsidR="00F803F6">
        <w:rPr>
          <w:noProof/>
        </w:rPr>
        <w:t>14</w:t>
      </w:r>
      <w:r>
        <w:fldChar w:fldCharType="end"/>
      </w:r>
      <w:bookmarkEnd w:id="78"/>
      <w:r>
        <w:t xml:space="preserve"> QR Button</w:t>
      </w:r>
      <w:bookmarkEnd w:id="79"/>
    </w:p>
    <w:p w:rsidRPr="008030FD" w:rsidR="002622F9" w:rsidP="008030FD" w:rsidRDefault="008030FD" w14:paraId="486A5F0E" w14:textId="7565FC1F">
      <w:pPr>
        <w:rPr>
          <w:i/>
          <w:iCs/>
          <w:color w:val="44546A" w:themeColor="text2"/>
          <w:sz w:val="18"/>
          <w:szCs w:val="18"/>
        </w:rPr>
      </w:pPr>
      <w:r>
        <w:br w:type="page"/>
      </w:r>
    </w:p>
    <w:p w:rsidR="002622F9" w:rsidP="002622F9" w:rsidRDefault="002622F9" w14:paraId="7A4766F1" w14:textId="487AFE0D">
      <w:pPr>
        <w:pStyle w:val="Heading2"/>
      </w:pPr>
      <w:bookmarkStart w:name="_Toc40218229" w:id="80"/>
      <w:r>
        <w:t>Make Requests Page</w:t>
      </w:r>
      <w:bookmarkEnd w:id="80"/>
    </w:p>
    <w:p w:rsidRPr="004F4269" w:rsidR="004F4269" w:rsidP="004F4269" w:rsidRDefault="000B7A54" w14:paraId="229BA14B" w14:textId="36D80617">
      <w:r>
        <w:t>If the make a request button is pressed</w:t>
      </w:r>
      <w:r w:rsidR="00857746">
        <w:t>, as sho</w:t>
      </w:r>
      <w:r w:rsidR="006D505C">
        <w:t xml:space="preserve">wn in </w:t>
      </w:r>
      <w:r w:rsidR="006D505C">
        <w:fldChar w:fldCharType="begin"/>
      </w:r>
      <w:r w:rsidR="006D505C">
        <w:instrText xml:space="preserve"> REF _Ref40054859 \h </w:instrText>
      </w:r>
      <w:r w:rsidR="006D505C">
        <w:fldChar w:fldCharType="separate"/>
      </w:r>
      <w:r w:rsidR="00F803F6">
        <w:t xml:space="preserve">Figure </w:t>
      </w:r>
      <w:r w:rsidR="00F803F6">
        <w:rPr>
          <w:noProof/>
        </w:rPr>
        <w:t>15</w:t>
      </w:r>
      <w:r w:rsidR="006D505C">
        <w:fldChar w:fldCharType="end"/>
      </w:r>
      <w:r w:rsidR="006D505C">
        <w:t xml:space="preserve">, the make a request screen </w:t>
      </w:r>
      <w:r w:rsidR="00135F34">
        <w:t xml:space="preserve">is loaded in </w:t>
      </w:r>
      <w:r w:rsidR="007A60BD">
        <w:t>(</w:t>
      </w:r>
      <w:r w:rsidR="003331FF">
        <w:fldChar w:fldCharType="begin"/>
      </w:r>
      <w:r w:rsidR="003331FF">
        <w:instrText xml:space="preserve"> REF _Ref40055088 \h </w:instrText>
      </w:r>
      <w:r w:rsidR="003331FF">
        <w:fldChar w:fldCharType="separate"/>
      </w:r>
      <w:r w:rsidR="00396123">
        <w:t xml:space="preserve">Figure </w:t>
      </w:r>
      <w:r w:rsidR="00396123">
        <w:rPr>
          <w:noProof/>
        </w:rPr>
        <w:t>55</w:t>
      </w:r>
      <w:r w:rsidR="003331FF">
        <w:fldChar w:fldCharType="end"/>
      </w:r>
      <w:r w:rsidR="007A60BD">
        <w:t>)</w:t>
      </w:r>
      <w:r w:rsidR="003331FF">
        <w:t>.</w:t>
      </w:r>
      <w:r w:rsidR="00E34AE9">
        <w:t xml:space="preserve">  For more information about the requests system, see section </w:t>
      </w:r>
      <w:r w:rsidR="00E34AE9">
        <w:fldChar w:fldCharType="begin"/>
      </w:r>
      <w:r w:rsidR="00E34AE9">
        <w:instrText xml:space="preserve"> REF _Ref40055116 \r \h </w:instrText>
      </w:r>
      <w:r w:rsidR="00E34AE9">
        <w:fldChar w:fldCharType="separate"/>
      </w:r>
      <w:r w:rsidR="00F803F6">
        <w:t>8</w:t>
      </w:r>
      <w:r w:rsidR="00E34AE9">
        <w:fldChar w:fldCharType="end"/>
      </w:r>
      <w:r w:rsidR="00E34AE9">
        <w:t>.</w:t>
      </w:r>
    </w:p>
    <w:p w:rsidRPr="004F4269" w:rsidR="004F4269" w:rsidP="004F4269" w:rsidRDefault="004F4269" w14:paraId="57666844" w14:textId="67FF57A3">
      <w:r>
        <w:rPr>
          <w:noProof/>
        </w:rPr>
        <mc:AlternateContent>
          <mc:Choice Requires="wps">
            <w:drawing>
              <wp:anchor distT="0" distB="0" distL="114300" distR="114300" simplePos="0" relativeHeight="251658275" behindDoc="0" locked="0" layoutInCell="1" allowOverlap="1" wp14:anchorId="1C57B021" wp14:editId="634FE3A6">
                <wp:simplePos x="0" y="0"/>
                <wp:positionH relativeFrom="column">
                  <wp:posOffset>914299</wp:posOffset>
                </wp:positionH>
                <wp:positionV relativeFrom="paragraph">
                  <wp:posOffset>3038475</wp:posOffset>
                </wp:positionV>
                <wp:extent cx="323850" cy="295275"/>
                <wp:effectExtent l="0" t="0" r="19050" b="28575"/>
                <wp:wrapNone/>
                <wp:docPr id="1498549288" name="Rectangle 1498549288"/>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6B031A2">
              <v:rect id="Rectangle 1498549288" style="position:absolute;margin-left:1in;margin-top:239.25pt;width:25.5pt;height:23.25pt;z-index:25165827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257B75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">
                <v:stroke joinstyle="round"/>
              </v:rect>
            </w:pict>
          </mc:Fallback>
        </mc:AlternateContent>
      </w:r>
      <w:r w:rsidR="006C1AEC">
        <w:rPr>
          <w:noProof/>
        </w:rPr>
        <w:drawing>
          <wp:inline distT="0" distB="0" distL="0" distR="0" wp14:anchorId="50003234" wp14:editId="32D7D198">
            <wp:extent cx="5943600" cy="3343275"/>
            <wp:effectExtent l="0" t="0" r="0" b="9525"/>
            <wp:docPr id="56" name="Picture 5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8030FD" w:rsidP="00857746" w:rsidRDefault="000B7A54" w14:paraId="5760ECD3" w14:textId="7D7A3718">
      <w:pPr>
        <w:pStyle w:val="Caption"/>
      </w:pPr>
      <w:bookmarkStart w:name="_Ref40054859" w:id="81"/>
      <w:bookmarkStart w:name="_Toc40218150" w:id="82"/>
      <w:r>
        <w:t xml:space="preserve">Figure </w:t>
      </w:r>
      <w:r>
        <w:fldChar w:fldCharType="begin"/>
      </w:r>
      <w:r>
        <w:instrText>SEQ Figure \* ARABIC</w:instrText>
      </w:r>
      <w:r>
        <w:fldChar w:fldCharType="separate"/>
      </w:r>
      <w:r w:rsidR="00F803F6">
        <w:rPr>
          <w:noProof/>
        </w:rPr>
        <w:t>15</w:t>
      </w:r>
      <w:r>
        <w:fldChar w:fldCharType="end"/>
      </w:r>
      <w:bookmarkEnd w:id="81"/>
      <w:r>
        <w:t xml:space="preserve"> Make a Request Button</w:t>
      </w:r>
      <w:bookmarkEnd w:id="82"/>
    </w:p>
    <w:p w:rsidRPr="008030FD" w:rsidR="002622F9" w:rsidP="008030FD" w:rsidRDefault="008030FD" w14:paraId="073F00C8" w14:textId="0E71FAD1">
      <w:pPr>
        <w:rPr>
          <w:i/>
          <w:iCs/>
          <w:color w:val="44546A" w:themeColor="text2"/>
          <w:sz w:val="18"/>
          <w:szCs w:val="18"/>
        </w:rPr>
      </w:pPr>
      <w:r>
        <w:br w:type="page"/>
      </w:r>
    </w:p>
    <w:p w:rsidRPr="002622F9" w:rsidR="002622F9" w:rsidP="002622F9" w:rsidRDefault="00AC3A02" w14:paraId="51193B32" w14:textId="020A0950">
      <w:pPr>
        <w:pStyle w:val="Heading2"/>
      </w:pPr>
      <w:bookmarkStart w:name="_Toc40218230" w:id="83"/>
      <w:r>
        <w:t>Wi-Fi Information Page</w:t>
      </w:r>
      <w:bookmarkEnd w:id="83"/>
    </w:p>
    <w:p w:rsidRPr="00532D3A" w:rsidR="00532D3A" w:rsidP="00532D3A" w:rsidRDefault="00532D3A" w14:paraId="7B8B5728" w14:textId="11694950">
      <w:r>
        <w:t xml:space="preserve">If </w:t>
      </w:r>
      <w:r w:rsidR="003E2ACE">
        <w:t xml:space="preserve">the </w:t>
      </w:r>
      <w:r>
        <w:t xml:space="preserve">Wi-Fi information button is pressed, as shown in </w:t>
      </w:r>
      <w:r>
        <w:fldChar w:fldCharType="begin"/>
      </w:r>
      <w:r>
        <w:instrText xml:space="preserve"> REF _Ref40054859 \h </w:instrText>
      </w:r>
      <w:r>
        <w:fldChar w:fldCharType="separate"/>
      </w:r>
      <w:r w:rsidR="00F803F6">
        <w:t xml:space="preserve">Figure </w:t>
      </w:r>
      <w:r w:rsidR="00F803F6">
        <w:rPr>
          <w:noProof/>
        </w:rPr>
        <w:t>15</w:t>
      </w:r>
      <w:r>
        <w:fldChar w:fldCharType="end"/>
      </w:r>
      <w:r>
        <w:t>, the Wi</w:t>
      </w:r>
      <w:r w:rsidR="0067226B">
        <w:t>-Fi information screen</w:t>
      </w:r>
      <w:r>
        <w:t xml:space="preserve"> is loaded in </w:t>
      </w:r>
      <w:r w:rsidR="007A60BD">
        <w:t>(</w:t>
      </w:r>
      <w:r w:rsidR="009B0B8E">
        <w:fldChar w:fldCharType="begin"/>
      </w:r>
      <w:r w:rsidR="009B0B8E">
        <w:instrText xml:space="preserve"> REF _Ref40055718 \h </w:instrText>
      </w:r>
      <w:r w:rsidR="009B0B8E">
        <w:fldChar w:fldCharType="separate"/>
      </w:r>
      <w:r w:rsidR="00F803F6">
        <w:t xml:space="preserve">Figure </w:t>
      </w:r>
      <w:r w:rsidR="00F803F6">
        <w:rPr>
          <w:noProof/>
        </w:rPr>
        <w:t>17</w:t>
      </w:r>
      <w:r w:rsidR="009B0B8E">
        <w:fldChar w:fldCharType="end"/>
      </w:r>
      <w:r w:rsidR="007A60BD">
        <w:t>)</w:t>
      </w:r>
      <w:r>
        <w:t>.</w:t>
      </w:r>
    </w:p>
    <w:p w:rsidR="00AC3A02" w:rsidP="00AC3A02" w:rsidRDefault="009F7EC5" w14:paraId="3D323DCB" w14:textId="49D1ED25">
      <w:r>
        <w:rPr>
          <w:noProof/>
        </w:rPr>
        <mc:AlternateContent>
          <mc:Choice Requires="wps">
            <w:drawing>
              <wp:anchor distT="0" distB="0" distL="114300" distR="114300" simplePos="0" relativeHeight="251658276" behindDoc="0" locked="0" layoutInCell="1" allowOverlap="1" wp14:anchorId="769BA0EA" wp14:editId="42DC7616">
                <wp:simplePos x="0" y="0"/>
                <wp:positionH relativeFrom="column">
                  <wp:posOffset>1236370</wp:posOffset>
                </wp:positionH>
                <wp:positionV relativeFrom="paragraph">
                  <wp:posOffset>3034665</wp:posOffset>
                </wp:positionV>
                <wp:extent cx="323850" cy="295275"/>
                <wp:effectExtent l="0" t="0" r="19050" b="28575"/>
                <wp:wrapNone/>
                <wp:docPr id="1498549295" name="Rectangle 1498549295"/>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8DF86D0">
              <v:rect id="Rectangle 1498549295" style="position:absolute;margin-left:97.35pt;margin-top:238.95pt;width:25.5pt;height:23.25pt;z-index:2516582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59C8F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">
                <v:stroke joinstyle="round"/>
              </v:rect>
            </w:pict>
          </mc:Fallback>
        </mc:AlternateContent>
      </w:r>
      <w:r w:rsidR="006C1AEC">
        <w:rPr>
          <w:noProof/>
        </w:rPr>
        <w:drawing>
          <wp:inline distT="0" distB="0" distL="0" distR="0" wp14:anchorId="3867921E" wp14:editId="679D3A96">
            <wp:extent cx="5943600" cy="3343275"/>
            <wp:effectExtent l="0" t="0" r="0" b="9525"/>
            <wp:docPr id="63" name="Picture 6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10ED4" w:rsidP="00A10ED4" w:rsidRDefault="00A10ED4" w14:paraId="78BE853B" w14:textId="5D823A0F">
      <w:pPr>
        <w:pStyle w:val="Caption"/>
      </w:pPr>
      <w:bookmarkStart w:name="_Toc40218151" w:id="84"/>
      <w:r>
        <w:t xml:space="preserve">Figure </w:t>
      </w:r>
      <w:r>
        <w:fldChar w:fldCharType="begin"/>
      </w:r>
      <w:r>
        <w:instrText>SEQ Figure \* ARABIC</w:instrText>
      </w:r>
      <w:r>
        <w:fldChar w:fldCharType="separate"/>
      </w:r>
      <w:r w:rsidR="00F803F6">
        <w:rPr>
          <w:noProof/>
        </w:rPr>
        <w:t>16</w:t>
      </w:r>
      <w:r>
        <w:fldChar w:fldCharType="end"/>
      </w:r>
      <w:r>
        <w:t xml:space="preserve"> Wi-Fi Information Button</w:t>
      </w:r>
      <w:bookmarkEnd w:id="84"/>
    </w:p>
    <w:p w:rsidR="00454D38" w:rsidP="00454D38" w:rsidRDefault="00454D38" w14:paraId="40B78E6B" w14:textId="54A62A51">
      <w:r>
        <w:rPr>
          <w:noProof/>
        </w:rPr>
        <mc:AlternateContent>
          <mc:Choice Requires="wps">
            <w:drawing>
              <wp:anchor distT="0" distB="0" distL="114300" distR="114300" simplePos="0" relativeHeight="251658283" behindDoc="0" locked="0" layoutInCell="1" allowOverlap="1" wp14:anchorId="1A0793A9" wp14:editId="7AAB3525">
                <wp:simplePos x="0" y="0"/>
                <wp:positionH relativeFrom="column">
                  <wp:posOffset>2057730</wp:posOffset>
                </wp:positionH>
                <wp:positionV relativeFrom="paragraph">
                  <wp:posOffset>742670</wp:posOffset>
                </wp:positionV>
                <wp:extent cx="1846804" cy="1852239"/>
                <wp:effectExtent l="0" t="0" r="20320" b="15240"/>
                <wp:wrapNone/>
                <wp:docPr id="1498549302" name="Rectangle 1498549302"/>
                <wp:cNvGraphicFramePr/>
                <a:graphic xmlns:a="http://schemas.openxmlformats.org/drawingml/2006/main">
                  <a:graphicData uri="http://schemas.microsoft.com/office/word/2010/wordprocessingShape">
                    <wps:wsp>
                      <wps:cNvSpPr/>
                      <wps:spPr>
                        <a:xfrm>
                          <a:off x="0" y="0"/>
                          <a:ext cx="1846804" cy="1852239"/>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F4CF3C">
              <v:rect id="Rectangle 1498549302" style="position:absolute;margin-left:162.05pt;margin-top:58.5pt;width:145.4pt;height:145.8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36B7A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">
                <v:stroke joinstyle="round"/>
              </v:rect>
            </w:pict>
          </mc:Fallback>
        </mc:AlternateContent>
      </w:r>
      <w:r w:rsidR="008A05FA">
        <w:rPr>
          <w:noProof/>
        </w:rPr>
        <w:drawing>
          <wp:inline distT="0" distB="0" distL="0" distR="0" wp14:anchorId="072CBF0E" wp14:editId="0CBE25DB">
            <wp:extent cx="5943600" cy="3343275"/>
            <wp:effectExtent l="0" t="0" r="0" b="9525"/>
            <wp:docPr id="1742340064" name="Picture 17423400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64" name="Screenshot (35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454D38" w:rsidR="00454D38" w:rsidP="00454D38" w:rsidRDefault="00454D38" w14:paraId="46058117" w14:textId="0FA22DC4">
      <w:pPr>
        <w:pStyle w:val="Caption"/>
      </w:pPr>
      <w:bookmarkStart w:name="_Ref40055718" w:id="85"/>
      <w:bookmarkStart w:name="_Toc40218152" w:id="86"/>
      <w:r>
        <w:t xml:space="preserve">Figure </w:t>
      </w:r>
      <w:r>
        <w:fldChar w:fldCharType="begin"/>
      </w:r>
      <w:r>
        <w:instrText>SEQ Figure \* ARABIC</w:instrText>
      </w:r>
      <w:r>
        <w:fldChar w:fldCharType="separate"/>
      </w:r>
      <w:r w:rsidR="00F803F6">
        <w:rPr>
          <w:noProof/>
        </w:rPr>
        <w:t>17</w:t>
      </w:r>
      <w:r>
        <w:fldChar w:fldCharType="end"/>
      </w:r>
      <w:bookmarkEnd w:id="85"/>
      <w:r>
        <w:t xml:space="preserve"> Wi-Fi Information Page</w:t>
      </w:r>
      <w:bookmarkEnd w:id="86"/>
    </w:p>
    <w:p w:rsidR="00AC3A02" w:rsidP="00AC3A02" w:rsidRDefault="00AC3A02" w14:paraId="0CED5E29" w14:textId="5C06C2AA">
      <w:pPr>
        <w:pStyle w:val="Heading2"/>
      </w:pPr>
      <w:bookmarkStart w:name="_Toc40218231" w:id="87"/>
      <w:r>
        <w:t>General Information Pages</w:t>
      </w:r>
      <w:bookmarkEnd w:id="87"/>
    </w:p>
    <w:p w:rsidRPr="00532D3A" w:rsidR="009B0B8E" w:rsidP="009B0B8E" w:rsidRDefault="009B0B8E" w14:paraId="0F70B7DB" w14:textId="54D5C63F">
      <w:r>
        <w:t xml:space="preserve">If </w:t>
      </w:r>
      <w:r w:rsidR="003E2ACE">
        <w:t>the</w:t>
      </w:r>
      <w:r>
        <w:t xml:space="preserve"> </w:t>
      </w:r>
      <w:r w:rsidR="00021FB8">
        <w:t>general</w:t>
      </w:r>
      <w:r>
        <w:t xml:space="preserve"> information button is pressed, as shown in </w:t>
      </w:r>
      <w:r w:rsidR="00021FB8">
        <w:fldChar w:fldCharType="begin"/>
      </w:r>
      <w:r w:rsidR="00021FB8">
        <w:instrText xml:space="preserve"> REF _Ref40055781 \h </w:instrText>
      </w:r>
      <w:r w:rsidR="00021FB8">
        <w:fldChar w:fldCharType="separate"/>
      </w:r>
      <w:r w:rsidR="00F803F6">
        <w:t xml:space="preserve">Figure </w:t>
      </w:r>
      <w:r w:rsidR="00F803F6">
        <w:rPr>
          <w:noProof/>
        </w:rPr>
        <w:t>18</w:t>
      </w:r>
      <w:r w:rsidR="00021FB8">
        <w:fldChar w:fldCharType="end"/>
      </w:r>
      <w:r>
        <w:fldChar w:fldCharType="begin"/>
      </w:r>
      <w:r>
        <w:instrText xml:space="preserve"> REF _Ref40054859 \h </w:instrText>
      </w:r>
      <w:r>
        <w:fldChar w:fldCharType="separate"/>
      </w:r>
      <w:r w:rsidR="00F803F6">
        <w:t xml:space="preserve">Figure </w:t>
      </w:r>
      <w:r w:rsidR="00F803F6">
        <w:rPr>
          <w:noProof/>
        </w:rPr>
        <w:t>15</w:t>
      </w:r>
      <w:r>
        <w:fldChar w:fldCharType="end"/>
      </w:r>
      <w:r>
        <w:t xml:space="preserve">, the </w:t>
      </w:r>
      <w:r w:rsidR="00473413">
        <w:t>About Page</w:t>
      </w:r>
      <w:r>
        <w:t xml:space="preserve"> is loaded in </w:t>
      </w:r>
      <w:r w:rsidR="007A60BD">
        <w:t>(</w:t>
      </w:r>
      <w:r w:rsidR="00A47971">
        <w:fldChar w:fldCharType="begin"/>
      </w:r>
      <w:r w:rsidR="00A47971">
        <w:instrText xml:space="preserve"> REF _Ref40056145 \h </w:instrText>
      </w:r>
      <w:r w:rsidR="00A47971">
        <w:fldChar w:fldCharType="separate"/>
      </w:r>
      <w:r w:rsidR="00F803F6">
        <w:t xml:space="preserve">Figure </w:t>
      </w:r>
      <w:r w:rsidR="00F803F6">
        <w:rPr>
          <w:noProof/>
        </w:rPr>
        <w:t>19</w:t>
      </w:r>
      <w:r w:rsidR="00A47971">
        <w:fldChar w:fldCharType="end"/>
      </w:r>
      <w:r w:rsidR="007A60BD">
        <w:t>)</w:t>
      </w:r>
      <w:r w:rsidR="007E4F5C">
        <w:t>.</w:t>
      </w:r>
      <w:r w:rsidR="000D65E1">
        <w:t xml:space="preserve"> If the button in the upper right</w:t>
      </w:r>
      <w:r w:rsidR="007E4F5C">
        <w:t>-</w:t>
      </w:r>
      <w:r w:rsidR="000D65E1">
        <w:t>hand corner of the about page is pressed titled “To Credits Page</w:t>
      </w:r>
      <w:r w:rsidR="00044E30">
        <w:t>,</w:t>
      </w:r>
      <w:r w:rsidR="000D65E1">
        <w:t>”</w:t>
      </w:r>
      <w:r w:rsidR="00044E30">
        <w:t xml:space="preserve"> the Credits Page will open, </w:t>
      </w:r>
      <w:r w:rsidR="00A47971">
        <w:fldChar w:fldCharType="begin"/>
      </w:r>
      <w:r w:rsidR="00A47971">
        <w:instrText xml:space="preserve"> REF _Ref40056155 \h </w:instrText>
      </w:r>
      <w:r w:rsidR="00A47971">
        <w:fldChar w:fldCharType="separate"/>
      </w:r>
      <w:r w:rsidR="00F803F6">
        <w:t xml:space="preserve">Figure </w:t>
      </w:r>
      <w:r w:rsidR="00F803F6">
        <w:rPr>
          <w:noProof/>
        </w:rPr>
        <w:t>20</w:t>
      </w:r>
      <w:r w:rsidR="00A47971">
        <w:fldChar w:fldCharType="end"/>
      </w:r>
      <w:r w:rsidR="000964CC">
        <w:t>. Pressing the button in the same location, now titled “To About Page,” will bring the user back to the About Page.</w:t>
      </w:r>
    </w:p>
    <w:p w:rsidRPr="009B0B8E" w:rsidR="009B0B8E" w:rsidP="009B0B8E" w:rsidRDefault="009B0B8E" w14:paraId="0AFB5AE6" w14:textId="23A0606A"/>
    <w:p w:rsidR="00AC3A02" w:rsidP="00AC3A02" w:rsidRDefault="009F7EC5" w14:paraId="6913D15A" w14:textId="05B24A5C">
      <w:r>
        <w:rPr>
          <w:noProof/>
        </w:rPr>
        <mc:AlternateContent>
          <mc:Choice Requires="wps">
            <w:drawing>
              <wp:anchor distT="0" distB="0" distL="114300" distR="114300" simplePos="0" relativeHeight="251658277" behindDoc="0" locked="0" layoutInCell="1" allowOverlap="1" wp14:anchorId="582B9D2E" wp14:editId="702A5B17">
                <wp:simplePos x="0" y="0"/>
                <wp:positionH relativeFrom="column">
                  <wp:posOffset>1545285</wp:posOffset>
                </wp:positionH>
                <wp:positionV relativeFrom="paragraph">
                  <wp:posOffset>3048152</wp:posOffset>
                </wp:positionV>
                <wp:extent cx="323850" cy="295275"/>
                <wp:effectExtent l="0" t="0" r="19050" b="28575"/>
                <wp:wrapNone/>
                <wp:docPr id="1498549297" name="Rectangle 1498549297"/>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FA28FF0">
              <v:rect id="Rectangle 1498549297" style="position:absolute;margin-left:121.7pt;margin-top:240pt;width:25.5pt;height:23.25pt;z-index:25165827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33C48F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">
                <v:stroke joinstyle="round"/>
              </v:rect>
            </w:pict>
          </mc:Fallback>
        </mc:AlternateContent>
      </w:r>
      <w:r w:rsidR="008A05FA">
        <w:rPr>
          <w:noProof/>
        </w:rPr>
        <w:drawing>
          <wp:inline distT="0" distB="0" distL="0" distR="0" wp14:anchorId="122941AD" wp14:editId="20FA4704">
            <wp:extent cx="5943600" cy="3343275"/>
            <wp:effectExtent l="0" t="0" r="0" b="9525"/>
            <wp:docPr id="1742340065" name="Picture 174234006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65"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10ED4" w:rsidP="00A10ED4" w:rsidRDefault="00A10ED4" w14:paraId="409E158A" w14:textId="716FCE1B">
      <w:pPr>
        <w:pStyle w:val="Caption"/>
      </w:pPr>
      <w:bookmarkStart w:name="_Ref40055781" w:id="88"/>
      <w:bookmarkStart w:name="_Toc40218153" w:id="89"/>
      <w:r>
        <w:t xml:space="preserve">Figure </w:t>
      </w:r>
      <w:r>
        <w:fldChar w:fldCharType="begin"/>
      </w:r>
      <w:r>
        <w:instrText>SEQ Figure \* ARABIC</w:instrText>
      </w:r>
      <w:r>
        <w:fldChar w:fldCharType="separate"/>
      </w:r>
      <w:r w:rsidR="00F803F6">
        <w:rPr>
          <w:noProof/>
        </w:rPr>
        <w:t>18</w:t>
      </w:r>
      <w:r>
        <w:fldChar w:fldCharType="end"/>
      </w:r>
      <w:bookmarkEnd w:id="88"/>
      <w:r>
        <w:t xml:space="preserve"> General Information Button</w:t>
      </w:r>
      <w:bookmarkEnd w:id="89"/>
    </w:p>
    <w:p w:rsidR="000414A4" w:rsidP="000414A4" w:rsidRDefault="000414A4" w14:paraId="56525716" w14:textId="23DB523D">
      <w:r>
        <w:rPr>
          <w:noProof/>
        </w:rPr>
        <mc:AlternateContent>
          <mc:Choice Requires="wps">
            <w:drawing>
              <wp:anchor distT="0" distB="0" distL="114300" distR="114300" simplePos="0" relativeHeight="251658284" behindDoc="0" locked="0" layoutInCell="1" allowOverlap="1" wp14:anchorId="3D709C2A" wp14:editId="2323CE7B">
                <wp:simplePos x="0" y="0"/>
                <wp:positionH relativeFrom="margin">
                  <wp:posOffset>1719073</wp:posOffset>
                </wp:positionH>
                <wp:positionV relativeFrom="paragraph">
                  <wp:posOffset>757098</wp:posOffset>
                </wp:positionV>
                <wp:extent cx="2500706" cy="1828800"/>
                <wp:effectExtent l="0" t="0" r="13970" b="19050"/>
                <wp:wrapNone/>
                <wp:docPr id="1498549306" name="Rectangle 1498549306"/>
                <wp:cNvGraphicFramePr/>
                <a:graphic xmlns:a="http://schemas.openxmlformats.org/drawingml/2006/main">
                  <a:graphicData uri="http://schemas.microsoft.com/office/word/2010/wordprocessingShape">
                    <wps:wsp>
                      <wps:cNvSpPr/>
                      <wps:spPr>
                        <a:xfrm>
                          <a:off x="0" y="0"/>
                          <a:ext cx="2500706" cy="18288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577AD83">
              <v:rect id="Rectangle 1498549306" style="position:absolute;margin-left:135.35pt;margin-top:59.6pt;width:196.9pt;height:2in;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404BC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">
                <v:stroke joinstyle="round"/>
                <w10:wrap anchorx="margin"/>
              </v:rect>
            </w:pict>
          </mc:Fallback>
        </mc:AlternateContent>
      </w:r>
      <w:r w:rsidR="008A05FA">
        <w:rPr>
          <w:noProof/>
        </w:rPr>
        <w:drawing>
          <wp:inline distT="0" distB="0" distL="0" distR="0" wp14:anchorId="5E267A1B" wp14:editId="128E4F91">
            <wp:extent cx="5943600" cy="3343275"/>
            <wp:effectExtent l="0" t="0" r="0" b="9525"/>
            <wp:docPr id="1742340066" name="Picture 17423400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66" name="Screenshot (35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414A4" w:rsidP="000414A4" w:rsidRDefault="000414A4" w14:paraId="6092BAAD" w14:textId="3DD7237F">
      <w:pPr>
        <w:pStyle w:val="Caption"/>
      </w:pPr>
      <w:bookmarkStart w:name="_Ref40056145" w:id="90"/>
      <w:bookmarkStart w:name="_Toc40218154" w:id="91"/>
      <w:r>
        <w:t xml:space="preserve">Figure </w:t>
      </w:r>
      <w:r>
        <w:fldChar w:fldCharType="begin"/>
      </w:r>
      <w:r>
        <w:instrText>SEQ Figure \* ARABIC</w:instrText>
      </w:r>
      <w:r>
        <w:fldChar w:fldCharType="separate"/>
      </w:r>
      <w:r w:rsidR="00F803F6">
        <w:rPr>
          <w:noProof/>
        </w:rPr>
        <w:t>19</w:t>
      </w:r>
      <w:r>
        <w:fldChar w:fldCharType="end"/>
      </w:r>
      <w:bookmarkEnd w:id="90"/>
      <w:r>
        <w:t xml:space="preserve"> About Page</w:t>
      </w:r>
      <w:bookmarkEnd w:id="91"/>
    </w:p>
    <w:p w:rsidR="000414A4" w:rsidP="000414A4" w:rsidRDefault="000414A4" w14:paraId="3B376FFE" w14:textId="2FEEA515">
      <w:r>
        <w:rPr>
          <w:noProof/>
        </w:rPr>
        <mc:AlternateContent>
          <mc:Choice Requires="wps">
            <w:drawing>
              <wp:anchor distT="0" distB="0" distL="114300" distR="114300" simplePos="0" relativeHeight="251658285" behindDoc="0" locked="0" layoutInCell="1" allowOverlap="1" wp14:anchorId="52701788" wp14:editId="678DC1D3">
                <wp:simplePos x="0" y="0"/>
                <wp:positionH relativeFrom="margin">
                  <wp:posOffset>1887322</wp:posOffset>
                </wp:positionH>
                <wp:positionV relativeFrom="paragraph">
                  <wp:posOffset>746150</wp:posOffset>
                </wp:positionV>
                <wp:extent cx="2164740" cy="1843431"/>
                <wp:effectExtent l="0" t="0" r="26035" b="23495"/>
                <wp:wrapNone/>
                <wp:docPr id="1498549307" name="Rectangle 1498549307"/>
                <wp:cNvGraphicFramePr/>
                <a:graphic xmlns:a="http://schemas.openxmlformats.org/drawingml/2006/main">
                  <a:graphicData uri="http://schemas.microsoft.com/office/word/2010/wordprocessingShape">
                    <wps:wsp>
                      <wps:cNvSpPr/>
                      <wps:spPr>
                        <a:xfrm>
                          <a:off x="0" y="0"/>
                          <a:ext cx="2164740" cy="1843431"/>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C188890">
              <v:rect id="Rectangle 1498549307" style="position:absolute;margin-left:148.6pt;margin-top:58.75pt;width:170.45pt;height:145.1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08E61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">
                <v:stroke joinstyle="round"/>
                <w10:wrap anchorx="margin"/>
              </v:rect>
            </w:pict>
          </mc:Fallback>
        </mc:AlternateContent>
      </w:r>
      <w:r w:rsidR="008A05FA">
        <w:rPr>
          <w:noProof/>
        </w:rPr>
        <w:drawing>
          <wp:inline distT="0" distB="0" distL="0" distR="0" wp14:anchorId="0E646B06" wp14:editId="3C49F9AF">
            <wp:extent cx="5943600" cy="3343275"/>
            <wp:effectExtent l="0" t="0" r="0" b="9525"/>
            <wp:docPr id="1742340067" name="Picture 17423400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67" name="Screenshot (35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414A4" w:rsidP="000414A4" w:rsidRDefault="000414A4" w14:paraId="1DA5D1EA" w14:textId="3DD33E0D">
      <w:pPr>
        <w:pStyle w:val="Caption"/>
      </w:pPr>
      <w:bookmarkStart w:name="_Ref40056155" w:id="92"/>
      <w:bookmarkStart w:name="_Toc40218155" w:id="93"/>
      <w:r>
        <w:t xml:space="preserve">Figure </w:t>
      </w:r>
      <w:r>
        <w:fldChar w:fldCharType="begin"/>
      </w:r>
      <w:r>
        <w:instrText>SEQ Figure \* ARABIC</w:instrText>
      </w:r>
      <w:r>
        <w:fldChar w:fldCharType="separate"/>
      </w:r>
      <w:r w:rsidR="00F803F6">
        <w:rPr>
          <w:noProof/>
        </w:rPr>
        <w:t>20</w:t>
      </w:r>
      <w:r>
        <w:fldChar w:fldCharType="end"/>
      </w:r>
      <w:bookmarkEnd w:id="92"/>
      <w:r>
        <w:t xml:space="preserve"> Credits Page</w:t>
      </w:r>
      <w:bookmarkEnd w:id="93"/>
    </w:p>
    <w:p w:rsidRPr="008030FD" w:rsidR="008030FD" w:rsidP="008030FD" w:rsidRDefault="008030FD" w14:paraId="35410C4D" w14:textId="3B0D209F">
      <w:r>
        <w:br w:type="page"/>
      </w:r>
    </w:p>
    <w:p w:rsidR="00C97ACC" w:rsidP="00C97ACC" w:rsidRDefault="00C97ACC" w14:paraId="0C477C5F" w14:textId="59B4F88F">
      <w:pPr>
        <w:pStyle w:val="Heading2"/>
      </w:pPr>
      <w:bookmarkStart w:name="_Ref40204117" w:id="94"/>
      <w:bookmarkStart w:name="_Toc40218232" w:id="95"/>
      <w:r>
        <w:t>Admin Panel</w:t>
      </w:r>
      <w:bookmarkEnd w:id="94"/>
      <w:bookmarkEnd w:id="95"/>
    </w:p>
    <w:p w:rsidRPr="00151403" w:rsidR="00151403" w:rsidP="00151403" w:rsidRDefault="00C97ACC" w14:paraId="531B9996" w14:textId="32A37891">
      <w:r>
        <w:t xml:space="preserve">If the </w:t>
      </w:r>
      <w:r w:rsidR="00CD1808">
        <w:t xml:space="preserve">user is logged in as an Admin, the Admin Panel, </w:t>
      </w:r>
      <w:r w:rsidR="008A7487">
        <w:fldChar w:fldCharType="begin"/>
      </w:r>
      <w:r w:rsidR="008A7487">
        <w:instrText xml:space="preserve"> REF _Ref40057335 \h </w:instrText>
      </w:r>
      <w:r w:rsidR="008A7487">
        <w:fldChar w:fldCharType="separate"/>
      </w:r>
      <w:r w:rsidR="00396123">
        <w:t xml:space="preserve">Figure </w:t>
      </w:r>
      <w:r w:rsidR="00396123">
        <w:rPr>
          <w:noProof/>
        </w:rPr>
        <w:t>60</w:t>
      </w:r>
      <w:r w:rsidR="008A7487">
        <w:fldChar w:fldCharType="end"/>
      </w:r>
      <w:r w:rsidR="008A7487">
        <w:t>, is displayed</w:t>
      </w:r>
      <w:r w:rsidR="00EF2711">
        <w:t xml:space="preserve">. All further explanations on the panel is in </w:t>
      </w:r>
      <w:r w:rsidR="00F90959">
        <w:t>section</w:t>
      </w:r>
      <w:r w:rsidR="00DE6C46">
        <w:t xml:space="preserve"> </w:t>
      </w:r>
      <w:r w:rsidR="00DE6C46">
        <w:fldChar w:fldCharType="begin"/>
      </w:r>
      <w:r w:rsidR="00DE6C46">
        <w:instrText xml:space="preserve"> REF _Ref40214621 \r \h </w:instrText>
      </w:r>
      <w:r w:rsidR="00DE6C46">
        <w:fldChar w:fldCharType="separate"/>
      </w:r>
      <w:r w:rsidR="00F803F6">
        <w:t>9.2</w:t>
      </w:r>
      <w:r w:rsidR="00DE6C46">
        <w:fldChar w:fldCharType="end"/>
      </w:r>
      <w:r w:rsidR="00EB0908">
        <w:t>.</w:t>
      </w:r>
    </w:p>
    <w:p w:rsidRPr="007803D1" w:rsidR="007803D1" w:rsidP="007803D1" w:rsidRDefault="00EB0908" w14:paraId="47BFF036" w14:textId="5A228235">
      <w:pPr>
        <w:pStyle w:val="Heading2"/>
      </w:pPr>
      <w:bookmarkStart w:name="_Toc40218233" w:id="96"/>
      <w:r>
        <w:t>Voice Control</w:t>
      </w:r>
      <w:bookmarkEnd w:id="96"/>
    </w:p>
    <w:p w:rsidRPr="001D4245" w:rsidR="001D4245" w:rsidP="001D4245" w:rsidRDefault="001D4245" w14:paraId="4A698DD1" w14:textId="6133C735">
      <w:r>
        <w:t xml:space="preserve">By pressing the microphone button in </w:t>
      </w:r>
      <w:r>
        <w:fldChar w:fldCharType="begin"/>
      </w:r>
      <w:r>
        <w:instrText xml:space="preserve"> REF _Ref40207602 \h </w:instrText>
      </w:r>
      <w:r>
        <w:fldChar w:fldCharType="separate"/>
      </w:r>
      <w:r w:rsidR="00F803F6">
        <w:t xml:space="preserve">Figure </w:t>
      </w:r>
      <w:r w:rsidR="00F803F6">
        <w:rPr>
          <w:noProof/>
        </w:rPr>
        <w:t>21</w:t>
      </w:r>
      <w:r>
        <w:fldChar w:fldCharType="end"/>
      </w:r>
      <w:r>
        <w:t xml:space="preserve">, the kiosk will listen for voice input. The can open pages in the applications as well as show a path between any two locations </w:t>
      </w:r>
      <w:r w:rsidR="00DE6C46">
        <w:t>without</w:t>
      </w:r>
      <w:r>
        <w:t xml:space="preserve"> typing anything in. It will also </w:t>
      </w:r>
      <w:r w:rsidR="00C44855">
        <w:t>output voice back to the user to create a more seamless experience.</w:t>
      </w:r>
    </w:p>
    <w:p w:rsidR="00EB0908" w:rsidP="00EB0908" w:rsidRDefault="00EB0908" w14:paraId="3C9168A0" w14:textId="18524816">
      <w:r>
        <w:rPr>
          <w:noProof/>
        </w:rPr>
        <mc:AlternateContent>
          <mc:Choice Requires="wps">
            <w:drawing>
              <wp:anchor distT="0" distB="0" distL="114300" distR="114300" simplePos="0" relativeHeight="251658308" behindDoc="0" locked="0" layoutInCell="1" allowOverlap="1" wp14:anchorId="70A9693A" wp14:editId="7FF5FA0D">
                <wp:simplePos x="0" y="0"/>
                <wp:positionH relativeFrom="column">
                  <wp:posOffset>2904134</wp:posOffset>
                </wp:positionH>
                <wp:positionV relativeFrom="paragraph">
                  <wp:posOffset>3029102</wp:posOffset>
                </wp:positionV>
                <wp:extent cx="360426" cy="314783"/>
                <wp:effectExtent l="0" t="0" r="20955" b="28575"/>
                <wp:wrapNone/>
                <wp:docPr id="1742340069" name="Rectangle 1742340069"/>
                <wp:cNvGraphicFramePr/>
                <a:graphic xmlns:a="http://schemas.openxmlformats.org/drawingml/2006/main">
                  <a:graphicData uri="http://schemas.microsoft.com/office/word/2010/wordprocessingShape">
                    <wps:wsp>
                      <wps:cNvSpPr/>
                      <wps:spPr>
                        <a:xfrm>
                          <a:off x="0" y="0"/>
                          <a:ext cx="360426" cy="314783"/>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A0214A5">
              <v:rect id="Rectangle 1742340069" style="position:absolute;margin-left:228.65pt;margin-top:238.5pt;width:28.4pt;height:24.8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4C814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">
                <v:stroke joinstyle="round"/>
              </v:rect>
            </w:pict>
          </mc:Fallback>
        </mc:AlternateContent>
      </w:r>
      <w:r>
        <w:rPr>
          <w:noProof/>
        </w:rPr>
        <w:drawing>
          <wp:inline distT="0" distB="0" distL="0" distR="0" wp14:anchorId="1F92B34C" wp14:editId="16854E9F">
            <wp:extent cx="5943600" cy="3343275"/>
            <wp:effectExtent l="0" t="0" r="0" b="9525"/>
            <wp:docPr id="1742340068" name="Picture 17423400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68"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DE6C46" w:rsidP="00EB0908" w:rsidRDefault="00EB0908" w14:paraId="630EAFC9" w14:textId="386F4A32">
      <w:pPr>
        <w:pStyle w:val="Caption"/>
      </w:pPr>
      <w:bookmarkStart w:name="_Ref40207602" w:id="97"/>
      <w:bookmarkStart w:name="_Toc40218156" w:id="98"/>
      <w:r>
        <w:t xml:space="preserve">Figure </w:t>
      </w:r>
      <w:r>
        <w:fldChar w:fldCharType="begin"/>
      </w:r>
      <w:r>
        <w:instrText> SEQ Figure \* ARABIC </w:instrText>
      </w:r>
      <w:r>
        <w:fldChar w:fldCharType="separate"/>
      </w:r>
      <w:r w:rsidR="00F803F6">
        <w:rPr>
          <w:noProof/>
        </w:rPr>
        <w:t>21</w:t>
      </w:r>
      <w:r>
        <w:fldChar w:fldCharType="end"/>
      </w:r>
      <w:bookmarkEnd w:id="97"/>
      <w:r>
        <w:t xml:space="preserve"> Voice Control Button</w:t>
      </w:r>
      <w:bookmarkEnd w:id="98"/>
    </w:p>
    <w:p w:rsidRPr="00DE6C46" w:rsidR="00EB0908" w:rsidP="00DE6C46" w:rsidRDefault="00DE6C46" w14:paraId="0DE1F66B" w14:textId="559F1337">
      <w:pPr>
        <w:rPr>
          <w:i/>
          <w:iCs/>
          <w:color w:val="44546A" w:themeColor="text2"/>
          <w:sz w:val="18"/>
          <w:szCs w:val="18"/>
        </w:rPr>
      </w:pPr>
      <w:r>
        <w:br w:type="page"/>
      </w:r>
    </w:p>
    <w:p w:rsidR="00AC3A02" w:rsidP="00AC3A02" w:rsidRDefault="00AC3A02" w14:paraId="6FF911EB" w14:textId="55A6FC7F">
      <w:pPr>
        <w:pStyle w:val="Heading2"/>
      </w:pPr>
      <w:bookmarkStart w:name="_Toc40218234" w:id="99"/>
      <w:r>
        <w:t>Emergency Button</w:t>
      </w:r>
      <w:bookmarkEnd w:id="99"/>
    </w:p>
    <w:p w:rsidRPr="004A14C1" w:rsidR="004A14C1" w:rsidP="004A14C1" w:rsidRDefault="003E2ACE" w14:paraId="3D7073DF" w14:textId="71E57E22">
      <w:r>
        <w:t>If the emergency</w:t>
      </w:r>
      <w:r w:rsidR="004A14C1">
        <w:t xml:space="preserve"> button is pressed, as shown i</w:t>
      </w:r>
      <w:r>
        <w:t xml:space="preserve">n </w:t>
      </w:r>
      <w:r>
        <w:fldChar w:fldCharType="begin"/>
      </w:r>
      <w:r>
        <w:instrText xml:space="preserve"> REF _Ref40056472 \h </w:instrText>
      </w:r>
      <w:r>
        <w:fldChar w:fldCharType="separate"/>
      </w:r>
      <w:r w:rsidR="00F803F6">
        <w:t xml:space="preserve">Figure </w:t>
      </w:r>
      <w:r w:rsidR="00F803F6">
        <w:rPr>
          <w:noProof/>
        </w:rPr>
        <w:t>22</w:t>
      </w:r>
      <w:r>
        <w:fldChar w:fldCharType="end"/>
      </w:r>
      <w:r w:rsidR="004A14C1">
        <w:t xml:space="preserve">, the </w:t>
      </w:r>
      <w:r>
        <w:t>emergency</w:t>
      </w:r>
      <w:r w:rsidR="004A14C1">
        <w:t xml:space="preserve"> screen is loaded in (</w:t>
      </w:r>
      <w:r>
        <w:fldChar w:fldCharType="begin"/>
      </w:r>
      <w:r>
        <w:instrText xml:space="preserve"> REF _Ref40056491 \h </w:instrText>
      </w:r>
      <w:r>
        <w:fldChar w:fldCharType="separate"/>
      </w:r>
      <w:r w:rsidR="00F803F6">
        <w:t xml:space="preserve">Figure </w:t>
      </w:r>
      <w:r w:rsidR="00F803F6">
        <w:rPr>
          <w:noProof/>
        </w:rPr>
        <w:t>23</w:t>
      </w:r>
      <w:r>
        <w:fldChar w:fldCharType="end"/>
      </w:r>
      <w:r w:rsidR="004A14C1">
        <w:t>).</w:t>
      </w:r>
      <w:r>
        <w:t xml:space="preserve"> This auto generates a top</w:t>
      </w:r>
      <w:r w:rsidR="00155685">
        <w:t>-</w:t>
      </w:r>
      <w:r>
        <w:t>level request for emergency assistance at the kiosk location.</w:t>
      </w:r>
      <w:r w:rsidR="00502057">
        <w:t xml:space="preserve"> If the user chooses, they can specify the type of emergency. Doing so displays </w:t>
      </w:r>
      <w:r w:rsidR="00502057">
        <w:fldChar w:fldCharType="begin"/>
      </w:r>
      <w:r w:rsidR="00502057">
        <w:instrText xml:space="preserve"> REF _Ref40056557 \h </w:instrText>
      </w:r>
      <w:r w:rsidR="00502057">
        <w:fldChar w:fldCharType="separate"/>
      </w:r>
      <w:r w:rsidR="00F803F6">
        <w:t xml:space="preserve">Figure </w:t>
      </w:r>
      <w:r w:rsidR="00F803F6">
        <w:rPr>
          <w:noProof/>
        </w:rPr>
        <w:t>24</w:t>
      </w:r>
      <w:r w:rsidR="00502057">
        <w:fldChar w:fldCharType="end"/>
      </w:r>
      <w:r w:rsidR="00502057">
        <w:t xml:space="preserve"> and </w:t>
      </w:r>
      <w:r w:rsidR="00155685">
        <w:t>edits the request to add the new information.</w:t>
      </w:r>
    </w:p>
    <w:p w:rsidRPr="00AC3A02" w:rsidR="00AC3A02" w:rsidP="00AC3A02" w:rsidRDefault="009F7EC5" w14:paraId="3F1B0D0F" w14:textId="3DCAD3D3">
      <w:r>
        <w:rPr>
          <w:noProof/>
        </w:rPr>
        <mc:AlternateContent>
          <mc:Choice Requires="wps">
            <w:drawing>
              <wp:anchor distT="0" distB="0" distL="114300" distR="114300" simplePos="0" relativeHeight="251658278" behindDoc="0" locked="0" layoutInCell="1" allowOverlap="1" wp14:anchorId="4711FAAF" wp14:editId="0529B5F6">
                <wp:simplePos x="0" y="0"/>
                <wp:positionH relativeFrom="column">
                  <wp:posOffset>4146321</wp:posOffset>
                </wp:positionH>
                <wp:positionV relativeFrom="paragraph">
                  <wp:posOffset>3032429</wp:posOffset>
                </wp:positionV>
                <wp:extent cx="794363" cy="295275"/>
                <wp:effectExtent l="0" t="0" r="25400" b="28575"/>
                <wp:wrapNone/>
                <wp:docPr id="1498549298" name="Rectangle 1498549298"/>
                <wp:cNvGraphicFramePr/>
                <a:graphic xmlns:a="http://schemas.openxmlformats.org/drawingml/2006/main">
                  <a:graphicData uri="http://schemas.microsoft.com/office/word/2010/wordprocessingShape">
                    <wps:wsp>
                      <wps:cNvSpPr/>
                      <wps:spPr>
                        <a:xfrm>
                          <a:off x="0" y="0"/>
                          <a:ext cx="794363"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47FEEE8">
              <v:rect id="Rectangle 1498549298" style="position:absolute;margin-left:326.5pt;margin-top:238.75pt;width:62.55pt;height:23.2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33C863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">
                <v:stroke joinstyle="round"/>
              </v:rect>
            </w:pict>
          </mc:Fallback>
        </mc:AlternateContent>
      </w:r>
      <w:r w:rsidR="00EB0908">
        <w:rPr>
          <w:noProof/>
        </w:rPr>
        <w:drawing>
          <wp:inline distT="0" distB="0" distL="0" distR="0" wp14:anchorId="3D08B119" wp14:editId="2C03FEEB">
            <wp:extent cx="5943600" cy="3343275"/>
            <wp:effectExtent l="0" t="0" r="0" b="9525"/>
            <wp:docPr id="1742340070" name="Picture 174234007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70"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F29C5" w:rsidP="00A10ED4" w:rsidRDefault="00A10ED4" w14:paraId="61AC7B40" w14:textId="087E8EF3">
      <w:pPr>
        <w:pStyle w:val="Caption"/>
      </w:pPr>
      <w:bookmarkStart w:name="_Ref40056472" w:id="100"/>
      <w:bookmarkStart w:name="_Toc40218157" w:id="101"/>
      <w:r>
        <w:t xml:space="preserve">Figure </w:t>
      </w:r>
      <w:r>
        <w:fldChar w:fldCharType="begin"/>
      </w:r>
      <w:r>
        <w:instrText>SEQ Figure \* ARABIC</w:instrText>
      </w:r>
      <w:r>
        <w:fldChar w:fldCharType="separate"/>
      </w:r>
      <w:r w:rsidR="00F803F6">
        <w:rPr>
          <w:noProof/>
        </w:rPr>
        <w:t>22</w:t>
      </w:r>
      <w:r>
        <w:fldChar w:fldCharType="end"/>
      </w:r>
      <w:bookmarkEnd w:id="100"/>
      <w:r>
        <w:t xml:space="preserve"> Emergency Button</w:t>
      </w:r>
      <w:bookmarkEnd w:id="101"/>
    </w:p>
    <w:p w:rsidR="002F29C5" w:rsidRDefault="002F29C5" w14:paraId="19A6FCCB" w14:textId="77777777">
      <w:pPr>
        <w:rPr>
          <w:i/>
          <w:iCs/>
          <w:color w:val="44546A" w:themeColor="text2"/>
          <w:sz w:val="18"/>
          <w:szCs w:val="18"/>
        </w:rPr>
      </w:pPr>
      <w:r>
        <w:br w:type="page"/>
      </w:r>
    </w:p>
    <w:p w:rsidR="00A10ED4" w:rsidP="00A10ED4" w:rsidRDefault="00A10ED4" w14:paraId="0A65D04F" w14:textId="77777777">
      <w:pPr>
        <w:pStyle w:val="Caption"/>
      </w:pPr>
    </w:p>
    <w:p w:rsidR="000C3FA4" w:rsidP="000C3FA4" w:rsidRDefault="00EB0908" w14:paraId="4DDF987F" w14:textId="292D2530">
      <w:r>
        <w:rPr>
          <w:noProof/>
        </w:rPr>
        <w:drawing>
          <wp:inline distT="0" distB="0" distL="0" distR="0" wp14:anchorId="0AD4A28E" wp14:editId="157719CE">
            <wp:extent cx="5943600" cy="3343275"/>
            <wp:effectExtent l="0" t="0" r="0" b="9525"/>
            <wp:docPr id="1369917554" name="Picture 174234007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340071"/>
                    <pic:cNvPicPr/>
                  </pic:nvPicPr>
                  <pic:blipFill>
                    <a:blip r:embed="rId2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0C3FA4" w:rsidR="000C3FA4" w:rsidP="000C3FA4" w:rsidRDefault="000C3FA4" w14:paraId="3889B4A8" w14:textId="1E8250F4">
      <w:pPr>
        <w:pStyle w:val="Caption"/>
      </w:pPr>
      <w:bookmarkStart w:name="_Ref40056491" w:id="102"/>
      <w:bookmarkStart w:name="_Toc40218158" w:id="103"/>
      <w:r>
        <w:t xml:space="preserve">Figure </w:t>
      </w:r>
      <w:r>
        <w:fldChar w:fldCharType="begin"/>
      </w:r>
      <w:r>
        <w:instrText>SEQ Figure \* ARABIC</w:instrText>
      </w:r>
      <w:r>
        <w:fldChar w:fldCharType="separate"/>
      </w:r>
      <w:r w:rsidR="00F803F6">
        <w:rPr>
          <w:noProof/>
        </w:rPr>
        <w:t>23</w:t>
      </w:r>
      <w:r>
        <w:fldChar w:fldCharType="end"/>
      </w:r>
      <w:bookmarkEnd w:id="102"/>
      <w:r>
        <w:t xml:space="preserve"> Emergency </w:t>
      </w:r>
      <w:r w:rsidR="003E2ACE">
        <w:t>Screen</w:t>
      </w:r>
      <w:bookmarkEnd w:id="103"/>
    </w:p>
    <w:p w:rsidR="003E2ACE" w:rsidP="003E2ACE" w:rsidRDefault="00CA4C75" w14:paraId="67174A61" w14:textId="0B5C3D3C">
      <w:r>
        <w:rPr>
          <w:noProof/>
        </w:rPr>
        <w:drawing>
          <wp:inline distT="0" distB="0" distL="0" distR="0" wp14:anchorId="707114E7" wp14:editId="3306BF8D">
            <wp:extent cx="5943600" cy="3343275"/>
            <wp:effectExtent l="0" t="0" r="0" b="9525"/>
            <wp:docPr id="889122583" name="Picture 174234007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340072"/>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3E2ACE" w:rsidR="003E2ACE" w:rsidP="003E2ACE" w:rsidRDefault="003E2ACE" w14:paraId="278C6290" w14:textId="1D81F57F">
      <w:pPr>
        <w:pStyle w:val="Caption"/>
      </w:pPr>
      <w:bookmarkStart w:name="_Ref40056557" w:id="104"/>
      <w:bookmarkStart w:name="_Toc40218159" w:id="105"/>
      <w:r>
        <w:t xml:space="preserve">Figure </w:t>
      </w:r>
      <w:r>
        <w:fldChar w:fldCharType="begin"/>
      </w:r>
      <w:r>
        <w:instrText>SEQ Figure \* ARABIC</w:instrText>
      </w:r>
      <w:r>
        <w:fldChar w:fldCharType="separate"/>
      </w:r>
      <w:r w:rsidR="00F803F6">
        <w:rPr>
          <w:noProof/>
        </w:rPr>
        <w:t>24</w:t>
      </w:r>
      <w:r>
        <w:fldChar w:fldCharType="end"/>
      </w:r>
      <w:bookmarkEnd w:id="104"/>
      <w:r>
        <w:t xml:space="preserve"> Emergency Screen Response</w:t>
      </w:r>
      <w:bookmarkEnd w:id="105"/>
    </w:p>
    <w:p w:rsidRPr="00AC3A02" w:rsidR="000938E3" w:rsidP="000938E3" w:rsidRDefault="0037048F" w14:paraId="541D5BF5" w14:textId="02DD5521">
      <w:pPr>
        <w:pStyle w:val="Heading2"/>
      </w:pPr>
      <w:r>
        <w:t xml:space="preserve">  </w:t>
      </w:r>
      <w:bookmarkStart w:name="_Toc40218235" w:id="106"/>
      <w:r w:rsidR="000938E3">
        <w:t>Weather</w:t>
      </w:r>
      <w:bookmarkEnd w:id="106"/>
    </w:p>
    <w:p w:rsidRPr="00155685" w:rsidR="00155685" w:rsidP="00155685" w:rsidRDefault="00C71876" w14:paraId="7D0E575A" w14:textId="3E018E3A">
      <w:r>
        <w:t>When in the app, the current local weather is displayed on the system bar (</w:t>
      </w:r>
      <w:r>
        <w:fldChar w:fldCharType="begin"/>
      </w:r>
      <w:r>
        <w:instrText xml:space="preserve"> REF _Ref40056638 \h </w:instrText>
      </w:r>
      <w:r>
        <w:fldChar w:fldCharType="separate"/>
      </w:r>
      <w:r w:rsidR="00F803F6">
        <w:t xml:space="preserve">Figure </w:t>
      </w:r>
      <w:r w:rsidR="00F803F6">
        <w:rPr>
          <w:noProof/>
        </w:rPr>
        <w:t>25</w:t>
      </w:r>
      <w:r>
        <w:fldChar w:fldCharType="end"/>
      </w:r>
      <w:r>
        <w:t>). This includes current weather conditions and the temperature in Fahrenheit.</w:t>
      </w:r>
    </w:p>
    <w:p w:rsidR="0066031A" w:rsidP="0066031A" w:rsidRDefault="00303FE9" w14:paraId="7AF54FC9" w14:textId="6CA5E330">
      <w:r>
        <w:rPr>
          <w:noProof/>
        </w:rPr>
        <mc:AlternateContent>
          <mc:Choice Requires="wps">
            <w:drawing>
              <wp:anchor distT="0" distB="0" distL="114300" distR="114300" simplePos="0" relativeHeight="251658279" behindDoc="0" locked="0" layoutInCell="1" allowOverlap="1" wp14:anchorId="7B08F771" wp14:editId="0644B52D">
                <wp:simplePos x="0" y="0"/>
                <wp:positionH relativeFrom="column">
                  <wp:posOffset>5054090</wp:posOffset>
                </wp:positionH>
                <wp:positionV relativeFrom="paragraph">
                  <wp:posOffset>3042411</wp:posOffset>
                </wp:positionV>
                <wp:extent cx="323850" cy="295275"/>
                <wp:effectExtent l="0" t="0" r="19050" b="28575"/>
                <wp:wrapNone/>
                <wp:docPr id="1498549299" name="Rectangle 1498549299"/>
                <wp:cNvGraphicFramePr/>
                <a:graphic xmlns:a="http://schemas.openxmlformats.org/drawingml/2006/main">
                  <a:graphicData uri="http://schemas.microsoft.com/office/word/2010/wordprocessingShape">
                    <wps:wsp>
                      <wps:cNvSpPr/>
                      <wps:spPr>
                        <a:xfrm>
                          <a:off x="0" y="0"/>
                          <a:ext cx="323850"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664CA84">
              <v:rect id="Rectangle 1498549299" style="position:absolute;margin-left:397.95pt;margin-top:239.55pt;width:25.5pt;height:23.25pt;z-index:251658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75816C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">
                <v:stroke joinstyle="round"/>
              </v:rect>
            </w:pict>
          </mc:Fallback>
        </mc:AlternateContent>
      </w:r>
      <w:r w:rsidR="0037048F">
        <w:rPr>
          <w:noProof/>
        </w:rPr>
        <w:drawing>
          <wp:inline distT="0" distB="0" distL="0" distR="0" wp14:anchorId="56906FA7" wp14:editId="73FE0864">
            <wp:extent cx="5943600" cy="3343275"/>
            <wp:effectExtent l="0" t="0" r="0" b="9525"/>
            <wp:docPr id="1742340073" name="Picture 174234007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73"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F29C5" w:rsidP="00A10ED4" w:rsidRDefault="00A10ED4" w14:paraId="6E24145E" w14:textId="0CB89FB9">
      <w:pPr>
        <w:pStyle w:val="Caption"/>
      </w:pPr>
      <w:bookmarkStart w:name="_Ref40056638" w:id="107"/>
      <w:bookmarkStart w:name="_Toc40218160" w:id="108"/>
      <w:r>
        <w:t xml:space="preserve">Figure </w:t>
      </w:r>
      <w:r>
        <w:fldChar w:fldCharType="begin"/>
      </w:r>
      <w:r>
        <w:instrText>SEQ Figure \* ARABIC</w:instrText>
      </w:r>
      <w:r>
        <w:fldChar w:fldCharType="separate"/>
      </w:r>
      <w:r w:rsidR="00F803F6">
        <w:rPr>
          <w:noProof/>
        </w:rPr>
        <w:t>25</w:t>
      </w:r>
      <w:r>
        <w:fldChar w:fldCharType="end"/>
      </w:r>
      <w:bookmarkEnd w:id="107"/>
      <w:r>
        <w:t xml:space="preserve"> Weather Display</w:t>
      </w:r>
      <w:bookmarkEnd w:id="108"/>
    </w:p>
    <w:p w:rsidRPr="002F29C5" w:rsidR="00A10ED4" w:rsidP="002F29C5" w:rsidRDefault="002F29C5" w14:paraId="2D419E0A" w14:textId="62ECE28D">
      <w:pPr>
        <w:rPr>
          <w:i/>
          <w:iCs/>
          <w:color w:val="44546A" w:themeColor="text2"/>
          <w:sz w:val="18"/>
          <w:szCs w:val="18"/>
        </w:rPr>
      </w:pPr>
      <w:r>
        <w:br w:type="page"/>
      </w:r>
    </w:p>
    <w:p w:rsidRPr="0066031A" w:rsidR="0066031A" w:rsidP="0066031A" w:rsidRDefault="0037048F" w14:paraId="7E3CC8A1" w14:textId="1E37330B">
      <w:pPr>
        <w:pStyle w:val="Heading2"/>
      </w:pPr>
      <w:r>
        <w:t xml:space="preserve">  </w:t>
      </w:r>
      <w:bookmarkStart w:name="_Toc40218236" w:id="109"/>
      <w:r w:rsidR="0066031A">
        <w:t>Date And Time</w:t>
      </w:r>
      <w:bookmarkEnd w:id="109"/>
    </w:p>
    <w:p w:rsidRPr="00284B07" w:rsidR="00284B07" w:rsidP="00284B07" w:rsidRDefault="00284B07" w14:paraId="05A61CCD" w14:textId="6FD247B0">
      <w:r>
        <w:t>When in the app, the current date and time is displayed on the system bar (</w:t>
      </w:r>
      <w:r>
        <w:fldChar w:fldCharType="begin"/>
      </w:r>
      <w:r>
        <w:instrText xml:space="preserve"> REF _Ref40056704 \h </w:instrText>
      </w:r>
      <w:r>
        <w:fldChar w:fldCharType="separate"/>
      </w:r>
      <w:r w:rsidR="00F803F6">
        <w:t xml:space="preserve">Figure </w:t>
      </w:r>
      <w:r w:rsidR="00F803F6">
        <w:rPr>
          <w:noProof/>
        </w:rPr>
        <w:t>26</w:t>
      </w:r>
      <w:r>
        <w:fldChar w:fldCharType="end"/>
      </w:r>
      <w:r>
        <w:t>).</w:t>
      </w:r>
    </w:p>
    <w:p w:rsidRPr="009F7EC5" w:rsidR="009F7EC5" w:rsidP="009F7EC5" w:rsidRDefault="00303FE9" w14:paraId="3EAAE3B8" w14:textId="330991B6">
      <w:r>
        <w:rPr>
          <w:noProof/>
        </w:rPr>
        <mc:AlternateContent>
          <mc:Choice Requires="wps">
            <w:drawing>
              <wp:anchor distT="0" distB="0" distL="114300" distR="114300" simplePos="0" relativeHeight="251658280" behindDoc="0" locked="0" layoutInCell="1" allowOverlap="1" wp14:anchorId="042E1EFC" wp14:editId="6A723233">
                <wp:simplePos x="0" y="0"/>
                <wp:positionH relativeFrom="margin">
                  <wp:posOffset>5432557</wp:posOffset>
                </wp:positionH>
                <wp:positionV relativeFrom="paragraph">
                  <wp:posOffset>3043175</wp:posOffset>
                </wp:positionV>
                <wp:extent cx="513433" cy="295275"/>
                <wp:effectExtent l="0" t="0" r="20320" b="28575"/>
                <wp:wrapNone/>
                <wp:docPr id="1498549300" name="Rectangle 1498549300"/>
                <wp:cNvGraphicFramePr/>
                <a:graphic xmlns:a="http://schemas.openxmlformats.org/drawingml/2006/main">
                  <a:graphicData uri="http://schemas.microsoft.com/office/word/2010/wordprocessingShape">
                    <wps:wsp>
                      <wps:cNvSpPr/>
                      <wps:spPr>
                        <a:xfrm>
                          <a:off x="0" y="0"/>
                          <a:ext cx="513433" cy="29527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410A515B">
              <v:rect id="Rectangle 1498549300" style="position:absolute;margin-left:427.75pt;margin-top:239.6pt;width:40.45pt;height:23.25pt;z-index:25165828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spid="_x0000_s1026" filled="f" strokecolor="red" strokeweight="1.5pt" w14:anchorId="1033CB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">
                <v:stroke joinstyle="round"/>
                <w10:wrap anchorx="margin"/>
              </v:rect>
            </w:pict>
          </mc:Fallback>
        </mc:AlternateContent>
      </w:r>
      <w:r w:rsidR="0037048F">
        <w:rPr>
          <w:noProof/>
        </w:rPr>
        <w:drawing>
          <wp:inline distT="0" distB="0" distL="0" distR="0" wp14:anchorId="0FA90B6E" wp14:editId="61D93D5B">
            <wp:extent cx="5943600" cy="3343275"/>
            <wp:effectExtent l="0" t="0" r="0" b="9525"/>
            <wp:docPr id="1742340074" name="Picture 174234007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74"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9F7EC5" w:rsidR="00A10ED4" w:rsidP="00A10ED4" w:rsidRDefault="00A10ED4" w14:paraId="0B13EA50" w14:textId="1FA7C811">
      <w:pPr>
        <w:pStyle w:val="Caption"/>
      </w:pPr>
      <w:bookmarkStart w:name="_Ref40056704" w:id="110"/>
      <w:bookmarkStart w:name="_Toc40218161" w:id="111"/>
      <w:r>
        <w:t xml:space="preserve">Figure </w:t>
      </w:r>
      <w:r>
        <w:fldChar w:fldCharType="begin"/>
      </w:r>
      <w:r>
        <w:instrText>SEQ Figure \* ARABIC</w:instrText>
      </w:r>
      <w:r>
        <w:fldChar w:fldCharType="separate"/>
      </w:r>
      <w:r w:rsidR="00F803F6">
        <w:rPr>
          <w:noProof/>
        </w:rPr>
        <w:t>26</w:t>
      </w:r>
      <w:r>
        <w:fldChar w:fldCharType="end"/>
      </w:r>
      <w:bookmarkEnd w:id="110"/>
      <w:r>
        <w:t xml:space="preserve"> Date and Time Display</w:t>
      </w:r>
      <w:bookmarkEnd w:id="111"/>
    </w:p>
    <w:p w:rsidR="00A340C2" w:rsidP="00977F36" w:rsidRDefault="002821D1" w14:paraId="030878BC" w14:textId="5C1FA362">
      <w:pPr>
        <w:pStyle w:val="Heading1"/>
      </w:pPr>
      <w:bookmarkStart w:name="_Ref40055018" w:id="112"/>
      <w:bookmarkStart w:name="_Toc40218237" w:id="113"/>
      <w:r>
        <w:t>Map</w:t>
      </w:r>
      <w:r w:rsidR="00D91F13">
        <w:t xml:space="preserve"> Screen</w:t>
      </w:r>
      <w:bookmarkEnd w:id="112"/>
      <w:bookmarkEnd w:id="113"/>
    </w:p>
    <w:p w:rsidRPr="00DD6484" w:rsidR="00DD6484" w:rsidP="00DD6484" w:rsidRDefault="00DD6484" w14:paraId="6BF65DFF" w14:textId="699ECCA3"/>
    <w:p w:rsidR="00CD5642" w:rsidP="00CD5642" w:rsidRDefault="00283122" w14:paraId="30D726D1" w14:textId="465E65F9">
      <w:pPr>
        <w:keepNext/>
      </w:pPr>
      <w:r>
        <w:rPr>
          <w:noProof/>
        </w:rPr>
        <mc:AlternateContent>
          <mc:Choice Requires="wps">
            <w:drawing>
              <wp:anchor distT="0" distB="0" distL="114300" distR="114300" simplePos="0" relativeHeight="251658260" behindDoc="0" locked="0" layoutInCell="1" allowOverlap="1" wp14:anchorId="1E09DE2A" wp14:editId="5CCFC918">
                <wp:simplePos x="0" y="0"/>
                <wp:positionH relativeFrom="margin">
                  <wp:align>right</wp:align>
                </wp:positionH>
                <wp:positionV relativeFrom="paragraph">
                  <wp:posOffset>14605</wp:posOffset>
                </wp:positionV>
                <wp:extent cx="5920740" cy="3015049"/>
                <wp:effectExtent l="0" t="0" r="22860" b="13970"/>
                <wp:wrapNone/>
                <wp:docPr id="26" name="Rectangle 26"/>
                <wp:cNvGraphicFramePr/>
                <a:graphic xmlns:a="http://schemas.openxmlformats.org/drawingml/2006/main">
                  <a:graphicData uri="http://schemas.microsoft.com/office/word/2010/wordprocessingShape">
                    <wps:wsp>
                      <wps:cNvSpPr/>
                      <wps:spPr>
                        <a:xfrm>
                          <a:off x="0" y="0"/>
                          <a:ext cx="5920740" cy="301504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9BB39C9">
              <v:rect id="Rectangle 26" style="position:absolute;margin-left:415pt;margin-top:1.15pt;width:466.2pt;height:237.4pt;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ed="f" strokecolor="red" strokeweight="1.5pt" w14:anchorId="0EB572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">
                <w10:wrap anchorx="margin"/>
              </v:rect>
            </w:pict>
          </mc:Fallback>
        </mc:AlternateContent>
      </w:r>
      <w:r w:rsidR="00275BE5">
        <w:rPr>
          <w:noProof/>
        </w:rPr>
        <w:drawing>
          <wp:inline distT="0" distB="0" distL="0" distR="0" wp14:anchorId="2E7AD4EE" wp14:editId="560BE7E7">
            <wp:extent cx="5943600" cy="3343275"/>
            <wp:effectExtent l="0" t="0" r="0" b="9525"/>
            <wp:docPr id="1742340086" name="Picture 174234008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6"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9A596B" w:rsidP="00623AA5" w:rsidRDefault="00CD5642" w14:paraId="2B47E1D7" w14:textId="71B8B89B">
      <w:pPr>
        <w:pStyle w:val="Caption"/>
      </w:pPr>
      <w:bookmarkStart w:name="_Ref39841995" w:id="114"/>
      <w:bookmarkStart w:name="_Toc40218162" w:id="115"/>
      <w:r>
        <w:t xml:space="preserve">Figure </w:t>
      </w:r>
      <w:r>
        <w:fldChar w:fldCharType="begin"/>
      </w:r>
      <w:r>
        <w:instrText>SEQ Figure \* ARABIC</w:instrText>
      </w:r>
      <w:r>
        <w:fldChar w:fldCharType="separate"/>
      </w:r>
      <w:r w:rsidR="00F803F6">
        <w:rPr>
          <w:noProof/>
        </w:rPr>
        <w:t>27</w:t>
      </w:r>
      <w:r>
        <w:fldChar w:fldCharType="end"/>
      </w:r>
      <w:bookmarkEnd w:id="114"/>
      <w:r>
        <w:t xml:space="preserve"> Map </w:t>
      </w:r>
      <w:r w:rsidRPr="00623AA5">
        <w:t>Screen</w:t>
      </w:r>
      <w:bookmarkEnd w:id="115"/>
    </w:p>
    <w:p w:rsidR="00F24A20" w:rsidP="00283122" w:rsidRDefault="008B10D8" w14:paraId="52A00B8E" w14:textId="41F40462">
      <w:r>
        <w:t>As shown in</w:t>
      </w:r>
      <w:r w:rsidR="000B482F">
        <w:t xml:space="preserve"> </w:t>
      </w:r>
      <w:r w:rsidR="00795BCB">
        <w:fldChar w:fldCharType="begin"/>
      </w:r>
      <w:r w:rsidR="00795BCB">
        <w:instrText xml:space="preserve"> REF _Ref39841995 \h </w:instrText>
      </w:r>
      <w:r w:rsidR="00795BCB">
        <w:fldChar w:fldCharType="separate"/>
      </w:r>
      <w:r w:rsidR="00F803F6">
        <w:t xml:space="preserve">Figure </w:t>
      </w:r>
      <w:r w:rsidR="00F803F6">
        <w:rPr>
          <w:noProof/>
        </w:rPr>
        <w:t>27</w:t>
      </w:r>
      <w:r w:rsidR="00795BCB">
        <w:fldChar w:fldCharType="end"/>
      </w:r>
      <w:r>
        <w:t xml:space="preserve">, </w:t>
      </w:r>
      <w:r w:rsidR="00EE4292">
        <w:t xml:space="preserve">the map </w:t>
      </w:r>
      <w:r w:rsidR="00E106F8">
        <w:t xml:space="preserve">screen consists of </w:t>
      </w:r>
      <w:r w:rsidR="00CE69EA">
        <w:t xml:space="preserve">the </w:t>
      </w:r>
      <w:r w:rsidR="00CE69EA">
        <w:fldChar w:fldCharType="begin"/>
      </w:r>
      <w:r w:rsidR="00CE69EA">
        <w:instrText xml:space="preserve"> REF _Ref40213432 \h </w:instrText>
      </w:r>
      <w:r w:rsidR="00CE69EA">
        <w:fldChar w:fldCharType="separate"/>
      </w:r>
      <w:r w:rsidR="00F803F6">
        <w:t>Pathfinding Sidebar</w:t>
      </w:r>
      <w:r w:rsidR="00CE69EA">
        <w:fldChar w:fldCharType="end"/>
      </w:r>
      <w:r w:rsidR="00370BF5">
        <w:t xml:space="preserve"> and the </w:t>
      </w:r>
      <w:r w:rsidR="00CE69EA">
        <w:fldChar w:fldCharType="begin"/>
      </w:r>
      <w:r w:rsidR="00CE69EA">
        <w:instrText xml:space="preserve"> REF _Ref40212355 \h </w:instrText>
      </w:r>
      <w:r w:rsidR="00CE69EA">
        <w:fldChar w:fldCharType="separate"/>
      </w:r>
      <w:r w:rsidR="00F803F6">
        <w:t>Map Viewer</w:t>
      </w:r>
      <w:r w:rsidR="00CE69EA">
        <w:fldChar w:fldCharType="end"/>
      </w:r>
      <w:r w:rsidR="00370BF5">
        <w:t>.</w:t>
      </w:r>
      <w:r w:rsidR="009E291A">
        <w:t xml:space="preserve"> </w:t>
      </w:r>
    </w:p>
    <w:p w:rsidR="00977F36" w:rsidP="00977F36" w:rsidRDefault="003A220C" w14:paraId="2FBFE9E5" w14:textId="4D4B0FAC">
      <w:pPr>
        <w:pStyle w:val="Heading2"/>
      </w:pPr>
      <w:bookmarkStart w:name="_Ref40213432" w:id="116"/>
      <w:bookmarkStart w:name="_Toc40218238" w:id="117"/>
      <w:r>
        <w:t>Pathfinding</w:t>
      </w:r>
      <w:r w:rsidR="002821D1">
        <w:t xml:space="preserve"> Sidebar</w:t>
      </w:r>
      <w:bookmarkEnd w:id="116"/>
      <w:bookmarkEnd w:id="117"/>
    </w:p>
    <w:p w:rsidR="00544816" w:rsidP="00544816" w:rsidRDefault="00CE69EA" w14:paraId="71D773BC" w14:textId="79038D28">
      <w:pPr>
        <w:keepNext/>
      </w:pPr>
      <w:r>
        <w:rPr>
          <w:noProof/>
        </w:rPr>
        <mc:AlternateContent>
          <mc:Choice Requires="wps">
            <w:drawing>
              <wp:anchor distT="0" distB="0" distL="114300" distR="114300" simplePos="0" relativeHeight="251658256" behindDoc="0" locked="0" layoutInCell="1" allowOverlap="1" wp14:anchorId="52D2EFF9" wp14:editId="7EA3EBAA">
                <wp:simplePos x="0" y="0"/>
                <wp:positionH relativeFrom="margin">
                  <wp:align>left</wp:align>
                </wp:positionH>
                <wp:positionV relativeFrom="paragraph">
                  <wp:posOffset>8477</wp:posOffset>
                </wp:positionV>
                <wp:extent cx="1128156" cy="3030279"/>
                <wp:effectExtent l="0" t="0" r="15240" b="17780"/>
                <wp:wrapNone/>
                <wp:docPr id="3" name="Rectangle 3"/>
                <wp:cNvGraphicFramePr/>
                <a:graphic xmlns:a="http://schemas.openxmlformats.org/drawingml/2006/main">
                  <a:graphicData uri="http://schemas.microsoft.com/office/word/2010/wordprocessingShape">
                    <wps:wsp>
                      <wps:cNvSpPr/>
                      <wps:spPr>
                        <a:xfrm>
                          <a:off x="0" y="0"/>
                          <a:ext cx="1128156" cy="303027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6EDB019">
              <v:rect id="Rectangle 3" style="position:absolute;margin-left:0;margin-top:.65pt;width:88.85pt;height:238.6pt;z-index:251658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0F009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">
                <w10:wrap anchorx="margin"/>
              </v:rect>
            </w:pict>
          </mc:Fallback>
        </mc:AlternateContent>
      </w:r>
      <w:r w:rsidR="00D06503">
        <w:rPr>
          <w:noProof/>
        </w:rPr>
        <w:drawing>
          <wp:inline distT="0" distB="0" distL="0" distR="0" wp14:anchorId="207E5DF4" wp14:editId="1BCBDDDC">
            <wp:extent cx="5943600" cy="3343275"/>
            <wp:effectExtent l="0" t="0" r="0" b="9525"/>
            <wp:docPr id="1742340087" name="Picture 174234008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7"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DD6484" w:rsidR="00DD6484" w:rsidP="00544816" w:rsidRDefault="00544816" w14:paraId="3004D6DA" w14:textId="22093619">
      <w:pPr>
        <w:pStyle w:val="Caption"/>
      </w:pPr>
      <w:bookmarkStart w:name="_Ref40039496" w:id="118"/>
      <w:bookmarkStart w:name="_Toc40218163" w:id="119"/>
      <w:r>
        <w:t xml:space="preserve">Figure </w:t>
      </w:r>
      <w:r>
        <w:fldChar w:fldCharType="begin"/>
      </w:r>
      <w:r>
        <w:instrText>SEQ Figure \* ARABIC</w:instrText>
      </w:r>
      <w:r>
        <w:fldChar w:fldCharType="separate"/>
      </w:r>
      <w:r w:rsidR="00F803F6">
        <w:rPr>
          <w:noProof/>
        </w:rPr>
        <w:t>28</w:t>
      </w:r>
      <w:r>
        <w:fldChar w:fldCharType="end"/>
      </w:r>
      <w:bookmarkEnd w:id="118"/>
      <w:r>
        <w:t xml:space="preserve"> Pathfinding </w:t>
      </w:r>
      <w:r w:rsidR="00C242EF">
        <w:t>S</w:t>
      </w:r>
      <w:r>
        <w:t>idebar</w:t>
      </w:r>
      <w:bookmarkEnd w:id="119"/>
    </w:p>
    <w:p w:rsidR="00D358F6" w:rsidP="004646F5" w:rsidRDefault="00CE69EA" w14:paraId="3DEF1CDA" w14:textId="2B937330">
      <w:r>
        <w:t>T</w:t>
      </w:r>
      <w:r w:rsidR="00F97390">
        <w:t>he</w:t>
      </w:r>
      <w:r>
        <w:t xml:space="preserve"> </w:t>
      </w:r>
      <w:r>
        <w:fldChar w:fldCharType="begin"/>
      </w:r>
      <w:r>
        <w:instrText xml:space="preserve"> REF _Ref40213432 \h </w:instrText>
      </w:r>
      <w:r>
        <w:fldChar w:fldCharType="separate"/>
      </w:r>
      <w:r w:rsidR="00F803F6">
        <w:t>Pathfinding Sidebar</w:t>
      </w:r>
      <w:r>
        <w:fldChar w:fldCharType="end"/>
      </w:r>
      <w:r w:rsidR="00F97390">
        <w:t xml:space="preserve">, </w:t>
      </w:r>
      <w:r w:rsidR="00925164">
        <w:t xml:space="preserve">as shown </w:t>
      </w:r>
      <w:r>
        <w:t>in the highlighted area of</w:t>
      </w:r>
      <w:r w:rsidR="00326734">
        <w:t xml:space="preserve"> </w:t>
      </w:r>
      <w:r w:rsidR="00326734">
        <w:fldChar w:fldCharType="begin"/>
      </w:r>
      <w:r w:rsidR="00326734">
        <w:instrText xml:space="preserve"> REF _Ref40039496 \h </w:instrText>
      </w:r>
      <w:r w:rsidR="00326734">
        <w:fldChar w:fldCharType="separate"/>
      </w:r>
      <w:r w:rsidR="00F803F6">
        <w:t xml:space="preserve">Figure </w:t>
      </w:r>
      <w:r w:rsidR="00F803F6">
        <w:rPr>
          <w:noProof/>
        </w:rPr>
        <w:t>28</w:t>
      </w:r>
      <w:r w:rsidR="00326734">
        <w:fldChar w:fldCharType="end"/>
      </w:r>
      <w:r w:rsidR="00CB64C9">
        <w:t xml:space="preserve">, </w:t>
      </w:r>
      <w:r>
        <w:t xml:space="preserve">contains </w:t>
      </w:r>
      <w:r w:rsidR="005714D4">
        <w:t xml:space="preserve">(from top to bottom) </w:t>
      </w:r>
      <w:r>
        <w:t xml:space="preserve">the </w:t>
      </w:r>
      <w:r>
        <w:fldChar w:fldCharType="begin"/>
      </w:r>
      <w:r>
        <w:instrText xml:space="preserve"> REF _Ref40215658 \h </w:instrText>
      </w:r>
      <w:r>
        <w:fldChar w:fldCharType="separate"/>
      </w:r>
      <w:r w:rsidR="00F803F6">
        <w:t>Hamburger Button</w:t>
      </w:r>
      <w:r>
        <w:fldChar w:fldCharType="end"/>
      </w:r>
      <w:r>
        <w:t xml:space="preserve">, the </w:t>
      </w:r>
      <w:r>
        <w:fldChar w:fldCharType="begin"/>
      </w:r>
      <w:r>
        <w:instrText xml:space="preserve"> REF _Ref40213840 \h </w:instrText>
      </w:r>
      <w:r>
        <w:fldChar w:fldCharType="separate"/>
      </w:r>
      <w:r w:rsidR="00F803F6">
        <w:t>Pathfinding Area</w:t>
      </w:r>
      <w:r>
        <w:fldChar w:fldCharType="end"/>
      </w:r>
      <w:r>
        <w:t xml:space="preserve">, </w:t>
      </w:r>
      <w:r>
        <w:fldChar w:fldCharType="begin"/>
      </w:r>
      <w:r>
        <w:instrText xml:space="preserve"> REF _Ref40215672 \h </w:instrText>
      </w:r>
      <w:r>
        <w:fldChar w:fldCharType="separate"/>
      </w:r>
      <w:r w:rsidR="00F803F6">
        <w:t>Quick Access Buttons</w:t>
      </w:r>
      <w:r>
        <w:fldChar w:fldCharType="end"/>
      </w:r>
      <w:r>
        <w:t xml:space="preserve">, </w:t>
      </w:r>
      <w:r w:rsidR="00991B74">
        <w:t xml:space="preserve">Text Directions, the </w:t>
      </w:r>
      <w:r w:rsidR="00991B74">
        <w:fldChar w:fldCharType="begin"/>
      </w:r>
      <w:r w:rsidR="00991B74">
        <w:instrText xml:space="preserve"> REF _Ref40203648 \h </w:instrText>
      </w:r>
      <w:r w:rsidR="00991B74">
        <w:fldChar w:fldCharType="separate"/>
      </w:r>
      <w:r w:rsidR="00F803F6">
        <w:t>Switching Hospitals Button</w:t>
      </w:r>
      <w:r w:rsidR="00991B74">
        <w:fldChar w:fldCharType="end"/>
      </w:r>
      <w:r w:rsidR="00991B74">
        <w:t xml:space="preserve">, and the </w:t>
      </w:r>
      <w:r w:rsidR="00991B74">
        <w:fldChar w:fldCharType="begin"/>
      </w:r>
      <w:r w:rsidR="00991B74">
        <w:instrText xml:space="preserve"> REF _Ref40203008 \h </w:instrText>
      </w:r>
      <w:r w:rsidR="00991B74">
        <w:fldChar w:fldCharType="separate"/>
      </w:r>
      <w:r w:rsidR="00F803F6">
        <w:t>Floor Buttons</w:t>
      </w:r>
      <w:r w:rsidR="00991B74">
        <w:fldChar w:fldCharType="end"/>
      </w:r>
      <w:r w:rsidR="00991B74">
        <w:t>.</w:t>
      </w:r>
    </w:p>
    <w:p w:rsidR="008758AE" w:rsidP="004646F5" w:rsidRDefault="008758AE" w14:paraId="761FEDD2" w14:textId="77777777"/>
    <w:p w:rsidR="00636002" w:rsidP="00636002" w:rsidRDefault="00636002" w14:paraId="6575A44B" w14:textId="7EB5AFCF">
      <w:pPr>
        <w:keepNext/>
      </w:pPr>
    </w:p>
    <w:bookmarkStart w:name="_Ref40215658" w:id="120"/>
    <w:bookmarkStart w:name="_Toc40218239" w:id="121"/>
    <w:p w:rsidRPr="00F64523" w:rsidR="00071368" w:rsidP="00071368" w:rsidRDefault="006E71D1" w14:paraId="4C5EC5ED" w14:textId="0F61031A">
      <w:pPr>
        <w:pStyle w:val="Heading3"/>
      </w:pPr>
      <w:r>
        <w:rPr>
          <w:noProof/>
        </w:rPr>
        <mc:AlternateContent>
          <mc:Choice Requires="wps">
            <w:drawing>
              <wp:anchor distT="0" distB="0" distL="114300" distR="114300" simplePos="0" relativeHeight="251658319" behindDoc="0" locked="0" layoutInCell="1" allowOverlap="1" wp14:anchorId="39C6F2C8" wp14:editId="7920724E">
                <wp:simplePos x="0" y="0"/>
                <wp:positionH relativeFrom="margin">
                  <wp:align>left</wp:align>
                </wp:positionH>
                <wp:positionV relativeFrom="paragraph">
                  <wp:posOffset>203200</wp:posOffset>
                </wp:positionV>
                <wp:extent cx="285750" cy="304800"/>
                <wp:effectExtent l="0" t="0" r="19050" b="19050"/>
                <wp:wrapNone/>
                <wp:docPr id="1742340079" name="Rectangle 1742340079"/>
                <wp:cNvGraphicFramePr/>
                <a:graphic xmlns:a="http://schemas.openxmlformats.org/drawingml/2006/main">
                  <a:graphicData uri="http://schemas.microsoft.com/office/word/2010/wordprocessingShape">
                    <wps:wsp>
                      <wps:cNvSpPr/>
                      <wps:spPr>
                        <a:xfrm>
                          <a:off x="0" y="0"/>
                          <a:ext cx="285750" cy="304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7F8797FE">
              <v:rect id="Rectangle 383923279" style="position:absolute;margin-left:0;margin-top:16pt;width:22.5pt;height:24pt;z-index:251658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03F810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">
                <w10:wrap anchorx="margin"/>
              </v:rect>
            </w:pict>
          </mc:Fallback>
        </mc:AlternateContent>
      </w:r>
      <w:r w:rsidR="00124A52">
        <w:t xml:space="preserve">Hamburger </w:t>
      </w:r>
      <w:r w:rsidR="00FA6B27">
        <w:t>Button</w:t>
      </w:r>
      <w:bookmarkEnd w:id="120"/>
      <w:bookmarkEnd w:id="121"/>
    </w:p>
    <w:p w:rsidR="00D12FAA" w:rsidP="00D12FAA" w:rsidRDefault="00FA6B27" w14:paraId="214ED893" w14:textId="77777777">
      <w:pPr>
        <w:keepNext/>
      </w:pPr>
      <w:r>
        <w:rPr>
          <w:noProof/>
        </w:rPr>
        <w:drawing>
          <wp:inline distT="0" distB="0" distL="0" distR="0" wp14:anchorId="7DD24B68" wp14:editId="0B0EFB9C">
            <wp:extent cx="5943600" cy="3343275"/>
            <wp:effectExtent l="0" t="0" r="0" b="9525"/>
            <wp:docPr id="383923278" name="Picture 174234008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340088"/>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FA6B27" w:rsidR="00FA6B27" w:rsidP="00D12FAA" w:rsidRDefault="00D12FAA" w14:paraId="58B0854F" w14:textId="5F5F99EA">
      <w:pPr>
        <w:pStyle w:val="Caption"/>
      </w:pPr>
      <w:bookmarkStart w:name="_Ref40213872" w:id="122"/>
      <w:bookmarkStart w:name="_Toc40218164" w:id="123"/>
      <w:r>
        <w:t xml:space="preserve">Figure </w:t>
      </w:r>
      <w:r>
        <w:fldChar w:fldCharType="begin"/>
      </w:r>
      <w:r>
        <w:instrText> SEQ Figure \* ARABIC </w:instrText>
      </w:r>
      <w:r>
        <w:fldChar w:fldCharType="separate"/>
      </w:r>
      <w:r w:rsidR="00F803F6">
        <w:rPr>
          <w:noProof/>
        </w:rPr>
        <w:t>29</w:t>
      </w:r>
      <w:r>
        <w:fldChar w:fldCharType="end"/>
      </w:r>
      <w:bookmarkEnd w:id="122"/>
      <w:r>
        <w:t xml:space="preserve"> Hamburger Button</w:t>
      </w:r>
      <w:bookmarkEnd w:id="123"/>
    </w:p>
    <w:p w:rsidRPr="00FA6B27" w:rsidR="009E12F4" w:rsidP="00FA6B27" w:rsidRDefault="009E12F4" w14:paraId="3CB0EB74" w14:textId="3EF77096">
      <w:r>
        <w:t xml:space="preserve">The hamburger button, as seen in the highlighted area of </w:t>
      </w:r>
      <w:r w:rsidR="006023EA">
        <w:fldChar w:fldCharType="begin"/>
      </w:r>
      <w:r w:rsidR="006023EA">
        <w:instrText xml:space="preserve"> REF _Ref40213872 \h </w:instrText>
      </w:r>
      <w:r w:rsidR="006023EA">
        <w:fldChar w:fldCharType="separate"/>
      </w:r>
      <w:r w:rsidR="008971F5">
        <w:t xml:space="preserve">Figure </w:t>
      </w:r>
      <w:r w:rsidR="008971F5">
        <w:rPr>
          <w:noProof/>
        </w:rPr>
        <w:t>29</w:t>
      </w:r>
      <w:r w:rsidR="006023EA">
        <w:fldChar w:fldCharType="end"/>
      </w:r>
      <w:r w:rsidR="00BD6020">
        <w:t xml:space="preserve">, will hide the </w:t>
      </w:r>
      <w:r w:rsidR="00BD6020">
        <w:fldChar w:fldCharType="begin"/>
      </w:r>
      <w:r w:rsidR="00BD6020">
        <w:instrText xml:space="preserve"> REF _Ref40213432 \h </w:instrText>
      </w:r>
      <w:r w:rsidR="00BD6020">
        <w:fldChar w:fldCharType="separate"/>
      </w:r>
      <w:r w:rsidR="00F803F6">
        <w:t>Pathfinding Sidebar</w:t>
      </w:r>
      <w:r w:rsidR="00BD6020">
        <w:fldChar w:fldCharType="end"/>
      </w:r>
      <w:r w:rsidR="00F43A20">
        <w:t xml:space="preserve"> and move the </w:t>
      </w:r>
      <w:r w:rsidR="00F43A20">
        <w:fldChar w:fldCharType="begin"/>
      </w:r>
      <w:r w:rsidR="00F43A20">
        <w:instrText xml:space="preserve"> REF _Ref40212355 \h </w:instrText>
      </w:r>
      <w:r w:rsidR="00F43A20">
        <w:fldChar w:fldCharType="separate"/>
      </w:r>
      <w:r w:rsidR="00F803F6">
        <w:t>Map Viewer</w:t>
      </w:r>
      <w:r w:rsidR="00F43A20">
        <w:fldChar w:fldCharType="end"/>
      </w:r>
      <w:r w:rsidR="00F43A20">
        <w:t xml:space="preserve"> to the center of the screen.</w:t>
      </w:r>
    </w:p>
    <w:p w:rsidR="001E2B1B" w:rsidP="001E2B1B" w:rsidRDefault="2E21F743" w14:paraId="2C6F5833" w14:textId="77777777">
      <w:pPr>
        <w:keepNext/>
      </w:pPr>
      <w:r>
        <w:rPr>
          <w:noProof/>
        </w:rPr>
        <w:drawing>
          <wp:inline distT="0" distB="0" distL="0" distR="0" wp14:anchorId="6C6FAC87" wp14:editId="16BAA41C">
            <wp:extent cx="5943600" cy="3343275"/>
            <wp:effectExtent l="0" t="0" r="0" b="9525"/>
            <wp:docPr id="461332058" name="Picture 38392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8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FA6B27" w:rsidR="00F43A20" w:rsidP="001E2B1B" w:rsidRDefault="001E2B1B" w14:paraId="6ECDC43E" w14:textId="6AE57966">
      <w:pPr>
        <w:pStyle w:val="Caption"/>
      </w:pPr>
      <w:bookmarkStart w:name="_Toc40218165" w:id="124"/>
      <w:r>
        <w:t xml:space="preserve">Figure </w:t>
      </w:r>
      <w:r>
        <w:fldChar w:fldCharType="begin"/>
      </w:r>
      <w:r>
        <w:instrText> SEQ Figure \* ARABIC </w:instrText>
      </w:r>
      <w:r>
        <w:fldChar w:fldCharType="separate"/>
      </w:r>
      <w:r w:rsidR="00F803F6">
        <w:rPr>
          <w:noProof/>
        </w:rPr>
        <w:t>30</w:t>
      </w:r>
      <w:r>
        <w:fldChar w:fldCharType="end"/>
      </w:r>
      <w:r>
        <w:t xml:space="preserve"> Pathfinding Sidebar Hidden</w:t>
      </w:r>
      <w:bookmarkEnd w:id="124"/>
    </w:p>
    <w:p w:rsidR="009E2CC4" w:rsidP="00977F36" w:rsidRDefault="006023EA" w14:paraId="1FC51523" w14:textId="02B0A33F">
      <w:pPr>
        <w:pStyle w:val="Heading3"/>
      </w:pPr>
      <w:bookmarkStart w:name="_Ref40213840" w:id="125"/>
      <w:bookmarkStart w:name="_Toc40218240" w:id="126"/>
      <w:r>
        <w:t>Pathfinding Area</w:t>
      </w:r>
      <w:bookmarkEnd w:id="125"/>
      <w:bookmarkEnd w:id="126"/>
    </w:p>
    <w:p w:rsidR="006023EA" w:rsidP="006023EA" w:rsidRDefault="006023EA" w14:paraId="52DA9C05" w14:textId="77777777">
      <w:pPr>
        <w:keepNext/>
      </w:pPr>
      <w:r>
        <w:rPr>
          <w:noProof/>
        </w:rPr>
        <mc:AlternateContent>
          <mc:Choice Requires="wps">
            <w:drawing>
              <wp:anchor distT="0" distB="0" distL="114300" distR="114300" simplePos="0" relativeHeight="251658320" behindDoc="0" locked="0" layoutInCell="1" allowOverlap="1" wp14:anchorId="43C22F34" wp14:editId="7ED6D886">
                <wp:simplePos x="0" y="0"/>
                <wp:positionH relativeFrom="margin">
                  <wp:align>left</wp:align>
                </wp:positionH>
                <wp:positionV relativeFrom="paragraph">
                  <wp:posOffset>310551</wp:posOffset>
                </wp:positionV>
                <wp:extent cx="1130060" cy="617517"/>
                <wp:effectExtent l="0" t="0" r="13335" b="11430"/>
                <wp:wrapNone/>
                <wp:docPr id="2" name="Rectangle 2"/>
                <wp:cNvGraphicFramePr/>
                <a:graphic xmlns:a="http://schemas.openxmlformats.org/drawingml/2006/main">
                  <a:graphicData uri="http://schemas.microsoft.com/office/word/2010/wordprocessingShape">
                    <wps:wsp>
                      <wps:cNvSpPr/>
                      <wps:spPr>
                        <a:xfrm>
                          <a:off x="0" y="0"/>
                          <a:ext cx="1130060" cy="61751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4115A88">
              <v:rect id="Rectangle 2" style="position:absolute;margin-left:0;margin-top:24.45pt;width:89pt;height:48.6pt;z-index:251658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0C8F9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">
                <w10:wrap anchorx="margin"/>
              </v:rect>
            </w:pict>
          </mc:Fallback>
        </mc:AlternateContent>
      </w:r>
      <w:r>
        <w:rPr>
          <w:noProof/>
        </w:rPr>
        <w:drawing>
          <wp:inline distT="0" distB="0" distL="0" distR="0" wp14:anchorId="08F24B5F" wp14:editId="3F32BCEB">
            <wp:extent cx="5943600" cy="3343275"/>
            <wp:effectExtent l="0" t="0" r="0" b="9525"/>
            <wp:docPr id="383923283" name="Picture 38392328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9"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6023EA" w:rsidP="006023EA" w:rsidRDefault="006023EA" w14:paraId="5B710862" w14:textId="44C0A3EE">
      <w:pPr>
        <w:pStyle w:val="Caption"/>
      </w:pPr>
      <w:bookmarkStart w:name="_Ref40213883" w:id="127"/>
      <w:bookmarkStart w:name="_Toc40218166" w:id="128"/>
      <w:r>
        <w:t xml:space="preserve">Figure </w:t>
      </w:r>
      <w:r>
        <w:fldChar w:fldCharType="begin"/>
      </w:r>
      <w:r>
        <w:instrText> SEQ Figure \* ARABIC </w:instrText>
      </w:r>
      <w:r>
        <w:fldChar w:fldCharType="separate"/>
      </w:r>
      <w:r w:rsidR="00F803F6">
        <w:rPr>
          <w:noProof/>
        </w:rPr>
        <w:t>31</w:t>
      </w:r>
      <w:r>
        <w:fldChar w:fldCharType="end"/>
      </w:r>
      <w:bookmarkEnd w:id="127"/>
      <w:r>
        <w:t xml:space="preserve"> Pathfinding Area</w:t>
      </w:r>
      <w:bookmarkEnd w:id="128"/>
    </w:p>
    <w:p w:rsidR="00756645" w:rsidP="006023EA" w:rsidRDefault="006023EA" w14:paraId="45450B3D" w14:textId="1C84B916">
      <w:r>
        <w:t xml:space="preserve">The </w:t>
      </w:r>
      <w:r>
        <w:fldChar w:fldCharType="begin"/>
      </w:r>
      <w:r>
        <w:instrText xml:space="preserve"> REF _Ref40213840 \h </w:instrText>
      </w:r>
      <w:r>
        <w:fldChar w:fldCharType="separate"/>
      </w:r>
      <w:r w:rsidR="00F803F6">
        <w:t>Pathfinding Area</w:t>
      </w:r>
      <w:r>
        <w:fldChar w:fldCharType="end"/>
      </w:r>
      <w:r>
        <w:t xml:space="preserve">, as seen in the highlighted area of </w:t>
      </w:r>
      <w:r>
        <w:fldChar w:fldCharType="begin"/>
      </w:r>
      <w:r>
        <w:instrText xml:space="preserve"> REF _Ref40213883 \h </w:instrText>
      </w:r>
      <w:r>
        <w:fldChar w:fldCharType="separate"/>
      </w:r>
      <w:r w:rsidR="008971F5">
        <w:t xml:space="preserve">Figure </w:t>
      </w:r>
      <w:r w:rsidR="008971F5">
        <w:rPr>
          <w:noProof/>
        </w:rPr>
        <w:t>31</w:t>
      </w:r>
      <w:r>
        <w:fldChar w:fldCharType="end"/>
      </w:r>
      <w:r>
        <w:t xml:space="preserve">, contains </w:t>
      </w:r>
      <w:r w:rsidR="00870A06">
        <w:t xml:space="preserve">the </w:t>
      </w:r>
      <w:r w:rsidR="0061324E">
        <w:fldChar w:fldCharType="begin"/>
      </w:r>
      <w:r w:rsidR="0061324E">
        <w:instrText xml:space="preserve"> REF _Ref40214182 \h </w:instrText>
      </w:r>
      <w:r w:rsidR="0061324E">
        <w:fldChar w:fldCharType="separate"/>
      </w:r>
      <w:r w:rsidR="00F803F6">
        <w:t>Location Text Fields</w:t>
      </w:r>
      <w:r w:rsidR="0061324E">
        <w:fldChar w:fldCharType="end"/>
      </w:r>
      <w:r w:rsidR="000027E0">
        <w:t xml:space="preserve">, </w:t>
      </w:r>
      <w:r w:rsidR="00DB111C">
        <w:t>the</w:t>
      </w:r>
      <w:r w:rsidR="004D7332">
        <w:t xml:space="preserve"> </w:t>
      </w:r>
      <w:r w:rsidR="0061324E">
        <w:fldChar w:fldCharType="begin"/>
      </w:r>
      <w:r w:rsidR="0061324E">
        <w:instrText xml:space="preserve"> REF _Ref40216529 \h </w:instrText>
      </w:r>
      <w:r w:rsidR="0061324E">
        <w:fldChar w:fldCharType="separate"/>
      </w:r>
      <w:r w:rsidR="00F803F6">
        <w:t>Location Switch Button</w:t>
      </w:r>
      <w:r w:rsidR="0061324E">
        <w:fldChar w:fldCharType="end"/>
      </w:r>
      <w:r w:rsidR="004D7332">
        <w:t xml:space="preserve">, </w:t>
      </w:r>
      <w:r w:rsidR="00756645">
        <w:t xml:space="preserve">and </w:t>
      </w:r>
      <w:r w:rsidR="004D7332">
        <w:t xml:space="preserve">the </w:t>
      </w:r>
      <w:r w:rsidR="0061324E">
        <w:fldChar w:fldCharType="begin"/>
      </w:r>
      <w:r w:rsidR="0061324E">
        <w:instrText xml:space="preserve"> REF _Ref40216790 \h </w:instrText>
      </w:r>
      <w:r w:rsidR="0061324E">
        <w:fldChar w:fldCharType="separate"/>
      </w:r>
      <w:r w:rsidR="00F803F6">
        <w:t>Accessible Path Switch</w:t>
      </w:r>
      <w:r w:rsidR="0061324E">
        <w:fldChar w:fldCharType="end"/>
      </w:r>
      <w:r w:rsidR="00756645">
        <w:t>.</w:t>
      </w:r>
      <w:r w:rsidR="00327A70">
        <w:t xml:space="preserve"> </w:t>
      </w:r>
      <w:r w:rsidR="004F49C5">
        <w:br w:type="page"/>
      </w:r>
    </w:p>
    <w:p w:rsidR="00756645" w:rsidP="00756645" w:rsidRDefault="00480F25" w14:paraId="05905965" w14:textId="4368CBC8">
      <w:pPr>
        <w:pStyle w:val="Heading4"/>
      </w:pPr>
      <w:bookmarkStart w:name="_Ref40214182" w:id="129"/>
      <w:r>
        <w:t xml:space="preserve">Location </w:t>
      </w:r>
      <w:r w:rsidR="00B03AF8">
        <w:t>Text Fields</w:t>
      </w:r>
      <w:bookmarkEnd w:id="129"/>
    </w:p>
    <w:p w:rsidR="00C5721D" w:rsidP="00C5721D" w:rsidRDefault="00954FDA" w14:paraId="7750771F" w14:textId="4FFACA1E">
      <w:pPr>
        <w:keepNext/>
        <w:jc w:val="center"/>
      </w:pPr>
      <w:r>
        <w:rPr>
          <w:noProof/>
        </w:rPr>
        <mc:AlternateContent>
          <mc:Choice Requires="wps">
            <w:drawing>
              <wp:anchor distT="0" distB="0" distL="114300" distR="114300" simplePos="0" relativeHeight="251658322" behindDoc="0" locked="0" layoutInCell="1" allowOverlap="1" wp14:anchorId="3B879B9B" wp14:editId="1A97C232">
                <wp:simplePos x="0" y="0"/>
                <wp:positionH relativeFrom="margin">
                  <wp:align>center</wp:align>
                </wp:positionH>
                <wp:positionV relativeFrom="paragraph">
                  <wp:posOffset>860101</wp:posOffset>
                </wp:positionV>
                <wp:extent cx="1500792" cy="241539"/>
                <wp:effectExtent l="0" t="0" r="23495" b="25400"/>
                <wp:wrapNone/>
                <wp:docPr id="43" name="Rectangle 43"/>
                <wp:cNvGraphicFramePr/>
                <a:graphic xmlns:a="http://schemas.openxmlformats.org/drawingml/2006/main">
                  <a:graphicData uri="http://schemas.microsoft.com/office/word/2010/wordprocessingShape">
                    <wps:wsp>
                      <wps:cNvSpPr/>
                      <wps:spPr>
                        <a:xfrm>
                          <a:off x="0" y="0"/>
                          <a:ext cx="1500792" cy="2415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2945D86">
              <v:rect id="Rectangle 43" style="position:absolute;margin-left:0;margin-top:67.7pt;width:118.15pt;height:19pt;z-index:25165832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ed="f" strokecolor="red" strokeweight="1.5pt" w14:anchorId="7E21D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">
                <w10:wrap anchorx="margin"/>
              </v:rect>
            </w:pict>
          </mc:Fallback>
        </mc:AlternateContent>
      </w:r>
      <w:r w:rsidR="00714B9E">
        <w:rPr>
          <w:noProof/>
        </w:rPr>
        <mc:AlternateContent>
          <mc:Choice Requires="wps">
            <w:drawing>
              <wp:anchor distT="0" distB="0" distL="114300" distR="114300" simplePos="0" relativeHeight="251658321" behindDoc="0" locked="0" layoutInCell="1" allowOverlap="1" wp14:anchorId="62939709" wp14:editId="4133A330">
                <wp:simplePos x="0" y="0"/>
                <wp:positionH relativeFrom="margin">
                  <wp:posOffset>2199737</wp:posOffset>
                </wp:positionH>
                <wp:positionV relativeFrom="paragraph">
                  <wp:posOffset>83269</wp:posOffset>
                </wp:positionV>
                <wp:extent cx="1500792" cy="241539"/>
                <wp:effectExtent l="0" t="0" r="23495" b="25400"/>
                <wp:wrapNone/>
                <wp:docPr id="383923289" name="Rectangle 383923289"/>
                <wp:cNvGraphicFramePr/>
                <a:graphic xmlns:a="http://schemas.openxmlformats.org/drawingml/2006/main">
                  <a:graphicData uri="http://schemas.microsoft.com/office/word/2010/wordprocessingShape">
                    <wps:wsp>
                      <wps:cNvSpPr/>
                      <wps:spPr>
                        <a:xfrm>
                          <a:off x="0" y="0"/>
                          <a:ext cx="1500792" cy="2415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C70110F">
              <v:rect id="Rectangle 383923289" style="position:absolute;margin-left:173.2pt;margin-top:6.55pt;width:118.15pt;height:19pt;z-index:2516583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37AA2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">
                <w10:wrap anchorx="margin"/>
              </v:rect>
            </w:pict>
          </mc:Fallback>
        </mc:AlternateContent>
      </w:r>
      <w:r w:rsidRPr="00C5721D" w:rsidR="00C5721D">
        <w:drawing>
          <wp:inline distT="0" distB="0" distL="0" distR="0" wp14:anchorId="0F953B2D" wp14:editId="6B0BE218">
            <wp:extent cx="2143424" cy="1200318"/>
            <wp:effectExtent l="0" t="0" r="0" b="0"/>
            <wp:docPr id="383923284" name="Picture 38392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43424" cy="1200318"/>
                    </a:xfrm>
                    <a:prstGeom prst="rect">
                      <a:avLst/>
                    </a:prstGeom>
                  </pic:spPr>
                </pic:pic>
              </a:graphicData>
            </a:graphic>
          </wp:inline>
        </w:drawing>
      </w:r>
    </w:p>
    <w:p w:rsidRPr="00480F25" w:rsidR="00480F25" w:rsidP="00C5721D" w:rsidRDefault="00C5721D" w14:paraId="397CEE0E" w14:textId="35AFD846">
      <w:pPr>
        <w:pStyle w:val="Caption"/>
      </w:pPr>
      <w:bookmarkStart w:name="_Ref40214201" w:id="130"/>
      <w:bookmarkStart w:name="_Ref40214220" w:id="131"/>
      <w:bookmarkStart w:name="_Toc40218167" w:id="132"/>
      <w:r>
        <w:t xml:space="preserve">Figure </w:t>
      </w:r>
      <w:r>
        <w:fldChar w:fldCharType="begin"/>
      </w:r>
      <w:r>
        <w:instrText> SEQ Figure \* ARABIC </w:instrText>
      </w:r>
      <w:r>
        <w:fldChar w:fldCharType="separate"/>
      </w:r>
      <w:r w:rsidR="00F803F6">
        <w:rPr>
          <w:noProof/>
        </w:rPr>
        <w:t>32</w:t>
      </w:r>
      <w:r>
        <w:fldChar w:fldCharType="end"/>
      </w:r>
      <w:bookmarkEnd w:id="131"/>
      <w:r>
        <w:t xml:space="preserve"> Location Text Fields</w:t>
      </w:r>
      <w:bookmarkEnd w:id="130"/>
      <w:bookmarkEnd w:id="132"/>
    </w:p>
    <w:p w:rsidR="003F7832" w:rsidP="006023EA" w:rsidRDefault="00C5721D" w14:paraId="7378198D" w14:textId="6D4739AF">
      <w:r>
        <w:t xml:space="preserve">There are two </w:t>
      </w:r>
      <w:r w:rsidR="004976A2">
        <w:fldChar w:fldCharType="begin"/>
      </w:r>
      <w:r w:rsidR="004976A2">
        <w:instrText xml:space="preserve"> REF _Ref40214182 \h </w:instrText>
      </w:r>
      <w:r w:rsidR="004976A2">
        <w:fldChar w:fldCharType="separate"/>
      </w:r>
      <w:r w:rsidR="00F803F6">
        <w:t>Location Text Fields</w:t>
      </w:r>
      <w:r w:rsidR="004976A2">
        <w:fldChar w:fldCharType="end"/>
      </w:r>
      <w:r w:rsidR="004976A2">
        <w:t xml:space="preserve">, as seen in the highlighted areas in </w:t>
      </w:r>
      <w:r w:rsidR="004976A2">
        <w:fldChar w:fldCharType="begin"/>
      </w:r>
      <w:r w:rsidR="004976A2">
        <w:instrText xml:space="preserve"> REF _Ref40214220 \h </w:instrText>
      </w:r>
      <w:r w:rsidR="004976A2">
        <w:fldChar w:fldCharType="separate"/>
      </w:r>
      <w:r w:rsidR="008971F5">
        <w:t xml:space="preserve">Figure </w:t>
      </w:r>
      <w:r w:rsidR="008971F5">
        <w:rPr>
          <w:noProof/>
        </w:rPr>
        <w:t>32</w:t>
      </w:r>
      <w:r w:rsidR="004976A2">
        <w:fldChar w:fldCharType="end"/>
      </w:r>
      <w:r w:rsidR="004976A2">
        <w:t xml:space="preserve">. The </w:t>
      </w:r>
      <w:r w:rsidR="006023EA">
        <w:t xml:space="preserve">upper text </w:t>
      </w:r>
      <w:r w:rsidR="004976A2">
        <w:t>field</w:t>
      </w:r>
      <w:r w:rsidR="006023EA">
        <w:t xml:space="preserve"> is the starting location</w:t>
      </w:r>
      <w:r w:rsidR="001A7FC9">
        <w:t xml:space="preserve">. For ease of use, this location is defaulted to the </w:t>
      </w:r>
      <w:r w:rsidR="00A70E48">
        <w:t xml:space="preserve">location of the </w:t>
      </w:r>
      <w:r w:rsidR="00EF3918">
        <w:t>kiosk, which</w:t>
      </w:r>
      <w:r w:rsidR="006023EA">
        <w:t xml:space="preserve"> </w:t>
      </w:r>
      <w:r w:rsidR="003F7832">
        <w:t>can be changed in</w:t>
      </w:r>
      <w:r w:rsidR="006023EA">
        <w:t xml:space="preserve"> the </w:t>
      </w:r>
      <w:r w:rsidR="003F7832">
        <w:fldChar w:fldCharType="begin"/>
      </w:r>
      <w:r w:rsidR="003F7832">
        <w:instrText xml:space="preserve"> REF _Ref40214285 \h </w:instrText>
      </w:r>
      <w:r w:rsidR="003F7832">
        <w:fldChar w:fldCharType="separate"/>
      </w:r>
      <w:r w:rsidR="00F803F6">
        <w:t>Settings menu</w:t>
      </w:r>
      <w:r w:rsidR="003F7832">
        <w:fldChar w:fldCharType="end"/>
      </w:r>
      <w:r w:rsidR="003F7832">
        <w:t>. The</w:t>
      </w:r>
      <w:r w:rsidR="006023EA">
        <w:t xml:space="preserve"> </w:t>
      </w:r>
      <w:r w:rsidR="003F7832">
        <w:t>lower</w:t>
      </w:r>
      <w:r w:rsidR="006023EA">
        <w:t xml:space="preserve"> text </w:t>
      </w:r>
      <w:r w:rsidR="003F7832">
        <w:t>field</w:t>
      </w:r>
      <w:r w:rsidR="006023EA">
        <w:t xml:space="preserve"> is the ending location. </w:t>
      </w:r>
    </w:p>
    <w:p w:rsidR="00440A80" w:rsidP="00440A80" w:rsidRDefault="00980EF9" w14:paraId="50E7482D" w14:textId="77777777">
      <w:pPr>
        <w:keepNext/>
        <w:jc w:val="center"/>
      </w:pPr>
      <w:r>
        <w:rPr>
          <w:noProof/>
        </w:rPr>
        <w:drawing>
          <wp:inline distT="0" distB="0" distL="0" distR="0" wp14:anchorId="556B5D6B" wp14:editId="77C23591">
            <wp:extent cx="3362794" cy="3086531"/>
            <wp:effectExtent l="0" t="0" r="0" b="0"/>
            <wp:docPr id="2049463390" name="Picture 38392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87"/>
                    <pic:cNvPicPr/>
                  </pic:nvPicPr>
                  <pic:blipFill>
                    <a:blip r:embed="rId31">
                      <a:extLst>
                        <a:ext uri="{28A0092B-C50C-407E-A947-70E740481C1C}">
                          <a14:useLocalDpi xmlns:a14="http://schemas.microsoft.com/office/drawing/2010/main" val="0"/>
                        </a:ext>
                      </a:extLst>
                    </a:blip>
                    <a:stretch>
                      <a:fillRect/>
                    </a:stretch>
                  </pic:blipFill>
                  <pic:spPr>
                    <a:xfrm>
                      <a:off x="0" y="0"/>
                      <a:ext cx="3362794" cy="3086531"/>
                    </a:xfrm>
                    <a:prstGeom prst="rect">
                      <a:avLst/>
                    </a:prstGeom>
                  </pic:spPr>
                </pic:pic>
              </a:graphicData>
            </a:graphic>
          </wp:inline>
        </w:drawing>
      </w:r>
    </w:p>
    <w:p w:rsidR="003F7832" w:rsidP="00440A80" w:rsidRDefault="00440A80" w14:paraId="01944C13" w14:textId="0B35C423">
      <w:pPr>
        <w:pStyle w:val="Caption"/>
      </w:pPr>
      <w:bookmarkStart w:name="_Ref40214565" w:id="133"/>
      <w:bookmarkStart w:name="_Toc40218168" w:id="134"/>
      <w:r>
        <w:t xml:space="preserve">Figure </w:t>
      </w:r>
      <w:r>
        <w:fldChar w:fldCharType="begin"/>
      </w:r>
      <w:r>
        <w:instrText> SEQ Figure \* ARABIC </w:instrText>
      </w:r>
      <w:r>
        <w:fldChar w:fldCharType="separate"/>
      </w:r>
      <w:r w:rsidR="00F803F6">
        <w:rPr>
          <w:noProof/>
        </w:rPr>
        <w:t>33</w:t>
      </w:r>
      <w:r>
        <w:fldChar w:fldCharType="end"/>
      </w:r>
      <w:bookmarkEnd w:id="133"/>
      <w:r>
        <w:t xml:space="preserve"> Location Field Dropdown List</w:t>
      </w:r>
      <w:bookmarkEnd w:id="134"/>
    </w:p>
    <w:p w:rsidR="00980EF9" w:rsidP="006023EA" w:rsidRDefault="00440A80" w14:paraId="27924E25" w14:textId="666629DF">
      <w:r>
        <w:t xml:space="preserve">The </w:t>
      </w:r>
      <w:r>
        <w:fldChar w:fldCharType="begin"/>
      </w:r>
      <w:r>
        <w:instrText xml:space="preserve"> REF _Ref40214182 \h </w:instrText>
      </w:r>
      <w:r>
        <w:fldChar w:fldCharType="separate"/>
      </w:r>
      <w:r w:rsidR="00F803F6">
        <w:t>Location Text Fields</w:t>
      </w:r>
      <w:r>
        <w:fldChar w:fldCharType="end"/>
      </w:r>
      <w:r w:rsidR="006023EA">
        <w:t xml:space="preserve"> will drop down a list of locations</w:t>
      </w:r>
      <w:r>
        <w:t xml:space="preserve">, as seen in </w:t>
      </w:r>
      <w:r>
        <w:fldChar w:fldCharType="begin"/>
      </w:r>
      <w:r>
        <w:instrText xml:space="preserve"> REF _Ref40214565 \h </w:instrText>
      </w:r>
      <w:r>
        <w:fldChar w:fldCharType="separate"/>
      </w:r>
      <w:r w:rsidR="008971F5">
        <w:t xml:space="preserve">Figure </w:t>
      </w:r>
      <w:r w:rsidR="008971F5">
        <w:rPr>
          <w:noProof/>
        </w:rPr>
        <w:t>33</w:t>
      </w:r>
      <w:r>
        <w:fldChar w:fldCharType="end"/>
      </w:r>
      <w:r>
        <w:t>,</w:t>
      </w:r>
      <w:r w:rsidR="006023EA">
        <w:t xml:space="preserve"> for both hospitals </w:t>
      </w:r>
      <w:r>
        <w:t>when</w:t>
      </w:r>
      <w:r w:rsidR="006023EA">
        <w:t xml:space="preserve"> the </w:t>
      </w:r>
      <w:r>
        <w:t>text field is selected</w:t>
      </w:r>
      <w:r w:rsidR="006023EA">
        <w:t xml:space="preserve">. </w:t>
      </w:r>
      <w:r>
        <w:t>The dropdown list will prioritize</w:t>
      </w:r>
      <w:r w:rsidR="006023EA">
        <w:t xml:space="preserve"> </w:t>
      </w:r>
      <w:r w:rsidR="007A128B">
        <w:t xml:space="preserve">locations on your current floor and building for ease of use. </w:t>
      </w:r>
      <w:r w:rsidR="006023EA">
        <w:t>The list view of locations is scrollable using the scroll wheel</w:t>
      </w:r>
      <w:r w:rsidR="007A128B">
        <w:t xml:space="preserve"> or searchable by using a keyboard</w:t>
      </w:r>
      <w:r w:rsidR="006023EA">
        <w:t xml:space="preserve">. </w:t>
      </w:r>
    </w:p>
    <w:p w:rsidR="007A128B" w:rsidP="007A128B" w:rsidRDefault="00980EF9" w14:paraId="10F335FF" w14:textId="77777777">
      <w:pPr>
        <w:keepNext/>
        <w:jc w:val="center"/>
      </w:pPr>
      <w:r>
        <w:rPr>
          <w:noProof/>
        </w:rPr>
        <w:drawing>
          <wp:inline distT="0" distB="0" distL="0" distR="0" wp14:anchorId="7941FA15" wp14:editId="6BAA294F">
            <wp:extent cx="3439005" cy="905001"/>
            <wp:effectExtent l="0" t="0" r="9525" b="9525"/>
            <wp:docPr id="1440515261" name="Picture 38392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88"/>
                    <pic:cNvPicPr/>
                  </pic:nvPicPr>
                  <pic:blipFill>
                    <a:blip r:embed="rId32">
                      <a:extLst>
                        <a:ext uri="{28A0092B-C50C-407E-A947-70E740481C1C}">
                          <a14:useLocalDpi xmlns:a14="http://schemas.microsoft.com/office/drawing/2010/main" val="0"/>
                        </a:ext>
                      </a:extLst>
                    </a:blip>
                    <a:stretch>
                      <a:fillRect/>
                    </a:stretch>
                  </pic:blipFill>
                  <pic:spPr>
                    <a:xfrm>
                      <a:off x="0" y="0"/>
                      <a:ext cx="3439005" cy="905001"/>
                    </a:xfrm>
                    <a:prstGeom prst="rect">
                      <a:avLst/>
                    </a:prstGeom>
                  </pic:spPr>
                </pic:pic>
              </a:graphicData>
            </a:graphic>
          </wp:inline>
        </w:drawing>
      </w:r>
    </w:p>
    <w:p w:rsidR="00980EF9" w:rsidP="007A128B" w:rsidRDefault="007A128B" w14:paraId="730B8CE5" w14:textId="310F34C0">
      <w:pPr>
        <w:pStyle w:val="Caption"/>
      </w:pPr>
      <w:bookmarkStart w:name="_Ref40214737" w:id="135"/>
      <w:bookmarkStart w:name="_Toc40218169" w:id="136"/>
      <w:r>
        <w:t xml:space="preserve">Figure </w:t>
      </w:r>
      <w:r>
        <w:fldChar w:fldCharType="begin"/>
      </w:r>
      <w:r>
        <w:instrText> SEQ Figure \* ARABIC </w:instrText>
      </w:r>
      <w:r>
        <w:fldChar w:fldCharType="separate"/>
      </w:r>
      <w:r w:rsidR="00F803F6">
        <w:rPr>
          <w:noProof/>
        </w:rPr>
        <w:t>34</w:t>
      </w:r>
      <w:r>
        <w:fldChar w:fldCharType="end"/>
      </w:r>
      <w:bookmarkEnd w:id="135"/>
      <w:r>
        <w:t xml:space="preserve"> Fuzzy Search</w:t>
      </w:r>
      <w:bookmarkEnd w:id="136"/>
    </w:p>
    <w:p w:rsidR="006023EA" w:rsidP="006023EA" w:rsidRDefault="009E4BB3" w14:paraId="00D3DE5B" w14:textId="677FFEB0">
      <w:r>
        <w:t>If</w:t>
      </w:r>
      <w:r w:rsidR="007A128B">
        <w:t xml:space="preserve"> </w:t>
      </w:r>
      <w:r w:rsidR="003B6A83">
        <w:t xml:space="preserve">a user starts typing into the </w:t>
      </w:r>
      <w:r w:rsidR="003B6A83">
        <w:fldChar w:fldCharType="begin"/>
      </w:r>
      <w:r w:rsidR="003B6A83">
        <w:instrText xml:space="preserve"> REF _Ref40214182 \h </w:instrText>
      </w:r>
      <w:r w:rsidR="003B6A83">
        <w:fldChar w:fldCharType="separate"/>
      </w:r>
      <w:r w:rsidR="00F803F6">
        <w:t>Location Text Fields</w:t>
      </w:r>
      <w:r w:rsidR="003B6A83">
        <w:fldChar w:fldCharType="end"/>
      </w:r>
      <w:r>
        <w:t xml:space="preserve"> and makes a minor</w:t>
      </w:r>
      <w:r w:rsidR="003B6A83">
        <w:t xml:space="preserve"> typo, like the one seen in </w:t>
      </w:r>
      <w:r w:rsidR="003B6A83">
        <w:fldChar w:fldCharType="begin"/>
      </w:r>
      <w:r w:rsidR="003B6A83">
        <w:instrText xml:space="preserve"> REF _Ref40214737 \h </w:instrText>
      </w:r>
      <w:r w:rsidR="003B6A83">
        <w:fldChar w:fldCharType="separate"/>
      </w:r>
      <w:r w:rsidR="008971F5">
        <w:t xml:space="preserve">Figure </w:t>
      </w:r>
      <w:r w:rsidR="008971F5">
        <w:rPr>
          <w:noProof/>
        </w:rPr>
        <w:t>34</w:t>
      </w:r>
      <w:r w:rsidR="003B6A83">
        <w:fldChar w:fldCharType="end"/>
      </w:r>
      <w:r w:rsidR="003B6A83">
        <w:t xml:space="preserve">, </w:t>
      </w:r>
      <w:r>
        <w:t xml:space="preserve">the </w:t>
      </w:r>
      <w:r w:rsidR="003158AC">
        <w:t>application will understand what the user is searching for</w:t>
      </w:r>
      <w:r w:rsidR="00B81E3D">
        <w:t xml:space="preserve"> and still display the desired location at the top of the dropdown.</w:t>
      </w:r>
    </w:p>
    <w:p w:rsidR="0047336D" w:rsidP="0047336D" w:rsidRDefault="00ED4945" w14:paraId="65DB81E1" w14:textId="62961B0C">
      <w:pPr>
        <w:keepNext/>
        <w:jc w:val="center"/>
      </w:pPr>
      <w:r>
        <w:rPr>
          <w:noProof/>
        </w:rPr>
        <mc:AlternateContent>
          <mc:Choice Requires="wps">
            <w:drawing>
              <wp:anchor distT="0" distB="0" distL="114300" distR="114300" simplePos="0" relativeHeight="251658323" behindDoc="0" locked="0" layoutInCell="1" allowOverlap="1" wp14:anchorId="4B354EB2" wp14:editId="194AEFD2">
                <wp:simplePos x="0" y="0"/>
                <wp:positionH relativeFrom="margin">
                  <wp:posOffset>3746665</wp:posOffset>
                </wp:positionH>
                <wp:positionV relativeFrom="paragraph">
                  <wp:posOffset>88793</wp:posOffset>
                </wp:positionV>
                <wp:extent cx="241077" cy="241300"/>
                <wp:effectExtent l="0" t="0" r="26035" b="25400"/>
                <wp:wrapNone/>
                <wp:docPr id="55" name="Rectangle 55"/>
                <wp:cNvGraphicFramePr/>
                <a:graphic xmlns:a="http://schemas.openxmlformats.org/drawingml/2006/main">
                  <a:graphicData uri="http://schemas.microsoft.com/office/word/2010/wordprocessingShape">
                    <wps:wsp>
                      <wps:cNvSpPr/>
                      <wps:spPr>
                        <a:xfrm>
                          <a:off x="0" y="0"/>
                          <a:ext cx="241077" cy="241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20DED6F">
              <v:rect id="Rectangle 55" style="position:absolute;margin-left:295pt;margin-top:7pt;width:19pt;height:19pt;z-index:251658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190BB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">
                <w10:wrap anchorx="margin"/>
              </v:rect>
            </w:pict>
          </mc:Fallback>
        </mc:AlternateContent>
      </w:r>
      <w:r w:rsidR="00CA0AF3">
        <w:rPr>
          <w:noProof/>
        </w:rPr>
        <mc:AlternateContent>
          <mc:Choice Requires="wps">
            <w:drawing>
              <wp:anchor distT="0" distB="0" distL="114300" distR="114300" simplePos="0" relativeHeight="251658324" behindDoc="0" locked="0" layoutInCell="1" allowOverlap="1" wp14:anchorId="0ABCC670" wp14:editId="4E92B2FF">
                <wp:simplePos x="0" y="0"/>
                <wp:positionH relativeFrom="margin">
                  <wp:posOffset>3758540</wp:posOffset>
                </wp:positionH>
                <wp:positionV relativeFrom="paragraph">
                  <wp:posOffset>866627</wp:posOffset>
                </wp:positionV>
                <wp:extent cx="223265" cy="241539"/>
                <wp:effectExtent l="0" t="0" r="24765" b="25400"/>
                <wp:wrapNone/>
                <wp:docPr id="383923294" name="Rectangle 383923294"/>
                <wp:cNvGraphicFramePr/>
                <a:graphic xmlns:a="http://schemas.openxmlformats.org/drawingml/2006/main">
                  <a:graphicData uri="http://schemas.microsoft.com/office/word/2010/wordprocessingShape">
                    <wps:wsp>
                      <wps:cNvSpPr/>
                      <wps:spPr>
                        <a:xfrm>
                          <a:off x="0" y="0"/>
                          <a:ext cx="223265" cy="2415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19B208F">
              <v:rect id="Rectangle 383923294" style="position:absolute;margin-left:295.95pt;margin-top:68.25pt;width:17.6pt;height:19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03309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">
                <w10:wrap anchorx="margin"/>
              </v:rect>
            </w:pict>
          </mc:Fallback>
        </mc:AlternateContent>
      </w:r>
      <w:r w:rsidRPr="00C5721D" w:rsidR="00954FDA">
        <w:drawing>
          <wp:inline distT="0" distB="0" distL="0" distR="0" wp14:anchorId="153D0506" wp14:editId="60F6827B">
            <wp:extent cx="2143424" cy="1200318"/>
            <wp:effectExtent l="0" t="0" r="0" b="0"/>
            <wp:docPr id="383923291" name="Picture 383923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43424" cy="1200318"/>
                    </a:xfrm>
                    <a:prstGeom prst="rect">
                      <a:avLst/>
                    </a:prstGeom>
                  </pic:spPr>
                </pic:pic>
              </a:graphicData>
            </a:graphic>
          </wp:inline>
        </w:drawing>
      </w:r>
    </w:p>
    <w:p w:rsidRPr="006023EA" w:rsidR="00954FDA" w:rsidP="0047336D" w:rsidRDefault="0047336D" w14:paraId="1A398338" w14:textId="052272F0">
      <w:pPr>
        <w:pStyle w:val="Caption"/>
      </w:pPr>
      <w:bookmarkStart w:name="_Ref40215411" w:id="137"/>
      <w:bookmarkStart w:name="_Toc40218170" w:id="138"/>
      <w:r>
        <w:t xml:space="preserve">Figure </w:t>
      </w:r>
      <w:r>
        <w:fldChar w:fldCharType="begin"/>
      </w:r>
      <w:r>
        <w:instrText> SEQ Figure \* ARABIC </w:instrText>
      </w:r>
      <w:r>
        <w:fldChar w:fldCharType="separate"/>
      </w:r>
      <w:r w:rsidR="00F803F6">
        <w:rPr>
          <w:noProof/>
        </w:rPr>
        <w:t>35</w:t>
      </w:r>
      <w:r>
        <w:fldChar w:fldCharType="end"/>
      </w:r>
      <w:bookmarkEnd w:id="137"/>
      <w:r>
        <w:t xml:space="preserve"> Clear Text Field Button</w:t>
      </w:r>
      <w:bookmarkEnd w:id="138"/>
    </w:p>
    <w:p w:rsidRPr="0047336D" w:rsidR="0047336D" w:rsidP="0047336D" w:rsidRDefault="009F1715" w14:paraId="7C70B513" w14:textId="15C31027">
      <w:r>
        <w:t xml:space="preserve">The user can quickly clear a text field by clicking the </w:t>
      </w:r>
      <w:r w:rsidR="002E3826">
        <w:t>“X” button</w:t>
      </w:r>
      <w:r w:rsidR="00CA0AF3">
        <w:t>, as seen</w:t>
      </w:r>
      <w:r w:rsidR="002E3826">
        <w:t xml:space="preserve"> next to the </w:t>
      </w:r>
      <w:r w:rsidR="00CA0AF3">
        <w:fldChar w:fldCharType="begin"/>
      </w:r>
      <w:r w:rsidR="00CA0AF3">
        <w:instrText xml:space="preserve"> REF _Ref40214182 \h </w:instrText>
      </w:r>
      <w:r w:rsidR="00CA0AF3">
        <w:fldChar w:fldCharType="separate"/>
      </w:r>
      <w:r w:rsidR="00F803F6">
        <w:t>Location Text Fields</w:t>
      </w:r>
      <w:r w:rsidR="00CA0AF3">
        <w:fldChar w:fldCharType="end"/>
      </w:r>
      <w:r w:rsidR="00CA0AF3">
        <w:t xml:space="preserve"> in </w:t>
      </w:r>
      <w:r w:rsidR="00CA0AF3">
        <w:fldChar w:fldCharType="begin"/>
      </w:r>
      <w:r w:rsidR="00CA0AF3">
        <w:instrText xml:space="preserve"> REF _Ref40215411 \h </w:instrText>
      </w:r>
      <w:r w:rsidR="00CA0AF3">
        <w:fldChar w:fldCharType="separate"/>
      </w:r>
      <w:r w:rsidR="008971F5">
        <w:t xml:space="preserve">Figure </w:t>
      </w:r>
      <w:r w:rsidR="008971F5">
        <w:rPr>
          <w:noProof/>
        </w:rPr>
        <w:t>35</w:t>
      </w:r>
      <w:r w:rsidR="00CA0AF3">
        <w:fldChar w:fldCharType="end"/>
      </w:r>
      <w:r w:rsidR="00CA0AF3">
        <w:t xml:space="preserve">, </w:t>
      </w:r>
      <w:r w:rsidR="00616A9A">
        <w:t>to clear all the text in the respective text field.</w:t>
      </w:r>
    </w:p>
    <w:p w:rsidR="00423B41" w:rsidP="00423B41" w:rsidRDefault="00423B41" w14:paraId="524C100E" w14:textId="26CE8974">
      <w:pPr>
        <w:pStyle w:val="Heading4"/>
      </w:pPr>
      <w:bookmarkStart w:name="_Ref40216529" w:id="139"/>
      <w:r>
        <w:t>Location Switch Button</w:t>
      </w:r>
      <w:bookmarkEnd w:id="139"/>
    </w:p>
    <w:p w:rsidR="00DA20F7" w:rsidP="00DA20F7" w:rsidRDefault="00423B41" w14:paraId="2AD5EA12" w14:textId="77777777">
      <w:pPr>
        <w:keepNext/>
        <w:jc w:val="center"/>
      </w:pPr>
      <w:r>
        <w:rPr>
          <w:noProof/>
        </w:rPr>
        <mc:AlternateContent>
          <mc:Choice Requires="wps">
            <w:drawing>
              <wp:anchor distT="0" distB="0" distL="114300" distR="114300" simplePos="0" relativeHeight="251658327" behindDoc="0" locked="0" layoutInCell="1" allowOverlap="1" wp14:anchorId="4DDA9A91" wp14:editId="484F50D5">
                <wp:simplePos x="0" y="0"/>
                <wp:positionH relativeFrom="margin">
                  <wp:posOffset>1906438</wp:posOffset>
                </wp:positionH>
                <wp:positionV relativeFrom="paragraph">
                  <wp:posOffset>457799</wp:posOffset>
                </wp:positionV>
                <wp:extent cx="293298" cy="276446"/>
                <wp:effectExtent l="0" t="0" r="12065" b="28575"/>
                <wp:wrapNone/>
                <wp:docPr id="212817677" name="Rectangle 212817677"/>
                <wp:cNvGraphicFramePr/>
                <a:graphic xmlns:a="http://schemas.openxmlformats.org/drawingml/2006/main">
                  <a:graphicData uri="http://schemas.microsoft.com/office/word/2010/wordprocessingShape">
                    <wps:wsp>
                      <wps:cNvSpPr/>
                      <wps:spPr>
                        <a:xfrm>
                          <a:off x="0" y="0"/>
                          <a:ext cx="293298" cy="27644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9E2478B">
              <v:rect id="Rectangle 212817677" style="position:absolute;margin-left:150.1pt;margin-top:36.05pt;width:23.1pt;height:21.75pt;z-index:2516583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4DD3BD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">
                <w10:wrap anchorx="margin"/>
              </v:rect>
            </w:pict>
          </mc:Fallback>
        </mc:AlternateContent>
      </w:r>
      <w:r w:rsidRPr="00C5721D">
        <w:drawing>
          <wp:inline distT="0" distB="0" distL="0" distR="0" wp14:anchorId="2358E85D" wp14:editId="24D6FA2C">
            <wp:extent cx="2143424" cy="1200318"/>
            <wp:effectExtent l="0" t="0" r="0" b="0"/>
            <wp:docPr id="212817676" name="Picture 212817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43424" cy="1200318"/>
                    </a:xfrm>
                    <a:prstGeom prst="rect">
                      <a:avLst/>
                    </a:prstGeom>
                  </pic:spPr>
                </pic:pic>
              </a:graphicData>
            </a:graphic>
          </wp:inline>
        </w:drawing>
      </w:r>
    </w:p>
    <w:p w:rsidRPr="00423B41" w:rsidR="00423B41" w:rsidP="00DA20F7" w:rsidRDefault="00DA20F7" w14:paraId="6BEE2976" w14:textId="039426B9">
      <w:pPr>
        <w:pStyle w:val="Caption"/>
      </w:pPr>
      <w:bookmarkStart w:name="_Ref40216557" w:id="140"/>
      <w:bookmarkStart w:name="_Toc40218171" w:id="141"/>
      <w:r>
        <w:t xml:space="preserve">Figure </w:t>
      </w:r>
      <w:r>
        <w:fldChar w:fldCharType="begin"/>
      </w:r>
      <w:r>
        <w:instrText> SEQ Figure \* ARABIC </w:instrText>
      </w:r>
      <w:r>
        <w:fldChar w:fldCharType="separate"/>
      </w:r>
      <w:r w:rsidR="00F803F6">
        <w:rPr>
          <w:noProof/>
        </w:rPr>
        <w:t>36</w:t>
      </w:r>
      <w:r>
        <w:fldChar w:fldCharType="end"/>
      </w:r>
      <w:bookmarkEnd w:id="140"/>
      <w:r>
        <w:t xml:space="preserve"> Location Switch Button</w:t>
      </w:r>
      <w:bookmarkEnd w:id="141"/>
    </w:p>
    <w:p w:rsidRPr="00DA20F7" w:rsidR="00DA20F7" w:rsidP="00DA20F7" w:rsidRDefault="00ED4945" w14:paraId="57F87115" w14:textId="3A335EE1">
      <w:r>
        <w:t xml:space="preserve">The </w:t>
      </w:r>
      <w:r>
        <w:fldChar w:fldCharType="begin"/>
      </w:r>
      <w:r>
        <w:instrText xml:space="preserve"> REF _Ref40216529 \h </w:instrText>
      </w:r>
      <w:r>
        <w:fldChar w:fldCharType="separate"/>
      </w:r>
      <w:r w:rsidR="00F803F6">
        <w:t>Location Switch Button</w:t>
      </w:r>
      <w:r>
        <w:fldChar w:fldCharType="end"/>
      </w:r>
      <w:r w:rsidR="00493250">
        <w:t xml:space="preserve">, as seen in the highlighted area of </w:t>
      </w:r>
      <w:r w:rsidR="00493250">
        <w:fldChar w:fldCharType="begin"/>
      </w:r>
      <w:r w:rsidR="00493250">
        <w:instrText xml:space="preserve"> REF _Ref40216557 \h </w:instrText>
      </w:r>
      <w:r w:rsidR="00493250">
        <w:fldChar w:fldCharType="separate"/>
      </w:r>
      <w:r w:rsidR="00F803F6">
        <w:t xml:space="preserve">Figure </w:t>
      </w:r>
      <w:r w:rsidR="00F803F6">
        <w:rPr>
          <w:noProof/>
        </w:rPr>
        <w:t>36</w:t>
      </w:r>
      <w:r w:rsidR="00493250">
        <w:fldChar w:fldCharType="end"/>
      </w:r>
      <w:r w:rsidR="00493250">
        <w:t xml:space="preserve">, will swap the </w:t>
      </w:r>
      <w:r w:rsidR="00493250">
        <w:fldChar w:fldCharType="begin"/>
      </w:r>
      <w:r w:rsidR="00493250">
        <w:instrText xml:space="preserve"> REF _Ref40214182 \h </w:instrText>
      </w:r>
      <w:r w:rsidR="00493250">
        <w:fldChar w:fldCharType="separate"/>
      </w:r>
      <w:r w:rsidR="00F803F6">
        <w:t>Location Text Fields</w:t>
      </w:r>
      <w:r w:rsidR="00493250">
        <w:fldChar w:fldCharType="end"/>
      </w:r>
      <w:r w:rsidR="00493250">
        <w:t xml:space="preserve"> when pressed</w:t>
      </w:r>
      <w:r w:rsidR="00C843E0">
        <w:t>. This allows the user to reverse the direction of their path for ease of use.</w:t>
      </w:r>
    </w:p>
    <w:p w:rsidRPr="00DA20F7" w:rsidR="00C843E0" w:rsidP="00C843E0" w:rsidRDefault="00C843E0" w14:paraId="26EF47B0" w14:textId="14E1BEF4">
      <w:pPr>
        <w:pStyle w:val="Heading4"/>
      </w:pPr>
      <w:bookmarkStart w:name="_Ref40216649" w:id="142"/>
      <w:bookmarkStart w:name="_Ref40216790" w:id="143"/>
      <w:r>
        <w:t>Access</w:t>
      </w:r>
      <w:r w:rsidR="00664BFD">
        <w:t xml:space="preserve">ible Path </w:t>
      </w:r>
      <w:bookmarkEnd w:id="142"/>
      <w:r w:rsidR="00664BFD">
        <w:t>Switch</w:t>
      </w:r>
      <w:bookmarkEnd w:id="143"/>
    </w:p>
    <w:p w:rsidR="00664BFD" w:rsidP="00664BFD" w:rsidRDefault="00664BFD" w14:paraId="14E056B8" w14:textId="77777777">
      <w:pPr>
        <w:keepNext/>
        <w:jc w:val="center"/>
      </w:pPr>
      <w:r>
        <w:rPr>
          <w:noProof/>
        </w:rPr>
        <mc:AlternateContent>
          <mc:Choice Requires="wps">
            <w:drawing>
              <wp:anchor distT="0" distB="0" distL="114300" distR="114300" simplePos="0" relativeHeight="251658328" behindDoc="0" locked="0" layoutInCell="1" allowOverlap="1" wp14:anchorId="0E8DB940" wp14:editId="288AFCD9">
                <wp:simplePos x="0" y="0"/>
                <wp:positionH relativeFrom="margin">
                  <wp:posOffset>2553005</wp:posOffset>
                </wp:positionH>
                <wp:positionV relativeFrom="paragraph">
                  <wp:posOffset>431444</wp:posOffset>
                </wp:positionV>
                <wp:extent cx="793699" cy="327984"/>
                <wp:effectExtent l="0" t="0" r="26035" b="15240"/>
                <wp:wrapNone/>
                <wp:docPr id="212817679" name="Rectangle 212817679"/>
                <wp:cNvGraphicFramePr/>
                <a:graphic xmlns:a="http://schemas.openxmlformats.org/drawingml/2006/main">
                  <a:graphicData uri="http://schemas.microsoft.com/office/word/2010/wordprocessingShape">
                    <wps:wsp>
                      <wps:cNvSpPr/>
                      <wps:spPr>
                        <a:xfrm>
                          <a:off x="0" y="0"/>
                          <a:ext cx="793699" cy="32798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A311E51">
              <v:rect id="Rectangle 212817679" style="position:absolute;margin-left:201pt;margin-top:33.95pt;width:62.5pt;height:25.85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23225E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">
                <w10:wrap anchorx="margin"/>
              </v:rect>
            </w:pict>
          </mc:Fallback>
        </mc:AlternateContent>
      </w:r>
      <w:r w:rsidRPr="00C5721D">
        <w:drawing>
          <wp:inline distT="0" distB="0" distL="0" distR="0" wp14:anchorId="2BFD8823" wp14:editId="385C60DC">
            <wp:extent cx="2143424" cy="1200318"/>
            <wp:effectExtent l="0" t="0" r="0" b="0"/>
            <wp:docPr id="212817678" name="Picture 212817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43424" cy="1200318"/>
                    </a:xfrm>
                    <a:prstGeom prst="rect">
                      <a:avLst/>
                    </a:prstGeom>
                  </pic:spPr>
                </pic:pic>
              </a:graphicData>
            </a:graphic>
          </wp:inline>
        </w:drawing>
      </w:r>
    </w:p>
    <w:p w:rsidR="00664BFD" w:rsidP="00664BFD" w:rsidRDefault="00664BFD" w14:paraId="2C3A0B28" w14:textId="2A19141E">
      <w:pPr>
        <w:pStyle w:val="Caption"/>
      </w:pPr>
      <w:bookmarkStart w:name="_Ref40216690" w:id="144"/>
      <w:bookmarkStart w:name="_Ref40216693" w:id="145"/>
      <w:bookmarkStart w:name="_Toc40218172" w:id="146"/>
      <w:r>
        <w:t xml:space="preserve">Figure </w:t>
      </w:r>
      <w:r>
        <w:fldChar w:fldCharType="begin"/>
      </w:r>
      <w:r>
        <w:instrText> SEQ Figure \* ARABIC </w:instrText>
      </w:r>
      <w:r>
        <w:fldChar w:fldCharType="separate"/>
      </w:r>
      <w:r w:rsidR="00F803F6">
        <w:rPr>
          <w:noProof/>
        </w:rPr>
        <w:t>37</w:t>
      </w:r>
      <w:r>
        <w:fldChar w:fldCharType="end"/>
      </w:r>
      <w:bookmarkEnd w:id="145"/>
      <w:r>
        <w:t xml:space="preserve"> </w:t>
      </w:r>
      <w:r w:rsidR="000C709D">
        <w:t>Accessible</w:t>
      </w:r>
      <w:r>
        <w:t xml:space="preserve"> Path Switch</w:t>
      </w:r>
      <w:bookmarkEnd w:id="144"/>
      <w:bookmarkEnd w:id="146"/>
    </w:p>
    <w:p w:rsidRPr="00664BFD" w:rsidR="00664BFD" w:rsidP="00664BFD" w:rsidRDefault="00664BFD" w14:paraId="282123EE" w14:textId="1326C9F0">
      <w:r>
        <w:t xml:space="preserve">The </w:t>
      </w:r>
      <w:r>
        <w:fldChar w:fldCharType="begin"/>
      </w:r>
      <w:r>
        <w:instrText xml:space="preserve"> REF _Ref40216649 \h </w:instrText>
      </w:r>
      <w:r>
        <w:fldChar w:fldCharType="separate"/>
      </w:r>
      <w:r w:rsidR="008971F5">
        <w:t xml:space="preserve">Accessible Path </w:t>
      </w:r>
      <w:r>
        <w:fldChar w:fldCharType="end"/>
      </w:r>
      <w:r>
        <w:t xml:space="preserve">, as seen in the highlighted area of </w:t>
      </w:r>
      <w:r>
        <w:fldChar w:fldCharType="begin"/>
      </w:r>
      <w:r>
        <w:instrText xml:space="preserve"> REF _Ref40216693 \h </w:instrText>
      </w:r>
      <w:r>
        <w:fldChar w:fldCharType="separate"/>
      </w:r>
      <w:r w:rsidR="00F803F6">
        <w:t xml:space="preserve">Figure </w:t>
      </w:r>
      <w:r w:rsidR="00F803F6">
        <w:rPr>
          <w:noProof/>
        </w:rPr>
        <w:t>37</w:t>
      </w:r>
      <w:r>
        <w:fldChar w:fldCharType="end"/>
      </w:r>
      <w:r>
        <w:t xml:space="preserve">, will </w:t>
      </w:r>
      <w:r w:rsidR="000C709D">
        <w:t xml:space="preserve">make the desired path handicap accessible. It does so by removing all </w:t>
      </w:r>
      <w:r w:rsidR="0061324E">
        <w:t>forms of travel by stair and using elevators instead.</w:t>
      </w:r>
    </w:p>
    <w:p w:rsidRPr="006023EA" w:rsidR="004F49C5" w:rsidP="006023EA" w:rsidRDefault="004F49C5" w14:paraId="22BE8194" w14:textId="77777777"/>
    <w:p w:rsidR="00977F36" w:rsidP="00977F36" w:rsidRDefault="00FD5114" w14:paraId="3254EEFF" w14:textId="2BC06ECC">
      <w:pPr>
        <w:pStyle w:val="Heading3"/>
      </w:pPr>
      <w:bookmarkStart w:name="_Ref40215672" w:id="147"/>
      <w:bookmarkStart w:name="_Toc40218241" w:id="148"/>
      <w:r>
        <w:t>Quick Access Buttons</w:t>
      </w:r>
      <w:bookmarkEnd w:id="147"/>
      <w:bookmarkEnd w:id="148"/>
    </w:p>
    <w:p w:rsidR="004F7342" w:rsidP="004F7342" w:rsidRDefault="00BE5B46" w14:paraId="02B6EA41" w14:textId="1C0609BE">
      <w:pPr>
        <w:keepNext/>
      </w:pPr>
      <w:r>
        <w:rPr>
          <w:noProof/>
        </w:rPr>
        <mc:AlternateContent>
          <mc:Choice Requires="wps">
            <w:drawing>
              <wp:anchor distT="0" distB="0" distL="114300" distR="114300" simplePos="0" relativeHeight="251658257" behindDoc="0" locked="0" layoutInCell="1" allowOverlap="1" wp14:anchorId="57BAA8C0" wp14:editId="7BFD69F7">
                <wp:simplePos x="0" y="0"/>
                <wp:positionH relativeFrom="column">
                  <wp:posOffset>0</wp:posOffset>
                </wp:positionH>
                <wp:positionV relativeFrom="paragraph">
                  <wp:posOffset>925673</wp:posOffset>
                </wp:positionV>
                <wp:extent cx="1104900" cy="633742"/>
                <wp:effectExtent l="0" t="0" r="19050" b="13970"/>
                <wp:wrapNone/>
                <wp:docPr id="21" name="Rectangle 21"/>
                <wp:cNvGraphicFramePr/>
                <a:graphic xmlns:a="http://schemas.openxmlformats.org/drawingml/2006/main">
                  <a:graphicData uri="http://schemas.microsoft.com/office/word/2010/wordprocessingShape">
                    <wps:wsp>
                      <wps:cNvSpPr/>
                      <wps:spPr>
                        <a:xfrm>
                          <a:off x="0" y="0"/>
                          <a:ext cx="1104900" cy="63374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34FE791">
              <v:rect id="Rectangle 21" style="position:absolute;margin-left:0;margin-top:72.9pt;width:87pt;height:49.9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319BE4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"/>
            </w:pict>
          </mc:Fallback>
        </mc:AlternateContent>
      </w:r>
      <w:r w:rsidR="0009635A">
        <w:rPr>
          <w:noProof/>
        </w:rPr>
        <w:drawing>
          <wp:inline distT="0" distB="0" distL="0" distR="0" wp14:anchorId="647FED2E" wp14:editId="60CF697E">
            <wp:extent cx="5943600" cy="3343275"/>
            <wp:effectExtent l="0" t="0" r="0" b="9525"/>
            <wp:docPr id="1742340089" name="Picture 174234008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9"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BE5B46" w:rsidR="00BE5B46" w:rsidP="004F7342" w:rsidRDefault="004F7342" w14:paraId="347A0A0B" w14:textId="7E9E35C2">
      <w:pPr>
        <w:pStyle w:val="Caption"/>
      </w:pPr>
      <w:bookmarkStart w:name="_Ref40039462" w:id="149"/>
      <w:bookmarkStart w:name="_Ref40039454" w:id="150"/>
      <w:bookmarkStart w:name="_Toc40218173" w:id="151"/>
      <w:r>
        <w:t xml:space="preserve">Figure </w:t>
      </w:r>
      <w:r>
        <w:fldChar w:fldCharType="begin"/>
      </w:r>
      <w:r>
        <w:instrText>SEQ Figure \* ARABIC</w:instrText>
      </w:r>
      <w:r>
        <w:fldChar w:fldCharType="separate"/>
      </w:r>
      <w:r w:rsidR="00F803F6">
        <w:rPr>
          <w:noProof/>
        </w:rPr>
        <w:t>38</w:t>
      </w:r>
      <w:r>
        <w:fldChar w:fldCharType="end"/>
      </w:r>
      <w:bookmarkEnd w:id="149"/>
      <w:r>
        <w:t xml:space="preserve"> Quick </w:t>
      </w:r>
      <w:r w:rsidR="00C242EF">
        <w:t>A</w:t>
      </w:r>
      <w:r>
        <w:t xml:space="preserve">ccess </w:t>
      </w:r>
      <w:r w:rsidR="00C242EF">
        <w:t>B</w:t>
      </w:r>
      <w:r>
        <w:t>uttons</w:t>
      </w:r>
      <w:bookmarkEnd w:id="150"/>
      <w:bookmarkEnd w:id="151"/>
    </w:p>
    <w:p w:rsidR="00692247" w:rsidP="00BE5B46" w:rsidRDefault="00FC479E" w14:paraId="3903149B" w14:textId="4CC7BFBC">
      <w:r>
        <w:t>The quick access buttons</w:t>
      </w:r>
      <w:r w:rsidR="00CF25B6">
        <w:t xml:space="preserve">, shown in </w:t>
      </w:r>
      <w:r>
        <w:fldChar w:fldCharType="begin"/>
      </w:r>
      <w:r>
        <w:instrText xml:space="preserve"> REF _Ref40039462 \h </w:instrText>
      </w:r>
      <w:r>
        <w:fldChar w:fldCharType="separate"/>
      </w:r>
      <w:r w:rsidR="00F803F6">
        <w:t xml:space="preserve">Figure </w:t>
      </w:r>
      <w:r w:rsidR="00F803F6">
        <w:rPr>
          <w:noProof/>
        </w:rPr>
        <w:t>38</w:t>
      </w:r>
      <w:r>
        <w:fldChar w:fldCharType="end"/>
      </w:r>
      <w:r w:rsidR="00CF25B6">
        <w:t>,</w:t>
      </w:r>
      <w:r w:rsidR="49A9D581">
        <w:t xml:space="preserve"> </w:t>
      </w:r>
      <w:r>
        <w:t xml:space="preserve">will navigate the user to the nearest </w:t>
      </w:r>
      <w:r w:rsidR="004F7342">
        <w:t xml:space="preserve">locations specified by each button </w:t>
      </w:r>
      <w:r w:rsidR="004F49C5">
        <w:t>regarding</w:t>
      </w:r>
      <w:r w:rsidR="004F7342">
        <w:t xml:space="preserve"> the current kiosk location.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06"/>
        <w:gridCol w:w="2599"/>
        <w:gridCol w:w="1808"/>
        <w:gridCol w:w="2781"/>
      </w:tblGrid>
      <w:tr w:rsidR="00532A66" w:rsidTr="102E9F1C" w14:paraId="115E447A" w14:textId="77777777">
        <w:trPr>
          <w:trHeight w:val="962"/>
        </w:trPr>
        <w:tc>
          <w:tcPr>
            <w:tcW w:w="1806" w:type="dxa"/>
          </w:tcPr>
          <w:p w:rsidR="00D176D5" w:rsidP="00087A65" w:rsidRDefault="567AEA63" w14:paraId="007347FD" w14:textId="02AE37E7">
            <w:pPr>
              <w:jc w:val="center"/>
            </w:pPr>
            <w:r>
              <w:rPr>
                <w:noProof/>
              </w:rPr>
              <w:drawing>
                <wp:inline distT="0" distB="0" distL="0" distR="0" wp14:anchorId="447A4A27" wp14:editId="5C6656D1">
                  <wp:extent cx="579120" cy="579120"/>
                  <wp:effectExtent l="0" t="0" r="0" b="0"/>
                  <wp:docPr id="133908616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tc>
        <w:tc>
          <w:tcPr>
            <w:tcW w:w="2599" w:type="dxa"/>
          </w:tcPr>
          <w:p w:rsidR="00D176D5" w:rsidP="00087A65" w:rsidRDefault="00D176D5" w14:paraId="619D6670" w14:textId="3235CFCF">
            <w:r>
              <w:t>Navigate to the nearest exit.</w:t>
            </w:r>
          </w:p>
        </w:tc>
        <w:tc>
          <w:tcPr>
            <w:tcW w:w="1808" w:type="dxa"/>
          </w:tcPr>
          <w:p w:rsidR="00D176D5" w:rsidP="00087A65" w:rsidRDefault="567AEA63" w14:paraId="6E6FB2FF" w14:textId="65F09734">
            <w:pPr>
              <w:jc w:val="center"/>
            </w:pPr>
            <w:r>
              <w:rPr>
                <w:noProof/>
              </w:rPr>
              <w:drawing>
                <wp:inline distT="0" distB="0" distL="0" distR="0" wp14:anchorId="28DE073C" wp14:editId="3187A544">
                  <wp:extent cx="579120" cy="579120"/>
                  <wp:effectExtent l="0" t="0" r="0" b="0"/>
                  <wp:docPr id="72361334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tc>
        <w:tc>
          <w:tcPr>
            <w:tcW w:w="2781" w:type="dxa"/>
          </w:tcPr>
          <w:p w:rsidR="00D176D5" w:rsidP="00FD5114" w:rsidRDefault="00087A65" w14:paraId="4E32E3E9" w14:textId="291C9D2F">
            <w:r>
              <w:t>Navigate to the nearest elevator.</w:t>
            </w:r>
          </w:p>
        </w:tc>
      </w:tr>
      <w:tr w:rsidR="00532A66" w:rsidTr="102E9F1C" w14:paraId="7F7F7392" w14:textId="77777777">
        <w:trPr>
          <w:trHeight w:val="845"/>
        </w:trPr>
        <w:tc>
          <w:tcPr>
            <w:tcW w:w="1806" w:type="dxa"/>
          </w:tcPr>
          <w:p w:rsidR="00D176D5" w:rsidP="00087A65" w:rsidRDefault="1CB696BA" w14:paraId="6875C633" w14:textId="033581A6">
            <w:pPr>
              <w:jc w:val="center"/>
            </w:pPr>
            <w:r>
              <w:rPr>
                <w:noProof/>
              </w:rPr>
              <w:drawing>
                <wp:inline distT="0" distB="0" distL="0" distR="0" wp14:anchorId="5A9606BD" wp14:editId="65BE6564">
                  <wp:extent cx="577850" cy="577850"/>
                  <wp:effectExtent l="0" t="0" r="0" b="0"/>
                  <wp:docPr id="117245299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inline>
              </w:drawing>
            </w:r>
          </w:p>
        </w:tc>
        <w:tc>
          <w:tcPr>
            <w:tcW w:w="2599" w:type="dxa"/>
          </w:tcPr>
          <w:p w:rsidR="00D176D5" w:rsidP="00FD5114" w:rsidRDefault="00D176D5" w14:paraId="0941701E" w14:textId="2C6608BF">
            <w:r>
              <w:t>Navigate to the nearest bathroom.</w:t>
            </w:r>
          </w:p>
        </w:tc>
        <w:tc>
          <w:tcPr>
            <w:tcW w:w="1808" w:type="dxa"/>
          </w:tcPr>
          <w:p w:rsidR="00D176D5" w:rsidP="00087A65" w:rsidRDefault="713DABDD" w14:paraId="2E76DD5B" w14:textId="50012847">
            <w:pPr>
              <w:jc w:val="center"/>
            </w:pPr>
            <w:r>
              <w:rPr>
                <w:noProof/>
              </w:rPr>
              <w:drawing>
                <wp:inline distT="0" distB="0" distL="0" distR="0" wp14:anchorId="47548714" wp14:editId="55790B9A">
                  <wp:extent cx="577850" cy="577850"/>
                  <wp:effectExtent l="0" t="0" r="0" b="0"/>
                  <wp:docPr id="101584619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inline>
              </w:drawing>
            </w:r>
          </w:p>
        </w:tc>
        <w:tc>
          <w:tcPr>
            <w:tcW w:w="2781" w:type="dxa"/>
          </w:tcPr>
          <w:p w:rsidR="00D176D5" w:rsidP="00FD5114" w:rsidRDefault="00087A65" w14:paraId="2116B737" w14:textId="70D803B6">
            <w:r>
              <w:t>Navigate to the neatest dining location.</w:t>
            </w:r>
          </w:p>
        </w:tc>
      </w:tr>
    </w:tbl>
    <w:p w:rsidR="0036280B" w:rsidP="00E22071" w:rsidRDefault="0036280B" w14:paraId="4820073C" w14:textId="77777777"/>
    <w:p w:rsidR="00911D52" w:rsidP="00907869" w:rsidRDefault="00907869" w14:paraId="7ED7AD4D" w14:textId="61C3104E">
      <w:pPr>
        <w:pStyle w:val="Heading3"/>
      </w:pPr>
      <w:bookmarkStart w:name="_Ref40217013" w:id="152"/>
      <w:bookmarkStart w:name="_Toc40218242" w:id="153"/>
      <w:r>
        <w:t>Text Directions</w:t>
      </w:r>
      <w:bookmarkEnd w:id="152"/>
      <w:bookmarkEnd w:id="153"/>
    </w:p>
    <w:p w:rsidR="00651963" w:rsidP="00651963" w:rsidRDefault="00651963" w14:paraId="1FBCFA00" w14:textId="77777777">
      <w:pPr>
        <w:keepNext/>
      </w:pPr>
      <w:r>
        <w:rPr>
          <w:noProof/>
        </w:rPr>
        <mc:AlternateContent>
          <mc:Choice Requires="wps">
            <w:drawing>
              <wp:anchor distT="0" distB="0" distL="114300" distR="114300" simplePos="0" relativeHeight="251658329" behindDoc="0" locked="0" layoutInCell="1" allowOverlap="1" wp14:anchorId="2C45DBA0" wp14:editId="22570F2F">
                <wp:simplePos x="0" y="0"/>
                <wp:positionH relativeFrom="margin">
                  <wp:align>left</wp:align>
                </wp:positionH>
                <wp:positionV relativeFrom="paragraph">
                  <wp:posOffset>1556873</wp:posOffset>
                </wp:positionV>
                <wp:extent cx="1108865" cy="757172"/>
                <wp:effectExtent l="0" t="0" r="15240" b="24130"/>
                <wp:wrapNone/>
                <wp:docPr id="212817681" name="Rectangle 212817681"/>
                <wp:cNvGraphicFramePr/>
                <a:graphic xmlns:a="http://schemas.openxmlformats.org/drawingml/2006/main">
                  <a:graphicData uri="http://schemas.microsoft.com/office/word/2010/wordprocessingShape">
                    <wps:wsp>
                      <wps:cNvSpPr/>
                      <wps:spPr>
                        <a:xfrm>
                          <a:off x="0" y="0"/>
                          <a:ext cx="1108865" cy="75717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B52FF57">
              <v:rect id="Rectangle 212817681" style="position:absolute;margin-left:0;margin-top:122.6pt;width:87.3pt;height:59.6pt;z-index:25165832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17847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">
                <w10:wrap anchorx="margin"/>
              </v:rect>
            </w:pict>
          </mc:Fallback>
        </mc:AlternateContent>
      </w:r>
      <w:r w:rsidRPr="00651963">
        <w:drawing>
          <wp:inline distT="0" distB="0" distL="0" distR="0" wp14:anchorId="52B50AB8" wp14:editId="798B96F3">
            <wp:extent cx="5943600" cy="3343275"/>
            <wp:effectExtent l="0" t="0" r="0" b="9525"/>
            <wp:docPr id="212817680" name="Picture 21281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rsidRPr="00E22071" w:rsidR="00E22071" w:rsidP="00651963" w:rsidRDefault="00651963" w14:paraId="5108ED20" w14:textId="3B216870">
      <w:pPr>
        <w:pStyle w:val="Caption"/>
      </w:pPr>
      <w:bookmarkStart w:name="_Ref40217030" w:id="154"/>
      <w:bookmarkStart w:name="_Toc40218174" w:id="155"/>
      <w:r>
        <w:t xml:space="preserve">Figure </w:t>
      </w:r>
      <w:r>
        <w:fldChar w:fldCharType="begin"/>
      </w:r>
      <w:r>
        <w:instrText> SEQ Figure \* ARABIC </w:instrText>
      </w:r>
      <w:r>
        <w:fldChar w:fldCharType="separate"/>
      </w:r>
      <w:r>
        <w:rPr>
          <w:noProof/>
        </w:rPr>
        <w:t>39</w:t>
      </w:r>
      <w:r>
        <w:fldChar w:fldCharType="end"/>
      </w:r>
      <w:bookmarkEnd w:id="154"/>
      <w:r>
        <w:t xml:space="preserve"> Text Directions</w:t>
      </w:r>
      <w:bookmarkEnd w:id="155"/>
    </w:p>
    <w:p w:rsidRPr="007655B5" w:rsidR="007655B5" w:rsidP="007655B5" w:rsidRDefault="00651963" w14:paraId="29E04B46" w14:textId="3EE5EDF4">
      <w:r>
        <w:t xml:space="preserve">The </w:t>
      </w:r>
      <w:r>
        <w:fldChar w:fldCharType="begin"/>
      </w:r>
      <w:r>
        <w:instrText xml:space="preserve"> REF _Ref40217013 \h </w:instrText>
      </w:r>
      <w:r>
        <w:fldChar w:fldCharType="separate"/>
      </w:r>
      <w:r>
        <w:t>Text Directions</w:t>
      </w:r>
      <w:r>
        <w:fldChar w:fldCharType="end"/>
      </w:r>
      <w:r>
        <w:t xml:space="preserve">, as seen in the highlighted area of </w:t>
      </w:r>
      <w:r>
        <w:fldChar w:fldCharType="begin"/>
      </w:r>
      <w:r>
        <w:instrText xml:space="preserve"> REF _Ref40217030 \h </w:instrText>
      </w:r>
      <w:r>
        <w:fldChar w:fldCharType="separate"/>
      </w:r>
      <w:r>
        <w:t xml:space="preserve">Figure </w:t>
      </w:r>
      <w:r>
        <w:rPr>
          <w:noProof/>
        </w:rPr>
        <w:t>39</w:t>
      </w:r>
      <w:r>
        <w:fldChar w:fldCharType="end"/>
      </w:r>
      <w:r>
        <w:t xml:space="preserve">, </w:t>
      </w:r>
      <w:r w:rsidR="00E651E4">
        <w:t xml:space="preserve">are displayed once a path has been generated. The </w:t>
      </w:r>
      <w:r w:rsidR="00561335">
        <w:fldChar w:fldCharType="begin"/>
      </w:r>
      <w:r w:rsidR="00561335">
        <w:instrText xml:space="preserve"> REF _Ref40217013 \h </w:instrText>
      </w:r>
      <w:r w:rsidR="00561335">
        <w:fldChar w:fldCharType="separate"/>
      </w:r>
      <w:r w:rsidR="00561335">
        <w:t>Text Directions</w:t>
      </w:r>
      <w:r w:rsidR="00561335">
        <w:fldChar w:fldCharType="end"/>
      </w:r>
      <w:r w:rsidR="00561335">
        <w:t xml:space="preserve"> </w:t>
      </w:r>
      <w:r w:rsidR="002C4C4E">
        <w:t>go step by step through the path</w:t>
      </w:r>
      <w:r w:rsidR="00D340A6">
        <w:t>.</w:t>
      </w:r>
    </w:p>
    <w:p w:rsidR="00486B22" w:rsidP="00486B22" w:rsidRDefault="00486B22" w14:paraId="18ACE1CC" w14:textId="77777777">
      <w:pPr>
        <w:keepNext/>
        <w:jc w:val="center"/>
      </w:pPr>
      <w:r w:rsidRPr="00486B22">
        <w:drawing>
          <wp:inline distT="0" distB="0" distL="0" distR="0" wp14:anchorId="508B3086" wp14:editId="06D1692A">
            <wp:extent cx="3410426" cy="2676899"/>
            <wp:effectExtent l="0" t="0" r="0" b="9525"/>
            <wp:docPr id="383923279" name="Picture 38392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10426" cy="2676899"/>
                    </a:xfrm>
                    <a:prstGeom prst="rect">
                      <a:avLst/>
                    </a:prstGeom>
                  </pic:spPr>
                </pic:pic>
              </a:graphicData>
            </a:graphic>
          </wp:inline>
        </w:drawing>
      </w:r>
    </w:p>
    <w:p w:rsidRPr="00651963" w:rsidR="00B80CD8" w:rsidP="00486B22" w:rsidRDefault="00486B22" w14:paraId="45468EC3" w14:textId="5F95E630">
      <w:pPr>
        <w:pStyle w:val="Caption"/>
      </w:pPr>
      <w:bookmarkStart w:name="_Toc40218175" w:id="156"/>
      <w:r>
        <w:t xml:space="preserve">Figure </w:t>
      </w:r>
      <w:r>
        <w:fldChar w:fldCharType="begin"/>
      </w:r>
      <w:r>
        <w:instrText> SEQ Figure \* ARABIC </w:instrText>
      </w:r>
      <w:r>
        <w:fldChar w:fldCharType="separate"/>
      </w:r>
      <w:r>
        <w:rPr>
          <w:noProof/>
        </w:rPr>
        <w:t>40</w:t>
      </w:r>
      <w:r>
        <w:fldChar w:fldCharType="end"/>
      </w:r>
      <w:r>
        <w:t xml:space="preserve"> Extended Text Directions</w:t>
      </w:r>
      <w:bookmarkEnd w:id="156"/>
    </w:p>
    <w:p w:rsidRPr="00486B22" w:rsidR="00486B22" w:rsidP="00486B22" w:rsidRDefault="005660BA" w14:paraId="21AF7EA4" w14:textId="792AE32F">
      <w:r>
        <w:t xml:space="preserve">The </w:t>
      </w:r>
      <w:r>
        <w:fldChar w:fldCharType="begin"/>
      </w:r>
      <w:r>
        <w:instrText xml:space="preserve"> REF _Ref40217013 \h </w:instrText>
      </w:r>
      <w:r>
        <w:fldChar w:fldCharType="separate"/>
      </w:r>
      <w:r>
        <w:t>Text Directions</w:t>
      </w:r>
      <w:r>
        <w:fldChar w:fldCharType="end"/>
      </w:r>
      <w:r>
        <w:t xml:space="preserve"> are collapsible by floor,</w:t>
      </w:r>
      <w:r w:rsidR="00164D7F">
        <w:t xml:space="preserve"> and upon clicking </w:t>
      </w:r>
      <w:r w:rsidR="00895DBC">
        <w:t>the</w:t>
      </w:r>
      <w:r w:rsidR="00164D7F">
        <w:t xml:space="preserve"> collapsed </w:t>
      </w:r>
      <w:r w:rsidR="009756DE">
        <w:t xml:space="preserve">directions, it will expand and </w:t>
      </w:r>
      <w:r w:rsidR="002C23C8">
        <w:t xml:space="preserve">display the corresponding floor </w:t>
      </w:r>
      <w:r w:rsidR="00CE08B5">
        <w:t xml:space="preserve">on the </w:t>
      </w:r>
      <w:r w:rsidR="00CE08B5">
        <w:fldChar w:fldCharType="begin"/>
      </w:r>
      <w:r w:rsidR="00CE08B5">
        <w:instrText xml:space="preserve"> REF _Ref40212355 \h </w:instrText>
      </w:r>
      <w:r w:rsidR="00CE08B5">
        <w:fldChar w:fldCharType="separate"/>
      </w:r>
      <w:r w:rsidR="00CE08B5">
        <w:t>Map Viewer</w:t>
      </w:r>
      <w:r w:rsidR="00CE08B5">
        <w:fldChar w:fldCharType="end"/>
      </w:r>
      <w:r w:rsidR="00CE08B5">
        <w:t>.</w:t>
      </w:r>
      <w:r w:rsidR="00AF4583">
        <w:t xml:space="preserve"> If</w:t>
      </w:r>
      <w:r w:rsidR="006C2129">
        <w:t xml:space="preserve"> applicable to the path, the user can click on the directions </w:t>
      </w:r>
      <w:r w:rsidR="0006430E">
        <w:t xml:space="preserve">that take the user across hospitals and it will display the </w:t>
      </w:r>
      <w:r w:rsidR="0006430E">
        <w:fldChar w:fldCharType="begin"/>
      </w:r>
      <w:r w:rsidR="0006430E">
        <w:instrText xml:space="preserve"> REF _Ref40212532 \h </w:instrText>
      </w:r>
      <w:r w:rsidR="0006430E">
        <w:fldChar w:fldCharType="separate"/>
      </w:r>
      <w:r w:rsidR="0006430E">
        <w:t>Street View</w:t>
      </w:r>
      <w:r w:rsidR="0006430E">
        <w:fldChar w:fldCharType="end"/>
      </w:r>
      <w:r w:rsidR="0006430E">
        <w:t xml:space="preserve"> </w:t>
      </w:r>
      <w:r w:rsidR="005D7786">
        <w:t xml:space="preserve">on the </w:t>
      </w:r>
      <w:r w:rsidR="005D7786">
        <w:fldChar w:fldCharType="begin"/>
      </w:r>
      <w:r w:rsidR="005D7786">
        <w:instrText xml:space="preserve"> REF _Ref40212355 \h </w:instrText>
      </w:r>
      <w:r w:rsidR="005D7786">
        <w:fldChar w:fldCharType="separate"/>
      </w:r>
      <w:r w:rsidR="005D7786">
        <w:t>Map Viewer</w:t>
      </w:r>
      <w:r w:rsidR="005D7786">
        <w:fldChar w:fldCharType="end"/>
      </w:r>
      <w:r w:rsidR="005D7786">
        <w:t>.</w:t>
      </w:r>
      <w:r w:rsidR="00AF4583">
        <w:t xml:space="preserve"> </w:t>
      </w:r>
    </w:p>
    <w:p w:rsidR="00096084" w:rsidP="00096084" w:rsidRDefault="00096084" w14:paraId="2A10586B" w14:textId="233EEF45">
      <w:pPr>
        <w:pStyle w:val="Heading4"/>
      </w:pPr>
      <w:bookmarkStart w:name="_Ref40217667" w:id="157"/>
      <w:r>
        <w:t>Save Directions</w:t>
      </w:r>
      <w:bookmarkEnd w:id="157"/>
      <w:r w:rsidR="00105346">
        <w:t xml:space="preserve"> </w:t>
      </w:r>
    </w:p>
    <w:p w:rsidR="001635C1" w:rsidP="001635C1" w:rsidRDefault="00BE0D6B" w14:paraId="100BFBAF" w14:textId="77777777">
      <w:pPr>
        <w:keepNext/>
        <w:jc w:val="center"/>
      </w:pPr>
      <w:r>
        <w:rPr>
          <w:noProof/>
        </w:rPr>
        <mc:AlternateContent>
          <mc:Choice Requires="wps">
            <w:drawing>
              <wp:anchor distT="0" distB="0" distL="114300" distR="114300" simplePos="0" relativeHeight="251658330" behindDoc="0" locked="0" layoutInCell="1" allowOverlap="1" wp14:anchorId="41BCBC09" wp14:editId="3E46B66A">
                <wp:simplePos x="0" y="0"/>
                <wp:positionH relativeFrom="margin">
                  <wp:align>center</wp:align>
                </wp:positionH>
                <wp:positionV relativeFrom="paragraph">
                  <wp:posOffset>2646680</wp:posOffset>
                </wp:positionV>
                <wp:extent cx="1981937" cy="504749"/>
                <wp:effectExtent l="0" t="0" r="18415" b="10160"/>
                <wp:wrapNone/>
                <wp:docPr id="383923286" name="Rectangle 383923286"/>
                <wp:cNvGraphicFramePr/>
                <a:graphic xmlns:a="http://schemas.openxmlformats.org/drawingml/2006/main">
                  <a:graphicData uri="http://schemas.microsoft.com/office/word/2010/wordprocessingShape">
                    <wps:wsp>
                      <wps:cNvSpPr/>
                      <wps:spPr>
                        <a:xfrm>
                          <a:off x="0" y="0"/>
                          <a:ext cx="1981937" cy="50474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1847E5C">
              <v:rect id="Rectangle 383923286" style="position:absolute;margin-left:0;margin-top:208.4pt;width:156.05pt;height:39.75pt;z-index:25165833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ed="f" strokecolor="red" strokeweight="1.5pt" w14:anchorId="75ABBB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">
                <w10:wrap anchorx="margin"/>
              </v:rect>
            </w:pict>
          </mc:Fallback>
        </mc:AlternateContent>
      </w:r>
      <w:r w:rsidRPr="00BE0D6B">
        <w:drawing>
          <wp:inline distT="0" distB="0" distL="0" distR="0" wp14:anchorId="422CDDEF" wp14:editId="4E4AF7A2">
            <wp:extent cx="3439005" cy="3200847"/>
            <wp:effectExtent l="0" t="0" r="9525" b="0"/>
            <wp:docPr id="383923282" name="Picture 383923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39005" cy="3200847"/>
                    </a:xfrm>
                    <a:prstGeom prst="rect">
                      <a:avLst/>
                    </a:prstGeom>
                  </pic:spPr>
                </pic:pic>
              </a:graphicData>
            </a:graphic>
          </wp:inline>
        </w:drawing>
      </w:r>
    </w:p>
    <w:p w:rsidRPr="00BE0D6B" w:rsidR="00BE0D6B" w:rsidP="001635C1" w:rsidRDefault="001635C1" w14:paraId="0D00FDF0" w14:textId="0A557554">
      <w:pPr>
        <w:pStyle w:val="Caption"/>
      </w:pPr>
      <w:bookmarkStart w:name="_Ref40217704" w:id="158"/>
      <w:bookmarkStart w:name="_Toc40218176" w:id="159"/>
      <w:r>
        <w:t xml:space="preserve">Figure </w:t>
      </w:r>
      <w:r>
        <w:fldChar w:fldCharType="begin"/>
      </w:r>
      <w:r>
        <w:instrText> SEQ Figure \* ARABIC </w:instrText>
      </w:r>
      <w:r>
        <w:fldChar w:fldCharType="separate"/>
      </w:r>
      <w:r>
        <w:rPr>
          <w:noProof/>
        </w:rPr>
        <w:t>41</w:t>
      </w:r>
      <w:r>
        <w:fldChar w:fldCharType="end"/>
      </w:r>
      <w:bookmarkEnd w:id="158"/>
      <w:r>
        <w:t xml:space="preserve"> Save Directions</w:t>
      </w:r>
      <w:r>
        <w:rPr>
          <w:noProof/>
        </w:rPr>
        <w:t xml:space="preserve"> Button</w:t>
      </w:r>
      <w:bookmarkEnd w:id="159"/>
    </w:p>
    <w:p w:rsidRPr="001635C1" w:rsidR="001635C1" w:rsidP="001635C1" w:rsidRDefault="00194455" w14:paraId="6DBE6017" w14:textId="0D86F9A5">
      <w:r>
        <w:t xml:space="preserve">When </w:t>
      </w:r>
      <w:r>
        <w:fldChar w:fldCharType="begin"/>
      </w:r>
      <w:r>
        <w:instrText xml:space="preserve"> REF _Ref40217013 \h </w:instrText>
      </w:r>
      <w:r>
        <w:fldChar w:fldCharType="separate"/>
      </w:r>
      <w:r>
        <w:t>Text Directions</w:t>
      </w:r>
      <w:r>
        <w:fldChar w:fldCharType="end"/>
      </w:r>
      <w:r>
        <w:t xml:space="preserve"> are generated, the </w:t>
      </w:r>
      <w:r>
        <w:fldChar w:fldCharType="begin"/>
      </w:r>
      <w:r>
        <w:instrText xml:space="preserve"> REF _Ref40217667 \h </w:instrText>
      </w:r>
      <w:r>
        <w:fldChar w:fldCharType="separate"/>
      </w:r>
      <w:r>
        <w:t>Save Directions</w:t>
      </w:r>
      <w:r>
        <w:fldChar w:fldCharType="end"/>
      </w:r>
      <w:r>
        <w:t xml:space="preserve"> button appears</w:t>
      </w:r>
      <w:r w:rsidR="00EE645F">
        <w:t xml:space="preserve">, seen in </w:t>
      </w:r>
      <w:r w:rsidR="00EE645F">
        <w:fldChar w:fldCharType="begin"/>
      </w:r>
      <w:r w:rsidR="00EE645F">
        <w:instrText xml:space="preserve"> REF _Ref40217704 \h </w:instrText>
      </w:r>
      <w:r w:rsidR="00EE645F">
        <w:fldChar w:fldCharType="separate"/>
      </w:r>
      <w:r w:rsidR="00B72BE7">
        <w:t xml:space="preserve">Figure </w:t>
      </w:r>
      <w:r w:rsidR="00B72BE7">
        <w:rPr>
          <w:noProof/>
        </w:rPr>
        <w:t>41</w:t>
      </w:r>
      <w:r w:rsidR="00EE645F">
        <w:fldChar w:fldCharType="end"/>
      </w:r>
      <w:r>
        <w:t xml:space="preserve">. </w:t>
      </w:r>
    </w:p>
    <w:p w:rsidR="00E041DB" w:rsidP="00E041DB" w:rsidRDefault="00534ADD" w14:paraId="61466B77" w14:textId="77777777">
      <w:pPr>
        <w:keepNext/>
        <w:jc w:val="center"/>
      </w:pPr>
      <w:r w:rsidRPr="00534ADD">
        <w:drawing>
          <wp:inline distT="0" distB="0" distL="0" distR="0" wp14:anchorId="5A91BD1D" wp14:editId="2410E138">
            <wp:extent cx="3219899" cy="2095792"/>
            <wp:effectExtent l="0" t="0" r="0" b="0"/>
            <wp:docPr id="573682272" name="Picture 57368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19899" cy="2095792"/>
                    </a:xfrm>
                    <a:prstGeom prst="rect">
                      <a:avLst/>
                    </a:prstGeom>
                  </pic:spPr>
                </pic:pic>
              </a:graphicData>
            </a:graphic>
          </wp:inline>
        </w:drawing>
      </w:r>
    </w:p>
    <w:p w:rsidRPr="001635C1" w:rsidR="00B13435" w:rsidP="00E041DB" w:rsidRDefault="00E041DB" w14:paraId="0FC30AE2" w14:textId="541048A0">
      <w:pPr>
        <w:pStyle w:val="Caption"/>
      </w:pPr>
      <w:bookmarkStart w:name="_Ref40217799" w:id="160"/>
      <w:bookmarkStart w:name="_Toc40218177" w:id="161"/>
      <w:r>
        <w:t xml:space="preserve">Figure </w:t>
      </w:r>
      <w:r>
        <w:fldChar w:fldCharType="begin"/>
      </w:r>
      <w:r>
        <w:instrText> SEQ Figure \* ARABIC </w:instrText>
      </w:r>
      <w:r>
        <w:fldChar w:fldCharType="separate"/>
      </w:r>
      <w:r>
        <w:rPr>
          <w:noProof/>
        </w:rPr>
        <w:t>42</w:t>
      </w:r>
      <w:r>
        <w:fldChar w:fldCharType="end"/>
      </w:r>
      <w:bookmarkEnd w:id="160"/>
      <w:r>
        <w:t xml:space="preserve"> Save Directions Popup</w:t>
      </w:r>
      <w:bookmarkEnd w:id="161"/>
    </w:p>
    <w:p w:rsidRPr="001635C1" w:rsidR="00E041DB" w:rsidP="00E041DB" w:rsidRDefault="00E041DB" w14:paraId="45A46846" w14:textId="2EFF4A12">
      <w:r>
        <w:t>If the user clicks this button, the popup seen in</w:t>
      </w:r>
      <w:r w:rsidR="0033540F">
        <w:t xml:space="preserve"> </w:t>
      </w:r>
      <w:r w:rsidR="0033540F">
        <w:fldChar w:fldCharType="begin"/>
      </w:r>
      <w:r w:rsidR="0033540F">
        <w:instrText xml:space="preserve"> REF _Ref40217799 \h </w:instrText>
      </w:r>
      <w:r w:rsidR="0033540F">
        <w:fldChar w:fldCharType="separate"/>
      </w:r>
      <w:r w:rsidR="00B72BE7">
        <w:t xml:space="preserve">Figure </w:t>
      </w:r>
      <w:r w:rsidR="00B72BE7">
        <w:rPr>
          <w:noProof/>
        </w:rPr>
        <w:t>42</w:t>
      </w:r>
      <w:r w:rsidR="0033540F">
        <w:fldChar w:fldCharType="end"/>
      </w:r>
      <w:r w:rsidR="0033540F">
        <w:t xml:space="preserve"> will appear on the </w:t>
      </w:r>
      <w:r w:rsidR="0033540F">
        <w:fldChar w:fldCharType="begin"/>
      </w:r>
      <w:r w:rsidR="0033540F">
        <w:instrText xml:space="preserve"> REF _Ref40212355 \h </w:instrText>
      </w:r>
      <w:r w:rsidR="0033540F">
        <w:fldChar w:fldCharType="separate"/>
      </w:r>
      <w:r w:rsidR="0033540F">
        <w:t>Map Viewer</w:t>
      </w:r>
      <w:r w:rsidR="0033540F">
        <w:fldChar w:fldCharType="end"/>
      </w:r>
      <w:r w:rsidR="0033540F">
        <w:t xml:space="preserve">. The user can then enter their e-mail address to e-mail the </w:t>
      </w:r>
      <w:r w:rsidR="00BF1AA0">
        <w:fldChar w:fldCharType="begin"/>
      </w:r>
      <w:r w:rsidR="00BF1AA0">
        <w:instrText xml:space="preserve"> REF _Ref40217013 \h </w:instrText>
      </w:r>
      <w:r w:rsidR="00BF1AA0">
        <w:fldChar w:fldCharType="separate"/>
      </w:r>
      <w:r w:rsidR="00BF1AA0">
        <w:t>Text Directions</w:t>
      </w:r>
      <w:r w:rsidR="00BF1AA0">
        <w:fldChar w:fldCharType="end"/>
      </w:r>
      <w:r w:rsidR="00E03780">
        <w:t xml:space="preserve"> to </w:t>
      </w:r>
      <w:r w:rsidR="0012392B">
        <w:t>the entered address for later viewing.</w:t>
      </w:r>
    </w:p>
    <w:p w:rsidRPr="00105346" w:rsidR="00105346" w:rsidP="00105346" w:rsidRDefault="00105346" w14:paraId="56E818FF" w14:textId="77777777"/>
    <w:p w:rsidR="00136180" w:rsidP="0036256E" w:rsidRDefault="00CC5A8E" w14:paraId="2602B6F0" w14:textId="5636960B">
      <w:pPr>
        <w:pStyle w:val="Heading3"/>
      </w:pPr>
      <w:bookmarkStart w:name="_Ref40203594" w:id="162"/>
      <w:bookmarkStart w:name="_Ref40203648" w:id="163"/>
      <w:bookmarkStart w:name="_Toc40218243" w:id="164"/>
      <w:r>
        <w:t>Switch</w:t>
      </w:r>
      <w:r w:rsidR="00E44099">
        <w:t>ing Hospital</w:t>
      </w:r>
      <w:r w:rsidR="00046D11">
        <w:t>s</w:t>
      </w:r>
      <w:bookmarkEnd w:id="162"/>
      <w:r w:rsidR="00E94E94">
        <w:t xml:space="preserve"> </w:t>
      </w:r>
      <w:r w:rsidR="00991B74">
        <w:t>B</w:t>
      </w:r>
      <w:r w:rsidR="00E94E94">
        <w:t>utton</w:t>
      </w:r>
      <w:bookmarkEnd w:id="163"/>
      <w:bookmarkEnd w:id="164"/>
    </w:p>
    <w:p w:rsidR="00047A99" w:rsidP="00047A99" w:rsidRDefault="00046D11" w14:paraId="65692DA3" w14:textId="2EB07B04">
      <w:pPr>
        <w:keepNext/>
      </w:pPr>
      <w:r>
        <w:rPr>
          <w:noProof/>
        </w:rPr>
        <mc:AlternateContent>
          <mc:Choice Requires="wps">
            <w:drawing>
              <wp:anchor distT="0" distB="0" distL="114300" distR="114300" simplePos="0" relativeHeight="251658302" behindDoc="0" locked="0" layoutInCell="1" allowOverlap="1" wp14:anchorId="38621EA1" wp14:editId="075137BC">
                <wp:simplePos x="0" y="0"/>
                <wp:positionH relativeFrom="margin">
                  <wp:posOffset>215900</wp:posOffset>
                </wp:positionH>
                <wp:positionV relativeFrom="paragraph">
                  <wp:posOffset>2644140</wp:posOffset>
                </wp:positionV>
                <wp:extent cx="666750" cy="186055"/>
                <wp:effectExtent l="0" t="0" r="19050" b="23495"/>
                <wp:wrapNone/>
                <wp:docPr id="30" name="Rectangle 30"/>
                <wp:cNvGraphicFramePr/>
                <a:graphic xmlns:a="http://schemas.openxmlformats.org/drawingml/2006/main">
                  <a:graphicData uri="http://schemas.microsoft.com/office/word/2010/wordprocessingShape">
                    <wps:wsp>
                      <wps:cNvSpPr/>
                      <wps:spPr>
                        <a:xfrm>
                          <a:off x="0" y="0"/>
                          <a:ext cx="666750" cy="18605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EA55837">
              <v:rect id="Rectangle 30" style="position:absolute;margin-left:17pt;margin-top:208.2pt;width:52.5pt;height:14.65pt;z-index:251658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29A5C1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">
                <w10:wrap anchorx="margin"/>
              </v:rect>
            </w:pict>
          </mc:Fallback>
        </mc:AlternateContent>
      </w:r>
      <w:r w:rsidR="0009635A">
        <w:rPr>
          <w:noProof/>
        </w:rPr>
        <w:drawing>
          <wp:inline distT="0" distB="0" distL="0" distR="0" wp14:anchorId="65699FD8" wp14:editId="5C06CE2A">
            <wp:extent cx="5943600" cy="3343275"/>
            <wp:effectExtent l="0" t="0" r="0" b="9525"/>
            <wp:docPr id="1742340090" name="Picture 174234009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90"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46D11" w:rsidP="00047A99" w:rsidRDefault="00047A99" w14:paraId="7655F18E" w14:textId="774F1D02">
      <w:pPr>
        <w:pStyle w:val="Caption"/>
      </w:pPr>
      <w:bookmarkStart w:name="_Ref40208219" w:id="165"/>
      <w:bookmarkStart w:name="_Toc40218178" w:id="166"/>
      <w:r>
        <w:t xml:space="preserve">Figure </w:t>
      </w:r>
      <w:r>
        <w:fldChar w:fldCharType="begin"/>
      </w:r>
      <w:r>
        <w:instrText>SEQ Figure \* ARABIC</w:instrText>
      </w:r>
      <w:r>
        <w:fldChar w:fldCharType="separate"/>
      </w:r>
      <w:r w:rsidR="002B2EF1">
        <w:rPr>
          <w:noProof/>
        </w:rPr>
        <w:t>43</w:t>
      </w:r>
      <w:r>
        <w:fldChar w:fldCharType="end"/>
      </w:r>
      <w:bookmarkEnd w:id="165"/>
      <w:r w:rsidR="00EE76EE">
        <w:t xml:space="preserve"> Hospital switching button</w:t>
      </w:r>
      <w:bookmarkEnd w:id="166"/>
    </w:p>
    <w:p w:rsidR="00EE76EE" w:rsidP="00EE76EE" w:rsidRDefault="00B2656F" w14:paraId="2C695149" w14:textId="481EE97C">
      <w:r>
        <w:t>The</w:t>
      </w:r>
      <w:r w:rsidR="00832776">
        <w:t xml:space="preserve"> </w:t>
      </w:r>
      <w:r w:rsidR="00CD5B89">
        <w:t>hospital switching button</w:t>
      </w:r>
      <w:r w:rsidR="009D7513">
        <w:t xml:space="preserve">, as seen in the highlighted box of </w:t>
      </w:r>
      <w:r w:rsidR="00BE3F6C">
        <w:fldChar w:fldCharType="begin"/>
      </w:r>
      <w:r w:rsidR="00BE3F6C">
        <w:instrText xml:space="preserve"> REF _Ref40208219 \h </w:instrText>
      </w:r>
      <w:r w:rsidR="00BE3F6C">
        <w:fldChar w:fldCharType="separate"/>
      </w:r>
      <w:r w:rsidR="00B72BE7">
        <w:t xml:space="preserve">Figure </w:t>
      </w:r>
      <w:r w:rsidR="00B72BE7">
        <w:rPr>
          <w:noProof/>
        </w:rPr>
        <w:t>43</w:t>
      </w:r>
      <w:r w:rsidR="00BE3F6C">
        <w:fldChar w:fldCharType="end"/>
      </w:r>
      <w:r w:rsidR="005A04DD">
        <w:t>,</w:t>
      </w:r>
      <w:r w:rsidR="00CD5B89">
        <w:t xml:space="preserve"> is</w:t>
      </w:r>
      <w:r w:rsidR="00832776">
        <w:t xml:space="preserve"> located directly above </w:t>
      </w:r>
      <w:r w:rsidR="005A04DD">
        <w:t xml:space="preserve">the </w:t>
      </w:r>
      <w:r w:rsidR="00421D55">
        <w:fldChar w:fldCharType="begin"/>
      </w:r>
      <w:r w:rsidR="00421D55">
        <w:instrText xml:space="preserve"> REF _Ref40203008 \h </w:instrText>
      </w:r>
      <w:r w:rsidR="00421D55">
        <w:fldChar w:fldCharType="separate"/>
      </w:r>
      <w:r w:rsidR="00B72BE7">
        <w:t>Floor Buttons</w:t>
      </w:r>
      <w:r w:rsidR="00421D55">
        <w:fldChar w:fldCharType="end"/>
      </w:r>
      <w:r w:rsidR="00421D55">
        <w:t xml:space="preserve"> </w:t>
      </w:r>
      <w:r w:rsidR="00CD5B89">
        <w:t xml:space="preserve">and allows the user to switch the set of maps displayed in the </w:t>
      </w:r>
      <w:r w:rsidR="00A072C6">
        <w:fldChar w:fldCharType="begin"/>
      </w:r>
      <w:r w:rsidR="00A072C6">
        <w:instrText xml:space="preserve"> REF _Ref40055018 \h </w:instrText>
      </w:r>
      <w:r w:rsidR="00A072C6">
        <w:fldChar w:fldCharType="separate"/>
      </w:r>
      <w:r w:rsidR="00B72BE7">
        <w:t>Map Screen</w:t>
      </w:r>
      <w:r w:rsidR="00A072C6">
        <w:fldChar w:fldCharType="end"/>
      </w:r>
      <w:r w:rsidR="00574193">
        <w:t xml:space="preserve">. </w:t>
      </w:r>
      <w:r w:rsidR="00C65F14">
        <w:t xml:space="preserve">Pressing the button will update the </w:t>
      </w:r>
      <w:r w:rsidR="00B41E0A">
        <w:fldChar w:fldCharType="begin"/>
      </w:r>
      <w:r w:rsidR="00B41E0A">
        <w:instrText xml:space="preserve"> REF _Ref40203008 \h </w:instrText>
      </w:r>
      <w:r w:rsidR="00B41E0A">
        <w:fldChar w:fldCharType="separate"/>
      </w:r>
      <w:r w:rsidR="00F803F6">
        <w:t>Floor Buttons</w:t>
      </w:r>
      <w:r w:rsidR="00B41E0A">
        <w:fldChar w:fldCharType="end"/>
      </w:r>
      <w:r w:rsidR="00B429AD">
        <w:t xml:space="preserve"> </w:t>
      </w:r>
      <w:r w:rsidR="00E6627B">
        <w:t xml:space="preserve">to represent </w:t>
      </w:r>
      <w:r w:rsidR="00C104FE">
        <w:t>the currently viewed building / campus.</w:t>
      </w:r>
    </w:p>
    <w:p w:rsidRPr="00EE76EE" w:rsidR="00C104FE" w:rsidP="003F6057" w:rsidRDefault="003F6057" w14:paraId="580528A1" w14:textId="0DED026D">
      <w:pPr>
        <w:pStyle w:val="Heading3"/>
      </w:pPr>
      <w:bookmarkStart w:name="_Ref40203008" w:id="167"/>
      <w:bookmarkStart w:name="_Toc40218244" w:id="168"/>
      <w:r>
        <w:t>Floor Buttons</w:t>
      </w:r>
      <w:bookmarkEnd w:id="167"/>
      <w:bookmarkEnd w:id="168"/>
    </w:p>
    <w:p w:rsidR="00B41E0A" w:rsidP="00B41E0A" w:rsidRDefault="00E43860" w14:paraId="3DC22EC9" w14:textId="5ACA1E8E">
      <w:pPr>
        <w:keepNext/>
      </w:pPr>
      <w:r>
        <w:rPr>
          <w:noProof/>
        </w:rPr>
        <mc:AlternateContent>
          <mc:Choice Requires="wps">
            <w:drawing>
              <wp:anchor distT="0" distB="0" distL="114300" distR="114300" simplePos="0" relativeHeight="251658303" behindDoc="0" locked="0" layoutInCell="1" allowOverlap="1" wp14:anchorId="367798FD" wp14:editId="755B32D0">
                <wp:simplePos x="0" y="0"/>
                <wp:positionH relativeFrom="margin">
                  <wp:posOffset>71438</wp:posOffset>
                </wp:positionH>
                <wp:positionV relativeFrom="paragraph">
                  <wp:posOffset>2811145</wp:posOffset>
                </wp:positionV>
                <wp:extent cx="965606" cy="223838"/>
                <wp:effectExtent l="0" t="0" r="25400" b="24130"/>
                <wp:wrapNone/>
                <wp:docPr id="383923269" name="Rectangle 383923269"/>
                <wp:cNvGraphicFramePr/>
                <a:graphic xmlns:a="http://schemas.openxmlformats.org/drawingml/2006/main">
                  <a:graphicData uri="http://schemas.microsoft.com/office/word/2010/wordprocessingShape">
                    <wps:wsp>
                      <wps:cNvSpPr/>
                      <wps:spPr>
                        <a:xfrm>
                          <a:off x="0" y="0"/>
                          <a:ext cx="965606" cy="22383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FB42D1F">
              <v:rect id="Rectangle 383923269" style="position:absolute;margin-left:5.65pt;margin-top:221.35pt;width:76.05pt;height:17.65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2671DF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">
                <w10:wrap anchorx="margin"/>
              </v:rect>
            </w:pict>
          </mc:Fallback>
        </mc:AlternateContent>
      </w:r>
      <w:r w:rsidR="00B5439D">
        <w:rPr>
          <w:noProof/>
        </w:rPr>
        <w:drawing>
          <wp:inline distT="0" distB="0" distL="0" distR="0" wp14:anchorId="170305EE" wp14:editId="7AC6A9B3">
            <wp:extent cx="5943600" cy="3343275"/>
            <wp:effectExtent l="0" t="0" r="0" b="9525"/>
            <wp:docPr id="1742340091" name="Picture 17423400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91"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41E0A" w:rsidP="00B41E0A" w:rsidRDefault="00B41E0A" w14:paraId="164F59DB" w14:textId="2083274D">
      <w:pPr>
        <w:pStyle w:val="Caption"/>
      </w:pPr>
      <w:bookmarkStart w:name="_Ref40208286" w:id="169"/>
      <w:bookmarkStart w:name="_Toc40218179" w:id="170"/>
      <w:r>
        <w:t xml:space="preserve">Figure </w:t>
      </w:r>
      <w:r>
        <w:fldChar w:fldCharType="begin"/>
      </w:r>
      <w:r>
        <w:instrText>SEQ Figure \* ARABIC</w:instrText>
      </w:r>
      <w:r>
        <w:fldChar w:fldCharType="separate"/>
      </w:r>
      <w:r w:rsidR="002B2EF1">
        <w:rPr>
          <w:noProof/>
        </w:rPr>
        <w:t>44</w:t>
      </w:r>
      <w:r>
        <w:fldChar w:fldCharType="end"/>
      </w:r>
      <w:bookmarkEnd w:id="169"/>
      <w:r>
        <w:t xml:space="preserve"> Floor </w:t>
      </w:r>
      <w:r w:rsidR="00C242EF">
        <w:t>B</w:t>
      </w:r>
      <w:r>
        <w:t>uttons</w:t>
      </w:r>
      <w:bookmarkEnd w:id="170"/>
    </w:p>
    <w:p w:rsidRPr="00BC014E" w:rsidR="00BC014E" w:rsidP="00BC014E" w:rsidRDefault="00E94E94" w14:paraId="5C54AE3F" w14:textId="268D31E0">
      <w:r>
        <w:t>The floor buttons</w:t>
      </w:r>
      <w:r w:rsidR="005A657C">
        <w:t xml:space="preserve">, as seen in the highlighted figure in </w:t>
      </w:r>
      <w:r w:rsidR="005A657C">
        <w:fldChar w:fldCharType="begin"/>
      </w:r>
      <w:r w:rsidR="005A657C">
        <w:instrText xml:space="preserve"> REF _Ref40208286 \h </w:instrText>
      </w:r>
      <w:r w:rsidR="005A657C">
        <w:fldChar w:fldCharType="separate"/>
      </w:r>
      <w:r w:rsidR="007655B5">
        <w:t xml:space="preserve">Figure </w:t>
      </w:r>
      <w:r w:rsidR="007655B5">
        <w:rPr>
          <w:noProof/>
        </w:rPr>
        <w:t>41</w:t>
      </w:r>
      <w:r w:rsidR="005A657C">
        <w:fldChar w:fldCharType="end"/>
      </w:r>
      <w:r w:rsidR="005A657C">
        <w:t>,</w:t>
      </w:r>
      <w:r>
        <w:t xml:space="preserve"> are located directly below the </w:t>
      </w:r>
      <w:r>
        <w:fldChar w:fldCharType="begin"/>
      </w:r>
      <w:r>
        <w:instrText xml:space="preserve"> REF _Ref40203648 \h </w:instrText>
      </w:r>
      <w:r>
        <w:fldChar w:fldCharType="separate"/>
      </w:r>
      <w:r w:rsidR="00F803F6">
        <w:t>Switching Hospitals Button</w:t>
      </w:r>
      <w:r>
        <w:fldChar w:fldCharType="end"/>
      </w:r>
      <w:r w:rsidR="0040234E">
        <w:t xml:space="preserve"> and allows the user </w:t>
      </w:r>
      <w:r w:rsidR="00EB2AC1">
        <w:t xml:space="preserve">to switch between floors </w:t>
      </w:r>
      <w:r w:rsidR="003D385C">
        <w:t xml:space="preserve">in their currently viewed building / campus. </w:t>
      </w:r>
      <w:r w:rsidR="00C242EF">
        <w:t>These</w:t>
      </w:r>
      <w:r w:rsidR="003D385C">
        <w:t xml:space="preserve"> are </w:t>
      </w:r>
      <w:r w:rsidR="00C242EF">
        <w:t xml:space="preserve">the </w:t>
      </w:r>
      <w:r w:rsidR="003D385C">
        <w:t xml:space="preserve">two sets </w:t>
      </w:r>
      <w:r w:rsidR="007E4896">
        <w:t>of floor buttons</w:t>
      </w:r>
      <w:r w:rsidR="00C242EF">
        <w:t>;</w:t>
      </w:r>
      <w:r w:rsidR="00451A8C">
        <w:t xml:space="preserve"> </w:t>
      </w:r>
    </w:p>
    <w:p w:rsidR="0099386A" w:rsidP="0099386A" w:rsidRDefault="423473CF" w14:paraId="5511D1C1" w14:textId="77777777">
      <w:pPr>
        <w:keepNext/>
        <w:jc w:val="center"/>
      </w:pPr>
      <w:r>
        <w:rPr>
          <w:noProof/>
        </w:rPr>
        <w:drawing>
          <wp:inline distT="0" distB="0" distL="0" distR="0" wp14:anchorId="41F84756" wp14:editId="3B90F17F">
            <wp:extent cx="3429479" cy="676369"/>
            <wp:effectExtent l="0" t="0" r="0" b="9525"/>
            <wp:docPr id="475672259" name="Picture 383923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72"/>
                    <pic:cNvPicPr/>
                  </pic:nvPicPr>
                  <pic:blipFill>
                    <a:blip r:embed="rId41">
                      <a:extLst>
                        <a:ext uri="{28A0092B-C50C-407E-A947-70E740481C1C}">
                          <a14:useLocalDpi xmlns:a14="http://schemas.microsoft.com/office/drawing/2010/main" val="0"/>
                        </a:ext>
                      </a:extLst>
                    </a:blip>
                    <a:stretch>
                      <a:fillRect/>
                    </a:stretch>
                  </pic:blipFill>
                  <pic:spPr>
                    <a:xfrm>
                      <a:off x="0" y="0"/>
                      <a:ext cx="3429479" cy="676369"/>
                    </a:xfrm>
                    <a:prstGeom prst="rect">
                      <a:avLst/>
                    </a:prstGeom>
                  </pic:spPr>
                </pic:pic>
              </a:graphicData>
            </a:graphic>
          </wp:inline>
        </w:drawing>
      </w:r>
    </w:p>
    <w:p w:rsidR="00B30A02" w:rsidP="0099386A" w:rsidRDefault="0099386A" w14:paraId="6417FFC6" w14:textId="62EDABC4">
      <w:pPr>
        <w:pStyle w:val="Caption"/>
      </w:pPr>
      <w:bookmarkStart w:name="_Toc40218180" w:id="171"/>
      <w:r>
        <w:t xml:space="preserve">Figure </w:t>
      </w:r>
      <w:r>
        <w:fldChar w:fldCharType="begin"/>
      </w:r>
      <w:r>
        <w:instrText> SEQ Figure \* ARABIC </w:instrText>
      </w:r>
      <w:r>
        <w:fldChar w:fldCharType="separate"/>
      </w:r>
      <w:r w:rsidR="002B2EF1">
        <w:rPr>
          <w:noProof/>
        </w:rPr>
        <w:t>45</w:t>
      </w:r>
      <w:r>
        <w:fldChar w:fldCharType="end"/>
      </w:r>
      <w:r>
        <w:t xml:space="preserve"> Faulkner Floor Buttons</w:t>
      </w:r>
      <w:bookmarkEnd w:id="171"/>
    </w:p>
    <w:p w:rsidR="00C242EF" w:rsidP="00C242EF" w:rsidRDefault="00C242EF" w14:paraId="6E20E55A" w14:textId="77777777">
      <w:pPr>
        <w:keepNext/>
        <w:jc w:val="center"/>
      </w:pPr>
      <w:r>
        <w:rPr>
          <w:noProof/>
        </w:rPr>
        <w:drawing>
          <wp:inline distT="0" distB="0" distL="0" distR="0" wp14:anchorId="36A2A49C" wp14:editId="51223128">
            <wp:extent cx="3419952" cy="657317"/>
            <wp:effectExtent l="0" t="0" r="0" b="9525"/>
            <wp:docPr id="295394918" name="Picture 38392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73"/>
                    <pic:cNvPicPr/>
                  </pic:nvPicPr>
                  <pic:blipFill>
                    <a:blip r:embed="rId42">
                      <a:extLst>
                        <a:ext uri="{28A0092B-C50C-407E-A947-70E740481C1C}">
                          <a14:useLocalDpi xmlns:a14="http://schemas.microsoft.com/office/drawing/2010/main" val="0"/>
                        </a:ext>
                      </a:extLst>
                    </a:blip>
                    <a:stretch>
                      <a:fillRect/>
                    </a:stretch>
                  </pic:blipFill>
                  <pic:spPr>
                    <a:xfrm>
                      <a:off x="0" y="0"/>
                      <a:ext cx="3419952" cy="657317"/>
                    </a:xfrm>
                    <a:prstGeom prst="rect">
                      <a:avLst/>
                    </a:prstGeom>
                  </pic:spPr>
                </pic:pic>
              </a:graphicData>
            </a:graphic>
          </wp:inline>
        </w:drawing>
      </w:r>
    </w:p>
    <w:p w:rsidRPr="00D820EE" w:rsidR="00D820EE" w:rsidP="00FF0976" w:rsidRDefault="00C242EF" w14:paraId="78614FA3" w14:textId="305C7C6D">
      <w:pPr>
        <w:pStyle w:val="Caption"/>
      </w:pPr>
      <w:bookmarkStart w:name="_Toc40218181" w:id="172"/>
      <w:r>
        <w:t xml:space="preserve">Figure </w:t>
      </w:r>
      <w:r>
        <w:fldChar w:fldCharType="begin"/>
      </w:r>
      <w:r>
        <w:instrText> SEQ Figure \* ARABIC </w:instrText>
      </w:r>
      <w:r>
        <w:fldChar w:fldCharType="separate"/>
      </w:r>
      <w:r w:rsidR="002B2EF1">
        <w:rPr>
          <w:noProof/>
        </w:rPr>
        <w:t>46</w:t>
      </w:r>
      <w:r>
        <w:fldChar w:fldCharType="end"/>
      </w:r>
      <w:r>
        <w:t xml:space="preserve"> Main Campus Buttons</w:t>
      </w:r>
      <w:bookmarkEnd w:id="172"/>
    </w:p>
    <w:p w:rsidR="004F49C5" w:rsidRDefault="004F49C5" w14:paraId="0E7B6160" w14:textId="77777777">
      <w:r>
        <w:br w:type="page"/>
      </w:r>
    </w:p>
    <w:p w:rsidRPr="00FF0976" w:rsidR="00FF0976" w:rsidP="00FF0976" w:rsidRDefault="00FF0976" w14:paraId="1AE132AE" w14:textId="0A94EE01">
      <w:r>
        <w:t>When getting directions, the floor buttons will change colors.</w:t>
      </w:r>
    </w:p>
    <w:p w:rsidR="00BB228E" w:rsidP="00BB228E" w:rsidRDefault="755B53A1" w14:paraId="362F446D" w14:textId="77777777">
      <w:pPr>
        <w:keepNext/>
        <w:jc w:val="center"/>
      </w:pPr>
      <w:r>
        <w:rPr>
          <w:noProof/>
        </w:rPr>
        <w:drawing>
          <wp:inline distT="0" distB="0" distL="0" distR="0" wp14:anchorId="6106BB15" wp14:editId="174D2023">
            <wp:extent cx="3419952" cy="676369"/>
            <wp:effectExtent l="0" t="0" r="9525" b="9525"/>
            <wp:docPr id="1911983688" name="Picture 383923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74"/>
                    <pic:cNvPicPr/>
                  </pic:nvPicPr>
                  <pic:blipFill>
                    <a:blip r:embed="rId43">
                      <a:extLst>
                        <a:ext uri="{28A0092B-C50C-407E-A947-70E740481C1C}">
                          <a14:useLocalDpi xmlns:a14="http://schemas.microsoft.com/office/drawing/2010/main" val="0"/>
                        </a:ext>
                      </a:extLst>
                    </a:blip>
                    <a:stretch>
                      <a:fillRect/>
                    </a:stretch>
                  </pic:blipFill>
                  <pic:spPr>
                    <a:xfrm>
                      <a:off x="0" y="0"/>
                      <a:ext cx="3419952" cy="676369"/>
                    </a:xfrm>
                    <a:prstGeom prst="rect">
                      <a:avLst/>
                    </a:prstGeom>
                  </pic:spPr>
                </pic:pic>
              </a:graphicData>
            </a:graphic>
          </wp:inline>
        </w:drawing>
      </w:r>
    </w:p>
    <w:p w:rsidRPr="00C242EF" w:rsidR="00C242EF" w:rsidP="00BB228E" w:rsidRDefault="00BB228E" w14:paraId="1C9F928B" w14:textId="7BBD2247">
      <w:pPr>
        <w:pStyle w:val="Caption"/>
      </w:pPr>
      <w:bookmarkStart w:name="_Ref40209343" w:id="173"/>
      <w:bookmarkStart w:name="_Toc40218182" w:id="174"/>
      <w:r>
        <w:t xml:space="preserve">Figure </w:t>
      </w:r>
      <w:r>
        <w:fldChar w:fldCharType="begin"/>
      </w:r>
      <w:r>
        <w:instrText> SEQ Figure \* ARABIC </w:instrText>
      </w:r>
      <w:r>
        <w:fldChar w:fldCharType="separate"/>
      </w:r>
      <w:r w:rsidR="002B2EF1">
        <w:rPr>
          <w:noProof/>
        </w:rPr>
        <w:t>47</w:t>
      </w:r>
      <w:r>
        <w:fldChar w:fldCharType="end"/>
      </w:r>
      <w:bookmarkEnd w:id="173"/>
      <w:r>
        <w:t xml:space="preserve"> Floor Button Colors</w:t>
      </w:r>
      <w:bookmarkEnd w:id="174"/>
    </w:p>
    <w:p w:rsidRPr="00BB228E" w:rsidR="008C0E62" w:rsidP="00BB228E" w:rsidRDefault="00A448CF" w14:paraId="52B89152" w14:textId="206B89D0">
      <w:r>
        <w:t xml:space="preserve">Looking at </w:t>
      </w:r>
      <w:r w:rsidR="005A2603">
        <w:fldChar w:fldCharType="begin"/>
      </w:r>
      <w:r w:rsidR="005A2603">
        <w:instrText xml:space="preserve"> REF _Ref40209343 \h </w:instrText>
      </w:r>
      <w:r w:rsidR="005A2603">
        <w:fldChar w:fldCharType="separate"/>
      </w:r>
      <w:r w:rsidR="007655B5">
        <w:t xml:space="preserve">Figure </w:t>
      </w:r>
      <w:r w:rsidR="007655B5">
        <w:rPr>
          <w:noProof/>
        </w:rPr>
        <w:t>44</w:t>
      </w:r>
      <w:r w:rsidR="005A2603">
        <w:fldChar w:fldCharType="end"/>
      </w:r>
      <w:r w:rsidR="005A2603">
        <w:t xml:space="preserve">, </w:t>
      </w:r>
      <w:r w:rsidR="00EA149D">
        <w:t xml:space="preserve">the color on floor 1 represents the starting floor. </w:t>
      </w:r>
      <w:r w:rsidR="008C0E62">
        <w:t>If</w:t>
      </w:r>
      <w:r w:rsidR="00EA149D">
        <w:t xml:space="preserve"> the starting and ending floor are on the same floor, </w:t>
      </w:r>
      <w:r w:rsidR="00441503">
        <w:t>the color of the floor button will be green</w:t>
      </w:r>
      <w:r w:rsidR="008C0E62">
        <w:t>.</w:t>
      </w:r>
      <w:r w:rsidR="00C43C1D">
        <w:t xml:space="preserve"> The color on floors </w:t>
      </w:r>
      <w:r w:rsidR="00CB018D">
        <w:t>3 and 4</w:t>
      </w:r>
      <w:r w:rsidR="00B83FD0">
        <w:t xml:space="preserve"> represents floors that the path </w:t>
      </w:r>
      <w:r w:rsidR="00585549">
        <w:t xml:space="preserve">travels through to reach the destination. And </w:t>
      </w:r>
      <w:r w:rsidR="003E4F32">
        <w:t>last, the color on floor 5 represents the floor the path ends on.</w:t>
      </w:r>
    </w:p>
    <w:p w:rsidR="00D034AF" w:rsidP="00D034AF" w:rsidRDefault="007427E0" w14:paraId="2303C769" w14:textId="32B90023">
      <w:pPr>
        <w:pStyle w:val="Heading2"/>
      </w:pPr>
      <w:bookmarkStart w:name="_Ref40212355" w:id="175"/>
      <w:bookmarkStart w:name="_Toc40218245" w:id="176"/>
      <w:r>
        <w:t xml:space="preserve">Map </w:t>
      </w:r>
      <w:r w:rsidR="006E1E30">
        <w:t>Viewer</w:t>
      </w:r>
      <w:bookmarkEnd w:id="175"/>
      <w:bookmarkEnd w:id="176"/>
    </w:p>
    <w:p w:rsidRPr="006E1E30" w:rsidR="006E1E30" w:rsidP="006E1E30" w:rsidRDefault="00B15546" w14:paraId="062A2C6C" w14:textId="5C6D07EE">
      <w:r>
        <w:rPr>
          <w:noProof/>
        </w:rPr>
        <mc:AlternateContent>
          <mc:Choice Requires="wps">
            <w:drawing>
              <wp:anchor distT="0" distB="0" distL="114300" distR="114300" simplePos="0" relativeHeight="251658314" behindDoc="0" locked="0" layoutInCell="1" allowOverlap="1" wp14:anchorId="1500E488" wp14:editId="5DD62840">
                <wp:simplePos x="0" y="0"/>
                <wp:positionH relativeFrom="margin">
                  <wp:align>right</wp:align>
                </wp:positionH>
                <wp:positionV relativeFrom="paragraph">
                  <wp:posOffset>285115</wp:posOffset>
                </wp:positionV>
                <wp:extent cx="4796790" cy="3014980"/>
                <wp:effectExtent l="0" t="0" r="22860" b="13970"/>
                <wp:wrapNone/>
                <wp:docPr id="10" name="Rectangle 10"/>
                <wp:cNvGraphicFramePr/>
                <a:graphic xmlns:a="http://schemas.openxmlformats.org/drawingml/2006/main">
                  <a:graphicData uri="http://schemas.microsoft.com/office/word/2010/wordprocessingShape">
                    <wps:wsp>
                      <wps:cNvSpPr/>
                      <wps:spPr>
                        <a:xfrm>
                          <a:off x="0" y="0"/>
                          <a:ext cx="4796790" cy="301498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DD07DEF">
              <v:rect id="Rectangle 10" style="position:absolute;margin-left:326.5pt;margin-top:22.45pt;width:377.7pt;height:237.4pt;z-index:25165831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ed="f" strokecolor="red" strokeweight="1.5pt" w14:anchorId="41B6E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">
                <w10:wrap anchorx="margin"/>
              </v:rect>
            </w:pict>
          </mc:Fallback>
        </mc:AlternateContent>
      </w:r>
    </w:p>
    <w:p w:rsidR="00B15546" w:rsidP="00B15546" w:rsidRDefault="57B8520E" w14:paraId="74FBCC56" w14:textId="77777777">
      <w:pPr>
        <w:keepNext/>
      </w:pPr>
      <w:r>
        <w:rPr>
          <w:noProof/>
        </w:rPr>
        <w:drawing>
          <wp:inline distT="0" distB="0" distL="0" distR="0" wp14:anchorId="2F0AFD41" wp14:editId="21BABC9B">
            <wp:extent cx="5943600" cy="3343275"/>
            <wp:effectExtent l="0" t="0" r="0" b="9525"/>
            <wp:docPr id="1552762958" name="Picture 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D034AF" w:rsidP="00B15546" w:rsidRDefault="00B15546" w14:paraId="2E8FF38D" w14:textId="0DF378B6">
      <w:pPr>
        <w:pStyle w:val="Caption"/>
      </w:pPr>
      <w:bookmarkStart w:name="_Ref40210944" w:id="177"/>
      <w:bookmarkStart w:name="_Toc40218183" w:id="178"/>
      <w:r>
        <w:t xml:space="preserve">Figure </w:t>
      </w:r>
      <w:r>
        <w:fldChar w:fldCharType="begin"/>
      </w:r>
      <w:r>
        <w:instrText> SEQ Figure \* ARABIC </w:instrText>
      </w:r>
      <w:r>
        <w:fldChar w:fldCharType="separate"/>
      </w:r>
      <w:r w:rsidR="002B2EF1">
        <w:rPr>
          <w:noProof/>
        </w:rPr>
        <w:t>48</w:t>
      </w:r>
      <w:r>
        <w:fldChar w:fldCharType="end"/>
      </w:r>
      <w:bookmarkEnd w:id="177"/>
      <w:r>
        <w:t xml:space="preserve"> Map Viewer</w:t>
      </w:r>
      <w:bookmarkEnd w:id="178"/>
    </w:p>
    <w:p w:rsidRPr="009A596B" w:rsidR="004B2998" w:rsidP="004B2998" w:rsidRDefault="005319B2" w14:paraId="73D59660" w14:textId="5D4F7C08">
      <w:r>
        <w:t xml:space="preserve">The </w:t>
      </w:r>
      <w:r w:rsidR="008D7127">
        <w:t>map viewer</w:t>
      </w:r>
      <w:r w:rsidR="00AB0518">
        <w:t>,</w:t>
      </w:r>
      <w:r w:rsidR="008D7127">
        <w:t xml:space="preserve"> as seen in the high</w:t>
      </w:r>
      <w:r w:rsidR="00662AA2">
        <w:t xml:space="preserve">lighted area in </w:t>
      </w:r>
      <w:r w:rsidR="00662AA2">
        <w:fldChar w:fldCharType="begin"/>
      </w:r>
      <w:r w:rsidR="00662AA2">
        <w:instrText xml:space="preserve"> REF _Ref40210944 \h </w:instrText>
      </w:r>
      <w:r w:rsidR="00662AA2">
        <w:fldChar w:fldCharType="separate"/>
      </w:r>
      <w:r w:rsidR="00B72BE7">
        <w:t xml:space="preserve">Figure </w:t>
      </w:r>
      <w:r w:rsidR="00B72BE7">
        <w:rPr>
          <w:noProof/>
        </w:rPr>
        <w:t>48</w:t>
      </w:r>
      <w:r w:rsidR="00662AA2">
        <w:fldChar w:fldCharType="end"/>
      </w:r>
      <w:r w:rsidR="00AB0518">
        <w:t xml:space="preserve">, </w:t>
      </w:r>
      <w:r w:rsidR="004B2998">
        <w:t xml:space="preserve">the map viewer contains a zoomable map pane that can be zoomed by using the scroll wheel when the Ctrl key is pressed. The map will zoom according to the instantaneous location of curser. Scrolling up will zoom in the map view and scrolling down will zoom out. The map view can be dragged by mouse to focus on other part of the hospital map when zoomed in. </w:t>
      </w:r>
    </w:p>
    <w:p w:rsidR="00C640DF" w:rsidP="00C640DF" w:rsidRDefault="00C640DF" w14:paraId="53BD2D9A" w14:textId="02C2FE7F">
      <w:pPr>
        <w:keepNext/>
      </w:pPr>
      <w:r>
        <w:rPr>
          <w:noProof/>
        </w:rPr>
        <mc:AlternateContent>
          <mc:Choice Requires="wps">
            <w:drawing>
              <wp:anchor distT="0" distB="0" distL="114300" distR="114300" simplePos="0" relativeHeight="251658325" behindDoc="0" locked="0" layoutInCell="1" allowOverlap="1" wp14:anchorId="7AB64B4B" wp14:editId="6284A28A">
                <wp:simplePos x="0" y="0"/>
                <wp:positionH relativeFrom="margin">
                  <wp:posOffset>3359888</wp:posOffset>
                </wp:positionH>
                <wp:positionV relativeFrom="paragraph">
                  <wp:posOffset>85060</wp:posOffset>
                </wp:positionV>
                <wp:extent cx="616689" cy="2934040"/>
                <wp:effectExtent l="0" t="0" r="12065" b="19050"/>
                <wp:wrapNone/>
                <wp:docPr id="212817672" name="Rectangle 212817672"/>
                <wp:cNvGraphicFramePr/>
                <a:graphic xmlns:a="http://schemas.openxmlformats.org/drawingml/2006/main">
                  <a:graphicData uri="http://schemas.microsoft.com/office/word/2010/wordprocessingShape">
                    <wps:wsp>
                      <wps:cNvSpPr/>
                      <wps:spPr>
                        <a:xfrm>
                          <a:off x="0" y="0"/>
                          <a:ext cx="616689" cy="29340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116A030">
              <v:rect id="Rectangle 212817672" style="position:absolute;margin-left:264.55pt;margin-top:6.7pt;width:48.55pt;height:231.0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67BE9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">
                <w10:wrap anchorx="margin"/>
              </v:rect>
            </w:pict>
          </mc:Fallback>
        </mc:AlternateContent>
      </w:r>
      <w:r>
        <w:rPr>
          <w:noProof/>
        </w:rPr>
        <w:drawing>
          <wp:inline distT="0" distB="0" distL="0" distR="0" wp14:anchorId="66C6D397" wp14:editId="4A918E9E">
            <wp:extent cx="5943600" cy="3343275"/>
            <wp:effectExtent l="0" t="0" r="0" b="9525"/>
            <wp:docPr id="174129642" name="Picture 174234008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340088"/>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C640DF" w:rsidP="00857DA8" w:rsidRDefault="00C640DF" w14:paraId="022CCCE1" w14:textId="349E4AA1">
      <w:pPr>
        <w:pStyle w:val="Caption"/>
      </w:pPr>
      <w:bookmarkStart w:name="_Ref40215885" w:id="179"/>
      <w:bookmarkStart w:name="_Toc40218184" w:id="180"/>
      <w:r>
        <w:t xml:space="preserve">Figure </w:t>
      </w:r>
      <w:r>
        <w:fldChar w:fldCharType="begin"/>
      </w:r>
      <w:r>
        <w:instrText> SEQ Figure \* ARABIC </w:instrText>
      </w:r>
      <w:r>
        <w:fldChar w:fldCharType="separate"/>
      </w:r>
      <w:r w:rsidR="002B2EF1">
        <w:rPr>
          <w:noProof/>
        </w:rPr>
        <w:t>49</w:t>
      </w:r>
      <w:r>
        <w:fldChar w:fldCharType="end"/>
      </w:r>
      <w:bookmarkEnd w:id="179"/>
      <w:r>
        <w:t xml:space="preserve"> Pathfinding Example</w:t>
      </w:r>
      <w:bookmarkEnd w:id="180"/>
    </w:p>
    <w:p w:rsidR="00C640DF" w:rsidP="00C640DF" w:rsidRDefault="00C640DF" w14:paraId="0B7A51B0" w14:textId="49039F21">
      <w:r>
        <w:t xml:space="preserve">As shown in the highlighted area of </w:t>
      </w:r>
      <w:r>
        <w:fldChar w:fldCharType="begin"/>
      </w:r>
      <w:r>
        <w:instrText xml:space="preserve"> REF _Ref40215885 \h </w:instrText>
      </w:r>
      <w:r>
        <w:fldChar w:fldCharType="separate"/>
      </w:r>
      <w:r w:rsidR="00857DA8">
        <w:t xml:space="preserve">Figure </w:t>
      </w:r>
      <w:r w:rsidR="00857DA8">
        <w:rPr>
          <w:noProof/>
        </w:rPr>
        <w:t>49</w:t>
      </w:r>
      <w:r>
        <w:fldChar w:fldCharType="end"/>
      </w:r>
      <w:r>
        <w:t xml:space="preserve">, after both </w:t>
      </w:r>
      <w:r>
        <w:fldChar w:fldCharType="begin"/>
      </w:r>
      <w:r>
        <w:instrText xml:space="preserve"> REF _Ref40214182 \h </w:instrText>
      </w:r>
      <w:r>
        <w:fldChar w:fldCharType="separate"/>
      </w:r>
      <w:r w:rsidR="00F803F6">
        <w:t>Location Text Fields</w:t>
      </w:r>
      <w:r>
        <w:fldChar w:fldCharType="end"/>
      </w:r>
      <w:r>
        <w:t xml:space="preserve"> are filled in, a path will be generated and shown by an animated dotted line on the </w:t>
      </w:r>
      <w:r>
        <w:fldChar w:fldCharType="begin"/>
      </w:r>
      <w:r>
        <w:instrText xml:space="preserve"> REF _Ref40212355 \h </w:instrText>
      </w:r>
      <w:r>
        <w:fldChar w:fldCharType="separate"/>
      </w:r>
      <w:r w:rsidR="00F803F6">
        <w:t>Map Viewer</w:t>
      </w:r>
      <w:r>
        <w:fldChar w:fldCharType="end"/>
      </w:r>
      <w:r>
        <w:t>.</w:t>
      </w:r>
    </w:p>
    <w:p w:rsidR="003B069E" w:rsidP="003B069E" w:rsidRDefault="003B069E" w14:paraId="15EA9670" w14:textId="0FFFC17A">
      <w:pPr>
        <w:keepNext/>
        <w:jc w:val="center"/>
      </w:pPr>
      <w:r>
        <w:rPr>
          <w:noProof/>
        </w:rPr>
        <mc:AlternateContent>
          <mc:Choice Requires="wps">
            <w:drawing>
              <wp:anchor distT="0" distB="0" distL="114300" distR="114300" simplePos="0" relativeHeight="251658326" behindDoc="0" locked="0" layoutInCell="1" allowOverlap="1" wp14:anchorId="61AE1AD1" wp14:editId="69FBA1C5">
                <wp:simplePos x="0" y="0"/>
                <wp:positionH relativeFrom="margin">
                  <wp:posOffset>1626323</wp:posOffset>
                </wp:positionH>
                <wp:positionV relativeFrom="paragraph">
                  <wp:posOffset>1100928</wp:posOffset>
                </wp:positionV>
                <wp:extent cx="616689" cy="712381"/>
                <wp:effectExtent l="0" t="0" r="12065" b="12065"/>
                <wp:wrapNone/>
                <wp:docPr id="212817675" name="Rectangle 212817675"/>
                <wp:cNvGraphicFramePr/>
                <a:graphic xmlns:a="http://schemas.openxmlformats.org/drawingml/2006/main">
                  <a:graphicData uri="http://schemas.microsoft.com/office/word/2010/wordprocessingShape">
                    <wps:wsp>
                      <wps:cNvSpPr/>
                      <wps:spPr>
                        <a:xfrm>
                          <a:off x="0" y="0"/>
                          <a:ext cx="616689" cy="71238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5CDB23E">
              <v:rect id="Rectangle 212817675" style="position:absolute;margin-left:128.05pt;margin-top:86.7pt;width:48.55pt;height:56.1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4F7A5A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">
                <w10:wrap anchorx="margin"/>
              </v:rect>
            </w:pict>
          </mc:Fallback>
        </mc:AlternateContent>
      </w:r>
      <w:r w:rsidRPr="003B069E">
        <w:drawing>
          <wp:inline distT="0" distB="0" distL="0" distR="0" wp14:anchorId="6659DC04" wp14:editId="205A782C">
            <wp:extent cx="3077004" cy="2543530"/>
            <wp:effectExtent l="0" t="0" r="9525" b="9525"/>
            <wp:docPr id="212817673" name="Picture 212817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77004" cy="2543530"/>
                    </a:xfrm>
                    <a:prstGeom prst="rect">
                      <a:avLst/>
                    </a:prstGeom>
                  </pic:spPr>
                </pic:pic>
              </a:graphicData>
            </a:graphic>
          </wp:inline>
        </w:drawing>
      </w:r>
    </w:p>
    <w:p w:rsidR="001F4DFF" w:rsidP="003B069E" w:rsidRDefault="003B069E" w14:paraId="4C162924" w14:textId="1BD89198">
      <w:pPr>
        <w:pStyle w:val="Caption"/>
      </w:pPr>
      <w:bookmarkStart w:name="_Ref40216215" w:id="181"/>
      <w:bookmarkStart w:name="_Toc40218185" w:id="182"/>
      <w:r>
        <w:t xml:space="preserve">Figure </w:t>
      </w:r>
      <w:r>
        <w:fldChar w:fldCharType="begin"/>
      </w:r>
      <w:r>
        <w:instrText> SEQ Figure \* ARABIC </w:instrText>
      </w:r>
      <w:r>
        <w:fldChar w:fldCharType="separate"/>
      </w:r>
      <w:r w:rsidR="00B72BE7">
        <w:rPr>
          <w:noProof/>
        </w:rPr>
        <w:t>50</w:t>
      </w:r>
      <w:r>
        <w:fldChar w:fldCharType="end"/>
      </w:r>
      <w:bookmarkEnd w:id="181"/>
      <w:r>
        <w:t xml:space="preserve"> Elevator and Stair Icons</w:t>
      </w:r>
      <w:bookmarkEnd w:id="182"/>
    </w:p>
    <w:p w:rsidR="00C640DF" w:rsidP="00C640DF" w:rsidRDefault="001C13A6" w14:paraId="0E998281" w14:textId="5ED81EE1">
      <w:r>
        <w:t xml:space="preserve">If the path goes through multiple floors, </w:t>
      </w:r>
      <w:r w:rsidR="00094942">
        <w:t xml:space="preserve">stair and elevator icons will appear where the path </w:t>
      </w:r>
      <w:r w:rsidR="00EB26A0">
        <w:t xml:space="preserve">would go onto another floor, as seen in </w:t>
      </w:r>
      <w:r w:rsidR="001F4DFF">
        <w:t xml:space="preserve">the highlighted area of </w:t>
      </w:r>
      <w:r w:rsidR="003B069E">
        <w:fldChar w:fldCharType="begin"/>
      </w:r>
      <w:r w:rsidR="003B069E">
        <w:instrText xml:space="preserve"> REF _Ref40216215 \h </w:instrText>
      </w:r>
      <w:r w:rsidR="003B069E">
        <w:fldChar w:fldCharType="separate"/>
      </w:r>
      <w:r w:rsidR="00B72BE7">
        <w:t xml:space="preserve">Figure </w:t>
      </w:r>
      <w:r w:rsidR="00B72BE7">
        <w:rPr>
          <w:noProof/>
        </w:rPr>
        <w:t>50</w:t>
      </w:r>
      <w:r w:rsidR="003B069E">
        <w:fldChar w:fldCharType="end"/>
      </w:r>
      <w:r w:rsidR="003B069E">
        <w:t xml:space="preserve">. If the user clicks on the icon, it will bring the user to the respective floor that </w:t>
      </w:r>
      <w:r w:rsidR="00B730C3">
        <w:t>the elevator / stair node is associated with in the path.</w:t>
      </w:r>
    </w:p>
    <w:p w:rsidRPr="00C640DF" w:rsidR="00C640DF" w:rsidP="00C640DF" w:rsidRDefault="00C640DF" w14:paraId="484EB599" w14:textId="77777777"/>
    <w:p w:rsidRPr="009A596B" w:rsidR="008556DF" w:rsidP="00881370" w:rsidRDefault="006A57DA" w14:paraId="6227B8CD" w14:textId="49ADFF38">
      <w:pPr>
        <w:pStyle w:val="Heading3"/>
      </w:pPr>
      <w:bookmarkStart w:name="_Toc40218246" w:id="183"/>
      <w:r>
        <w:t xml:space="preserve">Help </w:t>
      </w:r>
      <w:r w:rsidR="00A777DA">
        <w:t>B</w:t>
      </w:r>
      <w:r>
        <w:t>utton</w:t>
      </w:r>
      <w:bookmarkEnd w:id="183"/>
    </w:p>
    <w:p w:rsidR="00F056BF" w:rsidP="00F056BF" w:rsidRDefault="006A57DA" w14:paraId="01510B9B" w14:textId="77777777">
      <w:pPr>
        <w:keepNext/>
      </w:pPr>
      <w:r>
        <w:rPr>
          <w:noProof/>
        </w:rPr>
        <mc:AlternateContent>
          <mc:Choice Requires="wps">
            <w:drawing>
              <wp:anchor distT="0" distB="0" distL="114300" distR="114300" simplePos="0" relativeHeight="251658315" behindDoc="0" locked="0" layoutInCell="1" allowOverlap="1" wp14:anchorId="7CEF6CA6" wp14:editId="56CE9BE8">
                <wp:simplePos x="0" y="0"/>
                <wp:positionH relativeFrom="margin">
                  <wp:posOffset>5391220</wp:posOffset>
                </wp:positionH>
                <wp:positionV relativeFrom="paragraph">
                  <wp:posOffset>10094</wp:posOffset>
                </wp:positionV>
                <wp:extent cx="258343" cy="255182"/>
                <wp:effectExtent l="0" t="0" r="27940" b="12065"/>
                <wp:wrapNone/>
                <wp:docPr id="15" name="Rectangle 15"/>
                <wp:cNvGraphicFramePr/>
                <a:graphic xmlns:a="http://schemas.openxmlformats.org/drawingml/2006/main">
                  <a:graphicData uri="http://schemas.microsoft.com/office/word/2010/wordprocessingShape">
                    <wps:wsp>
                      <wps:cNvSpPr/>
                      <wps:spPr>
                        <a:xfrm>
                          <a:off x="0" y="0"/>
                          <a:ext cx="258343" cy="25518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1612DE4">
              <v:rect id="Rectangle 15" style="position:absolute;margin-left:424.5pt;margin-top:.8pt;width:20.35pt;height:20.1pt;z-index:251658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55A6C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">
                <w10:wrap anchorx="margin"/>
              </v:rect>
            </w:pict>
          </mc:Fallback>
        </mc:AlternateContent>
      </w:r>
      <w:r>
        <w:rPr>
          <w:noProof/>
        </w:rPr>
        <w:drawing>
          <wp:inline distT="0" distB="0" distL="0" distR="0" wp14:anchorId="6A4CBC24" wp14:editId="0EF7CEF0">
            <wp:extent cx="5943600" cy="3343275"/>
            <wp:effectExtent l="0" t="0" r="0" b="9525"/>
            <wp:docPr id="12" name="Picture 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7"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6A57DA" w:rsidR="006A57DA" w:rsidP="00F056BF" w:rsidRDefault="00F056BF" w14:paraId="24B6B87B" w14:textId="2A1B3534">
      <w:pPr>
        <w:pStyle w:val="Caption"/>
      </w:pPr>
      <w:bookmarkStart w:name="_Ref40215006" w:id="184"/>
      <w:bookmarkStart w:name="_Toc40218186" w:id="185"/>
      <w:r>
        <w:t xml:space="preserve">Figure </w:t>
      </w:r>
      <w:r>
        <w:fldChar w:fldCharType="begin"/>
      </w:r>
      <w:r>
        <w:instrText> SEQ Figure \* ARABIC </w:instrText>
      </w:r>
      <w:r>
        <w:fldChar w:fldCharType="separate"/>
      </w:r>
      <w:r w:rsidR="00B72BE7">
        <w:rPr>
          <w:noProof/>
        </w:rPr>
        <w:t>51</w:t>
      </w:r>
      <w:r>
        <w:fldChar w:fldCharType="end"/>
      </w:r>
      <w:bookmarkEnd w:id="184"/>
      <w:r>
        <w:t xml:space="preserve"> </w:t>
      </w:r>
      <w:r w:rsidR="005E5E5A">
        <w:t>Help Button</w:t>
      </w:r>
      <w:bookmarkEnd w:id="185"/>
    </w:p>
    <w:p w:rsidRPr="005E5E5A" w:rsidR="005E5E5A" w:rsidP="005E5E5A" w:rsidRDefault="005E5E5A" w14:paraId="2279CA5D" w14:textId="5803644A">
      <w:r>
        <w:t xml:space="preserve">Clicking on the help button </w:t>
      </w:r>
      <w:r w:rsidR="004F154B">
        <w:t xml:space="preserve">(shown in </w:t>
      </w:r>
      <w:r w:rsidR="004F154B">
        <w:fldChar w:fldCharType="begin"/>
      </w:r>
      <w:r w:rsidR="004F154B">
        <w:instrText xml:space="preserve"> REF _Ref40215006 \h </w:instrText>
      </w:r>
      <w:r w:rsidR="004F154B">
        <w:fldChar w:fldCharType="separate"/>
      </w:r>
      <w:r w:rsidR="00B72BE7">
        <w:t xml:space="preserve">Figure </w:t>
      </w:r>
      <w:r w:rsidR="00B72BE7">
        <w:rPr>
          <w:noProof/>
        </w:rPr>
        <w:t>51</w:t>
      </w:r>
      <w:r w:rsidR="004F154B">
        <w:fldChar w:fldCharType="end"/>
      </w:r>
      <w:r w:rsidR="004F154B">
        <w:t>)</w:t>
      </w:r>
      <w:r>
        <w:t xml:space="preserve">while viewing the </w:t>
      </w:r>
      <w:r>
        <w:fldChar w:fldCharType="begin"/>
      </w:r>
      <w:r>
        <w:instrText xml:space="preserve"> REF _Ref40055018 \h </w:instrText>
      </w:r>
      <w:r>
        <w:fldChar w:fldCharType="separate"/>
      </w:r>
      <w:r w:rsidR="00B72BE7">
        <w:t>Map Screen</w:t>
      </w:r>
      <w:r>
        <w:fldChar w:fldCharType="end"/>
      </w:r>
      <w:r>
        <w:t xml:space="preserve"> will bring up an overlay </w:t>
      </w:r>
      <w:r w:rsidR="002E1190">
        <w:t>that contains information on different features the user can use.</w:t>
      </w:r>
      <w:r w:rsidR="004F154B">
        <w:t xml:space="preserve"> To close the help overlay, just click anywhere on the screen.</w:t>
      </w:r>
    </w:p>
    <w:p w:rsidR="002A4ABF" w:rsidP="002A4ABF" w:rsidRDefault="086AE435" w14:paraId="6894369B" w14:textId="77777777">
      <w:pPr>
        <w:keepNext/>
      </w:pPr>
      <w:r>
        <w:rPr>
          <w:noProof/>
        </w:rPr>
        <w:drawing>
          <wp:inline distT="0" distB="0" distL="0" distR="0" wp14:anchorId="04DB9F5E" wp14:editId="4A706530">
            <wp:extent cx="5943600" cy="3343275"/>
            <wp:effectExtent l="0" t="0" r="0" b="9525"/>
            <wp:docPr id="6645991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5E5E5A" w:rsidR="002E1190" w:rsidP="002A4ABF" w:rsidRDefault="002A4ABF" w14:paraId="4C132B6F" w14:textId="741B841D">
      <w:pPr>
        <w:pStyle w:val="Caption"/>
      </w:pPr>
      <w:bookmarkStart w:name="_Toc40218187" w:id="186"/>
      <w:r>
        <w:t xml:space="preserve">Figure </w:t>
      </w:r>
      <w:r>
        <w:fldChar w:fldCharType="begin"/>
      </w:r>
      <w:r>
        <w:instrText> SEQ Figure \* ARABIC </w:instrText>
      </w:r>
      <w:r>
        <w:fldChar w:fldCharType="separate"/>
      </w:r>
      <w:r w:rsidR="002B2EF1">
        <w:rPr>
          <w:noProof/>
        </w:rPr>
        <w:t>52</w:t>
      </w:r>
      <w:r>
        <w:fldChar w:fldCharType="end"/>
      </w:r>
      <w:r>
        <w:t xml:space="preserve"> Map Screen Help Overlay</w:t>
      </w:r>
      <w:bookmarkEnd w:id="186"/>
    </w:p>
    <w:p w:rsidRPr="005C7E53" w:rsidR="005C7E53" w:rsidP="00330895" w:rsidRDefault="00330895" w14:paraId="38482221" w14:textId="231530D5">
      <w:pPr>
        <w:pStyle w:val="Heading3"/>
      </w:pPr>
      <w:bookmarkStart w:name="_Ref40211815" w:id="187"/>
      <w:bookmarkStart w:name="_Toc40218247" w:id="188"/>
      <w:r>
        <w:t>Map Legend</w:t>
      </w:r>
      <w:bookmarkEnd w:id="187"/>
      <w:bookmarkEnd w:id="188"/>
    </w:p>
    <w:p w:rsidR="00330895" w:rsidP="00330895" w:rsidRDefault="00330895" w14:paraId="55EC61D4" w14:textId="77777777">
      <w:pPr>
        <w:keepNext/>
      </w:pPr>
      <w:r>
        <w:rPr>
          <w:noProof/>
        </w:rPr>
        <mc:AlternateContent>
          <mc:Choice Requires="wps">
            <w:drawing>
              <wp:anchor distT="0" distB="0" distL="114300" distR="114300" simplePos="0" relativeHeight="251658316" behindDoc="0" locked="0" layoutInCell="1" allowOverlap="1" wp14:anchorId="51D2E99C" wp14:editId="5C1AA1DC">
                <wp:simplePos x="0" y="0"/>
                <wp:positionH relativeFrom="margin">
                  <wp:align>right</wp:align>
                </wp:positionH>
                <wp:positionV relativeFrom="paragraph">
                  <wp:posOffset>302260</wp:posOffset>
                </wp:positionV>
                <wp:extent cx="504749" cy="1303020"/>
                <wp:effectExtent l="0" t="0" r="10160" b="11430"/>
                <wp:wrapNone/>
                <wp:docPr id="23" name="Rectangle 23"/>
                <wp:cNvGraphicFramePr/>
                <a:graphic xmlns:a="http://schemas.openxmlformats.org/drawingml/2006/main">
                  <a:graphicData uri="http://schemas.microsoft.com/office/word/2010/wordprocessingShape">
                    <wps:wsp>
                      <wps:cNvSpPr/>
                      <wps:spPr>
                        <a:xfrm>
                          <a:off x="0" y="0"/>
                          <a:ext cx="504749" cy="13030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FFECB5C">
              <v:rect id="Rectangle 23" style="position:absolute;margin-left:-11.45pt;margin-top:23.8pt;width:39.75pt;height:102.6pt;z-index:2516583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ed="f" strokecolor="red" strokeweight="1.5pt" w14:anchorId="63623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">
                <w10:wrap anchorx="margin"/>
              </v:rect>
            </w:pict>
          </mc:Fallback>
        </mc:AlternateContent>
      </w:r>
      <w:r>
        <w:rPr>
          <w:noProof/>
        </w:rPr>
        <w:drawing>
          <wp:inline distT="0" distB="0" distL="0" distR="0" wp14:anchorId="0363B270" wp14:editId="7FDB0A2B">
            <wp:extent cx="5943600" cy="3343275"/>
            <wp:effectExtent l="0" t="0" r="0" b="9525"/>
            <wp:docPr id="22" name="Picture 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7"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B15546" w:rsidR="00B15546" w:rsidP="00330895" w:rsidRDefault="00330895" w14:paraId="549C7F76" w14:textId="5F8804AD">
      <w:pPr>
        <w:pStyle w:val="Caption"/>
      </w:pPr>
      <w:bookmarkStart w:name="_Ref40211569" w:id="189"/>
      <w:bookmarkStart w:name="_Toc40218188" w:id="190"/>
      <w:r>
        <w:t xml:space="preserve">Figure </w:t>
      </w:r>
      <w:r>
        <w:fldChar w:fldCharType="begin"/>
      </w:r>
      <w:r>
        <w:instrText> SEQ Figure \* ARABIC </w:instrText>
      </w:r>
      <w:r>
        <w:fldChar w:fldCharType="separate"/>
      </w:r>
      <w:r w:rsidR="002B2EF1">
        <w:rPr>
          <w:noProof/>
        </w:rPr>
        <w:t>53</w:t>
      </w:r>
      <w:r>
        <w:fldChar w:fldCharType="end"/>
      </w:r>
      <w:bookmarkEnd w:id="189"/>
      <w:r>
        <w:t xml:space="preserve"> Map Legend</w:t>
      </w:r>
      <w:bookmarkEnd w:id="190"/>
    </w:p>
    <w:p w:rsidR="004F154B" w:rsidP="00BB228E" w:rsidRDefault="00CA58E1" w14:paraId="23137D20" w14:textId="3814BFF1">
      <w:r>
        <w:t xml:space="preserve">The </w:t>
      </w:r>
      <w:r w:rsidR="001E2B1B">
        <w:fldChar w:fldCharType="begin"/>
      </w:r>
      <w:r w:rsidR="001E2B1B">
        <w:instrText xml:space="preserve"> REF _Ref40211815 \h </w:instrText>
      </w:r>
      <w:r w:rsidR="001E2B1B">
        <w:fldChar w:fldCharType="separate"/>
      </w:r>
      <w:r w:rsidR="00F803F6">
        <w:t>Map Legend</w:t>
      </w:r>
      <w:r w:rsidR="001E2B1B">
        <w:fldChar w:fldCharType="end"/>
      </w:r>
      <w:r>
        <w:t xml:space="preserve">, as seen in the highlighted </w:t>
      </w:r>
      <w:r w:rsidR="0065596A">
        <w:t xml:space="preserve">area of </w:t>
      </w:r>
      <w:r w:rsidR="0065596A">
        <w:fldChar w:fldCharType="begin"/>
      </w:r>
      <w:r w:rsidR="0065596A">
        <w:instrText xml:space="preserve"> REF _Ref40211569 \h </w:instrText>
      </w:r>
      <w:r w:rsidR="0065596A">
        <w:fldChar w:fldCharType="separate"/>
      </w:r>
      <w:r w:rsidR="00B72BE7">
        <w:t xml:space="preserve">Figure </w:t>
      </w:r>
      <w:r w:rsidR="00B72BE7">
        <w:rPr>
          <w:noProof/>
        </w:rPr>
        <w:t>53</w:t>
      </w:r>
      <w:r w:rsidR="0065596A">
        <w:fldChar w:fldCharType="end"/>
      </w:r>
      <w:r w:rsidR="0065596A">
        <w:t xml:space="preserve">, contains information on the different icons </w:t>
      </w:r>
      <w:r w:rsidR="00BE1B2F">
        <w:t>you will see while looking at the maps.</w:t>
      </w:r>
      <w:r w:rsidR="006506C5">
        <w:t xml:space="preserve"> </w:t>
      </w:r>
      <w:r w:rsidR="005B7AB7">
        <w:t xml:space="preserve">It can be hidden by using the </w:t>
      </w:r>
    </w:p>
    <w:p w:rsidRPr="00BB228E" w:rsidR="00D034AF" w:rsidP="00BB228E" w:rsidRDefault="004F154B" w14:paraId="0D41A74D" w14:textId="57AB9368">
      <w:r>
        <w:br w:type="page"/>
      </w:r>
    </w:p>
    <w:p w:rsidRPr="005B7AB7" w:rsidR="005B7AB7" w:rsidP="005B7AB7" w:rsidRDefault="005B7AB7" w14:paraId="22B703B1" w14:textId="569BA876">
      <w:pPr>
        <w:pStyle w:val="Heading3"/>
      </w:pPr>
      <w:bookmarkStart w:name="_Ref40211939" w:id="191"/>
      <w:bookmarkStart w:name="_Toc40218248" w:id="192"/>
      <w:r>
        <w:t xml:space="preserve">Hide </w:t>
      </w:r>
      <w:r w:rsidR="00A777DA">
        <w:t>M</w:t>
      </w:r>
      <w:r>
        <w:t xml:space="preserve">ap </w:t>
      </w:r>
      <w:r w:rsidR="00A777DA">
        <w:t>L</w:t>
      </w:r>
      <w:r>
        <w:t xml:space="preserve">egend </w:t>
      </w:r>
      <w:r w:rsidR="00A777DA">
        <w:t>B</w:t>
      </w:r>
      <w:r>
        <w:t>utton</w:t>
      </w:r>
      <w:bookmarkEnd w:id="191"/>
      <w:bookmarkEnd w:id="192"/>
    </w:p>
    <w:p w:rsidR="005B7AB7" w:rsidP="005B7AB7" w:rsidRDefault="005B7AB7" w14:paraId="412EC8BC" w14:textId="77777777">
      <w:pPr>
        <w:keepNext/>
        <w:jc w:val="center"/>
      </w:pPr>
      <w:r>
        <w:rPr>
          <w:noProof/>
        </w:rPr>
        <mc:AlternateContent>
          <mc:Choice Requires="wps">
            <w:drawing>
              <wp:anchor distT="0" distB="0" distL="114300" distR="114300" simplePos="0" relativeHeight="251658317" behindDoc="0" locked="0" layoutInCell="1" allowOverlap="1" wp14:anchorId="5BE94657" wp14:editId="78DC762F">
                <wp:simplePos x="0" y="0"/>
                <wp:positionH relativeFrom="margin">
                  <wp:align>right</wp:align>
                </wp:positionH>
                <wp:positionV relativeFrom="paragraph">
                  <wp:posOffset>31713</wp:posOffset>
                </wp:positionV>
                <wp:extent cx="186249" cy="190108"/>
                <wp:effectExtent l="0" t="0" r="23495" b="19685"/>
                <wp:wrapNone/>
                <wp:docPr id="25" name="Rectangle 25"/>
                <wp:cNvGraphicFramePr/>
                <a:graphic xmlns:a="http://schemas.openxmlformats.org/drawingml/2006/main">
                  <a:graphicData uri="http://schemas.microsoft.com/office/word/2010/wordprocessingShape">
                    <wps:wsp>
                      <wps:cNvSpPr/>
                      <wps:spPr>
                        <a:xfrm>
                          <a:off x="0" y="0"/>
                          <a:ext cx="186249" cy="1901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A56A6FF">
              <v:rect id="Rectangle 25" style="position:absolute;margin-left:-36.55pt;margin-top:2.5pt;width:14.65pt;height:14.95pt;z-index:25165831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ed="f" strokecolor="red" strokeweight="1.5pt" w14:anchorId="76B271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">
                <w10:wrap anchorx="margin"/>
              </v:rect>
            </w:pict>
          </mc:Fallback>
        </mc:AlternateContent>
      </w:r>
      <w:r>
        <w:rPr>
          <w:noProof/>
        </w:rPr>
        <w:drawing>
          <wp:inline distT="0" distB="0" distL="0" distR="0" wp14:anchorId="5151C8ED" wp14:editId="40C79725">
            <wp:extent cx="5943600" cy="3343275"/>
            <wp:effectExtent l="0" t="0" r="0" b="9525"/>
            <wp:docPr id="24" name="Picture 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87" name="Screenshot (34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99386A" w:rsidR="00C242EF" w:rsidP="005B7AB7" w:rsidRDefault="005B7AB7" w14:paraId="5EA39D16" w14:textId="2DAF43B4">
      <w:pPr>
        <w:pStyle w:val="Caption"/>
      </w:pPr>
      <w:bookmarkStart w:name="_Ref40211787" w:id="193"/>
      <w:bookmarkStart w:name="_Toc40218189" w:id="194"/>
      <w:r>
        <w:t xml:space="preserve">Figure </w:t>
      </w:r>
      <w:r>
        <w:fldChar w:fldCharType="begin"/>
      </w:r>
      <w:r>
        <w:instrText> SEQ Figure \* ARABIC </w:instrText>
      </w:r>
      <w:r>
        <w:fldChar w:fldCharType="separate"/>
      </w:r>
      <w:r w:rsidR="002B2EF1">
        <w:rPr>
          <w:noProof/>
        </w:rPr>
        <w:t>54</w:t>
      </w:r>
      <w:r>
        <w:fldChar w:fldCharType="end"/>
      </w:r>
      <w:bookmarkEnd w:id="193"/>
      <w:r>
        <w:t xml:space="preserve"> Hide Map Legend Button</w:t>
      </w:r>
      <w:bookmarkEnd w:id="194"/>
    </w:p>
    <w:p w:rsidR="00B72BE7" w:rsidRDefault="00B72BE7" w14:paraId="474F9602" w14:textId="77777777">
      <w:r>
        <w:br w:type="page"/>
      </w:r>
    </w:p>
    <w:p w:rsidRPr="00BC014E" w:rsidR="00A03F37" w:rsidP="00BC014E" w:rsidRDefault="00581DFD" w14:paraId="5CA97558" w14:textId="66AB49F2">
      <w:r>
        <w:t xml:space="preserve">The </w:t>
      </w:r>
      <w:r w:rsidR="004A2A84">
        <w:fldChar w:fldCharType="begin"/>
      </w:r>
      <w:r w:rsidR="004A2A84">
        <w:instrText xml:space="preserve"> REF _Ref40211939 \h </w:instrText>
      </w:r>
      <w:r w:rsidR="004A2A84">
        <w:fldChar w:fldCharType="separate"/>
      </w:r>
      <w:r w:rsidR="00F803F6">
        <w:t>Hide Map Legend Button</w:t>
      </w:r>
      <w:r w:rsidR="004A2A84">
        <w:fldChar w:fldCharType="end"/>
      </w:r>
      <w:r>
        <w:t>, as seen in the highlighted</w:t>
      </w:r>
      <w:r w:rsidR="00F71384">
        <w:t xml:space="preserve"> area of </w:t>
      </w:r>
      <w:r w:rsidR="00F71384">
        <w:fldChar w:fldCharType="begin"/>
      </w:r>
      <w:r w:rsidR="00F71384">
        <w:instrText xml:space="preserve"> REF _Ref40211787 \h </w:instrText>
      </w:r>
      <w:r w:rsidR="00F71384">
        <w:fldChar w:fldCharType="separate"/>
      </w:r>
      <w:r w:rsidR="00B72BE7">
        <w:t xml:space="preserve">Figure </w:t>
      </w:r>
      <w:r w:rsidR="00B72BE7">
        <w:rPr>
          <w:noProof/>
        </w:rPr>
        <w:t>54</w:t>
      </w:r>
      <w:r w:rsidR="00F71384">
        <w:fldChar w:fldCharType="end"/>
      </w:r>
      <w:r w:rsidR="00F71384">
        <w:t xml:space="preserve">, </w:t>
      </w:r>
      <w:r w:rsidR="002645C8">
        <w:t xml:space="preserve">will hide the </w:t>
      </w:r>
      <w:r w:rsidR="002645C8">
        <w:fldChar w:fldCharType="begin"/>
      </w:r>
      <w:r w:rsidR="002645C8">
        <w:instrText xml:space="preserve"> REF _Ref40211815 \h </w:instrText>
      </w:r>
      <w:r w:rsidR="002645C8">
        <w:fldChar w:fldCharType="separate"/>
      </w:r>
      <w:r w:rsidR="00F803F6">
        <w:t>Map Legend</w:t>
      </w:r>
      <w:r w:rsidR="002645C8">
        <w:fldChar w:fldCharType="end"/>
      </w:r>
      <w:r w:rsidR="002645C8">
        <w:t xml:space="preserve"> when pressed.</w:t>
      </w:r>
      <w:r w:rsidRPr="00B72BE7" w:rsidR="00B72BE7">
        <w:t xml:space="preserve"> </w:t>
      </w:r>
      <w:r w:rsidR="00B72BE7">
        <w:t xml:space="preserve">To show the </w:t>
      </w:r>
      <w:r w:rsidR="00B72BE7">
        <w:fldChar w:fldCharType="begin"/>
      </w:r>
      <w:r w:rsidR="00B72BE7">
        <w:instrText xml:space="preserve"> REF _Ref40211815 \h </w:instrText>
      </w:r>
      <w:r w:rsidR="00B72BE7">
        <w:fldChar w:fldCharType="separate"/>
      </w:r>
      <w:r w:rsidR="00B72BE7">
        <w:t>Map Legend</w:t>
      </w:r>
      <w:r w:rsidR="00B72BE7">
        <w:fldChar w:fldCharType="end"/>
      </w:r>
      <w:r w:rsidR="00B72BE7">
        <w:t xml:space="preserve"> again, just click the </w:t>
      </w:r>
      <w:r w:rsidR="00B72BE7">
        <w:fldChar w:fldCharType="begin"/>
      </w:r>
      <w:r w:rsidR="00B72BE7">
        <w:instrText xml:space="preserve"> REF _Ref40211939 \h </w:instrText>
      </w:r>
      <w:r w:rsidR="00B72BE7">
        <w:fldChar w:fldCharType="separate"/>
      </w:r>
      <w:r w:rsidR="00B72BE7">
        <w:t>Hide Map Legend Button</w:t>
      </w:r>
      <w:r w:rsidR="00B72BE7">
        <w:fldChar w:fldCharType="end"/>
      </w:r>
      <w:r w:rsidRPr="00527652" w:rsidR="00B72BE7">
        <w:t xml:space="preserve"> </w:t>
      </w:r>
      <w:r w:rsidR="00B72BE7">
        <w:t>again and the</w:t>
      </w:r>
      <w:r w:rsidRPr="00527652" w:rsidR="00B72BE7">
        <w:t xml:space="preserve"> </w:t>
      </w:r>
      <w:r w:rsidR="00B72BE7">
        <w:fldChar w:fldCharType="begin"/>
      </w:r>
      <w:r w:rsidR="00B72BE7">
        <w:instrText xml:space="preserve"> REF _Ref40211815 \h </w:instrText>
      </w:r>
      <w:r w:rsidR="00B72BE7">
        <w:fldChar w:fldCharType="separate"/>
      </w:r>
      <w:r w:rsidR="00B72BE7">
        <w:t>Map Legend</w:t>
      </w:r>
      <w:r w:rsidR="00B72BE7">
        <w:fldChar w:fldCharType="end"/>
      </w:r>
      <w:r w:rsidR="00B72BE7">
        <w:t xml:space="preserve"> will appear.</w:t>
      </w:r>
    </w:p>
    <w:p w:rsidR="00527652" w:rsidP="00527652" w:rsidRDefault="322EB196" w14:paraId="0A01664F" w14:textId="77777777">
      <w:pPr>
        <w:keepNext/>
      </w:pPr>
      <w:r>
        <w:rPr>
          <w:noProof/>
        </w:rPr>
        <w:drawing>
          <wp:inline distT="0" distB="0" distL="0" distR="0" wp14:anchorId="13BE779D" wp14:editId="33CDB3AF">
            <wp:extent cx="5943600" cy="3343275"/>
            <wp:effectExtent l="0" t="0" r="0" b="9525"/>
            <wp:docPr id="1193704091" name="Picture 38392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6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527652" w:rsidP="00527652" w:rsidRDefault="00527652" w14:paraId="5E8AAC12" w14:textId="1A1A6101">
      <w:pPr>
        <w:pStyle w:val="Caption"/>
      </w:pPr>
      <w:bookmarkStart w:name="_Toc40218190" w:id="195"/>
      <w:r>
        <w:t xml:space="preserve">Figure </w:t>
      </w:r>
      <w:r>
        <w:fldChar w:fldCharType="begin"/>
      </w:r>
      <w:r>
        <w:instrText> SEQ Figure \* ARABIC </w:instrText>
      </w:r>
      <w:r>
        <w:fldChar w:fldCharType="separate"/>
      </w:r>
      <w:r w:rsidR="002B2EF1">
        <w:rPr>
          <w:noProof/>
        </w:rPr>
        <w:t>55</w:t>
      </w:r>
      <w:r>
        <w:fldChar w:fldCharType="end"/>
      </w:r>
      <w:r>
        <w:t xml:space="preserve"> Hide Map Legend Button Pressed</w:t>
      </w:r>
      <w:bookmarkEnd w:id="195"/>
    </w:p>
    <w:p w:rsidRPr="00527652" w:rsidR="006F0CA6" w:rsidP="00E327F2" w:rsidRDefault="00E327F2" w14:paraId="6ED31BFB" w14:textId="75579393">
      <w:pPr>
        <w:pStyle w:val="Heading3"/>
      </w:pPr>
      <w:bookmarkStart w:name="_Ref40212676" w:id="196"/>
      <w:bookmarkStart w:name="_Toc40218249" w:id="197"/>
      <w:r>
        <w:t>Top Bar Directions</w:t>
      </w:r>
      <w:bookmarkEnd w:id="196"/>
      <w:bookmarkEnd w:id="197"/>
    </w:p>
    <w:p w:rsidR="00B40EC2" w:rsidP="00B40EC2" w:rsidRDefault="00E327F2" w14:paraId="375C3ACD" w14:textId="77777777">
      <w:pPr>
        <w:keepNext/>
      </w:pPr>
      <w:r>
        <w:rPr>
          <w:noProof/>
        </w:rPr>
        <mc:AlternateContent>
          <mc:Choice Requires="wps">
            <w:drawing>
              <wp:anchor distT="0" distB="0" distL="114300" distR="114300" simplePos="0" relativeHeight="251658318" behindDoc="0" locked="0" layoutInCell="1" allowOverlap="1" wp14:anchorId="16B3EDAF" wp14:editId="37D1DFDC">
                <wp:simplePos x="0" y="0"/>
                <wp:positionH relativeFrom="margin">
                  <wp:posOffset>1614488</wp:posOffset>
                </wp:positionH>
                <wp:positionV relativeFrom="paragraph">
                  <wp:posOffset>5715</wp:posOffset>
                </wp:positionV>
                <wp:extent cx="2585720" cy="385763"/>
                <wp:effectExtent l="0" t="0" r="24130" b="14605"/>
                <wp:wrapNone/>
                <wp:docPr id="383923275" name="Rectangle 383923275"/>
                <wp:cNvGraphicFramePr/>
                <a:graphic xmlns:a="http://schemas.openxmlformats.org/drawingml/2006/main">
                  <a:graphicData uri="http://schemas.microsoft.com/office/word/2010/wordprocessingShape">
                    <wps:wsp>
                      <wps:cNvSpPr/>
                      <wps:spPr>
                        <a:xfrm>
                          <a:off x="0" y="0"/>
                          <a:ext cx="2585720" cy="3857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F72BCFE">
              <v:rect id="Rectangle 383923275" style="position:absolute;margin-left:127.15pt;margin-top:.45pt;width:203.6pt;height:30.4pt;z-index:2516583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18B4ED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">
                <w10:wrap anchorx="margin"/>
              </v:rect>
            </w:pict>
          </mc:Fallback>
        </mc:AlternateContent>
      </w:r>
      <w:r w:rsidRPr="00E327F2">
        <w:drawing>
          <wp:inline distT="0" distB="0" distL="0" distR="0" wp14:anchorId="5F0D8D71" wp14:editId="61FC08C7">
            <wp:extent cx="5943600" cy="3343275"/>
            <wp:effectExtent l="0" t="0" r="0" b="9525"/>
            <wp:docPr id="383923273" name="Picture 38392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43275"/>
                    </a:xfrm>
                    <a:prstGeom prst="rect">
                      <a:avLst/>
                    </a:prstGeom>
                  </pic:spPr>
                </pic:pic>
              </a:graphicData>
            </a:graphic>
          </wp:inline>
        </w:drawing>
      </w:r>
    </w:p>
    <w:p w:rsidRPr="00E327F2" w:rsidR="00E327F2" w:rsidP="00B40EC2" w:rsidRDefault="00B40EC2" w14:paraId="6B26B234" w14:textId="78948732">
      <w:pPr>
        <w:pStyle w:val="Caption"/>
      </w:pPr>
      <w:bookmarkStart w:name="_Ref40212254" w:id="198"/>
      <w:bookmarkStart w:name="_Ref40212259" w:id="199"/>
      <w:bookmarkStart w:name="_Toc40218191" w:id="200"/>
      <w:r>
        <w:t xml:space="preserve">Figure </w:t>
      </w:r>
      <w:r>
        <w:fldChar w:fldCharType="begin"/>
      </w:r>
      <w:r>
        <w:instrText> SEQ Figure \* ARABIC </w:instrText>
      </w:r>
      <w:r>
        <w:fldChar w:fldCharType="separate"/>
      </w:r>
      <w:r w:rsidR="002B2EF1">
        <w:rPr>
          <w:noProof/>
        </w:rPr>
        <w:t>56</w:t>
      </w:r>
      <w:r>
        <w:fldChar w:fldCharType="end"/>
      </w:r>
      <w:bookmarkEnd w:id="199"/>
      <w:r>
        <w:t xml:space="preserve"> Top Bar Directions</w:t>
      </w:r>
      <w:bookmarkEnd w:id="198"/>
      <w:bookmarkEnd w:id="200"/>
    </w:p>
    <w:p w:rsidRPr="00E327F2" w:rsidR="00CF0E3B" w:rsidP="00E327F2" w:rsidRDefault="00CF0E3B" w14:paraId="78A62E44" w14:textId="7778CADD">
      <w:r>
        <w:t xml:space="preserve">The </w:t>
      </w:r>
      <w:r w:rsidR="001E2B1B">
        <w:fldChar w:fldCharType="begin"/>
      </w:r>
      <w:r w:rsidR="001E2B1B">
        <w:instrText xml:space="preserve"> REF _Ref40212676 \h </w:instrText>
      </w:r>
      <w:r w:rsidR="001E2B1B">
        <w:fldChar w:fldCharType="separate"/>
      </w:r>
      <w:r w:rsidR="00F803F6">
        <w:t>Top Bar Directions</w:t>
      </w:r>
      <w:r w:rsidR="001E2B1B">
        <w:fldChar w:fldCharType="end"/>
      </w:r>
      <w:r w:rsidR="00B40EC2">
        <w:t xml:space="preserve">, as seen in the highlighted area in </w:t>
      </w:r>
      <w:r w:rsidR="00B40EC2">
        <w:fldChar w:fldCharType="begin"/>
      </w:r>
      <w:r w:rsidR="00B40EC2">
        <w:instrText xml:space="preserve"> REF _Ref40212259 \h </w:instrText>
      </w:r>
      <w:r w:rsidR="00B40EC2">
        <w:fldChar w:fldCharType="separate"/>
      </w:r>
      <w:r w:rsidR="007655B5">
        <w:t xml:space="preserve">Figure </w:t>
      </w:r>
      <w:r w:rsidR="007655B5">
        <w:rPr>
          <w:noProof/>
        </w:rPr>
        <w:t>53</w:t>
      </w:r>
      <w:r w:rsidR="00B40EC2">
        <w:fldChar w:fldCharType="end"/>
      </w:r>
      <w:r w:rsidR="00B40EC2">
        <w:t xml:space="preserve">, </w:t>
      </w:r>
      <w:r w:rsidR="0031756B">
        <w:t xml:space="preserve">are an overview of the different </w:t>
      </w:r>
      <w:r w:rsidR="00937612">
        <w:t xml:space="preserve">floors the path generated </w:t>
      </w:r>
      <w:r w:rsidR="000F5FDC">
        <w:t>travels through. Each floor is a clickable button that brings the user to that respective floor and zooms the user in on where the path on that floor is</w:t>
      </w:r>
      <w:r w:rsidR="00862E7F">
        <w:t xml:space="preserve">, as seen in the </w:t>
      </w:r>
      <w:r w:rsidR="00862E7F">
        <w:fldChar w:fldCharType="begin"/>
      </w:r>
      <w:r w:rsidR="00862E7F">
        <w:instrText xml:space="preserve"> REF _Ref40212355 \h </w:instrText>
      </w:r>
      <w:r w:rsidR="00862E7F">
        <w:fldChar w:fldCharType="separate"/>
      </w:r>
      <w:r w:rsidR="00F803F6">
        <w:t>Map Viewer</w:t>
      </w:r>
      <w:r w:rsidR="00862E7F">
        <w:fldChar w:fldCharType="end"/>
      </w:r>
      <w:r w:rsidR="00862E7F">
        <w:t xml:space="preserve"> of </w:t>
      </w:r>
      <w:r w:rsidR="00862E7F">
        <w:fldChar w:fldCharType="begin"/>
      </w:r>
      <w:r w:rsidR="00862E7F">
        <w:instrText xml:space="preserve"> REF _Ref40212259 \h </w:instrText>
      </w:r>
      <w:r w:rsidR="00862E7F">
        <w:fldChar w:fldCharType="separate"/>
      </w:r>
      <w:r w:rsidR="007655B5">
        <w:t xml:space="preserve">Figure </w:t>
      </w:r>
      <w:r w:rsidR="007655B5">
        <w:rPr>
          <w:noProof/>
        </w:rPr>
        <w:t>53</w:t>
      </w:r>
      <w:r w:rsidR="00862E7F">
        <w:fldChar w:fldCharType="end"/>
      </w:r>
      <w:r w:rsidR="000F5FDC">
        <w:t xml:space="preserve">. </w:t>
      </w:r>
      <w:r w:rsidR="00CB5048">
        <w:t>If a path is generated between two different hospitals</w:t>
      </w:r>
      <w:r w:rsidR="00520DEF">
        <w:t xml:space="preserve">, a </w:t>
      </w:r>
      <w:r w:rsidR="00055AC0">
        <w:fldChar w:fldCharType="begin"/>
      </w:r>
      <w:r w:rsidR="00055AC0">
        <w:instrText xml:space="preserve"> REF _Ref40212532 \h </w:instrText>
      </w:r>
      <w:r w:rsidR="00055AC0">
        <w:fldChar w:fldCharType="separate"/>
      </w:r>
      <w:r w:rsidR="00F803F6">
        <w:t>Street View</w:t>
      </w:r>
      <w:r w:rsidR="00055AC0">
        <w:fldChar w:fldCharType="end"/>
      </w:r>
      <w:r w:rsidR="00D261EC">
        <w:t xml:space="preserve"> </w:t>
      </w:r>
      <w:r w:rsidR="00976B61">
        <w:t>section will appear in the top bar directions. Clicking on this will bring the user to</w:t>
      </w:r>
      <w:r w:rsidR="007F69F5">
        <w:t xml:space="preserve"> the </w:t>
      </w:r>
      <w:r w:rsidR="00055AC0">
        <w:fldChar w:fldCharType="begin"/>
      </w:r>
      <w:r w:rsidR="00055AC0">
        <w:instrText xml:space="preserve"> REF _Ref40212532 \h </w:instrText>
      </w:r>
      <w:r w:rsidR="00055AC0">
        <w:fldChar w:fldCharType="separate"/>
      </w:r>
      <w:r w:rsidR="00F803F6">
        <w:t>Street View</w:t>
      </w:r>
      <w:r w:rsidR="00055AC0">
        <w:fldChar w:fldCharType="end"/>
      </w:r>
      <w:r w:rsidR="0031381E">
        <w:t>.</w:t>
      </w:r>
    </w:p>
    <w:p w:rsidR="0031381E" w:rsidP="0031381E" w:rsidRDefault="0031381E" w14:paraId="61C7DDBA" w14:textId="095BA30E">
      <w:pPr>
        <w:pStyle w:val="Heading3"/>
      </w:pPr>
      <w:bookmarkStart w:name="_Ref40212532" w:id="201"/>
      <w:bookmarkStart w:name="_Toc40218250" w:id="202"/>
      <w:r>
        <w:t>Street View</w:t>
      </w:r>
      <w:bookmarkEnd w:id="201"/>
      <w:bookmarkEnd w:id="202"/>
    </w:p>
    <w:p w:rsidR="00055AC0" w:rsidP="00055AC0" w:rsidRDefault="5B32A331" w14:paraId="539A0530" w14:textId="77777777">
      <w:pPr>
        <w:keepNext/>
      </w:pPr>
      <w:r>
        <w:rPr>
          <w:noProof/>
        </w:rPr>
        <w:drawing>
          <wp:inline distT="0" distB="0" distL="0" distR="0" wp14:anchorId="1515ADBC" wp14:editId="18612959">
            <wp:extent cx="5943600" cy="3343275"/>
            <wp:effectExtent l="0" t="0" r="0" b="9525"/>
            <wp:docPr id="216780696" name="Picture 38392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7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55AC0" w:rsidP="00055AC0" w:rsidRDefault="00055AC0" w14:paraId="6A670935" w14:textId="081E086F">
      <w:pPr>
        <w:pStyle w:val="Caption"/>
      </w:pPr>
      <w:bookmarkStart w:name="_Toc40218192" w:id="203"/>
      <w:r>
        <w:t xml:space="preserve">Figure </w:t>
      </w:r>
      <w:r>
        <w:fldChar w:fldCharType="begin"/>
      </w:r>
      <w:r>
        <w:instrText> SEQ Figure \* ARABIC </w:instrText>
      </w:r>
      <w:r>
        <w:fldChar w:fldCharType="separate"/>
      </w:r>
      <w:r w:rsidR="002B2EF1">
        <w:rPr>
          <w:noProof/>
        </w:rPr>
        <w:t>57</w:t>
      </w:r>
      <w:r>
        <w:fldChar w:fldCharType="end"/>
      </w:r>
      <w:r>
        <w:t xml:space="preserve"> Street View</w:t>
      </w:r>
      <w:bookmarkEnd w:id="203"/>
    </w:p>
    <w:p w:rsidRPr="00055AC0" w:rsidR="00055AC0" w:rsidP="00055AC0" w:rsidRDefault="00BB1C3C" w14:paraId="1ED63D8B" w14:textId="411BA337">
      <w:r>
        <w:t>When a path is generated between hospitals</w:t>
      </w:r>
      <w:r w:rsidR="00391D42">
        <w:t xml:space="preserve">, </w:t>
      </w:r>
      <w:r w:rsidR="004A2A84">
        <w:fldChar w:fldCharType="begin"/>
      </w:r>
      <w:r w:rsidR="004A2A84">
        <w:instrText xml:space="preserve"> REF _Ref40212532 \h </w:instrText>
      </w:r>
      <w:r w:rsidR="004A2A84">
        <w:fldChar w:fldCharType="separate"/>
      </w:r>
      <w:r w:rsidR="00F803F6">
        <w:t>Street View</w:t>
      </w:r>
      <w:r w:rsidR="004A2A84">
        <w:fldChar w:fldCharType="end"/>
      </w:r>
      <w:r w:rsidR="00391D42">
        <w:t xml:space="preserve"> is displayed in the </w:t>
      </w:r>
      <w:r w:rsidR="00111A55">
        <w:fldChar w:fldCharType="begin"/>
      </w:r>
      <w:r w:rsidR="00111A55">
        <w:instrText xml:space="preserve"> REF _Ref40212676 \h </w:instrText>
      </w:r>
      <w:r w:rsidR="00111A55">
        <w:fldChar w:fldCharType="separate"/>
      </w:r>
      <w:r w:rsidR="00F803F6">
        <w:t>Top Bar Directions</w:t>
      </w:r>
      <w:r w:rsidR="00111A55">
        <w:fldChar w:fldCharType="end"/>
      </w:r>
      <w:r w:rsidR="00A01249">
        <w:t xml:space="preserve">. </w:t>
      </w:r>
      <w:r w:rsidR="004A2A84">
        <w:fldChar w:fldCharType="begin"/>
      </w:r>
      <w:r w:rsidR="004A2A84">
        <w:instrText xml:space="preserve"> REF _Ref40212532 \h </w:instrText>
      </w:r>
      <w:r w:rsidR="004A2A84">
        <w:fldChar w:fldCharType="separate"/>
      </w:r>
      <w:r w:rsidR="00F803F6">
        <w:t>Street View</w:t>
      </w:r>
      <w:r w:rsidR="004A2A84">
        <w:fldChar w:fldCharType="end"/>
      </w:r>
      <w:r w:rsidR="000C697F">
        <w:t xml:space="preserve"> is a web view of Google Maps and displays directions from the Faulkner Hospital to </w:t>
      </w:r>
      <w:r w:rsidR="00CF1916">
        <w:t xml:space="preserve">the </w:t>
      </w:r>
      <w:r w:rsidR="000C697F">
        <w:t>Brigham and Women</w:t>
      </w:r>
      <w:r w:rsidR="00CF1916">
        <w:t xml:space="preserve"> Main Campus</w:t>
      </w:r>
      <w:r w:rsidR="00220400">
        <w:t>. If</w:t>
      </w:r>
      <w:r w:rsidR="00B654B6">
        <w:t xml:space="preserve"> a path is generated from Brigham and Women Main Campus to the Faulkner Hospital, the Google Map directions will also be reversed.</w:t>
      </w:r>
      <w:r w:rsidR="00220400">
        <w:t xml:space="preserve"> </w:t>
      </w:r>
    </w:p>
    <w:p w:rsidRPr="0031381E" w:rsidR="0031381E" w:rsidP="0031381E" w:rsidRDefault="0031381E" w14:paraId="4A6B32E3" w14:textId="77777777"/>
    <w:p w:rsidRPr="00E327F2" w:rsidR="004A1CBD" w:rsidP="00E327F2" w:rsidRDefault="004A1CBD" w14:paraId="5B7541EC" w14:textId="13C9A6D6"/>
    <w:p w:rsidR="006B73AD" w:rsidP="006B73AD" w:rsidRDefault="00E17DE6" w14:paraId="6EF18335" w14:textId="27EDC0F9">
      <w:pPr>
        <w:pStyle w:val="Heading1"/>
      </w:pPr>
      <w:bookmarkStart w:name="_Ref40055116" w:id="204"/>
      <w:bookmarkStart w:name="_Toc40218251" w:id="205"/>
      <w:r>
        <w:t>Requests System</w:t>
      </w:r>
      <w:bookmarkEnd w:id="204"/>
      <w:bookmarkEnd w:id="205"/>
    </w:p>
    <w:p w:rsidR="00F81B3C" w:rsidP="008711EA" w:rsidRDefault="4D76C0C5" w14:paraId="0117C47C" w14:textId="55BA723E">
      <w:pPr>
        <w:pStyle w:val="NoSpacing"/>
      </w:pPr>
      <w:r>
        <w:rPr>
          <w:noProof/>
        </w:rPr>
        <w:drawing>
          <wp:inline distT="0" distB="0" distL="0" distR="0" wp14:anchorId="7C37B299" wp14:editId="513A4B20">
            <wp:extent cx="5842001" cy="3286125"/>
            <wp:effectExtent l="0" t="0" r="6350" b="9525"/>
            <wp:docPr id="371005045" name="Picture 1626735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735759"/>
                    <pic:cNvPicPr/>
                  </pic:nvPicPr>
                  <pic:blipFill>
                    <a:blip r:embed="rId49">
                      <a:extLst>
                        <a:ext uri="{28A0092B-C50C-407E-A947-70E740481C1C}">
                          <a14:useLocalDpi xmlns:a14="http://schemas.microsoft.com/office/drawing/2010/main" val="0"/>
                        </a:ext>
                      </a:extLst>
                    </a:blip>
                    <a:stretch>
                      <a:fillRect/>
                    </a:stretch>
                  </pic:blipFill>
                  <pic:spPr>
                    <a:xfrm>
                      <a:off x="0" y="0"/>
                      <a:ext cx="5842001" cy="3286125"/>
                    </a:xfrm>
                    <a:prstGeom prst="rect">
                      <a:avLst/>
                    </a:prstGeom>
                  </pic:spPr>
                </pic:pic>
              </a:graphicData>
            </a:graphic>
          </wp:inline>
        </w:drawing>
      </w:r>
    </w:p>
    <w:p w:rsidRPr="008711EA" w:rsidR="00F81B3C" w:rsidP="008711EA" w:rsidRDefault="008A491D" w14:paraId="7ACFDACA" w14:textId="56B0B6E4">
      <w:pPr>
        <w:pStyle w:val="NoSpacing"/>
      </w:pPr>
      <w:r>
        <w:rPr>
          <w:noProof/>
        </w:rPr>
        <mc:AlternateContent>
          <mc:Choice Requires="wps">
            <w:drawing>
              <wp:anchor distT="0" distB="0" distL="114300" distR="114300" simplePos="0" relativeHeight="251658304" behindDoc="0" locked="0" layoutInCell="1" allowOverlap="1" wp14:anchorId="617B5F6B" wp14:editId="0D3F076D">
                <wp:simplePos x="0" y="0"/>
                <wp:positionH relativeFrom="margin">
                  <wp:posOffset>914400</wp:posOffset>
                </wp:positionH>
                <wp:positionV relativeFrom="paragraph">
                  <wp:posOffset>2981960</wp:posOffset>
                </wp:positionV>
                <wp:extent cx="285750" cy="304800"/>
                <wp:effectExtent l="0" t="0" r="19050" b="19050"/>
                <wp:wrapNone/>
                <wp:docPr id="383923271" name="Rectangle 383923271"/>
                <wp:cNvGraphicFramePr/>
                <a:graphic xmlns:a="http://schemas.openxmlformats.org/drawingml/2006/main">
                  <a:graphicData uri="http://schemas.microsoft.com/office/word/2010/wordprocessingShape">
                    <wps:wsp>
                      <wps:cNvSpPr/>
                      <wps:spPr>
                        <a:xfrm>
                          <a:off x="0" y="0"/>
                          <a:ext cx="285750" cy="304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2D8677E">
              <v:rect id="Rectangle 383923271" style="position:absolute;margin-left:1in;margin-top:234.8pt;width:22.5pt;height:24pt;z-index:251658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24D07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">
                <w10:wrap anchorx="margin"/>
              </v:rect>
            </w:pict>
          </mc:Fallback>
        </mc:AlternateContent>
      </w:r>
      <w:r w:rsidR="2DE9AD82">
        <w:rPr>
          <w:noProof/>
        </w:rPr>
        <w:drawing>
          <wp:inline distT="0" distB="0" distL="0" distR="0" wp14:anchorId="3AB77EF2" wp14:editId="12909F70">
            <wp:extent cx="5842000" cy="3286125"/>
            <wp:effectExtent l="0" t="0" r="6350" b="9525"/>
            <wp:docPr id="1239914352" name="Picture 12399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842000" cy="3286125"/>
                    </a:xfrm>
                    <a:prstGeom prst="rect">
                      <a:avLst/>
                    </a:prstGeom>
                  </pic:spPr>
                </pic:pic>
              </a:graphicData>
            </a:graphic>
          </wp:inline>
        </w:drawing>
      </w:r>
    </w:p>
    <w:p w:rsidR="008A491D" w:rsidP="008A491D" w:rsidRDefault="008A491D" w14:paraId="56A2A617" w14:textId="723661D1">
      <w:pPr>
        <w:pStyle w:val="Caption"/>
      </w:pPr>
      <w:bookmarkStart w:name="_Ref40055088" w:id="206"/>
      <w:bookmarkStart w:name="_Ref40059528" w:id="207"/>
      <w:bookmarkStart w:name="_Toc40218193" w:id="208"/>
      <w:r>
        <w:rPr>
          <w:noProof/>
        </w:rPr>
        <w:drawing>
          <wp:anchor distT="0" distB="0" distL="114300" distR="114300" simplePos="0" relativeHeight="251658271" behindDoc="0" locked="0" layoutInCell="1" allowOverlap="1" wp14:anchorId="48194AB0" wp14:editId="2B64BC2F">
            <wp:simplePos x="0" y="0"/>
            <wp:positionH relativeFrom="margin">
              <wp:posOffset>0</wp:posOffset>
            </wp:positionH>
            <wp:positionV relativeFrom="paragraph">
              <wp:posOffset>159385</wp:posOffset>
            </wp:positionV>
            <wp:extent cx="577371" cy="584679"/>
            <wp:effectExtent l="0" t="0" r="0" b="6350"/>
            <wp:wrapSquare wrapText="bothSides"/>
            <wp:docPr id="383923265" name="Picture 1267661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66164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7371" cy="584679"/>
                    </a:xfrm>
                    <a:prstGeom prst="rect">
                      <a:avLst/>
                    </a:prstGeom>
                  </pic:spPr>
                </pic:pic>
              </a:graphicData>
            </a:graphic>
            <wp14:sizeRelH relativeFrom="page">
              <wp14:pctWidth>0</wp14:pctWidth>
            </wp14:sizeRelH>
            <wp14:sizeRelV relativeFrom="page">
              <wp14:pctHeight>0</wp14:pctHeight>
            </wp14:sizeRelV>
          </wp:anchor>
        </w:drawing>
      </w:r>
      <w:r w:rsidR="003331FF">
        <w:t xml:space="preserve">Figure </w:t>
      </w:r>
      <w:r w:rsidR="003331FF">
        <w:fldChar w:fldCharType="begin"/>
      </w:r>
      <w:r w:rsidR="003331FF">
        <w:instrText>SEQ Figure \* ARABIC</w:instrText>
      </w:r>
      <w:r w:rsidR="003331FF">
        <w:fldChar w:fldCharType="separate"/>
      </w:r>
      <w:r w:rsidR="002B2EF1">
        <w:rPr>
          <w:noProof/>
        </w:rPr>
        <w:t>58</w:t>
      </w:r>
      <w:r w:rsidR="003331FF">
        <w:fldChar w:fldCharType="end"/>
      </w:r>
      <w:bookmarkEnd w:id="206"/>
      <w:r w:rsidR="003331FF">
        <w:t xml:space="preserve"> </w:t>
      </w:r>
      <w:r w:rsidR="2E4E368E">
        <w:t xml:space="preserve">API </w:t>
      </w:r>
      <w:r w:rsidR="003331FF">
        <w:t>Requests Screen</w:t>
      </w:r>
      <w:r w:rsidR="75841776">
        <w:t xml:space="preserve"> [Non-Logged In (</w:t>
      </w:r>
      <w:r w:rsidR="00A52A5B">
        <w:t>top</w:t>
      </w:r>
      <w:r w:rsidR="75841776">
        <w:t>), Staff Logged In (</w:t>
      </w:r>
      <w:r w:rsidR="00A52A5B">
        <w:t>bottom</w:t>
      </w:r>
      <w:r w:rsidR="75841776">
        <w:t>)]</w:t>
      </w:r>
      <w:bookmarkEnd w:id="207"/>
      <w:bookmarkEnd w:id="208"/>
    </w:p>
    <w:p w:rsidR="008A491D" w:rsidP="008A491D" w:rsidRDefault="008A491D" w14:paraId="19465F7A" w14:textId="77777777">
      <w:pPr>
        <w:pStyle w:val="NoSpacing"/>
      </w:pPr>
      <w:r>
        <w:t>This icon marks access to the Request Page</w:t>
      </w:r>
    </w:p>
    <w:p w:rsidR="008A491D" w:rsidP="41D439C8" w:rsidRDefault="003D1EC0" w14:paraId="4EAFCBAA" w14:textId="53AAAEB7">
      <w:r>
        <w:tab/>
      </w:r>
    </w:p>
    <w:p w:rsidR="02AFB4C2" w:rsidP="41D439C8" w:rsidRDefault="02AFB4C2" w14:paraId="64409726" w14:textId="54F5AEEF"/>
    <w:p w:rsidRPr="00F5671C" w:rsidR="072EF400" w:rsidP="41D439C8" w:rsidRDefault="30781F60" w14:paraId="3C9D0383" w14:textId="3182B029">
      <w:r>
        <w:t xml:space="preserve">The images in </w:t>
      </w:r>
      <w:r>
        <w:fldChar w:fldCharType="begin"/>
      </w:r>
      <w:r>
        <w:instrText xml:space="preserve"> REF _Ref40055088 \h </w:instrText>
      </w:r>
      <w:r>
        <w:fldChar w:fldCharType="separate"/>
      </w:r>
      <w:r w:rsidR="007655B5">
        <w:t xml:space="preserve">Figure </w:t>
      </w:r>
      <w:r w:rsidR="007655B5">
        <w:rPr>
          <w:noProof/>
        </w:rPr>
        <w:t>55</w:t>
      </w:r>
      <w:r>
        <w:fldChar w:fldCharType="end"/>
      </w:r>
      <w:r>
        <w:t xml:space="preserve"> </w:t>
      </w:r>
      <w:r w:rsidR="48FF318F">
        <w:t>are buttons that open windows to submit their respective request types.</w:t>
      </w:r>
      <w:r w:rsidR="29105C13">
        <w:t xml:space="preserve"> T</w:t>
      </w:r>
      <w:r w:rsidR="3A07A37D">
        <w:t xml:space="preserve">he requests in the top picture are open to anyone, the lower contains request for staff only. </w:t>
      </w:r>
      <w:r w:rsidR="66971A08">
        <w:t>The Mortuary request manual is below, the other</w:t>
      </w:r>
      <w:r w:rsidR="7644F1C0">
        <w:t>s are described by the other teams.</w:t>
      </w:r>
      <w:r w:rsidR="3A07A37D">
        <w:t xml:space="preserve"> This screen is accessible from the clipboard button on the system bar.</w:t>
      </w:r>
    </w:p>
    <w:p w:rsidR="3ADC2E8C" w:rsidP="3ADC2E8C" w:rsidRDefault="3AFF1613" w14:paraId="1316968D" w14:textId="129B70F6">
      <w:pPr>
        <w:pStyle w:val="NoSpacing"/>
      </w:pPr>
      <w:r>
        <w:rPr>
          <w:noProof/>
        </w:rPr>
        <w:drawing>
          <wp:inline distT="0" distB="0" distL="0" distR="0" wp14:anchorId="488B70ED" wp14:editId="763EAC59">
            <wp:extent cx="5810248" cy="3268264"/>
            <wp:effectExtent l="0" t="0" r="635" b="8890"/>
            <wp:docPr id="1787573918" name="Picture 100495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952707"/>
                    <pic:cNvPicPr/>
                  </pic:nvPicPr>
                  <pic:blipFill>
                    <a:blip r:embed="rId52">
                      <a:extLst>
                        <a:ext uri="{28A0092B-C50C-407E-A947-70E740481C1C}">
                          <a14:useLocalDpi xmlns:a14="http://schemas.microsoft.com/office/drawing/2010/main" val="0"/>
                        </a:ext>
                      </a:extLst>
                    </a:blip>
                    <a:stretch>
                      <a:fillRect/>
                    </a:stretch>
                  </pic:blipFill>
                  <pic:spPr>
                    <a:xfrm>
                      <a:off x="0" y="0"/>
                      <a:ext cx="5810248" cy="3268264"/>
                    </a:xfrm>
                    <a:prstGeom prst="rect">
                      <a:avLst/>
                    </a:prstGeom>
                  </pic:spPr>
                </pic:pic>
              </a:graphicData>
            </a:graphic>
          </wp:inline>
        </w:drawing>
      </w:r>
    </w:p>
    <w:p w:rsidR="001D3C0A" w:rsidP="5DFF52AD" w:rsidRDefault="001D3C0A" w14:paraId="2376D8E6" w14:textId="77777777">
      <w:pPr>
        <w:pStyle w:val="NoSpacing"/>
      </w:pPr>
    </w:p>
    <w:p w:rsidR="5DFF52AD" w:rsidP="001D3C0A" w:rsidRDefault="001D3C0A" w14:paraId="44919524" w14:textId="753AAD83">
      <w:pPr>
        <w:pStyle w:val="Caption"/>
      </w:pPr>
      <w:bookmarkStart w:name="_Ref40059676" w:id="209"/>
      <w:bookmarkStart w:name="_Toc40218194" w:id="210"/>
      <w:r>
        <w:t xml:space="preserve">Figure </w:t>
      </w:r>
      <w:r>
        <w:fldChar w:fldCharType="begin"/>
      </w:r>
      <w:r>
        <w:instrText>SEQ Figure \* ARABIC</w:instrText>
      </w:r>
      <w:r>
        <w:fldChar w:fldCharType="separate"/>
      </w:r>
      <w:r w:rsidR="002B2EF1">
        <w:rPr>
          <w:noProof/>
        </w:rPr>
        <w:t>59</w:t>
      </w:r>
      <w:r>
        <w:fldChar w:fldCharType="end"/>
      </w:r>
      <w:bookmarkEnd w:id="209"/>
      <w:r>
        <w:t xml:space="preserve"> Request Screen for Staff</w:t>
      </w:r>
      <w:bookmarkEnd w:id="210"/>
    </w:p>
    <w:p w:rsidR="74876999" w:rsidP="74876999" w:rsidRDefault="237334DD" w14:paraId="2E0FB1EB" w14:textId="39E6F600">
      <w:pPr>
        <w:pStyle w:val="NoSpacing"/>
      </w:pPr>
      <w:r>
        <w:t xml:space="preserve">As in </w:t>
      </w:r>
      <w:r w:rsidR="00FB21DF">
        <w:rPr>
          <w:highlight w:val="yellow"/>
        </w:rPr>
        <w:fldChar w:fldCharType="begin"/>
      </w:r>
      <w:r w:rsidR="00FB21DF">
        <w:instrText xml:space="preserve"> REF _Ref40055088 \h </w:instrText>
      </w:r>
      <w:r w:rsidR="00FB21DF">
        <w:rPr>
          <w:highlight w:val="yellow"/>
        </w:rPr>
      </w:r>
      <w:r w:rsidR="00FB21DF">
        <w:rPr>
          <w:highlight w:val="yellow"/>
        </w:rPr>
        <w:fldChar w:fldCharType="separate"/>
      </w:r>
      <w:r w:rsidR="007655B5">
        <w:t xml:space="preserve">Figure </w:t>
      </w:r>
      <w:r w:rsidR="007655B5">
        <w:rPr>
          <w:noProof/>
        </w:rPr>
        <w:t>55</w:t>
      </w:r>
      <w:r w:rsidR="00FB21DF">
        <w:rPr>
          <w:highlight w:val="yellow"/>
        </w:rPr>
        <w:fldChar w:fldCharType="end"/>
      </w:r>
      <w:r>
        <w:t xml:space="preserve">, </w:t>
      </w:r>
      <w:r w:rsidR="00FB21DF">
        <w:rPr>
          <w:highlight w:val="yellow"/>
        </w:rPr>
        <w:fldChar w:fldCharType="begin"/>
      </w:r>
      <w:r w:rsidR="00FB21DF">
        <w:instrText xml:space="preserve"> REF _Ref40059676 \h </w:instrText>
      </w:r>
      <w:r w:rsidR="00FB21DF">
        <w:rPr>
          <w:highlight w:val="yellow"/>
        </w:rPr>
      </w:r>
      <w:r w:rsidR="00FB21DF">
        <w:rPr>
          <w:highlight w:val="yellow"/>
        </w:rPr>
        <w:fldChar w:fldCharType="separate"/>
      </w:r>
      <w:r w:rsidR="007655B5">
        <w:t xml:space="preserve">Figure </w:t>
      </w:r>
      <w:r w:rsidR="007655B5">
        <w:rPr>
          <w:noProof/>
        </w:rPr>
        <w:t>56</w:t>
      </w:r>
      <w:r w:rsidR="00FB21DF">
        <w:rPr>
          <w:highlight w:val="yellow"/>
        </w:rPr>
        <w:fldChar w:fldCharType="end"/>
      </w:r>
      <w:r>
        <w:t xml:space="preserve"> show buttons that open windows to submit their respective request types.  These requests however are </w:t>
      </w:r>
      <w:r w:rsidR="22ADFF14">
        <w:t>all housed entirely within the internal database</w:t>
      </w:r>
      <w:r w:rsidR="50078750">
        <w:t>.</w:t>
      </w:r>
      <w:r w:rsidR="338B776D">
        <w:t xml:space="preserve"> This window is </w:t>
      </w:r>
      <w:r w:rsidR="41BB0B66">
        <w:t>accessible</w:t>
      </w:r>
      <w:r w:rsidR="338B776D">
        <w:t xml:space="preserve"> through the Admin Panel (wrench and driver image)</w:t>
      </w:r>
    </w:p>
    <w:p w:rsidR="280F25CB" w:rsidP="280F25CB" w:rsidRDefault="280F25CB" w14:paraId="2ACDA98B" w14:textId="16F85DB5">
      <w:pPr>
        <w:pStyle w:val="NoSpacing"/>
      </w:pPr>
    </w:p>
    <w:p w:rsidR="24E9F320" w:rsidP="142AB7E8" w:rsidRDefault="24E9F320" w14:paraId="497A974C" w14:textId="50B8C016">
      <w:pPr>
        <w:pStyle w:val="Heading2"/>
      </w:pPr>
      <w:bookmarkStart w:name="_Toc40218252" w:id="211"/>
      <w:r>
        <w:t>Emotional Support</w:t>
      </w:r>
      <w:bookmarkEnd w:id="211"/>
    </w:p>
    <w:p w:rsidR="0D1B5BAB" w:rsidP="32241CBD" w:rsidRDefault="0D1B5BAB" w14:paraId="59D8BBA4" w14:textId="0424B61A">
      <w:r>
        <w:rPr>
          <w:noProof/>
        </w:rPr>
        <w:drawing>
          <wp:anchor distT="0" distB="0" distL="114300" distR="114300" simplePos="0" relativeHeight="251658240" behindDoc="0" locked="0" layoutInCell="1" allowOverlap="1" wp14:anchorId="6DFD94C0" wp14:editId="307DB85D">
            <wp:simplePos x="0" y="0"/>
            <wp:positionH relativeFrom="column">
              <wp:align>left</wp:align>
            </wp:positionH>
            <wp:positionV relativeFrom="paragraph">
              <wp:posOffset>0</wp:posOffset>
            </wp:positionV>
            <wp:extent cx="3221552" cy="1885950"/>
            <wp:effectExtent l="0" t="0" r="0" b="0"/>
            <wp:wrapSquare wrapText="bothSides"/>
            <wp:docPr id="660013891" name="Picture 66001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21552" cy="1885950"/>
                    </a:xfrm>
                    <a:prstGeom prst="rect">
                      <a:avLst/>
                    </a:prstGeom>
                  </pic:spPr>
                </pic:pic>
              </a:graphicData>
            </a:graphic>
            <wp14:sizeRelH relativeFrom="page">
              <wp14:pctWidth>0</wp14:pctWidth>
            </wp14:sizeRelH>
            <wp14:sizeRelV relativeFrom="page">
              <wp14:pctHeight>0</wp14:pctHeight>
            </wp14:sizeRelV>
          </wp:anchor>
        </w:drawing>
      </w:r>
      <w:r>
        <w:t>Patient: Requester</w:t>
      </w:r>
      <w:r>
        <w:br/>
      </w:r>
      <w:r w:rsidR="3FE32EBA">
        <w:t>Location: Area to send Supporter to</w:t>
      </w:r>
      <w:r>
        <w:br/>
      </w:r>
      <w:r w:rsidR="4F5B0DB3">
        <w:t xml:space="preserve">Type of Support: One of [Grief, Anxiety, Suicidal, </w:t>
      </w:r>
      <w:r w:rsidR="67109752">
        <w:t>Anger, Listener]</w:t>
      </w:r>
      <w:r>
        <w:br/>
      </w:r>
      <w:r w:rsidR="4892DC48">
        <w:t>Type of Supporter: One of [Emotional Support Dog, Therapy Dog, Consular, Psychiatrist, Person]</w:t>
      </w:r>
    </w:p>
    <w:p w:rsidR="00382A40" w:rsidP="32241CBD" w:rsidRDefault="00382A40" w14:paraId="146A0DBB" w14:textId="77777777"/>
    <w:p w:rsidR="00382A40" w:rsidP="32241CBD" w:rsidRDefault="00382A40" w14:paraId="163B2354" w14:textId="5EFB28ED">
      <w:r>
        <w:br w:type="page"/>
      </w:r>
    </w:p>
    <w:p w:rsidR="24E9F320" w:rsidP="319FDA35" w:rsidRDefault="00382A40" w14:paraId="182216CC" w14:textId="627C3B88">
      <w:pPr>
        <w:pStyle w:val="Heading2"/>
      </w:pPr>
      <w:bookmarkStart w:name="_Toc40218253" w:id="212"/>
      <w:r>
        <w:rPr>
          <w:noProof/>
        </w:rPr>
        <w:drawing>
          <wp:anchor distT="0" distB="0" distL="114300" distR="114300" simplePos="0" relativeHeight="251658246" behindDoc="0" locked="0" layoutInCell="1" allowOverlap="1" wp14:anchorId="10F92BC5" wp14:editId="7AF0F57F">
            <wp:simplePos x="0" y="0"/>
            <wp:positionH relativeFrom="column">
              <wp:posOffset>9525</wp:posOffset>
            </wp:positionH>
            <wp:positionV relativeFrom="paragraph">
              <wp:posOffset>267970</wp:posOffset>
            </wp:positionV>
            <wp:extent cx="3260725" cy="1901825"/>
            <wp:effectExtent l="0" t="0" r="0" b="3175"/>
            <wp:wrapSquare wrapText="bothSides"/>
            <wp:docPr id="2093925532" name="Picture 31365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651694"/>
                    <pic:cNvPicPr/>
                  </pic:nvPicPr>
                  <pic:blipFill>
                    <a:blip r:embed="rId54">
                      <a:extLst>
                        <a:ext uri="{28A0092B-C50C-407E-A947-70E740481C1C}">
                          <a14:useLocalDpi xmlns:a14="http://schemas.microsoft.com/office/drawing/2010/main" val="0"/>
                        </a:ext>
                      </a:extLst>
                    </a:blip>
                    <a:stretch>
                      <a:fillRect/>
                    </a:stretch>
                  </pic:blipFill>
                  <pic:spPr>
                    <a:xfrm>
                      <a:off x="0" y="0"/>
                      <a:ext cx="3260725" cy="1901825"/>
                    </a:xfrm>
                    <a:prstGeom prst="rect">
                      <a:avLst/>
                    </a:prstGeom>
                  </pic:spPr>
                </pic:pic>
              </a:graphicData>
            </a:graphic>
            <wp14:sizeRelH relativeFrom="page">
              <wp14:pctWidth>0</wp14:pctWidth>
            </wp14:sizeRelH>
            <wp14:sizeRelV relativeFrom="page">
              <wp14:pctHeight>0</wp14:pctHeight>
            </wp14:sizeRelV>
          </wp:anchor>
        </w:drawing>
      </w:r>
      <w:r w:rsidR="24E9F320">
        <w:t>Consultant</w:t>
      </w:r>
      <w:bookmarkEnd w:id="212"/>
    </w:p>
    <w:p w:rsidR="4A3FF90A" w:rsidP="6BBDFB91" w:rsidRDefault="2ABC1755" w14:paraId="4F1E56C3" w14:textId="7D34F7C5">
      <w:r>
        <w:t>Patient: Requester</w:t>
      </w:r>
      <w:r w:rsidR="1A66675A">
        <w:br/>
      </w:r>
      <w:r>
        <w:t>Location: Area to send Consultant</w:t>
      </w:r>
      <w:r w:rsidR="1A66675A">
        <w:br/>
      </w:r>
      <w:r>
        <w:t>Type of Support: One of [Insurance, Financial, Payment, Legal]</w:t>
      </w:r>
      <w:r w:rsidR="1A66675A">
        <w:br/>
      </w:r>
      <w:r>
        <w:t xml:space="preserve">Preferred </w:t>
      </w:r>
      <w:r w:rsidR="002C5274">
        <w:t>Meeting</w:t>
      </w:r>
      <w:r>
        <w:t xml:space="preserve"> Date and Time: Day, Time</w:t>
      </w:r>
      <w:r>
        <w:br/>
      </w:r>
      <w:r w:rsidR="545AD2C9">
        <w:t>Problem Description</w:t>
      </w:r>
    </w:p>
    <w:p w:rsidR="00382A40" w:rsidP="6BBDFB91" w:rsidRDefault="00382A40" w14:paraId="6B913C49" w14:textId="77777777"/>
    <w:p w:rsidR="00382A40" w:rsidP="6BBDFB91" w:rsidRDefault="00382A40" w14:paraId="68CF236E" w14:textId="77777777"/>
    <w:p w:rsidR="00382A40" w:rsidP="6BBDFB91" w:rsidRDefault="00382A40" w14:paraId="32804754" w14:textId="77777777"/>
    <w:p w:rsidR="24E9F320" w:rsidP="02AFB4C2" w:rsidRDefault="24E9F320" w14:paraId="5DFB2419" w14:textId="59C32F92">
      <w:pPr>
        <w:pStyle w:val="Heading2"/>
      </w:pPr>
      <w:bookmarkStart w:name="_Toc40218254" w:id="213"/>
      <w:r>
        <w:t>Tech Support</w:t>
      </w:r>
      <w:bookmarkEnd w:id="213"/>
    </w:p>
    <w:p w:rsidR="1A212876" w:rsidP="6BBDFB91" w:rsidRDefault="155BEBBB" w14:paraId="1D54EC14" w14:textId="076793DB">
      <w:r>
        <w:rPr>
          <w:noProof/>
        </w:rPr>
        <w:drawing>
          <wp:anchor distT="0" distB="0" distL="114300" distR="114300" simplePos="0" relativeHeight="251658244" behindDoc="0" locked="0" layoutInCell="1" allowOverlap="1" wp14:anchorId="3C37F212" wp14:editId="7310C86D">
            <wp:simplePos x="0" y="0"/>
            <wp:positionH relativeFrom="column">
              <wp:align>left</wp:align>
            </wp:positionH>
            <wp:positionV relativeFrom="paragraph">
              <wp:posOffset>0</wp:posOffset>
            </wp:positionV>
            <wp:extent cx="3242553" cy="1905000"/>
            <wp:effectExtent l="0" t="0" r="0" b="0"/>
            <wp:wrapSquare wrapText="bothSides"/>
            <wp:docPr id="964773450" name="Picture 398778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778395"/>
                    <pic:cNvPicPr/>
                  </pic:nvPicPr>
                  <pic:blipFill>
                    <a:blip r:embed="rId55">
                      <a:extLst>
                        <a:ext uri="{28A0092B-C50C-407E-A947-70E740481C1C}">
                          <a14:useLocalDpi xmlns:a14="http://schemas.microsoft.com/office/drawing/2010/main" val="0"/>
                        </a:ext>
                      </a:extLst>
                    </a:blip>
                    <a:stretch>
                      <a:fillRect/>
                    </a:stretch>
                  </pic:blipFill>
                  <pic:spPr>
                    <a:xfrm>
                      <a:off x="0" y="0"/>
                      <a:ext cx="3242553" cy="1905000"/>
                    </a:xfrm>
                    <a:prstGeom prst="rect">
                      <a:avLst/>
                    </a:prstGeom>
                  </pic:spPr>
                </pic:pic>
              </a:graphicData>
            </a:graphic>
            <wp14:sizeRelH relativeFrom="page">
              <wp14:pctWidth>0</wp14:pctWidth>
            </wp14:sizeRelH>
            <wp14:sizeRelV relativeFrom="page">
              <wp14:pctHeight>0</wp14:pctHeight>
            </wp14:sizeRelV>
          </wp:anchor>
        </w:drawing>
      </w:r>
      <w:r w:rsidR="24E880D7">
        <w:t>Location: Area to send IT</w:t>
      </w:r>
      <w:r w:rsidR="054708B6">
        <w:br/>
      </w:r>
      <w:r w:rsidR="24E880D7">
        <w:t>Type of Support: One of [Internet, Hardware, Software]</w:t>
      </w:r>
      <w:r w:rsidR="054708B6">
        <w:br/>
      </w:r>
      <w:r w:rsidR="6F0FED9A">
        <w:t>Description</w:t>
      </w:r>
    </w:p>
    <w:p w:rsidR="00382A40" w:rsidP="6BBDFB91" w:rsidRDefault="00382A40" w14:paraId="2593198A" w14:textId="77777777"/>
    <w:p w:rsidR="00382A40" w:rsidP="6BBDFB91" w:rsidRDefault="00382A40" w14:paraId="3FEBABF3" w14:textId="77777777"/>
    <w:p w:rsidR="00382A40" w:rsidP="6BBDFB91" w:rsidRDefault="00382A40" w14:paraId="692E860F" w14:textId="77777777"/>
    <w:p w:rsidR="00382A40" w:rsidP="6BBDFB91" w:rsidRDefault="00382A40" w14:paraId="52739703" w14:textId="77777777"/>
    <w:p w:rsidR="24E9F320" w:rsidP="07DB0F16" w:rsidRDefault="24E9F320" w14:paraId="1964B465" w14:textId="59C32F92">
      <w:pPr>
        <w:pStyle w:val="Heading2"/>
      </w:pPr>
      <w:bookmarkStart w:name="_Toc40218255" w:id="214"/>
      <w:r>
        <w:t>Medicine</w:t>
      </w:r>
      <w:bookmarkEnd w:id="214"/>
    </w:p>
    <w:p w:rsidR="7DED4993" w:rsidP="07A41FBC" w:rsidRDefault="00A407E2" w14:paraId="2E08A5F6" w14:textId="7728537E">
      <w:r>
        <w:rPr>
          <w:noProof/>
        </w:rPr>
        <w:drawing>
          <wp:anchor distT="0" distB="0" distL="114300" distR="114300" simplePos="0" relativeHeight="251658245" behindDoc="0" locked="0" layoutInCell="1" allowOverlap="1" wp14:anchorId="05E3B915" wp14:editId="3548A858">
            <wp:simplePos x="0" y="0"/>
            <wp:positionH relativeFrom="margin">
              <wp:align>left</wp:align>
            </wp:positionH>
            <wp:positionV relativeFrom="paragraph">
              <wp:posOffset>29261</wp:posOffset>
            </wp:positionV>
            <wp:extent cx="3195484" cy="1864032"/>
            <wp:effectExtent l="0" t="0" r="5080" b="3175"/>
            <wp:wrapSquare wrapText="bothSides"/>
            <wp:docPr id="4" name="Picture 53945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452479"/>
                    <pic:cNvPicPr/>
                  </pic:nvPicPr>
                  <pic:blipFill>
                    <a:blip r:embed="rId56">
                      <a:extLst>
                        <a:ext uri="{28A0092B-C50C-407E-A947-70E740481C1C}">
                          <a14:useLocalDpi xmlns:a14="http://schemas.microsoft.com/office/drawing/2010/main" val="0"/>
                        </a:ext>
                      </a:extLst>
                    </a:blip>
                    <a:stretch>
                      <a:fillRect/>
                    </a:stretch>
                  </pic:blipFill>
                  <pic:spPr>
                    <a:xfrm>
                      <a:off x="0" y="0"/>
                      <a:ext cx="3195484" cy="1864032"/>
                    </a:xfrm>
                    <a:prstGeom prst="rect">
                      <a:avLst/>
                    </a:prstGeom>
                  </pic:spPr>
                </pic:pic>
              </a:graphicData>
            </a:graphic>
            <wp14:sizeRelH relativeFrom="page">
              <wp14:pctWidth>0</wp14:pctWidth>
            </wp14:sizeRelH>
            <wp14:sizeRelV relativeFrom="page">
              <wp14:pctHeight>0</wp14:pctHeight>
            </wp14:sizeRelV>
          </wp:anchor>
        </w:drawing>
      </w:r>
      <w:r w:rsidR="6CD62EE0">
        <w:t>Location: Location of Pickup</w:t>
      </w:r>
      <w:r w:rsidR="7DED4993">
        <w:br/>
      </w:r>
      <w:r w:rsidR="6CD62EE0">
        <w:t>Dose</w:t>
      </w:r>
      <w:r w:rsidR="7DED4993">
        <w:br/>
      </w:r>
      <w:r w:rsidR="1001F6EA">
        <w:t>Delivery Type:</w:t>
      </w:r>
      <w:r w:rsidR="6CD62EE0">
        <w:t xml:space="preserve"> One of [</w:t>
      </w:r>
      <w:r w:rsidR="5DCA7DDE">
        <w:t>Daily, One Time</w:t>
      </w:r>
      <w:r w:rsidR="6CD62EE0">
        <w:t>]</w:t>
      </w:r>
      <w:r w:rsidR="6CD62EE0">
        <w:br/>
      </w:r>
      <w:r w:rsidR="4BCDCF34">
        <w:t>Frequency: Description</w:t>
      </w:r>
    </w:p>
    <w:p w:rsidR="00382A40" w:rsidP="07A41FBC" w:rsidRDefault="00382A40" w14:paraId="56BBC790" w14:textId="77777777"/>
    <w:p w:rsidR="00382A40" w:rsidP="07A41FBC" w:rsidRDefault="00382A40" w14:paraId="4F498C3C" w14:textId="77777777"/>
    <w:p w:rsidR="00A50601" w:rsidP="07A41FBC" w:rsidRDefault="00A50601" w14:paraId="0C9A9333" w14:textId="77777777"/>
    <w:p w:rsidR="00A50601" w:rsidP="07A41FBC" w:rsidRDefault="00A50601" w14:paraId="6742C1DD" w14:textId="77777777"/>
    <w:p w:rsidR="00A50601" w:rsidP="07A41FBC" w:rsidRDefault="00A50601" w14:paraId="287CF642" w14:textId="77777777"/>
    <w:p w:rsidR="00A50601" w:rsidP="07A41FBC" w:rsidRDefault="00A50601" w14:paraId="723F8692" w14:textId="77777777"/>
    <w:p w:rsidR="00A50601" w:rsidP="07A41FBC" w:rsidRDefault="00A50601" w14:paraId="18DB5985" w14:textId="77777777"/>
    <w:p w:rsidR="69D31D9C" w:rsidP="3F3B9F4C" w:rsidRDefault="00A50601" w14:paraId="5D2930AE" w14:textId="5102318B">
      <w:pPr>
        <w:pStyle w:val="Heading2"/>
      </w:pPr>
      <w:bookmarkStart w:name="_Toc40218256" w:id="215"/>
      <w:r>
        <w:rPr>
          <w:noProof/>
        </w:rPr>
        <w:drawing>
          <wp:anchor distT="0" distB="0" distL="114300" distR="114300" simplePos="0" relativeHeight="251658241" behindDoc="0" locked="0" layoutInCell="1" allowOverlap="1" wp14:anchorId="193070FF" wp14:editId="6D55904F">
            <wp:simplePos x="0" y="0"/>
            <wp:positionH relativeFrom="column">
              <wp:posOffset>-39008</wp:posOffset>
            </wp:positionH>
            <wp:positionV relativeFrom="paragraph">
              <wp:posOffset>270510</wp:posOffset>
            </wp:positionV>
            <wp:extent cx="3195484" cy="1864032"/>
            <wp:effectExtent l="0" t="0" r="0" b="0"/>
            <wp:wrapSquare wrapText="bothSides"/>
            <wp:docPr id="982673465" name="Picture 982673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95484" cy="1864032"/>
                    </a:xfrm>
                    <a:prstGeom prst="rect">
                      <a:avLst/>
                    </a:prstGeom>
                  </pic:spPr>
                </pic:pic>
              </a:graphicData>
            </a:graphic>
            <wp14:sizeRelH relativeFrom="page">
              <wp14:pctWidth>0</wp14:pctWidth>
            </wp14:sizeRelH>
            <wp14:sizeRelV relativeFrom="page">
              <wp14:pctHeight>0</wp14:pctHeight>
            </wp14:sizeRelV>
          </wp:anchor>
        </w:drawing>
      </w:r>
      <w:r w:rsidR="7F776E9F">
        <w:t>Custodial</w:t>
      </w:r>
      <w:bookmarkEnd w:id="215"/>
    </w:p>
    <w:p w:rsidR="00A50601" w:rsidP="4E1CE89D" w:rsidRDefault="41D45489" w14:paraId="3895B644" w14:textId="77777777">
      <w:r>
        <w:t>Location: Location of hazard</w:t>
      </w:r>
      <w:r>
        <w:br/>
      </w:r>
      <w:r w:rsidR="19968BF5">
        <w:t>Type: One of [Spill, Spill-Hazardous, Spill-Bodily-Fluids</w:t>
      </w:r>
      <w:r w:rsidR="00A50601">
        <w:t>]</w:t>
      </w:r>
    </w:p>
    <w:p w:rsidR="41D45489" w:rsidP="4E1CE89D" w:rsidRDefault="41D45489" w14:paraId="3F364640" w14:textId="1E30CBAB"/>
    <w:p w:rsidR="00A50601" w:rsidP="4E1CE89D" w:rsidRDefault="00A50601" w14:paraId="3CEFF0D9" w14:textId="77777777"/>
    <w:p w:rsidR="00A50601" w:rsidP="4E1CE89D" w:rsidRDefault="00A50601" w14:paraId="08A2E434" w14:textId="77777777"/>
    <w:p w:rsidR="00A50601" w:rsidP="4E1CE89D" w:rsidRDefault="00A50601" w14:paraId="70D79E5D" w14:textId="77777777"/>
    <w:p w:rsidR="00A50601" w:rsidP="4E1CE89D" w:rsidRDefault="00A50601" w14:paraId="6B93885F" w14:textId="77777777"/>
    <w:p w:rsidR="69D31D9C" w:rsidP="3F3B9F4C" w:rsidRDefault="7F776E9F" w14:paraId="22EB467D" w14:textId="124FF779">
      <w:pPr>
        <w:pStyle w:val="Heading2"/>
      </w:pPr>
      <w:bookmarkStart w:name="_Toc40218257" w:id="216"/>
      <w:r>
        <w:t>Translator</w:t>
      </w:r>
      <w:bookmarkEnd w:id="216"/>
    </w:p>
    <w:p w:rsidR="00A50601" w:rsidP="01F7295B" w:rsidRDefault="00FA48EB" w14:paraId="1EB05732" w14:textId="330401B5">
      <w:r>
        <w:rPr>
          <w:noProof/>
        </w:rPr>
        <w:drawing>
          <wp:anchor distT="0" distB="0" distL="114300" distR="114300" simplePos="0" relativeHeight="251658272" behindDoc="0" locked="0" layoutInCell="1" allowOverlap="1" wp14:anchorId="48989868" wp14:editId="57B95D2B">
            <wp:simplePos x="0" y="0"/>
            <wp:positionH relativeFrom="column">
              <wp:posOffset>0</wp:posOffset>
            </wp:positionH>
            <wp:positionV relativeFrom="paragraph">
              <wp:posOffset>12065</wp:posOffset>
            </wp:positionV>
            <wp:extent cx="3162710" cy="1844914"/>
            <wp:effectExtent l="0" t="0" r="0" b="0"/>
            <wp:wrapSquare wrapText="bothSides"/>
            <wp:docPr id="1570911439" name="Picture 157091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62710" cy="1844914"/>
                    </a:xfrm>
                    <a:prstGeom prst="rect">
                      <a:avLst/>
                    </a:prstGeom>
                  </pic:spPr>
                </pic:pic>
              </a:graphicData>
            </a:graphic>
            <wp14:sizeRelH relativeFrom="page">
              <wp14:pctWidth>0</wp14:pctWidth>
            </wp14:sizeRelH>
            <wp14:sizeRelV relativeFrom="page">
              <wp14:pctHeight>0</wp14:pctHeight>
            </wp14:sizeRelV>
          </wp:anchor>
        </w:drawing>
      </w:r>
      <w:r w:rsidR="69EB2F75">
        <w:t xml:space="preserve">Location: Location to send </w:t>
      </w:r>
      <w:r w:rsidR="2CFB2BF1">
        <w:t>translator</w:t>
      </w:r>
      <w:r w:rsidR="2CFB2BF1">
        <w:br/>
      </w:r>
      <w:r w:rsidR="32243FE4">
        <w:t>Language</w:t>
      </w:r>
      <w:r w:rsidR="5FF32B43">
        <w:t>: Accepts any if, if one is not in the drop down ’other’ will open up a text field</w:t>
      </w:r>
    </w:p>
    <w:p w:rsidR="69EB2F75" w:rsidP="01F7295B" w:rsidRDefault="69EB2F75" w14:paraId="5A9F613C" w14:textId="2B49385D"/>
    <w:p w:rsidR="00FA48EB" w:rsidP="01F7295B" w:rsidRDefault="00FA48EB" w14:paraId="2619DE14" w14:textId="77777777"/>
    <w:p w:rsidR="00FA48EB" w:rsidP="01F7295B" w:rsidRDefault="00FA48EB" w14:paraId="57918E4A" w14:textId="77777777"/>
    <w:p w:rsidR="00FA48EB" w:rsidP="01F7295B" w:rsidRDefault="00FA48EB" w14:paraId="0404BE53" w14:textId="77777777"/>
    <w:p w:rsidR="00FA48EB" w:rsidP="01F7295B" w:rsidRDefault="00FA48EB" w14:paraId="3BF55A32" w14:textId="77777777"/>
    <w:p w:rsidR="69D31D9C" w:rsidP="3F3B9F4C" w:rsidRDefault="7F776E9F" w14:paraId="3E1A9E64" w14:textId="5A23C0F3">
      <w:pPr>
        <w:pStyle w:val="Heading2"/>
      </w:pPr>
      <w:bookmarkStart w:name="_Toc40218258" w:id="217"/>
      <w:r>
        <w:t>Audio</w:t>
      </w:r>
      <w:r w:rsidR="08351F67">
        <w:t xml:space="preserve"> </w:t>
      </w:r>
      <w:r>
        <w:t>Visual</w:t>
      </w:r>
      <w:bookmarkEnd w:id="217"/>
    </w:p>
    <w:p w:rsidR="00FA48EB" w:rsidP="6793D3DB" w:rsidRDefault="00FA48EB" w14:paraId="6D1550C3" w14:textId="18471B93">
      <w:r>
        <w:rPr>
          <w:noProof/>
        </w:rPr>
        <w:drawing>
          <wp:anchor distT="0" distB="0" distL="114300" distR="114300" simplePos="0" relativeHeight="251658306" behindDoc="0" locked="0" layoutInCell="1" allowOverlap="1" wp14:anchorId="262CEBDF" wp14:editId="1F01E690">
            <wp:simplePos x="0" y="0"/>
            <wp:positionH relativeFrom="column">
              <wp:posOffset>0</wp:posOffset>
            </wp:positionH>
            <wp:positionV relativeFrom="paragraph">
              <wp:posOffset>15240</wp:posOffset>
            </wp:positionV>
            <wp:extent cx="3156470" cy="1847850"/>
            <wp:effectExtent l="0" t="0" r="0" b="0"/>
            <wp:wrapSquare wrapText="bothSides"/>
            <wp:docPr id="108714616" name="Picture 10871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56470" cy="1847850"/>
                    </a:xfrm>
                    <a:prstGeom prst="rect">
                      <a:avLst/>
                    </a:prstGeom>
                  </pic:spPr>
                </pic:pic>
              </a:graphicData>
            </a:graphic>
            <wp14:sizeRelH relativeFrom="page">
              <wp14:pctWidth>0</wp14:pctWidth>
            </wp14:sizeRelH>
            <wp14:sizeRelV relativeFrom="page">
              <wp14:pctHeight>0</wp14:pctHeight>
            </wp14:sizeRelV>
          </wp:anchor>
        </w:drawing>
      </w:r>
      <w:r w:rsidR="33DF009C">
        <w:t>Locatio</w:t>
      </w:r>
      <w:r w:rsidR="17B3B3F1">
        <w:t>n: Location in need of repair</w:t>
      </w:r>
      <w:r w:rsidR="33DF009C">
        <w:br/>
      </w:r>
      <w:r w:rsidR="471A4548">
        <w:t>Request Type: One of [Audio, Visual, Both]</w:t>
      </w:r>
      <w:r w:rsidR="33DF009C">
        <w:br/>
      </w:r>
      <w:r w:rsidR="54620E28">
        <w:t>Description</w:t>
      </w:r>
    </w:p>
    <w:p w:rsidR="6793D3DB" w:rsidP="6793D3DB" w:rsidRDefault="6793D3DB" w14:paraId="67E2D068" w14:textId="6ED263AF"/>
    <w:p w:rsidR="00FA48EB" w:rsidP="6793D3DB" w:rsidRDefault="00FA48EB" w14:paraId="545EB510" w14:textId="77777777"/>
    <w:p w:rsidRPr="00B4076B" w:rsidR="00B4076B" w:rsidP="00B4076B" w:rsidRDefault="2D454AA1" w14:paraId="3777DC92" w14:textId="5A23C0F3">
      <w:pPr>
        <w:pStyle w:val="Heading2"/>
      </w:pPr>
      <w:bookmarkStart w:name="_Toc40218259" w:id="218"/>
      <w:r>
        <w:t>Repair</w:t>
      </w:r>
      <w:bookmarkEnd w:id="218"/>
    </w:p>
    <w:p w:rsidR="005B3A1A" w:rsidP="005B3A1A" w:rsidRDefault="4984D012" w14:paraId="6281EF0A" w14:textId="4485F895">
      <w:r>
        <w:rPr>
          <w:noProof/>
        </w:rPr>
        <w:drawing>
          <wp:anchor distT="0" distB="0" distL="114300" distR="114300" simplePos="0" relativeHeight="251658307" behindDoc="0" locked="0" layoutInCell="1" allowOverlap="1" wp14:anchorId="42A09489" wp14:editId="7FB4385D">
            <wp:simplePos x="0" y="0"/>
            <wp:positionH relativeFrom="column">
              <wp:align>left</wp:align>
            </wp:positionH>
            <wp:positionV relativeFrom="paragraph">
              <wp:posOffset>0</wp:posOffset>
            </wp:positionV>
            <wp:extent cx="3162710" cy="1844914"/>
            <wp:effectExtent l="0" t="0" r="0" b="0"/>
            <wp:wrapSquare wrapText="bothSides"/>
            <wp:docPr id="1378666474" name="Picture 1378666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62710" cy="1844914"/>
                    </a:xfrm>
                    <a:prstGeom prst="rect">
                      <a:avLst/>
                    </a:prstGeom>
                  </pic:spPr>
                </pic:pic>
              </a:graphicData>
            </a:graphic>
            <wp14:sizeRelH relativeFrom="page">
              <wp14:pctWidth>0</wp14:pctWidth>
            </wp14:sizeRelH>
            <wp14:sizeRelV relativeFrom="page">
              <wp14:pctHeight>0</wp14:pctHeight>
            </wp14:sizeRelV>
          </wp:anchor>
        </w:drawing>
      </w:r>
      <w:r w:rsidR="46DF2E55">
        <w:t>Location: Requested Location</w:t>
      </w:r>
      <w:r>
        <w:br/>
      </w:r>
      <w:r w:rsidR="05525598">
        <w:t>Description</w:t>
      </w:r>
      <w:r>
        <w:br/>
      </w:r>
      <w:r w:rsidR="75178371">
        <w:t>Priority: [1 – 5]</w:t>
      </w:r>
      <w:r>
        <w:br/>
      </w:r>
      <w:r w:rsidR="6B028FCE">
        <w:t>Repair Type: One of [General, Electrical, Plumbing]</w:t>
      </w:r>
    </w:p>
    <w:p w:rsidR="00FA48EB" w:rsidP="005B3A1A" w:rsidRDefault="00FA48EB" w14:paraId="25421C3B" w14:textId="77777777"/>
    <w:p w:rsidR="00FA48EB" w:rsidP="005B3A1A" w:rsidRDefault="00FA48EB" w14:paraId="13823BCB" w14:textId="77777777"/>
    <w:p w:rsidRPr="005B3A1A" w:rsidR="00FA48EB" w:rsidP="005B3A1A" w:rsidRDefault="00FA48EB" w14:paraId="3F9312E6" w14:textId="77777777"/>
    <w:p w:rsidRPr="00196861" w:rsidR="00196861" w:rsidP="00196861" w:rsidRDefault="2D454AA1" w14:paraId="787FBC3E" w14:textId="61AADD34">
      <w:pPr>
        <w:pStyle w:val="Heading2"/>
      </w:pPr>
      <w:bookmarkStart w:name="_Toc40218260" w:id="219"/>
      <w:r>
        <w:t>Transportation</w:t>
      </w:r>
      <w:bookmarkEnd w:id="219"/>
    </w:p>
    <w:p w:rsidR="00FA48EB" w:rsidP="003B7C5E" w:rsidRDefault="00FA48EB" w14:paraId="4E66B0E9" w14:textId="3D09D20D">
      <w:r>
        <w:rPr>
          <w:noProof/>
        </w:rPr>
        <w:drawing>
          <wp:anchor distT="0" distB="0" distL="114300" distR="114300" simplePos="0" relativeHeight="251658312" behindDoc="0" locked="0" layoutInCell="1" allowOverlap="1" wp14:anchorId="511C1AA7" wp14:editId="0D22054F">
            <wp:simplePos x="0" y="0"/>
            <wp:positionH relativeFrom="column">
              <wp:posOffset>32657</wp:posOffset>
            </wp:positionH>
            <wp:positionV relativeFrom="paragraph">
              <wp:posOffset>12065</wp:posOffset>
            </wp:positionV>
            <wp:extent cx="3129936" cy="1825796"/>
            <wp:effectExtent l="0" t="0" r="0" b="0"/>
            <wp:wrapSquare wrapText="bothSides"/>
            <wp:docPr id="1746980753" name="Picture 1746980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29936" cy="1825796"/>
                    </a:xfrm>
                    <a:prstGeom prst="rect">
                      <a:avLst/>
                    </a:prstGeom>
                  </pic:spPr>
                </pic:pic>
              </a:graphicData>
            </a:graphic>
            <wp14:sizeRelH relativeFrom="page">
              <wp14:pctWidth>0</wp14:pctWidth>
            </wp14:sizeRelH>
            <wp14:sizeRelV relativeFrom="page">
              <wp14:pctHeight>0</wp14:pctHeight>
            </wp14:sizeRelV>
          </wp:anchor>
        </w:drawing>
      </w:r>
      <w:r w:rsidR="2851E9E2">
        <w:t>Type: One of [Wheelchair, Stretcher, Walker, Shuttle Bus, Ambulance, Non-Emergency]</w:t>
      </w:r>
      <w:r w:rsidR="2851E9E2">
        <w:br/>
      </w:r>
      <w:r w:rsidR="4C66177A">
        <w:t>Location: Location of pickup</w:t>
      </w:r>
      <w:r w:rsidR="2851E9E2">
        <w:br/>
      </w:r>
      <w:r w:rsidR="7F7F067D">
        <w:t>Destination</w:t>
      </w:r>
      <w:r w:rsidR="2851E9E2">
        <w:br/>
      </w:r>
      <w:r w:rsidR="305F0DDA">
        <w:t>Description</w:t>
      </w:r>
      <w:r w:rsidR="2851E9E2">
        <w:br/>
      </w:r>
      <w:r w:rsidR="1923B07B">
        <w:t>Date and Time</w:t>
      </w:r>
    </w:p>
    <w:p w:rsidR="003B7C5E" w:rsidP="003B7C5E" w:rsidRDefault="003B7C5E" w14:paraId="38CCA7B6" w14:textId="61C0D074"/>
    <w:p w:rsidR="00FA48EB" w:rsidP="003B7C5E" w:rsidRDefault="00FA48EB" w14:paraId="79AA8517" w14:textId="77777777"/>
    <w:p w:rsidRPr="003B7C5E" w:rsidR="00FA48EB" w:rsidP="003B7C5E" w:rsidRDefault="00FA48EB" w14:paraId="557264F8" w14:textId="77777777"/>
    <w:p w:rsidR="69D31D9C" w:rsidP="3F3B9F4C" w:rsidRDefault="634799B3" w14:paraId="09CC7600" w14:textId="5CCC7CA4">
      <w:pPr>
        <w:pStyle w:val="Heading2"/>
      </w:pPr>
      <w:r>
        <w:t xml:space="preserve"> </w:t>
      </w:r>
      <w:bookmarkStart w:name="_Toc40218261" w:id="220"/>
      <w:r w:rsidR="69D31D9C">
        <w:t>M</w:t>
      </w:r>
      <w:r w:rsidR="30DA6726">
        <w:t>ortuary (OLD)</w:t>
      </w:r>
      <w:bookmarkEnd w:id="220"/>
    </w:p>
    <w:p w:rsidR="6793D3DB" w:rsidP="6793D3DB" w:rsidRDefault="586A6EB2" w14:paraId="2126E91B" w14:textId="0737C207">
      <w:r>
        <w:rPr>
          <w:noProof/>
        </w:rPr>
        <w:drawing>
          <wp:anchor distT="0" distB="0" distL="114300" distR="114300" simplePos="0" relativeHeight="251658313" behindDoc="0" locked="0" layoutInCell="1" allowOverlap="1" wp14:anchorId="7EA4C8C0" wp14:editId="4EE0B2B4">
            <wp:simplePos x="0" y="0"/>
            <wp:positionH relativeFrom="column">
              <wp:align>left</wp:align>
            </wp:positionH>
            <wp:positionV relativeFrom="paragraph">
              <wp:posOffset>0</wp:posOffset>
            </wp:positionV>
            <wp:extent cx="3096638" cy="1819275"/>
            <wp:effectExtent l="0" t="0" r="0" b="0"/>
            <wp:wrapSquare wrapText="bothSides"/>
            <wp:docPr id="105135800" name="Picture 105135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96638" cy="1819275"/>
                    </a:xfrm>
                    <a:prstGeom prst="rect">
                      <a:avLst/>
                    </a:prstGeom>
                  </pic:spPr>
                </pic:pic>
              </a:graphicData>
            </a:graphic>
            <wp14:sizeRelH relativeFrom="page">
              <wp14:pctWidth>0</wp14:pctWidth>
            </wp14:sizeRelH>
            <wp14:sizeRelV relativeFrom="page">
              <wp14:pctHeight>0</wp14:pctHeight>
            </wp14:sizeRelV>
          </wp:anchor>
        </w:drawing>
      </w:r>
      <w:r w:rsidR="12FE41D6">
        <w:t>Location: Location of pickup</w:t>
      </w:r>
      <w:r>
        <w:br/>
      </w:r>
      <w:r w:rsidR="335B7767">
        <w:t xml:space="preserve">Cause of Death: [Natural, Accidental, </w:t>
      </w:r>
      <w:r w:rsidR="02561AF6">
        <w:t>Suicidal</w:t>
      </w:r>
      <w:r w:rsidR="335B7767">
        <w:t>, Complications, Pending, Other]</w:t>
      </w:r>
      <w:r>
        <w:br/>
      </w:r>
      <w:r w:rsidR="64C9D235">
        <w:t>Death Description</w:t>
      </w:r>
      <w:r>
        <w:br/>
      </w:r>
      <w:r w:rsidR="7304FBC7">
        <w:t>Time of Death (Time and Date)</w:t>
      </w:r>
      <w:r>
        <w:br/>
      </w:r>
      <w:r w:rsidR="167E0616">
        <w:t>Restrictions: Description</w:t>
      </w:r>
      <w:r w:rsidR="00A407E2">
        <w:t xml:space="preserve"> </w:t>
      </w:r>
      <w:r w:rsidR="5CD5EF2E">
        <w:t>Transportation: One of [Morgue, Funeral Services, Off Campus]</w:t>
      </w:r>
    </w:p>
    <w:p w:rsidRPr="007802B6" w:rsidR="001F36D9" w:rsidP="6793D3DB" w:rsidRDefault="007802B6" w14:paraId="1D5FCCEC" w14:textId="20A8B680">
      <w:pPr>
        <w:rPr>
          <w:i/>
          <w:iCs/>
        </w:rPr>
      </w:pPr>
      <w:r>
        <w:rPr>
          <w:i/>
          <w:iCs/>
        </w:rPr>
        <w:t>Note, this request has been deprecated and replaced by the Mortuary API</w:t>
      </w:r>
      <w:r w:rsidR="00D957D0">
        <w:rPr>
          <w:i/>
          <w:iCs/>
        </w:rPr>
        <w:t xml:space="preserve"> in section </w:t>
      </w:r>
      <w:r w:rsidR="00D957D0">
        <w:rPr>
          <w:i/>
          <w:iCs/>
        </w:rPr>
        <w:fldChar w:fldCharType="begin"/>
      </w:r>
      <w:r w:rsidR="00D957D0">
        <w:rPr>
          <w:i/>
          <w:iCs/>
        </w:rPr>
        <w:instrText xml:space="preserve"> REF _Ref40215974 \r \h </w:instrText>
      </w:r>
      <w:r w:rsidR="00D957D0">
        <w:rPr>
          <w:i/>
          <w:iCs/>
        </w:rPr>
      </w:r>
      <w:r w:rsidR="00D957D0">
        <w:rPr>
          <w:i/>
          <w:iCs/>
        </w:rPr>
        <w:fldChar w:fldCharType="separate"/>
      </w:r>
      <w:r w:rsidR="00F803F6">
        <w:rPr>
          <w:i/>
          <w:iCs/>
        </w:rPr>
        <w:t>8.11</w:t>
      </w:r>
      <w:r w:rsidR="00D957D0">
        <w:rPr>
          <w:i/>
          <w:iCs/>
        </w:rPr>
        <w:fldChar w:fldCharType="end"/>
      </w:r>
      <w:r>
        <w:rPr>
          <w:i/>
          <w:iCs/>
        </w:rPr>
        <w:t>.</w:t>
      </w:r>
    </w:p>
    <w:p w:rsidR="24E9F320" w:rsidP="07DB0F16" w:rsidRDefault="24E9F320" w14:paraId="35D6571A" w14:textId="146BD5DB">
      <w:pPr>
        <w:pStyle w:val="Heading2"/>
      </w:pPr>
      <w:r>
        <w:t xml:space="preserve"> </w:t>
      </w:r>
      <w:bookmarkStart w:name="_Ref40215974" w:id="221"/>
      <w:bookmarkStart w:name="_Toc40218262" w:id="222"/>
      <w:r>
        <w:t>Mortuary</w:t>
      </w:r>
      <w:r w:rsidR="049AB8C6">
        <w:t xml:space="preserve"> (API)</w:t>
      </w:r>
      <w:bookmarkEnd w:id="221"/>
      <w:bookmarkEnd w:id="222"/>
    </w:p>
    <w:p w:rsidR="2B2910D4" w:rsidP="562A0AC3" w:rsidRDefault="79546CE3" w14:paraId="626CB43A" w14:textId="03C3CD1E">
      <w:r>
        <w:rPr>
          <w:noProof/>
        </w:rPr>
        <w:drawing>
          <wp:inline distT="0" distB="0" distL="0" distR="0" wp14:anchorId="503CB396" wp14:editId="1166C664">
            <wp:extent cx="5981698" cy="3028236"/>
            <wp:effectExtent l="0" t="0" r="0" b="0"/>
            <wp:docPr id="694813884" name="Picture 188851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8512122"/>
                    <pic:cNvPicPr/>
                  </pic:nvPicPr>
                  <pic:blipFill>
                    <a:blip r:embed="rId63">
                      <a:extLst>
                        <a:ext uri="{28A0092B-C50C-407E-A947-70E740481C1C}">
                          <a14:useLocalDpi xmlns:a14="http://schemas.microsoft.com/office/drawing/2010/main" val="0"/>
                        </a:ext>
                      </a:extLst>
                    </a:blip>
                    <a:stretch>
                      <a:fillRect/>
                    </a:stretch>
                  </pic:blipFill>
                  <pic:spPr>
                    <a:xfrm>
                      <a:off x="0" y="0"/>
                      <a:ext cx="5981698" cy="3028236"/>
                    </a:xfrm>
                    <a:prstGeom prst="rect">
                      <a:avLst/>
                    </a:prstGeom>
                  </pic:spPr>
                </pic:pic>
              </a:graphicData>
            </a:graphic>
          </wp:inline>
        </w:drawing>
      </w:r>
    </w:p>
    <w:p w:rsidRPr="009B0B8E" w:rsidR="00F81B3C" w:rsidP="00F81B3C" w:rsidRDefault="00F81B3C" w14:paraId="384ACDF5" w14:textId="424BA3A6">
      <w:pPr>
        <w:pStyle w:val="Caption"/>
      </w:pPr>
      <w:bookmarkStart w:name="_Ref40059783" w:id="223"/>
      <w:bookmarkStart w:name="_Toc40218195" w:id="224"/>
      <w:r>
        <w:t xml:space="preserve">Figure </w:t>
      </w:r>
      <w:r>
        <w:fldChar w:fldCharType="begin"/>
      </w:r>
      <w:r>
        <w:instrText>SEQ Figure \* ARABIC</w:instrText>
      </w:r>
      <w:r>
        <w:fldChar w:fldCharType="separate"/>
      </w:r>
      <w:r w:rsidR="002B2EF1">
        <w:rPr>
          <w:noProof/>
        </w:rPr>
        <w:t>60</w:t>
      </w:r>
      <w:r>
        <w:fldChar w:fldCharType="end"/>
      </w:r>
      <w:bookmarkEnd w:id="223"/>
      <w:r>
        <w:t xml:space="preserve"> Mortuary API</w:t>
      </w:r>
      <w:bookmarkEnd w:id="224"/>
    </w:p>
    <w:p w:rsidR="1EA90CE3" w:rsidP="1EA90CE3" w:rsidRDefault="2CE19EE9" w14:paraId="28E001A4" w14:textId="2A415907">
      <w:r>
        <w:t xml:space="preserve">The Mortuary request window is shown in </w:t>
      </w:r>
      <w:r w:rsidR="00F81B3C">
        <w:rPr>
          <w:highlight w:val="yellow"/>
        </w:rPr>
        <w:fldChar w:fldCharType="begin"/>
      </w:r>
      <w:r w:rsidR="00F81B3C">
        <w:instrText xml:space="preserve"> REF _Ref40059783 \h </w:instrText>
      </w:r>
      <w:r w:rsidR="00F81B3C">
        <w:rPr>
          <w:highlight w:val="yellow"/>
        </w:rPr>
      </w:r>
      <w:r w:rsidR="00F81B3C">
        <w:rPr>
          <w:highlight w:val="yellow"/>
        </w:rPr>
        <w:fldChar w:fldCharType="separate"/>
      </w:r>
      <w:r w:rsidR="007655B5">
        <w:t xml:space="preserve">Figure </w:t>
      </w:r>
      <w:r w:rsidR="007655B5">
        <w:rPr>
          <w:noProof/>
        </w:rPr>
        <w:t>57</w:t>
      </w:r>
      <w:r w:rsidR="00F81B3C">
        <w:rPr>
          <w:highlight w:val="yellow"/>
        </w:rPr>
        <w:fldChar w:fldCharType="end"/>
      </w:r>
      <w:r>
        <w:t>. On the left in the Grey Box, there are a set of filters that effect the order of the requests on the right in the White Box.</w:t>
      </w:r>
    </w:p>
    <w:p w:rsidR="562A0AC3" w:rsidP="562A0AC3" w:rsidRDefault="5C9956F5" w14:paraId="04CBA123" w14:textId="77DD20F6">
      <w:r>
        <w:t xml:space="preserve">Accessible from the View button on each request; This window allows you to take actions on each request. </w:t>
      </w:r>
      <w:r w:rsidR="41212C07">
        <w:t xml:space="preserve">You may edit the request, </w:t>
      </w:r>
      <w:r w:rsidR="3BAEAB60">
        <w:t>save</w:t>
      </w:r>
      <w:r w:rsidR="41212C07">
        <w:t xml:space="preserve"> changes or </w:t>
      </w:r>
      <w:r w:rsidR="1F38A66D">
        <w:t>c</w:t>
      </w:r>
      <w:r w:rsidR="41212C07">
        <w:t>ancel them. Pressing Print Certificate, askes the staff member for a signature and then prints a de</w:t>
      </w:r>
      <w:r w:rsidR="3692A197">
        <w:t>ath certificate based on the deceased’s information.</w:t>
      </w:r>
      <w:r w:rsidR="26BE271C">
        <w:rPr>
          <w:noProof/>
        </w:rPr>
        <w:drawing>
          <wp:anchor distT="0" distB="0" distL="114300" distR="114300" simplePos="0" relativeHeight="251658243" behindDoc="0" locked="0" layoutInCell="1" allowOverlap="1" wp14:anchorId="6DC09C30" wp14:editId="1A752C76">
            <wp:simplePos x="0" y="0"/>
            <wp:positionH relativeFrom="column">
              <wp:align>left</wp:align>
            </wp:positionH>
            <wp:positionV relativeFrom="paragraph">
              <wp:posOffset>0</wp:posOffset>
            </wp:positionV>
            <wp:extent cx="3142512" cy="2533650"/>
            <wp:effectExtent l="0" t="0" r="0" b="0"/>
            <wp:wrapSquare wrapText="bothSides"/>
            <wp:docPr id="1134397104" name="Picture 28776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76056"/>
                    <pic:cNvPicPr/>
                  </pic:nvPicPr>
                  <pic:blipFill>
                    <a:blip r:embed="rId64">
                      <a:extLst>
                        <a:ext uri="{28A0092B-C50C-407E-A947-70E740481C1C}">
                          <a14:useLocalDpi xmlns:a14="http://schemas.microsoft.com/office/drawing/2010/main" val="0"/>
                        </a:ext>
                      </a:extLst>
                    </a:blip>
                    <a:stretch>
                      <a:fillRect/>
                    </a:stretch>
                  </pic:blipFill>
                  <pic:spPr>
                    <a:xfrm>
                      <a:off x="0" y="0"/>
                      <a:ext cx="3142512" cy="2533650"/>
                    </a:xfrm>
                    <a:prstGeom prst="rect">
                      <a:avLst/>
                    </a:prstGeom>
                  </pic:spPr>
                </pic:pic>
              </a:graphicData>
            </a:graphic>
            <wp14:sizeRelH relativeFrom="page">
              <wp14:pctWidth>0</wp14:pctWidth>
            </wp14:sizeRelH>
            <wp14:sizeRelV relativeFrom="page">
              <wp14:pctHeight>0</wp14:pctHeight>
            </wp14:sizeRelV>
          </wp:anchor>
        </w:drawing>
      </w:r>
    </w:p>
    <w:p w:rsidR="2B2910D4" w:rsidP="2F34B701" w:rsidRDefault="0005944B" w14:paraId="528613E3" w14:textId="399B817A">
      <w:r>
        <w:rPr>
          <w:noProof/>
        </w:rPr>
        <w:drawing>
          <wp:inline distT="0" distB="0" distL="0" distR="0" wp14:anchorId="0A2993C0" wp14:editId="0F4ECBD9">
            <wp:extent cx="6067245" cy="4032190"/>
            <wp:effectExtent l="0" t="0" r="0" b="0"/>
            <wp:docPr id="222608949" name="Picture 97666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669708"/>
                    <pic:cNvPicPr/>
                  </pic:nvPicPr>
                  <pic:blipFill>
                    <a:blip r:embed="rId65">
                      <a:extLst>
                        <a:ext uri="{28A0092B-C50C-407E-A947-70E740481C1C}">
                          <a14:useLocalDpi xmlns:a14="http://schemas.microsoft.com/office/drawing/2010/main" val="0"/>
                        </a:ext>
                      </a:extLst>
                    </a:blip>
                    <a:stretch>
                      <a:fillRect/>
                    </a:stretch>
                  </pic:blipFill>
                  <pic:spPr>
                    <a:xfrm>
                      <a:off x="0" y="0"/>
                      <a:ext cx="6067245" cy="4032190"/>
                    </a:xfrm>
                    <a:prstGeom prst="rect">
                      <a:avLst/>
                    </a:prstGeom>
                  </pic:spPr>
                </pic:pic>
              </a:graphicData>
            </a:graphic>
          </wp:inline>
        </w:drawing>
      </w:r>
    </w:p>
    <w:p w:rsidR="00D957D0" w:rsidP="00D957D0" w:rsidRDefault="00D957D0" w14:paraId="2F8B8FBA" w14:textId="59376402">
      <w:pPr>
        <w:pStyle w:val="Caption"/>
        <w:keepNext/>
      </w:pPr>
      <w:r>
        <w:t xml:space="preserve">Table </w:t>
      </w:r>
      <w:r>
        <w:fldChar w:fldCharType="begin"/>
      </w:r>
      <w:r>
        <w:instrText> STYLEREF 1 \s </w:instrText>
      </w:r>
      <w:r>
        <w:fldChar w:fldCharType="separate"/>
      </w:r>
      <w:r w:rsidR="00F803F6">
        <w:rPr>
          <w:noProof/>
        </w:rPr>
        <w:t>8</w:t>
      </w:r>
      <w:r>
        <w:fldChar w:fldCharType="end"/>
      </w:r>
      <w:r>
        <w:t>.</w:t>
      </w:r>
      <w:r>
        <w:fldChar w:fldCharType="begin"/>
      </w:r>
      <w:r>
        <w:instrText> SEQ Table \* ARABIC \s 1 </w:instrText>
      </w:r>
      <w:r>
        <w:fldChar w:fldCharType="separate"/>
      </w:r>
      <w:r w:rsidR="00F803F6">
        <w:rPr>
          <w:noProof/>
        </w:rPr>
        <w:t>1</w:t>
      </w:r>
      <w:r>
        <w:fldChar w:fldCharType="end"/>
      </w:r>
      <w:r>
        <w:t xml:space="preserve"> Mortuary Employees</w:t>
      </w:r>
    </w:p>
    <w:p w:rsidR="2EC2D4DE" w:rsidP="645BAB4E" w:rsidRDefault="2EC2D4DE" w14:paraId="174BE83F" w14:textId="2AAF1CC1">
      <w:r>
        <w:t xml:space="preserve">Accessible from </w:t>
      </w:r>
      <w:r w:rsidR="00F81B3C">
        <w:rPr>
          <w:highlight w:val="yellow"/>
        </w:rPr>
        <w:fldChar w:fldCharType="begin"/>
      </w:r>
      <w:r w:rsidR="00F81B3C">
        <w:instrText xml:space="preserve"> REF _Ref40059783 \h </w:instrText>
      </w:r>
      <w:r w:rsidR="00F81B3C">
        <w:rPr>
          <w:highlight w:val="yellow"/>
        </w:rPr>
      </w:r>
      <w:r w:rsidR="00F81B3C">
        <w:rPr>
          <w:highlight w:val="yellow"/>
        </w:rPr>
        <w:fldChar w:fldCharType="separate"/>
      </w:r>
      <w:r w:rsidR="007655B5">
        <w:t xml:space="preserve">Figure </w:t>
      </w:r>
      <w:r w:rsidR="007655B5">
        <w:rPr>
          <w:noProof/>
        </w:rPr>
        <w:t>57</w:t>
      </w:r>
      <w:r w:rsidR="00F81B3C">
        <w:rPr>
          <w:highlight w:val="yellow"/>
        </w:rPr>
        <w:fldChar w:fldCharType="end"/>
      </w:r>
      <w:r w:rsidR="00F81B3C">
        <w:t xml:space="preserve"> </w:t>
      </w:r>
      <w:r w:rsidR="6F0CF06D">
        <w:t xml:space="preserve">the </w:t>
      </w:r>
      <w:r>
        <w:t>view Employees button; the above image allows staff to filter through emplo</w:t>
      </w:r>
      <w:r w:rsidR="7592AEBD">
        <w:t>yees with the fields in the Grey BOX. The entered employees sit filtered in the White Box and ca</w:t>
      </w:r>
      <w:r w:rsidR="22E4CDDF">
        <w:t>n</w:t>
      </w:r>
      <w:r w:rsidR="7592AEBD">
        <w:t xml:space="preserve"> be edited with the view button.</w:t>
      </w:r>
      <w:r w:rsidR="3C741028">
        <w:t xml:space="preserve"> The new Employee button allows staff to add an employee to the Mortuary employee List.</w:t>
      </w:r>
    </w:p>
    <w:p w:rsidR="2F220A8F" w:rsidP="2F220A8F" w:rsidRDefault="1839AFD5" w14:paraId="7147D5E7" w14:textId="1530DEDF">
      <w:r>
        <w:t xml:space="preserve">Accessible from </w:t>
      </w:r>
      <w:r w:rsidR="00F81B3C">
        <w:rPr>
          <w:highlight w:val="yellow"/>
        </w:rPr>
        <w:fldChar w:fldCharType="begin"/>
      </w:r>
      <w:r w:rsidR="00F81B3C">
        <w:instrText xml:space="preserve"> REF _Ref40059783 \h </w:instrText>
      </w:r>
      <w:r w:rsidR="00F81B3C">
        <w:rPr>
          <w:highlight w:val="yellow"/>
        </w:rPr>
      </w:r>
      <w:r w:rsidR="00F81B3C">
        <w:rPr>
          <w:highlight w:val="yellow"/>
        </w:rPr>
        <w:fldChar w:fldCharType="separate"/>
      </w:r>
      <w:r w:rsidR="007655B5">
        <w:t xml:space="preserve">Figure </w:t>
      </w:r>
      <w:r w:rsidR="007655B5">
        <w:rPr>
          <w:noProof/>
        </w:rPr>
        <w:t>57</w:t>
      </w:r>
      <w:r w:rsidR="00F81B3C">
        <w:rPr>
          <w:highlight w:val="yellow"/>
        </w:rPr>
        <w:fldChar w:fldCharType="end"/>
      </w:r>
      <w:r w:rsidR="00F81B3C">
        <w:t xml:space="preserve"> </w:t>
      </w:r>
      <w:r>
        <w:t>the</w:t>
      </w:r>
      <w:r w:rsidR="645BAB4E">
        <w:rPr>
          <w:noProof/>
        </w:rPr>
        <w:drawing>
          <wp:anchor distT="0" distB="0" distL="114300" distR="114300" simplePos="0" relativeHeight="251658265" behindDoc="0" locked="0" layoutInCell="1" allowOverlap="1" wp14:anchorId="157CFE02" wp14:editId="796DE8DF">
            <wp:simplePos x="0" y="0"/>
            <wp:positionH relativeFrom="column">
              <wp:align>left</wp:align>
            </wp:positionH>
            <wp:positionV relativeFrom="paragraph">
              <wp:posOffset>0</wp:posOffset>
            </wp:positionV>
            <wp:extent cx="3115466" cy="3272262"/>
            <wp:effectExtent l="0" t="0" r="0" b="0"/>
            <wp:wrapSquare wrapText="bothSides"/>
            <wp:docPr id="1965510549" name="Picture 1425806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806077"/>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115466" cy="3272262"/>
                    </a:xfrm>
                    <a:prstGeom prst="rect">
                      <a:avLst/>
                    </a:prstGeom>
                  </pic:spPr>
                </pic:pic>
              </a:graphicData>
            </a:graphic>
            <wp14:sizeRelH relativeFrom="page">
              <wp14:pctWidth>0</wp14:pctWidth>
            </wp14:sizeRelH>
            <wp14:sizeRelV relativeFrom="page">
              <wp14:pctHeight>0</wp14:pctHeight>
            </wp14:sizeRelV>
          </wp:anchor>
        </w:drawing>
      </w:r>
      <w:r>
        <w:t xml:space="preserve"> New Request button; allows staff top create a new request.</w:t>
      </w:r>
      <w:r w:rsidR="1A3A75B2">
        <w:br/>
      </w:r>
      <w:r w:rsidR="3F101B28">
        <w:t xml:space="preserve">Name: Deceased’s </w:t>
      </w:r>
      <w:r w:rsidR="5E511A7A">
        <w:t>n</w:t>
      </w:r>
      <w:r w:rsidR="3F101B28">
        <w:t>ame</w:t>
      </w:r>
      <w:r w:rsidR="1A3A75B2">
        <w:br/>
      </w:r>
      <w:r w:rsidR="088B0560">
        <w:t>Gender: Deceased’s gender</w:t>
      </w:r>
      <w:r w:rsidR="1A3A75B2">
        <w:br/>
      </w:r>
      <w:r w:rsidR="1E55264E">
        <w:t>Age: Deceased’s age</w:t>
      </w:r>
      <w:r w:rsidR="1A3A75B2">
        <w:br/>
      </w:r>
      <w:r w:rsidR="146BCC0C">
        <w:t>Circumstance: One of [</w:t>
      </w:r>
      <w:r w:rsidR="100C0B7C">
        <w:t>Natural, Disease, Accident, Complications, Suicide, Crime, Other, Pe</w:t>
      </w:r>
      <w:r w:rsidR="3C956696">
        <w:t>nding]</w:t>
      </w:r>
      <w:r w:rsidR="1A3A75B2">
        <w:br/>
      </w:r>
      <w:r w:rsidR="4E7E1845">
        <w:t>Description</w:t>
      </w:r>
      <w:r w:rsidR="1A3A75B2">
        <w:br/>
      </w:r>
      <w:r w:rsidR="5792B441">
        <w:t>Time of Death</w:t>
      </w:r>
      <w:r w:rsidR="1A3A75B2">
        <w:br/>
      </w:r>
      <w:r w:rsidR="1A8C1BAA">
        <w:t>Date of Death</w:t>
      </w:r>
      <w:r w:rsidR="1A3A75B2">
        <w:br/>
      </w:r>
      <w:r w:rsidR="226BB597">
        <w:t>Hospital</w:t>
      </w:r>
    </w:p>
    <w:p w:rsidR="00050CCA" w:rsidP="2F220A8F" w:rsidRDefault="00050CCA" w14:paraId="4679D3C2" w14:textId="77777777"/>
    <w:p w:rsidR="00050CCA" w:rsidP="2F220A8F" w:rsidRDefault="00050CCA" w14:paraId="63ACF469" w14:textId="77777777"/>
    <w:p w:rsidR="00050CCA" w:rsidP="2F220A8F" w:rsidRDefault="00050CCA" w14:paraId="32B07E10" w14:textId="77777777"/>
    <w:p w:rsidR="00050CCA" w:rsidP="2F220A8F" w:rsidRDefault="00050CCA" w14:paraId="4E01B095" w14:textId="77777777"/>
    <w:p w:rsidRPr="00C92E38" w:rsidR="00C92E38" w:rsidP="00C92E38" w:rsidRDefault="53BDAF2F" w14:paraId="072D6283" w14:textId="1F927762">
      <w:pPr>
        <w:pStyle w:val="Heading2"/>
      </w:pPr>
      <w:r>
        <w:t xml:space="preserve"> </w:t>
      </w:r>
      <w:bookmarkStart w:name="_Ref40057403" w:id="225"/>
      <w:bookmarkStart w:name="_Ref40057461" w:id="226"/>
      <w:bookmarkStart w:name="_Toc40218263" w:id="227"/>
      <w:r>
        <w:t>Viewing Non-API Requests</w:t>
      </w:r>
      <w:bookmarkEnd w:id="225"/>
      <w:bookmarkEnd w:id="226"/>
      <w:bookmarkEnd w:id="227"/>
    </w:p>
    <w:p w:rsidRPr="0042713F" w:rsidR="0042713F" w:rsidP="0042713F" w:rsidRDefault="009E2A2F" w14:paraId="1C7FC095" w14:textId="79A8FD76">
      <w:r>
        <w:t xml:space="preserve">From the control panel in </w:t>
      </w:r>
      <w:r>
        <w:fldChar w:fldCharType="begin"/>
      </w:r>
      <w:r>
        <w:instrText xml:space="preserve"> REF _Ref40053860 \h </w:instrText>
      </w:r>
      <w:r>
        <w:fldChar w:fldCharType="separate"/>
      </w:r>
      <w:r w:rsidR="00F803F6">
        <w:t xml:space="preserve">Figure </w:t>
      </w:r>
      <w:r w:rsidR="00F803F6">
        <w:rPr>
          <w:noProof/>
        </w:rPr>
        <w:t>13</w:t>
      </w:r>
      <w:r>
        <w:fldChar w:fldCharType="end"/>
      </w:r>
      <w:r>
        <w:t xml:space="preserve">, pressing requests will bring you to </w:t>
      </w:r>
      <w:r>
        <w:fldChar w:fldCharType="begin"/>
      </w:r>
      <w:r>
        <w:instrText xml:space="preserve"> REF _Ref40139769 \h </w:instrText>
      </w:r>
      <w:r>
        <w:fldChar w:fldCharType="separate"/>
      </w:r>
      <w:r w:rsidR="00396123">
        <w:t xml:space="preserve">Figure </w:t>
      </w:r>
      <w:r w:rsidR="00396123">
        <w:rPr>
          <w:noProof/>
        </w:rPr>
        <w:t>58</w:t>
      </w:r>
      <w:r>
        <w:fldChar w:fldCharType="end"/>
      </w:r>
      <w:r>
        <w:t>. Here</w:t>
      </w:r>
      <w:r w:rsidR="004305FC">
        <w:t>,</w:t>
      </w:r>
      <w:r>
        <w:t xml:space="preserve"> you can view all internal service requests.</w:t>
      </w:r>
      <w:r w:rsidR="004305FC">
        <w:t xml:space="preserve"> They can be filtered by several fields including creator, assignee, ty</w:t>
      </w:r>
      <w:r w:rsidR="002B1A46">
        <w:t>pe, are more.</w:t>
      </w:r>
    </w:p>
    <w:p w:rsidR="1EA90CE3" w:rsidP="1EA90CE3" w:rsidRDefault="3D001787" w14:paraId="3CF50A40" w14:textId="720071DC">
      <w:r>
        <w:rPr>
          <w:noProof/>
        </w:rPr>
        <w:drawing>
          <wp:inline distT="0" distB="0" distL="0" distR="0" wp14:anchorId="346092D3" wp14:editId="0B8EDCBA">
            <wp:extent cx="5943600" cy="3343275"/>
            <wp:effectExtent l="0" t="0" r="0" b="9525"/>
            <wp:docPr id="1018666331" name="Picture 8617763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77632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1A3A75B2" w:rsidP="0062048B" w:rsidRDefault="0023411B" w14:paraId="6E0EA0DF" w14:textId="1A797450">
      <w:pPr>
        <w:pStyle w:val="Caption"/>
      </w:pPr>
      <w:bookmarkStart w:name="_Ref40139769" w:id="228"/>
      <w:bookmarkStart w:name="_Toc40218196" w:id="229"/>
      <w:r>
        <w:t xml:space="preserve">Figure </w:t>
      </w:r>
      <w:r>
        <w:fldChar w:fldCharType="begin"/>
      </w:r>
      <w:r>
        <w:instrText>SEQ Figure \* ARABIC</w:instrText>
      </w:r>
      <w:r>
        <w:fldChar w:fldCharType="separate"/>
      </w:r>
      <w:r w:rsidR="002B2EF1">
        <w:rPr>
          <w:noProof/>
        </w:rPr>
        <w:t>61</w:t>
      </w:r>
      <w:r>
        <w:fldChar w:fldCharType="end"/>
      </w:r>
      <w:bookmarkEnd w:id="228"/>
      <w:r>
        <w:t xml:space="preserve"> View Tickets Screen</w:t>
      </w:r>
      <w:bookmarkEnd w:id="229"/>
    </w:p>
    <w:p w:rsidR="00672D9A" w:rsidP="00672D9A" w:rsidRDefault="00F10DAB" w14:paraId="26DAE29F" w14:textId="29AA305A">
      <w:pPr>
        <w:pStyle w:val="Heading1"/>
      </w:pPr>
      <w:bookmarkStart w:name="_Ref40010709" w:id="230"/>
      <w:bookmarkStart w:name="_Toc40218264" w:id="231"/>
      <w:r>
        <w:t>Administration Tools</w:t>
      </w:r>
      <w:bookmarkEnd w:id="230"/>
      <w:bookmarkEnd w:id="231"/>
    </w:p>
    <w:p w:rsidR="009D090D" w:rsidP="009D090D" w:rsidRDefault="009D090D" w14:paraId="5DCB926D" w14:textId="77777777"/>
    <w:p w:rsidRPr="009D090D" w:rsidR="009D090D" w:rsidP="009D090D" w:rsidRDefault="00085AFF" w14:paraId="5C0716BA" w14:textId="6C925B9F">
      <w:r>
        <w:t>The Administration tools are advanced tools accessible only to users with administrator privileges, such as network administrators</w:t>
      </w:r>
      <w:r w:rsidR="00972C27">
        <w:t xml:space="preserve">, see </w:t>
      </w:r>
      <w:r w:rsidR="00972C27">
        <w:fldChar w:fldCharType="begin"/>
      </w:r>
      <w:r w:rsidR="00972C27">
        <w:instrText xml:space="preserve"> REF _Ref40216753 \r \h </w:instrText>
      </w:r>
      <w:r w:rsidR="00972C27">
        <w:fldChar w:fldCharType="separate"/>
      </w:r>
      <w:r w:rsidR="008971F5">
        <w:t>4.2</w:t>
      </w:r>
      <w:r w:rsidR="00972C27">
        <w:fldChar w:fldCharType="end"/>
      </w:r>
      <w:r w:rsidR="00972C27">
        <w:t xml:space="preserve"> for signing in</w:t>
      </w:r>
      <w:r>
        <w:t xml:space="preserve">. These tools allow the admin to </w:t>
      </w:r>
      <w:r w:rsidR="0004541B">
        <w:t>change the functionality of the application</w:t>
      </w:r>
      <w:r w:rsidR="006E3D6E">
        <w:t xml:space="preserve">, </w:t>
      </w:r>
      <w:r w:rsidR="00925096">
        <w:t xml:space="preserve">through the settings menu, </w:t>
      </w:r>
      <w:r w:rsidR="00B81305">
        <w:t xml:space="preserve">edit the locations on the maps, </w:t>
      </w:r>
      <w:r w:rsidR="000C5DF1">
        <w:t>create and edit users, and import/export data from the database.</w:t>
      </w:r>
    </w:p>
    <w:p w:rsidRPr="00624AE9" w:rsidR="00624AE9" w:rsidP="00624AE9" w:rsidRDefault="00147E0F" w14:paraId="19B3E206" w14:textId="57A152E2">
      <w:pPr>
        <w:pStyle w:val="Heading2"/>
      </w:pPr>
      <w:bookmarkStart w:name="_Ref40214285" w:id="232"/>
      <w:bookmarkStart w:name="_Toc40218265" w:id="233"/>
      <w:r>
        <w:t>Settings menu</w:t>
      </w:r>
      <w:bookmarkEnd w:id="232"/>
      <w:bookmarkEnd w:id="233"/>
    </w:p>
    <w:p w:rsidRPr="00387BC5" w:rsidR="00387BC5" w:rsidP="00387BC5" w:rsidRDefault="009B2075" w14:paraId="1FEEDB4C" w14:textId="229DDF53">
      <w:r>
        <w:rPr>
          <w:noProof/>
        </w:rPr>
        <mc:AlternateContent>
          <mc:Choice Requires="wps">
            <w:drawing>
              <wp:anchor distT="0" distB="0" distL="114300" distR="114300" simplePos="0" relativeHeight="251658259" behindDoc="0" locked="0" layoutInCell="1" allowOverlap="1" wp14:anchorId="13623E7E" wp14:editId="165215D6">
                <wp:simplePos x="0" y="0"/>
                <wp:positionH relativeFrom="margin">
                  <wp:posOffset>2296972</wp:posOffset>
                </wp:positionH>
                <wp:positionV relativeFrom="paragraph">
                  <wp:posOffset>904393</wp:posOffset>
                </wp:positionV>
                <wp:extent cx="1382573" cy="1543508"/>
                <wp:effectExtent l="0" t="0" r="27305" b="19050"/>
                <wp:wrapNone/>
                <wp:docPr id="8" name="Rectangle 8"/>
                <wp:cNvGraphicFramePr/>
                <a:graphic xmlns:a="http://schemas.openxmlformats.org/drawingml/2006/main">
                  <a:graphicData uri="http://schemas.microsoft.com/office/word/2010/wordprocessingShape">
                    <wps:wsp>
                      <wps:cNvSpPr/>
                      <wps:spPr>
                        <a:xfrm>
                          <a:off x="0" y="0"/>
                          <a:ext cx="1382573" cy="15435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F41D56A">
              <v:rect id="Rectangle 8" style="position:absolute;margin-left:180.85pt;margin-top:71.2pt;width:108.85pt;height:121.5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633E1E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">
                <w10:wrap anchorx="margin"/>
              </v:rect>
            </w:pict>
          </mc:Fallback>
        </mc:AlternateContent>
      </w:r>
      <w:r w:rsidR="002371DB">
        <w:rPr>
          <w:noProof/>
          <w:sz w:val="16"/>
          <w:szCs w:val="16"/>
        </w:rPr>
        <w:drawing>
          <wp:inline distT="0" distB="0" distL="0" distR="0" wp14:anchorId="1D8D2967" wp14:editId="7A9C9F97">
            <wp:extent cx="5943600" cy="3343275"/>
            <wp:effectExtent l="0" t="0" r="0" b="9525"/>
            <wp:docPr id="1742340092" name="Picture 17423400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92" name="Screenshot (365).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commentRangeStart w:id="234"/>
      <w:commentRangeEnd w:id="234"/>
    </w:p>
    <w:p w:rsidRPr="00147E0F" w:rsidR="005A5057" w:rsidP="005A5057" w:rsidRDefault="005A5057" w14:paraId="1D3CE32A" w14:textId="01C3B0AD">
      <w:pPr>
        <w:pStyle w:val="Caption"/>
      </w:pPr>
      <w:bookmarkStart w:name="_Toc40218197" w:id="235"/>
      <w:r>
        <w:t xml:space="preserve">Figure </w:t>
      </w:r>
      <w:r>
        <w:fldChar w:fldCharType="begin"/>
      </w:r>
      <w:r>
        <w:instrText> SEQ Figure \* ARABIC </w:instrText>
      </w:r>
      <w:r>
        <w:fldChar w:fldCharType="separate"/>
      </w:r>
      <w:r w:rsidR="002B2EF1">
        <w:rPr>
          <w:noProof/>
        </w:rPr>
        <w:t>62</w:t>
      </w:r>
      <w:r>
        <w:fldChar w:fldCharType="end"/>
      </w:r>
      <w:r>
        <w:t xml:space="preserve"> Settings Screen</w:t>
      </w:r>
      <w:bookmarkEnd w:id="235"/>
    </w:p>
    <w:p w:rsidRPr="00147E0F" w:rsidR="009B2075" w:rsidP="00147E0F" w:rsidRDefault="009049A0" w14:paraId="2057267F" w14:textId="5734FE0D">
      <w:r>
        <w:t xml:space="preserve">The settings menu allows admins to </w:t>
      </w:r>
      <w:r w:rsidR="007E4A0F">
        <w:t xml:space="preserve">adjust </w:t>
      </w:r>
      <w:r w:rsidR="009A1E0F">
        <w:t>used in the application.</w:t>
      </w:r>
    </w:p>
    <w:p w:rsidRPr="00147E0F" w:rsidR="003C7D48" w:rsidP="0025307D" w:rsidRDefault="003118C3" w14:paraId="4D1CA568" w14:textId="2B79000B">
      <w:r>
        <w:t xml:space="preserve">Pathfinding Method allows the admin to switch between one of </w:t>
      </w:r>
      <w:r w:rsidR="003C7D48">
        <w:t>four pathfinding algorithms:</w:t>
      </w:r>
      <w:r w:rsidR="0025307D">
        <w:t xml:space="preserve"> </w:t>
      </w:r>
      <w:r w:rsidR="002B5C11">
        <w:t>A</w:t>
      </w:r>
      <w:r w:rsidR="000B18C2">
        <w:t>-</w:t>
      </w:r>
      <w:r w:rsidR="00A55485">
        <w:t>Star</w:t>
      </w:r>
      <w:r w:rsidR="002B5C11">
        <w:t xml:space="preserve"> Depth</w:t>
      </w:r>
      <w:r w:rsidR="0025307D">
        <w:t xml:space="preserve"> </w:t>
      </w:r>
      <w:r w:rsidR="00A55485">
        <w:t>First</w:t>
      </w:r>
      <w:r w:rsidR="0036167A">
        <w:t xml:space="preserve">, Breadth First and </w:t>
      </w:r>
      <w:r w:rsidR="00A16904">
        <w:t>Dijkstra</w:t>
      </w:r>
      <w:r w:rsidR="000815CE">
        <w:t>. (Default: A</w:t>
      </w:r>
      <w:r w:rsidR="000B18C2">
        <w:t>-</w:t>
      </w:r>
      <w:r w:rsidR="000815CE">
        <w:t>Star)</w:t>
      </w:r>
    </w:p>
    <w:p w:rsidRPr="00147E0F" w:rsidR="00CA1902" w:rsidP="0025307D" w:rsidRDefault="00CA1902" w14:paraId="71566C76" w14:textId="427D3D55">
      <w:r>
        <w:t>Ki</w:t>
      </w:r>
      <w:r w:rsidR="00D045F5">
        <w:t xml:space="preserve">osk </w:t>
      </w:r>
      <w:r w:rsidR="00A568BE">
        <w:t>Location allows the admin to change the location of this kiosk</w:t>
      </w:r>
      <w:r w:rsidR="00F32917">
        <w:t>.</w:t>
      </w:r>
    </w:p>
    <w:p w:rsidRPr="00147E0F" w:rsidR="00F32917" w:rsidP="0025307D" w:rsidRDefault="00F32917" w14:paraId="6A6F6609" w14:textId="146A136B">
      <w:r>
        <w:t>Timeout Length allows the admin</w:t>
      </w:r>
      <w:r w:rsidR="00E732B2">
        <w:t xml:space="preserve"> to change the number of seconds before the user is logged out.</w:t>
      </w:r>
    </w:p>
    <w:p w:rsidR="00615105" w:rsidP="0025307D" w:rsidRDefault="003C4E0F" w14:paraId="3610F2E2" w14:textId="6D7C16BB">
      <w:r>
        <w:rPr>
          <w:noProof/>
        </w:rPr>
        <w:drawing>
          <wp:anchor distT="0" distB="0" distL="114300" distR="114300" simplePos="0" relativeHeight="251658309" behindDoc="0" locked="0" layoutInCell="1" allowOverlap="1" wp14:anchorId="4C90BD6E" wp14:editId="4DDB348E">
            <wp:simplePos x="0" y="0"/>
            <wp:positionH relativeFrom="margin">
              <wp:align>left</wp:align>
            </wp:positionH>
            <wp:positionV relativeFrom="paragraph">
              <wp:posOffset>85243</wp:posOffset>
            </wp:positionV>
            <wp:extent cx="665480" cy="606425"/>
            <wp:effectExtent l="0" t="0" r="1270" b="3175"/>
            <wp:wrapSquare wrapText="bothSides"/>
            <wp:docPr id="1742340093" name="Picture 17423400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93" name="Screenshot (365).png"/>
                    <pic:cNvPicPr/>
                  </pic:nvPicPr>
                  <pic:blipFill rotWithShape="1">
                    <a:blip r:embed="rId69">
                      <a:extLst>
                        <a:ext uri="{28A0092B-C50C-407E-A947-70E740481C1C}">
                          <a14:useLocalDpi xmlns:a14="http://schemas.microsoft.com/office/drawing/2010/main" val="0"/>
                        </a:ext>
                      </a:extLst>
                    </a:blip>
                    <a:srcRect l="43295" t="64548" r="53321" b="29970"/>
                    <a:stretch/>
                  </pic:blipFill>
                  <pic:spPr bwMode="auto">
                    <a:xfrm>
                      <a:off x="0" y="0"/>
                      <a:ext cx="665683" cy="606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E67FA" w:rsidP="0025307D" w:rsidRDefault="003E67FA" w14:paraId="1B100733" w14:textId="0E9EA76E">
      <w:r>
        <w:t>The save button saves the changes made in the previous fields.</w:t>
      </w:r>
    </w:p>
    <w:p w:rsidR="000B18C2" w:rsidP="0025307D" w:rsidRDefault="003C4E0F" w14:paraId="3AD604EC" w14:textId="5C6199CD">
      <w:r>
        <w:rPr>
          <w:noProof/>
        </w:rPr>
        <w:drawing>
          <wp:anchor distT="0" distB="0" distL="114300" distR="114300" simplePos="0" relativeHeight="251658310" behindDoc="0" locked="0" layoutInCell="1" allowOverlap="1" wp14:anchorId="6BFE1286" wp14:editId="0F4EAF22">
            <wp:simplePos x="0" y="0"/>
            <wp:positionH relativeFrom="margin">
              <wp:posOffset>-58801</wp:posOffset>
            </wp:positionH>
            <wp:positionV relativeFrom="paragraph">
              <wp:posOffset>289052</wp:posOffset>
            </wp:positionV>
            <wp:extent cx="1704340" cy="605790"/>
            <wp:effectExtent l="0" t="0" r="0" b="3810"/>
            <wp:wrapSquare wrapText="bothSides"/>
            <wp:docPr id="1742340094" name="Picture 17423400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0093" name="Screenshot (365).png"/>
                    <pic:cNvPicPr/>
                  </pic:nvPicPr>
                  <pic:blipFill rotWithShape="1">
                    <a:blip r:embed="rId69">
                      <a:extLst>
                        <a:ext uri="{28A0092B-C50C-407E-A947-70E740481C1C}">
                          <a14:useLocalDpi xmlns:a14="http://schemas.microsoft.com/office/drawing/2010/main" val="0"/>
                        </a:ext>
                      </a:extLst>
                    </a:blip>
                    <a:srcRect l="50512" t="64482" r="40821" b="30036"/>
                    <a:stretch/>
                  </pic:blipFill>
                  <pic:spPr bwMode="auto">
                    <a:xfrm>
                      <a:off x="0" y="0"/>
                      <a:ext cx="1704340" cy="605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B18C2" w:rsidP="0025307D" w:rsidRDefault="000B18C2" w14:paraId="20BDA346" w14:textId="7B027964">
      <w:r>
        <w:t xml:space="preserve"> The Reset Settings button changes the settings back to their default values.</w:t>
      </w:r>
    </w:p>
    <w:p w:rsidRPr="0017712A" w:rsidR="0017712A" w:rsidP="0017712A" w:rsidRDefault="0017712A" w14:paraId="68B23998" w14:textId="77777777"/>
    <w:p w:rsidR="00615105" w:rsidP="0025307D" w:rsidRDefault="00615105" w14:paraId="516207A6" w14:textId="77777777"/>
    <w:p w:rsidR="00A44AAC" w:rsidP="00A44AAC" w:rsidRDefault="00C8393A" w14:paraId="674DAC8E" w14:textId="779956DF">
      <w:pPr>
        <w:pStyle w:val="Heading2"/>
      </w:pPr>
      <w:bookmarkStart w:name="_Ref40214621" w:id="236"/>
      <w:bookmarkStart w:name="_Toc40218266" w:id="237"/>
      <w:r>
        <w:rPr>
          <w:noProof/>
        </w:rPr>
        <mc:AlternateContent>
          <mc:Choice Requires="wps">
            <w:drawing>
              <wp:anchor distT="0" distB="0" distL="114300" distR="114300" simplePos="0" relativeHeight="251658282" behindDoc="0" locked="0" layoutInCell="1" allowOverlap="1" wp14:anchorId="24A0810C" wp14:editId="694D64A2">
                <wp:simplePos x="0" y="0"/>
                <wp:positionH relativeFrom="margin">
                  <wp:posOffset>1942795</wp:posOffset>
                </wp:positionH>
                <wp:positionV relativeFrom="paragraph">
                  <wp:posOffset>3467100</wp:posOffset>
                </wp:positionV>
                <wp:extent cx="296333" cy="283633"/>
                <wp:effectExtent l="0" t="0" r="27940" b="21590"/>
                <wp:wrapNone/>
                <wp:docPr id="584438180" name="Rectangle 584438180"/>
                <wp:cNvGraphicFramePr/>
                <a:graphic xmlns:a="http://schemas.openxmlformats.org/drawingml/2006/main">
                  <a:graphicData uri="http://schemas.microsoft.com/office/word/2010/wordprocessingShape">
                    <wps:wsp>
                      <wps:cNvSpPr/>
                      <wps:spPr>
                        <a:xfrm>
                          <a:off x="0" y="0"/>
                          <a:ext cx="296333" cy="2836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5474BC2">
              <v:rect id="Rectangle 584438180" style="position:absolute;margin-left:153pt;margin-top:273pt;width:23.35pt;height:22.3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41F59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">
                <w10:wrap anchorx="margin"/>
              </v:rect>
            </w:pict>
          </mc:Fallback>
        </mc:AlternateContent>
      </w:r>
      <w:r>
        <w:rPr>
          <w:noProof/>
        </w:rPr>
        <mc:AlternateContent>
          <mc:Choice Requires="wps">
            <w:drawing>
              <wp:anchor distT="0" distB="0" distL="114300" distR="114300" simplePos="0" relativeHeight="251658281" behindDoc="0" locked="0" layoutInCell="1" allowOverlap="1" wp14:anchorId="4048E7B4" wp14:editId="18F317E3">
                <wp:simplePos x="0" y="0"/>
                <wp:positionH relativeFrom="margin">
                  <wp:posOffset>1232840</wp:posOffset>
                </wp:positionH>
                <wp:positionV relativeFrom="paragraph">
                  <wp:posOffset>2091640</wp:posOffset>
                </wp:positionV>
                <wp:extent cx="1116965" cy="1214967"/>
                <wp:effectExtent l="0" t="0" r="26035" b="23495"/>
                <wp:wrapNone/>
                <wp:docPr id="584438179" name="Rectangle 584438179"/>
                <wp:cNvGraphicFramePr/>
                <a:graphic xmlns:a="http://schemas.openxmlformats.org/drawingml/2006/main">
                  <a:graphicData uri="http://schemas.microsoft.com/office/word/2010/wordprocessingShape">
                    <wps:wsp>
                      <wps:cNvSpPr/>
                      <wps:spPr>
                        <a:xfrm>
                          <a:off x="0" y="0"/>
                          <a:ext cx="1116965" cy="12149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DC66466">
              <v:rect id="Rectangle 584438179" style="position:absolute;margin-left:97.05pt;margin-top:164.7pt;width:87.95pt;height:95.6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10649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">
                <w10:wrap anchorx="margin"/>
              </v:rect>
            </w:pict>
          </mc:Fallback>
        </mc:AlternateContent>
      </w:r>
      <w:r w:rsidRPr="00AE57A1">
        <w:rPr>
          <w:noProof/>
        </w:rPr>
        <w:drawing>
          <wp:anchor distT="0" distB="0" distL="114300" distR="114300" simplePos="0" relativeHeight="251658311" behindDoc="0" locked="0" layoutInCell="1" allowOverlap="1" wp14:anchorId="75B9A6E0" wp14:editId="75891617">
            <wp:simplePos x="0" y="0"/>
            <wp:positionH relativeFrom="column">
              <wp:posOffset>0</wp:posOffset>
            </wp:positionH>
            <wp:positionV relativeFrom="paragraph">
              <wp:posOffset>260985</wp:posOffset>
            </wp:positionV>
            <wp:extent cx="6213475" cy="3495040"/>
            <wp:effectExtent l="0" t="0" r="0" b="0"/>
            <wp:wrapSquare wrapText="bothSides"/>
            <wp:docPr id="383923264" name="Picture 38392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6213475" cy="34950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7712A">
        <w:t>Admin Panel</w:t>
      </w:r>
      <w:bookmarkEnd w:id="236"/>
      <w:bookmarkEnd w:id="237"/>
    </w:p>
    <w:p w:rsidRPr="00C8393A" w:rsidR="00C8393A" w:rsidP="00C8393A" w:rsidRDefault="00C8393A" w14:paraId="3359A2C8" w14:textId="2FA843A4">
      <w:pPr>
        <w:pStyle w:val="Caption"/>
        <w:rPr>
          <w:smallCaps/>
          <w:noProof/>
          <w:color w:val="2E66A0"/>
          <w:sz w:val="32"/>
        </w:rPr>
      </w:pPr>
      <w:bookmarkStart w:name="_Ref40057335" w:id="238"/>
      <w:bookmarkStart w:name="_Ref40055459" w:id="239"/>
      <w:bookmarkStart w:name="_Toc40218198" w:id="240"/>
      <w:r>
        <w:t xml:space="preserve">Figure </w:t>
      </w:r>
      <w:r>
        <w:fldChar w:fldCharType="begin"/>
      </w:r>
      <w:r>
        <w:instrText>SEQ Figure \* ARABIC</w:instrText>
      </w:r>
      <w:r>
        <w:fldChar w:fldCharType="separate"/>
      </w:r>
      <w:r w:rsidR="002B2EF1">
        <w:rPr>
          <w:noProof/>
        </w:rPr>
        <w:t>63</w:t>
      </w:r>
      <w:r>
        <w:fldChar w:fldCharType="end"/>
      </w:r>
      <w:bookmarkEnd w:id="238"/>
      <w:r>
        <w:t xml:space="preserve"> Accessing the Admin Panel</w:t>
      </w:r>
      <w:bookmarkEnd w:id="239"/>
      <w:bookmarkEnd w:id="240"/>
    </w:p>
    <w:p w:rsidR="0017712A" w:rsidP="0017712A" w:rsidRDefault="0074518B" w14:paraId="55B331FE" w14:textId="3487E885">
      <w:bookmarkStart w:name="_Ref40056117" w:id="241"/>
      <w:r>
        <w:t xml:space="preserve">The admin panel can be accessed by first logging in as an admin, and then selecting the </w:t>
      </w:r>
      <w:r w:rsidR="00B07649">
        <w:t xml:space="preserve">new ‘Admin Panel Access’ Button on the System Bar. As seen in </w:t>
      </w:r>
      <w:r w:rsidR="00302A7A">
        <w:t>‘</w:t>
      </w:r>
      <w:r w:rsidR="00302A7A">
        <w:fldChar w:fldCharType="begin"/>
      </w:r>
      <w:r w:rsidR="00302A7A">
        <w:instrText xml:space="preserve"> REF _Ref40055459 \h </w:instrText>
      </w:r>
      <w:r w:rsidR="00302A7A">
        <w:fldChar w:fldCharType="separate"/>
      </w:r>
      <w:r w:rsidR="007655B5">
        <w:t xml:space="preserve">Figure </w:t>
      </w:r>
      <w:r w:rsidR="007655B5">
        <w:rPr>
          <w:noProof/>
        </w:rPr>
        <w:t>60</w:t>
      </w:r>
      <w:r w:rsidR="007655B5">
        <w:t xml:space="preserve"> Accessing the Admin Panel</w:t>
      </w:r>
      <w:r w:rsidR="00302A7A">
        <w:fldChar w:fldCharType="end"/>
      </w:r>
      <w:r w:rsidR="00302A7A">
        <w:t>’</w:t>
      </w:r>
      <w:r w:rsidR="005E5B2B">
        <w:t>, pressing the button</w:t>
      </w:r>
      <w:r w:rsidR="007527EF">
        <w:t xml:space="preserve">. From the Admin Panel the </w:t>
      </w:r>
      <w:r w:rsidR="00C5026B">
        <w:fldChar w:fldCharType="begin"/>
      </w:r>
      <w:r w:rsidR="00C5026B">
        <w:instrText xml:space="preserve"> REF _Ref40056199 \h </w:instrText>
      </w:r>
      <w:r w:rsidR="00C5026B">
        <w:fldChar w:fldCharType="separate"/>
      </w:r>
      <w:r w:rsidR="00F803F6">
        <w:t>Map Editor</w:t>
      </w:r>
      <w:r w:rsidR="00C5026B">
        <w:fldChar w:fldCharType="end"/>
      </w:r>
      <w:bookmarkEnd w:id="241"/>
      <w:r w:rsidR="007A6DAE">
        <w:t xml:space="preserve">, </w:t>
      </w:r>
      <w:r w:rsidR="006D7BFC">
        <w:t xml:space="preserve">and the </w:t>
      </w:r>
      <w:r w:rsidR="006D7BFC">
        <w:fldChar w:fldCharType="begin"/>
      </w:r>
      <w:r w:rsidR="006D7BFC">
        <w:instrText xml:space="preserve"> REF _Ref40056231 \h </w:instrText>
      </w:r>
      <w:r w:rsidR="006D7BFC">
        <w:fldChar w:fldCharType="separate"/>
      </w:r>
      <w:r w:rsidR="00F803F6">
        <w:t>User Management</w:t>
      </w:r>
      <w:r w:rsidR="006D7BFC">
        <w:fldChar w:fldCharType="end"/>
      </w:r>
      <w:r w:rsidR="006D7BFC">
        <w:t xml:space="preserve"> </w:t>
      </w:r>
      <w:r w:rsidR="00C40163">
        <w:t xml:space="preserve">Screens </w:t>
      </w:r>
      <w:r w:rsidR="006D7BFC">
        <w:t>can be accessed.</w:t>
      </w:r>
      <w:r w:rsidR="007A6DAE">
        <w:t xml:space="preserve"> </w:t>
      </w:r>
    </w:p>
    <w:p w:rsidR="00D26B7F" w:rsidP="00D26B7F" w:rsidRDefault="00D26B7F" w14:paraId="4DA41FD8" w14:textId="48343773">
      <w:pPr>
        <w:pStyle w:val="Heading3"/>
      </w:pPr>
      <w:bookmarkStart w:name="_Toc40218267" w:id="242"/>
      <w:r>
        <w:t>Import/Export DB</w:t>
      </w:r>
      <w:bookmarkEnd w:id="242"/>
    </w:p>
    <w:p w:rsidR="00F803F6" w:rsidP="0017712A" w:rsidRDefault="00D26B7F" w14:paraId="7DB1133C" w14:textId="7CA4AAC5">
      <w:r>
        <w:t xml:space="preserve">From the Admin Panel there is a feature to </w:t>
      </w:r>
      <w:r w:rsidR="00567761">
        <w:t xml:space="preserve">reupload the current database or download the database. </w:t>
      </w:r>
      <w:r w:rsidR="004B3D32">
        <w:t>The ‘</w:t>
      </w:r>
      <w:r w:rsidR="008E5B21">
        <w:t>Export</w:t>
      </w:r>
      <w:r w:rsidR="004B3D32">
        <w:t xml:space="preserve"> DB’ button will bring up a Directory Chooser</w:t>
      </w:r>
      <w:r w:rsidR="00E14D98">
        <w:t>, where the program will download the database to the selected directory</w:t>
      </w:r>
      <w:r w:rsidR="00540CA6">
        <w:t>. Th</w:t>
      </w:r>
      <w:r w:rsidR="00306DA6">
        <w:t xml:space="preserve">e ‘Import DB’ Button will </w:t>
      </w:r>
      <w:r w:rsidR="00C66114">
        <w:t xml:space="preserve">take the </w:t>
      </w:r>
      <w:r w:rsidR="00D2292D">
        <w:t>selected folder, and if possible, replace the current database with the new selected Database.</w:t>
      </w:r>
      <w:r w:rsidR="00265ADE">
        <w:t xml:space="preserve"> Use this function sparingly.</w:t>
      </w:r>
    </w:p>
    <w:p w:rsidRPr="0017712A" w:rsidR="0017712A" w:rsidP="0017712A" w:rsidRDefault="00F803F6" w14:paraId="0940BDDE" w14:textId="1A3F2B3F">
      <w:r>
        <w:br w:type="page"/>
      </w:r>
    </w:p>
    <w:p w:rsidRPr="00413DC7" w:rsidR="00413DC7" w:rsidP="00413DC7" w:rsidRDefault="0017712A" w14:paraId="7F80FEAF" w14:textId="7D225E51">
      <w:pPr>
        <w:pStyle w:val="Heading2"/>
      </w:pPr>
      <w:bookmarkStart w:name="_Ref40056199" w:id="243"/>
      <w:bookmarkStart w:name="_Toc40218268" w:id="244"/>
      <w:r>
        <w:t>Map Editor</w:t>
      </w:r>
      <w:bookmarkEnd w:id="243"/>
      <w:bookmarkEnd w:id="244"/>
    </w:p>
    <w:p w:rsidRPr="00E76D07" w:rsidR="00E76D07" w:rsidP="00E76D07" w:rsidRDefault="0D0A1F47" w14:paraId="11F200DE" w14:textId="0C62DB50">
      <w:commentRangeStart w:id="245"/>
      <w:commentRangeEnd w:id="245"/>
      <w:r>
        <w:rPr>
          <w:noProof/>
        </w:rPr>
        <w:drawing>
          <wp:inline distT="0" distB="0" distL="0" distR="0" wp14:anchorId="7015F4BC" wp14:editId="2C1DFF51">
            <wp:extent cx="5943600" cy="3343275"/>
            <wp:effectExtent l="0" t="0" r="0" b="9525"/>
            <wp:docPr id="1034952249" name="Picture 38392327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923272"/>
                    <pic:cNvPicPr/>
                  </pic:nvPicPr>
                  <pic:blipFill>
                    <a:blip r:embed="rId7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6592E" w:rsidP="005A5057" w:rsidRDefault="003530C2" w14:paraId="18C2DE0B" w14:textId="4ECBDB09">
      <w:pPr>
        <w:pStyle w:val="Caption"/>
      </w:pPr>
      <w:bookmarkStart w:name="_Toc40218199" w:id="246"/>
      <w:r>
        <w:t xml:space="preserve">Figure </w:t>
      </w:r>
      <w:r>
        <w:fldChar w:fldCharType="begin"/>
      </w:r>
      <w:r>
        <w:instrText> SEQ Figure \* ARABIC </w:instrText>
      </w:r>
      <w:r>
        <w:fldChar w:fldCharType="separate"/>
      </w:r>
      <w:r w:rsidR="002B2EF1">
        <w:rPr>
          <w:noProof/>
        </w:rPr>
        <w:t>64</w:t>
      </w:r>
      <w:r>
        <w:fldChar w:fldCharType="end"/>
      </w:r>
      <w:r>
        <w:t xml:space="preserve"> Editing </w:t>
      </w:r>
      <w:r w:rsidR="005A5057">
        <w:t>Screen</w:t>
      </w:r>
      <w:r w:rsidR="00A6592E">
        <w:rPr>
          <w:noProof/>
        </w:rPr>
        <w:drawing>
          <wp:anchor distT="0" distB="0" distL="114300" distR="114300" simplePos="0" relativeHeight="251658261" behindDoc="0" locked="0" layoutInCell="1" allowOverlap="1" wp14:anchorId="5B90F74C" wp14:editId="1898995B">
            <wp:simplePos x="0" y="0"/>
            <wp:positionH relativeFrom="margin">
              <wp:posOffset>-63224</wp:posOffset>
            </wp:positionH>
            <wp:positionV relativeFrom="paragraph">
              <wp:posOffset>217750</wp:posOffset>
            </wp:positionV>
            <wp:extent cx="365760" cy="3657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anchor>
        </w:drawing>
      </w:r>
      <w:bookmarkEnd w:id="246"/>
    </w:p>
    <w:p w:rsidR="008A7319" w:rsidP="007C47D1" w:rsidRDefault="00A6592E" w14:paraId="597B099D" w14:textId="22F7F6B5">
      <w:r>
        <w:t xml:space="preserve">Nodes can be dragged around the map by right clicking </w:t>
      </w:r>
      <w:r w:rsidR="00020CCF">
        <w:t>them and dragging the mouse around on the map.</w:t>
      </w:r>
      <w:r w:rsidRPr="00215C54" w:rsidR="00215C54">
        <w:t xml:space="preserve"> </w:t>
      </w:r>
      <w:r w:rsidR="00215C54">
        <w:t>Alternatively, by clicking on a node a single time it will get selected and turn purple.</w:t>
      </w:r>
    </w:p>
    <w:p w:rsidR="008A7319" w:rsidP="007C47D1" w:rsidRDefault="00A30914" w14:paraId="25FB292C" w14:textId="09303CF9">
      <w:r>
        <w:t>To place new nodes double click anywhere on the map.</w:t>
      </w:r>
      <w:r w:rsidR="00215C54">
        <w:t xml:space="preserve"> </w:t>
      </w:r>
    </w:p>
    <w:p w:rsidR="00020CCF" w:rsidP="00D31B6E" w:rsidRDefault="00D31B6E" w14:paraId="7EF918E2" w14:textId="10AB94D8">
      <w:pPr>
        <w:pStyle w:val="Heading3"/>
      </w:pPr>
      <w:bookmarkStart w:name="_Toc40218269" w:id="247"/>
      <w:r>
        <w:t>Editor Sidebar</w:t>
      </w:r>
      <w:bookmarkEnd w:id="247"/>
    </w:p>
    <w:p w:rsidRPr="00F8673C" w:rsidR="00F8673C" w:rsidP="00F8673C" w:rsidRDefault="00D31B6E" w14:paraId="5B1D8404" w14:textId="75627ED0">
      <w:r>
        <w:rPr>
          <w:noProof/>
        </w:rPr>
        <mc:AlternateContent>
          <mc:Choice Requires="wps">
            <w:drawing>
              <wp:anchor distT="0" distB="0" distL="114300" distR="114300" simplePos="0" relativeHeight="251658262" behindDoc="0" locked="0" layoutInCell="1" allowOverlap="1" wp14:anchorId="0F526217" wp14:editId="3BEC3615">
                <wp:simplePos x="0" y="0"/>
                <wp:positionH relativeFrom="margin">
                  <wp:align>left</wp:align>
                </wp:positionH>
                <wp:positionV relativeFrom="paragraph">
                  <wp:posOffset>6074</wp:posOffset>
                </wp:positionV>
                <wp:extent cx="1121134" cy="3021496"/>
                <wp:effectExtent l="0" t="0" r="22225" b="26670"/>
                <wp:wrapNone/>
                <wp:docPr id="36" name="Rectangle 36"/>
                <wp:cNvGraphicFramePr/>
                <a:graphic xmlns:a="http://schemas.openxmlformats.org/drawingml/2006/main">
                  <a:graphicData uri="http://schemas.microsoft.com/office/word/2010/wordprocessingShape">
                    <wps:wsp>
                      <wps:cNvSpPr/>
                      <wps:spPr>
                        <a:xfrm>
                          <a:off x="0" y="0"/>
                          <a:ext cx="1121134" cy="302149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7580B13">
              <v:rect id="Rectangle 36" style="position:absolute;margin-left:0;margin-top:.5pt;width:88.3pt;height:237.9pt;z-index:25165826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red" strokeweight="1.5pt" w14:anchorId="2E57E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">
                <w10:wrap anchorx="margin"/>
              </v:rect>
            </w:pict>
          </mc:Fallback>
        </mc:AlternateContent>
      </w:r>
      <w:r w:rsidRPr="00AE032C" w:rsidR="00AE032C">
        <w:rPr>
          <w:noProof/>
        </w:rPr>
        <w:drawing>
          <wp:inline distT="0" distB="0" distL="0" distR="0" wp14:anchorId="5EA7E3E7" wp14:editId="1D4AACFB">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530C2" w:rsidP="005A5057" w:rsidRDefault="005A5057" w14:paraId="647C8DFE" w14:textId="5A259260">
      <w:pPr>
        <w:pStyle w:val="Caption"/>
      </w:pPr>
      <w:bookmarkStart w:name="_Toc40218200" w:id="248"/>
      <w:r>
        <w:t xml:space="preserve">Figure </w:t>
      </w:r>
      <w:r>
        <w:fldChar w:fldCharType="begin"/>
      </w:r>
      <w:r>
        <w:instrText> SEQ Figure \* ARABIC </w:instrText>
      </w:r>
      <w:r>
        <w:fldChar w:fldCharType="separate"/>
      </w:r>
      <w:r w:rsidR="002B2EF1">
        <w:rPr>
          <w:noProof/>
        </w:rPr>
        <w:t>65</w:t>
      </w:r>
      <w:r>
        <w:fldChar w:fldCharType="end"/>
      </w:r>
      <w:r>
        <w:t xml:space="preserve"> Editor Sidebar</w:t>
      </w:r>
      <w:bookmarkEnd w:id="248"/>
    </w:p>
    <w:p w:rsidR="008A7319" w:rsidP="00D31B6E" w:rsidRDefault="0011101E" w14:paraId="46A45269" w14:textId="43A99218">
      <w:r w:rsidRPr="00EC27BE">
        <w:rPr>
          <w:noProof/>
        </w:rPr>
        <w:drawing>
          <wp:anchor distT="0" distB="0" distL="114300" distR="114300" simplePos="0" relativeHeight="251658263" behindDoc="0" locked="0" layoutInCell="1" allowOverlap="1" wp14:anchorId="1FA36450" wp14:editId="5B566ED9">
            <wp:simplePos x="0" y="0"/>
            <wp:positionH relativeFrom="margin">
              <wp:align>left</wp:align>
            </wp:positionH>
            <wp:positionV relativeFrom="paragraph">
              <wp:posOffset>411025</wp:posOffset>
            </wp:positionV>
            <wp:extent cx="1055601" cy="34438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1737" t="1750" r="1287" b="5285"/>
                    <a:stretch/>
                  </pic:blipFill>
                  <pic:spPr bwMode="auto">
                    <a:xfrm>
                      <a:off x="0" y="0"/>
                      <a:ext cx="1055601" cy="344385"/>
                    </a:xfrm>
                    <a:prstGeom prst="roundRect">
                      <a:avLst/>
                    </a:prstGeom>
                    <a:ln>
                      <a:noFill/>
                    </a:ln>
                    <a:extLst>
                      <a:ext uri="{53640926-AAD7-44D8-BBD7-CCE9431645EC}">
                        <a14:shadowObscured xmlns:a14="http://schemas.microsoft.com/office/drawing/2010/main"/>
                      </a:ext>
                    </a:extLst>
                  </pic:spPr>
                </pic:pic>
              </a:graphicData>
            </a:graphic>
          </wp:anchor>
        </w:drawing>
      </w:r>
      <w:r w:rsidR="008A7319">
        <w:t>The Node Type field, at the top of the sidebar, allows the user to change between the different node types for newly placed nodes.</w:t>
      </w:r>
    </w:p>
    <w:p w:rsidR="00A30914" w:rsidP="00D31B6E" w:rsidRDefault="00EC27BE" w14:paraId="415DCBD1" w14:textId="71C0EDA7">
      <w:r>
        <w:t>The Save button saves changes made to the map s</w:t>
      </w:r>
      <w:r w:rsidR="0011101E">
        <w:t>o that they are kept upon exiting.</w:t>
      </w:r>
    </w:p>
    <w:p w:rsidR="00025A0A" w:rsidP="00025A0A" w:rsidRDefault="00025A0A" w14:paraId="6281E362" w14:textId="116A1336">
      <w:pPr>
        <w:tabs>
          <w:tab w:val="left" w:pos="1147"/>
        </w:tabs>
      </w:pPr>
      <w:r w:rsidRPr="00025A0A">
        <w:rPr>
          <w:noProof/>
        </w:rPr>
        <w:drawing>
          <wp:anchor distT="0" distB="0" distL="114300" distR="114300" simplePos="0" relativeHeight="251658264" behindDoc="0" locked="0" layoutInCell="1" allowOverlap="1" wp14:anchorId="320257FA" wp14:editId="11C5668C">
            <wp:simplePos x="0" y="0"/>
            <wp:positionH relativeFrom="margin">
              <wp:align>left</wp:align>
            </wp:positionH>
            <wp:positionV relativeFrom="paragraph">
              <wp:posOffset>195943</wp:posOffset>
            </wp:positionV>
            <wp:extent cx="1039091" cy="346710"/>
            <wp:effectExtent l="0" t="0" r="889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1361" t="660" r="1924" b="5882"/>
                    <a:stretch/>
                  </pic:blipFill>
                  <pic:spPr bwMode="auto">
                    <a:xfrm>
                      <a:off x="0" y="0"/>
                      <a:ext cx="1039091" cy="346710"/>
                    </a:xfrm>
                    <a:prstGeom prst="roundRect">
                      <a:avLst/>
                    </a:prstGeom>
                    <a:ln>
                      <a:noFill/>
                    </a:ln>
                    <a:extLst>
                      <a:ext uri="{53640926-AAD7-44D8-BBD7-CCE9431645EC}">
                        <a14:shadowObscured xmlns:a14="http://schemas.microsoft.com/office/drawing/2010/main"/>
                      </a:ext>
                    </a:extLst>
                  </pic:spPr>
                </pic:pic>
              </a:graphicData>
            </a:graphic>
          </wp:anchor>
        </w:drawing>
      </w:r>
      <w:r>
        <w:tab/>
      </w:r>
    </w:p>
    <w:p w:rsidR="003608DC" w:rsidP="00025A0A" w:rsidRDefault="00025A0A" w14:paraId="159F61F7" w14:textId="77777777">
      <w:pPr>
        <w:tabs>
          <w:tab w:val="left" w:pos="1147"/>
        </w:tabs>
      </w:pPr>
      <w:r>
        <w:t>The Cancel button discards changes made to the map</w:t>
      </w:r>
      <w:r w:rsidR="003608DC">
        <w:t>.</w:t>
      </w:r>
    </w:p>
    <w:p w:rsidR="003E6D12" w:rsidP="00025A0A" w:rsidRDefault="003E6D12" w14:paraId="40186669" w14:textId="6665C533">
      <w:pPr>
        <w:tabs>
          <w:tab w:val="left" w:pos="1147"/>
        </w:tabs>
      </w:pPr>
      <w:r w:rsidRPr="00FE4B93">
        <w:rPr>
          <w:noProof/>
        </w:rPr>
        <w:drawing>
          <wp:anchor distT="0" distB="0" distL="114300" distR="114300" simplePos="0" relativeHeight="251658266" behindDoc="0" locked="0" layoutInCell="1" allowOverlap="1" wp14:anchorId="10B40BD1" wp14:editId="694B1E33">
            <wp:simplePos x="0" y="0"/>
            <wp:positionH relativeFrom="margin">
              <wp:align>left</wp:align>
            </wp:positionH>
            <wp:positionV relativeFrom="paragraph">
              <wp:posOffset>244171</wp:posOffset>
            </wp:positionV>
            <wp:extent cx="690545" cy="25654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3624" r="5719"/>
                    <a:stretch/>
                  </pic:blipFill>
                  <pic:spPr bwMode="auto">
                    <a:xfrm>
                      <a:off x="0" y="0"/>
                      <a:ext cx="690545" cy="256540"/>
                    </a:xfrm>
                    <a:prstGeom prst="roundRect">
                      <a:avLst/>
                    </a:prstGeom>
                    <a:ln>
                      <a:noFill/>
                    </a:ln>
                    <a:extLst>
                      <a:ext uri="{53640926-AAD7-44D8-BBD7-CCE9431645EC}">
                        <a14:shadowObscured xmlns:a14="http://schemas.microsoft.com/office/drawing/2010/main"/>
                      </a:ext>
                    </a:extLst>
                  </pic:spPr>
                </pic:pic>
              </a:graphicData>
            </a:graphic>
          </wp:anchor>
        </w:drawing>
      </w:r>
    </w:p>
    <w:p w:rsidR="003E6D12" w:rsidP="00025A0A" w:rsidRDefault="003E6D12" w14:paraId="54F1567E" w14:textId="63317763">
      <w:pPr>
        <w:tabs>
          <w:tab w:val="left" w:pos="1147"/>
        </w:tabs>
      </w:pPr>
      <w:r>
        <w:t>The Undo button undoes the most recent action</w:t>
      </w:r>
      <w:r w:rsidR="007D3733">
        <w:t>.</w:t>
      </w:r>
    </w:p>
    <w:p w:rsidR="007D3733" w:rsidP="00025A0A" w:rsidRDefault="007D3733" w14:paraId="2E0AEA05" w14:textId="02C25F74">
      <w:pPr>
        <w:tabs>
          <w:tab w:val="left" w:pos="1147"/>
        </w:tabs>
      </w:pPr>
      <w:r w:rsidRPr="007D3733">
        <w:rPr>
          <w:noProof/>
        </w:rPr>
        <w:drawing>
          <wp:anchor distT="0" distB="0" distL="114300" distR="114300" simplePos="0" relativeHeight="251658267" behindDoc="0" locked="0" layoutInCell="1" allowOverlap="1" wp14:anchorId="169A7AD6" wp14:editId="68C7F876">
            <wp:simplePos x="0" y="0"/>
            <wp:positionH relativeFrom="margin">
              <wp:align>left</wp:align>
            </wp:positionH>
            <wp:positionV relativeFrom="paragraph">
              <wp:posOffset>230988</wp:posOffset>
            </wp:positionV>
            <wp:extent cx="713740" cy="276225"/>
            <wp:effectExtent l="0" t="0" r="0" b="952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extLst>
                        <a:ext uri="{28A0092B-C50C-407E-A947-70E740481C1C}">
                          <a14:useLocalDpi xmlns:a14="http://schemas.microsoft.com/office/drawing/2010/main" val="0"/>
                        </a:ext>
                      </a:extLst>
                    </a:blip>
                    <a:srcRect l="2907" r="2746" b="3956"/>
                    <a:stretch/>
                  </pic:blipFill>
                  <pic:spPr bwMode="auto">
                    <a:xfrm>
                      <a:off x="0" y="0"/>
                      <a:ext cx="713740" cy="276225"/>
                    </a:xfrm>
                    <a:prstGeom prst="round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A12AF" w:rsidP="00025A0A" w:rsidRDefault="007D3733" w14:paraId="66303899" w14:textId="51E0975F">
      <w:pPr>
        <w:tabs>
          <w:tab w:val="left" w:pos="1147"/>
        </w:tabs>
      </w:pPr>
      <w:r>
        <w:t>The Redo button redoes the most recently undone action.</w:t>
      </w:r>
    </w:p>
    <w:p w:rsidR="007D3733" w:rsidP="00025A0A" w:rsidRDefault="008A12AF" w14:paraId="79376854" w14:textId="301BF459">
      <w:pPr>
        <w:tabs>
          <w:tab w:val="left" w:pos="1147"/>
        </w:tabs>
      </w:pPr>
      <w:r w:rsidRPr="008A12AF">
        <w:rPr>
          <w:noProof/>
        </w:rPr>
        <w:drawing>
          <wp:anchor distT="0" distB="0" distL="114300" distR="114300" simplePos="0" relativeHeight="251658268" behindDoc="1" locked="0" layoutInCell="1" allowOverlap="1" wp14:anchorId="2148B694" wp14:editId="3A8ADE01">
            <wp:simplePos x="0" y="0"/>
            <wp:positionH relativeFrom="margin">
              <wp:align>left</wp:align>
            </wp:positionH>
            <wp:positionV relativeFrom="paragraph">
              <wp:posOffset>159708</wp:posOffset>
            </wp:positionV>
            <wp:extent cx="1068070" cy="42291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extLst>
                        <a:ext uri="{28A0092B-C50C-407E-A947-70E740481C1C}">
                          <a14:useLocalDpi xmlns:a14="http://schemas.microsoft.com/office/drawing/2010/main" val="0"/>
                        </a:ext>
                      </a:extLst>
                    </a:blip>
                    <a:srcRect l="2816" t="3697" r="4273" b="5710"/>
                    <a:stretch/>
                  </pic:blipFill>
                  <pic:spPr bwMode="auto">
                    <a:xfrm>
                      <a:off x="0" y="0"/>
                      <a:ext cx="1068070" cy="422910"/>
                    </a:xfrm>
                    <a:prstGeom prst="roundRect">
                      <a:avLst/>
                    </a:prstGeom>
                    <a:ln>
                      <a:noFill/>
                    </a:ln>
                    <a:extLst>
                      <a:ext uri="{53640926-AAD7-44D8-BBD7-CCE9431645EC}">
                        <a14:shadowObscured xmlns:a14="http://schemas.microsoft.com/office/drawing/2010/main"/>
                      </a:ext>
                    </a:extLst>
                  </pic:spPr>
                </pic:pic>
              </a:graphicData>
            </a:graphic>
          </wp:anchor>
        </w:drawing>
      </w:r>
    </w:p>
    <w:p w:rsidR="0011101E" w:rsidP="008A12AF" w:rsidRDefault="008A12AF" w14:paraId="51A4E9BB" w14:textId="170EFE59">
      <w:pPr>
        <w:tabs>
          <w:tab w:val="left" w:pos="1147"/>
        </w:tabs>
      </w:pPr>
      <w:r>
        <w:t>The Exit button exits the editor returning the user to the main map.</w:t>
      </w:r>
    </w:p>
    <w:p w:rsidR="008E71DD" w:rsidP="008A12AF" w:rsidRDefault="008E71DD" w14:paraId="67D1C84B" w14:textId="77777777">
      <w:pPr>
        <w:tabs>
          <w:tab w:val="left" w:pos="1147"/>
        </w:tabs>
      </w:pPr>
    </w:p>
    <w:p w:rsidR="008E71DD" w:rsidP="008A12AF" w:rsidRDefault="008E71DD" w14:paraId="262A978A" w14:textId="79604504">
      <w:pPr>
        <w:tabs>
          <w:tab w:val="left" w:pos="1147"/>
        </w:tabs>
      </w:pPr>
      <w:r>
        <w:t xml:space="preserve">The floor and building buttons </w:t>
      </w:r>
      <w:r w:rsidR="007249D9">
        <w:t>function the same as those found on the main pathfinding screen.</w:t>
      </w:r>
    </w:p>
    <w:p w:rsidRPr="008A12AF" w:rsidR="008A12AF" w:rsidP="008A12AF" w:rsidRDefault="008A12AF" w14:paraId="7F8786C4" w14:textId="77777777">
      <w:pPr>
        <w:tabs>
          <w:tab w:val="left" w:pos="1147"/>
        </w:tabs>
      </w:pPr>
    </w:p>
    <w:p w:rsidR="00BD4DFC" w:rsidP="00D31B6E" w:rsidRDefault="00BD4DFC" w14:paraId="1490ADF8" w14:textId="4494F355">
      <w:pPr>
        <w:pStyle w:val="Heading4"/>
      </w:pPr>
      <w:r>
        <w:t>Node Editing</w:t>
      </w:r>
    </w:p>
    <w:p w:rsidRPr="00387BC5" w:rsidR="00387BC5" w:rsidP="00387BC5" w:rsidRDefault="00AE032C" w14:paraId="138D88D0" w14:textId="29B5BAE5">
      <w:r>
        <w:rPr>
          <w:noProof/>
        </w:rPr>
        <mc:AlternateContent>
          <mc:Choice Requires="wps">
            <w:drawing>
              <wp:anchor distT="0" distB="0" distL="114300" distR="114300" simplePos="0" relativeHeight="251658269" behindDoc="0" locked="0" layoutInCell="1" allowOverlap="1" wp14:anchorId="43341C3C" wp14:editId="41E0D61F">
                <wp:simplePos x="0" y="0"/>
                <wp:positionH relativeFrom="margin">
                  <wp:posOffset>27214</wp:posOffset>
                </wp:positionH>
                <wp:positionV relativeFrom="paragraph">
                  <wp:posOffset>1026886</wp:posOffset>
                </wp:positionV>
                <wp:extent cx="1014821" cy="1115785"/>
                <wp:effectExtent l="0" t="0" r="13970" b="27305"/>
                <wp:wrapNone/>
                <wp:docPr id="44" name="Rectangle 44"/>
                <wp:cNvGraphicFramePr/>
                <a:graphic xmlns:a="http://schemas.openxmlformats.org/drawingml/2006/main">
                  <a:graphicData uri="http://schemas.microsoft.com/office/word/2010/wordprocessingShape">
                    <wps:wsp>
                      <wps:cNvSpPr/>
                      <wps:spPr>
                        <a:xfrm>
                          <a:off x="0" y="0"/>
                          <a:ext cx="1014821" cy="111578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46CDFE3">
              <v:rect id="Rectangle 44" style="position:absolute;margin-left:2.15pt;margin-top:80.85pt;width:79.9pt;height:87.8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4EA87E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nZnAIAAJI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">
                <w10:wrap anchorx="margin"/>
              </v:rect>
            </w:pict>
          </mc:Fallback>
        </mc:AlternateContent>
      </w:r>
      <w:r w:rsidRPr="00AE032C">
        <w:rPr>
          <w:noProof/>
        </w:rPr>
        <w:drawing>
          <wp:inline distT="0" distB="0" distL="0" distR="0" wp14:anchorId="72F39586" wp14:editId="6C5F993B">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commentRangeStart w:id="249"/>
      <w:commentRangeEnd w:id="249"/>
    </w:p>
    <w:p w:rsidR="005A5057" w:rsidP="005A5057" w:rsidRDefault="005A5057" w14:paraId="5D0BA702" w14:textId="7EAF8045">
      <w:pPr>
        <w:pStyle w:val="Caption"/>
      </w:pPr>
      <w:bookmarkStart w:name="_Ref40210031" w:id="250"/>
      <w:bookmarkStart w:name="_Toc40218201" w:id="251"/>
      <w:r>
        <w:t xml:space="preserve">Figure </w:t>
      </w:r>
      <w:r>
        <w:fldChar w:fldCharType="begin"/>
      </w:r>
      <w:r>
        <w:instrText> SEQ Figure \* ARABIC </w:instrText>
      </w:r>
      <w:r>
        <w:fldChar w:fldCharType="separate"/>
      </w:r>
      <w:r w:rsidR="002B2EF1">
        <w:rPr>
          <w:noProof/>
        </w:rPr>
        <w:t>66</w:t>
      </w:r>
      <w:r>
        <w:fldChar w:fldCharType="end"/>
      </w:r>
      <w:bookmarkEnd w:id="250"/>
      <w:r>
        <w:t xml:space="preserve"> Edit a Node</w:t>
      </w:r>
      <w:bookmarkEnd w:id="251"/>
    </w:p>
    <w:p w:rsidR="00437864" w:rsidP="008A12AF" w:rsidRDefault="00215C54" w14:paraId="167C72E5" w14:textId="4EF31275">
      <w:r>
        <w:t>There are five fields for editing nodes,</w:t>
      </w:r>
      <w:r w:rsidR="009460B9">
        <w:t xml:space="preserve"> as shown in</w:t>
      </w:r>
      <w:r w:rsidR="007F43B9">
        <w:t xml:space="preserve"> </w:t>
      </w:r>
      <w:r w:rsidR="009460B9">
        <w:fldChar w:fldCharType="begin"/>
      </w:r>
      <w:r w:rsidR="009460B9">
        <w:instrText xml:space="preserve"> REF _Ref40210031 \h </w:instrText>
      </w:r>
      <w:r w:rsidR="009460B9">
        <w:fldChar w:fldCharType="separate"/>
      </w:r>
      <w:r w:rsidR="007655B5">
        <w:t xml:space="preserve">Figure </w:t>
      </w:r>
      <w:r w:rsidR="007655B5">
        <w:rPr>
          <w:noProof/>
        </w:rPr>
        <w:t>63</w:t>
      </w:r>
      <w:r w:rsidR="009460B9">
        <w:fldChar w:fldCharType="end"/>
      </w:r>
      <w:r w:rsidR="009460B9">
        <w:t xml:space="preserve">.  </w:t>
      </w:r>
      <w:r w:rsidR="007F43B9">
        <w:t>for how to select a node</w:t>
      </w:r>
      <w:r w:rsidR="00B84D22">
        <w:t xml:space="preserve">. Long Name and Abbreviation </w:t>
      </w:r>
      <w:r w:rsidR="00407276">
        <w:t xml:space="preserve">can be filled with </w:t>
      </w:r>
      <w:r w:rsidR="00DB23B1">
        <w:t>text, Long Name denoting the full name of the node and Abbreviation its abbreviation.</w:t>
      </w:r>
      <w:r w:rsidR="002934D4">
        <w:t xml:space="preserve"> The Type field</w:t>
      </w:r>
      <w:r w:rsidR="0048259C">
        <w:t xml:space="preserve"> has a drop down used to change the node between the different types</w:t>
      </w:r>
      <w:r w:rsidR="00930135">
        <w:t>. The X and Y coordinates can be filled with numbers to set the coordinates of the Node on the map.</w:t>
      </w:r>
    </w:p>
    <w:p w:rsidR="002934D4" w:rsidP="008A12AF" w:rsidRDefault="00437864" w14:paraId="4F11A454" w14:textId="053F226A">
      <w:r>
        <w:t>Bellow th</w:t>
      </w:r>
      <w:r w:rsidR="005B223E">
        <w:t xml:space="preserve">ese fields are two buttons and a </w:t>
      </w:r>
      <w:r w:rsidR="00090F74">
        <w:t>drop-down</w:t>
      </w:r>
      <w:r w:rsidR="005B223E">
        <w:t xml:space="preserve"> menu</w:t>
      </w:r>
      <w:r w:rsidR="00090F74">
        <w:t xml:space="preserve">. The copy to floor button makes a duplicate of the node on the floor shown in the drop-down. </w:t>
      </w:r>
      <w:r w:rsidR="002934D4">
        <w:t xml:space="preserve"> </w:t>
      </w:r>
      <w:r w:rsidR="00090F74">
        <w:t xml:space="preserve">The </w:t>
      </w:r>
      <w:r w:rsidR="00225C9B">
        <w:t>link to floor button links the node to another node on the floor selected in the dropdown</w:t>
      </w:r>
    </w:p>
    <w:p w:rsidRPr="008A12AF" w:rsidR="001E7834" w:rsidP="008A12AF" w:rsidRDefault="001E7834" w14:paraId="10F5E5E8" w14:textId="6F1BEF17">
      <w:r>
        <w:t>Bellow the Target Floor drop-down, there are four buttons</w:t>
      </w:r>
      <w:r w:rsidR="00431B8C">
        <w:t xml:space="preserve"> Delete, Unselect, New Edge, and Edit Edges</w:t>
      </w:r>
      <w:r w:rsidR="006137EB">
        <w:t xml:space="preserve">. </w:t>
      </w:r>
      <w:r w:rsidR="002E30DC">
        <w:t>The Delete button deletes the node and the Unselect button deselects the node. The New Edge button</w:t>
      </w:r>
      <w:r w:rsidR="008460AB">
        <w:t xml:space="preserve"> creates an edge that starts at the selected node and opens and edge editor, see </w:t>
      </w:r>
      <w:r w:rsidR="008460AB">
        <w:fldChar w:fldCharType="begin"/>
      </w:r>
      <w:r w:rsidR="008460AB">
        <w:instrText xml:space="preserve"> REF _Ref40043643 \r \h </w:instrText>
      </w:r>
      <w:r w:rsidR="008460AB">
        <w:fldChar w:fldCharType="separate"/>
      </w:r>
      <w:r w:rsidR="00F803F6">
        <w:t>9.3.1.2</w:t>
      </w:r>
      <w:r w:rsidR="008460AB">
        <w:fldChar w:fldCharType="end"/>
      </w:r>
      <w:r w:rsidR="008460AB">
        <w:t xml:space="preserve"> for how to use the edge editor</w:t>
      </w:r>
      <w:r w:rsidR="0067033E">
        <w:t>.</w:t>
      </w:r>
      <w:r w:rsidR="006F703E">
        <w:t xml:space="preserve"> And lastly the Edit Edges button selects all the edges connecting to the node, opening edge editors for each of them.</w:t>
      </w:r>
    </w:p>
    <w:p w:rsidRPr="00BD4DFC" w:rsidR="00BD4DFC" w:rsidP="00D31B6E" w:rsidRDefault="00BD4DFC" w14:paraId="6DF6D2D6" w14:textId="2FAA9481">
      <w:pPr>
        <w:pStyle w:val="Heading4"/>
      </w:pPr>
      <w:bookmarkStart w:name="_Ref40043643" w:id="252"/>
      <w:r>
        <w:t>Edge Editing</w:t>
      </w:r>
      <w:bookmarkEnd w:id="252"/>
    </w:p>
    <w:p w:rsidRPr="00387BC5" w:rsidR="00387BC5" w:rsidP="00387BC5" w:rsidRDefault="00BC471F" w14:paraId="622B2E40" w14:textId="02132474">
      <w:r>
        <w:rPr>
          <w:noProof/>
        </w:rPr>
        <mc:AlternateContent>
          <mc:Choice Requires="wps">
            <w:drawing>
              <wp:anchor distT="0" distB="0" distL="114300" distR="114300" simplePos="0" relativeHeight="251658292" behindDoc="0" locked="0" layoutInCell="1" allowOverlap="1" wp14:anchorId="626DA1E2" wp14:editId="46F64406">
                <wp:simplePos x="0" y="0"/>
                <wp:positionH relativeFrom="margin">
                  <wp:posOffset>24548</wp:posOffset>
                </wp:positionH>
                <wp:positionV relativeFrom="paragraph">
                  <wp:posOffset>1021753</wp:posOffset>
                </wp:positionV>
                <wp:extent cx="1031001" cy="671835"/>
                <wp:effectExtent l="0" t="0" r="17145" b="13970"/>
                <wp:wrapNone/>
                <wp:docPr id="46" name="Rectangle 46"/>
                <wp:cNvGraphicFramePr/>
                <a:graphic xmlns:a="http://schemas.openxmlformats.org/drawingml/2006/main">
                  <a:graphicData uri="http://schemas.microsoft.com/office/word/2010/wordprocessingShape">
                    <wps:wsp>
                      <wps:cNvSpPr/>
                      <wps:spPr>
                        <a:xfrm>
                          <a:off x="0" y="0"/>
                          <a:ext cx="1031001" cy="67183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08EF73A">
              <v:rect id="Rectangle 46" style="position:absolute;margin-left:1.95pt;margin-top:80.45pt;width:81.2pt;height:52.9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5pt" w14:anchorId="0A59ED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">
                <w10:wrap anchorx="margin"/>
              </v:rect>
            </w:pict>
          </mc:Fallback>
        </mc:AlternateContent>
      </w:r>
      <w:r w:rsidRPr="00BC471F">
        <w:rPr>
          <w:noProof/>
        </w:rPr>
        <w:drawing>
          <wp:inline distT="0" distB="0" distL="0" distR="0" wp14:anchorId="4561C46D" wp14:editId="1E1568E0">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5A5057" w:rsidP="005A5057" w:rsidRDefault="005A5057" w14:paraId="558D33D3" w14:textId="4114F294">
      <w:pPr>
        <w:pStyle w:val="Caption"/>
      </w:pPr>
      <w:bookmarkStart w:name="_Toc40218202" w:id="253"/>
      <w:r>
        <w:t xml:space="preserve">Figure </w:t>
      </w:r>
      <w:r>
        <w:fldChar w:fldCharType="begin"/>
      </w:r>
      <w:r>
        <w:instrText> SEQ Figure \* ARABIC </w:instrText>
      </w:r>
      <w:r>
        <w:fldChar w:fldCharType="separate"/>
      </w:r>
      <w:r w:rsidR="002B2EF1">
        <w:rPr>
          <w:noProof/>
        </w:rPr>
        <w:t>67</w:t>
      </w:r>
      <w:r>
        <w:fldChar w:fldCharType="end"/>
      </w:r>
      <w:r>
        <w:t xml:space="preserve"> Edit an Edge</w:t>
      </w:r>
      <w:bookmarkEnd w:id="253"/>
    </w:p>
    <w:p w:rsidR="008971F5" w:rsidP="00B71739" w:rsidRDefault="00BC471F" w14:paraId="3D7A9139" w14:textId="791FF04E">
      <w:r>
        <w:t>In the edge editor there are three fields, the start and end fields select the nodes the edge connects between. The third</w:t>
      </w:r>
      <w:r w:rsidR="00FF08FB">
        <w:t xml:space="preserve"> field </w:t>
      </w:r>
      <w:r w:rsidR="002F31FF">
        <w:t xml:space="preserve">allows the user to set a static distance for the edge (used </w:t>
      </w:r>
      <w:r w:rsidR="00A31403">
        <w:t>primarily for</w:t>
      </w:r>
      <w:r w:rsidR="002F31FF">
        <w:t xml:space="preserve"> </w:t>
      </w:r>
      <w:r w:rsidR="00A31403">
        <w:t>connecting</w:t>
      </w:r>
      <w:r w:rsidR="002F31FF">
        <w:t xml:space="preserve"> </w:t>
      </w:r>
      <w:r w:rsidR="0047167A">
        <w:t xml:space="preserve">different buildings </w:t>
      </w:r>
      <w:r w:rsidR="008E0972">
        <w:t>to prevent pathfinding issues, the recommended setting for connecting buildings is the maximum 999</w:t>
      </w:r>
      <w:r w:rsidR="002F31FF">
        <w:t>)</w:t>
      </w:r>
      <w:r w:rsidR="008E0972">
        <w:t>.</w:t>
      </w:r>
    </w:p>
    <w:p w:rsidR="00BC471F" w:rsidP="00B71739" w:rsidRDefault="008971F5" w14:paraId="0B3C289F" w14:textId="6503FA80">
      <w:r>
        <w:br w:type="page"/>
      </w:r>
    </w:p>
    <w:p w:rsidRPr="00B71739" w:rsidR="00B71739" w:rsidP="00B71739" w:rsidRDefault="00A73206" w14:paraId="0ECEC40A" w14:textId="4451062A">
      <w:pPr>
        <w:pStyle w:val="Heading2"/>
      </w:pPr>
      <w:bookmarkStart w:name="_Ref40056231" w:id="254"/>
      <w:bookmarkStart w:name="_Toc40218270" w:id="255"/>
      <w:r>
        <w:t>User</w:t>
      </w:r>
      <w:r w:rsidR="008310D6">
        <w:t xml:space="preserve"> Management</w:t>
      </w:r>
      <w:bookmarkEnd w:id="254"/>
      <w:bookmarkEnd w:id="255"/>
    </w:p>
    <w:p w:rsidRPr="00C17F6B" w:rsidR="00C17F6B" w:rsidP="00C17F6B" w:rsidRDefault="00C17F6B" w14:paraId="267C0FCC" w14:textId="0265C3E9">
      <w:r>
        <w:t xml:space="preserve">Clicking the “Users” button will take the Administrator to the Users Menu, where they will have </w:t>
      </w:r>
      <w:r w:rsidR="008971F5">
        <w:t>several</w:t>
      </w:r>
      <w:r>
        <w:t xml:space="preserve"> options to choose from to manipulate the Users Database in the program.</w:t>
      </w:r>
    </w:p>
    <w:p w:rsidR="007061FA" w:rsidP="007061FA" w:rsidRDefault="0D0A1F47" w14:paraId="316A8689" w14:textId="47844C33">
      <w:pPr>
        <w:keepNext/>
      </w:pPr>
      <w:r>
        <w:rPr>
          <w:noProof/>
        </w:rPr>
        <w:drawing>
          <wp:inline distT="0" distB="0" distL="0" distR="0" wp14:anchorId="3243F3BB" wp14:editId="63E5F674">
            <wp:extent cx="5943600" cy="3343275"/>
            <wp:effectExtent l="0" t="0" r="0" b="9525"/>
            <wp:docPr id="140719706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commentRangeStart w:id="256"/>
      <w:commentRangeEnd w:id="256"/>
    </w:p>
    <w:p w:rsidR="007061FA" w:rsidP="003530C2" w:rsidRDefault="007061FA" w14:paraId="5EB81261" w14:textId="765739CD">
      <w:pPr>
        <w:pStyle w:val="Caption"/>
      </w:pPr>
      <w:bookmarkStart w:name="_Toc40218203" w:id="257"/>
      <w:r>
        <w:t xml:space="preserve">Figure </w:t>
      </w:r>
      <w:r>
        <w:fldChar w:fldCharType="begin"/>
      </w:r>
      <w:r>
        <w:instrText>SEQ Figure \* ARABIC</w:instrText>
      </w:r>
      <w:r>
        <w:fldChar w:fldCharType="separate"/>
      </w:r>
      <w:r w:rsidR="002B2EF1">
        <w:rPr>
          <w:noProof/>
        </w:rPr>
        <w:t>68</w:t>
      </w:r>
      <w:r>
        <w:fldChar w:fldCharType="end"/>
      </w:r>
      <w:r>
        <w:t xml:space="preserve"> The Users Menu</w:t>
      </w:r>
      <w:bookmarkEnd w:id="257"/>
    </w:p>
    <w:p w:rsidR="007061FA" w:rsidP="007061FA" w:rsidRDefault="007061FA" w14:paraId="4962D654" w14:textId="6B3AF9BF">
      <w:r>
        <w:t>Each row in this table represents a user in the system, and displays their Full Name, their username, and the position they hold. Beside each set of information are two buttons:</w:t>
      </w:r>
    </w:p>
    <w:p w:rsidRPr="007061FA" w:rsidR="007061FA" w:rsidP="007061FA" w:rsidRDefault="003E7D0E" w14:paraId="7874D10A" w14:textId="6B3AF9BF">
      <w:r>
        <w:rPr>
          <w:noProof/>
        </w:rPr>
        <w:drawing>
          <wp:inline distT="0" distB="0" distL="0" distR="0" wp14:anchorId="0F9AF529" wp14:editId="78AB80BB">
            <wp:extent cx="1314633" cy="457264"/>
            <wp:effectExtent l="0" t="0" r="0" b="0"/>
            <wp:docPr id="87005746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80">
                      <a:extLst>
                        <a:ext uri="{28A0092B-C50C-407E-A947-70E740481C1C}">
                          <a14:useLocalDpi xmlns:a14="http://schemas.microsoft.com/office/drawing/2010/main" val="0"/>
                        </a:ext>
                      </a:extLst>
                    </a:blip>
                    <a:stretch>
                      <a:fillRect/>
                    </a:stretch>
                  </pic:blipFill>
                  <pic:spPr>
                    <a:xfrm>
                      <a:off x="0" y="0"/>
                      <a:ext cx="1314633" cy="457264"/>
                    </a:xfrm>
                    <a:prstGeom prst="rect">
                      <a:avLst/>
                    </a:prstGeom>
                  </pic:spPr>
                </pic:pic>
              </a:graphicData>
            </a:graphic>
          </wp:inline>
        </w:drawing>
      </w:r>
      <w:r w:rsidR="000F5392">
        <w:t xml:space="preserve"> </w:t>
      </w:r>
    </w:p>
    <w:p w:rsidRPr="00946EF2" w:rsidR="00946EF2" w:rsidP="00946EF2" w:rsidRDefault="000F5392" w14:paraId="15C15C4D" w14:textId="52B4D78E">
      <w:r>
        <w:t>The Edit button allows for an Administrator to update or change information for a given user, s</w:t>
      </w:r>
      <w:r w:rsidR="00B743D1">
        <w:t>pecifically their Name, their login name, and their occupation within</w:t>
      </w:r>
      <w:r>
        <w:t xml:space="preserve"> the</w:t>
      </w:r>
      <w:r w:rsidR="00B743D1">
        <w:t xml:space="preserve"> hospital.</w:t>
      </w:r>
    </w:p>
    <w:p w:rsidR="003D4406" w:rsidP="003D4406" w:rsidRDefault="00700949" w14:paraId="0D540F34" w14:textId="77777777">
      <w:pPr>
        <w:keepNext/>
      </w:pPr>
      <w:r w:rsidRPr="00700949">
        <w:rPr>
          <w:noProof/>
        </w:rPr>
        <w:drawing>
          <wp:inline distT="0" distB="0" distL="0" distR="0" wp14:anchorId="6C0847C6" wp14:editId="04F9FD39">
            <wp:extent cx="5924550" cy="20097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931" r="321" b="838"/>
                    <a:stretch/>
                  </pic:blipFill>
                  <pic:spPr bwMode="auto">
                    <a:xfrm>
                      <a:off x="0" y="0"/>
                      <a:ext cx="5924550" cy="2009775"/>
                    </a:xfrm>
                    <a:prstGeom prst="rect">
                      <a:avLst/>
                    </a:prstGeom>
                    <a:ln>
                      <a:noFill/>
                    </a:ln>
                    <a:extLst>
                      <a:ext uri="{53640926-AAD7-44D8-BBD7-CCE9431645EC}">
                        <a14:shadowObscured xmlns:a14="http://schemas.microsoft.com/office/drawing/2010/main"/>
                      </a:ext>
                    </a:extLst>
                  </pic:spPr>
                </pic:pic>
              </a:graphicData>
            </a:graphic>
          </wp:inline>
        </w:drawing>
      </w:r>
    </w:p>
    <w:p w:rsidRPr="00946EF2" w:rsidR="00700949" w:rsidP="003530C2" w:rsidRDefault="003D4406" w14:paraId="72A83796" w14:textId="0E0A79E9">
      <w:pPr>
        <w:pStyle w:val="Caption"/>
      </w:pPr>
      <w:bookmarkStart w:name="_Toc40218204" w:id="258"/>
      <w:r>
        <w:t xml:space="preserve">Figure </w:t>
      </w:r>
      <w:r>
        <w:fldChar w:fldCharType="begin"/>
      </w:r>
      <w:r>
        <w:instrText>SEQ Figure \* ARABIC</w:instrText>
      </w:r>
      <w:r>
        <w:fldChar w:fldCharType="separate"/>
      </w:r>
      <w:r w:rsidR="002B2EF1">
        <w:rPr>
          <w:noProof/>
        </w:rPr>
        <w:t>69</w:t>
      </w:r>
      <w:r>
        <w:fldChar w:fldCharType="end"/>
      </w:r>
      <w:r>
        <w:t xml:space="preserve"> The Edit User Window</w:t>
      </w:r>
      <w:bookmarkEnd w:id="258"/>
    </w:p>
    <w:p w:rsidRPr="009734F0" w:rsidR="009734F0" w:rsidP="009734F0" w:rsidRDefault="009734F0" w14:paraId="50D5AC4E" w14:textId="77777777"/>
    <w:p w:rsidRPr="003D4406" w:rsidR="003D4406" w:rsidP="003D4406" w:rsidRDefault="009734F0" w14:paraId="5088EAAE" w14:textId="1038F78A">
      <w:r>
        <w:rPr>
          <w:noProof/>
        </w:rPr>
        <w:drawing>
          <wp:inline distT="0" distB="0" distL="0" distR="0" wp14:anchorId="747D115E" wp14:editId="2F4EEC99">
            <wp:extent cx="1295581" cy="400106"/>
            <wp:effectExtent l="0" t="0" r="0" b="0"/>
            <wp:docPr id="47263048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82">
                      <a:extLst>
                        <a:ext uri="{28A0092B-C50C-407E-A947-70E740481C1C}">
                          <a14:useLocalDpi xmlns:a14="http://schemas.microsoft.com/office/drawing/2010/main" val="0"/>
                        </a:ext>
                      </a:extLst>
                    </a:blip>
                    <a:stretch>
                      <a:fillRect/>
                    </a:stretch>
                  </pic:blipFill>
                  <pic:spPr>
                    <a:xfrm>
                      <a:off x="0" y="0"/>
                      <a:ext cx="1295581" cy="400106"/>
                    </a:xfrm>
                    <a:prstGeom prst="rect">
                      <a:avLst/>
                    </a:prstGeom>
                  </pic:spPr>
                </pic:pic>
              </a:graphicData>
            </a:graphic>
          </wp:inline>
        </w:drawing>
      </w:r>
    </w:p>
    <w:p w:rsidRPr="003D4406" w:rsidR="009734F0" w:rsidP="003D4406" w:rsidRDefault="009734F0" w14:paraId="38FDDC94" w14:textId="397E5B6D">
      <w:r>
        <w:t>The Remove button allows for an Administrator to delete a user from the system, disabling them from being able to log in. Doing so is permanent. In the event a user is deleted accidentally, they will have to be manually added back into the system, using the final feature of the users Window.</w:t>
      </w:r>
    </w:p>
    <w:p w:rsidR="002B79C6" w:rsidP="003D4406" w:rsidRDefault="002B79C6" w14:paraId="5C837F3D" w14:textId="77777777"/>
    <w:p w:rsidR="002B79C6" w:rsidP="003D4406" w:rsidRDefault="002B79C6" w14:paraId="708020EE" w14:textId="5D1A8B43">
      <w:r>
        <w:rPr>
          <w:noProof/>
        </w:rPr>
        <w:drawing>
          <wp:inline distT="0" distB="0" distL="0" distR="0" wp14:anchorId="5E5D821F" wp14:editId="78388333">
            <wp:extent cx="1314633" cy="400106"/>
            <wp:effectExtent l="0" t="0" r="0" b="0"/>
            <wp:docPr id="195290416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83">
                      <a:extLst>
                        <a:ext uri="{28A0092B-C50C-407E-A947-70E740481C1C}">
                          <a14:useLocalDpi xmlns:a14="http://schemas.microsoft.com/office/drawing/2010/main" val="0"/>
                        </a:ext>
                      </a:extLst>
                    </a:blip>
                    <a:stretch>
                      <a:fillRect/>
                    </a:stretch>
                  </pic:blipFill>
                  <pic:spPr>
                    <a:xfrm>
                      <a:off x="0" y="0"/>
                      <a:ext cx="1314633" cy="400106"/>
                    </a:xfrm>
                    <a:prstGeom prst="rect">
                      <a:avLst/>
                    </a:prstGeom>
                  </pic:spPr>
                </pic:pic>
              </a:graphicData>
            </a:graphic>
          </wp:inline>
        </w:drawing>
      </w:r>
    </w:p>
    <w:p w:rsidR="007619C1" w:rsidP="003D4406" w:rsidRDefault="002B79C6" w14:paraId="7CF5AEB4" w14:textId="21635E04">
      <w:r>
        <w:t>The Add button allows an Administrator to add a new user into the database. They will be prompted to</w:t>
      </w:r>
      <w:r w:rsidR="007619C1">
        <w:t xml:space="preserve"> enter the new users Full name, their login name, their Occupation, a default password for them, and a default pin in the event they sign in via QR. Clicking submit will add a user to the system, assuming all the relevant fields were entered, and clicking cancel will take them back to the Users Screen.</w:t>
      </w:r>
    </w:p>
    <w:p w:rsidR="007619C1" w:rsidP="007619C1" w:rsidRDefault="27780716" w14:paraId="7FF857D2" w14:textId="77777777">
      <w:pPr>
        <w:keepNext/>
      </w:pPr>
      <w:r>
        <w:rPr>
          <w:noProof/>
        </w:rPr>
        <w:drawing>
          <wp:inline distT="0" distB="0" distL="0" distR="0" wp14:anchorId="4DCE7A82" wp14:editId="7127177A">
            <wp:extent cx="5943600" cy="2345690"/>
            <wp:effectExtent l="0" t="0" r="0" b="0"/>
            <wp:docPr id="60562975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84">
                      <a:extLst>
                        <a:ext uri="{28A0092B-C50C-407E-A947-70E740481C1C}">
                          <a14:useLocalDpi xmlns:a14="http://schemas.microsoft.com/office/drawing/2010/main" val="0"/>
                        </a:ext>
                      </a:extLst>
                    </a:blip>
                    <a:stretch>
                      <a:fillRect/>
                    </a:stretch>
                  </pic:blipFill>
                  <pic:spPr>
                    <a:xfrm>
                      <a:off x="0" y="0"/>
                      <a:ext cx="5943600" cy="2345690"/>
                    </a:xfrm>
                    <a:prstGeom prst="rect">
                      <a:avLst/>
                    </a:prstGeom>
                  </pic:spPr>
                </pic:pic>
              </a:graphicData>
            </a:graphic>
          </wp:inline>
        </w:drawing>
      </w:r>
    </w:p>
    <w:p w:rsidR="007619C1" w:rsidP="00AA4EB8" w:rsidRDefault="007619C1" w14:paraId="61631393" w14:textId="0224E0FB">
      <w:pPr>
        <w:pStyle w:val="Caption"/>
      </w:pPr>
      <w:bookmarkStart w:name="_Toc40218205" w:id="259"/>
      <w:r>
        <w:t xml:space="preserve">Figure </w:t>
      </w:r>
      <w:r>
        <w:fldChar w:fldCharType="begin"/>
      </w:r>
      <w:r>
        <w:instrText>SEQ Figure \* ARABIC</w:instrText>
      </w:r>
      <w:r>
        <w:fldChar w:fldCharType="separate"/>
      </w:r>
      <w:r w:rsidR="002B2EF1">
        <w:rPr>
          <w:noProof/>
        </w:rPr>
        <w:t>70</w:t>
      </w:r>
      <w:r>
        <w:fldChar w:fldCharType="end"/>
      </w:r>
      <w:r>
        <w:t xml:space="preserve"> The User Creation Screen</w:t>
      </w:r>
      <w:bookmarkEnd w:id="259"/>
    </w:p>
    <w:p w:rsidR="002E754F" w:rsidP="000173E1" w:rsidRDefault="002E754F" w14:paraId="1E3AC743" w14:textId="0D65281E">
      <w:pPr>
        <w:pStyle w:val="Heading1"/>
      </w:pPr>
      <w:bookmarkStart w:name="_Toc40218271" w:id="260"/>
      <w:r w:rsidRPr="000173E1">
        <w:t>Acknowledgments</w:t>
      </w:r>
      <w:bookmarkEnd w:id="260"/>
      <w:r>
        <w:t xml:space="preserve"> </w:t>
      </w:r>
    </w:p>
    <w:p w:rsidR="00193C94" w:rsidP="00193C94" w:rsidRDefault="00D8749B" w14:paraId="1894CAA5" w14:textId="0B244DAF">
      <w:r>
        <w:t xml:space="preserve">All the members of </w:t>
      </w:r>
      <w:r w:rsidR="00193C94">
        <w:t>Team Khaki Kappas would like to th</w:t>
      </w:r>
      <w:r>
        <w:t>ank the follow people:</w:t>
      </w:r>
    </w:p>
    <w:p w:rsidR="0001236F" w:rsidP="00D8749B" w:rsidRDefault="0001236F" w14:paraId="4911A7DE" w14:textId="603CB214">
      <w:pPr>
        <w:pStyle w:val="ListParagraph"/>
        <w:numPr>
          <w:ilvl w:val="0"/>
          <w:numId w:val="3"/>
        </w:numPr>
      </w:pPr>
      <w:r>
        <w:t xml:space="preserve">Team </w:t>
      </w:r>
      <w:r w:rsidR="00C500C2">
        <w:t>A for their Flower Request API</w:t>
      </w:r>
    </w:p>
    <w:p w:rsidR="00C500C2" w:rsidP="00D8749B" w:rsidRDefault="00C500C2" w14:paraId="1388923E" w14:textId="0F6E4224">
      <w:pPr>
        <w:pStyle w:val="ListParagraph"/>
        <w:numPr>
          <w:ilvl w:val="0"/>
          <w:numId w:val="3"/>
        </w:numPr>
      </w:pPr>
      <w:r>
        <w:t>Team B for their Secure Incident Reporting API</w:t>
      </w:r>
    </w:p>
    <w:p w:rsidR="00C500C2" w:rsidP="00D8749B" w:rsidRDefault="00C500C2" w14:paraId="13EC0D29" w14:textId="7E9B7E73">
      <w:pPr>
        <w:pStyle w:val="ListParagraph"/>
        <w:numPr>
          <w:ilvl w:val="0"/>
          <w:numId w:val="3"/>
        </w:numPr>
      </w:pPr>
      <w:r>
        <w:t xml:space="preserve">Team C for their Interpreter </w:t>
      </w:r>
      <w:r w:rsidR="007A16E0">
        <w:t>R</w:t>
      </w:r>
      <w:r>
        <w:t>equest API</w:t>
      </w:r>
    </w:p>
    <w:p w:rsidR="00C500C2" w:rsidP="00D8749B" w:rsidRDefault="00C500C2" w14:paraId="3BD8A873" w14:textId="25FDC386">
      <w:pPr>
        <w:pStyle w:val="ListParagraph"/>
        <w:numPr>
          <w:ilvl w:val="0"/>
          <w:numId w:val="3"/>
        </w:numPr>
      </w:pPr>
      <w:r>
        <w:t xml:space="preserve">Team </w:t>
      </w:r>
      <w:r w:rsidR="007A16E0">
        <w:t>D</w:t>
      </w:r>
      <w:r>
        <w:t xml:space="preserve"> for their Internal Transport Request API</w:t>
      </w:r>
    </w:p>
    <w:p w:rsidR="00C500C2" w:rsidP="00D8749B" w:rsidRDefault="00C500C2" w14:paraId="6D05B388" w14:textId="68E79E56">
      <w:pPr>
        <w:pStyle w:val="ListParagraph"/>
        <w:numPr>
          <w:ilvl w:val="0"/>
          <w:numId w:val="3"/>
        </w:numPr>
      </w:pPr>
      <w:r>
        <w:t xml:space="preserve">Team E for their </w:t>
      </w:r>
      <w:r w:rsidR="00230B25">
        <w:t>On-Call</w:t>
      </w:r>
      <w:r>
        <w:t xml:space="preserve"> Beds API</w:t>
      </w:r>
    </w:p>
    <w:p w:rsidR="00C500C2" w:rsidP="00D8749B" w:rsidRDefault="00C500C2" w14:paraId="2BAA7654" w14:textId="1BD9BA76">
      <w:pPr>
        <w:pStyle w:val="ListParagraph"/>
        <w:numPr>
          <w:ilvl w:val="0"/>
          <w:numId w:val="3"/>
        </w:numPr>
      </w:pPr>
      <w:r>
        <w:t>Team F for their Maintenance Request API</w:t>
      </w:r>
    </w:p>
    <w:p w:rsidR="00C500C2" w:rsidP="00D8749B" w:rsidRDefault="007A16E0" w14:paraId="0AD313F7" w14:textId="43F588B5">
      <w:pPr>
        <w:pStyle w:val="ListParagraph"/>
        <w:numPr>
          <w:ilvl w:val="0"/>
          <w:numId w:val="3"/>
        </w:numPr>
      </w:pPr>
      <w:r>
        <w:t xml:space="preserve">Team L for their Gift </w:t>
      </w:r>
      <w:r w:rsidR="00E84684">
        <w:t>Delivery Service Request API</w:t>
      </w:r>
    </w:p>
    <w:p w:rsidR="00E84684" w:rsidP="00D8749B" w:rsidRDefault="006B531E" w14:paraId="3D8A6CC2" w14:textId="5022A3D8">
      <w:pPr>
        <w:pStyle w:val="ListParagraph"/>
        <w:numPr>
          <w:ilvl w:val="0"/>
          <w:numId w:val="3"/>
        </w:numPr>
      </w:pPr>
      <w:r>
        <w:t xml:space="preserve">Team M for their </w:t>
      </w:r>
      <w:r w:rsidR="0079581C">
        <w:t>Audio-Visual Request API</w:t>
      </w:r>
    </w:p>
    <w:p w:rsidR="0079581C" w:rsidP="00D8749B" w:rsidRDefault="0079581C" w14:paraId="5BF46B8F" w14:textId="16B61EFC">
      <w:pPr>
        <w:pStyle w:val="ListParagraph"/>
        <w:numPr>
          <w:ilvl w:val="0"/>
          <w:numId w:val="3"/>
        </w:numPr>
      </w:pPr>
      <w:r>
        <w:t xml:space="preserve">Team N for their </w:t>
      </w:r>
      <w:r w:rsidR="003620A6">
        <w:t>Sanitation</w:t>
      </w:r>
      <w:r w:rsidR="000A3A78">
        <w:t xml:space="preserve"> Request API</w:t>
      </w:r>
    </w:p>
    <w:p w:rsidR="00230B25" w:rsidP="00230B25" w:rsidRDefault="00230B25" w14:paraId="2FC700C8" w14:textId="18B24447">
      <w:pPr>
        <w:pStyle w:val="ListParagraph"/>
        <w:numPr>
          <w:ilvl w:val="0"/>
          <w:numId w:val="3"/>
        </w:numPr>
      </w:pPr>
      <w:r>
        <w:t>Team O for their Security Service Request API</w:t>
      </w:r>
    </w:p>
    <w:p w:rsidR="00230B25" w:rsidP="00230B25" w:rsidRDefault="00230B25" w14:paraId="6E91BCA2" w14:textId="3B14C79A">
      <w:pPr>
        <w:pStyle w:val="ListParagraph"/>
        <w:numPr>
          <w:ilvl w:val="0"/>
          <w:numId w:val="3"/>
        </w:numPr>
      </w:pPr>
      <w:r>
        <w:t>Team P for their Food Request API</w:t>
      </w:r>
    </w:p>
    <w:p w:rsidR="00D8749B" w:rsidP="00D8749B" w:rsidRDefault="00D8749B" w14:paraId="0E9D3C03" w14:textId="1DB87949">
      <w:pPr>
        <w:pStyle w:val="ListParagraph"/>
        <w:numPr>
          <w:ilvl w:val="0"/>
          <w:numId w:val="3"/>
        </w:numPr>
      </w:pPr>
      <w:r>
        <w:t xml:space="preserve">Wilson Wong, </w:t>
      </w:r>
      <w:r w:rsidR="00F23A4C">
        <w:t xml:space="preserve">the </w:t>
      </w:r>
      <w:r w:rsidR="001767BA">
        <w:t>Software Engineering course instructor</w:t>
      </w:r>
      <w:r w:rsidR="00CA237B">
        <w:t xml:space="preserve">, for </w:t>
      </w:r>
      <w:r w:rsidR="00B573C2">
        <w:t>his guidance through</w:t>
      </w:r>
      <w:r w:rsidR="00145D3D">
        <w:t>out this class</w:t>
      </w:r>
    </w:p>
    <w:p w:rsidR="001767BA" w:rsidP="00D8749B" w:rsidRDefault="001767BA" w14:paraId="25327ED1" w14:textId="17EB7DAE">
      <w:pPr>
        <w:pStyle w:val="ListParagraph"/>
        <w:numPr>
          <w:ilvl w:val="0"/>
          <w:numId w:val="3"/>
        </w:numPr>
      </w:pPr>
      <w:r>
        <w:t xml:space="preserve">Chris Myers, </w:t>
      </w:r>
      <w:r w:rsidR="00F13CE1">
        <w:t xml:space="preserve">our team </w:t>
      </w:r>
      <w:r w:rsidR="00FA57B0">
        <w:t xml:space="preserve">coach, for helping us out of tough </w:t>
      </w:r>
      <w:r w:rsidR="00D24BE8">
        <w:t xml:space="preserve">situations and </w:t>
      </w:r>
      <w:r w:rsidR="009F7DCD">
        <w:t>his</w:t>
      </w:r>
      <w:r w:rsidR="00D24BE8">
        <w:t xml:space="preserve"> helpful </w:t>
      </w:r>
      <w:r w:rsidR="009F7DCD">
        <w:t>advice</w:t>
      </w:r>
    </w:p>
    <w:p w:rsidRPr="002E754F" w:rsidR="002E754F" w:rsidP="00D8749B" w:rsidRDefault="00AC2137" w14:paraId="40413AA0" w14:textId="52F6ECA7">
      <w:pPr>
        <w:pStyle w:val="ListParagraph"/>
        <w:numPr>
          <w:ilvl w:val="0"/>
          <w:numId w:val="3"/>
        </w:numPr>
      </w:pPr>
      <w:r>
        <w:t xml:space="preserve">The staff at Brigham and Women’s Hospital for </w:t>
      </w:r>
      <w:r w:rsidR="00FF5C5D">
        <w:t xml:space="preserve">allowing us to </w:t>
      </w:r>
      <w:r w:rsidR="0014063C">
        <w:t xml:space="preserve">use their </w:t>
      </w:r>
      <w:r w:rsidR="006C59E5">
        <w:t>hospital in our application</w:t>
      </w:r>
    </w:p>
    <w:sectPr w:rsidRPr="002E754F" w:rsidR="002E754F" w:rsidSect="00D91F13">
      <w:footerReference w:type="default" r:id="rId8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B6915" w:rsidP="008723D1" w:rsidRDefault="007B6915" w14:paraId="207A2885" w14:textId="77777777">
      <w:pPr>
        <w:spacing w:after="0" w:line="240" w:lineRule="auto"/>
      </w:pPr>
      <w:r>
        <w:separator/>
      </w:r>
    </w:p>
  </w:endnote>
  <w:endnote w:type="continuationSeparator" w:id="0">
    <w:p w:rsidR="007B6915" w:rsidP="008723D1" w:rsidRDefault="007B6915" w14:paraId="56D2D19B" w14:textId="77777777">
      <w:pPr>
        <w:spacing w:after="0" w:line="240" w:lineRule="auto"/>
      </w:pPr>
      <w:r>
        <w:continuationSeparator/>
      </w:r>
    </w:p>
  </w:endnote>
  <w:endnote w:type="continuationNotice" w:id="1">
    <w:p w:rsidR="007B6915" w:rsidRDefault="007B6915" w14:paraId="111B5E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508759"/>
      <w:docPartObj>
        <w:docPartGallery w:val="Page Numbers (Bottom of Page)"/>
        <w:docPartUnique/>
      </w:docPartObj>
    </w:sdtPr>
    <w:sdtEndPr>
      <w:rPr>
        <w:noProof/>
      </w:rPr>
    </w:sdtEndPr>
    <w:sdtContent>
      <w:p w:rsidR="00154D51" w:rsidRDefault="00154D51" w14:paraId="598FAE0E" w14:textId="6111A3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54D51" w:rsidRDefault="00154D51" w14:paraId="51554C5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B6915" w:rsidP="008723D1" w:rsidRDefault="007B6915" w14:paraId="230DC709" w14:textId="77777777">
      <w:pPr>
        <w:spacing w:after="0" w:line="240" w:lineRule="auto"/>
      </w:pPr>
      <w:r>
        <w:separator/>
      </w:r>
    </w:p>
  </w:footnote>
  <w:footnote w:type="continuationSeparator" w:id="0">
    <w:p w:rsidR="007B6915" w:rsidP="008723D1" w:rsidRDefault="007B6915" w14:paraId="31EA337D" w14:textId="77777777">
      <w:pPr>
        <w:spacing w:after="0" w:line="240" w:lineRule="auto"/>
      </w:pPr>
      <w:r>
        <w:continuationSeparator/>
      </w:r>
    </w:p>
  </w:footnote>
  <w:footnote w:type="continuationNotice" w:id="1">
    <w:p w:rsidR="007B6915" w:rsidRDefault="007B6915" w14:paraId="48C9B0DB"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4407F"/>
    <w:multiLevelType w:val="hybridMultilevel"/>
    <w:tmpl w:val="38D8432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 w15:restartNumberingAfterBreak="0">
    <w:nsid w:val="2E4707EB"/>
    <w:multiLevelType w:val="hybridMultilevel"/>
    <w:tmpl w:val="291C87BE"/>
    <w:lvl w:ilvl="0" w:tplc="03E4AD3A">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AB44537"/>
    <w:multiLevelType w:val="multilevel"/>
    <w:tmpl w:val="450428B2"/>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FA00B63"/>
    <w:multiLevelType w:val="hybridMultilevel"/>
    <w:tmpl w:val="EA2C20CA"/>
    <w:lvl w:ilvl="0" w:tplc="6820FF54">
      <w:start w:val="4"/>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4080306"/>
    <w:multiLevelType w:val="hybridMultilevel"/>
    <w:tmpl w:val="7564F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9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DCwNLMwNLCwtDRQ0lEKTi0uzszPAykwrwUAJy3mBSwAAAA="/>
  </w:docVars>
  <w:rsids>
    <w:rsidRoot w:val="0041674A"/>
    <w:rsid w:val="000015B6"/>
    <w:rsid w:val="000027E0"/>
    <w:rsid w:val="0000326B"/>
    <w:rsid w:val="0000443A"/>
    <w:rsid w:val="000049CF"/>
    <w:rsid w:val="000067A0"/>
    <w:rsid w:val="000075CB"/>
    <w:rsid w:val="0001022C"/>
    <w:rsid w:val="00010324"/>
    <w:rsid w:val="0001113E"/>
    <w:rsid w:val="00011681"/>
    <w:rsid w:val="00011880"/>
    <w:rsid w:val="00011A7A"/>
    <w:rsid w:val="0001236F"/>
    <w:rsid w:val="000123EC"/>
    <w:rsid w:val="00015C94"/>
    <w:rsid w:val="000161B8"/>
    <w:rsid w:val="0001737E"/>
    <w:rsid w:val="000173E1"/>
    <w:rsid w:val="000179A3"/>
    <w:rsid w:val="00017CD3"/>
    <w:rsid w:val="000206BB"/>
    <w:rsid w:val="00020AF5"/>
    <w:rsid w:val="00020CCF"/>
    <w:rsid w:val="00020E69"/>
    <w:rsid w:val="0002156C"/>
    <w:rsid w:val="00021AF4"/>
    <w:rsid w:val="00021FB8"/>
    <w:rsid w:val="00022511"/>
    <w:rsid w:val="00022F2E"/>
    <w:rsid w:val="000248E6"/>
    <w:rsid w:val="00025018"/>
    <w:rsid w:val="000256BE"/>
    <w:rsid w:val="00025A0A"/>
    <w:rsid w:val="00025C19"/>
    <w:rsid w:val="00025E85"/>
    <w:rsid w:val="00026699"/>
    <w:rsid w:val="00026C95"/>
    <w:rsid w:val="000301D7"/>
    <w:rsid w:val="00031F8D"/>
    <w:rsid w:val="000320AF"/>
    <w:rsid w:val="00032B1A"/>
    <w:rsid w:val="00032C1D"/>
    <w:rsid w:val="00032FC5"/>
    <w:rsid w:val="000333AC"/>
    <w:rsid w:val="0003556F"/>
    <w:rsid w:val="00037501"/>
    <w:rsid w:val="00037874"/>
    <w:rsid w:val="00040384"/>
    <w:rsid w:val="00040E6F"/>
    <w:rsid w:val="000412A0"/>
    <w:rsid w:val="000414A4"/>
    <w:rsid w:val="0004247B"/>
    <w:rsid w:val="000440F6"/>
    <w:rsid w:val="00044E30"/>
    <w:rsid w:val="0004541B"/>
    <w:rsid w:val="00045979"/>
    <w:rsid w:val="00045DF3"/>
    <w:rsid w:val="00045E88"/>
    <w:rsid w:val="00046D11"/>
    <w:rsid w:val="00047580"/>
    <w:rsid w:val="00047A99"/>
    <w:rsid w:val="00050CCA"/>
    <w:rsid w:val="000514F1"/>
    <w:rsid w:val="00052F35"/>
    <w:rsid w:val="00053065"/>
    <w:rsid w:val="00054021"/>
    <w:rsid w:val="00054A83"/>
    <w:rsid w:val="00055AC0"/>
    <w:rsid w:val="00056F36"/>
    <w:rsid w:val="0005944B"/>
    <w:rsid w:val="00060AF4"/>
    <w:rsid w:val="00060B76"/>
    <w:rsid w:val="0006117E"/>
    <w:rsid w:val="000627A0"/>
    <w:rsid w:val="0006377E"/>
    <w:rsid w:val="00063A4D"/>
    <w:rsid w:val="00063DD1"/>
    <w:rsid w:val="0006430E"/>
    <w:rsid w:val="00064867"/>
    <w:rsid w:val="00064DD1"/>
    <w:rsid w:val="00066075"/>
    <w:rsid w:val="00066DA9"/>
    <w:rsid w:val="00066E03"/>
    <w:rsid w:val="000673D1"/>
    <w:rsid w:val="0006741D"/>
    <w:rsid w:val="00070382"/>
    <w:rsid w:val="00071368"/>
    <w:rsid w:val="00071EDF"/>
    <w:rsid w:val="0007279D"/>
    <w:rsid w:val="00072801"/>
    <w:rsid w:val="00073430"/>
    <w:rsid w:val="00073CFA"/>
    <w:rsid w:val="0007499B"/>
    <w:rsid w:val="00074D4E"/>
    <w:rsid w:val="00074FF3"/>
    <w:rsid w:val="00076E25"/>
    <w:rsid w:val="000815CE"/>
    <w:rsid w:val="00081ACA"/>
    <w:rsid w:val="00081BAE"/>
    <w:rsid w:val="0008249F"/>
    <w:rsid w:val="00083664"/>
    <w:rsid w:val="00084854"/>
    <w:rsid w:val="000849ED"/>
    <w:rsid w:val="00085AFF"/>
    <w:rsid w:val="000861C8"/>
    <w:rsid w:val="0008689D"/>
    <w:rsid w:val="00086AEB"/>
    <w:rsid w:val="00087A65"/>
    <w:rsid w:val="00090F74"/>
    <w:rsid w:val="000913C1"/>
    <w:rsid w:val="00091EDB"/>
    <w:rsid w:val="0009304F"/>
    <w:rsid w:val="000938E3"/>
    <w:rsid w:val="00094942"/>
    <w:rsid w:val="00094A15"/>
    <w:rsid w:val="00094DA2"/>
    <w:rsid w:val="000955BE"/>
    <w:rsid w:val="00096084"/>
    <w:rsid w:val="0009635A"/>
    <w:rsid w:val="000964CC"/>
    <w:rsid w:val="00097C51"/>
    <w:rsid w:val="000A0DD1"/>
    <w:rsid w:val="000A0E08"/>
    <w:rsid w:val="000A126C"/>
    <w:rsid w:val="000A1353"/>
    <w:rsid w:val="000A210D"/>
    <w:rsid w:val="000A29BF"/>
    <w:rsid w:val="000A312D"/>
    <w:rsid w:val="000A3208"/>
    <w:rsid w:val="000A336F"/>
    <w:rsid w:val="000A3A78"/>
    <w:rsid w:val="000A4A0C"/>
    <w:rsid w:val="000A4B23"/>
    <w:rsid w:val="000A5E1F"/>
    <w:rsid w:val="000B07C6"/>
    <w:rsid w:val="000B11C8"/>
    <w:rsid w:val="000B18C2"/>
    <w:rsid w:val="000B38C8"/>
    <w:rsid w:val="000B4597"/>
    <w:rsid w:val="000B482F"/>
    <w:rsid w:val="000B51B3"/>
    <w:rsid w:val="000B55FC"/>
    <w:rsid w:val="000B563E"/>
    <w:rsid w:val="000B5FB7"/>
    <w:rsid w:val="000B7A54"/>
    <w:rsid w:val="000B7F48"/>
    <w:rsid w:val="000C3FA4"/>
    <w:rsid w:val="000C55CC"/>
    <w:rsid w:val="000C5AFD"/>
    <w:rsid w:val="000C5DF1"/>
    <w:rsid w:val="000C60F0"/>
    <w:rsid w:val="000C697F"/>
    <w:rsid w:val="000C709D"/>
    <w:rsid w:val="000C7F1D"/>
    <w:rsid w:val="000D2589"/>
    <w:rsid w:val="000D2E27"/>
    <w:rsid w:val="000D3108"/>
    <w:rsid w:val="000D3D58"/>
    <w:rsid w:val="000D41FD"/>
    <w:rsid w:val="000D65E1"/>
    <w:rsid w:val="000D6AFD"/>
    <w:rsid w:val="000D6EE3"/>
    <w:rsid w:val="000D6F19"/>
    <w:rsid w:val="000D7200"/>
    <w:rsid w:val="000D79BA"/>
    <w:rsid w:val="000D79DC"/>
    <w:rsid w:val="000E0031"/>
    <w:rsid w:val="000E021D"/>
    <w:rsid w:val="000E075F"/>
    <w:rsid w:val="000E0AC0"/>
    <w:rsid w:val="000E0CA3"/>
    <w:rsid w:val="000E1B3C"/>
    <w:rsid w:val="000E2E9C"/>
    <w:rsid w:val="000E3B31"/>
    <w:rsid w:val="000E5C7E"/>
    <w:rsid w:val="000E6101"/>
    <w:rsid w:val="000E6AC5"/>
    <w:rsid w:val="000E6B44"/>
    <w:rsid w:val="000E77C4"/>
    <w:rsid w:val="000F0215"/>
    <w:rsid w:val="000F1078"/>
    <w:rsid w:val="000F1460"/>
    <w:rsid w:val="000F1822"/>
    <w:rsid w:val="000F26E7"/>
    <w:rsid w:val="000F4222"/>
    <w:rsid w:val="000F5392"/>
    <w:rsid w:val="000F5FDC"/>
    <w:rsid w:val="000F6678"/>
    <w:rsid w:val="000F68D7"/>
    <w:rsid w:val="001008B3"/>
    <w:rsid w:val="00100973"/>
    <w:rsid w:val="001021EE"/>
    <w:rsid w:val="001022FD"/>
    <w:rsid w:val="00103145"/>
    <w:rsid w:val="00105346"/>
    <w:rsid w:val="001062D1"/>
    <w:rsid w:val="00106E91"/>
    <w:rsid w:val="00107098"/>
    <w:rsid w:val="0011101E"/>
    <w:rsid w:val="00111049"/>
    <w:rsid w:val="001110FC"/>
    <w:rsid w:val="00111A55"/>
    <w:rsid w:val="00113B12"/>
    <w:rsid w:val="00113C3E"/>
    <w:rsid w:val="00114BCB"/>
    <w:rsid w:val="00114CCA"/>
    <w:rsid w:val="001159BB"/>
    <w:rsid w:val="0011606B"/>
    <w:rsid w:val="00116454"/>
    <w:rsid w:val="001176E7"/>
    <w:rsid w:val="00120684"/>
    <w:rsid w:val="001210CA"/>
    <w:rsid w:val="00121EA7"/>
    <w:rsid w:val="00122A7E"/>
    <w:rsid w:val="001230ED"/>
    <w:rsid w:val="00123315"/>
    <w:rsid w:val="0012392B"/>
    <w:rsid w:val="0012392E"/>
    <w:rsid w:val="00124A52"/>
    <w:rsid w:val="00125564"/>
    <w:rsid w:val="00126848"/>
    <w:rsid w:val="0012695C"/>
    <w:rsid w:val="001303BD"/>
    <w:rsid w:val="00130E47"/>
    <w:rsid w:val="0013461A"/>
    <w:rsid w:val="0013588D"/>
    <w:rsid w:val="00135B80"/>
    <w:rsid w:val="00135F34"/>
    <w:rsid w:val="00136161"/>
    <w:rsid w:val="00136180"/>
    <w:rsid w:val="00136306"/>
    <w:rsid w:val="001365B0"/>
    <w:rsid w:val="001376DD"/>
    <w:rsid w:val="00137EDF"/>
    <w:rsid w:val="0014038F"/>
    <w:rsid w:val="0014063C"/>
    <w:rsid w:val="00140776"/>
    <w:rsid w:val="00140DEA"/>
    <w:rsid w:val="00141E2A"/>
    <w:rsid w:val="00142394"/>
    <w:rsid w:val="00142C76"/>
    <w:rsid w:val="00143884"/>
    <w:rsid w:val="00145D3D"/>
    <w:rsid w:val="00145F66"/>
    <w:rsid w:val="00147E0F"/>
    <w:rsid w:val="00151403"/>
    <w:rsid w:val="001522B8"/>
    <w:rsid w:val="0015484F"/>
    <w:rsid w:val="00154D51"/>
    <w:rsid w:val="00155685"/>
    <w:rsid w:val="00155DEE"/>
    <w:rsid w:val="00156033"/>
    <w:rsid w:val="00156C05"/>
    <w:rsid w:val="00156F6D"/>
    <w:rsid w:val="00157082"/>
    <w:rsid w:val="00157B53"/>
    <w:rsid w:val="00162310"/>
    <w:rsid w:val="00162C09"/>
    <w:rsid w:val="00162D9D"/>
    <w:rsid w:val="001631D9"/>
    <w:rsid w:val="001635C1"/>
    <w:rsid w:val="00163987"/>
    <w:rsid w:val="00163FC7"/>
    <w:rsid w:val="001643DE"/>
    <w:rsid w:val="00164C77"/>
    <w:rsid w:val="00164D7F"/>
    <w:rsid w:val="00164E1F"/>
    <w:rsid w:val="001662E3"/>
    <w:rsid w:val="001664D4"/>
    <w:rsid w:val="001667C7"/>
    <w:rsid w:val="00166EA0"/>
    <w:rsid w:val="00170084"/>
    <w:rsid w:val="00170223"/>
    <w:rsid w:val="00170870"/>
    <w:rsid w:val="00171171"/>
    <w:rsid w:val="0017127E"/>
    <w:rsid w:val="00172496"/>
    <w:rsid w:val="0017249F"/>
    <w:rsid w:val="00172B07"/>
    <w:rsid w:val="00173526"/>
    <w:rsid w:val="00174F31"/>
    <w:rsid w:val="001767BA"/>
    <w:rsid w:val="001767C7"/>
    <w:rsid w:val="0017712A"/>
    <w:rsid w:val="0017737C"/>
    <w:rsid w:val="0018120B"/>
    <w:rsid w:val="001815A6"/>
    <w:rsid w:val="001817A6"/>
    <w:rsid w:val="00181C0E"/>
    <w:rsid w:val="0018289A"/>
    <w:rsid w:val="00183033"/>
    <w:rsid w:val="00184C18"/>
    <w:rsid w:val="00185033"/>
    <w:rsid w:val="00187B01"/>
    <w:rsid w:val="00187F58"/>
    <w:rsid w:val="00191B8B"/>
    <w:rsid w:val="00191D36"/>
    <w:rsid w:val="00193046"/>
    <w:rsid w:val="0019359B"/>
    <w:rsid w:val="00193C94"/>
    <w:rsid w:val="00194455"/>
    <w:rsid w:val="001958FF"/>
    <w:rsid w:val="00195E1B"/>
    <w:rsid w:val="00196861"/>
    <w:rsid w:val="00197E72"/>
    <w:rsid w:val="001A15CF"/>
    <w:rsid w:val="001A2E03"/>
    <w:rsid w:val="001A323A"/>
    <w:rsid w:val="001A36CD"/>
    <w:rsid w:val="001A3FEE"/>
    <w:rsid w:val="001A415D"/>
    <w:rsid w:val="001A66CD"/>
    <w:rsid w:val="001A6F8D"/>
    <w:rsid w:val="001A717B"/>
    <w:rsid w:val="001A7FC9"/>
    <w:rsid w:val="001B032D"/>
    <w:rsid w:val="001B0484"/>
    <w:rsid w:val="001B0D3E"/>
    <w:rsid w:val="001B0E63"/>
    <w:rsid w:val="001B0EC3"/>
    <w:rsid w:val="001B1D8F"/>
    <w:rsid w:val="001B1E13"/>
    <w:rsid w:val="001B20ED"/>
    <w:rsid w:val="001B22DA"/>
    <w:rsid w:val="001B2A00"/>
    <w:rsid w:val="001B2CDB"/>
    <w:rsid w:val="001B5016"/>
    <w:rsid w:val="001B5DAD"/>
    <w:rsid w:val="001B7478"/>
    <w:rsid w:val="001B7D8B"/>
    <w:rsid w:val="001C01D8"/>
    <w:rsid w:val="001C139D"/>
    <w:rsid w:val="001C13A6"/>
    <w:rsid w:val="001C1558"/>
    <w:rsid w:val="001C1992"/>
    <w:rsid w:val="001C1FEE"/>
    <w:rsid w:val="001C2023"/>
    <w:rsid w:val="001C2208"/>
    <w:rsid w:val="001C2286"/>
    <w:rsid w:val="001C2E15"/>
    <w:rsid w:val="001C3286"/>
    <w:rsid w:val="001C3903"/>
    <w:rsid w:val="001C3F43"/>
    <w:rsid w:val="001C40F0"/>
    <w:rsid w:val="001C56C9"/>
    <w:rsid w:val="001C7FAA"/>
    <w:rsid w:val="001C7FF2"/>
    <w:rsid w:val="001D0117"/>
    <w:rsid w:val="001D1B7C"/>
    <w:rsid w:val="001D359C"/>
    <w:rsid w:val="001D3C0A"/>
    <w:rsid w:val="001D4245"/>
    <w:rsid w:val="001D4277"/>
    <w:rsid w:val="001D6CEA"/>
    <w:rsid w:val="001D7EBC"/>
    <w:rsid w:val="001E05A4"/>
    <w:rsid w:val="001E09C9"/>
    <w:rsid w:val="001E0C9B"/>
    <w:rsid w:val="001E2B1B"/>
    <w:rsid w:val="001E32AC"/>
    <w:rsid w:val="001E6C69"/>
    <w:rsid w:val="001E7834"/>
    <w:rsid w:val="001E7AC2"/>
    <w:rsid w:val="001F0468"/>
    <w:rsid w:val="001F122D"/>
    <w:rsid w:val="001F18B5"/>
    <w:rsid w:val="001F246A"/>
    <w:rsid w:val="001F29E7"/>
    <w:rsid w:val="001F36D9"/>
    <w:rsid w:val="001F4894"/>
    <w:rsid w:val="001F4B54"/>
    <w:rsid w:val="001F4DFF"/>
    <w:rsid w:val="001F5265"/>
    <w:rsid w:val="001F77DA"/>
    <w:rsid w:val="001F7D79"/>
    <w:rsid w:val="002004C3"/>
    <w:rsid w:val="00200546"/>
    <w:rsid w:val="002006D5"/>
    <w:rsid w:val="00200D93"/>
    <w:rsid w:val="002013C4"/>
    <w:rsid w:val="00201C1B"/>
    <w:rsid w:val="002022C3"/>
    <w:rsid w:val="00203720"/>
    <w:rsid w:val="0020411D"/>
    <w:rsid w:val="0020682F"/>
    <w:rsid w:val="00207D18"/>
    <w:rsid w:val="0021026A"/>
    <w:rsid w:val="002106C9"/>
    <w:rsid w:val="00211373"/>
    <w:rsid w:val="00212495"/>
    <w:rsid w:val="00213417"/>
    <w:rsid w:val="002135AD"/>
    <w:rsid w:val="002141BC"/>
    <w:rsid w:val="00214755"/>
    <w:rsid w:val="00214A9B"/>
    <w:rsid w:val="00215C54"/>
    <w:rsid w:val="00216DB2"/>
    <w:rsid w:val="0021751E"/>
    <w:rsid w:val="00217C97"/>
    <w:rsid w:val="00220400"/>
    <w:rsid w:val="00221D70"/>
    <w:rsid w:val="002227F2"/>
    <w:rsid w:val="00222DDB"/>
    <w:rsid w:val="0022356E"/>
    <w:rsid w:val="00223922"/>
    <w:rsid w:val="00223B74"/>
    <w:rsid w:val="00225359"/>
    <w:rsid w:val="002257FD"/>
    <w:rsid w:val="00225C9B"/>
    <w:rsid w:val="00225F10"/>
    <w:rsid w:val="002260BB"/>
    <w:rsid w:val="00230B25"/>
    <w:rsid w:val="00231FAD"/>
    <w:rsid w:val="00232069"/>
    <w:rsid w:val="00232C1B"/>
    <w:rsid w:val="0023335E"/>
    <w:rsid w:val="00234103"/>
    <w:rsid w:val="0023411B"/>
    <w:rsid w:val="0023457B"/>
    <w:rsid w:val="00234B30"/>
    <w:rsid w:val="00235A6D"/>
    <w:rsid w:val="00236303"/>
    <w:rsid w:val="002371DB"/>
    <w:rsid w:val="002376F1"/>
    <w:rsid w:val="00237854"/>
    <w:rsid w:val="00237E87"/>
    <w:rsid w:val="00240791"/>
    <w:rsid w:val="0024079D"/>
    <w:rsid w:val="00241154"/>
    <w:rsid w:val="0024131E"/>
    <w:rsid w:val="00241918"/>
    <w:rsid w:val="00243322"/>
    <w:rsid w:val="0024400C"/>
    <w:rsid w:val="00244B74"/>
    <w:rsid w:val="00245FB8"/>
    <w:rsid w:val="00246108"/>
    <w:rsid w:val="00246D3B"/>
    <w:rsid w:val="002472DF"/>
    <w:rsid w:val="0024799C"/>
    <w:rsid w:val="00247B62"/>
    <w:rsid w:val="00247D14"/>
    <w:rsid w:val="00250491"/>
    <w:rsid w:val="00250A3A"/>
    <w:rsid w:val="00251DFF"/>
    <w:rsid w:val="0025206F"/>
    <w:rsid w:val="002527FA"/>
    <w:rsid w:val="00252943"/>
    <w:rsid w:val="0025307D"/>
    <w:rsid w:val="00253475"/>
    <w:rsid w:val="00253FDA"/>
    <w:rsid w:val="002547D9"/>
    <w:rsid w:val="00255000"/>
    <w:rsid w:val="00255018"/>
    <w:rsid w:val="002610EC"/>
    <w:rsid w:val="002614B7"/>
    <w:rsid w:val="00261A47"/>
    <w:rsid w:val="002622F9"/>
    <w:rsid w:val="00262607"/>
    <w:rsid w:val="00262969"/>
    <w:rsid w:val="00263357"/>
    <w:rsid w:val="002645C8"/>
    <w:rsid w:val="00264882"/>
    <w:rsid w:val="00265ADE"/>
    <w:rsid w:val="00265E31"/>
    <w:rsid w:val="002664DB"/>
    <w:rsid w:val="00266E24"/>
    <w:rsid w:val="00266F66"/>
    <w:rsid w:val="00267292"/>
    <w:rsid w:val="00267A2E"/>
    <w:rsid w:val="00267DE3"/>
    <w:rsid w:val="002707D2"/>
    <w:rsid w:val="002723D7"/>
    <w:rsid w:val="00272628"/>
    <w:rsid w:val="00272C92"/>
    <w:rsid w:val="0027300A"/>
    <w:rsid w:val="00273425"/>
    <w:rsid w:val="00273924"/>
    <w:rsid w:val="00273D12"/>
    <w:rsid w:val="00274004"/>
    <w:rsid w:val="0027401E"/>
    <w:rsid w:val="00274378"/>
    <w:rsid w:val="002753A6"/>
    <w:rsid w:val="002755A8"/>
    <w:rsid w:val="00275BE5"/>
    <w:rsid w:val="00275C08"/>
    <w:rsid w:val="0028058B"/>
    <w:rsid w:val="00280E90"/>
    <w:rsid w:val="002819F5"/>
    <w:rsid w:val="002821D1"/>
    <w:rsid w:val="002826A4"/>
    <w:rsid w:val="00283122"/>
    <w:rsid w:val="00284B07"/>
    <w:rsid w:val="00284D4D"/>
    <w:rsid w:val="0028527E"/>
    <w:rsid w:val="002934D4"/>
    <w:rsid w:val="002938F3"/>
    <w:rsid w:val="00293B94"/>
    <w:rsid w:val="00294008"/>
    <w:rsid w:val="00295AEF"/>
    <w:rsid w:val="00295F41"/>
    <w:rsid w:val="00296B99"/>
    <w:rsid w:val="00297E93"/>
    <w:rsid w:val="002A17F4"/>
    <w:rsid w:val="002A257E"/>
    <w:rsid w:val="002A259A"/>
    <w:rsid w:val="002A4037"/>
    <w:rsid w:val="002A4ABF"/>
    <w:rsid w:val="002A4D11"/>
    <w:rsid w:val="002A50A0"/>
    <w:rsid w:val="002A70DA"/>
    <w:rsid w:val="002A7637"/>
    <w:rsid w:val="002A7D29"/>
    <w:rsid w:val="002B0603"/>
    <w:rsid w:val="002B073B"/>
    <w:rsid w:val="002B11F1"/>
    <w:rsid w:val="002B1A46"/>
    <w:rsid w:val="002B2EF1"/>
    <w:rsid w:val="002B34A6"/>
    <w:rsid w:val="002B38BC"/>
    <w:rsid w:val="002B3974"/>
    <w:rsid w:val="002B40FD"/>
    <w:rsid w:val="002B4A81"/>
    <w:rsid w:val="002B5331"/>
    <w:rsid w:val="002B5C11"/>
    <w:rsid w:val="002B71B2"/>
    <w:rsid w:val="002B771A"/>
    <w:rsid w:val="002B79C6"/>
    <w:rsid w:val="002C07DC"/>
    <w:rsid w:val="002C1104"/>
    <w:rsid w:val="002C1477"/>
    <w:rsid w:val="002C1918"/>
    <w:rsid w:val="002C23C8"/>
    <w:rsid w:val="002C252E"/>
    <w:rsid w:val="002C3036"/>
    <w:rsid w:val="002C4C4E"/>
    <w:rsid w:val="002C51B8"/>
    <w:rsid w:val="002C5274"/>
    <w:rsid w:val="002C54F0"/>
    <w:rsid w:val="002C558F"/>
    <w:rsid w:val="002C6032"/>
    <w:rsid w:val="002C63D2"/>
    <w:rsid w:val="002C6BDF"/>
    <w:rsid w:val="002D009E"/>
    <w:rsid w:val="002D14F7"/>
    <w:rsid w:val="002D228F"/>
    <w:rsid w:val="002D3896"/>
    <w:rsid w:val="002D5271"/>
    <w:rsid w:val="002D5A1F"/>
    <w:rsid w:val="002D5C48"/>
    <w:rsid w:val="002D5E30"/>
    <w:rsid w:val="002D61AB"/>
    <w:rsid w:val="002D68B7"/>
    <w:rsid w:val="002D6B74"/>
    <w:rsid w:val="002E0522"/>
    <w:rsid w:val="002E0B9F"/>
    <w:rsid w:val="002E0F35"/>
    <w:rsid w:val="002E1190"/>
    <w:rsid w:val="002E1D3E"/>
    <w:rsid w:val="002E292D"/>
    <w:rsid w:val="002E30DC"/>
    <w:rsid w:val="002E3826"/>
    <w:rsid w:val="002E3968"/>
    <w:rsid w:val="002E4636"/>
    <w:rsid w:val="002E5C02"/>
    <w:rsid w:val="002E5E16"/>
    <w:rsid w:val="002E62CF"/>
    <w:rsid w:val="002E64C9"/>
    <w:rsid w:val="002E6BF3"/>
    <w:rsid w:val="002E7203"/>
    <w:rsid w:val="002E754F"/>
    <w:rsid w:val="002E7B53"/>
    <w:rsid w:val="002F06ED"/>
    <w:rsid w:val="002F1289"/>
    <w:rsid w:val="002F1596"/>
    <w:rsid w:val="002F1B85"/>
    <w:rsid w:val="002F200F"/>
    <w:rsid w:val="002F2294"/>
    <w:rsid w:val="002F29C5"/>
    <w:rsid w:val="002F31FF"/>
    <w:rsid w:val="002F35C2"/>
    <w:rsid w:val="002F3D1D"/>
    <w:rsid w:val="002F4BBF"/>
    <w:rsid w:val="002F4E71"/>
    <w:rsid w:val="002F587C"/>
    <w:rsid w:val="002F7051"/>
    <w:rsid w:val="002F70C9"/>
    <w:rsid w:val="00302A7A"/>
    <w:rsid w:val="00302ACD"/>
    <w:rsid w:val="00303165"/>
    <w:rsid w:val="00303FE9"/>
    <w:rsid w:val="003048B6"/>
    <w:rsid w:val="00304972"/>
    <w:rsid w:val="00305E98"/>
    <w:rsid w:val="00306154"/>
    <w:rsid w:val="00306B5F"/>
    <w:rsid w:val="00306DA6"/>
    <w:rsid w:val="00307A6F"/>
    <w:rsid w:val="00310062"/>
    <w:rsid w:val="0031014D"/>
    <w:rsid w:val="00310455"/>
    <w:rsid w:val="00310BE2"/>
    <w:rsid w:val="00310E5A"/>
    <w:rsid w:val="003118C3"/>
    <w:rsid w:val="00311AE6"/>
    <w:rsid w:val="00311CA6"/>
    <w:rsid w:val="00311FBA"/>
    <w:rsid w:val="00312CE4"/>
    <w:rsid w:val="00312D9E"/>
    <w:rsid w:val="00313580"/>
    <w:rsid w:val="0031381E"/>
    <w:rsid w:val="003158AC"/>
    <w:rsid w:val="003166FF"/>
    <w:rsid w:val="0031756B"/>
    <w:rsid w:val="003206F4"/>
    <w:rsid w:val="003210DF"/>
    <w:rsid w:val="00322AB4"/>
    <w:rsid w:val="00323954"/>
    <w:rsid w:val="00323988"/>
    <w:rsid w:val="003245D3"/>
    <w:rsid w:val="00326283"/>
    <w:rsid w:val="00326734"/>
    <w:rsid w:val="0032728C"/>
    <w:rsid w:val="00327569"/>
    <w:rsid w:val="00327744"/>
    <w:rsid w:val="00327A70"/>
    <w:rsid w:val="0033002B"/>
    <w:rsid w:val="00330850"/>
    <w:rsid w:val="00330895"/>
    <w:rsid w:val="00330F9F"/>
    <w:rsid w:val="00331D88"/>
    <w:rsid w:val="0033246F"/>
    <w:rsid w:val="00332790"/>
    <w:rsid w:val="003331FF"/>
    <w:rsid w:val="00333F9E"/>
    <w:rsid w:val="0033426A"/>
    <w:rsid w:val="0033476D"/>
    <w:rsid w:val="00334A20"/>
    <w:rsid w:val="0033540F"/>
    <w:rsid w:val="003355E4"/>
    <w:rsid w:val="00336CCF"/>
    <w:rsid w:val="00336D3C"/>
    <w:rsid w:val="00336F9A"/>
    <w:rsid w:val="00337271"/>
    <w:rsid w:val="003374BC"/>
    <w:rsid w:val="003402DB"/>
    <w:rsid w:val="003404FF"/>
    <w:rsid w:val="00341D4D"/>
    <w:rsid w:val="00344852"/>
    <w:rsid w:val="003449F5"/>
    <w:rsid w:val="00346387"/>
    <w:rsid w:val="003466DE"/>
    <w:rsid w:val="0035121F"/>
    <w:rsid w:val="00351396"/>
    <w:rsid w:val="003530C2"/>
    <w:rsid w:val="003537E1"/>
    <w:rsid w:val="00353BC8"/>
    <w:rsid w:val="00356FED"/>
    <w:rsid w:val="00357571"/>
    <w:rsid w:val="003575F2"/>
    <w:rsid w:val="00360043"/>
    <w:rsid w:val="003604D0"/>
    <w:rsid w:val="003608DC"/>
    <w:rsid w:val="0036167A"/>
    <w:rsid w:val="00361CA9"/>
    <w:rsid w:val="003620A6"/>
    <w:rsid w:val="0036225B"/>
    <w:rsid w:val="00362418"/>
    <w:rsid w:val="0036256E"/>
    <w:rsid w:val="003625D0"/>
    <w:rsid w:val="00362683"/>
    <w:rsid w:val="0036280B"/>
    <w:rsid w:val="00362B89"/>
    <w:rsid w:val="003636B2"/>
    <w:rsid w:val="00366199"/>
    <w:rsid w:val="003666CF"/>
    <w:rsid w:val="003671C9"/>
    <w:rsid w:val="003675B2"/>
    <w:rsid w:val="0037048F"/>
    <w:rsid w:val="00370BF1"/>
    <w:rsid w:val="00370BF5"/>
    <w:rsid w:val="00370CFB"/>
    <w:rsid w:val="00374021"/>
    <w:rsid w:val="00374EB8"/>
    <w:rsid w:val="00375E1A"/>
    <w:rsid w:val="0037601A"/>
    <w:rsid w:val="00376E2A"/>
    <w:rsid w:val="0037776E"/>
    <w:rsid w:val="00377876"/>
    <w:rsid w:val="00380C96"/>
    <w:rsid w:val="00381748"/>
    <w:rsid w:val="00382537"/>
    <w:rsid w:val="00382A40"/>
    <w:rsid w:val="00382AC9"/>
    <w:rsid w:val="00382DF9"/>
    <w:rsid w:val="00383C65"/>
    <w:rsid w:val="00384A77"/>
    <w:rsid w:val="00386DD3"/>
    <w:rsid w:val="0038761B"/>
    <w:rsid w:val="0038781E"/>
    <w:rsid w:val="00387BC5"/>
    <w:rsid w:val="00391533"/>
    <w:rsid w:val="003917A3"/>
    <w:rsid w:val="00391D42"/>
    <w:rsid w:val="00392195"/>
    <w:rsid w:val="003924B0"/>
    <w:rsid w:val="003939E2"/>
    <w:rsid w:val="00395AC0"/>
    <w:rsid w:val="00396123"/>
    <w:rsid w:val="00396334"/>
    <w:rsid w:val="00397037"/>
    <w:rsid w:val="003A03A9"/>
    <w:rsid w:val="003A03D0"/>
    <w:rsid w:val="003A1894"/>
    <w:rsid w:val="003A220C"/>
    <w:rsid w:val="003A3FA1"/>
    <w:rsid w:val="003A5C63"/>
    <w:rsid w:val="003A5ED2"/>
    <w:rsid w:val="003A6523"/>
    <w:rsid w:val="003A6A39"/>
    <w:rsid w:val="003A6C2E"/>
    <w:rsid w:val="003A72F4"/>
    <w:rsid w:val="003B069E"/>
    <w:rsid w:val="003B1174"/>
    <w:rsid w:val="003B1F5F"/>
    <w:rsid w:val="003B3A34"/>
    <w:rsid w:val="003B3E35"/>
    <w:rsid w:val="003B61FB"/>
    <w:rsid w:val="003B6A52"/>
    <w:rsid w:val="003B6A83"/>
    <w:rsid w:val="003B7C5E"/>
    <w:rsid w:val="003C0A52"/>
    <w:rsid w:val="003C0B8D"/>
    <w:rsid w:val="003C12AC"/>
    <w:rsid w:val="003C186A"/>
    <w:rsid w:val="003C4E0F"/>
    <w:rsid w:val="003C5CA7"/>
    <w:rsid w:val="003C6DBE"/>
    <w:rsid w:val="003C6E58"/>
    <w:rsid w:val="003C77C0"/>
    <w:rsid w:val="003C7D48"/>
    <w:rsid w:val="003D097C"/>
    <w:rsid w:val="003D1EC0"/>
    <w:rsid w:val="003D25AD"/>
    <w:rsid w:val="003D385C"/>
    <w:rsid w:val="003D388C"/>
    <w:rsid w:val="003D4365"/>
    <w:rsid w:val="003D4406"/>
    <w:rsid w:val="003D517B"/>
    <w:rsid w:val="003D5988"/>
    <w:rsid w:val="003D67A6"/>
    <w:rsid w:val="003D789C"/>
    <w:rsid w:val="003E2413"/>
    <w:rsid w:val="003E2482"/>
    <w:rsid w:val="003E2ACE"/>
    <w:rsid w:val="003E3511"/>
    <w:rsid w:val="003E3929"/>
    <w:rsid w:val="003E45E4"/>
    <w:rsid w:val="003E490B"/>
    <w:rsid w:val="003E4F32"/>
    <w:rsid w:val="003E592D"/>
    <w:rsid w:val="003E67FA"/>
    <w:rsid w:val="003E6D12"/>
    <w:rsid w:val="003E7D0E"/>
    <w:rsid w:val="003E7E76"/>
    <w:rsid w:val="003F0492"/>
    <w:rsid w:val="003F0E1B"/>
    <w:rsid w:val="003F15AF"/>
    <w:rsid w:val="003F15B8"/>
    <w:rsid w:val="003F259B"/>
    <w:rsid w:val="003F3353"/>
    <w:rsid w:val="003F3E38"/>
    <w:rsid w:val="003F51DD"/>
    <w:rsid w:val="003F5C11"/>
    <w:rsid w:val="003F6057"/>
    <w:rsid w:val="003F6C5B"/>
    <w:rsid w:val="003F7832"/>
    <w:rsid w:val="004001FB"/>
    <w:rsid w:val="00400206"/>
    <w:rsid w:val="0040036B"/>
    <w:rsid w:val="00400F45"/>
    <w:rsid w:val="00401D92"/>
    <w:rsid w:val="0040234E"/>
    <w:rsid w:val="004024D8"/>
    <w:rsid w:val="00403024"/>
    <w:rsid w:val="004031AA"/>
    <w:rsid w:val="00403212"/>
    <w:rsid w:val="00403F26"/>
    <w:rsid w:val="00404916"/>
    <w:rsid w:val="00407276"/>
    <w:rsid w:val="004072BE"/>
    <w:rsid w:val="0040770B"/>
    <w:rsid w:val="0041157A"/>
    <w:rsid w:val="00412F6B"/>
    <w:rsid w:val="0041363E"/>
    <w:rsid w:val="00413DC7"/>
    <w:rsid w:val="00413E9A"/>
    <w:rsid w:val="00415ADD"/>
    <w:rsid w:val="00415B0E"/>
    <w:rsid w:val="0041674A"/>
    <w:rsid w:val="004169C8"/>
    <w:rsid w:val="00417251"/>
    <w:rsid w:val="00417DD1"/>
    <w:rsid w:val="00420251"/>
    <w:rsid w:val="00420BD0"/>
    <w:rsid w:val="0042140B"/>
    <w:rsid w:val="00421D55"/>
    <w:rsid w:val="004222FC"/>
    <w:rsid w:val="00422450"/>
    <w:rsid w:val="00422C48"/>
    <w:rsid w:val="00422D3C"/>
    <w:rsid w:val="00423AED"/>
    <w:rsid w:val="00423B41"/>
    <w:rsid w:val="00423CC2"/>
    <w:rsid w:val="00423FD2"/>
    <w:rsid w:val="0042412C"/>
    <w:rsid w:val="0042443E"/>
    <w:rsid w:val="004248D7"/>
    <w:rsid w:val="004249AE"/>
    <w:rsid w:val="00424DFF"/>
    <w:rsid w:val="00426A0D"/>
    <w:rsid w:val="0042713F"/>
    <w:rsid w:val="004275E9"/>
    <w:rsid w:val="00427FDE"/>
    <w:rsid w:val="00427FFE"/>
    <w:rsid w:val="00430079"/>
    <w:rsid w:val="00430296"/>
    <w:rsid w:val="004305FC"/>
    <w:rsid w:val="00430C11"/>
    <w:rsid w:val="00431B8C"/>
    <w:rsid w:val="00432222"/>
    <w:rsid w:val="00432A04"/>
    <w:rsid w:val="004343E4"/>
    <w:rsid w:val="00434D3C"/>
    <w:rsid w:val="00434DEE"/>
    <w:rsid w:val="00435B05"/>
    <w:rsid w:val="004361BD"/>
    <w:rsid w:val="004365FA"/>
    <w:rsid w:val="00437041"/>
    <w:rsid w:val="004371F9"/>
    <w:rsid w:val="00437864"/>
    <w:rsid w:val="00440110"/>
    <w:rsid w:val="00440A80"/>
    <w:rsid w:val="00441503"/>
    <w:rsid w:val="00441EBE"/>
    <w:rsid w:val="004423A2"/>
    <w:rsid w:val="00442749"/>
    <w:rsid w:val="00442B49"/>
    <w:rsid w:val="00442D18"/>
    <w:rsid w:val="00444D5B"/>
    <w:rsid w:val="0044611C"/>
    <w:rsid w:val="0044661E"/>
    <w:rsid w:val="004471EE"/>
    <w:rsid w:val="004475DF"/>
    <w:rsid w:val="0044785C"/>
    <w:rsid w:val="00450A08"/>
    <w:rsid w:val="00450D87"/>
    <w:rsid w:val="004510B2"/>
    <w:rsid w:val="004512E0"/>
    <w:rsid w:val="00451A8C"/>
    <w:rsid w:val="0045228C"/>
    <w:rsid w:val="0045448A"/>
    <w:rsid w:val="00454859"/>
    <w:rsid w:val="00454D38"/>
    <w:rsid w:val="00456B42"/>
    <w:rsid w:val="004579E1"/>
    <w:rsid w:val="00460E51"/>
    <w:rsid w:val="00461153"/>
    <w:rsid w:val="004630F3"/>
    <w:rsid w:val="004633C0"/>
    <w:rsid w:val="00464013"/>
    <w:rsid w:val="004646F5"/>
    <w:rsid w:val="0046624E"/>
    <w:rsid w:val="00470614"/>
    <w:rsid w:val="00471172"/>
    <w:rsid w:val="00471404"/>
    <w:rsid w:val="00471514"/>
    <w:rsid w:val="0047167A"/>
    <w:rsid w:val="004721E9"/>
    <w:rsid w:val="004731FD"/>
    <w:rsid w:val="0047329C"/>
    <w:rsid w:val="0047336D"/>
    <w:rsid w:val="00473413"/>
    <w:rsid w:val="00477D16"/>
    <w:rsid w:val="00480156"/>
    <w:rsid w:val="00480F25"/>
    <w:rsid w:val="0048259C"/>
    <w:rsid w:val="00483F07"/>
    <w:rsid w:val="00484428"/>
    <w:rsid w:val="004844EE"/>
    <w:rsid w:val="0048468C"/>
    <w:rsid w:val="00484760"/>
    <w:rsid w:val="00484AB4"/>
    <w:rsid w:val="00486118"/>
    <w:rsid w:val="004863E0"/>
    <w:rsid w:val="00486B22"/>
    <w:rsid w:val="0048715D"/>
    <w:rsid w:val="00490611"/>
    <w:rsid w:val="00491F5E"/>
    <w:rsid w:val="00492366"/>
    <w:rsid w:val="0049295A"/>
    <w:rsid w:val="00493250"/>
    <w:rsid w:val="0049373A"/>
    <w:rsid w:val="0049672B"/>
    <w:rsid w:val="004976A2"/>
    <w:rsid w:val="004A058B"/>
    <w:rsid w:val="004A0C34"/>
    <w:rsid w:val="004A0F77"/>
    <w:rsid w:val="004A0FA3"/>
    <w:rsid w:val="004A14C1"/>
    <w:rsid w:val="004A1CBD"/>
    <w:rsid w:val="004A2A84"/>
    <w:rsid w:val="004A314B"/>
    <w:rsid w:val="004A3A73"/>
    <w:rsid w:val="004A45AE"/>
    <w:rsid w:val="004A5B8A"/>
    <w:rsid w:val="004A5CCA"/>
    <w:rsid w:val="004A77E3"/>
    <w:rsid w:val="004B05DF"/>
    <w:rsid w:val="004B0783"/>
    <w:rsid w:val="004B2998"/>
    <w:rsid w:val="004B3356"/>
    <w:rsid w:val="004B3D32"/>
    <w:rsid w:val="004B556D"/>
    <w:rsid w:val="004B6206"/>
    <w:rsid w:val="004B62FF"/>
    <w:rsid w:val="004C16C7"/>
    <w:rsid w:val="004C19CF"/>
    <w:rsid w:val="004C2CB8"/>
    <w:rsid w:val="004C4B13"/>
    <w:rsid w:val="004C5445"/>
    <w:rsid w:val="004C71A1"/>
    <w:rsid w:val="004D21C7"/>
    <w:rsid w:val="004D70C7"/>
    <w:rsid w:val="004D7332"/>
    <w:rsid w:val="004E0913"/>
    <w:rsid w:val="004E0F32"/>
    <w:rsid w:val="004E190C"/>
    <w:rsid w:val="004E2155"/>
    <w:rsid w:val="004E27AB"/>
    <w:rsid w:val="004E2B75"/>
    <w:rsid w:val="004E37A4"/>
    <w:rsid w:val="004E3906"/>
    <w:rsid w:val="004E5C5B"/>
    <w:rsid w:val="004E6A58"/>
    <w:rsid w:val="004F154B"/>
    <w:rsid w:val="004F1CD6"/>
    <w:rsid w:val="004F274D"/>
    <w:rsid w:val="004F4269"/>
    <w:rsid w:val="004F49C5"/>
    <w:rsid w:val="004F52EE"/>
    <w:rsid w:val="004F5426"/>
    <w:rsid w:val="004F6C2B"/>
    <w:rsid w:val="004F6DFB"/>
    <w:rsid w:val="004F708B"/>
    <w:rsid w:val="004F7342"/>
    <w:rsid w:val="004F742B"/>
    <w:rsid w:val="004F7EAC"/>
    <w:rsid w:val="00502057"/>
    <w:rsid w:val="00502573"/>
    <w:rsid w:val="00503108"/>
    <w:rsid w:val="005060EB"/>
    <w:rsid w:val="0050669A"/>
    <w:rsid w:val="00506C5C"/>
    <w:rsid w:val="005075BA"/>
    <w:rsid w:val="0050777C"/>
    <w:rsid w:val="005118CA"/>
    <w:rsid w:val="00513077"/>
    <w:rsid w:val="00514295"/>
    <w:rsid w:val="00514C06"/>
    <w:rsid w:val="00516BE1"/>
    <w:rsid w:val="005174B4"/>
    <w:rsid w:val="005176F2"/>
    <w:rsid w:val="0052051D"/>
    <w:rsid w:val="00520DEF"/>
    <w:rsid w:val="00522DFE"/>
    <w:rsid w:val="00523DEE"/>
    <w:rsid w:val="00527473"/>
    <w:rsid w:val="00527652"/>
    <w:rsid w:val="005307EB"/>
    <w:rsid w:val="005319B2"/>
    <w:rsid w:val="00532A66"/>
    <w:rsid w:val="00532D3A"/>
    <w:rsid w:val="00534ADD"/>
    <w:rsid w:val="00536B1E"/>
    <w:rsid w:val="00540CA6"/>
    <w:rsid w:val="005416F8"/>
    <w:rsid w:val="00542A07"/>
    <w:rsid w:val="0054423B"/>
    <w:rsid w:val="00544816"/>
    <w:rsid w:val="00544865"/>
    <w:rsid w:val="00545A5B"/>
    <w:rsid w:val="005460AC"/>
    <w:rsid w:val="00546762"/>
    <w:rsid w:val="00546AD0"/>
    <w:rsid w:val="0054799C"/>
    <w:rsid w:val="00547B43"/>
    <w:rsid w:val="005504E3"/>
    <w:rsid w:val="00550A2A"/>
    <w:rsid w:val="005528DB"/>
    <w:rsid w:val="00552DE7"/>
    <w:rsid w:val="00553C02"/>
    <w:rsid w:val="00554390"/>
    <w:rsid w:val="005569C5"/>
    <w:rsid w:val="00556A6C"/>
    <w:rsid w:val="00561278"/>
    <w:rsid w:val="00561335"/>
    <w:rsid w:val="00561D43"/>
    <w:rsid w:val="005621F7"/>
    <w:rsid w:val="00563EAB"/>
    <w:rsid w:val="005660BA"/>
    <w:rsid w:val="00567761"/>
    <w:rsid w:val="005707D1"/>
    <w:rsid w:val="00570E25"/>
    <w:rsid w:val="005714D4"/>
    <w:rsid w:val="00571BCB"/>
    <w:rsid w:val="00574097"/>
    <w:rsid w:val="00574193"/>
    <w:rsid w:val="00575861"/>
    <w:rsid w:val="005759A6"/>
    <w:rsid w:val="00575CE7"/>
    <w:rsid w:val="005762EB"/>
    <w:rsid w:val="005769B1"/>
    <w:rsid w:val="00580108"/>
    <w:rsid w:val="005807AA"/>
    <w:rsid w:val="005818DA"/>
    <w:rsid w:val="00581DFD"/>
    <w:rsid w:val="00582676"/>
    <w:rsid w:val="00582896"/>
    <w:rsid w:val="00582E9D"/>
    <w:rsid w:val="00585549"/>
    <w:rsid w:val="0058650A"/>
    <w:rsid w:val="00586D65"/>
    <w:rsid w:val="00586E46"/>
    <w:rsid w:val="00591D94"/>
    <w:rsid w:val="00592492"/>
    <w:rsid w:val="00592E68"/>
    <w:rsid w:val="005931AD"/>
    <w:rsid w:val="00593CEE"/>
    <w:rsid w:val="00594BA8"/>
    <w:rsid w:val="0059521E"/>
    <w:rsid w:val="005958DB"/>
    <w:rsid w:val="005970F0"/>
    <w:rsid w:val="00597569"/>
    <w:rsid w:val="005A04DD"/>
    <w:rsid w:val="005A16F3"/>
    <w:rsid w:val="005A2603"/>
    <w:rsid w:val="005A2A4F"/>
    <w:rsid w:val="005A3339"/>
    <w:rsid w:val="005A396A"/>
    <w:rsid w:val="005A4EA3"/>
    <w:rsid w:val="005A5057"/>
    <w:rsid w:val="005A56C7"/>
    <w:rsid w:val="005A61B2"/>
    <w:rsid w:val="005A657C"/>
    <w:rsid w:val="005B1C83"/>
    <w:rsid w:val="005B223E"/>
    <w:rsid w:val="005B29D9"/>
    <w:rsid w:val="005B2A15"/>
    <w:rsid w:val="005B3A1A"/>
    <w:rsid w:val="005B57C4"/>
    <w:rsid w:val="005B6163"/>
    <w:rsid w:val="005B6D72"/>
    <w:rsid w:val="005B6FB2"/>
    <w:rsid w:val="005B7104"/>
    <w:rsid w:val="005B7624"/>
    <w:rsid w:val="005B7AB7"/>
    <w:rsid w:val="005C1C81"/>
    <w:rsid w:val="005C3613"/>
    <w:rsid w:val="005C3B8F"/>
    <w:rsid w:val="005C5AD2"/>
    <w:rsid w:val="005C7E53"/>
    <w:rsid w:val="005D0367"/>
    <w:rsid w:val="005D13ED"/>
    <w:rsid w:val="005D2870"/>
    <w:rsid w:val="005D2C47"/>
    <w:rsid w:val="005D3533"/>
    <w:rsid w:val="005D3A25"/>
    <w:rsid w:val="005D3B72"/>
    <w:rsid w:val="005D52DD"/>
    <w:rsid w:val="005D5552"/>
    <w:rsid w:val="005D5865"/>
    <w:rsid w:val="005D58F2"/>
    <w:rsid w:val="005D68F2"/>
    <w:rsid w:val="005D6B0D"/>
    <w:rsid w:val="005D7418"/>
    <w:rsid w:val="005D7786"/>
    <w:rsid w:val="005E188E"/>
    <w:rsid w:val="005E254C"/>
    <w:rsid w:val="005E2C96"/>
    <w:rsid w:val="005E3400"/>
    <w:rsid w:val="005E455D"/>
    <w:rsid w:val="005E5B2B"/>
    <w:rsid w:val="005E5E5A"/>
    <w:rsid w:val="005E617C"/>
    <w:rsid w:val="005E6852"/>
    <w:rsid w:val="005E68AA"/>
    <w:rsid w:val="005E6B36"/>
    <w:rsid w:val="005E75E6"/>
    <w:rsid w:val="005E77CB"/>
    <w:rsid w:val="005E7B6A"/>
    <w:rsid w:val="005F01ED"/>
    <w:rsid w:val="005F0E71"/>
    <w:rsid w:val="005F0EE4"/>
    <w:rsid w:val="005F328F"/>
    <w:rsid w:val="005F3B00"/>
    <w:rsid w:val="005F428B"/>
    <w:rsid w:val="005F463D"/>
    <w:rsid w:val="005F4CE0"/>
    <w:rsid w:val="005F59F1"/>
    <w:rsid w:val="005F7236"/>
    <w:rsid w:val="005F7842"/>
    <w:rsid w:val="006001B7"/>
    <w:rsid w:val="006007C6"/>
    <w:rsid w:val="00601601"/>
    <w:rsid w:val="00601A62"/>
    <w:rsid w:val="00602007"/>
    <w:rsid w:val="00602358"/>
    <w:rsid w:val="006023EA"/>
    <w:rsid w:val="006029D2"/>
    <w:rsid w:val="00603DEB"/>
    <w:rsid w:val="00603E38"/>
    <w:rsid w:val="00604F1C"/>
    <w:rsid w:val="006065B0"/>
    <w:rsid w:val="00607186"/>
    <w:rsid w:val="0061062C"/>
    <w:rsid w:val="00611197"/>
    <w:rsid w:val="0061324E"/>
    <w:rsid w:val="006137EB"/>
    <w:rsid w:val="0061411D"/>
    <w:rsid w:val="00614D40"/>
    <w:rsid w:val="00615105"/>
    <w:rsid w:val="00615480"/>
    <w:rsid w:val="00615708"/>
    <w:rsid w:val="006162F9"/>
    <w:rsid w:val="00616407"/>
    <w:rsid w:val="00616A9A"/>
    <w:rsid w:val="00617B64"/>
    <w:rsid w:val="0062048B"/>
    <w:rsid w:val="00623AA5"/>
    <w:rsid w:val="00624325"/>
    <w:rsid w:val="00624AE9"/>
    <w:rsid w:val="00625455"/>
    <w:rsid w:val="00626B35"/>
    <w:rsid w:val="00627DB0"/>
    <w:rsid w:val="00630885"/>
    <w:rsid w:val="00630CFC"/>
    <w:rsid w:val="00630EAC"/>
    <w:rsid w:val="006314AB"/>
    <w:rsid w:val="00631A41"/>
    <w:rsid w:val="0063210C"/>
    <w:rsid w:val="00632B3F"/>
    <w:rsid w:val="006331CA"/>
    <w:rsid w:val="00633403"/>
    <w:rsid w:val="006348E8"/>
    <w:rsid w:val="00635580"/>
    <w:rsid w:val="006356A3"/>
    <w:rsid w:val="00636002"/>
    <w:rsid w:val="0063753F"/>
    <w:rsid w:val="006405E4"/>
    <w:rsid w:val="006408D3"/>
    <w:rsid w:val="006415D9"/>
    <w:rsid w:val="006422BE"/>
    <w:rsid w:val="006426D6"/>
    <w:rsid w:val="0064298A"/>
    <w:rsid w:val="00643F68"/>
    <w:rsid w:val="00644447"/>
    <w:rsid w:val="00644C35"/>
    <w:rsid w:val="006452AC"/>
    <w:rsid w:val="006468BB"/>
    <w:rsid w:val="00647286"/>
    <w:rsid w:val="00647581"/>
    <w:rsid w:val="006506C5"/>
    <w:rsid w:val="006512CC"/>
    <w:rsid w:val="00651963"/>
    <w:rsid w:val="006526D8"/>
    <w:rsid w:val="0065284D"/>
    <w:rsid w:val="00653B48"/>
    <w:rsid w:val="0065596A"/>
    <w:rsid w:val="0065598F"/>
    <w:rsid w:val="0065606E"/>
    <w:rsid w:val="00657422"/>
    <w:rsid w:val="0066031A"/>
    <w:rsid w:val="00660858"/>
    <w:rsid w:val="00660F9D"/>
    <w:rsid w:val="0066125C"/>
    <w:rsid w:val="006617C5"/>
    <w:rsid w:val="00662AA2"/>
    <w:rsid w:val="006631F9"/>
    <w:rsid w:val="00664341"/>
    <w:rsid w:val="006645F5"/>
    <w:rsid w:val="00664AED"/>
    <w:rsid w:val="00664BFD"/>
    <w:rsid w:val="00664F7D"/>
    <w:rsid w:val="00665FEA"/>
    <w:rsid w:val="006660F1"/>
    <w:rsid w:val="006701DA"/>
    <w:rsid w:val="0067033E"/>
    <w:rsid w:val="0067226B"/>
    <w:rsid w:val="00672D9A"/>
    <w:rsid w:val="0067360E"/>
    <w:rsid w:val="00675CF7"/>
    <w:rsid w:val="00675E43"/>
    <w:rsid w:val="006761AE"/>
    <w:rsid w:val="006806AD"/>
    <w:rsid w:val="0068138B"/>
    <w:rsid w:val="00681EC1"/>
    <w:rsid w:val="00682091"/>
    <w:rsid w:val="006841CA"/>
    <w:rsid w:val="006864CB"/>
    <w:rsid w:val="00686742"/>
    <w:rsid w:val="00686A76"/>
    <w:rsid w:val="00686E7C"/>
    <w:rsid w:val="00687694"/>
    <w:rsid w:val="00687A85"/>
    <w:rsid w:val="00690DAF"/>
    <w:rsid w:val="006910A4"/>
    <w:rsid w:val="006917D6"/>
    <w:rsid w:val="00691DAF"/>
    <w:rsid w:val="00691F86"/>
    <w:rsid w:val="00692247"/>
    <w:rsid w:val="006932F8"/>
    <w:rsid w:val="00694327"/>
    <w:rsid w:val="00694691"/>
    <w:rsid w:val="00695531"/>
    <w:rsid w:val="006A0103"/>
    <w:rsid w:val="006A0D9E"/>
    <w:rsid w:val="006A0EB2"/>
    <w:rsid w:val="006A2004"/>
    <w:rsid w:val="006A2736"/>
    <w:rsid w:val="006A279E"/>
    <w:rsid w:val="006A2E31"/>
    <w:rsid w:val="006A3AD2"/>
    <w:rsid w:val="006A41A0"/>
    <w:rsid w:val="006A57DA"/>
    <w:rsid w:val="006A5D32"/>
    <w:rsid w:val="006A6CAC"/>
    <w:rsid w:val="006B00E9"/>
    <w:rsid w:val="006B0CCA"/>
    <w:rsid w:val="006B0FC5"/>
    <w:rsid w:val="006B1DD9"/>
    <w:rsid w:val="006B26E6"/>
    <w:rsid w:val="006B2A28"/>
    <w:rsid w:val="006B4A8A"/>
    <w:rsid w:val="006B531E"/>
    <w:rsid w:val="006B564D"/>
    <w:rsid w:val="006B65DC"/>
    <w:rsid w:val="006B73AD"/>
    <w:rsid w:val="006B75CE"/>
    <w:rsid w:val="006B7872"/>
    <w:rsid w:val="006B7DE0"/>
    <w:rsid w:val="006C1AEC"/>
    <w:rsid w:val="006C1BCA"/>
    <w:rsid w:val="006C2129"/>
    <w:rsid w:val="006C23C1"/>
    <w:rsid w:val="006C2D70"/>
    <w:rsid w:val="006C30DE"/>
    <w:rsid w:val="006C4D1C"/>
    <w:rsid w:val="006C573D"/>
    <w:rsid w:val="006C599B"/>
    <w:rsid w:val="006C59E5"/>
    <w:rsid w:val="006D203B"/>
    <w:rsid w:val="006D228D"/>
    <w:rsid w:val="006D2A45"/>
    <w:rsid w:val="006D3946"/>
    <w:rsid w:val="006D44D3"/>
    <w:rsid w:val="006D505C"/>
    <w:rsid w:val="006D5A88"/>
    <w:rsid w:val="006D732C"/>
    <w:rsid w:val="006D78BB"/>
    <w:rsid w:val="006D7BFC"/>
    <w:rsid w:val="006E0FCA"/>
    <w:rsid w:val="006E15B4"/>
    <w:rsid w:val="006E1E30"/>
    <w:rsid w:val="006E396F"/>
    <w:rsid w:val="006E3B86"/>
    <w:rsid w:val="006E3D6E"/>
    <w:rsid w:val="006E57CF"/>
    <w:rsid w:val="006E5B6C"/>
    <w:rsid w:val="006E63A2"/>
    <w:rsid w:val="006E71D1"/>
    <w:rsid w:val="006F0CA6"/>
    <w:rsid w:val="006F1691"/>
    <w:rsid w:val="006F20CB"/>
    <w:rsid w:val="006F3573"/>
    <w:rsid w:val="006F3B47"/>
    <w:rsid w:val="006F43A5"/>
    <w:rsid w:val="006F4B56"/>
    <w:rsid w:val="006F5657"/>
    <w:rsid w:val="006F5C98"/>
    <w:rsid w:val="006F5D6D"/>
    <w:rsid w:val="006F67CA"/>
    <w:rsid w:val="006F703E"/>
    <w:rsid w:val="0070020A"/>
    <w:rsid w:val="00700949"/>
    <w:rsid w:val="00702AF4"/>
    <w:rsid w:val="00703C3E"/>
    <w:rsid w:val="007052C3"/>
    <w:rsid w:val="00705FEC"/>
    <w:rsid w:val="007061FA"/>
    <w:rsid w:val="00706775"/>
    <w:rsid w:val="0070750D"/>
    <w:rsid w:val="00707E0A"/>
    <w:rsid w:val="00712B11"/>
    <w:rsid w:val="00713751"/>
    <w:rsid w:val="007139CC"/>
    <w:rsid w:val="00713E62"/>
    <w:rsid w:val="00714A2C"/>
    <w:rsid w:val="00714B9E"/>
    <w:rsid w:val="00714F65"/>
    <w:rsid w:val="00716081"/>
    <w:rsid w:val="00716A3D"/>
    <w:rsid w:val="00717595"/>
    <w:rsid w:val="007175DA"/>
    <w:rsid w:val="00717A5B"/>
    <w:rsid w:val="00717F9C"/>
    <w:rsid w:val="0072106D"/>
    <w:rsid w:val="007214F6"/>
    <w:rsid w:val="00721962"/>
    <w:rsid w:val="00721D97"/>
    <w:rsid w:val="0072212E"/>
    <w:rsid w:val="0072301B"/>
    <w:rsid w:val="00723916"/>
    <w:rsid w:val="007249D9"/>
    <w:rsid w:val="00725D2C"/>
    <w:rsid w:val="00730E0B"/>
    <w:rsid w:val="00731CB4"/>
    <w:rsid w:val="00733351"/>
    <w:rsid w:val="00734C20"/>
    <w:rsid w:val="00734FB7"/>
    <w:rsid w:val="00740C79"/>
    <w:rsid w:val="00741145"/>
    <w:rsid w:val="0074189B"/>
    <w:rsid w:val="00741AC5"/>
    <w:rsid w:val="00741E1A"/>
    <w:rsid w:val="00741E81"/>
    <w:rsid w:val="007427E0"/>
    <w:rsid w:val="00743F7C"/>
    <w:rsid w:val="00744907"/>
    <w:rsid w:val="00744B7D"/>
    <w:rsid w:val="0074518B"/>
    <w:rsid w:val="0074544D"/>
    <w:rsid w:val="00745D30"/>
    <w:rsid w:val="00750133"/>
    <w:rsid w:val="0075066F"/>
    <w:rsid w:val="0075073B"/>
    <w:rsid w:val="007527EF"/>
    <w:rsid w:val="00752996"/>
    <w:rsid w:val="00754387"/>
    <w:rsid w:val="00754CBF"/>
    <w:rsid w:val="00754CD2"/>
    <w:rsid w:val="00755797"/>
    <w:rsid w:val="00755ACF"/>
    <w:rsid w:val="00756645"/>
    <w:rsid w:val="00757D66"/>
    <w:rsid w:val="00760F25"/>
    <w:rsid w:val="007619C1"/>
    <w:rsid w:val="00761DD9"/>
    <w:rsid w:val="00761F84"/>
    <w:rsid w:val="00763657"/>
    <w:rsid w:val="00763CE5"/>
    <w:rsid w:val="007640B0"/>
    <w:rsid w:val="00765328"/>
    <w:rsid w:val="007655B5"/>
    <w:rsid w:val="0076665A"/>
    <w:rsid w:val="00767204"/>
    <w:rsid w:val="0076779D"/>
    <w:rsid w:val="00767F4B"/>
    <w:rsid w:val="00770C9B"/>
    <w:rsid w:val="00770F4E"/>
    <w:rsid w:val="007714E1"/>
    <w:rsid w:val="0077187C"/>
    <w:rsid w:val="00773505"/>
    <w:rsid w:val="0077370F"/>
    <w:rsid w:val="00775A1F"/>
    <w:rsid w:val="007802B6"/>
    <w:rsid w:val="007803D1"/>
    <w:rsid w:val="007825AB"/>
    <w:rsid w:val="00784CBD"/>
    <w:rsid w:val="00784ECD"/>
    <w:rsid w:val="0078576F"/>
    <w:rsid w:val="00785AFF"/>
    <w:rsid w:val="00785F7B"/>
    <w:rsid w:val="0078614D"/>
    <w:rsid w:val="00786333"/>
    <w:rsid w:val="00786DCB"/>
    <w:rsid w:val="007872BD"/>
    <w:rsid w:val="00790446"/>
    <w:rsid w:val="0079182D"/>
    <w:rsid w:val="00792030"/>
    <w:rsid w:val="0079281C"/>
    <w:rsid w:val="00792AA0"/>
    <w:rsid w:val="00792B28"/>
    <w:rsid w:val="00794CB9"/>
    <w:rsid w:val="0079560D"/>
    <w:rsid w:val="0079581C"/>
    <w:rsid w:val="00795BCB"/>
    <w:rsid w:val="00795CE8"/>
    <w:rsid w:val="00796BD2"/>
    <w:rsid w:val="007971E6"/>
    <w:rsid w:val="007973AD"/>
    <w:rsid w:val="00797E77"/>
    <w:rsid w:val="00797F25"/>
    <w:rsid w:val="007A0878"/>
    <w:rsid w:val="007A128B"/>
    <w:rsid w:val="007A12EC"/>
    <w:rsid w:val="007A16C3"/>
    <w:rsid w:val="007A16E0"/>
    <w:rsid w:val="007A1877"/>
    <w:rsid w:val="007A1CE4"/>
    <w:rsid w:val="007A2C38"/>
    <w:rsid w:val="007A2E49"/>
    <w:rsid w:val="007A324D"/>
    <w:rsid w:val="007A3976"/>
    <w:rsid w:val="007A4F7C"/>
    <w:rsid w:val="007A5586"/>
    <w:rsid w:val="007A5FB5"/>
    <w:rsid w:val="007A60BD"/>
    <w:rsid w:val="007A60DF"/>
    <w:rsid w:val="007A666A"/>
    <w:rsid w:val="007A6A54"/>
    <w:rsid w:val="007A6B11"/>
    <w:rsid w:val="007A6DAE"/>
    <w:rsid w:val="007B1790"/>
    <w:rsid w:val="007B23D9"/>
    <w:rsid w:val="007B2526"/>
    <w:rsid w:val="007B2F6C"/>
    <w:rsid w:val="007B36F3"/>
    <w:rsid w:val="007B3A48"/>
    <w:rsid w:val="007B3CFC"/>
    <w:rsid w:val="007B479A"/>
    <w:rsid w:val="007B4F33"/>
    <w:rsid w:val="007B5F5C"/>
    <w:rsid w:val="007B6915"/>
    <w:rsid w:val="007B7643"/>
    <w:rsid w:val="007B7F31"/>
    <w:rsid w:val="007C0BE0"/>
    <w:rsid w:val="007C19D7"/>
    <w:rsid w:val="007C2321"/>
    <w:rsid w:val="007C3EAB"/>
    <w:rsid w:val="007C47D1"/>
    <w:rsid w:val="007C4F04"/>
    <w:rsid w:val="007C5929"/>
    <w:rsid w:val="007C648D"/>
    <w:rsid w:val="007C6DD4"/>
    <w:rsid w:val="007C7550"/>
    <w:rsid w:val="007C795C"/>
    <w:rsid w:val="007D016D"/>
    <w:rsid w:val="007D0673"/>
    <w:rsid w:val="007D07CF"/>
    <w:rsid w:val="007D10F5"/>
    <w:rsid w:val="007D3056"/>
    <w:rsid w:val="007D343B"/>
    <w:rsid w:val="007D3733"/>
    <w:rsid w:val="007D45C7"/>
    <w:rsid w:val="007D46E8"/>
    <w:rsid w:val="007D4F5B"/>
    <w:rsid w:val="007D5440"/>
    <w:rsid w:val="007D6611"/>
    <w:rsid w:val="007D7092"/>
    <w:rsid w:val="007D74E1"/>
    <w:rsid w:val="007E1F5F"/>
    <w:rsid w:val="007E2C66"/>
    <w:rsid w:val="007E2D59"/>
    <w:rsid w:val="007E36A5"/>
    <w:rsid w:val="007E3968"/>
    <w:rsid w:val="007E4896"/>
    <w:rsid w:val="007E4A0F"/>
    <w:rsid w:val="007E4AAF"/>
    <w:rsid w:val="007E4F5C"/>
    <w:rsid w:val="007E6229"/>
    <w:rsid w:val="007E690D"/>
    <w:rsid w:val="007E6D9F"/>
    <w:rsid w:val="007F01B5"/>
    <w:rsid w:val="007F10BE"/>
    <w:rsid w:val="007F1B83"/>
    <w:rsid w:val="007F406D"/>
    <w:rsid w:val="007F43B9"/>
    <w:rsid w:val="007F48D3"/>
    <w:rsid w:val="007F55F8"/>
    <w:rsid w:val="007F69F5"/>
    <w:rsid w:val="007F70D5"/>
    <w:rsid w:val="007F7C37"/>
    <w:rsid w:val="008030FD"/>
    <w:rsid w:val="008031A8"/>
    <w:rsid w:val="00803E63"/>
    <w:rsid w:val="0080410E"/>
    <w:rsid w:val="00805699"/>
    <w:rsid w:val="00805921"/>
    <w:rsid w:val="00806C1C"/>
    <w:rsid w:val="0080703D"/>
    <w:rsid w:val="00811D0D"/>
    <w:rsid w:val="00811D24"/>
    <w:rsid w:val="00811D87"/>
    <w:rsid w:val="00811DC0"/>
    <w:rsid w:val="00812FDE"/>
    <w:rsid w:val="008143A5"/>
    <w:rsid w:val="00814569"/>
    <w:rsid w:val="00814894"/>
    <w:rsid w:val="008151AD"/>
    <w:rsid w:val="00815343"/>
    <w:rsid w:val="00815578"/>
    <w:rsid w:val="00816011"/>
    <w:rsid w:val="0081609A"/>
    <w:rsid w:val="00816956"/>
    <w:rsid w:val="00816DB5"/>
    <w:rsid w:val="00817B56"/>
    <w:rsid w:val="0082123E"/>
    <w:rsid w:val="00821505"/>
    <w:rsid w:val="0082275B"/>
    <w:rsid w:val="008227B6"/>
    <w:rsid w:val="0082390F"/>
    <w:rsid w:val="00824E76"/>
    <w:rsid w:val="00826810"/>
    <w:rsid w:val="00826B26"/>
    <w:rsid w:val="008271C1"/>
    <w:rsid w:val="008273F5"/>
    <w:rsid w:val="00827485"/>
    <w:rsid w:val="00830226"/>
    <w:rsid w:val="008310D6"/>
    <w:rsid w:val="008324AC"/>
    <w:rsid w:val="00832776"/>
    <w:rsid w:val="008337C2"/>
    <w:rsid w:val="0083519E"/>
    <w:rsid w:val="008356F7"/>
    <w:rsid w:val="00836BB0"/>
    <w:rsid w:val="00836DE5"/>
    <w:rsid w:val="00836EA9"/>
    <w:rsid w:val="008413EB"/>
    <w:rsid w:val="008425A0"/>
    <w:rsid w:val="00843E5F"/>
    <w:rsid w:val="00843F17"/>
    <w:rsid w:val="008444D6"/>
    <w:rsid w:val="008446C0"/>
    <w:rsid w:val="00845E8A"/>
    <w:rsid w:val="00845F83"/>
    <w:rsid w:val="008460AB"/>
    <w:rsid w:val="008461E4"/>
    <w:rsid w:val="00846A4C"/>
    <w:rsid w:val="0085037B"/>
    <w:rsid w:val="00850A55"/>
    <w:rsid w:val="0085103F"/>
    <w:rsid w:val="00851811"/>
    <w:rsid w:val="00851D66"/>
    <w:rsid w:val="00852020"/>
    <w:rsid w:val="008522CA"/>
    <w:rsid w:val="00852FB1"/>
    <w:rsid w:val="00853D8B"/>
    <w:rsid w:val="00854222"/>
    <w:rsid w:val="008546DF"/>
    <w:rsid w:val="00854B08"/>
    <w:rsid w:val="008556DF"/>
    <w:rsid w:val="00855F9F"/>
    <w:rsid w:val="00857746"/>
    <w:rsid w:val="00857CEE"/>
    <w:rsid w:val="00857DA8"/>
    <w:rsid w:val="00857F6B"/>
    <w:rsid w:val="008606A0"/>
    <w:rsid w:val="008622DE"/>
    <w:rsid w:val="008622EC"/>
    <w:rsid w:val="00862812"/>
    <w:rsid w:val="00862E7F"/>
    <w:rsid w:val="00863398"/>
    <w:rsid w:val="00863945"/>
    <w:rsid w:val="008643E7"/>
    <w:rsid w:val="008646CB"/>
    <w:rsid w:val="008664CF"/>
    <w:rsid w:val="00867106"/>
    <w:rsid w:val="00867DCD"/>
    <w:rsid w:val="00870A06"/>
    <w:rsid w:val="008711EA"/>
    <w:rsid w:val="00871832"/>
    <w:rsid w:val="008723D1"/>
    <w:rsid w:val="00873C45"/>
    <w:rsid w:val="00873D14"/>
    <w:rsid w:val="008754C6"/>
    <w:rsid w:val="008758AE"/>
    <w:rsid w:val="00875DE2"/>
    <w:rsid w:val="00876008"/>
    <w:rsid w:val="008761F4"/>
    <w:rsid w:val="00876889"/>
    <w:rsid w:val="00876E70"/>
    <w:rsid w:val="008771B4"/>
    <w:rsid w:val="0088003A"/>
    <w:rsid w:val="00881370"/>
    <w:rsid w:val="0088137A"/>
    <w:rsid w:val="00881BB0"/>
    <w:rsid w:val="00881D98"/>
    <w:rsid w:val="00883A25"/>
    <w:rsid w:val="008857AE"/>
    <w:rsid w:val="00885AA6"/>
    <w:rsid w:val="00891502"/>
    <w:rsid w:val="0089222F"/>
    <w:rsid w:val="00892BF5"/>
    <w:rsid w:val="00892E25"/>
    <w:rsid w:val="00893FAC"/>
    <w:rsid w:val="0089431B"/>
    <w:rsid w:val="00894F3B"/>
    <w:rsid w:val="00895AC9"/>
    <w:rsid w:val="00895DBC"/>
    <w:rsid w:val="008966FC"/>
    <w:rsid w:val="00896A35"/>
    <w:rsid w:val="00896D03"/>
    <w:rsid w:val="008971F5"/>
    <w:rsid w:val="0089797C"/>
    <w:rsid w:val="008A05FA"/>
    <w:rsid w:val="008A0A11"/>
    <w:rsid w:val="008A11C1"/>
    <w:rsid w:val="008A12AF"/>
    <w:rsid w:val="008A145E"/>
    <w:rsid w:val="008A21E2"/>
    <w:rsid w:val="008A238B"/>
    <w:rsid w:val="008A2556"/>
    <w:rsid w:val="008A2C60"/>
    <w:rsid w:val="008A379E"/>
    <w:rsid w:val="008A39D4"/>
    <w:rsid w:val="008A491D"/>
    <w:rsid w:val="008A506F"/>
    <w:rsid w:val="008A516C"/>
    <w:rsid w:val="008A662A"/>
    <w:rsid w:val="008A6E9F"/>
    <w:rsid w:val="008A7221"/>
    <w:rsid w:val="008A7319"/>
    <w:rsid w:val="008A7487"/>
    <w:rsid w:val="008B0795"/>
    <w:rsid w:val="008B10D8"/>
    <w:rsid w:val="008B1C4A"/>
    <w:rsid w:val="008B2110"/>
    <w:rsid w:val="008B3EE8"/>
    <w:rsid w:val="008B5004"/>
    <w:rsid w:val="008B5DAA"/>
    <w:rsid w:val="008B6988"/>
    <w:rsid w:val="008B7805"/>
    <w:rsid w:val="008B7C03"/>
    <w:rsid w:val="008B7DB1"/>
    <w:rsid w:val="008C01E5"/>
    <w:rsid w:val="008C0619"/>
    <w:rsid w:val="008C07B8"/>
    <w:rsid w:val="008C0E62"/>
    <w:rsid w:val="008C2094"/>
    <w:rsid w:val="008C211D"/>
    <w:rsid w:val="008C334C"/>
    <w:rsid w:val="008C3C07"/>
    <w:rsid w:val="008C5552"/>
    <w:rsid w:val="008C6974"/>
    <w:rsid w:val="008C7927"/>
    <w:rsid w:val="008D0C98"/>
    <w:rsid w:val="008D0D0D"/>
    <w:rsid w:val="008D20F7"/>
    <w:rsid w:val="008D26E2"/>
    <w:rsid w:val="008D28CD"/>
    <w:rsid w:val="008D3C51"/>
    <w:rsid w:val="008D48CC"/>
    <w:rsid w:val="008D577C"/>
    <w:rsid w:val="008D5BAE"/>
    <w:rsid w:val="008D654B"/>
    <w:rsid w:val="008D6FC4"/>
    <w:rsid w:val="008D7127"/>
    <w:rsid w:val="008E0972"/>
    <w:rsid w:val="008E28D2"/>
    <w:rsid w:val="008E3959"/>
    <w:rsid w:val="008E3C16"/>
    <w:rsid w:val="008E58FF"/>
    <w:rsid w:val="008E5B21"/>
    <w:rsid w:val="008E5E2E"/>
    <w:rsid w:val="008E67C6"/>
    <w:rsid w:val="008E6DD4"/>
    <w:rsid w:val="008E71DD"/>
    <w:rsid w:val="008E720A"/>
    <w:rsid w:val="008F0DDC"/>
    <w:rsid w:val="008F2576"/>
    <w:rsid w:val="008F35FB"/>
    <w:rsid w:val="008F4074"/>
    <w:rsid w:val="008F4C58"/>
    <w:rsid w:val="008F66B6"/>
    <w:rsid w:val="008F6975"/>
    <w:rsid w:val="008F69B0"/>
    <w:rsid w:val="00900A71"/>
    <w:rsid w:val="00901058"/>
    <w:rsid w:val="009019A7"/>
    <w:rsid w:val="009022E7"/>
    <w:rsid w:val="009034DC"/>
    <w:rsid w:val="0090418B"/>
    <w:rsid w:val="009049A0"/>
    <w:rsid w:val="0090514B"/>
    <w:rsid w:val="00905893"/>
    <w:rsid w:val="00906173"/>
    <w:rsid w:val="00906DEF"/>
    <w:rsid w:val="00907869"/>
    <w:rsid w:val="00907F86"/>
    <w:rsid w:val="009117F3"/>
    <w:rsid w:val="00911977"/>
    <w:rsid w:val="00911D52"/>
    <w:rsid w:val="009134EB"/>
    <w:rsid w:val="00913A1A"/>
    <w:rsid w:val="00917083"/>
    <w:rsid w:val="00917F11"/>
    <w:rsid w:val="00920E88"/>
    <w:rsid w:val="00921321"/>
    <w:rsid w:val="00921FC1"/>
    <w:rsid w:val="009227FA"/>
    <w:rsid w:val="00922C6E"/>
    <w:rsid w:val="00922E20"/>
    <w:rsid w:val="00923C39"/>
    <w:rsid w:val="00924D7E"/>
    <w:rsid w:val="00925096"/>
    <w:rsid w:val="00925164"/>
    <w:rsid w:val="009273C9"/>
    <w:rsid w:val="00927BA6"/>
    <w:rsid w:val="00927BE0"/>
    <w:rsid w:val="00930135"/>
    <w:rsid w:val="009312FC"/>
    <w:rsid w:val="00931B7F"/>
    <w:rsid w:val="00932032"/>
    <w:rsid w:val="00933ECA"/>
    <w:rsid w:val="00934084"/>
    <w:rsid w:val="009340DA"/>
    <w:rsid w:val="009351B9"/>
    <w:rsid w:val="00935BAC"/>
    <w:rsid w:val="00936159"/>
    <w:rsid w:val="00936603"/>
    <w:rsid w:val="00936D7E"/>
    <w:rsid w:val="009374AF"/>
    <w:rsid w:val="009375BF"/>
    <w:rsid w:val="00937612"/>
    <w:rsid w:val="00941C27"/>
    <w:rsid w:val="00941F19"/>
    <w:rsid w:val="009427FE"/>
    <w:rsid w:val="0094347A"/>
    <w:rsid w:val="009438DD"/>
    <w:rsid w:val="00943B60"/>
    <w:rsid w:val="009440C5"/>
    <w:rsid w:val="009445AD"/>
    <w:rsid w:val="00944DF9"/>
    <w:rsid w:val="00945B4F"/>
    <w:rsid w:val="00945C05"/>
    <w:rsid w:val="009460B9"/>
    <w:rsid w:val="00946598"/>
    <w:rsid w:val="0094688C"/>
    <w:rsid w:val="00946EF2"/>
    <w:rsid w:val="009476AD"/>
    <w:rsid w:val="009476ED"/>
    <w:rsid w:val="00947EBD"/>
    <w:rsid w:val="00950886"/>
    <w:rsid w:val="009521E2"/>
    <w:rsid w:val="009538A3"/>
    <w:rsid w:val="009543A9"/>
    <w:rsid w:val="0095473C"/>
    <w:rsid w:val="00954B86"/>
    <w:rsid w:val="00954F38"/>
    <w:rsid w:val="00954FDA"/>
    <w:rsid w:val="00955318"/>
    <w:rsid w:val="00955903"/>
    <w:rsid w:val="00955F4C"/>
    <w:rsid w:val="009564E8"/>
    <w:rsid w:val="00956FE2"/>
    <w:rsid w:val="009571C8"/>
    <w:rsid w:val="009600D5"/>
    <w:rsid w:val="00961E32"/>
    <w:rsid w:val="009627A2"/>
    <w:rsid w:val="00964A24"/>
    <w:rsid w:val="009669AB"/>
    <w:rsid w:val="00966A4E"/>
    <w:rsid w:val="009671B9"/>
    <w:rsid w:val="00970A4B"/>
    <w:rsid w:val="00971D61"/>
    <w:rsid w:val="00972360"/>
    <w:rsid w:val="00972C27"/>
    <w:rsid w:val="009734F0"/>
    <w:rsid w:val="0097473A"/>
    <w:rsid w:val="009756DE"/>
    <w:rsid w:val="00975BFD"/>
    <w:rsid w:val="00975DF0"/>
    <w:rsid w:val="00976B61"/>
    <w:rsid w:val="00976D94"/>
    <w:rsid w:val="0097709B"/>
    <w:rsid w:val="009772B3"/>
    <w:rsid w:val="00977849"/>
    <w:rsid w:val="00977F36"/>
    <w:rsid w:val="00980D20"/>
    <w:rsid w:val="00980D2F"/>
    <w:rsid w:val="00980EF9"/>
    <w:rsid w:val="009833BC"/>
    <w:rsid w:val="009836AB"/>
    <w:rsid w:val="00984479"/>
    <w:rsid w:val="00985C46"/>
    <w:rsid w:val="00986598"/>
    <w:rsid w:val="00987FDE"/>
    <w:rsid w:val="00990476"/>
    <w:rsid w:val="009906D5"/>
    <w:rsid w:val="00990874"/>
    <w:rsid w:val="00991B74"/>
    <w:rsid w:val="0099213C"/>
    <w:rsid w:val="00992985"/>
    <w:rsid w:val="00992B2E"/>
    <w:rsid w:val="0099372E"/>
    <w:rsid w:val="0099386A"/>
    <w:rsid w:val="00994207"/>
    <w:rsid w:val="00994AB8"/>
    <w:rsid w:val="00994E63"/>
    <w:rsid w:val="00995424"/>
    <w:rsid w:val="00996795"/>
    <w:rsid w:val="00996AB2"/>
    <w:rsid w:val="00997E36"/>
    <w:rsid w:val="00997EAD"/>
    <w:rsid w:val="009A0257"/>
    <w:rsid w:val="009A05C8"/>
    <w:rsid w:val="009A0C4F"/>
    <w:rsid w:val="009A0EB8"/>
    <w:rsid w:val="009A146E"/>
    <w:rsid w:val="009A183C"/>
    <w:rsid w:val="009A1E0F"/>
    <w:rsid w:val="009A40E3"/>
    <w:rsid w:val="009A5208"/>
    <w:rsid w:val="009A596B"/>
    <w:rsid w:val="009A5C77"/>
    <w:rsid w:val="009A63FA"/>
    <w:rsid w:val="009A7599"/>
    <w:rsid w:val="009A75FB"/>
    <w:rsid w:val="009B0B8E"/>
    <w:rsid w:val="009B1348"/>
    <w:rsid w:val="009B2075"/>
    <w:rsid w:val="009B2F77"/>
    <w:rsid w:val="009B3715"/>
    <w:rsid w:val="009B45BD"/>
    <w:rsid w:val="009B4810"/>
    <w:rsid w:val="009B63EA"/>
    <w:rsid w:val="009B6FEA"/>
    <w:rsid w:val="009C0237"/>
    <w:rsid w:val="009C06EA"/>
    <w:rsid w:val="009C54D2"/>
    <w:rsid w:val="009C5877"/>
    <w:rsid w:val="009C5E5A"/>
    <w:rsid w:val="009C60CA"/>
    <w:rsid w:val="009C67F0"/>
    <w:rsid w:val="009C6A5C"/>
    <w:rsid w:val="009C7878"/>
    <w:rsid w:val="009D090D"/>
    <w:rsid w:val="009D09BE"/>
    <w:rsid w:val="009D0C9C"/>
    <w:rsid w:val="009D15EE"/>
    <w:rsid w:val="009D2799"/>
    <w:rsid w:val="009D6305"/>
    <w:rsid w:val="009D6986"/>
    <w:rsid w:val="009D6C1C"/>
    <w:rsid w:val="009D6C77"/>
    <w:rsid w:val="009D6E88"/>
    <w:rsid w:val="009D7513"/>
    <w:rsid w:val="009D7F1F"/>
    <w:rsid w:val="009E09EB"/>
    <w:rsid w:val="009E12F4"/>
    <w:rsid w:val="009E18A1"/>
    <w:rsid w:val="009E2121"/>
    <w:rsid w:val="009E291A"/>
    <w:rsid w:val="009E2A2F"/>
    <w:rsid w:val="009E2CC4"/>
    <w:rsid w:val="009E46F5"/>
    <w:rsid w:val="009E47BE"/>
    <w:rsid w:val="009E4BB3"/>
    <w:rsid w:val="009E5E52"/>
    <w:rsid w:val="009E5F80"/>
    <w:rsid w:val="009E60BE"/>
    <w:rsid w:val="009F0104"/>
    <w:rsid w:val="009F033A"/>
    <w:rsid w:val="009F1715"/>
    <w:rsid w:val="009F1CB9"/>
    <w:rsid w:val="009F1D7A"/>
    <w:rsid w:val="009F24BC"/>
    <w:rsid w:val="009F31FC"/>
    <w:rsid w:val="009F343B"/>
    <w:rsid w:val="009F34B3"/>
    <w:rsid w:val="009F7DBE"/>
    <w:rsid w:val="009F7DCD"/>
    <w:rsid w:val="009F7EC5"/>
    <w:rsid w:val="00A01249"/>
    <w:rsid w:val="00A01F41"/>
    <w:rsid w:val="00A034E0"/>
    <w:rsid w:val="00A03F37"/>
    <w:rsid w:val="00A054C4"/>
    <w:rsid w:val="00A058EE"/>
    <w:rsid w:val="00A05EA6"/>
    <w:rsid w:val="00A072C6"/>
    <w:rsid w:val="00A0757B"/>
    <w:rsid w:val="00A07BAC"/>
    <w:rsid w:val="00A07FE0"/>
    <w:rsid w:val="00A10ED4"/>
    <w:rsid w:val="00A11281"/>
    <w:rsid w:val="00A11680"/>
    <w:rsid w:val="00A13F77"/>
    <w:rsid w:val="00A15246"/>
    <w:rsid w:val="00A16904"/>
    <w:rsid w:val="00A169F1"/>
    <w:rsid w:val="00A16F30"/>
    <w:rsid w:val="00A178C1"/>
    <w:rsid w:val="00A202E4"/>
    <w:rsid w:val="00A216F4"/>
    <w:rsid w:val="00A21F1B"/>
    <w:rsid w:val="00A22133"/>
    <w:rsid w:val="00A23D7C"/>
    <w:rsid w:val="00A259F5"/>
    <w:rsid w:val="00A25B0A"/>
    <w:rsid w:val="00A271DD"/>
    <w:rsid w:val="00A2795C"/>
    <w:rsid w:val="00A30233"/>
    <w:rsid w:val="00A30914"/>
    <w:rsid w:val="00A31403"/>
    <w:rsid w:val="00A33668"/>
    <w:rsid w:val="00A33742"/>
    <w:rsid w:val="00A33CFD"/>
    <w:rsid w:val="00A340C2"/>
    <w:rsid w:val="00A35A3C"/>
    <w:rsid w:val="00A37DF9"/>
    <w:rsid w:val="00A407E2"/>
    <w:rsid w:val="00A40FA7"/>
    <w:rsid w:val="00A412B5"/>
    <w:rsid w:val="00A41EE1"/>
    <w:rsid w:val="00A430E4"/>
    <w:rsid w:val="00A448CF"/>
    <w:rsid w:val="00A44A11"/>
    <w:rsid w:val="00A44AAC"/>
    <w:rsid w:val="00A44B54"/>
    <w:rsid w:val="00A4718F"/>
    <w:rsid w:val="00A47971"/>
    <w:rsid w:val="00A47B83"/>
    <w:rsid w:val="00A50323"/>
    <w:rsid w:val="00A50601"/>
    <w:rsid w:val="00A520ED"/>
    <w:rsid w:val="00A521AA"/>
    <w:rsid w:val="00A52593"/>
    <w:rsid w:val="00A5299A"/>
    <w:rsid w:val="00A52A5B"/>
    <w:rsid w:val="00A52AA5"/>
    <w:rsid w:val="00A54A10"/>
    <w:rsid w:val="00A55485"/>
    <w:rsid w:val="00A55574"/>
    <w:rsid w:val="00A558B7"/>
    <w:rsid w:val="00A56020"/>
    <w:rsid w:val="00A561D3"/>
    <w:rsid w:val="00A568BE"/>
    <w:rsid w:val="00A6592E"/>
    <w:rsid w:val="00A659F1"/>
    <w:rsid w:val="00A65DF4"/>
    <w:rsid w:val="00A65E3E"/>
    <w:rsid w:val="00A65EAA"/>
    <w:rsid w:val="00A668F1"/>
    <w:rsid w:val="00A67289"/>
    <w:rsid w:val="00A67A28"/>
    <w:rsid w:val="00A702B8"/>
    <w:rsid w:val="00A70E48"/>
    <w:rsid w:val="00A71657"/>
    <w:rsid w:val="00A73206"/>
    <w:rsid w:val="00A73237"/>
    <w:rsid w:val="00A73C4F"/>
    <w:rsid w:val="00A74BD9"/>
    <w:rsid w:val="00A74EB5"/>
    <w:rsid w:val="00A777DA"/>
    <w:rsid w:val="00A77CDD"/>
    <w:rsid w:val="00A80186"/>
    <w:rsid w:val="00A82656"/>
    <w:rsid w:val="00A82718"/>
    <w:rsid w:val="00A8290C"/>
    <w:rsid w:val="00A83F86"/>
    <w:rsid w:val="00A83FFE"/>
    <w:rsid w:val="00A858C5"/>
    <w:rsid w:val="00A902A7"/>
    <w:rsid w:val="00A90330"/>
    <w:rsid w:val="00A90A94"/>
    <w:rsid w:val="00A90B87"/>
    <w:rsid w:val="00A91177"/>
    <w:rsid w:val="00A93274"/>
    <w:rsid w:val="00A93589"/>
    <w:rsid w:val="00A93F08"/>
    <w:rsid w:val="00A94571"/>
    <w:rsid w:val="00A94E0D"/>
    <w:rsid w:val="00A9511F"/>
    <w:rsid w:val="00A95AAC"/>
    <w:rsid w:val="00AA037F"/>
    <w:rsid w:val="00AA14C9"/>
    <w:rsid w:val="00AA1E47"/>
    <w:rsid w:val="00AA20F8"/>
    <w:rsid w:val="00AA2EBD"/>
    <w:rsid w:val="00AA3132"/>
    <w:rsid w:val="00AA34B8"/>
    <w:rsid w:val="00AA3FA8"/>
    <w:rsid w:val="00AA4346"/>
    <w:rsid w:val="00AA4CA2"/>
    <w:rsid w:val="00AA4EB8"/>
    <w:rsid w:val="00AA539D"/>
    <w:rsid w:val="00AA5BDE"/>
    <w:rsid w:val="00AA602C"/>
    <w:rsid w:val="00AA61E5"/>
    <w:rsid w:val="00AA79F3"/>
    <w:rsid w:val="00AB0518"/>
    <w:rsid w:val="00AB12EC"/>
    <w:rsid w:val="00AB18AC"/>
    <w:rsid w:val="00AB3819"/>
    <w:rsid w:val="00AB4C64"/>
    <w:rsid w:val="00AB6231"/>
    <w:rsid w:val="00AB78B9"/>
    <w:rsid w:val="00AC0A67"/>
    <w:rsid w:val="00AC20EE"/>
    <w:rsid w:val="00AC2137"/>
    <w:rsid w:val="00AC328F"/>
    <w:rsid w:val="00AC3A02"/>
    <w:rsid w:val="00AC4285"/>
    <w:rsid w:val="00AC42EA"/>
    <w:rsid w:val="00AC5076"/>
    <w:rsid w:val="00AC6A07"/>
    <w:rsid w:val="00AC75FF"/>
    <w:rsid w:val="00AC78FD"/>
    <w:rsid w:val="00AC7C37"/>
    <w:rsid w:val="00AC7CEC"/>
    <w:rsid w:val="00AD0730"/>
    <w:rsid w:val="00AD275F"/>
    <w:rsid w:val="00AD2ACE"/>
    <w:rsid w:val="00AD2E75"/>
    <w:rsid w:val="00AD32AF"/>
    <w:rsid w:val="00AD48E2"/>
    <w:rsid w:val="00AD4C9B"/>
    <w:rsid w:val="00AD7A08"/>
    <w:rsid w:val="00AD7F81"/>
    <w:rsid w:val="00ADC668"/>
    <w:rsid w:val="00AE032C"/>
    <w:rsid w:val="00AE1AF5"/>
    <w:rsid w:val="00AE2F7D"/>
    <w:rsid w:val="00AE46B6"/>
    <w:rsid w:val="00AE57A1"/>
    <w:rsid w:val="00AE79A6"/>
    <w:rsid w:val="00AF1644"/>
    <w:rsid w:val="00AF19F0"/>
    <w:rsid w:val="00AF1B87"/>
    <w:rsid w:val="00AF1F07"/>
    <w:rsid w:val="00AF308C"/>
    <w:rsid w:val="00AF33AC"/>
    <w:rsid w:val="00AF4143"/>
    <w:rsid w:val="00AF4583"/>
    <w:rsid w:val="00AF4BE8"/>
    <w:rsid w:val="00AF4CA8"/>
    <w:rsid w:val="00AF4DA4"/>
    <w:rsid w:val="00AF60CD"/>
    <w:rsid w:val="00AF6A24"/>
    <w:rsid w:val="00AF761F"/>
    <w:rsid w:val="00AF77EF"/>
    <w:rsid w:val="00B028CE"/>
    <w:rsid w:val="00B03AF8"/>
    <w:rsid w:val="00B04928"/>
    <w:rsid w:val="00B073DC"/>
    <w:rsid w:val="00B07649"/>
    <w:rsid w:val="00B076E1"/>
    <w:rsid w:val="00B078ED"/>
    <w:rsid w:val="00B07BBD"/>
    <w:rsid w:val="00B10467"/>
    <w:rsid w:val="00B10C85"/>
    <w:rsid w:val="00B1306D"/>
    <w:rsid w:val="00B13435"/>
    <w:rsid w:val="00B13C56"/>
    <w:rsid w:val="00B151D9"/>
    <w:rsid w:val="00B15546"/>
    <w:rsid w:val="00B15E98"/>
    <w:rsid w:val="00B164D0"/>
    <w:rsid w:val="00B168A9"/>
    <w:rsid w:val="00B175A5"/>
    <w:rsid w:val="00B21026"/>
    <w:rsid w:val="00B21265"/>
    <w:rsid w:val="00B21ED5"/>
    <w:rsid w:val="00B23571"/>
    <w:rsid w:val="00B23B09"/>
    <w:rsid w:val="00B2418E"/>
    <w:rsid w:val="00B2656F"/>
    <w:rsid w:val="00B30182"/>
    <w:rsid w:val="00B30862"/>
    <w:rsid w:val="00B30A02"/>
    <w:rsid w:val="00B33A66"/>
    <w:rsid w:val="00B3512D"/>
    <w:rsid w:val="00B35773"/>
    <w:rsid w:val="00B3634D"/>
    <w:rsid w:val="00B36BFD"/>
    <w:rsid w:val="00B375C2"/>
    <w:rsid w:val="00B37890"/>
    <w:rsid w:val="00B4076B"/>
    <w:rsid w:val="00B407F1"/>
    <w:rsid w:val="00B40869"/>
    <w:rsid w:val="00B40EC2"/>
    <w:rsid w:val="00B4151A"/>
    <w:rsid w:val="00B41E0A"/>
    <w:rsid w:val="00B4282B"/>
    <w:rsid w:val="00B429AD"/>
    <w:rsid w:val="00B43684"/>
    <w:rsid w:val="00B43953"/>
    <w:rsid w:val="00B43E66"/>
    <w:rsid w:val="00B444DE"/>
    <w:rsid w:val="00B471FC"/>
    <w:rsid w:val="00B4782B"/>
    <w:rsid w:val="00B47E71"/>
    <w:rsid w:val="00B4EA44"/>
    <w:rsid w:val="00B50366"/>
    <w:rsid w:val="00B5124A"/>
    <w:rsid w:val="00B53499"/>
    <w:rsid w:val="00B534D1"/>
    <w:rsid w:val="00B538B8"/>
    <w:rsid w:val="00B5439D"/>
    <w:rsid w:val="00B573C2"/>
    <w:rsid w:val="00B5742E"/>
    <w:rsid w:val="00B579E4"/>
    <w:rsid w:val="00B57F8A"/>
    <w:rsid w:val="00B600E2"/>
    <w:rsid w:val="00B60C52"/>
    <w:rsid w:val="00B610B1"/>
    <w:rsid w:val="00B6290E"/>
    <w:rsid w:val="00B637B4"/>
    <w:rsid w:val="00B64182"/>
    <w:rsid w:val="00B64FE2"/>
    <w:rsid w:val="00B65296"/>
    <w:rsid w:val="00B654B6"/>
    <w:rsid w:val="00B65D10"/>
    <w:rsid w:val="00B67D99"/>
    <w:rsid w:val="00B700E6"/>
    <w:rsid w:val="00B70C75"/>
    <w:rsid w:val="00B7154C"/>
    <w:rsid w:val="00B71739"/>
    <w:rsid w:val="00B717CF"/>
    <w:rsid w:val="00B7280C"/>
    <w:rsid w:val="00B72BE7"/>
    <w:rsid w:val="00B72FFC"/>
    <w:rsid w:val="00B730C3"/>
    <w:rsid w:val="00B743D1"/>
    <w:rsid w:val="00B74E9F"/>
    <w:rsid w:val="00B7521E"/>
    <w:rsid w:val="00B75D68"/>
    <w:rsid w:val="00B80441"/>
    <w:rsid w:val="00B80CD8"/>
    <w:rsid w:val="00B81305"/>
    <w:rsid w:val="00B81B07"/>
    <w:rsid w:val="00B81E3D"/>
    <w:rsid w:val="00B81F40"/>
    <w:rsid w:val="00B821B2"/>
    <w:rsid w:val="00B83A94"/>
    <w:rsid w:val="00B83DE8"/>
    <w:rsid w:val="00B83FD0"/>
    <w:rsid w:val="00B84D22"/>
    <w:rsid w:val="00B85A3A"/>
    <w:rsid w:val="00B8699A"/>
    <w:rsid w:val="00B86BD7"/>
    <w:rsid w:val="00B871F5"/>
    <w:rsid w:val="00B906FE"/>
    <w:rsid w:val="00B90DD5"/>
    <w:rsid w:val="00B916DD"/>
    <w:rsid w:val="00B91B74"/>
    <w:rsid w:val="00B9226A"/>
    <w:rsid w:val="00B93729"/>
    <w:rsid w:val="00B9427C"/>
    <w:rsid w:val="00B9536E"/>
    <w:rsid w:val="00B97522"/>
    <w:rsid w:val="00B97B5D"/>
    <w:rsid w:val="00BA036A"/>
    <w:rsid w:val="00BA4C28"/>
    <w:rsid w:val="00BA4D1F"/>
    <w:rsid w:val="00BA7D80"/>
    <w:rsid w:val="00BB0907"/>
    <w:rsid w:val="00BB100C"/>
    <w:rsid w:val="00BB1898"/>
    <w:rsid w:val="00BB1C3C"/>
    <w:rsid w:val="00BB228E"/>
    <w:rsid w:val="00BB2C79"/>
    <w:rsid w:val="00BB2F0F"/>
    <w:rsid w:val="00BB47DC"/>
    <w:rsid w:val="00BB5FDE"/>
    <w:rsid w:val="00BB721D"/>
    <w:rsid w:val="00BC014E"/>
    <w:rsid w:val="00BC26FA"/>
    <w:rsid w:val="00BC3D10"/>
    <w:rsid w:val="00BC43EE"/>
    <w:rsid w:val="00BC4625"/>
    <w:rsid w:val="00BC471F"/>
    <w:rsid w:val="00BC48F2"/>
    <w:rsid w:val="00BC5F7E"/>
    <w:rsid w:val="00BD0C68"/>
    <w:rsid w:val="00BD13E0"/>
    <w:rsid w:val="00BD41C9"/>
    <w:rsid w:val="00BD494B"/>
    <w:rsid w:val="00BD4DFC"/>
    <w:rsid w:val="00BD6020"/>
    <w:rsid w:val="00BE0D6B"/>
    <w:rsid w:val="00BE1432"/>
    <w:rsid w:val="00BE166F"/>
    <w:rsid w:val="00BE1A6F"/>
    <w:rsid w:val="00BE1B2F"/>
    <w:rsid w:val="00BE2F03"/>
    <w:rsid w:val="00BE3F6C"/>
    <w:rsid w:val="00BE5B46"/>
    <w:rsid w:val="00BE6E36"/>
    <w:rsid w:val="00BF174F"/>
    <w:rsid w:val="00BF1AA0"/>
    <w:rsid w:val="00BF381B"/>
    <w:rsid w:val="00BF48E2"/>
    <w:rsid w:val="00BF526A"/>
    <w:rsid w:val="00BF68A6"/>
    <w:rsid w:val="00BF7F37"/>
    <w:rsid w:val="00C01BBD"/>
    <w:rsid w:val="00C0306E"/>
    <w:rsid w:val="00C03EB0"/>
    <w:rsid w:val="00C041DE"/>
    <w:rsid w:val="00C04CCF"/>
    <w:rsid w:val="00C05DD9"/>
    <w:rsid w:val="00C05F61"/>
    <w:rsid w:val="00C063BA"/>
    <w:rsid w:val="00C073EF"/>
    <w:rsid w:val="00C077A1"/>
    <w:rsid w:val="00C078D4"/>
    <w:rsid w:val="00C104FE"/>
    <w:rsid w:val="00C11666"/>
    <w:rsid w:val="00C11FB7"/>
    <w:rsid w:val="00C12611"/>
    <w:rsid w:val="00C138B6"/>
    <w:rsid w:val="00C15570"/>
    <w:rsid w:val="00C16210"/>
    <w:rsid w:val="00C16FBC"/>
    <w:rsid w:val="00C17DC1"/>
    <w:rsid w:val="00C17F6B"/>
    <w:rsid w:val="00C20140"/>
    <w:rsid w:val="00C2081F"/>
    <w:rsid w:val="00C219B8"/>
    <w:rsid w:val="00C22264"/>
    <w:rsid w:val="00C23F37"/>
    <w:rsid w:val="00C24126"/>
    <w:rsid w:val="00C242EF"/>
    <w:rsid w:val="00C245F2"/>
    <w:rsid w:val="00C257C0"/>
    <w:rsid w:val="00C26177"/>
    <w:rsid w:val="00C27888"/>
    <w:rsid w:val="00C30DE5"/>
    <w:rsid w:val="00C312DB"/>
    <w:rsid w:val="00C3240E"/>
    <w:rsid w:val="00C33175"/>
    <w:rsid w:val="00C3336E"/>
    <w:rsid w:val="00C345C2"/>
    <w:rsid w:val="00C35AAA"/>
    <w:rsid w:val="00C362BE"/>
    <w:rsid w:val="00C36FDB"/>
    <w:rsid w:val="00C37819"/>
    <w:rsid w:val="00C37B3D"/>
    <w:rsid w:val="00C37DBD"/>
    <w:rsid w:val="00C40163"/>
    <w:rsid w:val="00C40435"/>
    <w:rsid w:val="00C41231"/>
    <w:rsid w:val="00C4235C"/>
    <w:rsid w:val="00C42E2C"/>
    <w:rsid w:val="00C437F6"/>
    <w:rsid w:val="00C43C1D"/>
    <w:rsid w:val="00C443FE"/>
    <w:rsid w:val="00C44855"/>
    <w:rsid w:val="00C44AC9"/>
    <w:rsid w:val="00C44D88"/>
    <w:rsid w:val="00C44E1D"/>
    <w:rsid w:val="00C456B0"/>
    <w:rsid w:val="00C46C5A"/>
    <w:rsid w:val="00C47EBF"/>
    <w:rsid w:val="00C500C2"/>
    <w:rsid w:val="00C5026B"/>
    <w:rsid w:val="00C50C51"/>
    <w:rsid w:val="00C51266"/>
    <w:rsid w:val="00C53E6A"/>
    <w:rsid w:val="00C5650B"/>
    <w:rsid w:val="00C56929"/>
    <w:rsid w:val="00C5721D"/>
    <w:rsid w:val="00C604E7"/>
    <w:rsid w:val="00C61349"/>
    <w:rsid w:val="00C617C5"/>
    <w:rsid w:val="00C620A2"/>
    <w:rsid w:val="00C62308"/>
    <w:rsid w:val="00C627B0"/>
    <w:rsid w:val="00C6289C"/>
    <w:rsid w:val="00C63639"/>
    <w:rsid w:val="00C640DF"/>
    <w:rsid w:val="00C65F14"/>
    <w:rsid w:val="00C66114"/>
    <w:rsid w:val="00C66241"/>
    <w:rsid w:val="00C662C9"/>
    <w:rsid w:val="00C66A00"/>
    <w:rsid w:val="00C7047F"/>
    <w:rsid w:val="00C71300"/>
    <w:rsid w:val="00C71876"/>
    <w:rsid w:val="00C72536"/>
    <w:rsid w:val="00C740C6"/>
    <w:rsid w:val="00C742D1"/>
    <w:rsid w:val="00C750A7"/>
    <w:rsid w:val="00C75985"/>
    <w:rsid w:val="00C75EA4"/>
    <w:rsid w:val="00C767AC"/>
    <w:rsid w:val="00C77972"/>
    <w:rsid w:val="00C8121B"/>
    <w:rsid w:val="00C816F0"/>
    <w:rsid w:val="00C828B7"/>
    <w:rsid w:val="00C828FC"/>
    <w:rsid w:val="00C82B96"/>
    <w:rsid w:val="00C833EA"/>
    <w:rsid w:val="00C8348C"/>
    <w:rsid w:val="00C8393A"/>
    <w:rsid w:val="00C843E0"/>
    <w:rsid w:val="00C87024"/>
    <w:rsid w:val="00C9017B"/>
    <w:rsid w:val="00C90A61"/>
    <w:rsid w:val="00C92B56"/>
    <w:rsid w:val="00C92E38"/>
    <w:rsid w:val="00C953F9"/>
    <w:rsid w:val="00C9656D"/>
    <w:rsid w:val="00C96B0F"/>
    <w:rsid w:val="00C96BFA"/>
    <w:rsid w:val="00C97ACC"/>
    <w:rsid w:val="00CA0AF3"/>
    <w:rsid w:val="00CA1902"/>
    <w:rsid w:val="00CA237B"/>
    <w:rsid w:val="00CA2585"/>
    <w:rsid w:val="00CA31F1"/>
    <w:rsid w:val="00CA4C75"/>
    <w:rsid w:val="00CA5278"/>
    <w:rsid w:val="00CA58E1"/>
    <w:rsid w:val="00CA5DA8"/>
    <w:rsid w:val="00CA70CD"/>
    <w:rsid w:val="00CB018D"/>
    <w:rsid w:val="00CB07D4"/>
    <w:rsid w:val="00CB0C60"/>
    <w:rsid w:val="00CB1244"/>
    <w:rsid w:val="00CB155B"/>
    <w:rsid w:val="00CB183C"/>
    <w:rsid w:val="00CB25C8"/>
    <w:rsid w:val="00CB3229"/>
    <w:rsid w:val="00CB5048"/>
    <w:rsid w:val="00CB5DF3"/>
    <w:rsid w:val="00CB60EC"/>
    <w:rsid w:val="00CB64C9"/>
    <w:rsid w:val="00CB6579"/>
    <w:rsid w:val="00CB79B5"/>
    <w:rsid w:val="00CC1178"/>
    <w:rsid w:val="00CC1392"/>
    <w:rsid w:val="00CC17D7"/>
    <w:rsid w:val="00CC1929"/>
    <w:rsid w:val="00CC1C1D"/>
    <w:rsid w:val="00CC262E"/>
    <w:rsid w:val="00CC2C5D"/>
    <w:rsid w:val="00CC34E5"/>
    <w:rsid w:val="00CC4400"/>
    <w:rsid w:val="00CC4AF4"/>
    <w:rsid w:val="00CC52BA"/>
    <w:rsid w:val="00CC5A8E"/>
    <w:rsid w:val="00CC6BDF"/>
    <w:rsid w:val="00CC78E7"/>
    <w:rsid w:val="00CD1541"/>
    <w:rsid w:val="00CD1782"/>
    <w:rsid w:val="00CD1808"/>
    <w:rsid w:val="00CD1B79"/>
    <w:rsid w:val="00CD2466"/>
    <w:rsid w:val="00CD286B"/>
    <w:rsid w:val="00CD3455"/>
    <w:rsid w:val="00CD4275"/>
    <w:rsid w:val="00CD4634"/>
    <w:rsid w:val="00CD4A0F"/>
    <w:rsid w:val="00CD5642"/>
    <w:rsid w:val="00CD57FC"/>
    <w:rsid w:val="00CD5AFB"/>
    <w:rsid w:val="00CD5B66"/>
    <w:rsid w:val="00CD5B89"/>
    <w:rsid w:val="00CD5DA1"/>
    <w:rsid w:val="00CD6490"/>
    <w:rsid w:val="00CD7CCD"/>
    <w:rsid w:val="00CD7FFE"/>
    <w:rsid w:val="00CE021D"/>
    <w:rsid w:val="00CE08B5"/>
    <w:rsid w:val="00CE09B9"/>
    <w:rsid w:val="00CE0B62"/>
    <w:rsid w:val="00CE2115"/>
    <w:rsid w:val="00CE26B9"/>
    <w:rsid w:val="00CE3D24"/>
    <w:rsid w:val="00CE4E24"/>
    <w:rsid w:val="00CE5885"/>
    <w:rsid w:val="00CE69EA"/>
    <w:rsid w:val="00CE6F36"/>
    <w:rsid w:val="00CF00C8"/>
    <w:rsid w:val="00CF0E3B"/>
    <w:rsid w:val="00CF1916"/>
    <w:rsid w:val="00CF22B6"/>
    <w:rsid w:val="00CF25B6"/>
    <w:rsid w:val="00CF2FD5"/>
    <w:rsid w:val="00CF48F2"/>
    <w:rsid w:val="00CF6418"/>
    <w:rsid w:val="00CF6A61"/>
    <w:rsid w:val="00CF6B9A"/>
    <w:rsid w:val="00CF7087"/>
    <w:rsid w:val="00CF7C55"/>
    <w:rsid w:val="00CF7E22"/>
    <w:rsid w:val="00D0308D"/>
    <w:rsid w:val="00D0345A"/>
    <w:rsid w:val="00D034AF"/>
    <w:rsid w:val="00D045F5"/>
    <w:rsid w:val="00D048FB"/>
    <w:rsid w:val="00D0507A"/>
    <w:rsid w:val="00D05F56"/>
    <w:rsid w:val="00D06503"/>
    <w:rsid w:val="00D07587"/>
    <w:rsid w:val="00D10475"/>
    <w:rsid w:val="00D110F8"/>
    <w:rsid w:val="00D114A5"/>
    <w:rsid w:val="00D117AC"/>
    <w:rsid w:val="00D12FAA"/>
    <w:rsid w:val="00D13F64"/>
    <w:rsid w:val="00D153CE"/>
    <w:rsid w:val="00D1555E"/>
    <w:rsid w:val="00D16AA0"/>
    <w:rsid w:val="00D16F35"/>
    <w:rsid w:val="00D176D5"/>
    <w:rsid w:val="00D203F8"/>
    <w:rsid w:val="00D206B9"/>
    <w:rsid w:val="00D20AAC"/>
    <w:rsid w:val="00D210BA"/>
    <w:rsid w:val="00D211ED"/>
    <w:rsid w:val="00D2292D"/>
    <w:rsid w:val="00D22CDF"/>
    <w:rsid w:val="00D24B77"/>
    <w:rsid w:val="00D24BE8"/>
    <w:rsid w:val="00D24EA6"/>
    <w:rsid w:val="00D25159"/>
    <w:rsid w:val="00D25647"/>
    <w:rsid w:val="00D25B6D"/>
    <w:rsid w:val="00D261EC"/>
    <w:rsid w:val="00D267D9"/>
    <w:rsid w:val="00D26B7F"/>
    <w:rsid w:val="00D270D5"/>
    <w:rsid w:val="00D30415"/>
    <w:rsid w:val="00D3092C"/>
    <w:rsid w:val="00D31863"/>
    <w:rsid w:val="00D31B6E"/>
    <w:rsid w:val="00D32305"/>
    <w:rsid w:val="00D32524"/>
    <w:rsid w:val="00D33D96"/>
    <w:rsid w:val="00D340A6"/>
    <w:rsid w:val="00D353B7"/>
    <w:rsid w:val="00D35422"/>
    <w:rsid w:val="00D358CC"/>
    <w:rsid w:val="00D358F6"/>
    <w:rsid w:val="00D36485"/>
    <w:rsid w:val="00D36666"/>
    <w:rsid w:val="00D438C8"/>
    <w:rsid w:val="00D444E2"/>
    <w:rsid w:val="00D45C6F"/>
    <w:rsid w:val="00D467AD"/>
    <w:rsid w:val="00D472C8"/>
    <w:rsid w:val="00D5155A"/>
    <w:rsid w:val="00D5308C"/>
    <w:rsid w:val="00D53281"/>
    <w:rsid w:val="00D53DF6"/>
    <w:rsid w:val="00D54281"/>
    <w:rsid w:val="00D55EF6"/>
    <w:rsid w:val="00D5649C"/>
    <w:rsid w:val="00D56B22"/>
    <w:rsid w:val="00D573D9"/>
    <w:rsid w:val="00D57936"/>
    <w:rsid w:val="00D57D26"/>
    <w:rsid w:val="00D5D035"/>
    <w:rsid w:val="00D604E2"/>
    <w:rsid w:val="00D60582"/>
    <w:rsid w:val="00D61D4E"/>
    <w:rsid w:val="00D61FAE"/>
    <w:rsid w:val="00D63CFE"/>
    <w:rsid w:val="00D6430D"/>
    <w:rsid w:val="00D6470E"/>
    <w:rsid w:val="00D64DE8"/>
    <w:rsid w:val="00D65B86"/>
    <w:rsid w:val="00D66673"/>
    <w:rsid w:val="00D670AF"/>
    <w:rsid w:val="00D7056B"/>
    <w:rsid w:val="00D70B0E"/>
    <w:rsid w:val="00D716E2"/>
    <w:rsid w:val="00D72712"/>
    <w:rsid w:val="00D73AA1"/>
    <w:rsid w:val="00D75631"/>
    <w:rsid w:val="00D757A6"/>
    <w:rsid w:val="00D802A9"/>
    <w:rsid w:val="00D81699"/>
    <w:rsid w:val="00D8181F"/>
    <w:rsid w:val="00D81BD1"/>
    <w:rsid w:val="00D820EE"/>
    <w:rsid w:val="00D83C22"/>
    <w:rsid w:val="00D844BB"/>
    <w:rsid w:val="00D851A2"/>
    <w:rsid w:val="00D8550F"/>
    <w:rsid w:val="00D858CA"/>
    <w:rsid w:val="00D8749B"/>
    <w:rsid w:val="00D87AB4"/>
    <w:rsid w:val="00D90C98"/>
    <w:rsid w:val="00D90CC6"/>
    <w:rsid w:val="00D91F13"/>
    <w:rsid w:val="00D957D0"/>
    <w:rsid w:val="00D95E63"/>
    <w:rsid w:val="00D96DC9"/>
    <w:rsid w:val="00D97395"/>
    <w:rsid w:val="00D97FF8"/>
    <w:rsid w:val="00DA0359"/>
    <w:rsid w:val="00DA0CC0"/>
    <w:rsid w:val="00DA113D"/>
    <w:rsid w:val="00DA1D82"/>
    <w:rsid w:val="00DA1E0A"/>
    <w:rsid w:val="00DA20F7"/>
    <w:rsid w:val="00DA3480"/>
    <w:rsid w:val="00DA36B8"/>
    <w:rsid w:val="00DA44C8"/>
    <w:rsid w:val="00DA5730"/>
    <w:rsid w:val="00DA64BE"/>
    <w:rsid w:val="00DB0081"/>
    <w:rsid w:val="00DB111C"/>
    <w:rsid w:val="00DB1F08"/>
    <w:rsid w:val="00DB1FC1"/>
    <w:rsid w:val="00DB23B1"/>
    <w:rsid w:val="00DB2995"/>
    <w:rsid w:val="00DB392D"/>
    <w:rsid w:val="00DB3A5D"/>
    <w:rsid w:val="00DB43F7"/>
    <w:rsid w:val="00DB4BD2"/>
    <w:rsid w:val="00DB4ED0"/>
    <w:rsid w:val="00DB54C7"/>
    <w:rsid w:val="00DB5589"/>
    <w:rsid w:val="00DB59F6"/>
    <w:rsid w:val="00DB5B0D"/>
    <w:rsid w:val="00DB5F7D"/>
    <w:rsid w:val="00DB671F"/>
    <w:rsid w:val="00DB6880"/>
    <w:rsid w:val="00DB6ADC"/>
    <w:rsid w:val="00DB7CCD"/>
    <w:rsid w:val="00DC0871"/>
    <w:rsid w:val="00DC18E7"/>
    <w:rsid w:val="00DC3072"/>
    <w:rsid w:val="00DC3BCC"/>
    <w:rsid w:val="00DC4672"/>
    <w:rsid w:val="00DC6E29"/>
    <w:rsid w:val="00DC7105"/>
    <w:rsid w:val="00DD00D1"/>
    <w:rsid w:val="00DD0367"/>
    <w:rsid w:val="00DD041D"/>
    <w:rsid w:val="00DD0AC9"/>
    <w:rsid w:val="00DD30B5"/>
    <w:rsid w:val="00DD3576"/>
    <w:rsid w:val="00DD544D"/>
    <w:rsid w:val="00DD63A7"/>
    <w:rsid w:val="00DD6484"/>
    <w:rsid w:val="00DD65AB"/>
    <w:rsid w:val="00DD6DE4"/>
    <w:rsid w:val="00DD6EEE"/>
    <w:rsid w:val="00DD7D41"/>
    <w:rsid w:val="00DE0BB9"/>
    <w:rsid w:val="00DE1A95"/>
    <w:rsid w:val="00DE30F5"/>
    <w:rsid w:val="00DE3877"/>
    <w:rsid w:val="00DE44AB"/>
    <w:rsid w:val="00DE45D5"/>
    <w:rsid w:val="00DE6173"/>
    <w:rsid w:val="00DE633D"/>
    <w:rsid w:val="00DE64EC"/>
    <w:rsid w:val="00DE6C46"/>
    <w:rsid w:val="00DE7817"/>
    <w:rsid w:val="00DE7959"/>
    <w:rsid w:val="00DE7E3C"/>
    <w:rsid w:val="00DF0E02"/>
    <w:rsid w:val="00DF53DF"/>
    <w:rsid w:val="00DF552C"/>
    <w:rsid w:val="00DF6506"/>
    <w:rsid w:val="00DF6CC8"/>
    <w:rsid w:val="00DF6EFA"/>
    <w:rsid w:val="00DF7119"/>
    <w:rsid w:val="00DF770D"/>
    <w:rsid w:val="00DF772A"/>
    <w:rsid w:val="00DF776E"/>
    <w:rsid w:val="00DF7E58"/>
    <w:rsid w:val="00E00A16"/>
    <w:rsid w:val="00E00FE8"/>
    <w:rsid w:val="00E01FAB"/>
    <w:rsid w:val="00E02954"/>
    <w:rsid w:val="00E02DFF"/>
    <w:rsid w:val="00E03780"/>
    <w:rsid w:val="00E040C8"/>
    <w:rsid w:val="00E041DB"/>
    <w:rsid w:val="00E05F99"/>
    <w:rsid w:val="00E068C7"/>
    <w:rsid w:val="00E07BAF"/>
    <w:rsid w:val="00E106F8"/>
    <w:rsid w:val="00E11B50"/>
    <w:rsid w:val="00E1392C"/>
    <w:rsid w:val="00E13A34"/>
    <w:rsid w:val="00E13DF6"/>
    <w:rsid w:val="00E13E61"/>
    <w:rsid w:val="00E144F5"/>
    <w:rsid w:val="00E14D84"/>
    <w:rsid w:val="00E14D98"/>
    <w:rsid w:val="00E1533D"/>
    <w:rsid w:val="00E17DE6"/>
    <w:rsid w:val="00E22071"/>
    <w:rsid w:val="00E2273E"/>
    <w:rsid w:val="00E24185"/>
    <w:rsid w:val="00E252DB"/>
    <w:rsid w:val="00E25A57"/>
    <w:rsid w:val="00E25ABB"/>
    <w:rsid w:val="00E25EBA"/>
    <w:rsid w:val="00E262B2"/>
    <w:rsid w:val="00E2782F"/>
    <w:rsid w:val="00E30464"/>
    <w:rsid w:val="00E314D6"/>
    <w:rsid w:val="00E315D1"/>
    <w:rsid w:val="00E327F2"/>
    <w:rsid w:val="00E347A6"/>
    <w:rsid w:val="00E34AE9"/>
    <w:rsid w:val="00E34BE9"/>
    <w:rsid w:val="00E358E7"/>
    <w:rsid w:val="00E36436"/>
    <w:rsid w:val="00E36656"/>
    <w:rsid w:val="00E36E32"/>
    <w:rsid w:val="00E37F8B"/>
    <w:rsid w:val="00E40051"/>
    <w:rsid w:val="00E40066"/>
    <w:rsid w:val="00E40239"/>
    <w:rsid w:val="00E4136F"/>
    <w:rsid w:val="00E428A0"/>
    <w:rsid w:val="00E437F4"/>
    <w:rsid w:val="00E43860"/>
    <w:rsid w:val="00E44099"/>
    <w:rsid w:val="00E44292"/>
    <w:rsid w:val="00E457E6"/>
    <w:rsid w:val="00E4620E"/>
    <w:rsid w:val="00E46BE1"/>
    <w:rsid w:val="00E46E93"/>
    <w:rsid w:val="00E47BCE"/>
    <w:rsid w:val="00E503F7"/>
    <w:rsid w:val="00E510C3"/>
    <w:rsid w:val="00E512D3"/>
    <w:rsid w:val="00E53459"/>
    <w:rsid w:val="00E5363E"/>
    <w:rsid w:val="00E53C31"/>
    <w:rsid w:val="00E54112"/>
    <w:rsid w:val="00E54866"/>
    <w:rsid w:val="00E57509"/>
    <w:rsid w:val="00E576F4"/>
    <w:rsid w:val="00E603E2"/>
    <w:rsid w:val="00E62CF2"/>
    <w:rsid w:val="00E63410"/>
    <w:rsid w:val="00E63FFB"/>
    <w:rsid w:val="00E641AF"/>
    <w:rsid w:val="00E65158"/>
    <w:rsid w:val="00E651E4"/>
    <w:rsid w:val="00E65CBA"/>
    <w:rsid w:val="00E6627B"/>
    <w:rsid w:val="00E66739"/>
    <w:rsid w:val="00E66C7E"/>
    <w:rsid w:val="00E66DC2"/>
    <w:rsid w:val="00E672E3"/>
    <w:rsid w:val="00E67D43"/>
    <w:rsid w:val="00E7290A"/>
    <w:rsid w:val="00E732B2"/>
    <w:rsid w:val="00E73C3F"/>
    <w:rsid w:val="00E74CEA"/>
    <w:rsid w:val="00E7596F"/>
    <w:rsid w:val="00E763EF"/>
    <w:rsid w:val="00E76D07"/>
    <w:rsid w:val="00E77708"/>
    <w:rsid w:val="00E77C68"/>
    <w:rsid w:val="00E77CA8"/>
    <w:rsid w:val="00E811B8"/>
    <w:rsid w:val="00E81938"/>
    <w:rsid w:val="00E81E8D"/>
    <w:rsid w:val="00E8268C"/>
    <w:rsid w:val="00E829E7"/>
    <w:rsid w:val="00E84684"/>
    <w:rsid w:val="00E84A20"/>
    <w:rsid w:val="00E84FCA"/>
    <w:rsid w:val="00E8586F"/>
    <w:rsid w:val="00E85FD2"/>
    <w:rsid w:val="00E87270"/>
    <w:rsid w:val="00E87A5B"/>
    <w:rsid w:val="00E90C9A"/>
    <w:rsid w:val="00E92C89"/>
    <w:rsid w:val="00E9438A"/>
    <w:rsid w:val="00E94391"/>
    <w:rsid w:val="00E94691"/>
    <w:rsid w:val="00E94E94"/>
    <w:rsid w:val="00E95681"/>
    <w:rsid w:val="00E95B76"/>
    <w:rsid w:val="00E971F9"/>
    <w:rsid w:val="00EA0679"/>
    <w:rsid w:val="00EA149D"/>
    <w:rsid w:val="00EA2768"/>
    <w:rsid w:val="00EA2A6A"/>
    <w:rsid w:val="00EA2F6B"/>
    <w:rsid w:val="00EA380E"/>
    <w:rsid w:val="00EA3857"/>
    <w:rsid w:val="00EA3B59"/>
    <w:rsid w:val="00EA3C67"/>
    <w:rsid w:val="00EA48DE"/>
    <w:rsid w:val="00EA599C"/>
    <w:rsid w:val="00EA5BEE"/>
    <w:rsid w:val="00EA5C5D"/>
    <w:rsid w:val="00EA63F4"/>
    <w:rsid w:val="00EA6C9C"/>
    <w:rsid w:val="00EA6E98"/>
    <w:rsid w:val="00EB0039"/>
    <w:rsid w:val="00EB0081"/>
    <w:rsid w:val="00EB0187"/>
    <w:rsid w:val="00EB0368"/>
    <w:rsid w:val="00EB0908"/>
    <w:rsid w:val="00EB12B9"/>
    <w:rsid w:val="00EB26A0"/>
    <w:rsid w:val="00EB2AC1"/>
    <w:rsid w:val="00EB4061"/>
    <w:rsid w:val="00EB4F9D"/>
    <w:rsid w:val="00EB52B8"/>
    <w:rsid w:val="00EB63D9"/>
    <w:rsid w:val="00EBAD7F"/>
    <w:rsid w:val="00EC02BA"/>
    <w:rsid w:val="00EC03C0"/>
    <w:rsid w:val="00EC1C10"/>
    <w:rsid w:val="00EC2050"/>
    <w:rsid w:val="00EC27BE"/>
    <w:rsid w:val="00EC3754"/>
    <w:rsid w:val="00EC42A2"/>
    <w:rsid w:val="00EC4E10"/>
    <w:rsid w:val="00EC691B"/>
    <w:rsid w:val="00EC6AED"/>
    <w:rsid w:val="00EC79AE"/>
    <w:rsid w:val="00ED034E"/>
    <w:rsid w:val="00ED1B1D"/>
    <w:rsid w:val="00ED2F0C"/>
    <w:rsid w:val="00ED3E15"/>
    <w:rsid w:val="00ED4945"/>
    <w:rsid w:val="00ED5805"/>
    <w:rsid w:val="00ED5ADC"/>
    <w:rsid w:val="00ED6152"/>
    <w:rsid w:val="00ED687F"/>
    <w:rsid w:val="00ED69CC"/>
    <w:rsid w:val="00EE031E"/>
    <w:rsid w:val="00EE1B6D"/>
    <w:rsid w:val="00EE28DB"/>
    <w:rsid w:val="00EE38FB"/>
    <w:rsid w:val="00EE4292"/>
    <w:rsid w:val="00EE4627"/>
    <w:rsid w:val="00EE4C16"/>
    <w:rsid w:val="00EE645F"/>
    <w:rsid w:val="00EE6EBF"/>
    <w:rsid w:val="00EE747A"/>
    <w:rsid w:val="00EE76EE"/>
    <w:rsid w:val="00EE791B"/>
    <w:rsid w:val="00EF1155"/>
    <w:rsid w:val="00EF1B75"/>
    <w:rsid w:val="00EF2670"/>
    <w:rsid w:val="00EF2711"/>
    <w:rsid w:val="00EF38F9"/>
    <w:rsid w:val="00EF3918"/>
    <w:rsid w:val="00EF4244"/>
    <w:rsid w:val="00EF4720"/>
    <w:rsid w:val="00EF4A86"/>
    <w:rsid w:val="00EF5070"/>
    <w:rsid w:val="00EF60B7"/>
    <w:rsid w:val="00EF7D4A"/>
    <w:rsid w:val="00F0028D"/>
    <w:rsid w:val="00F01947"/>
    <w:rsid w:val="00F02955"/>
    <w:rsid w:val="00F039EB"/>
    <w:rsid w:val="00F04D18"/>
    <w:rsid w:val="00F056BF"/>
    <w:rsid w:val="00F058A5"/>
    <w:rsid w:val="00F059B1"/>
    <w:rsid w:val="00F07742"/>
    <w:rsid w:val="00F07880"/>
    <w:rsid w:val="00F07AB2"/>
    <w:rsid w:val="00F10DAB"/>
    <w:rsid w:val="00F1105B"/>
    <w:rsid w:val="00F12196"/>
    <w:rsid w:val="00F12CE6"/>
    <w:rsid w:val="00F12F5C"/>
    <w:rsid w:val="00F1332E"/>
    <w:rsid w:val="00F13CE1"/>
    <w:rsid w:val="00F140FA"/>
    <w:rsid w:val="00F14519"/>
    <w:rsid w:val="00F14F5B"/>
    <w:rsid w:val="00F15351"/>
    <w:rsid w:val="00F1540E"/>
    <w:rsid w:val="00F15CC0"/>
    <w:rsid w:val="00F16270"/>
    <w:rsid w:val="00F16B05"/>
    <w:rsid w:val="00F200E5"/>
    <w:rsid w:val="00F209BE"/>
    <w:rsid w:val="00F21713"/>
    <w:rsid w:val="00F2182B"/>
    <w:rsid w:val="00F225B5"/>
    <w:rsid w:val="00F22CDF"/>
    <w:rsid w:val="00F23108"/>
    <w:rsid w:val="00F23A4C"/>
    <w:rsid w:val="00F23C50"/>
    <w:rsid w:val="00F240CA"/>
    <w:rsid w:val="00F24A20"/>
    <w:rsid w:val="00F30F94"/>
    <w:rsid w:val="00F31801"/>
    <w:rsid w:val="00F32192"/>
    <w:rsid w:val="00F32917"/>
    <w:rsid w:val="00F32E70"/>
    <w:rsid w:val="00F37FCA"/>
    <w:rsid w:val="00F422FD"/>
    <w:rsid w:val="00F4341F"/>
    <w:rsid w:val="00F43A20"/>
    <w:rsid w:val="00F459C0"/>
    <w:rsid w:val="00F46DF4"/>
    <w:rsid w:val="00F472F4"/>
    <w:rsid w:val="00F47E51"/>
    <w:rsid w:val="00F519BA"/>
    <w:rsid w:val="00F52BB2"/>
    <w:rsid w:val="00F536A4"/>
    <w:rsid w:val="00F54CB1"/>
    <w:rsid w:val="00F54F90"/>
    <w:rsid w:val="00F554DA"/>
    <w:rsid w:val="00F5671C"/>
    <w:rsid w:val="00F6133C"/>
    <w:rsid w:val="00F63D17"/>
    <w:rsid w:val="00F64036"/>
    <w:rsid w:val="00F64523"/>
    <w:rsid w:val="00F64A7F"/>
    <w:rsid w:val="00F66679"/>
    <w:rsid w:val="00F66C7C"/>
    <w:rsid w:val="00F7112E"/>
    <w:rsid w:val="00F71384"/>
    <w:rsid w:val="00F71697"/>
    <w:rsid w:val="00F71929"/>
    <w:rsid w:val="00F71C0F"/>
    <w:rsid w:val="00F72C6B"/>
    <w:rsid w:val="00F7419A"/>
    <w:rsid w:val="00F74730"/>
    <w:rsid w:val="00F74876"/>
    <w:rsid w:val="00F74A35"/>
    <w:rsid w:val="00F75485"/>
    <w:rsid w:val="00F762BC"/>
    <w:rsid w:val="00F76A23"/>
    <w:rsid w:val="00F76F67"/>
    <w:rsid w:val="00F803F6"/>
    <w:rsid w:val="00F814F4"/>
    <w:rsid w:val="00F81B3C"/>
    <w:rsid w:val="00F81D4C"/>
    <w:rsid w:val="00F821A2"/>
    <w:rsid w:val="00F82353"/>
    <w:rsid w:val="00F823CB"/>
    <w:rsid w:val="00F82DDC"/>
    <w:rsid w:val="00F862C2"/>
    <w:rsid w:val="00F8673C"/>
    <w:rsid w:val="00F87C6D"/>
    <w:rsid w:val="00F90959"/>
    <w:rsid w:val="00F90973"/>
    <w:rsid w:val="00F90E7F"/>
    <w:rsid w:val="00F91409"/>
    <w:rsid w:val="00F91984"/>
    <w:rsid w:val="00F91FEE"/>
    <w:rsid w:val="00F94C3F"/>
    <w:rsid w:val="00F9709D"/>
    <w:rsid w:val="00F97390"/>
    <w:rsid w:val="00F97A53"/>
    <w:rsid w:val="00F97DFF"/>
    <w:rsid w:val="00FA062B"/>
    <w:rsid w:val="00FA2D47"/>
    <w:rsid w:val="00FA2EED"/>
    <w:rsid w:val="00FA48EB"/>
    <w:rsid w:val="00FA4BAF"/>
    <w:rsid w:val="00FA4C25"/>
    <w:rsid w:val="00FA5091"/>
    <w:rsid w:val="00FA57B0"/>
    <w:rsid w:val="00FA66F5"/>
    <w:rsid w:val="00FA6B27"/>
    <w:rsid w:val="00FB0EB9"/>
    <w:rsid w:val="00FB0F4F"/>
    <w:rsid w:val="00FB0FFF"/>
    <w:rsid w:val="00FB161E"/>
    <w:rsid w:val="00FB21DF"/>
    <w:rsid w:val="00FB3D77"/>
    <w:rsid w:val="00FB417C"/>
    <w:rsid w:val="00FB4760"/>
    <w:rsid w:val="00FB49A0"/>
    <w:rsid w:val="00FB5521"/>
    <w:rsid w:val="00FB59E6"/>
    <w:rsid w:val="00FB7E9C"/>
    <w:rsid w:val="00FC038D"/>
    <w:rsid w:val="00FC0421"/>
    <w:rsid w:val="00FC0759"/>
    <w:rsid w:val="00FC0DE4"/>
    <w:rsid w:val="00FC21F1"/>
    <w:rsid w:val="00FC479E"/>
    <w:rsid w:val="00FC482F"/>
    <w:rsid w:val="00FC5DAA"/>
    <w:rsid w:val="00FD0090"/>
    <w:rsid w:val="00FD138E"/>
    <w:rsid w:val="00FD354A"/>
    <w:rsid w:val="00FD5114"/>
    <w:rsid w:val="00FD56B6"/>
    <w:rsid w:val="00FD64EE"/>
    <w:rsid w:val="00FD7E74"/>
    <w:rsid w:val="00FE00F0"/>
    <w:rsid w:val="00FE02AE"/>
    <w:rsid w:val="00FE0FC9"/>
    <w:rsid w:val="00FE1062"/>
    <w:rsid w:val="00FE250A"/>
    <w:rsid w:val="00FE25CC"/>
    <w:rsid w:val="00FE4B93"/>
    <w:rsid w:val="00FE50F3"/>
    <w:rsid w:val="00FE6ED8"/>
    <w:rsid w:val="00FF010B"/>
    <w:rsid w:val="00FF08D6"/>
    <w:rsid w:val="00FF08FB"/>
    <w:rsid w:val="00FF0976"/>
    <w:rsid w:val="00FF20A0"/>
    <w:rsid w:val="00FF357A"/>
    <w:rsid w:val="00FF475B"/>
    <w:rsid w:val="00FF5C5D"/>
    <w:rsid w:val="00FF5DD2"/>
    <w:rsid w:val="00FF78ED"/>
    <w:rsid w:val="00FF7B68"/>
    <w:rsid w:val="00FF7E92"/>
    <w:rsid w:val="017C2459"/>
    <w:rsid w:val="01CB0FA4"/>
    <w:rsid w:val="01E59160"/>
    <w:rsid w:val="01F7295B"/>
    <w:rsid w:val="0207F078"/>
    <w:rsid w:val="02319281"/>
    <w:rsid w:val="024F7E69"/>
    <w:rsid w:val="02561AF6"/>
    <w:rsid w:val="027E545F"/>
    <w:rsid w:val="02AB069D"/>
    <w:rsid w:val="02AFB4C2"/>
    <w:rsid w:val="02BF25CF"/>
    <w:rsid w:val="02C281BA"/>
    <w:rsid w:val="02D271EA"/>
    <w:rsid w:val="02D2901A"/>
    <w:rsid w:val="02D98EB2"/>
    <w:rsid w:val="02DF6638"/>
    <w:rsid w:val="03310E91"/>
    <w:rsid w:val="0394507C"/>
    <w:rsid w:val="03BE1F69"/>
    <w:rsid w:val="03DA05E1"/>
    <w:rsid w:val="03F0937C"/>
    <w:rsid w:val="03FC9E74"/>
    <w:rsid w:val="04172AED"/>
    <w:rsid w:val="0427B126"/>
    <w:rsid w:val="044A3F51"/>
    <w:rsid w:val="045B09A2"/>
    <w:rsid w:val="0481C736"/>
    <w:rsid w:val="049AB8C6"/>
    <w:rsid w:val="04ACC4CC"/>
    <w:rsid w:val="04D2C42E"/>
    <w:rsid w:val="04DFFD1E"/>
    <w:rsid w:val="05302C72"/>
    <w:rsid w:val="053779F6"/>
    <w:rsid w:val="054708B6"/>
    <w:rsid w:val="05525598"/>
    <w:rsid w:val="0556CEC1"/>
    <w:rsid w:val="05605C9F"/>
    <w:rsid w:val="05AEC9CE"/>
    <w:rsid w:val="060CAE6B"/>
    <w:rsid w:val="0623E63C"/>
    <w:rsid w:val="066BB35A"/>
    <w:rsid w:val="069B0D2C"/>
    <w:rsid w:val="06EC0B82"/>
    <w:rsid w:val="072EF400"/>
    <w:rsid w:val="073EF4DA"/>
    <w:rsid w:val="0762B693"/>
    <w:rsid w:val="0764F074"/>
    <w:rsid w:val="0798C5E6"/>
    <w:rsid w:val="07A41FBC"/>
    <w:rsid w:val="07C75EB6"/>
    <w:rsid w:val="07DB0F16"/>
    <w:rsid w:val="08351F67"/>
    <w:rsid w:val="0854262B"/>
    <w:rsid w:val="085BFC2D"/>
    <w:rsid w:val="086AE435"/>
    <w:rsid w:val="088B0560"/>
    <w:rsid w:val="08A71D6D"/>
    <w:rsid w:val="08B82510"/>
    <w:rsid w:val="08E0400A"/>
    <w:rsid w:val="0913EA2D"/>
    <w:rsid w:val="09447F77"/>
    <w:rsid w:val="09467DCA"/>
    <w:rsid w:val="09C69D30"/>
    <w:rsid w:val="09C82400"/>
    <w:rsid w:val="09C855B4"/>
    <w:rsid w:val="0A63E86B"/>
    <w:rsid w:val="0A8A1CF6"/>
    <w:rsid w:val="0AD322E0"/>
    <w:rsid w:val="0AD65630"/>
    <w:rsid w:val="0B07FCE5"/>
    <w:rsid w:val="0B0EA1E6"/>
    <w:rsid w:val="0B186E2F"/>
    <w:rsid w:val="0B83B551"/>
    <w:rsid w:val="0BDF4DC8"/>
    <w:rsid w:val="0C16B192"/>
    <w:rsid w:val="0C16B1DC"/>
    <w:rsid w:val="0C211781"/>
    <w:rsid w:val="0C44E831"/>
    <w:rsid w:val="0C5E988E"/>
    <w:rsid w:val="0C791D5C"/>
    <w:rsid w:val="0C82A5F8"/>
    <w:rsid w:val="0C92D337"/>
    <w:rsid w:val="0CADDECA"/>
    <w:rsid w:val="0CC986AE"/>
    <w:rsid w:val="0CF8842F"/>
    <w:rsid w:val="0D07F8FF"/>
    <w:rsid w:val="0D0A1F47"/>
    <w:rsid w:val="0D1789A2"/>
    <w:rsid w:val="0D18C8AB"/>
    <w:rsid w:val="0D1B5BAB"/>
    <w:rsid w:val="0D365131"/>
    <w:rsid w:val="0D3B75B4"/>
    <w:rsid w:val="0D423478"/>
    <w:rsid w:val="0D42C3AD"/>
    <w:rsid w:val="0D47B740"/>
    <w:rsid w:val="0D4E1F06"/>
    <w:rsid w:val="0D5CB1E4"/>
    <w:rsid w:val="0DA29E47"/>
    <w:rsid w:val="0DBE8E3B"/>
    <w:rsid w:val="0DD3879F"/>
    <w:rsid w:val="0DFDFC78"/>
    <w:rsid w:val="0E0F2C02"/>
    <w:rsid w:val="0E5B12F9"/>
    <w:rsid w:val="0E63CBB3"/>
    <w:rsid w:val="0E9D52AD"/>
    <w:rsid w:val="0EDEC967"/>
    <w:rsid w:val="0EE35748"/>
    <w:rsid w:val="0EF7E133"/>
    <w:rsid w:val="0F6EF4B5"/>
    <w:rsid w:val="0F861CC2"/>
    <w:rsid w:val="0F9532E3"/>
    <w:rsid w:val="0FB70116"/>
    <w:rsid w:val="0FE74153"/>
    <w:rsid w:val="1001F6EA"/>
    <w:rsid w:val="100C0B7C"/>
    <w:rsid w:val="102E9F1C"/>
    <w:rsid w:val="1038E6C4"/>
    <w:rsid w:val="1053C2B5"/>
    <w:rsid w:val="105C6955"/>
    <w:rsid w:val="109F9BDA"/>
    <w:rsid w:val="10A7BCD3"/>
    <w:rsid w:val="10C0E20B"/>
    <w:rsid w:val="10FC820B"/>
    <w:rsid w:val="1136FD2C"/>
    <w:rsid w:val="116B8F1F"/>
    <w:rsid w:val="11A09E46"/>
    <w:rsid w:val="125FC539"/>
    <w:rsid w:val="12C3D51E"/>
    <w:rsid w:val="12FE41D6"/>
    <w:rsid w:val="1304EC5A"/>
    <w:rsid w:val="130CC73A"/>
    <w:rsid w:val="13539312"/>
    <w:rsid w:val="1361316D"/>
    <w:rsid w:val="13B0F821"/>
    <w:rsid w:val="13FF12F2"/>
    <w:rsid w:val="142AB7E8"/>
    <w:rsid w:val="144CA52E"/>
    <w:rsid w:val="146BCC0C"/>
    <w:rsid w:val="14AB1E7A"/>
    <w:rsid w:val="14C1785A"/>
    <w:rsid w:val="14D20070"/>
    <w:rsid w:val="14F37599"/>
    <w:rsid w:val="152D23A7"/>
    <w:rsid w:val="155BEBBB"/>
    <w:rsid w:val="15771E29"/>
    <w:rsid w:val="15957373"/>
    <w:rsid w:val="15978E9D"/>
    <w:rsid w:val="15A5CF76"/>
    <w:rsid w:val="160736AF"/>
    <w:rsid w:val="1627FC39"/>
    <w:rsid w:val="162FEEC7"/>
    <w:rsid w:val="1642B253"/>
    <w:rsid w:val="164EF35D"/>
    <w:rsid w:val="167D36D8"/>
    <w:rsid w:val="167E0616"/>
    <w:rsid w:val="168BC748"/>
    <w:rsid w:val="168CE0A2"/>
    <w:rsid w:val="170A24E8"/>
    <w:rsid w:val="173A7525"/>
    <w:rsid w:val="176E3FB0"/>
    <w:rsid w:val="177ADA3B"/>
    <w:rsid w:val="17980C22"/>
    <w:rsid w:val="17B3B3F1"/>
    <w:rsid w:val="17FD38BF"/>
    <w:rsid w:val="1839AFD5"/>
    <w:rsid w:val="18529FFC"/>
    <w:rsid w:val="186E5C58"/>
    <w:rsid w:val="18B659DC"/>
    <w:rsid w:val="1923B07B"/>
    <w:rsid w:val="19394F54"/>
    <w:rsid w:val="19667DD1"/>
    <w:rsid w:val="197E5720"/>
    <w:rsid w:val="19968BF5"/>
    <w:rsid w:val="1996AA01"/>
    <w:rsid w:val="1A110C1F"/>
    <w:rsid w:val="1A212876"/>
    <w:rsid w:val="1A3A75B2"/>
    <w:rsid w:val="1A66675A"/>
    <w:rsid w:val="1A8C1BAA"/>
    <w:rsid w:val="1ACA95C8"/>
    <w:rsid w:val="1AFDA2A5"/>
    <w:rsid w:val="1AFECEEE"/>
    <w:rsid w:val="1B394F53"/>
    <w:rsid w:val="1B3A3E49"/>
    <w:rsid w:val="1B4872F2"/>
    <w:rsid w:val="1B83FF22"/>
    <w:rsid w:val="1C262E00"/>
    <w:rsid w:val="1C263ABA"/>
    <w:rsid w:val="1C45FB96"/>
    <w:rsid w:val="1C75931C"/>
    <w:rsid w:val="1CB22E6B"/>
    <w:rsid w:val="1CB696BA"/>
    <w:rsid w:val="1CCABDCF"/>
    <w:rsid w:val="1CCBFA2E"/>
    <w:rsid w:val="1D0F6CFD"/>
    <w:rsid w:val="1D5BA444"/>
    <w:rsid w:val="1DD9033D"/>
    <w:rsid w:val="1DE85C8C"/>
    <w:rsid w:val="1DE9107F"/>
    <w:rsid w:val="1E207F4B"/>
    <w:rsid w:val="1E27F2AF"/>
    <w:rsid w:val="1E280E6C"/>
    <w:rsid w:val="1E3F03DD"/>
    <w:rsid w:val="1E55264E"/>
    <w:rsid w:val="1E6C1855"/>
    <w:rsid w:val="1E7B3611"/>
    <w:rsid w:val="1EA90CE3"/>
    <w:rsid w:val="1EBDFD44"/>
    <w:rsid w:val="1F38A66D"/>
    <w:rsid w:val="1F3AB0A1"/>
    <w:rsid w:val="1F44EB68"/>
    <w:rsid w:val="1F7D0325"/>
    <w:rsid w:val="1F948EEB"/>
    <w:rsid w:val="2045A2B8"/>
    <w:rsid w:val="205261DC"/>
    <w:rsid w:val="2060DBD3"/>
    <w:rsid w:val="2089E373"/>
    <w:rsid w:val="20BECFAA"/>
    <w:rsid w:val="2103588E"/>
    <w:rsid w:val="2140BB40"/>
    <w:rsid w:val="2143A5AB"/>
    <w:rsid w:val="21A91463"/>
    <w:rsid w:val="21BD0C22"/>
    <w:rsid w:val="21D36BF9"/>
    <w:rsid w:val="21ED3582"/>
    <w:rsid w:val="21EEE70A"/>
    <w:rsid w:val="222ACD0A"/>
    <w:rsid w:val="222DF128"/>
    <w:rsid w:val="2250277D"/>
    <w:rsid w:val="226BB597"/>
    <w:rsid w:val="2280581F"/>
    <w:rsid w:val="22830082"/>
    <w:rsid w:val="228303B8"/>
    <w:rsid w:val="22A374D1"/>
    <w:rsid w:val="22ADFF14"/>
    <w:rsid w:val="22AE2678"/>
    <w:rsid w:val="22D9AC38"/>
    <w:rsid w:val="22E4CDDF"/>
    <w:rsid w:val="22ECF981"/>
    <w:rsid w:val="22FF0B93"/>
    <w:rsid w:val="22FFBF92"/>
    <w:rsid w:val="23159B1D"/>
    <w:rsid w:val="232C8DAC"/>
    <w:rsid w:val="2334C5B5"/>
    <w:rsid w:val="2348B09A"/>
    <w:rsid w:val="234C0D87"/>
    <w:rsid w:val="235B79FA"/>
    <w:rsid w:val="237242BD"/>
    <w:rsid w:val="237334DD"/>
    <w:rsid w:val="23FC1D70"/>
    <w:rsid w:val="240EE9F4"/>
    <w:rsid w:val="2418C02C"/>
    <w:rsid w:val="2433760E"/>
    <w:rsid w:val="24388E4B"/>
    <w:rsid w:val="24528A77"/>
    <w:rsid w:val="2465164B"/>
    <w:rsid w:val="2473D6BA"/>
    <w:rsid w:val="2475CDBB"/>
    <w:rsid w:val="247AD782"/>
    <w:rsid w:val="24B61F17"/>
    <w:rsid w:val="24E880D7"/>
    <w:rsid w:val="24E9F320"/>
    <w:rsid w:val="2515B526"/>
    <w:rsid w:val="25248BAB"/>
    <w:rsid w:val="25396D3D"/>
    <w:rsid w:val="256C8C73"/>
    <w:rsid w:val="2570BF0D"/>
    <w:rsid w:val="25994926"/>
    <w:rsid w:val="25B414A4"/>
    <w:rsid w:val="25DF7A86"/>
    <w:rsid w:val="261E28C6"/>
    <w:rsid w:val="26689531"/>
    <w:rsid w:val="26A62F8A"/>
    <w:rsid w:val="26BE271C"/>
    <w:rsid w:val="26CA115B"/>
    <w:rsid w:val="26CC2843"/>
    <w:rsid w:val="26E4DC5B"/>
    <w:rsid w:val="2701AAF5"/>
    <w:rsid w:val="272D8FF6"/>
    <w:rsid w:val="27471C1E"/>
    <w:rsid w:val="2747A4F2"/>
    <w:rsid w:val="275CFFED"/>
    <w:rsid w:val="27780716"/>
    <w:rsid w:val="27F4B351"/>
    <w:rsid w:val="280F25CB"/>
    <w:rsid w:val="2838F103"/>
    <w:rsid w:val="2851E9E2"/>
    <w:rsid w:val="287DB6BC"/>
    <w:rsid w:val="287EC423"/>
    <w:rsid w:val="289D79EF"/>
    <w:rsid w:val="28C7AF13"/>
    <w:rsid w:val="28EBCDAF"/>
    <w:rsid w:val="29105C13"/>
    <w:rsid w:val="293F363B"/>
    <w:rsid w:val="29424EAF"/>
    <w:rsid w:val="2982D070"/>
    <w:rsid w:val="29BB65E7"/>
    <w:rsid w:val="29DB623E"/>
    <w:rsid w:val="2A26F7DA"/>
    <w:rsid w:val="2A290F0B"/>
    <w:rsid w:val="2AAADDA9"/>
    <w:rsid w:val="2AB532D0"/>
    <w:rsid w:val="2ABC1755"/>
    <w:rsid w:val="2AD346CF"/>
    <w:rsid w:val="2AEFBCBC"/>
    <w:rsid w:val="2AF1430A"/>
    <w:rsid w:val="2B183733"/>
    <w:rsid w:val="2B1BE00D"/>
    <w:rsid w:val="2B26D6F1"/>
    <w:rsid w:val="2B2910D4"/>
    <w:rsid w:val="2BAF3618"/>
    <w:rsid w:val="2BBA0B33"/>
    <w:rsid w:val="2C4470C8"/>
    <w:rsid w:val="2C4B4794"/>
    <w:rsid w:val="2C5C7840"/>
    <w:rsid w:val="2C63C224"/>
    <w:rsid w:val="2CDDCC01"/>
    <w:rsid w:val="2CE19EE9"/>
    <w:rsid w:val="2CE8697F"/>
    <w:rsid w:val="2CFB2BF1"/>
    <w:rsid w:val="2D272D0D"/>
    <w:rsid w:val="2D306869"/>
    <w:rsid w:val="2D454AA1"/>
    <w:rsid w:val="2D4BFDC7"/>
    <w:rsid w:val="2D74CA3E"/>
    <w:rsid w:val="2D87EEB5"/>
    <w:rsid w:val="2D9DF299"/>
    <w:rsid w:val="2DA7ADD4"/>
    <w:rsid w:val="2DAF861B"/>
    <w:rsid w:val="2DCA294C"/>
    <w:rsid w:val="2DE9AD82"/>
    <w:rsid w:val="2DFCFC55"/>
    <w:rsid w:val="2E0CB7D6"/>
    <w:rsid w:val="2E21F743"/>
    <w:rsid w:val="2E499E7F"/>
    <w:rsid w:val="2E4E368E"/>
    <w:rsid w:val="2EC2D4DE"/>
    <w:rsid w:val="2ECEE10D"/>
    <w:rsid w:val="2EDDFE92"/>
    <w:rsid w:val="2EF453B8"/>
    <w:rsid w:val="2F19AE2B"/>
    <w:rsid w:val="2F220A8F"/>
    <w:rsid w:val="2F34B701"/>
    <w:rsid w:val="2F3F8002"/>
    <w:rsid w:val="2F631EDE"/>
    <w:rsid w:val="2FC44307"/>
    <w:rsid w:val="3027810A"/>
    <w:rsid w:val="3045ED78"/>
    <w:rsid w:val="305F0DDA"/>
    <w:rsid w:val="30781F60"/>
    <w:rsid w:val="308574E8"/>
    <w:rsid w:val="30CDC0E1"/>
    <w:rsid w:val="30CDE701"/>
    <w:rsid w:val="30DA6726"/>
    <w:rsid w:val="312119A5"/>
    <w:rsid w:val="31501ECF"/>
    <w:rsid w:val="316C81A6"/>
    <w:rsid w:val="318BAD8E"/>
    <w:rsid w:val="31929FA3"/>
    <w:rsid w:val="319FDA35"/>
    <w:rsid w:val="31C9069D"/>
    <w:rsid w:val="31F57681"/>
    <w:rsid w:val="320EE594"/>
    <w:rsid w:val="32241CBD"/>
    <w:rsid w:val="32243FE4"/>
    <w:rsid w:val="322EB196"/>
    <w:rsid w:val="32600D16"/>
    <w:rsid w:val="3260EB1E"/>
    <w:rsid w:val="3283EA25"/>
    <w:rsid w:val="3296A3DD"/>
    <w:rsid w:val="32D7DA46"/>
    <w:rsid w:val="32F08D15"/>
    <w:rsid w:val="3309A225"/>
    <w:rsid w:val="3322F026"/>
    <w:rsid w:val="335B7767"/>
    <w:rsid w:val="33641BA2"/>
    <w:rsid w:val="337DE86A"/>
    <w:rsid w:val="338B776D"/>
    <w:rsid w:val="338DA8FD"/>
    <w:rsid w:val="33A0EBED"/>
    <w:rsid w:val="33D4C54B"/>
    <w:rsid w:val="33DF009C"/>
    <w:rsid w:val="34012DB7"/>
    <w:rsid w:val="34265CE9"/>
    <w:rsid w:val="34455428"/>
    <w:rsid w:val="34C1B344"/>
    <w:rsid w:val="353CC393"/>
    <w:rsid w:val="356D2D9E"/>
    <w:rsid w:val="358F3F67"/>
    <w:rsid w:val="35C0FE72"/>
    <w:rsid w:val="3692A197"/>
    <w:rsid w:val="36F4E7AD"/>
    <w:rsid w:val="373100F0"/>
    <w:rsid w:val="3754C882"/>
    <w:rsid w:val="3757CF81"/>
    <w:rsid w:val="37C34737"/>
    <w:rsid w:val="37E7234F"/>
    <w:rsid w:val="37ECE70B"/>
    <w:rsid w:val="37ED0C4B"/>
    <w:rsid w:val="3844D7D0"/>
    <w:rsid w:val="385AE2B3"/>
    <w:rsid w:val="386CCFDD"/>
    <w:rsid w:val="38E10542"/>
    <w:rsid w:val="38FAC5A1"/>
    <w:rsid w:val="38FD74A6"/>
    <w:rsid w:val="391E7223"/>
    <w:rsid w:val="39694107"/>
    <w:rsid w:val="398C898F"/>
    <w:rsid w:val="39B66235"/>
    <w:rsid w:val="39BD39C5"/>
    <w:rsid w:val="3A07A37D"/>
    <w:rsid w:val="3A22CAEC"/>
    <w:rsid w:val="3A974E80"/>
    <w:rsid w:val="3ADC2E8C"/>
    <w:rsid w:val="3AFF1613"/>
    <w:rsid w:val="3B88DD81"/>
    <w:rsid w:val="3BAEAB60"/>
    <w:rsid w:val="3BD5AD34"/>
    <w:rsid w:val="3BF2D660"/>
    <w:rsid w:val="3BF77287"/>
    <w:rsid w:val="3C017F1B"/>
    <w:rsid w:val="3C035E28"/>
    <w:rsid w:val="3C741028"/>
    <w:rsid w:val="3C7C19E2"/>
    <w:rsid w:val="3C956696"/>
    <w:rsid w:val="3CA82FD5"/>
    <w:rsid w:val="3D001787"/>
    <w:rsid w:val="3D290ECE"/>
    <w:rsid w:val="3D587E48"/>
    <w:rsid w:val="3D5CF78B"/>
    <w:rsid w:val="3D5FFF05"/>
    <w:rsid w:val="3D7E4531"/>
    <w:rsid w:val="3D90AD6C"/>
    <w:rsid w:val="3DD187FD"/>
    <w:rsid w:val="3DE1C9C5"/>
    <w:rsid w:val="3E0731E0"/>
    <w:rsid w:val="3E7C3A6F"/>
    <w:rsid w:val="3EA154C2"/>
    <w:rsid w:val="3EE6C513"/>
    <w:rsid w:val="3F101338"/>
    <w:rsid w:val="3F101B28"/>
    <w:rsid w:val="3F3B9F4C"/>
    <w:rsid w:val="3F815A1F"/>
    <w:rsid w:val="3F835BA4"/>
    <w:rsid w:val="3F88B11E"/>
    <w:rsid w:val="3F940246"/>
    <w:rsid w:val="3F975CB6"/>
    <w:rsid w:val="3FA2D0C3"/>
    <w:rsid w:val="3FE32EBA"/>
    <w:rsid w:val="3FED38B8"/>
    <w:rsid w:val="3FF658BF"/>
    <w:rsid w:val="403AFA49"/>
    <w:rsid w:val="4079BEAE"/>
    <w:rsid w:val="409C14A7"/>
    <w:rsid w:val="40C415C4"/>
    <w:rsid w:val="41012112"/>
    <w:rsid w:val="41212C07"/>
    <w:rsid w:val="4163F118"/>
    <w:rsid w:val="416F920E"/>
    <w:rsid w:val="417691D6"/>
    <w:rsid w:val="4192B6D1"/>
    <w:rsid w:val="41BB0B66"/>
    <w:rsid w:val="41D439C8"/>
    <w:rsid w:val="41D45489"/>
    <w:rsid w:val="41FE6697"/>
    <w:rsid w:val="423473CF"/>
    <w:rsid w:val="42394502"/>
    <w:rsid w:val="42750179"/>
    <w:rsid w:val="427C668F"/>
    <w:rsid w:val="42C00AEA"/>
    <w:rsid w:val="42CC4B1C"/>
    <w:rsid w:val="42DD01EF"/>
    <w:rsid w:val="4312B10C"/>
    <w:rsid w:val="4328DAF9"/>
    <w:rsid w:val="435F37DA"/>
    <w:rsid w:val="43645861"/>
    <w:rsid w:val="43665FC9"/>
    <w:rsid w:val="43A2E0BD"/>
    <w:rsid w:val="43CDE881"/>
    <w:rsid w:val="43E89BCE"/>
    <w:rsid w:val="4407021F"/>
    <w:rsid w:val="44810597"/>
    <w:rsid w:val="44F4573F"/>
    <w:rsid w:val="456D14CF"/>
    <w:rsid w:val="45CCBEA7"/>
    <w:rsid w:val="45FE1E13"/>
    <w:rsid w:val="464A8E4F"/>
    <w:rsid w:val="4666FFE9"/>
    <w:rsid w:val="467B4EDA"/>
    <w:rsid w:val="46A9BDB1"/>
    <w:rsid w:val="46DF2E55"/>
    <w:rsid w:val="471A4548"/>
    <w:rsid w:val="472170A3"/>
    <w:rsid w:val="473D7DEE"/>
    <w:rsid w:val="478EDEFD"/>
    <w:rsid w:val="483448D7"/>
    <w:rsid w:val="48680433"/>
    <w:rsid w:val="486FEF27"/>
    <w:rsid w:val="4892DC48"/>
    <w:rsid w:val="48DD2514"/>
    <w:rsid w:val="48FF318F"/>
    <w:rsid w:val="4912A04C"/>
    <w:rsid w:val="494D06CC"/>
    <w:rsid w:val="4984D012"/>
    <w:rsid w:val="49A9D581"/>
    <w:rsid w:val="49F26113"/>
    <w:rsid w:val="4A158B30"/>
    <w:rsid w:val="4A3FF90A"/>
    <w:rsid w:val="4A6D7CB2"/>
    <w:rsid w:val="4A93E127"/>
    <w:rsid w:val="4B7297DE"/>
    <w:rsid w:val="4BB57042"/>
    <w:rsid w:val="4BB67510"/>
    <w:rsid w:val="4BC1D3AD"/>
    <w:rsid w:val="4BC285C1"/>
    <w:rsid w:val="4BC73AB5"/>
    <w:rsid w:val="4BC97B92"/>
    <w:rsid w:val="4BCDCF34"/>
    <w:rsid w:val="4BEA67F6"/>
    <w:rsid w:val="4BF91FF1"/>
    <w:rsid w:val="4C55C511"/>
    <w:rsid w:val="4C66177A"/>
    <w:rsid w:val="4C97C26A"/>
    <w:rsid w:val="4CDF6F29"/>
    <w:rsid w:val="4CE83208"/>
    <w:rsid w:val="4CEFBC3D"/>
    <w:rsid w:val="4D0C8386"/>
    <w:rsid w:val="4D76C0C5"/>
    <w:rsid w:val="4D97978F"/>
    <w:rsid w:val="4D9F7E29"/>
    <w:rsid w:val="4DA6241B"/>
    <w:rsid w:val="4DDDB99F"/>
    <w:rsid w:val="4DE70129"/>
    <w:rsid w:val="4E1CE89D"/>
    <w:rsid w:val="4E685187"/>
    <w:rsid w:val="4E7E1845"/>
    <w:rsid w:val="4E8E9D43"/>
    <w:rsid w:val="4EA483E8"/>
    <w:rsid w:val="4ED0A3F6"/>
    <w:rsid w:val="4EEBB5C1"/>
    <w:rsid w:val="4EF8C7E3"/>
    <w:rsid w:val="4EFBDAE3"/>
    <w:rsid w:val="4F002CFE"/>
    <w:rsid w:val="4F127F87"/>
    <w:rsid w:val="4F1846CB"/>
    <w:rsid w:val="4F5B0DB3"/>
    <w:rsid w:val="4FCC0477"/>
    <w:rsid w:val="50078750"/>
    <w:rsid w:val="501CD580"/>
    <w:rsid w:val="502D0B78"/>
    <w:rsid w:val="502F545F"/>
    <w:rsid w:val="50333B2C"/>
    <w:rsid w:val="5075794F"/>
    <w:rsid w:val="50E12C02"/>
    <w:rsid w:val="515D905D"/>
    <w:rsid w:val="518352F8"/>
    <w:rsid w:val="51A7818E"/>
    <w:rsid w:val="51DCB02A"/>
    <w:rsid w:val="52314BFA"/>
    <w:rsid w:val="525811CA"/>
    <w:rsid w:val="525FB646"/>
    <w:rsid w:val="5265B6BD"/>
    <w:rsid w:val="5276DD69"/>
    <w:rsid w:val="52790A0F"/>
    <w:rsid w:val="52F8AB3F"/>
    <w:rsid w:val="530796D0"/>
    <w:rsid w:val="530A9991"/>
    <w:rsid w:val="5318C33B"/>
    <w:rsid w:val="532620DF"/>
    <w:rsid w:val="533272E3"/>
    <w:rsid w:val="53616458"/>
    <w:rsid w:val="538B82A4"/>
    <w:rsid w:val="539778C1"/>
    <w:rsid w:val="53BDAF2F"/>
    <w:rsid w:val="53F16E9D"/>
    <w:rsid w:val="5434DC09"/>
    <w:rsid w:val="5436A292"/>
    <w:rsid w:val="545AD2C9"/>
    <w:rsid w:val="54620E28"/>
    <w:rsid w:val="5462DE98"/>
    <w:rsid w:val="546992F4"/>
    <w:rsid w:val="547E6095"/>
    <w:rsid w:val="54E419E2"/>
    <w:rsid w:val="5524F536"/>
    <w:rsid w:val="55545277"/>
    <w:rsid w:val="55B16CF3"/>
    <w:rsid w:val="55F71111"/>
    <w:rsid w:val="562A0AC3"/>
    <w:rsid w:val="56797C1B"/>
    <w:rsid w:val="567AEA63"/>
    <w:rsid w:val="569E8E8F"/>
    <w:rsid w:val="56B9B475"/>
    <w:rsid w:val="56DA5249"/>
    <w:rsid w:val="5742323C"/>
    <w:rsid w:val="5792B441"/>
    <w:rsid w:val="5795577C"/>
    <w:rsid w:val="57B8520E"/>
    <w:rsid w:val="57D552B7"/>
    <w:rsid w:val="57FE395F"/>
    <w:rsid w:val="5858C83C"/>
    <w:rsid w:val="586A6EB2"/>
    <w:rsid w:val="588B90A6"/>
    <w:rsid w:val="58927067"/>
    <w:rsid w:val="58C84223"/>
    <w:rsid w:val="58FEF4AB"/>
    <w:rsid w:val="59102517"/>
    <w:rsid w:val="593B3DE1"/>
    <w:rsid w:val="594C2BA3"/>
    <w:rsid w:val="59520C39"/>
    <w:rsid w:val="596A5BEA"/>
    <w:rsid w:val="5A03042B"/>
    <w:rsid w:val="5A283347"/>
    <w:rsid w:val="5A3F8A5F"/>
    <w:rsid w:val="5A6898BB"/>
    <w:rsid w:val="5A98CAD5"/>
    <w:rsid w:val="5AB13C81"/>
    <w:rsid w:val="5AD66987"/>
    <w:rsid w:val="5AF57068"/>
    <w:rsid w:val="5B169E8C"/>
    <w:rsid w:val="5B1DE9B0"/>
    <w:rsid w:val="5B325563"/>
    <w:rsid w:val="5B32A331"/>
    <w:rsid w:val="5B3B01DE"/>
    <w:rsid w:val="5B3B5CCC"/>
    <w:rsid w:val="5C03983B"/>
    <w:rsid w:val="5C323A5B"/>
    <w:rsid w:val="5C373EF9"/>
    <w:rsid w:val="5C3D54E0"/>
    <w:rsid w:val="5C411389"/>
    <w:rsid w:val="5C63E21D"/>
    <w:rsid w:val="5C9956F5"/>
    <w:rsid w:val="5CA9AA64"/>
    <w:rsid w:val="5CC2784D"/>
    <w:rsid w:val="5CD5EF2E"/>
    <w:rsid w:val="5CEA253C"/>
    <w:rsid w:val="5D61D10C"/>
    <w:rsid w:val="5D671BDC"/>
    <w:rsid w:val="5DAF2DAF"/>
    <w:rsid w:val="5DB1F931"/>
    <w:rsid w:val="5DB283EA"/>
    <w:rsid w:val="5DCA7DDE"/>
    <w:rsid w:val="5DD3ACD1"/>
    <w:rsid w:val="5DFF52AD"/>
    <w:rsid w:val="5E247532"/>
    <w:rsid w:val="5E2D8B15"/>
    <w:rsid w:val="5E511A7A"/>
    <w:rsid w:val="5E5D7721"/>
    <w:rsid w:val="5E8F013E"/>
    <w:rsid w:val="5E934725"/>
    <w:rsid w:val="5F31272E"/>
    <w:rsid w:val="5F47A0E6"/>
    <w:rsid w:val="5FEF41D5"/>
    <w:rsid w:val="5FF32B43"/>
    <w:rsid w:val="60344E81"/>
    <w:rsid w:val="60429044"/>
    <w:rsid w:val="6058E836"/>
    <w:rsid w:val="6060FEF7"/>
    <w:rsid w:val="60627211"/>
    <w:rsid w:val="60B6F325"/>
    <w:rsid w:val="60FD86CA"/>
    <w:rsid w:val="6148DF47"/>
    <w:rsid w:val="621AF0E4"/>
    <w:rsid w:val="621FD816"/>
    <w:rsid w:val="6221C2EC"/>
    <w:rsid w:val="627F7739"/>
    <w:rsid w:val="6283CCEA"/>
    <w:rsid w:val="6299023D"/>
    <w:rsid w:val="62B919D0"/>
    <w:rsid w:val="62F961B9"/>
    <w:rsid w:val="6319256C"/>
    <w:rsid w:val="632823B5"/>
    <w:rsid w:val="632F63CB"/>
    <w:rsid w:val="634799B3"/>
    <w:rsid w:val="6367616E"/>
    <w:rsid w:val="637EB5C6"/>
    <w:rsid w:val="63895F7C"/>
    <w:rsid w:val="63CD3484"/>
    <w:rsid w:val="63E37ADF"/>
    <w:rsid w:val="63EA3159"/>
    <w:rsid w:val="645BAB4E"/>
    <w:rsid w:val="649C9581"/>
    <w:rsid w:val="64C9D235"/>
    <w:rsid w:val="64CD38DF"/>
    <w:rsid w:val="651AFC04"/>
    <w:rsid w:val="654FC421"/>
    <w:rsid w:val="6595EC0F"/>
    <w:rsid w:val="65E4D85A"/>
    <w:rsid w:val="65EBC350"/>
    <w:rsid w:val="66971A08"/>
    <w:rsid w:val="66A794B9"/>
    <w:rsid w:val="66DA4753"/>
    <w:rsid w:val="66F1C982"/>
    <w:rsid w:val="66FC0A9B"/>
    <w:rsid w:val="67109752"/>
    <w:rsid w:val="672A09A2"/>
    <w:rsid w:val="6747FE48"/>
    <w:rsid w:val="6793D3DB"/>
    <w:rsid w:val="679A4753"/>
    <w:rsid w:val="67AC8D61"/>
    <w:rsid w:val="67AD1FC6"/>
    <w:rsid w:val="67BCE3EB"/>
    <w:rsid w:val="67E643B4"/>
    <w:rsid w:val="67FDD1C0"/>
    <w:rsid w:val="6880D6A3"/>
    <w:rsid w:val="6889FCA2"/>
    <w:rsid w:val="68BDD278"/>
    <w:rsid w:val="68CD95A4"/>
    <w:rsid w:val="68D9A46A"/>
    <w:rsid w:val="68F6970B"/>
    <w:rsid w:val="68FB36C0"/>
    <w:rsid w:val="690E9752"/>
    <w:rsid w:val="6922FC83"/>
    <w:rsid w:val="6991B803"/>
    <w:rsid w:val="69D31D9C"/>
    <w:rsid w:val="69D5AEB0"/>
    <w:rsid w:val="69EB2F75"/>
    <w:rsid w:val="69EEFF71"/>
    <w:rsid w:val="69F82F87"/>
    <w:rsid w:val="6A3318E8"/>
    <w:rsid w:val="6A64484E"/>
    <w:rsid w:val="6A74FE97"/>
    <w:rsid w:val="6A809C4A"/>
    <w:rsid w:val="6A9595EB"/>
    <w:rsid w:val="6B028FCE"/>
    <w:rsid w:val="6B121A08"/>
    <w:rsid w:val="6B7BD23A"/>
    <w:rsid w:val="6BBDFB91"/>
    <w:rsid w:val="6BD59B3F"/>
    <w:rsid w:val="6BD5EDFA"/>
    <w:rsid w:val="6BFC3F66"/>
    <w:rsid w:val="6C70FDB6"/>
    <w:rsid w:val="6CAD8295"/>
    <w:rsid w:val="6CD62EE0"/>
    <w:rsid w:val="6D01C1CB"/>
    <w:rsid w:val="6D34A4E7"/>
    <w:rsid w:val="6D38C175"/>
    <w:rsid w:val="6D55FBB7"/>
    <w:rsid w:val="6D5CD931"/>
    <w:rsid w:val="6D9E5FB3"/>
    <w:rsid w:val="6DA9DB28"/>
    <w:rsid w:val="6DE4B435"/>
    <w:rsid w:val="6E4C5DEB"/>
    <w:rsid w:val="6E873456"/>
    <w:rsid w:val="6E9288B5"/>
    <w:rsid w:val="6E9880CF"/>
    <w:rsid w:val="6EC466DB"/>
    <w:rsid w:val="6ED0A28A"/>
    <w:rsid w:val="6EF6CA5A"/>
    <w:rsid w:val="6F0CF06D"/>
    <w:rsid w:val="6F0FED9A"/>
    <w:rsid w:val="6F16AD07"/>
    <w:rsid w:val="6F3D8223"/>
    <w:rsid w:val="6FA675B7"/>
    <w:rsid w:val="6FAD8196"/>
    <w:rsid w:val="6FCFDD23"/>
    <w:rsid w:val="6FE8A4B7"/>
    <w:rsid w:val="7043DB93"/>
    <w:rsid w:val="706C4F9C"/>
    <w:rsid w:val="707E330B"/>
    <w:rsid w:val="70808905"/>
    <w:rsid w:val="70937EC3"/>
    <w:rsid w:val="70C8B99C"/>
    <w:rsid w:val="70D704A9"/>
    <w:rsid w:val="7123D533"/>
    <w:rsid w:val="7128C585"/>
    <w:rsid w:val="713DABDD"/>
    <w:rsid w:val="7172A740"/>
    <w:rsid w:val="719B3F7A"/>
    <w:rsid w:val="71BCD70F"/>
    <w:rsid w:val="72428EDB"/>
    <w:rsid w:val="7256B5BE"/>
    <w:rsid w:val="7258D714"/>
    <w:rsid w:val="7296B16C"/>
    <w:rsid w:val="72C04F14"/>
    <w:rsid w:val="7304FBC7"/>
    <w:rsid w:val="731734C8"/>
    <w:rsid w:val="735C1371"/>
    <w:rsid w:val="737DE8E3"/>
    <w:rsid w:val="73839FD1"/>
    <w:rsid w:val="73C64047"/>
    <w:rsid w:val="73CDFD0B"/>
    <w:rsid w:val="740A01C2"/>
    <w:rsid w:val="743291F2"/>
    <w:rsid w:val="7483128A"/>
    <w:rsid w:val="74876999"/>
    <w:rsid w:val="749009E8"/>
    <w:rsid w:val="749CD015"/>
    <w:rsid w:val="74A80C85"/>
    <w:rsid w:val="75145598"/>
    <w:rsid w:val="75178371"/>
    <w:rsid w:val="7523BBA0"/>
    <w:rsid w:val="752F8FF6"/>
    <w:rsid w:val="753E3CAD"/>
    <w:rsid w:val="755B53A1"/>
    <w:rsid w:val="757BA745"/>
    <w:rsid w:val="75841776"/>
    <w:rsid w:val="7592AEBD"/>
    <w:rsid w:val="759B8748"/>
    <w:rsid w:val="75FE7223"/>
    <w:rsid w:val="7609391A"/>
    <w:rsid w:val="761C5A31"/>
    <w:rsid w:val="7644F1C0"/>
    <w:rsid w:val="765938FD"/>
    <w:rsid w:val="76912B46"/>
    <w:rsid w:val="76AF5B3A"/>
    <w:rsid w:val="76E8C16E"/>
    <w:rsid w:val="772F32FD"/>
    <w:rsid w:val="7734CD97"/>
    <w:rsid w:val="774D9A62"/>
    <w:rsid w:val="775CBA1C"/>
    <w:rsid w:val="77616C85"/>
    <w:rsid w:val="776D7AA4"/>
    <w:rsid w:val="77800557"/>
    <w:rsid w:val="7791FAED"/>
    <w:rsid w:val="77921F3E"/>
    <w:rsid w:val="779C0562"/>
    <w:rsid w:val="77D4EA28"/>
    <w:rsid w:val="781349C4"/>
    <w:rsid w:val="78240CEB"/>
    <w:rsid w:val="78616441"/>
    <w:rsid w:val="7862627E"/>
    <w:rsid w:val="78BB6704"/>
    <w:rsid w:val="78C22063"/>
    <w:rsid w:val="78D4B110"/>
    <w:rsid w:val="78FF7934"/>
    <w:rsid w:val="79128F10"/>
    <w:rsid w:val="791F4F71"/>
    <w:rsid w:val="791FB973"/>
    <w:rsid w:val="79334BDC"/>
    <w:rsid w:val="79546CE3"/>
    <w:rsid w:val="797E1393"/>
    <w:rsid w:val="79A1DE54"/>
    <w:rsid w:val="79ED667A"/>
    <w:rsid w:val="79F4D025"/>
    <w:rsid w:val="7A38E101"/>
    <w:rsid w:val="7A4B29EA"/>
    <w:rsid w:val="7A69D8F0"/>
    <w:rsid w:val="7A6A23C0"/>
    <w:rsid w:val="7AAC95CE"/>
    <w:rsid w:val="7AB76F8F"/>
    <w:rsid w:val="7AF0AE75"/>
    <w:rsid w:val="7B35A642"/>
    <w:rsid w:val="7B4F72DB"/>
    <w:rsid w:val="7B953931"/>
    <w:rsid w:val="7BC2DEC0"/>
    <w:rsid w:val="7BEB5DE8"/>
    <w:rsid w:val="7C26BD2D"/>
    <w:rsid w:val="7C5C6B34"/>
    <w:rsid w:val="7C717C40"/>
    <w:rsid w:val="7C78BAD6"/>
    <w:rsid w:val="7CABD52B"/>
    <w:rsid w:val="7CDBB2F0"/>
    <w:rsid w:val="7CE296A1"/>
    <w:rsid w:val="7D31729A"/>
    <w:rsid w:val="7D47239A"/>
    <w:rsid w:val="7D9DD1F8"/>
    <w:rsid w:val="7DC1EFDF"/>
    <w:rsid w:val="7DD319B4"/>
    <w:rsid w:val="7DD9478F"/>
    <w:rsid w:val="7DEA27EC"/>
    <w:rsid w:val="7DED4993"/>
    <w:rsid w:val="7DFD8A9F"/>
    <w:rsid w:val="7DFFA321"/>
    <w:rsid w:val="7E6AECA5"/>
    <w:rsid w:val="7E73C33F"/>
    <w:rsid w:val="7EBF5164"/>
    <w:rsid w:val="7F1A3F6F"/>
    <w:rsid w:val="7F1D9C3A"/>
    <w:rsid w:val="7F776E9F"/>
    <w:rsid w:val="7F7F067D"/>
    <w:rsid w:val="7F835418"/>
    <w:rsid w:val="7FA0BC11"/>
    <w:rsid w:val="7FB3C211"/>
    <w:rsid w:val="7FB80D3F"/>
    <w:rsid w:val="7FE53481"/>
    <w:rsid w:val="7FF70A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24021"/>
  <w15:chartTrackingRefBased/>
  <w15:docId w15:val="{293DE0DF-B378-44F9-A792-73BB7AD87F5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7C7550"/>
    <w:pPr>
      <w:keepNext/>
      <w:keepLines/>
      <w:pageBreakBefore/>
      <w:numPr>
        <w:numId w:val="1"/>
      </w:numPr>
      <w:pBdr>
        <w:bottom w:val="single" w:color="2E66A0" w:sz="4" w:space="1"/>
      </w:pBdr>
      <w:spacing w:before="240" w:after="0"/>
      <w:outlineLvl w:val="0"/>
    </w:pPr>
    <w:rPr>
      <w:rFonts w:asciiTheme="majorHAnsi" w:hAnsiTheme="majorHAnsi" w:eastAsiaTheme="majorEastAsia" w:cstheme="majorBidi"/>
      <w:b/>
      <w:smallCaps/>
      <w:color w:val="2E66A0"/>
      <w:sz w:val="40"/>
      <w:szCs w:val="32"/>
    </w:rPr>
  </w:style>
  <w:style w:type="paragraph" w:styleId="Heading2">
    <w:name w:val="heading 2"/>
    <w:basedOn w:val="Normal"/>
    <w:next w:val="Normal"/>
    <w:link w:val="Heading2Char"/>
    <w:uiPriority w:val="9"/>
    <w:unhideWhenUsed/>
    <w:qFormat/>
    <w:rsid w:val="007C7550"/>
    <w:pPr>
      <w:keepNext/>
      <w:keepLines/>
      <w:numPr>
        <w:ilvl w:val="1"/>
        <w:numId w:val="1"/>
      </w:numPr>
      <w:spacing w:before="40" w:after="0"/>
      <w:outlineLvl w:val="1"/>
    </w:pPr>
    <w:rPr>
      <w:rFonts w:asciiTheme="majorHAnsi" w:hAnsiTheme="majorHAnsi" w:eastAsiaTheme="majorEastAsia" w:cstheme="majorBidi"/>
      <w:smallCaps/>
      <w:color w:val="2E66A0"/>
      <w:sz w:val="32"/>
      <w:szCs w:val="26"/>
    </w:rPr>
  </w:style>
  <w:style w:type="paragraph" w:styleId="Heading3">
    <w:name w:val="heading 3"/>
    <w:basedOn w:val="Normal"/>
    <w:next w:val="Normal"/>
    <w:link w:val="Heading3Char"/>
    <w:uiPriority w:val="9"/>
    <w:unhideWhenUsed/>
    <w:qFormat/>
    <w:rsid w:val="007C7550"/>
    <w:pPr>
      <w:keepNext/>
      <w:keepLines/>
      <w:numPr>
        <w:ilvl w:val="2"/>
        <w:numId w:val="1"/>
      </w:numPr>
      <w:spacing w:before="40" w:after="0"/>
      <w:outlineLvl w:val="2"/>
    </w:pPr>
    <w:rPr>
      <w:rFonts w:asciiTheme="majorHAnsi" w:hAnsiTheme="majorHAnsi" w:eastAsiaTheme="majorEastAsia" w:cstheme="majorBidi"/>
      <w:smallCaps/>
      <w:color w:val="2E66A0"/>
      <w:sz w:val="24"/>
      <w:szCs w:val="24"/>
    </w:rPr>
  </w:style>
  <w:style w:type="paragraph" w:styleId="Heading4">
    <w:name w:val="heading 4"/>
    <w:basedOn w:val="Normal"/>
    <w:next w:val="Normal"/>
    <w:link w:val="Heading4Char"/>
    <w:uiPriority w:val="9"/>
    <w:unhideWhenUsed/>
    <w:qFormat/>
    <w:rsid w:val="00154D51"/>
    <w:pPr>
      <w:keepNext/>
      <w:keepLines/>
      <w:numPr>
        <w:ilvl w:val="3"/>
        <w:numId w:val="1"/>
      </w:numPr>
      <w:spacing w:before="40" w:after="0"/>
      <w:outlineLvl w:val="3"/>
    </w:pPr>
    <w:rPr>
      <w:rFonts w:asciiTheme="majorHAnsi" w:hAnsiTheme="majorHAnsi" w:eastAsiaTheme="majorEastAsia" w:cstheme="majorBidi"/>
      <w:i/>
      <w:iCs/>
      <w:smallCaps/>
      <w:color w:val="2E66A0"/>
    </w:rPr>
  </w:style>
  <w:style w:type="paragraph" w:styleId="Heading5">
    <w:name w:val="heading 5"/>
    <w:basedOn w:val="Normal"/>
    <w:next w:val="Normal"/>
    <w:link w:val="Heading5Char"/>
    <w:uiPriority w:val="9"/>
    <w:semiHidden/>
    <w:unhideWhenUsed/>
    <w:qFormat/>
    <w:rsid w:val="00977F36"/>
    <w:pPr>
      <w:keepNext/>
      <w:keepLines/>
      <w:numPr>
        <w:ilvl w:val="4"/>
        <w:numId w:val="1"/>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77F36"/>
    <w:pPr>
      <w:keepNext/>
      <w:keepLines/>
      <w:numPr>
        <w:ilvl w:val="5"/>
        <w:numId w:val="1"/>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977F36"/>
    <w:pPr>
      <w:keepNext/>
      <w:keepLines/>
      <w:numPr>
        <w:ilvl w:val="6"/>
        <w:numId w:val="1"/>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977F36"/>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F36"/>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C7550"/>
    <w:rPr>
      <w:rFonts w:asciiTheme="majorHAnsi" w:hAnsiTheme="majorHAnsi" w:eastAsiaTheme="majorEastAsia" w:cstheme="majorBidi"/>
      <w:b/>
      <w:smallCaps/>
      <w:color w:val="2E66A0"/>
      <w:sz w:val="40"/>
      <w:szCs w:val="32"/>
    </w:rPr>
  </w:style>
  <w:style w:type="paragraph" w:styleId="TOCHeading">
    <w:name w:val="TOC Heading"/>
    <w:basedOn w:val="Heading1"/>
    <w:next w:val="Normal"/>
    <w:uiPriority w:val="39"/>
    <w:unhideWhenUsed/>
    <w:qFormat/>
    <w:rsid w:val="00977F36"/>
    <w:pPr>
      <w:outlineLvl w:val="9"/>
    </w:pPr>
  </w:style>
  <w:style w:type="paragraph" w:styleId="TOC2">
    <w:name w:val="toc 2"/>
    <w:basedOn w:val="Normal"/>
    <w:next w:val="Normal"/>
    <w:autoRedefine/>
    <w:uiPriority w:val="39"/>
    <w:unhideWhenUsed/>
    <w:rsid w:val="00977F36"/>
    <w:pPr>
      <w:spacing w:after="100"/>
      <w:ind w:left="220"/>
    </w:pPr>
    <w:rPr>
      <w:rFonts w:cs="Times New Roman" w:eastAsiaTheme="minorEastAsia"/>
    </w:rPr>
  </w:style>
  <w:style w:type="paragraph" w:styleId="TOC1">
    <w:name w:val="toc 1"/>
    <w:basedOn w:val="Normal"/>
    <w:next w:val="Normal"/>
    <w:autoRedefine/>
    <w:uiPriority w:val="39"/>
    <w:unhideWhenUsed/>
    <w:rsid w:val="00977F36"/>
    <w:pPr>
      <w:tabs>
        <w:tab w:val="left" w:pos="440"/>
        <w:tab w:val="right" w:leader="dot" w:pos="9350"/>
      </w:tabs>
      <w:spacing w:after="100"/>
    </w:pPr>
    <w:rPr>
      <w:rFonts w:cs="Times New Roman" w:eastAsiaTheme="minorEastAsia"/>
    </w:rPr>
  </w:style>
  <w:style w:type="paragraph" w:styleId="TOC3">
    <w:name w:val="toc 3"/>
    <w:basedOn w:val="Normal"/>
    <w:next w:val="Normal"/>
    <w:autoRedefine/>
    <w:uiPriority w:val="39"/>
    <w:unhideWhenUsed/>
    <w:rsid w:val="00977F36"/>
    <w:pPr>
      <w:spacing w:after="100"/>
      <w:ind w:left="440"/>
    </w:pPr>
    <w:rPr>
      <w:rFonts w:cs="Times New Roman" w:eastAsiaTheme="minorEastAsia"/>
    </w:rPr>
  </w:style>
  <w:style w:type="character" w:styleId="Heading2Char" w:customStyle="1">
    <w:name w:val="Heading 2 Char"/>
    <w:basedOn w:val="DefaultParagraphFont"/>
    <w:link w:val="Heading2"/>
    <w:uiPriority w:val="9"/>
    <w:rsid w:val="007C7550"/>
    <w:rPr>
      <w:rFonts w:asciiTheme="majorHAnsi" w:hAnsiTheme="majorHAnsi" w:eastAsiaTheme="majorEastAsia" w:cstheme="majorBidi"/>
      <w:smallCaps/>
      <w:color w:val="2E66A0"/>
      <w:sz w:val="32"/>
      <w:szCs w:val="26"/>
    </w:rPr>
  </w:style>
  <w:style w:type="character" w:styleId="Heading3Char" w:customStyle="1">
    <w:name w:val="Heading 3 Char"/>
    <w:basedOn w:val="DefaultParagraphFont"/>
    <w:link w:val="Heading3"/>
    <w:uiPriority w:val="9"/>
    <w:rsid w:val="007C7550"/>
    <w:rPr>
      <w:rFonts w:asciiTheme="majorHAnsi" w:hAnsiTheme="majorHAnsi" w:eastAsiaTheme="majorEastAsia" w:cstheme="majorBidi"/>
      <w:smallCaps/>
      <w:color w:val="2E66A0"/>
      <w:sz w:val="24"/>
      <w:szCs w:val="24"/>
    </w:rPr>
  </w:style>
  <w:style w:type="character" w:styleId="Hyperlink">
    <w:name w:val="Hyperlink"/>
    <w:basedOn w:val="DefaultParagraphFont"/>
    <w:uiPriority w:val="99"/>
    <w:unhideWhenUsed/>
    <w:rsid w:val="00977F36"/>
    <w:rPr>
      <w:color w:val="0563C1" w:themeColor="hyperlink"/>
      <w:u w:val="single"/>
    </w:rPr>
  </w:style>
  <w:style w:type="character" w:styleId="Heading4Char" w:customStyle="1">
    <w:name w:val="Heading 4 Char"/>
    <w:basedOn w:val="DefaultParagraphFont"/>
    <w:link w:val="Heading4"/>
    <w:uiPriority w:val="9"/>
    <w:rsid w:val="00154D51"/>
    <w:rPr>
      <w:rFonts w:asciiTheme="majorHAnsi" w:hAnsiTheme="majorHAnsi" w:eastAsiaTheme="majorEastAsia" w:cstheme="majorBidi"/>
      <w:i/>
      <w:iCs/>
      <w:smallCaps/>
      <w:color w:val="2E66A0"/>
    </w:rPr>
  </w:style>
  <w:style w:type="character" w:styleId="Heading5Char" w:customStyle="1">
    <w:name w:val="Heading 5 Char"/>
    <w:basedOn w:val="DefaultParagraphFont"/>
    <w:link w:val="Heading5"/>
    <w:uiPriority w:val="9"/>
    <w:semiHidden/>
    <w:rsid w:val="00977F36"/>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977F36"/>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977F36"/>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977F36"/>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977F36"/>
    <w:rPr>
      <w:rFonts w:asciiTheme="majorHAnsi" w:hAnsiTheme="majorHAnsi"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D91F13"/>
    <w:pPr>
      <w:spacing w:after="0" w:line="240" w:lineRule="auto"/>
      <w:contextualSpacing/>
    </w:pPr>
    <w:rPr>
      <w:rFonts w:ascii="Verdana" w:hAnsi="Verdana" w:eastAsiaTheme="majorEastAsia" w:cstheme="majorBidi"/>
      <w:color w:val="FFFFFF" w:themeColor="background1"/>
      <w:spacing w:val="-10"/>
      <w:kern w:val="28"/>
      <w:sz w:val="120"/>
      <w:szCs w:val="120"/>
      <w14:shadow w14:blurRad="50800" w14:dist="38100" w14:dir="16200000" w14:sx="100000" w14:sy="100000" w14:kx="0" w14:ky="0" w14:algn="b">
        <w14:srgbClr w14:val="000000">
          <w14:alpha w14:val="60000"/>
        </w14:srgbClr>
      </w14:shadow>
    </w:rPr>
  </w:style>
  <w:style w:type="character" w:styleId="TitleChar" w:customStyle="1">
    <w:name w:val="Title Char"/>
    <w:basedOn w:val="DefaultParagraphFont"/>
    <w:link w:val="Title"/>
    <w:uiPriority w:val="10"/>
    <w:rsid w:val="00D91F13"/>
    <w:rPr>
      <w:rFonts w:ascii="Verdana" w:hAnsi="Verdana" w:eastAsiaTheme="majorEastAsia" w:cstheme="majorBidi"/>
      <w:color w:val="FFFFFF" w:themeColor="background1"/>
      <w:spacing w:val="-10"/>
      <w:kern w:val="28"/>
      <w:sz w:val="120"/>
      <w:szCs w:val="120"/>
      <w14:shadow w14:blurRad="50800" w14:dist="38100" w14:dir="16200000" w14:sx="100000" w14:sy="100000" w14:kx="0" w14:ky="0" w14:algn="b">
        <w14:srgbClr w14:val="000000">
          <w14:alpha w14:val="60000"/>
        </w14:srgbClr>
      </w14:shadow>
    </w:rPr>
  </w:style>
  <w:style w:type="paragraph" w:styleId="Subtitle">
    <w:name w:val="Subtitle"/>
    <w:basedOn w:val="Title"/>
    <w:next w:val="Normal"/>
    <w:link w:val="SubtitleChar"/>
    <w:uiPriority w:val="11"/>
    <w:qFormat/>
    <w:rsid w:val="00D91F13"/>
    <w:pPr>
      <w:spacing w:line="180" w:lineRule="auto"/>
    </w:pPr>
    <w:rPr>
      <w:rFonts w:asciiTheme="majorHAnsi" w:hAnsiTheme="majorHAnsi" w:cstheme="majorHAnsi"/>
      <w:sz w:val="72"/>
      <w:szCs w:val="72"/>
      <w14:shadow w14:blurRad="50800" w14:dist="38100" w14:dir="5400000" w14:sx="100000" w14:sy="100000" w14:kx="0" w14:ky="0" w14:algn="t">
        <w14:srgbClr w14:val="000000">
          <w14:alpha w14:val="60000"/>
        </w14:srgbClr>
      </w14:shadow>
    </w:rPr>
  </w:style>
  <w:style w:type="character" w:styleId="SubtitleChar" w:customStyle="1">
    <w:name w:val="Subtitle Char"/>
    <w:basedOn w:val="DefaultParagraphFont"/>
    <w:link w:val="Subtitle"/>
    <w:uiPriority w:val="11"/>
    <w:rsid w:val="00D91F13"/>
    <w:rPr>
      <w:rFonts w:asciiTheme="majorHAnsi" w:hAnsiTheme="majorHAnsi" w:eastAsiaTheme="majorEastAsia" w:cstheme="majorHAnsi"/>
      <w:color w:val="FFFFFF" w:themeColor="background1"/>
      <w:spacing w:val="-10"/>
      <w:kern w:val="28"/>
      <w:sz w:val="72"/>
      <w:szCs w:val="72"/>
      <w14:shadow w14:blurRad="50800" w14:dist="38100" w14:dir="5400000" w14:sx="100000" w14:sy="100000" w14:kx="0" w14:ky="0" w14:algn="t">
        <w14:srgbClr w14:val="000000">
          <w14:alpha w14:val="60000"/>
        </w14:srgbClr>
      </w14:shadow>
    </w:rPr>
  </w:style>
  <w:style w:type="paragraph" w:styleId="Subsubtitle" w:customStyle="1">
    <w:name w:val="Subsubtitle"/>
    <w:basedOn w:val="Title"/>
    <w:link w:val="SubsubtitleChar"/>
    <w:qFormat/>
    <w:rsid w:val="00D91F13"/>
    <w:pPr>
      <w:spacing w:line="180" w:lineRule="auto"/>
      <w:jc w:val="right"/>
    </w:pPr>
    <w:rPr>
      <w:rFonts w:asciiTheme="majorHAnsi" w:hAnsiTheme="majorHAnsi" w:cstheme="majorHAnsi"/>
      <w:sz w:val="56"/>
      <w:szCs w:val="56"/>
      <w14:shadow w14:blurRad="50800" w14:dist="38100" w14:dir="5400000" w14:sx="100000" w14:sy="100000" w14:kx="0" w14:ky="0" w14:algn="t">
        <w14:srgbClr w14:val="000000">
          <w14:alpha w14:val="60000"/>
        </w14:srgbClr>
      </w14:shadow>
    </w:rPr>
  </w:style>
  <w:style w:type="character" w:styleId="SubsubtitleChar" w:customStyle="1">
    <w:name w:val="Subsubtitle Char"/>
    <w:basedOn w:val="TitleChar"/>
    <w:link w:val="Subsubtitle"/>
    <w:rsid w:val="00D91F13"/>
    <w:rPr>
      <w:rFonts w:asciiTheme="majorHAnsi" w:hAnsiTheme="majorHAnsi" w:eastAsiaTheme="majorEastAsia" w:cstheme="majorHAnsi"/>
      <w:color w:val="FFFFFF" w:themeColor="background1"/>
      <w:spacing w:val="-10"/>
      <w:kern w:val="28"/>
      <w:sz w:val="56"/>
      <w:szCs w:val="56"/>
      <w14:shadow w14:blurRad="50800" w14:dist="38100" w14:dir="5400000" w14:sx="100000" w14:sy="100000" w14:kx="0" w14:ky="0" w14:algn="t">
        <w14:srgbClr w14:val="000000">
          <w14:alpha w14:val="60000"/>
        </w14:srgbClr>
      </w14:shadow>
    </w:rPr>
  </w:style>
  <w:style w:type="paragraph" w:styleId="NoSpacing">
    <w:name w:val="No Spacing"/>
    <w:uiPriority w:val="1"/>
    <w:qFormat/>
    <w:rsid w:val="00B407F1"/>
    <w:pPr>
      <w:spacing w:after="0" w:line="240" w:lineRule="auto"/>
    </w:pPr>
  </w:style>
  <w:style w:type="character" w:styleId="CommentReference">
    <w:name w:val="annotation reference"/>
    <w:basedOn w:val="DefaultParagraphFont"/>
    <w:uiPriority w:val="99"/>
    <w:semiHidden/>
    <w:unhideWhenUsed/>
    <w:rsid w:val="00BE5B46"/>
    <w:rPr>
      <w:sz w:val="16"/>
      <w:szCs w:val="16"/>
    </w:rPr>
  </w:style>
  <w:style w:type="paragraph" w:styleId="CommentText">
    <w:name w:val="annotation text"/>
    <w:basedOn w:val="Normal"/>
    <w:link w:val="CommentTextChar"/>
    <w:uiPriority w:val="99"/>
    <w:semiHidden/>
    <w:unhideWhenUsed/>
    <w:rsid w:val="00BE5B46"/>
    <w:pPr>
      <w:spacing w:line="240" w:lineRule="auto"/>
    </w:pPr>
    <w:rPr>
      <w:sz w:val="20"/>
      <w:szCs w:val="20"/>
    </w:rPr>
  </w:style>
  <w:style w:type="character" w:styleId="CommentTextChar" w:customStyle="1">
    <w:name w:val="Comment Text Char"/>
    <w:basedOn w:val="DefaultParagraphFont"/>
    <w:link w:val="CommentText"/>
    <w:uiPriority w:val="99"/>
    <w:semiHidden/>
    <w:rsid w:val="00BE5B46"/>
    <w:rPr>
      <w:sz w:val="20"/>
      <w:szCs w:val="20"/>
    </w:rPr>
  </w:style>
  <w:style w:type="paragraph" w:styleId="CommentSubject">
    <w:name w:val="annotation subject"/>
    <w:basedOn w:val="CommentText"/>
    <w:next w:val="CommentText"/>
    <w:link w:val="CommentSubjectChar"/>
    <w:uiPriority w:val="99"/>
    <w:semiHidden/>
    <w:unhideWhenUsed/>
    <w:rsid w:val="00BE5B46"/>
    <w:rPr>
      <w:b/>
      <w:bCs/>
    </w:rPr>
  </w:style>
  <w:style w:type="character" w:styleId="CommentSubjectChar" w:customStyle="1">
    <w:name w:val="Comment Subject Char"/>
    <w:basedOn w:val="CommentTextChar"/>
    <w:link w:val="CommentSubject"/>
    <w:uiPriority w:val="99"/>
    <w:semiHidden/>
    <w:rsid w:val="00BE5B46"/>
    <w:rPr>
      <w:b/>
      <w:bCs/>
      <w:sz w:val="20"/>
      <w:szCs w:val="20"/>
    </w:rPr>
  </w:style>
  <w:style w:type="paragraph" w:styleId="BalloonText">
    <w:name w:val="Balloon Text"/>
    <w:basedOn w:val="Normal"/>
    <w:link w:val="BalloonTextChar"/>
    <w:uiPriority w:val="99"/>
    <w:semiHidden/>
    <w:unhideWhenUsed/>
    <w:rsid w:val="00BE5B4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E5B46"/>
    <w:rPr>
      <w:rFonts w:ascii="Segoe UI" w:hAnsi="Segoe UI" w:cs="Segoe UI"/>
      <w:sz w:val="18"/>
      <w:szCs w:val="18"/>
    </w:rPr>
  </w:style>
  <w:style w:type="paragraph" w:styleId="Caption">
    <w:name w:val="caption"/>
    <w:basedOn w:val="Normal"/>
    <w:next w:val="Normal"/>
    <w:uiPriority w:val="35"/>
    <w:unhideWhenUsed/>
    <w:qFormat/>
    <w:rsid w:val="008723D1"/>
    <w:pPr>
      <w:spacing w:after="200" w:line="240" w:lineRule="auto"/>
      <w:jc w:val="center"/>
    </w:pPr>
    <w:rPr>
      <w:i/>
      <w:iCs/>
      <w:color w:val="44546A" w:themeColor="text2"/>
      <w:sz w:val="18"/>
      <w:szCs w:val="18"/>
    </w:rPr>
  </w:style>
  <w:style w:type="paragraph" w:styleId="TableofFigures">
    <w:name w:val="table of figures"/>
    <w:basedOn w:val="Normal"/>
    <w:next w:val="Normal"/>
    <w:uiPriority w:val="99"/>
    <w:unhideWhenUsed/>
    <w:rsid w:val="000B482F"/>
    <w:pPr>
      <w:spacing w:after="0"/>
    </w:pPr>
  </w:style>
  <w:style w:type="paragraph" w:styleId="ListParagraph">
    <w:name w:val="List Paragraph"/>
    <w:basedOn w:val="Normal"/>
    <w:uiPriority w:val="34"/>
    <w:qFormat/>
    <w:rsid w:val="001B22DA"/>
    <w:pPr>
      <w:ind w:left="720"/>
      <w:contextualSpacing/>
    </w:pPr>
  </w:style>
  <w:style w:type="table" w:styleId="TableGrid">
    <w:name w:val="Table Grid"/>
    <w:basedOn w:val="TableNormal"/>
    <w:uiPriority w:val="39"/>
    <w:rsid w:val="001B22D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ate">
    <w:name w:val="Date"/>
    <w:basedOn w:val="Normal"/>
    <w:next w:val="Normal"/>
    <w:link w:val="DateChar"/>
    <w:uiPriority w:val="99"/>
    <w:semiHidden/>
    <w:unhideWhenUsed/>
    <w:rsid w:val="001B22DA"/>
  </w:style>
  <w:style w:type="character" w:styleId="DateChar" w:customStyle="1">
    <w:name w:val="Date Char"/>
    <w:basedOn w:val="DefaultParagraphFont"/>
    <w:link w:val="Date"/>
    <w:uiPriority w:val="99"/>
    <w:semiHidden/>
    <w:rsid w:val="001B22DA"/>
  </w:style>
  <w:style w:type="character" w:styleId="UnresolvedMention">
    <w:name w:val="Unresolved Mention"/>
    <w:basedOn w:val="DefaultParagraphFont"/>
    <w:uiPriority w:val="99"/>
    <w:semiHidden/>
    <w:unhideWhenUsed/>
    <w:rsid w:val="001B22DA"/>
    <w:rPr>
      <w:color w:val="605E5C"/>
      <w:shd w:val="clear" w:color="auto" w:fill="E1DFDD"/>
    </w:rPr>
  </w:style>
  <w:style w:type="character" w:styleId="FollowedHyperlink">
    <w:name w:val="FollowedHyperlink"/>
    <w:basedOn w:val="DefaultParagraphFont"/>
    <w:uiPriority w:val="99"/>
    <w:semiHidden/>
    <w:unhideWhenUsed/>
    <w:rsid w:val="001B22DA"/>
    <w:rPr>
      <w:color w:val="954F72" w:themeColor="followedHyperlink"/>
      <w:u w:val="single"/>
    </w:rPr>
  </w:style>
  <w:style w:type="paragraph" w:styleId="Header">
    <w:name w:val="header"/>
    <w:basedOn w:val="Normal"/>
    <w:link w:val="HeaderChar"/>
    <w:uiPriority w:val="99"/>
    <w:unhideWhenUsed/>
    <w:rsid w:val="008723D1"/>
    <w:pPr>
      <w:tabs>
        <w:tab w:val="center" w:pos="4680"/>
        <w:tab w:val="right" w:pos="9360"/>
      </w:tabs>
      <w:spacing w:after="0" w:line="240" w:lineRule="auto"/>
    </w:pPr>
  </w:style>
  <w:style w:type="character" w:styleId="HeaderChar" w:customStyle="1">
    <w:name w:val="Header Char"/>
    <w:basedOn w:val="DefaultParagraphFont"/>
    <w:link w:val="Header"/>
    <w:uiPriority w:val="99"/>
    <w:rsid w:val="008723D1"/>
  </w:style>
  <w:style w:type="paragraph" w:styleId="Footer">
    <w:name w:val="footer"/>
    <w:basedOn w:val="Normal"/>
    <w:link w:val="FooterChar"/>
    <w:uiPriority w:val="99"/>
    <w:unhideWhenUsed/>
    <w:rsid w:val="008723D1"/>
    <w:pPr>
      <w:tabs>
        <w:tab w:val="center" w:pos="4680"/>
        <w:tab w:val="right" w:pos="9360"/>
      </w:tabs>
      <w:spacing w:after="0" w:line="240" w:lineRule="auto"/>
    </w:pPr>
  </w:style>
  <w:style w:type="character" w:styleId="FooterChar" w:customStyle="1">
    <w:name w:val="Footer Char"/>
    <w:basedOn w:val="DefaultParagraphFont"/>
    <w:link w:val="Footer"/>
    <w:uiPriority w:val="99"/>
    <w:rsid w:val="008723D1"/>
  </w:style>
  <w:style w:type="paragraph" w:styleId="FootnoteText">
    <w:name w:val="footnote text"/>
    <w:basedOn w:val="Normal"/>
    <w:link w:val="FootnoteTextChar"/>
    <w:uiPriority w:val="99"/>
    <w:semiHidden/>
    <w:unhideWhenUsed/>
    <w:rsid w:val="008723D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8723D1"/>
    <w:rPr>
      <w:sz w:val="20"/>
      <w:szCs w:val="20"/>
    </w:rPr>
  </w:style>
  <w:style w:type="character" w:styleId="FootnoteReference">
    <w:name w:val="footnote reference"/>
    <w:basedOn w:val="DefaultParagraphFont"/>
    <w:uiPriority w:val="99"/>
    <w:semiHidden/>
    <w:unhideWhenUsed/>
    <w:rsid w:val="008723D1"/>
    <w:rPr>
      <w:vertAlign w:val="superscript"/>
    </w:rPr>
  </w:style>
  <w:style w:type="paragraph" w:styleId="Revision">
    <w:name w:val="Revision"/>
    <w:hidden/>
    <w:uiPriority w:val="99"/>
    <w:semiHidden/>
    <w:rsid w:val="006356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2.png" Id="rId26" /><Relationship Type="http://schemas.openxmlformats.org/officeDocument/2006/relationships/image" Target="media/image7.png" Id="rId21" /><Relationship Type="http://schemas.openxmlformats.org/officeDocument/2006/relationships/image" Target="media/image28.png" Id="rId42" /><Relationship Type="http://schemas.openxmlformats.org/officeDocument/2006/relationships/image" Target="media/image33.png" Id="rId47" /><Relationship Type="http://schemas.openxmlformats.org/officeDocument/2006/relationships/image" Target="media/image49.png" Id="rId63" /><Relationship Type="http://schemas.openxmlformats.org/officeDocument/2006/relationships/image" Target="media/image54.png" Id="rId68" /><Relationship Type="http://schemas.openxmlformats.org/officeDocument/2006/relationships/image" Target="media/image70.png" Id="rId84" /><Relationship Type="http://schemas.openxmlformats.org/officeDocument/2006/relationships/image" Target="media/image2.png" Id="rId16" /><Relationship Type="http://schemas.openxmlformats.org/officeDocument/2006/relationships/hyperlink" Target="https://wpi0-my.sharepoint.com/personal/cmschrader_wpi_edu/Documents/Team%20K%20DocTour%20User%20Manual.docx" TargetMode="External" Id="rId11" /><Relationship Type="http://schemas.openxmlformats.org/officeDocument/2006/relationships/image" Target="media/image18.png" Id="rId32" /><Relationship Type="http://schemas.openxmlformats.org/officeDocument/2006/relationships/image" Target="media/image23.png" Id="rId37" /><Relationship Type="http://schemas.openxmlformats.org/officeDocument/2006/relationships/image" Target="media/image39.png" Id="rId53" /><Relationship Type="http://schemas.openxmlformats.org/officeDocument/2006/relationships/image" Target="media/image44.png" Id="rId58" /><Relationship Type="http://schemas.openxmlformats.org/officeDocument/2006/relationships/image" Target="media/image60.png" Id="rId74" /><Relationship Type="http://schemas.openxmlformats.org/officeDocument/2006/relationships/image" Target="media/image65.png" Id="rId79" /><Relationship Type="http://schemas.openxmlformats.org/officeDocument/2006/relationships/webSettings" Target="webSettings.xml" Id="rId5" /><Relationship Type="http://schemas.openxmlformats.org/officeDocument/2006/relationships/image" Target="media/image5.png" Id="rId19" /><Relationship Type="http://schemas.openxmlformats.org/officeDocument/2006/relationships/hyperlink" Target="https://wpi0-my.sharepoint.com/personal/cmschrader_wpi_edu/Documents/Team%20K%20DocTour%20User%20Manual.docx" TargetMode="External" Id="rId14"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image" Target="media/image21.png" Id="rId35" /><Relationship Type="http://schemas.openxmlformats.org/officeDocument/2006/relationships/image" Target="media/image29.png" Id="rId43" /><Relationship Type="http://schemas.openxmlformats.org/officeDocument/2006/relationships/image" Target="media/image34.png" Id="rId48" /><Relationship Type="http://schemas.openxmlformats.org/officeDocument/2006/relationships/image" Target="media/image42.png" Id="rId56" /><Relationship Type="http://schemas.openxmlformats.org/officeDocument/2006/relationships/image" Target="media/image50.png" Id="rId64" /><Relationship Type="http://schemas.openxmlformats.org/officeDocument/2006/relationships/image" Target="media/image55.png" Id="rId69" /><Relationship Type="http://schemas.openxmlformats.org/officeDocument/2006/relationships/image" Target="media/image63.png" Id="rId77" /><Relationship Type="http://schemas.openxmlformats.org/officeDocument/2006/relationships/image" Target="media/image1.png" Id="rId8" /><Relationship Type="http://schemas.openxmlformats.org/officeDocument/2006/relationships/image" Target="media/image37.png" Id="rId51" /><Relationship Type="http://schemas.openxmlformats.org/officeDocument/2006/relationships/image" Target="media/image58.png" Id="rId72" /><Relationship Type="http://schemas.openxmlformats.org/officeDocument/2006/relationships/image" Target="media/image66.png" Id="rId80" /><Relationship Type="http://schemas.openxmlformats.org/officeDocument/2006/relationships/footer" Target="footer1.xml" Id="rId85" /><Relationship Type="http://schemas.openxmlformats.org/officeDocument/2006/relationships/styles" Target="styles.xml" Id="rId3" /><Relationship Type="http://schemas.openxmlformats.org/officeDocument/2006/relationships/hyperlink" Target="https://wpi0-my.sharepoint.com/personal/cmschrader_wpi_edu/Documents/Team%20K%20DocTour%20User%20Manual.docx" TargetMode="External" Id="rId12" /><Relationship Type="http://schemas.openxmlformats.org/officeDocument/2006/relationships/image" Target="media/image3.png" Id="rId17" /><Relationship Type="http://schemas.openxmlformats.org/officeDocument/2006/relationships/image" Target="media/image11.png" Id="rId25" /><Relationship Type="http://schemas.openxmlformats.org/officeDocument/2006/relationships/image" Target="media/image19.png" Id="rId33" /><Relationship Type="http://schemas.openxmlformats.org/officeDocument/2006/relationships/image" Target="media/image24.png" Id="rId38" /><Relationship Type="http://schemas.openxmlformats.org/officeDocument/2006/relationships/image" Target="media/image32.png" Id="rId46" /><Relationship Type="http://schemas.openxmlformats.org/officeDocument/2006/relationships/image" Target="media/image45.png" Id="rId59" /><Relationship Type="http://schemas.openxmlformats.org/officeDocument/2006/relationships/image" Target="media/image53.png" Id="rId67" /><Relationship Type="http://schemas.openxmlformats.org/officeDocument/2006/relationships/image" Target="media/image6.png" Id="rId20" /><Relationship Type="http://schemas.openxmlformats.org/officeDocument/2006/relationships/image" Target="media/image27.png" Id="rId41" /><Relationship Type="http://schemas.openxmlformats.org/officeDocument/2006/relationships/image" Target="media/image40.png" Id="rId54" /><Relationship Type="http://schemas.openxmlformats.org/officeDocument/2006/relationships/image" Target="media/image48.png" Id="rId62" /><Relationship Type="http://schemas.openxmlformats.org/officeDocument/2006/relationships/image" Target="media/image56.png" Id="rId70" /><Relationship Type="http://schemas.openxmlformats.org/officeDocument/2006/relationships/image" Target="media/image61.png" Id="rId75" /><Relationship Type="http://schemas.openxmlformats.org/officeDocument/2006/relationships/image" Target="media/image69.png" Id="rId83"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pi0-my.sharepoint.com/personal/cmschrader_wpi_edu/Documents/Team%20K%20DocTour%20User%20Manual.docx" TargetMode="External" Id="rId15" /><Relationship Type="http://schemas.openxmlformats.org/officeDocument/2006/relationships/image" Target="media/image9.png" Id="rId23" /><Relationship Type="http://schemas.openxmlformats.org/officeDocument/2006/relationships/image" Target="media/image14.png" Id="rId28" /><Relationship Type="http://schemas.openxmlformats.org/officeDocument/2006/relationships/image" Target="media/image22.png" Id="rId36" /><Relationship Type="http://schemas.openxmlformats.org/officeDocument/2006/relationships/image" Target="media/image35.png" Id="rId49" /><Relationship Type="http://schemas.openxmlformats.org/officeDocument/2006/relationships/image" Target="media/image43.png" Id="rId57" /><Relationship Type="http://schemas.openxmlformats.org/officeDocument/2006/relationships/hyperlink" Target="https://wpi0-my.sharepoint.com/personal/cmschrader_wpi_edu/Documents/Team%20K%20DocTour%20User%20Manual.docx" TargetMode="External" Id="rId10" /><Relationship Type="http://schemas.openxmlformats.org/officeDocument/2006/relationships/image" Target="media/image17.png" Id="rId31" /><Relationship Type="http://schemas.openxmlformats.org/officeDocument/2006/relationships/image" Target="media/image30.png" Id="rId44" /><Relationship Type="http://schemas.openxmlformats.org/officeDocument/2006/relationships/image" Target="media/image38.png" Id="rId52" /><Relationship Type="http://schemas.openxmlformats.org/officeDocument/2006/relationships/image" Target="media/image46.png" Id="rId60" /><Relationship Type="http://schemas.openxmlformats.org/officeDocument/2006/relationships/image" Target="media/image51.png" Id="rId65" /><Relationship Type="http://schemas.openxmlformats.org/officeDocument/2006/relationships/image" Target="media/image59.png" Id="rId73" /><Relationship Type="http://schemas.openxmlformats.org/officeDocument/2006/relationships/image" Target="media/image64.png" Id="rId78" /><Relationship Type="http://schemas.openxmlformats.org/officeDocument/2006/relationships/image" Target="media/image67.png" Id="rId81" /><Relationship Type="http://schemas.openxmlformats.org/officeDocument/2006/relationships/fontTable" Target="fontTable.xml" Id="rId86" /><Relationship Type="http://schemas.openxmlformats.org/officeDocument/2006/relationships/settings" Target="settings.xml" Id="rId4" /><Relationship Type="http://schemas.openxmlformats.org/officeDocument/2006/relationships/hyperlink" Target="https://wpi0-my.sharepoint.com/personal/cmschrader_wpi_edu/Documents/Team%20K%20DocTour%20User%20Manual.docx" TargetMode="External" Id="rId9" /><Relationship Type="http://schemas.openxmlformats.org/officeDocument/2006/relationships/hyperlink" Target="https://wpi0-my.sharepoint.com/personal/cmschrader_wpi_edu/Documents/Team%20K%20DocTour%20User%20Manual.docx" TargetMode="External" Id="rId13" /><Relationship Type="http://schemas.openxmlformats.org/officeDocument/2006/relationships/image" Target="media/image4.png" Id="rId18" /><Relationship Type="http://schemas.openxmlformats.org/officeDocument/2006/relationships/image" Target="media/image25.png" Id="rId39" /><Relationship Type="http://schemas.openxmlformats.org/officeDocument/2006/relationships/image" Target="media/image20.png" Id="rId34" /><Relationship Type="http://schemas.openxmlformats.org/officeDocument/2006/relationships/image" Target="media/image36.png" Id="rId50" /><Relationship Type="http://schemas.openxmlformats.org/officeDocument/2006/relationships/image" Target="media/image41.png" Id="rId55" /><Relationship Type="http://schemas.openxmlformats.org/officeDocument/2006/relationships/image" Target="media/image62.png" Id="rId76" /><Relationship Type="http://schemas.openxmlformats.org/officeDocument/2006/relationships/endnotes" Target="endnotes.xml" Id="rId7" /><Relationship Type="http://schemas.openxmlformats.org/officeDocument/2006/relationships/image" Target="media/image57.png" Id="rId71" /><Relationship Type="http://schemas.openxmlformats.org/officeDocument/2006/relationships/numbering" Target="numbering.xml" Id="rId2" /><Relationship Type="http://schemas.openxmlformats.org/officeDocument/2006/relationships/image" Target="media/image15.png" Id="rId29" /><Relationship Type="http://schemas.openxmlformats.org/officeDocument/2006/relationships/image" Target="media/image10.png" Id="rId24" /><Relationship Type="http://schemas.openxmlformats.org/officeDocument/2006/relationships/image" Target="media/image26.png" Id="rId40" /><Relationship Type="http://schemas.openxmlformats.org/officeDocument/2006/relationships/image" Target="media/image31.png" Id="rId45" /><Relationship Type="http://schemas.openxmlformats.org/officeDocument/2006/relationships/image" Target="media/image52.png" Id="rId66" /><Relationship Type="http://schemas.openxmlformats.org/officeDocument/2006/relationships/theme" Target="theme/theme1.xml" Id="rId87" /><Relationship Type="http://schemas.openxmlformats.org/officeDocument/2006/relationships/image" Target="media/image47.png" Id="rId61" /><Relationship Type="http://schemas.openxmlformats.org/officeDocument/2006/relationships/image" Target="media/image68.png" Id="rId8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4D2B53C-8F5A-4CE7-A4AC-A00B2D8F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Pages>
  <Words>7049</Words>
  <Characters>40185</Characters>
  <Application>Microsoft Office Word</Application>
  <DocSecurity>4</DocSecurity>
  <Lines>334</Lines>
  <Paragraphs>94</Paragraphs>
  <ScaleCrop>false</ScaleCrop>
  <Company/>
  <LinksUpToDate>false</LinksUpToDate>
  <CharactersWithSpaces>47140</CharactersWithSpaces>
  <SharedDoc>false</SharedDoc>
  <HLinks>
    <vt:vector size="816" baseType="variant">
      <vt:variant>
        <vt:i4>1114174</vt:i4>
      </vt:variant>
      <vt:variant>
        <vt:i4>815</vt:i4>
      </vt:variant>
      <vt:variant>
        <vt:i4>0</vt:i4>
      </vt:variant>
      <vt:variant>
        <vt:i4>5</vt:i4>
      </vt:variant>
      <vt:variant>
        <vt:lpwstr/>
      </vt:variant>
      <vt:variant>
        <vt:lpwstr>_Toc40218205</vt:lpwstr>
      </vt:variant>
      <vt:variant>
        <vt:i4>1048638</vt:i4>
      </vt:variant>
      <vt:variant>
        <vt:i4>809</vt:i4>
      </vt:variant>
      <vt:variant>
        <vt:i4>0</vt:i4>
      </vt:variant>
      <vt:variant>
        <vt:i4>5</vt:i4>
      </vt:variant>
      <vt:variant>
        <vt:lpwstr/>
      </vt:variant>
      <vt:variant>
        <vt:lpwstr>_Toc40218204</vt:lpwstr>
      </vt:variant>
      <vt:variant>
        <vt:i4>1507390</vt:i4>
      </vt:variant>
      <vt:variant>
        <vt:i4>803</vt:i4>
      </vt:variant>
      <vt:variant>
        <vt:i4>0</vt:i4>
      </vt:variant>
      <vt:variant>
        <vt:i4>5</vt:i4>
      </vt:variant>
      <vt:variant>
        <vt:lpwstr/>
      </vt:variant>
      <vt:variant>
        <vt:lpwstr>_Toc40218203</vt:lpwstr>
      </vt:variant>
      <vt:variant>
        <vt:i4>1441854</vt:i4>
      </vt:variant>
      <vt:variant>
        <vt:i4>797</vt:i4>
      </vt:variant>
      <vt:variant>
        <vt:i4>0</vt:i4>
      </vt:variant>
      <vt:variant>
        <vt:i4>5</vt:i4>
      </vt:variant>
      <vt:variant>
        <vt:lpwstr/>
      </vt:variant>
      <vt:variant>
        <vt:lpwstr>_Toc40218202</vt:lpwstr>
      </vt:variant>
      <vt:variant>
        <vt:i4>1376318</vt:i4>
      </vt:variant>
      <vt:variant>
        <vt:i4>791</vt:i4>
      </vt:variant>
      <vt:variant>
        <vt:i4>0</vt:i4>
      </vt:variant>
      <vt:variant>
        <vt:i4>5</vt:i4>
      </vt:variant>
      <vt:variant>
        <vt:lpwstr/>
      </vt:variant>
      <vt:variant>
        <vt:lpwstr>_Toc40218201</vt:lpwstr>
      </vt:variant>
      <vt:variant>
        <vt:i4>1310782</vt:i4>
      </vt:variant>
      <vt:variant>
        <vt:i4>785</vt:i4>
      </vt:variant>
      <vt:variant>
        <vt:i4>0</vt:i4>
      </vt:variant>
      <vt:variant>
        <vt:i4>5</vt:i4>
      </vt:variant>
      <vt:variant>
        <vt:lpwstr/>
      </vt:variant>
      <vt:variant>
        <vt:lpwstr>_Toc40218200</vt:lpwstr>
      </vt:variant>
      <vt:variant>
        <vt:i4>1966135</vt:i4>
      </vt:variant>
      <vt:variant>
        <vt:i4>779</vt:i4>
      </vt:variant>
      <vt:variant>
        <vt:i4>0</vt:i4>
      </vt:variant>
      <vt:variant>
        <vt:i4>5</vt:i4>
      </vt:variant>
      <vt:variant>
        <vt:lpwstr/>
      </vt:variant>
      <vt:variant>
        <vt:lpwstr>_Toc40218199</vt:lpwstr>
      </vt:variant>
      <vt:variant>
        <vt:i4>2031671</vt:i4>
      </vt:variant>
      <vt:variant>
        <vt:i4>773</vt:i4>
      </vt:variant>
      <vt:variant>
        <vt:i4>0</vt:i4>
      </vt:variant>
      <vt:variant>
        <vt:i4>5</vt:i4>
      </vt:variant>
      <vt:variant>
        <vt:lpwstr/>
      </vt:variant>
      <vt:variant>
        <vt:lpwstr>_Toc40218198</vt:lpwstr>
      </vt:variant>
      <vt:variant>
        <vt:i4>1048631</vt:i4>
      </vt:variant>
      <vt:variant>
        <vt:i4>767</vt:i4>
      </vt:variant>
      <vt:variant>
        <vt:i4>0</vt:i4>
      </vt:variant>
      <vt:variant>
        <vt:i4>5</vt:i4>
      </vt:variant>
      <vt:variant>
        <vt:lpwstr/>
      </vt:variant>
      <vt:variant>
        <vt:lpwstr>_Toc40218197</vt:lpwstr>
      </vt:variant>
      <vt:variant>
        <vt:i4>1114167</vt:i4>
      </vt:variant>
      <vt:variant>
        <vt:i4>761</vt:i4>
      </vt:variant>
      <vt:variant>
        <vt:i4>0</vt:i4>
      </vt:variant>
      <vt:variant>
        <vt:i4>5</vt:i4>
      </vt:variant>
      <vt:variant>
        <vt:lpwstr/>
      </vt:variant>
      <vt:variant>
        <vt:lpwstr>_Toc40218196</vt:lpwstr>
      </vt:variant>
      <vt:variant>
        <vt:i4>1179703</vt:i4>
      </vt:variant>
      <vt:variant>
        <vt:i4>755</vt:i4>
      </vt:variant>
      <vt:variant>
        <vt:i4>0</vt:i4>
      </vt:variant>
      <vt:variant>
        <vt:i4>5</vt:i4>
      </vt:variant>
      <vt:variant>
        <vt:lpwstr/>
      </vt:variant>
      <vt:variant>
        <vt:lpwstr>_Toc40218195</vt:lpwstr>
      </vt:variant>
      <vt:variant>
        <vt:i4>1245239</vt:i4>
      </vt:variant>
      <vt:variant>
        <vt:i4>749</vt:i4>
      </vt:variant>
      <vt:variant>
        <vt:i4>0</vt:i4>
      </vt:variant>
      <vt:variant>
        <vt:i4>5</vt:i4>
      </vt:variant>
      <vt:variant>
        <vt:lpwstr/>
      </vt:variant>
      <vt:variant>
        <vt:lpwstr>_Toc40218194</vt:lpwstr>
      </vt:variant>
      <vt:variant>
        <vt:i4>1310775</vt:i4>
      </vt:variant>
      <vt:variant>
        <vt:i4>743</vt:i4>
      </vt:variant>
      <vt:variant>
        <vt:i4>0</vt:i4>
      </vt:variant>
      <vt:variant>
        <vt:i4>5</vt:i4>
      </vt:variant>
      <vt:variant>
        <vt:lpwstr/>
      </vt:variant>
      <vt:variant>
        <vt:lpwstr>_Toc40218193</vt:lpwstr>
      </vt:variant>
      <vt:variant>
        <vt:i4>1376311</vt:i4>
      </vt:variant>
      <vt:variant>
        <vt:i4>737</vt:i4>
      </vt:variant>
      <vt:variant>
        <vt:i4>0</vt:i4>
      </vt:variant>
      <vt:variant>
        <vt:i4>5</vt:i4>
      </vt:variant>
      <vt:variant>
        <vt:lpwstr/>
      </vt:variant>
      <vt:variant>
        <vt:lpwstr>_Toc40218192</vt:lpwstr>
      </vt:variant>
      <vt:variant>
        <vt:i4>1441847</vt:i4>
      </vt:variant>
      <vt:variant>
        <vt:i4>731</vt:i4>
      </vt:variant>
      <vt:variant>
        <vt:i4>0</vt:i4>
      </vt:variant>
      <vt:variant>
        <vt:i4>5</vt:i4>
      </vt:variant>
      <vt:variant>
        <vt:lpwstr/>
      </vt:variant>
      <vt:variant>
        <vt:lpwstr>_Toc40218191</vt:lpwstr>
      </vt:variant>
      <vt:variant>
        <vt:i4>1507383</vt:i4>
      </vt:variant>
      <vt:variant>
        <vt:i4>725</vt:i4>
      </vt:variant>
      <vt:variant>
        <vt:i4>0</vt:i4>
      </vt:variant>
      <vt:variant>
        <vt:i4>5</vt:i4>
      </vt:variant>
      <vt:variant>
        <vt:lpwstr/>
      </vt:variant>
      <vt:variant>
        <vt:lpwstr>_Toc40218190</vt:lpwstr>
      </vt:variant>
      <vt:variant>
        <vt:i4>1966134</vt:i4>
      </vt:variant>
      <vt:variant>
        <vt:i4>719</vt:i4>
      </vt:variant>
      <vt:variant>
        <vt:i4>0</vt:i4>
      </vt:variant>
      <vt:variant>
        <vt:i4>5</vt:i4>
      </vt:variant>
      <vt:variant>
        <vt:lpwstr/>
      </vt:variant>
      <vt:variant>
        <vt:lpwstr>_Toc40218189</vt:lpwstr>
      </vt:variant>
      <vt:variant>
        <vt:i4>2031670</vt:i4>
      </vt:variant>
      <vt:variant>
        <vt:i4>713</vt:i4>
      </vt:variant>
      <vt:variant>
        <vt:i4>0</vt:i4>
      </vt:variant>
      <vt:variant>
        <vt:i4>5</vt:i4>
      </vt:variant>
      <vt:variant>
        <vt:lpwstr/>
      </vt:variant>
      <vt:variant>
        <vt:lpwstr>_Toc40218188</vt:lpwstr>
      </vt:variant>
      <vt:variant>
        <vt:i4>1048630</vt:i4>
      </vt:variant>
      <vt:variant>
        <vt:i4>707</vt:i4>
      </vt:variant>
      <vt:variant>
        <vt:i4>0</vt:i4>
      </vt:variant>
      <vt:variant>
        <vt:i4>5</vt:i4>
      </vt:variant>
      <vt:variant>
        <vt:lpwstr/>
      </vt:variant>
      <vt:variant>
        <vt:lpwstr>_Toc40218187</vt:lpwstr>
      </vt:variant>
      <vt:variant>
        <vt:i4>1114166</vt:i4>
      </vt:variant>
      <vt:variant>
        <vt:i4>701</vt:i4>
      </vt:variant>
      <vt:variant>
        <vt:i4>0</vt:i4>
      </vt:variant>
      <vt:variant>
        <vt:i4>5</vt:i4>
      </vt:variant>
      <vt:variant>
        <vt:lpwstr/>
      </vt:variant>
      <vt:variant>
        <vt:lpwstr>_Toc40218186</vt:lpwstr>
      </vt:variant>
      <vt:variant>
        <vt:i4>1179702</vt:i4>
      </vt:variant>
      <vt:variant>
        <vt:i4>695</vt:i4>
      </vt:variant>
      <vt:variant>
        <vt:i4>0</vt:i4>
      </vt:variant>
      <vt:variant>
        <vt:i4>5</vt:i4>
      </vt:variant>
      <vt:variant>
        <vt:lpwstr/>
      </vt:variant>
      <vt:variant>
        <vt:lpwstr>_Toc40218185</vt:lpwstr>
      </vt:variant>
      <vt:variant>
        <vt:i4>1245238</vt:i4>
      </vt:variant>
      <vt:variant>
        <vt:i4>689</vt:i4>
      </vt:variant>
      <vt:variant>
        <vt:i4>0</vt:i4>
      </vt:variant>
      <vt:variant>
        <vt:i4>5</vt:i4>
      </vt:variant>
      <vt:variant>
        <vt:lpwstr/>
      </vt:variant>
      <vt:variant>
        <vt:lpwstr>_Toc40218184</vt:lpwstr>
      </vt:variant>
      <vt:variant>
        <vt:i4>1310774</vt:i4>
      </vt:variant>
      <vt:variant>
        <vt:i4>683</vt:i4>
      </vt:variant>
      <vt:variant>
        <vt:i4>0</vt:i4>
      </vt:variant>
      <vt:variant>
        <vt:i4>5</vt:i4>
      </vt:variant>
      <vt:variant>
        <vt:lpwstr/>
      </vt:variant>
      <vt:variant>
        <vt:lpwstr>_Toc40218183</vt:lpwstr>
      </vt:variant>
      <vt:variant>
        <vt:i4>1376310</vt:i4>
      </vt:variant>
      <vt:variant>
        <vt:i4>677</vt:i4>
      </vt:variant>
      <vt:variant>
        <vt:i4>0</vt:i4>
      </vt:variant>
      <vt:variant>
        <vt:i4>5</vt:i4>
      </vt:variant>
      <vt:variant>
        <vt:lpwstr/>
      </vt:variant>
      <vt:variant>
        <vt:lpwstr>_Toc40218182</vt:lpwstr>
      </vt:variant>
      <vt:variant>
        <vt:i4>1441846</vt:i4>
      </vt:variant>
      <vt:variant>
        <vt:i4>671</vt:i4>
      </vt:variant>
      <vt:variant>
        <vt:i4>0</vt:i4>
      </vt:variant>
      <vt:variant>
        <vt:i4>5</vt:i4>
      </vt:variant>
      <vt:variant>
        <vt:lpwstr/>
      </vt:variant>
      <vt:variant>
        <vt:lpwstr>_Toc40218181</vt:lpwstr>
      </vt:variant>
      <vt:variant>
        <vt:i4>1507382</vt:i4>
      </vt:variant>
      <vt:variant>
        <vt:i4>665</vt:i4>
      </vt:variant>
      <vt:variant>
        <vt:i4>0</vt:i4>
      </vt:variant>
      <vt:variant>
        <vt:i4>5</vt:i4>
      </vt:variant>
      <vt:variant>
        <vt:lpwstr/>
      </vt:variant>
      <vt:variant>
        <vt:lpwstr>_Toc40218180</vt:lpwstr>
      </vt:variant>
      <vt:variant>
        <vt:i4>1966137</vt:i4>
      </vt:variant>
      <vt:variant>
        <vt:i4>659</vt:i4>
      </vt:variant>
      <vt:variant>
        <vt:i4>0</vt:i4>
      </vt:variant>
      <vt:variant>
        <vt:i4>5</vt:i4>
      </vt:variant>
      <vt:variant>
        <vt:lpwstr/>
      </vt:variant>
      <vt:variant>
        <vt:lpwstr>_Toc40218179</vt:lpwstr>
      </vt:variant>
      <vt:variant>
        <vt:i4>2031673</vt:i4>
      </vt:variant>
      <vt:variant>
        <vt:i4>653</vt:i4>
      </vt:variant>
      <vt:variant>
        <vt:i4>0</vt:i4>
      </vt:variant>
      <vt:variant>
        <vt:i4>5</vt:i4>
      </vt:variant>
      <vt:variant>
        <vt:lpwstr/>
      </vt:variant>
      <vt:variant>
        <vt:lpwstr>_Toc40218178</vt:lpwstr>
      </vt:variant>
      <vt:variant>
        <vt:i4>1048633</vt:i4>
      </vt:variant>
      <vt:variant>
        <vt:i4>647</vt:i4>
      </vt:variant>
      <vt:variant>
        <vt:i4>0</vt:i4>
      </vt:variant>
      <vt:variant>
        <vt:i4>5</vt:i4>
      </vt:variant>
      <vt:variant>
        <vt:lpwstr/>
      </vt:variant>
      <vt:variant>
        <vt:lpwstr>_Toc40218177</vt:lpwstr>
      </vt:variant>
      <vt:variant>
        <vt:i4>1114169</vt:i4>
      </vt:variant>
      <vt:variant>
        <vt:i4>641</vt:i4>
      </vt:variant>
      <vt:variant>
        <vt:i4>0</vt:i4>
      </vt:variant>
      <vt:variant>
        <vt:i4>5</vt:i4>
      </vt:variant>
      <vt:variant>
        <vt:lpwstr/>
      </vt:variant>
      <vt:variant>
        <vt:lpwstr>_Toc40218176</vt:lpwstr>
      </vt:variant>
      <vt:variant>
        <vt:i4>1179705</vt:i4>
      </vt:variant>
      <vt:variant>
        <vt:i4>635</vt:i4>
      </vt:variant>
      <vt:variant>
        <vt:i4>0</vt:i4>
      </vt:variant>
      <vt:variant>
        <vt:i4>5</vt:i4>
      </vt:variant>
      <vt:variant>
        <vt:lpwstr/>
      </vt:variant>
      <vt:variant>
        <vt:lpwstr>_Toc40218175</vt:lpwstr>
      </vt:variant>
      <vt:variant>
        <vt:i4>1245241</vt:i4>
      </vt:variant>
      <vt:variant>
        <vt:i4>629</vt:i4>
      </vt:variant>
      <vt:variant>
        <vt:i4>0</vt:i4>
      </vt:variant>
      <vt:variant>
        <vt:i4>5</vt:i4>
      </vt:variant>
      <vt:variant>
        <vt:lpwstr/>
      </vt:variant>
      <vt:variant>
        <vt:lpwstr>_Toc40218174</vt:lpwstr>
      </vt:variant>
      <vt:variant>
        <vt:i4>1310777</vt:i4>
      </vt:variant>
      <vt:variant>
        <vt:i4>623</vt:i4>
      </vt:variant>
      <vt:variant>
        <vt:i4>0</vt:i4>
      </vt:variant>
      <vt:variant>
        <vt:i4>5</vt:i4>
      </vt:variant>
      <vt:variant>
        <vt:lpwstr/>
      </vt:variant>
      <vt:variant>
        <vt:lpwstr>_Toc40218173</vt:lpwstr>
      </vt:variant>
      <vt:variant>
        <vt:i4>1376313</vt:i4>
      </vt:variant>
      <vt:variant>
        <vt:i4>617</vt:i4>
      </vt:variant>
      <vt:variant>
        <vt:i4>0</vt:i4>
      </vt:variant>
      <vt:variant>
        <vt:i4>5</vt:i4>
      </vt:variant>
      <vt:variant>
        <vt:lpwstr/>
      </vt:variant>
      <vt:variant>
        <vt:lpwstr>_Toc40218172</vt:lpwstr>
      </vt:variant>
      <vt:variant>
        <vt:i4>1441849</vt:i4>
      </vt:variant>
      <vt:variant>
        <vt:i4>611</vt:i4>
      </vt:variant>
      <vt:variant>
        <vt:i4>0</vt:i4>
      </vt:variant>
      <vt:variant>
        <vt:i4>5</vt:i4>
      </vt:variant>
      <vt:variant>
        <vt:lpwstr/>
      </vt:variant>
      <vt:variant>
        <vt:lpwstr>_Toc40218171</vt:lpwstr>
      </vt:variant>
      <vt:variant>
        <vt:i4>1507385</vt:i4>
      </vt:variant>
      <vt:variant>
        <vt:i4>605</vt:i4>
      </vt:variant>
      <vt:variant>
        <vt:i4>0</vt:i4>
      </vt:variant>
      <vt:variant>
        <vt:i4>5</vt:i4>
      </vt:variant>
      <vt:variant>
        <vt:lpwstr/>
      </vt:variant>
      <vt:variant>
        <vt:lpwstr>_Toc40218170</vt:lpwstr>
      </vt:variant>
      <vt:variant>
        <vt:i4>1966136</vt:i4>
      </vt:variant>
      <vt:variant>
        <vt:i4>599</vt:i4>
      </vt:variant>
      <vt:variant>
        <vt:i4>0</vt:i4>
      </vt:variant>
      <vt:variant>
        <vt:i4>5</vt:i4>
      </vt:variant>
      <vt:variant>
        <vt:lpwstr/>
      </vt:variant>
      <vt:variant>
        <vt:lpwstr>_Toc40218169</vt:lpwstr>
      </vt:variant>
      <vt:variant>
        <vt:i4>2031672</vt:i4>
      </vt:variant>
      <vt:variant>
        <vt:i4>593</vt:i4>
      </vt:variant>
      <vt:variant>
        <vt:i4>0</vt:i4>
      </vt:variant>
      <vt:variant>
        <vt:i4>5</vt:i4>
      </vt:variant>
      <vt:variant>
        <vt:lpwstr/>
      </vt:variant>
      <vt:variant>
        <vt:lpwstr>_Toc40218168</vt:lpwstr>
      </vt:variant>
      <vt:variant>
        <vt:i4>1048632</vt:i4>
      </vt:variant>
      <vt:variant>
        <vt:i4>587</vt:i4>
      </vt:variant>
      <vt:variant>
        <vt:i4>0</vt:i4>
      </vt:variant>
      <vt:variant>
        <vt:i4>5</vt:i4>
      </vt:variant>
      <vt:variant>
        <vt:lpwstr/>
      </vt:variant>
      <vt:variant>
        <vt:lpwstr>_Toc40218167</vt:lpwstr>
      </vt:variant>
      <vt:variant>
        <vt:i4>1114168</vt:i4>
      </vt:variant>
      <vt:variant>
        <vt:i4>581</vt:i4>
      </vt:variant>
      <vt:variant>
        <vt:i4>0</vt:i4>
      </vt:variant>
      <vt:variant>
        <vt:i4>5</vt:i4>
      </vt:variant>
      <vt:variant>
        <vt:lpwstr/>
      </vt:variant>
      <vt:variant>
        <vt:lpwstr>_Toc40218166</vt:lpwstr>
      </vt:variant>
      <vt:variant>
        <vt:i4>1179704</vt:i4>
      </vt:variant>
      <vt:variant>
        <vt:i4>575</vt:i4>
      </vt:variant>
      <vt:variant>
        <vt:i4>0</vt:i4>
      </vt:variant>
      <vt:variant>
        <vt:i4>5</vt:i4>
      </vt:variant>
      <vt:variant>
        <vt:lpwstr/>
      </vt:variant>
      <vt:variant>
        <vt:lpwstr>_Toc40218165</vt:lpwstr>
      </vt:variant>
      <vt:variant>
        <vt:i4>1245240</vt:i4>
      </vt:variant>
      <vt:variant>
        <vt:i4>569</vt:i4>
      </vt:variant>
      <vt:variant>
        <vt:i4>0</vt:i4>
      </vt:variant>
      <vt:variant>
        <vt:i4>5</vt:i4>
      </vt:variant>
      <vt:variant>
        <vt:lpwstr/>
      </vt:variant>
      <vt:variant>
        <vt:lpwstr>_Toc40218164</vt:lpwstr>
      </vt:variant>
      <vt:variant>
        <vt:i4>1310776</vt:i4>
      </vt:variant>
      <vt:variant>
        <vt:i4>563</vt:i4>
      </vt:variant>
      <vt:variant>
        <vt:i4>0</vt:i4>
      </vt:variant>
      <vt:variant>
        <vt:i4>5</vt:i4>
      </vt:variant>
      <vt:variant>
        <vt:lpwstr/>
      </vt:variant>
      <vt:variant>
        <vt:lpwstr>_Toc40218163</vt:lpwstr>
      </vt:variant>
      <vt:variant>
        <vt:i4>1376312</vt:i4>
      </vt:variant>
      <vt:variant>
        <vt:i4>557</vt:i4>
      </vt:variant>
      <vt:variant>
        <vt:i4>0</vt:i4>
      </vt:variant>
      <vt:variant>
        <vt:i4>5</vt:i4>
      </vt:variant>
      <vt:variant>
        <vt:lpwstr/>
      </vt:variant>
      <vt:variant>
        <vt:lpwstr>_Toc40218162</vt:lpwstr>
      </vt:variant>
      <vt:variant>
        <vt:i4>1441848</vt:i4>
      </vt:variant>
      <vt:variant>
        <vt:i4>551</vt:i4>
      </vt:variant>
      <vt:variant>
        <vt:i4>0</vt:i4>
      </vt:variant>
      <vt:variant>
        <vt:i4>5</vt:i4>
      </vt:variant>
      <vt:variant>
        <vt:lpwstr/>
      </vt:variant>
      <vt:variant>
        <vt:lpwstr>_Toc40218161</vt:lpwstr>
      </vt:variant>
      <vt:variant>
        <vt:i4>1507384</vt:i4>
      </vt:variant>
      <vt:variant>
        <vt:i4>545</vt:i4>
      </vt:variant>
      <vt:variant>
        <vt:i4>0</vt:i4>
      </vt:variant>
      <vt:variant>
        <vt:i4>5</vt:i4>
      </vt:variant>
      <vt:variant>
        <vt:lpwstr/>
      </vt:variant>
      <vt:variant>
        <vt:lpwstr>_Toc40218160</vt:lpwstr>
      </vt:variant>
      <vt:variant>
        <vt:i4>1966139</vt:i4>
      </vt:variant>
      <vt:variant>
        <vt:i4>539</vt:i4>
      </vt:variant>
      <vt:variant>
        <vt:i4>0</vt:i4>
      </vt:variant>
      <vt:variant>
        <vt:i4>5</vt:i4>
      </vt:variant>
      <vt:variant>
        <vt:lpwstr/>
      </vt:variant>
      <vt:variant>
        <vt:lpwstr>_Toc40218159</vt:lpwstr>
      </vt:variant>
      <vt:variant>
        <vt:i4>2031675</vt:i4>
      </vt:variant>
      <vt:variant>
        <vt:i4>533</vt:i4>
      </vt:variant>
      <vt:variant>
        <vt:i4>0</vt:i4>
      </vt:variant>
      <vt:variant>
        <vt:i4>5</vt:i4>
      </vt:variant>
      <vt:variant>
        <vt:lpwstr/>
      </vt:variant>
      <vt:variant>
        <vt:lpwstr>_Toc40218158</vt:lpwstr>
      </vt:variant>
      <vt:variant>
        <vt:i4>1048635</vt:i4>
      </vt:variant>
      <vt:variant>
        <vt:i4>527</vt:i4>
      </vt:variant>
      <vt:variant>
        <vt:i4>0</vt:i4>
      </vt:variant>
      <vt:variant>
        <vt:i4>5</vt:i4>
      </vt:variant>
      <vt:variant>
        <vt:lpwstr/>
      </vt:variant>
      <vt:variant>
        <vt:lpwstr>_Toc40218157</vt:lpwstr>
      </vt:variant>
      <vt:variant>
        <vt:i4>1114171</vt:i4>
      </vt:variant>
      <vt:variant>
        <vt:i4>521</vt:i4>
      </vt:variant>
      <vt:variant>
        <vt:i4>0</vt:i4>
      </vt:variant>
      <vt:variant>
        <vt:i4>5</vt:i4>
      </vt:variant>
      <vt:variant>
        <vt:lpwstr/>
      </vt:variant>
      <vt:variant>
        <vt:lpwstr>_Toc40218156</vt:lpwstr>
      </vt:variant>
      <vt:variant>
        <vt:i4>1179707</vt:i4>
      </vt:variant>
      <vt:variant>
        <vt:i4>515</vt:i4>
      </vt:variant>
      <vt:variant>
        <vt:i4>0</vt:i4>
      </vt:variant>
      <vt:variant>
        <vt:i4>5</vt:i4>
      </vt:variant>
      <vt:variant>
        <vt:lpwstr/>
      </vt:variant>
      <vt:variant>
        <vt:lpwstr>_Toc40218155</vt:lpwstr>
      </vt:variant>
      <vt:variant>
        <vt:i4>1245243</vt:i4>
      </vt:variant>
      <vt:variant>
        <vt:i4>509</vt:i4>
      </vt:variant>
      <vt:variant>
        <vt:i4>0</vt:i4>
      </vt:variant>
      <vt:variant>
        <vt:i4>5</vt:i4>
      </vt:variant>
      <vt:variant>
        <vt:lpwstr/>
      </vt:variant>
      <vt:variant>
        <vt:lpwstr>_Toc40218154</vt:lpwstr>
      </vt:variant>
      <vt:variant>
        <vt:i4>1310779</vt:i4>
      </vt:variant>
      <vt:variant>
        <vt:i4>503</vt:i4>
      </vt:variant>
      <vt:variant>
        <vt:i4>0</vt:i4>
      </vt:variant>
      <vt:variant>
        <vt:i4>5</vt:i4>
      </vt:variant>
      <vt:variant>
        <vt:lpwstr/>
      </vt:variant>
      <vt:variant>
        <vt:lpwstr>_Toc40218153</vt:lpwstr>
      </vt:variant>
      <vt:variant>
        <vt:i4>1376315</vt:i4>
      </vt:variant>
      <vt:variant>
        <vt:i4>497</vt:i4>
      </vt:variant>
      <vt:variant>
        <vt:i4>0</vt:i4>
      </vt:variant>
      <vt:variant>
        <vt:i4>5</vt:i4>
      </vt:variant>
      <vt:variant>
        <vt:lpwstr/>
      </vt:variant>
      <vt:variant>
        <vt:lpwstr>_Toc40218152</vt:lpwstr>
      </vt:variant>
      <vt:variant>
        <vt:i4>1441851</vt:i4>
      </vt:variant>
      <vt:variant>
        <vt:i4>491</vt:i4>
      </vt:variant>
      <vt:variant>
        <vt:i4>0</vt:i4>
      </vt:variant>
      <vt:variant>
        <vt:i4>5</vt:i4>
      </vt:variant>
      <vt:variant>
        <vt:lpwstr/>
      </vt:variant>
      <vt:variant>
        <vt:lpwstr>_Toc40218151</vt:lpwstr>
      </vt:variant>
      <vt:variant>
        <vt:i4>1507387</vt:i4>
      </vt:variant>
      <vt:variant>
        <vt:i4>485</vt:i4>
      </vt:variant>
      <vt:variant>
        <vt:i4>0</vt:i4>
      </vt:variant>
      <vt:variant>
        <vt:i4>5</vt:i4>
      </vt:variant>
      <vt:variant>
        <vt:lpwstr/>
      </vt:variant>
      <vt:variant>
        <vt:lpwstr>_Toc40218150</vt:lpwstr>
      </vt:variant>
      <vt:variant>
        <vt:i4>1966138</vt:i4>
      </vt:variant>
      <vt:variant>
        <vt:i4>479</vt:i4>
      </vt:variant>
      <vt:variant>
        <vt:i4>0</vt:i4>
      </vt:variant>
      <vt:variant>
        <vt:i4>5</vt:i4>
      </vt:variant>
      <vt:variant>
        <vt:lpwstr/>
      </vt:variant>
      <vt:variant>
        <vt:lpwstr>_Toc40218149</vt:lpwstr>
      </vt:variant>
      <vt:variant>
        <vt:i4>2031674</vt:i4>
      </vt:variant>
      <vt:variant>
        <vt:i4>473</vt:i4>
      </vt:variant>
      <vt:variant>
        <vt:i4>0</vt:i4>
      </vt:variant>
      <vt:variant>
        <vt:i4>5</vt:i4>
      </vt:variant>
      <vt:variant>
        <vt:lpwstr/>
      </vt:variant>
      <vt:variant>
        <vt:lpwstr>_Toc40218148</vt:lpwstr>
      </vt:variant>
      <vt:variant>
        <vt:i4>1048634</vt:i4>
      </vt:variant>
      <vt:variant>
        <vt:i4>467</vt:i4>
      </vt:variant>
      <vt:variant>
        <vt:i4>0</vt:i4>
      </vt:variant>
      <vt:variant>
        <vt:i4>5</vt:i4>
      </vt:variant>
      <vt:variant>
        <vt:lpwstr/>
      </vt:variant>
      <vt:variant>
        <vt:lpwstr>_Toc40218147</vt:lpwstr>
      </vt:variant>
      <vt:variant>
        <vt:i4>1114170</vt:i4>
      </vt:variant>
      <vt:variant>
        <vt:i4>461</vt:i4>
      </vt:variant>
      <vt:variant>
        <vt:i4>0</vt:i4>
      </vt:variant>
      <vt:variant>
        <vt:i4>5</vt:i4>
      </vt:variant>
      <vt:variant>
        <vt:lpwstr/>
      </vt:variant>
      <vt:variant>
        <vt:lpwstr>_Toc40218146</vt:lpwstr>
      </vt:variant>
      <vt:variant>
        <vt:i4>4718697</vt:i4>
      </vt:variant>
      <vt:variant>
        <vt:i4>455</vt:i4>
      </vt:variant>
      <vt:variant>
        <vt:i4>0</vt:i4>
      </vt:variant>
      <vt:variant>
        <vt:i4>5</vt:i4>
      </vt:variant>
      <vt:variant>
        <vt:lpwstr>https://wpi0-my.sharepoint.com/personal/cmschrader_wpi_edu/Documents/Team K DocTour User Manual.docx</vt:lpwstr>
      </vt:variant>
      <vt:variant>
        <vt:lpwstr>_Toc40218145</vt:lpwstr>
      </vt:variant>
      <vt:variant>
        <vt:i4>4784233</vt:i4>
      </vt:variant>
      <vt:variant>
        <vt:i4>449</vt:i4>
      </vt:variant>
      <vt:variant>
        <vt:i4>0</vt:i4>
      </vt:variant>
      <vt:variant>
        <vt:i4>5</vt:i4>
      </vt:variant>
      <vt:variant>
        <vt:lpwstr>https://wpi0-my.sharepoint.com/personal/cmschrader_wpi_edu/Documents/Team K DocTour User Manual.docx</vt:lpwstr>
      </vt:variant>
      <vt:variant>
        <vt:lpwstr>_Toc40218144</vt:lpwstr>
      </vt:variant>
      <vt:variant>
        <vt:i4>5111913</vt:i4>
      </vt:variant>
      <vt:variant>
        <vt:i4>443</vt:i4>
      </vt:variant>
      <vt:variant>
        <vt:i4>0</vt:i4>
      </vt:variant>
      <vt:variant>
        <vt:i4>5</vt:i4>
      </vt:variant>
      <vt:variant>
        <vt:lpwstr>https://wpi0-my.sharepoint.com/personal/cmschrader_wpi_edu/Documents/Team K DocTour User Manual.docx</vt:lpwstr>
      </vt:variant>
      <vt:variant>
        <vt:lpwstr>_Toc40218143</vt:lpwstr>
      </vt:variant>
      <vt:variant>
        <vt:i4>5177449</vt:i4>
      </vt:variant>
      <vt:variant>
        <vt:i4>437</vt:i4>
      </vt:variant>
      <vt:variant>
        <vt:i4>0</vt:i4>
      </vt:variant>
      <vt:variant>
        <vt:i4>5</vt:i4>
      </vt:variant>
      <vt:variant>
        <vt:lpwstr>https://wpi0-my.sharepoint.com/personal/cmschrader_wpi_edu/Documents/Team K DocTour User Manual.docx</vt:lpwstr>
      </vt:variant>
      <vt:variant>
        <vt:lpwstr>_Toc40218142</vt:lpwstr>
      </vt:variant>
      <vt:variant>
        <vt:i4>4980841</vt:i4>
      </vt:variant>
      <vt:variant>
        <vt:i4>431</vt:i4>
      </vt:variant>
      <vt:variant>
        <vt:i4>0</vt:i4>
      </vt:variant>
      <vt:variant>
        <vt:i4>5</vt:i4>
      </vt:variant>
      <vt:variant>
        <vt:lpwstr>https://wpi0-my.sharepoint.com/personal/cmschrader_wpi_edu/Documents/Team K DocTour User Manual.docx</vt:lpwstr>
      </vt:variant>
      <vt:variant>
        <vt:lpwstr>_Toc40218141</vt:lpwstr>
      </vt:variant>
      <vt:variant>
        <vt:i4>5046377</vt:i4>
      </vt:variant>
      <vt:variant>
        <vt:i4>425</vt:i4>
      </vt:variant>
      <vt:variant>
        <vt:i4>0</vt:i4>
      </vt:variant>
      <vt:variant>
        <vt:i4>5</vt:i4>
      </vt:variant>
      <vt:variant>
        <vt:lpwstr>https://wpi0-my.sharepoint.com/personal/cmschrader_wpi_edu/Documents/Team K DocTour User Manual.docx</vt:lpwstr>
      </vt:variant>
      <vt:variant>
        <vt:lpwstr>_Toc40218140</vt:lpwstr>
      </vt:variant>
      <vt:variant>
        <vt:i4>4456558</vt:i4>
      </vt:variant>
      <vt:variant>
        <vt:i4>419</vt:i4>
      </vt:variant>
      <vt:variant>
        <vt:i4>0</vt:i4>
      </vt:variant>
      <vt:variant>
        <vt:i4>5</vt:i4>
      </vt:variant>
      <vt:variant>
        <vt:lpwstr>https://wpi0-my.sharepoint.com/personal/cmschrader_wpi_edu/Documents/Team K DocTour User Manual.docx</vt:lpwstr>
      </vt:variant>
      <vt:variant>
        <vt:lpwstr>_Toc40218139</vt:lpwstr>
      </vt:variant>
      <vt:variant>
        <vt:i4>2031677</vt:i4>
      </vt:variant>
      <vt:variant>
        <vt:i4>413</vt:i4>
      </vt:variant>
      <vt:variant>
        <vt:i4>0</vt:i4>
      </vt:variant>
      <vt:variant>
        <vt:i4>5</vt:i4>
      </vt:variant>
      <vt:variant>
        <vt:lpwstr/>
      </vt:variant>
      <vt:variant>
        <vt:lpwstr>_Toc40218138</vt:lpwstr>
      </vt:variant>
      <vt:variant>
        <vt:i4>1048637</vt:i4>
      </vt:variant>
      <vt:variant>
        <vt:i4>407</vt:i4>
      </vt:variant>
      <vt:variant>
        <vt:i4>0</vt:i4>
      </vt:variant>
      <vt:variant>
        <vt:i4>5</vt:i4>
      </vt:variant>
      <vt:variant>
        <vt:lpwstr/>
      </vt:variant>
      <vt:variant>
        <vt:lpwstr>_Toc40218137</vt:lpwstr>
      </vt:variant>
      <vt:variant>
        <vt:i4>1114173</vt:i4>
      </vt:variant>
      <vt:variant>
        <vt:i4>401</vt:i4>
      </vt:variant>
      <vt:variant>
        <vt:i4>0</vt:i4>
      </vt:variant>
      <vt:variant>
        <vt:i4>5</vt:i4>
      </vt:variant>
      <vt:variant>
        <vt:lpwstr/>
      </vt:variant>
      <vt:variant>
        <vt:lpwstr>_Toc40218136</vt:lpwstr>
      </vt:variant>
      <vt:variant>
        <vt:i4>1376313</vt:i4>
      </vt:variant>
      <vt:variant>
        <vt:i4>392</vt:i4>
      </vt:variant>
      <vt:variant>
        <vt:i4>0</vt:i4>
      </vt:variant>
      <vt:variant>
        <vt:i4>5</vt:i4>
      </vt:variant>
      <vt:variant>
        <vt:lpwstr/>
      </vt:variant>
      <vt:variant>
        <vt:lpwstr>_Toc40218271</vt:lpwstr>
      </vt:variant>
      <vt:variant>
        <vt:i4>1310777</vt:i4>
      </vt:variant>
      <vt:variant>
        <vt:i4>386</vt:i4>
      </vt:variant>
      <vt:variant>
        <vt:i4>0</vt:i4>
      </vt:variant>
      <vt:variant>
        <vt:i4>5</vt:i4>
      </vt:variant>
      <vt:variant>
        <vt:lpwstr/>
      </vt:variant>
      <vt:variant>
        <vt:lpwstr>_Toc40218270</vt:lpwstr>
      </vt:variant>
      <vt:variant>
        <vt:i4>1900600</vt:i4>
      </vt:variant>
      <vt:variant>
        <vt:i4>380</vt:i4>
      </vt:variant>
      <vt:variant>
        <vt:i4>0</vt:i4>
      </vt:variant>
      <vt:variant>
        <vt:i4>5</vt:i4>
      </vt:variant>
      <vt:variant>
        <vt:lpwstr/>
      </vt:variant>
      <vt:variant>
        <vt:lpwstr>_Toc40218269</vt:lpwstr>
      </vt:variant>
      <vt:variant>
        <vt:i4>1835064</vt:i4>
      </vt:variant>
      <vt:variant>
        <vt:i4>374</vt:i4>
      </vt:variant>
      <vt:variant>
        <vt:i4>0</vt:i4>
      </vt:variant>
      <vt:variant>
        <vt:i4>5</vt:i4>
      </vt:variant>
      <vt:variant>
        <vt:lpwstr/>
      </vt:variant>
      <vt:variant>
        <vt:lpwstr>_Toc40218268</vt:lpwstr>
      </vt:variant>
      <vt:variant>
        <vt:i4>1245240</vt:i4>
      </vt:variant>
      <vt:variant>
        <vt:i4>368</vt:i4>
      </vt:variant>
      <vt:variant>
        <vt:i4>0</vt:i4>
      </vt:variant>
      <vt:variant>
        <vt:i4>5</vt:i4>
      </vt:variant>
      <vt:variant>
        <vt:lpwstr/>
      </vt:variant>
      <vt:variant>
        <vt:lpwstr>_Toc40218267</vt:lpwstr>
      </vt:variant>
      <vt:variant>
        <vt:i4>1179704</vt:i4>
      </vt:variant>
      <vt:variant>
        <vt:i4>362</vt:i4>
      </vt:variant>
      <vt:variant>
        <vt:i4>0</vt:i4>
      </vt:variant>
      <vt:variant>
        <vt:i4>5</vt:i4>
      </vt:variant>
      <vt:variant>
        <vt:lpwstr/>
      </vt:variant>
      <vt:variant>
        <vt:lpwstr>_Toc40218266</vt:lpwstr>
      </vt:variant>
      <vt:variant>
        <vt:i4>1114168</vt:i4>
      </vt:variant>
      <vt:variant>
        <vt:i4>356</vt:i4>
      </vt:variant>
      <vt:variant>
        <vt:i4>0</vt:i4>
      </vt:variant>
      <vt:variant>
        <vt:i4>5</vt:i4>
      </vt:variant>
      <vt:variant>
        <vt:lpwstr/>
      </vt:variant>
      <vt:variant>
        <vt:lpwstr>_Toc40218265</vt:lpwstr>
      </vt:variant>
      <vt:variant>
        <vt:i4>1048632</vt:i4>
      </vt:variant>
      <vt:variant>
        <vt:i4>350</vt:i4>
      </vt:variant>
      <vt:variant>
        <vt:i4>0</vt:i4>
      </vt:variant>
      <vt:variant>
        <vt:i4>5</vt:i4>
      </vt:variant>
      <vt:variant>
        <vt:lpwstr/>
      </vt:variant>
      <vt:variant>
        <vt:lpwstr>_Toc40218264</vt:lpwstr>
      </vt:variant>
      <vt:variant>
        <vt:i4>1507384</vt:i4>
      </vt:variant>
      <vt:variant>
        <vt:i4>344</vt:i4>
      </vt:variant>
      <vt:variant>
        <vt:i4>0</vt:i4>
      </vt:variant>
      <vt:variant>
        <vt:i4>5</vt:i4>
      </vt:variant>
      <vt:variant>
        <vt:lpwstr/>
      </vt:variant>
      <vt:variant>
        <vt:lpwstr>_Toc40218263</vt:lpwstr>
      </vt:variant>
      <vt:variant>
        <vt:i4>1441848</vt:i4>
      </vt:variant>
      <vt:variant>
        <vt:i4>338</vt:i4>
      </vt:variant>
      <vt:variant>
        <vt:i4>0</vt:i4>
      </vt:variant>
      <vt:variant>
        <vt:i4>5</vt:i4>
      </vt:variant>
      <vt:variant>
        <vt:lpwstr/>
      </vt:variant>
      <vt:variant>
        <vt:lpwstr>_Toc40218262</vt:lpwstr>
      </vt:variant>
      <vt:variant>
        <vt:i4>1376312</vt:i4>
      </vt:variant>
      <vt:variant>
        <vt:i4>332</vt:i4>
      </vt:variant>
      <vt:variant>
        <vt:i4>0</vt:i4>
      </vt:variant>
      <vt:variant>
        <vt:i4>5</vt:i4>
      </vt:variant>
      <vt:variant>
        <vt:lpwstr/>
      </vt:variant>
      <vt:variant>
        <vt:lpwstr>_Toc40218261</vt:lpwstr>
      </vt:variant>
      <vt:variant>
        <vt:i4>1310776</vt:i4>
      </vt:variant>
      <vt:variant>
        <vt:i4>326</vt:i4>
      </vt:variant>
      <vt:variant>
        <vt:i4>0</vt:i4>
      </vt:variant>
      <vt:variant>
        <vt:i4>5</vt:i4>
      </vt:variant>
      <vt:variant>
        <vt:lpwstr/>
      </vt:variant>
      <vt:variant>
        <vt:lpwstr>_Toc40218260</vt:lpwstr>
      </vt:variant>
      <vt:variant>
        <vt:i4>1900603</vt:i4>
      </vt:variant>
      <vt:variant>
        <vt:i4>320</vt:i4>
      </vt:variant>
      <vt:variant>
        <vt:i4>0</vt:i4>
      </vt:variant>
      <vt:variant>
        <vt:i4>5</vt:i4>
      </vt:variant>
      <vt:variant>
        <vt:lpwstr/>
      </vt:variant>
      <vt:variant>
        <vt:lpwstr>_Toc40218259</vt:lpwstr>
      </vt:variant>
      <vt:variant>
        <vt:i4>1835067</vt:i4>
      </vt:variant>
      <vt:variant>
        <vt:i4>314</vt:i4>
      </vt:variant>
      <vt:variant>
        <vt:i4>0</vt:i4>
      </vt:variant>
      <vt:variant>
        <vt:i4>5</vt:i4>
      </vt:variant>
      <vt:variant>
        <vt:lpwstr/>
      </vt:variant>
      <vt:variant>
        <vt:lpwstr>_Toc40218258</vt:lpwstr>
      </vt:variant>
      <vt:variant>
        <vt:i4>1245243</vt:i4>
      </vt:variant>
      <vt:variant>
        <vt:i4>308</vt:i4>
      </vt:variant>
      <vt:variant>
        <vt:i4>0</vt:i4>
      </vt:variant>
      <vt:variant>
        <vt:i4>5</vt:i4>
      </vt:variant>
      <vt:variant>
        <vt:lpwstr/>
      </vt:variant>
      <vt:variant>
        <vt:lpwstr>_Toc40218257</vt:lpwstr>
      </vt:variant>
      <vt:variant>
        <vt:i4>1179707</vt:i4>
      </vt:variant>
      <vt:variant>
        <vt:i4>302</vt:i4>
      </vt:variant>
      <vt:variant>
        <vt:i4>0</vt:i4>
      </vt:variant>
      <vt:variant>
        <vt:i4>5</vt:i4>
      </vt:variant>
      <vt:variant>
        <vt:lpwstr/>
      </vt:variant>
      <vt:variant>
        <vt:lpwstr>_Toc40218256</vt:lpwstr>
      </vt:variant>
      <vt:variant>
        <vt:i4>1114171</vt:i4>
      </vt:variant>
      <vt:variant>
        <vt:i4>296</vt:i4>
      </vt:variant>
      <vt:variant>
        <vt:i4>0</vt:i4>
      </vt:variant>
      <vt:variant>
        <vt:i4>5</vt:i4>
      </vt:variant>
      <vt:variant>
        <vt:lpwstr/>
      </vt:variant>
      <vt:variant>
        <vt:lpwstr>_Toc40218255</vt:lpwstr>
      </vt:variant>
      <vt:variant>
        <vt:i4>1048635</vt:i4>
      </vt:variant>
      <vt:variant>
        <vt:i4>290</vt:i4>
      </vt:variant>
      <vt:variant>
        <vt:i4>0</vt:i4>
      </vt:variant>
      <vt:variant>
        <vt:i4>5</vt:i4>
      </vt:variant>
      <vt:variant>
        <vt:lpwstr/>
      </vt:variant>
      <vt:variant>
        <vt:lpwstr>_Toc40218254</vt:lpwstr>
      </vt:variant>
      <vt:variant>
        <vt:i4>1507387</vt:i4>
      </vt:variant>
      <vt:variant>
        <vt:i4>284</vt:i4>
      </vt:variant>
      <vt:variant>
        <vt:i4>0</vt:i4>
      </vt:variant>
      <vt:variant>
        <vt:i4>5</vt:i4>
      </vt:variant>
      <vt:variant>
        <vt:lpwstr/>
      </vt:variant>
      <vt:variant>
        <vt:lpwstr>_Toc40218253</vt:lpwstr>
      </vt:variant>
      <vt:variant>
        <vt:i4>1441851</vt:i4>
      </vt:variant>
      <vt:variant>
        <vt:i4>278</vt:i4>
      </vt:variant>
      <vt:variant>
        <vt:i4>0</vt:i4>
      </vt:variant>
      <vt:variant>
        <vt:i4>5</vt:i4>
      </vt:variant>
      <vt:variant>
        <vt:lpwstr/>
      </vt:variant>
      <vt:variant>
        <vt:lpwstr>_Toc40218252</vt:lpwstr>
      </vt:variant>
      <vt:variant>
        <vt:i4>1376315</vt:i4>
      </vt:variant>
      <vt:variant>
        <vt:i4>272</vt:i4>
      </vt:variant>
      <vt:variant>
        <vt:i4>0</vt:i4>
      </vt:variant>
      <vt:variant>
        <vt:i4>5</vt:i4>
      </vt:variant>
      <vt:variant>
        <vt:lpwstr/>
      </vt:variant>
      <vt:variant>
        <vt:lpwstr>_Toc40218251</vt:lpwstr>
      </vt:variant>
      <vt:variant>
        <vt:i4>1310779</vt:i4>
      </vt:variant>
      <vt:variant>
        <vt:i4>266</vt:i4>
      </vt:variant>
      <vt:variant>
        <vt:i4>0</vt:i4>
      </vt:variant>
      <vt:variant>
        <vt:i4>5</vt:i4>
      </vt:variant>
      <vt:variant>
        <vt:lpwstr/>
      </vt:variant>
      <vt:variant>
        <vt:lpwstr>_Toc40218250</vt:lpwstr>
      </vt:variant>
      <vt:variant>
        <vt:i4>1900602</vt:i4>
      </vt:variant>
      <vt:variant>
        <vt:i4>260</vt:i4>
      </vt:variant>
      <vt:variant>
        <vt:i4>0</vt:i4>
      </vt:variant>
      <vt:variant>
        <vt:i4>5</vt:i4>
      </vt:variant>
      <vt:variant>
        <vt:lpwstr/>
      </vt:variant>
      <vt:variant>
        <vt:lpwstr>_Toc40218249</vt:lpwstr>
      </vt:variant>
      <vt:variant>
        <vt:i4>1835066</vt:i4>
      </vt:variant>
      <vt:variant>
        <vt:i4>254</vt:i4>
      </vt:variant>
      <vt:variant>
        <vt:i4>0</vt:i4>
      </vt:variant>
      <vt:variant>
        <vt:i4>5</vt:i4>
      </vt:variant>
      <vt:variant>
        <vt:lpwstr/>
      </vt:variant>
      <vt:variant>
        <vt:lpwstr>_Toc40218248</vt:lpwstr>
      </vt:variant>
      <vt:variant>
        <vt:i4>1245242</vt:i4>
      </vt:variant>
      <vt:variant>
        <vt:i4>248</vt:i4>
      </vt:variant>
      <vt:variant>
        <vt:i4>0</vt:i4>
      </vt:variant>
      <vt:variant>
        <vt:i4>5</vt:i4>
      </vt:variant>
      <vt:variant>
        <vt:lpwstr/>
      </vt:variant>
      <vt:variant>
        <vt:lpwstr>_Toc40218247</vt:lpwstr>
      </vt:variant>
      <vt:variant>
        <vt:i4>1179706</vt:i4>
      </vt:variant>
      <vt:variant>
        <vt:i4>242</vt:i4>
      </vt:variant>
      <vt:variant>
        <vt:i4>0</vt:i4>
      </vt:variant>
      <vt:variant>
        <vt:i4>5</vt:i4>
      </vt:variant>
      <vt:variant>
        <vt:lpwstr/>
      </vt:variant>
      <vt:variant>
        <vt:lpwstr>_Toc40218246</vt:lpwstr>
      </vt:variant>
      <vt:variant>
        <vt:i4>1114170</vt:i4>
      </vt:variant>
      <vt:variant>
        <vt:i4>236</vt:i4>
      </vt:variant>
      <vt:variant>
        <vt:i4>0</vt:i4>
      </vt:variant>
      <vt:variant>
        <vt:i4>5</vt:i4>
      </vt:variant>
      <vt:variant>
        <vt:lpwstr/>
      </vt:variant>
      <vt:variant>
        <vt:lpwstr>_Toc40218245</vt:lpwstr>
      </vt:variant>
      <vt:variant>
        <vt:i4>1048634</vt:i4>
      </vt:variant>
      <vt:variant>
        <vt:i4>230</vt:i4>
      </vt:variant>
      <vt:variant>
        <vt:i4>0</vt:i4>
      </vt:variant>
      <vt:variant>
        <vt:i4>5</vt:i4>
      </vt:variant>
      <vt:variant>
        <vt:lpwstr/>
      </vt:variant>
      <vt:variant>
        <vt:lpwstr>_Toc40218244</vt:lpwstr>
      </vt:variant>
      <vt:variant>
        <vt:i4>1507386</vt:i4>
      </vt:variant>
      <vt:variant>
        <vt:i4>224</vt:i4>
      </vt:variant>
      <vt:variant>
        <vt:i4>0</vt:i4>
      </vt:variant>
      <vt:variant>
        <vt:i4>5</vt:i4>
      </vt:variant>
      <vt:variant>
        <vt:lpwstr/>
      </vt:variant>
      <vt:variant>
        <vt:lpwstr>_Toc40218243</vt:lpwstr>
      </vt:variant>
      <vt:variant>
        <vt:i4>1441850</vt:i4>
      </vt:variant>
      <vt:variant>
        <vt:i4>218</vt:i4>
      </vt:variant>
      <vt:variant>
        <vt:i4>0</vt:i4>
      </vt:variant>
      <vt:variant>
        <vt:i4>5</vt:i4>
      </vt:variant>
      <vt:variant>
        <vt:lpwstr/>
      </vt:variant>
      <vt:variant>
        <vt:lpwstr>_Toc40218242</vt:lpwstr>
      </vt:variant>
      <vt:variant>
        <vt:i4>1376314</vt:i4>
      </vt:variant>
      <vt:variant>
        <vt:i4>212</vt:i4>
      </vt:variant>
      <vt:variant>
        <vt:i4>0</vt:i4>
      </vt:variant>
      <vt:variant>
        <vt:i4>5</vt:i4>
      </vt:variant>
      <vt:variant>
        <vt:lpwstr/>
      </vt:variant>
      <vt:variant>
        <vt:lpwstr>_Toc40218241</vt:lpwstr>
      </vt:variant>
      <vt:variant>
        <vt:i4>1310778</vt:i4>
      </vt:variant>
      <vt:variant>
        <vt:i4>206</vt:i4>
      </vt:variant>
      <vt:variant>
        <vt:i4>0</vt:i4>
      </vt:variant>
      <vt:variant>
        <vt:i4>5</vt:i4>
      </vt:variant>
      <vt:variant>
        <vt:lpwstr/>
      </vt:variant>
      <vt:variant>
        <vt:lpwstr>_Toc40218240</vt:lpwstr>
      </vt:variant>
      <vt:variant>
        <vt:i4>1900605</vt:i4>
      </vt:variant>
      <vt:variant>
        <vt:i4>200</vt:i4>
      </vt:variant>
      <vt:variant>
        <vt:i4>0</vt:i4>
      </vt:variant>
      <vt:variant>
        <vt:i4>5</vt:i4>
      </vt:variant>
      <vt:variant>
        <vt:lpwstr/>
      </vt:variant>
      <vt:variant>
        <vt:lpwstr>_Toc40218239</vt:lpwstr>
      </vt:variant>
      <vt:variant>
        <vt:i4>1835069</vt:i4>
      </vt:variant>
      <vt:variant>
        <vt:i4>194</vt:i4>
      </vt:variant>
      <vt:variant>
        <vt:i4>0</vt:i4>
      </vt:variant>
      <vt:variant>
        <vt:i4>5</vt:i4>
      </vt:variant>
      <vt:variant>
        <vt:lpwstr/>
      </vt:variant>
      <vt:variant>
        <vt:lpwstr>_Toc40218238</vt:lpwstr>
      </vt:variant>
      <vt:variant>
        <vt:i4>1245245</vt:i4>
      </vt:variant>
      <vt:variant>
        <vt:i4>188</vt:i4>
      </vt:variant>
      <vt:variant>
        <vt:i4>0</vt:i4>
      </vt:variant>
      <vt:variant>
        <vt:i4>5</vt:i4>
      </vt:variant>
      <vt:variant>
        <vt:lpwstr/>
      </vt:variant>
      <vt:variant>
        <vt:lpwstr>_Toc40218237</vt:lpwstr>
      </vt:variant>
      <vt:variant>
        <vt:i4>1179709</vt:i4>
      </vt:variant>
      <vt:variant>
        <vt:i4>182</vt:i4>
      </vt:variant>
      <vt:variant>
        <vt:i4>0</vt:i4>
      </vt:variant>
      <vt:variant>
        <vt:i4>5</vt:i4>
      </vt:variant>
      <vt:variant>
        <vt:lpwstr/>
      </vt:variant>
      <vt:variant>
        <vt:lpwstr>_Toc40218236</vt:lpwstr>
      </vt:variant>
      <vt:variant>
        <vt:i4>1114173</vt:i4>
      </vt:variant>
      <vt:variant>
        <vt:i4>176</vt:i4>
      </vt:variant>
      <vt:variant>
        <vt:i4>0</vt:i4>
      </vt:variant>
      <vt:variant>
        <vt:i4>5</vt:i4>
      </vt:variant>
      <vt:variant>
        <vt:lpwstr/>
      </vt:variant>
      <vt:variant>
        <vt:lpwstr>_Toc40218235</vt:lpwstr>
      </vt:variant>
      <vt:variant>
        <vt:i4>1048637</vt:i4>
      </vt:variant>
      <vt:variant>
        <vt:i4>170</vt:i4>
      </vt:variant>
      <vt:variant>
        <vt:i4>0</vt:i4>
      </vt:variant>
      <vt:variant>
        <vt:i4>5</vt:i4>
      </vt:variant>
      <vt:variant>
        <vt:lpwstr/>
      </vt:variant>
      <vt:variant>
        <vt:lpwstr>_Toc40218234</vt:lpwstr>
      </vt:variant>
      <vt:variant>
        <vt:i4>1507389</vt:i4>
      </vt:variant>
      <vt:variant>
        <vt:i4>164</vt:i4>
      </vt:variant>
      <vt:variant>
        <vt:i4>0</vt:i4>
      </vt:variant>
      <vt:variant>
        <vt:i4>5</vt:i4>
      </vt:variant>
      <vt:variant>
        <vt:lpwstr/>
      </vt:variant>
      <vt:variant>
        <vt:lpwstr>_Toc40218233</vt:lpwstr>
      </vt:variant>
      <vt:variant>
        <vt:i4>1441853</vt:i4>
      </vt:variant>
      <vt:variant>
        <vt:i4>158</vt:i4>
      </vt:variant>
      <vt:variant>
        <vt:i4>0</vt:i4>
      </vt:variant>
      <vt:variant>
        <vt:i4>5</vt:i4>
      </vt:variant>
      <vt:variant>
        <vt:lpwstr/>
      </vt:variant>
      <vt:variant>
        <vt:lpwstr>_Toc40218232</vt:lpwstr>
      </vt:variant>
      <vt:variant>
        <vt:i4>1376317</vt:i4>
      </vt:variant>
      <vt:variant>
        <vt:i4>152</vt:i4>
      </vt:variant>
      <vt:variant>
        <vt:i4>0</vt:i4>
      </vt:variant>
      <vt:variant>
        <vt:i4>5</vt:i4>
      </vt:variant>
      <vt:variant>
        <vt:lpwstr/>
      </vt:variant>
      <vt:variant>
        <vt:lpwstr>_Toc40218231</vt:lpwstr>
      </vt:variant>
      <vt:variant>
        <vt:i4>1310781</vt:i4>
      </vt:variant>
      <vt:variant>
        <vt:i4>146</vt:i4>
      </vt:variant>
      <vt:variant>
        <vt:i4>0</vt:i4>
      </vt:variant>
      <vt:variant>
        <vt:i4>5</vt:i4>
      </vt:variant>
      <vt:variant>
        <vt:lpwstr/>
      </vt:variant>
      <vt:variant>
        <vt:lpwstr>_Toc40218230</vt:lpwstr>
      </vt:variant>
      <vt:variant>
        <vt:i4>1900604</vt:i4>
      </vt:variant>
      <vt:variant>
        <vt:i4>140</vt:i4>
      </vt:variant>
      <vt:variant>
        <vt:i4>0</vt:i4>
      </vt:variant>
      <vt:variant>
        <vt:i4>5</vt:i4>
      </vt:variant>
      <vt:variant>
        <vt:lpwstr/>
      </vt:variant>
      <vt:variant>
        <vt:lpwstr>_Toc40218229</vt:lpwstr>
      </vt:variant>
      <vt:variant>
        <vt:i4>1835068</vt:i4>
      </vt:variant>
      <vt:variant>
        <vt:i4>134</vt:i4>
      </vt:variant>
      <vt:variant>
        <vt:i4>0</vt:i4>
      </vt:variant>
      <vt:variant>
        <vt:i4>5</vt:i4>
      </vt:variant>
      <vt:variant>
        <vt:lpwstr/>
      </vt:variant>
      <vt:variant>
        <vt:lpwstr>_Toc40218228</vt:lpwstr>
      </vt:variant>
      <vt:variant>
        <vt:i4>1245244</vt:i4>
      </vt:variant>
      <vt:variant>
        <vt:i4>128</vt:i4>
      </vt:variant>
      <vt:variant>
        <vt:i4>0</vt:i4>
      </vt:variant>
      <vt:variant>
        <vt:i4>5</vt:i4>
      </vt:variant>
      <vt:variant>
        <vt:lpwstr/>
      </vt:variant>
      <vt:variant>
        <vt:lpwstr>_Toc40218227</vt:lpwstr>
      </vt:variant>
      <vt:variant>
        <vt:i4>1179708</vt:i4>
      </vt:variant>
      <vt:variant>
        <vt:i4>122</vt:i4>
      </vt:variant>
      <vt:variant>
        <vt:i4>0</vt:i4>
      </vt:variant>
      <vt:variant>
        <vt:i4>5</vt:i4>
      </vt:variant>
      <vt:variant>
        <vt:lpwstr/>
      </vt:variant>
      <vt:variant>
        <vt:lpwstr>_Toc40218226</vt:lpwstr>
      </vt:variant>
      <vt:variant>
        <vt:i4>1114172</vt:i4>
      </vt:variant>
      <vt:variant>
        <vt:i4>116</vt:i4>
      </vt:variant>
      <vt:variant>
        <vt:i4>0</vt:i4>
      </vt:variant>
      <vt:variant>
        <vt:i4>5</vt:i4>
      </vt:variant>
      <vt:variant>
        <vt:lpwstr/>
      </vt:variant>
      <vt:variant>
        <vt:lpwstr>_Toc40218225</vt:lpwstr>
      </vt:variant>
      <vt:variant>
        <vt:i4>1048636</vt:i4>
      </vt:variant>
      <vt:variant>
        <vt:i4>110</vt:i4>
      </vt:variant>
      <vt:variant>
        <vt:i4>0</vt:i4>
      </vt:variant>
      <vt:variant>
        <vt:i4>5</vt:i4>
      </vt:variant>
      <vt:variant>
        <vt:lpwstr/>
      </vt:variant>
      <vt:variant>
        <vt:lpwstr>_Toc40218224</vt:lpwstr>
      </vt:variant>
      <vt:variant>
        <vt:i4>1507388</vt:i4>
      </vt:variant>
      <vt:variant>
        <vt:i4>104</vt:i4>
      </vt:variant>
      <vt:variant>
        <vt:i4>0</vt:i4>
      </vt:variant>
      <vt:variant>
        <vt:i4>5</vt:i4>
      </vt:variant>
      <vt:variant>
        <vt:lpwstr/>
      </vt:variant>
      <vt:variant>
        <vt:lpwstr>_Toc40218223</vt:lpwstr>
      </vt:variant>
      <vt:variant>
        <vt:i4>1441852</vt:i4>
      </vt:variant>
      <vt:variant>
        <vt:i4>98</vt:i4>
      </vt:variant>
      <vt:variant>
        <vt:i4>0</vt:i4>
      </vt:variant>
      <vt:variant>
        <vt:i4>5</vt:i4>
      </vt:variant>
      <vt:variant>
        <vt:lpwstr/>
      </vt:variant>
      <vt:variant>
        <vt:lpwstr>_Toc40218222</vt:lpwstr>
      </vt:variant>
      <vt:variant>
        <vt:i4>1376316</vt:i4>
      </vt:variant>
      <vt:variant>
        <vt:i4>92</vt:i4>
      </vt:variant>
      <vt:variant>
        <vt:i4>0</vt:i4>
      </vt:variant>
      <vt:variant>
        <vt:i4>5</vt:i4>
      </vt:variant>
      <vt:variant>
        <vt:lpwstr/>
      </vt:variant>
      <vt:variant>
        <vt:lpwstr>_Toc40218221</vt:lpwstr>
      </vt:variant>
      <vt:variant>
        <vt:i4>1310780</vt:i4>
      </vt:variant>
      <vt:variant>
        <vt:i4>86</vt:i4>
      </vt:variant>
      <vt:variant>
        <vt:i4>0</vt:i4>
      </vt:variant>
      <vt:variant>
        <vt:i4>5</vt:i4>
      </vt:variant>
      <vt:variant>
        <vt:lpwstr/>
      </vt:variant>
      <vt:variant>
        <vt:lpwstr>_Toc40218220</vt:lpwstr>
      </vt:variant>
      <vt:variant>
        <vt:i4>1900607</vt:i4>
      </vt:variant>
      <vt:variant>
        <vt:i4>80</vt:i4>
      </vt:variant>
      <vt:variant>
        <vt:i4>0</vt:i4>
      </vt:variant>
      <vt:variant>
        <vt:i4>5</vt:i4>
      </vt:variant>
      <vt:variant>
        <vt:lpwstr/>
      </vt:variant>
      <vt:variant>
        <vt:lpwstr>_Toc40218219</vt:lpwstr>
      </vt:variant>
      <vt:variant>
        <vt:i4>1835071</vt:i4>
      </vt:variant>
      <vt:variant>
        <vt:i4>74</vt:i4>
      </vt:variant>
      <vt:variant>
        <vt:i4>0</vt:i4>
      </vt:variant>
      <vt:variant>
        <vt:i4>5</vt:i4>
      </vt:variant>
      <vt:variant>
        <vt:lpwstr/>
      </vt:variant>
      <vt:variant>
        <vt:lpwstr>_Toc40218218</vt:lpwstr>
      </vt:variant>
      <vt:variant>
        <vt:i4>1245247</vt:i4>
      </vt:variant>
      <vt:variant>
        <vt:i4>68</vt:i4>
      </vt:variant>
      <vt:variant>
        <vt:i4>0</vt:i4>
      </vt:variant>
      <vt:variant>
        <vt:i4>5</vt:i4>
      </vt:variant>
      <vt:variant>
        <vt:lpwstr/>
      </vt:variant>
      <vt:variant>
        <vt:lpwstr>_Toc40218217</vt:lpwstr>
      </vt:variant>
      <vt:variant>
        <vt:i4>1179711</vt:i4>
      </vt:variant>
      <vt:variant>
        <vt:i4>62</vt:i4>
      </vt:variant>
      <vt:variant>
        <vt:i4>0</vt:i4>
      </vt:variant>
      <vt:variant>
        <vt:i4>5</vt:i4>
      </vt:variant>
      <vt:variant>
        <vt:lpwstr/>
      </vt:variant>
      <vt:variant>
        <vt:lpwstr>_Toc40218216</vt:lpwstr>
      </vt:variant>
      <vt:variant>
        <vt:i4>1114175</vt:i4>
      </vt:variant>
      <vt:variant>
        <vt:i4>56</vt:i4>
      </vt:variant>
      <vt:variant>
        <vt:i4>0</vt:i4>
      </vt:variant>
      <vt:variant>
        <vt:i4>5</vt:i4>
      </vt:variant>
      <vt:variant>
        <vt:lpwstr/>
      </vt:variant>
      <vt:variant>
        <vt:lpwstr>_Toc40218215</vt:lpwstr>
      </vt:variant>
      <vt:variant>
        <vt:i4>1048639</vt:i4>
      </vt:variant>
      <vt:variant>
        <vt:i4>50</vt:i4>
      </vt:variant>
      <vt:variant>
        <vt:i4>0</vt:i4>
      </vt:variant>
      <vt:variant>
        <vt:i4>5</vt:i4>
      </vt:variant>
      <vt:variant>
        <vt:lpwstr/>
      </vt:variant>
      <vt:variant>
        <vt:lpwstr>_Toc40218214</vt:lpwstr>
      </vt:variant>
      <vt:variant>
        <vt:i4>1507391</vt:i4>
      </vt:variant>
      <vt:variant>
        <vt:i4>44</vt:i4>
      </vt:variant>
      <vt:variant>
        <vt:i4>0</vt:i4>
      </vt:variant>
      <vt:variant>
        <vt:i4>5</vt:i4>
      </vt:variant>
      <vt:variant>
        <vt:lpwstr/>
      </vt:variant>
      <vt:variant>
        <vt:lpwstr>_Toc40218213</vt:lpwstr>
      </vt:variant>
      <vt:variant>
        <vt:i4>1441855</vt:i4>
      </vt:variant>
      <vt:variant>
        <vt:i4>38</vt:i4>
      </vt:variant>
      <vt:variant>
        <vt:i4>0</vt:i4>
      </vt:variant>
      <vt:variant>
        <vt:i4>5</vt:i4>
      </vt:variant>
      <vt:variant>
        <vt:lpwstr/>
      </vt:variant>
      <vt:variant>
        <vt:lpwstr>_Toc40218212</vt:lpwstr>
      </vt:variant>
      <vt:variant>
        <vt:i4>1376319</vt:i4>
      </vt:variant>
      <vt:variant>
        <vt:i4>32</vt:i4>
      </vt:variant>
      <vt:variant>
        <vt:i4>0</vt:i4>
      </vt:variant>
      <vt:variant>
        <vt:i4>5</vt:i4>
      </vt:variant>
      <vt:variant>
        <vt:lpwstr/>
      </vt:variant>
      <vt:variant>
        <vt:lpwstr>_Toc40218211</vt:lpwstr>
      </vt:variant>
      <vt:variant>
        <vt:i4>1310783</vt:i4>
      </vt:variant>
      <vt:variant>
        <vt:i4>26</vt:i4>
      </vt:variant>
      <vt:variant>
        <vt:i4>0</vt:i4>
      </vt:variant>
      <vt:variant>
        <vt:i4>5</vt:i4>
      </vt:variant>
      <vt:variant>
        <vt:lpwstr/>
      </vt:variant>
      <vt:variant>
        <vt:lpwstr>_Toc40218210</vt:lpwstr>
      </vt:variant>
      <vt:variant>
        <vt:i4>1900606</vt:i4>
      </vt:variant>
      <vt:variant>
        <vt:i4>20</vt:i4>
      </vt:variant>
      <vt:variant>
        <vt:i4>0</vt:i4>
      </vt:variant>
      <vt:variant>
        <vt:i4>5</vt:i4>
      </vt:variant>
      <vt:variant>
        <vt:lpwstr/>
      </vt:variant>
      <vt:variant>
        <vt:lpwstr>_Toc40218209</vt:lpwstr>
      </vt:variant>
      <vt:variant>
        <vt:i4>1835070</vt:i4>
      </vt:variant>
      <vt:variant>
        <vt:i4>14</vt:i4>
      </vt:variant>
      <vt:variant>
        <vt:i4>0</vt:i4>
      </vt:variant>
      <vt:variant>
        <vt:i4>5</vt:i4>
      </vt:variant>
      <vt:variant>
        <vt:lpwstr/>
      </vt:variant>
      <vt:variant>
        <vt:lpwstr>_Toc40218208</vt:lpwstr>
      </vt:variant>
      <vt:variant>
        <vt:i4>1245246</vt:i4>
      </vt:variant>
      <vt:variant>
        <vt:i4>8</vt:i4>
      </vt:variant>
      <vt:variant>
        <vt:i4>0</vt:i4>
      </vt:variant>
      <vt:variant>
        <vt:i4>5</vt:i4>
      </vt:variant>
      <vt:variant>
        <vt:lpwstr/>
      </vt:variant>
      <vt:variant>
        <vt:lpwstr>_Toc40218207</vt:lpwstr>
      </vt:variant>
      <vt:variant>
        <vt:i4>1179710</vt:i4>
      </vt:variant>
      <vt:variant>
        <vt:i4>2</vt:i4>
      </vt:variant>
      <vt:variant>
        <vt:i4>0</vt:i4>
      </vt:variant>
      <vt:variant>
        <vt:i4>5</vt:i4>
      </vt:variant>
      <vt:variant>
        <vt:lpwstr/>
      </vt:variant>
      <vt:variant>
        <vt:lpwstr>_Toc402182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craticPhoenix</dc:creator>
  <cp:keywords/>
  <dc:description/>
  <cp:lastModifiedBy>Max Schrader</cp:lastModifiedBy>
  <cp:revision>672</cp:revision>
  <dcterms:created xsi:type="dcterms:W3CDTF">2020-05-08T17:20:00Z</dcterms:created>
  <dcterms:modified xsi:type="dcterms:W3CDTF">2020-05-13T06:22:00Z</dcterms:modified>
</cp:coreProperties>
</file>